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footer9.xml" ContentType="application/vnd.openxmlformats-officedocument.wordprocessingml.footer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footer12.xml" ContentType="application/vnd.openxmlformats-officedocument.wordprocessingml.footer+xml"/>
  <Override PartName="/word/footer1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91552" w:rsidRPr="00AD1860" w:rsidRDefault="004A48A9">
      <w:pPr>
        <w:spacing w:before="9" w:line="120" w:lineRule="exact"/>
        <w:rPr>
          <w:sz w:val="12"/>
          <w:szCs w:val="12"/>
          <w:lang w:val="fr-FR"/>
        </w:rPr>
      </w:pPr>
      <w:r w:rsidRPr="00AD1860">
        <w:rPr>
          <w:noProof/>
          <w:lang w:bidi="th-TH"/>
        </w:rPr>
        <mc:AlternateContent>
          <mc:Choice Requires="wpg">
            <w:drawing>
              <wp:anchor distT="0" distB="0" distL="114300" distR="114300" simplePos="0" relativeHeight="251599360" behindDoc="1" locked="0" layoutInCell="1" allowOverlap="1" wp14:anchorId="3315AB27" wp14:editId="6153B9ED">
                <wp:simplePos x="0" y="0"/>
                <wp:positionH relativeFrom="page">
                  <wp:posOffset>-6350</wp:posOffset>
                </wp:positionH>
                <wp:positionV relativeFrom="page">
                  <wp:posOffset>-6350</wp:posOffset>
                </wp:positionV>
                <wp:extent cx="7573010" cy="10704830"/>
                <wp:effectExtent l="0" t="0" r="0" b="0"/>
                <wp:wrapNone/>
                <wp:docPr id="504" name="Group 6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573010" cy="10704830"/>
                          <a:chOff x="-10" y="-10"/>
                          <a:chExt cx="11926" cy="16858"/>
                        </a:xfrm>
                      </wpg:grpSpPr>
                      <wpg:grpSp>
                        <wpg:cNvPr id="505" name="Group 841"/>
                        <wpg:cNvGrpSpPr>
                          <a:grpSpLocks/>
                        </wpg:cNvGrpSpPr>
                        <wpg:grpSpPr bwMode="auto">
                          <a:xfrm>
                            <a:off x="0" y="2778"/>
                            <a:ext cx="2931" cy="14060"/>
                            <a:chOff x="0" y="2778"/>
                            <a:chExt cx="2931" cy="14060"/>
                          </a:xfrm>
                        </wpg:grpSpPr>
                        <wps:wsp>
                          <wps:cNvPr id="506" name="Freeform 842"/>
                          <wps:cNvSpPr>
                            <a:spLocks/>
                          </wps:cNvSpPr>
                          <wps:spPr bwMode="auto">
                            <a:xfrm>
                              <a:off x="0" y="2778"/>
                              <a:ext cx="2931" cy="14060"/>
                            </a:xfrm>
                            <a:custGeom>
                              <a:avLst/>
                              <a:gdLst>
                                <a:gd name="T0" fmla="*/ 0 w 2931"/>
                                <a:gd name="T1" fmla="+- 0 16838 2778"/>
                                <a:gd name="T2" fmla="*/ 16838 h 14060"/>
                                <a:gd name="T3" fmla="*/ 2931 w 2931"/>
                                <a:gd name="T4" fmla="+- 0 16838 2778"/>
                                <a:gd name="T5" fmla="*/ 16838 h 14060"/>
                                <a:gd name="T6" fmla="*/ 2931 w 2931"/>
                                <a:gd name="T7" fmla="+- 0 2778 2778"/>
                                <a:gd name="T8" fmla="*/ 2778 h 14060"/>
                                <a:gd name="T9" fmla="*/ 0 w 2931"/>
                                <a:gd name="T10" fmla="+- 0 2778 2778"/>
                                <a:gd name="T11" fmla="*/ 2778 h 14060"/>
                                <a:gd name="T12" fmla="*/ 0 w 2931"/>
                                <a:gd name="T13" fmla="+- 0 16838 2778"/>
                                <a:gd name="T14" fmla="*/ 16838 h 14060"/>
                              </a:gdLst>
                              <a:ahLst/>
                              <a:cxnLst>
                                <a:cxn ang="0">
                                  <a:pos x="T0" y="T2"/>
                                </a:cxn>
                                <a:cxn ang="0">
                                  <a:pos x="T3" y="T5"/>
                                </a:cxn>
                                <a:cxn ang="0">
                                  <a:pos x="T6" y="T8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2" y="T14"/>
                                </a:cxn>
                              </a:cxnLst>
                              <a:rect l="0" t="0" r="r" b="b"/>
                              <a:pathLst>
                                <a:path w="2931" h="14060">
                                  <a:moveTo>
                                    <a:pt x="0" y="14060"/>
                                  </a:moveTo>
                                  <a:lnTo>
                                    <a:pt x="2931" y="14060"/>
                                  </a:lnTo>
                                  <a:lnTo>
                                    <a:pt x="2931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406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DCDDD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07" name="Group 838"/>
                        <wpg:cNvGrpSpPr>
                          <a:grpSpLocks/>
                        </wpg:cNvGrpSpPr>
                        <wpg:grpSpPr bwMode="auto">
                          <a:xfrm>
                            <a:off x="808" y="7307"/>
                            <a:ext cx="1355" cy="1675"/>
                            <a:chOff x="808" y="7307"/>
                            <a:chExt cx="1355" cy="1675"/>
                          </a:xfrm>
                        </wpg:grpSpPr>
                        <wps:wsp>
                          <wps:cNvPr id="508" name="Freeform 840"/>
                          <wps:cNvSpPr>
                            <a:spLocks/>
                          </wps:cNvSpPr>
                          <wps:spPr bwMode="auto">
                            <a:xfrm>
                              <a:off x="808" y="7307"/>
                              <a:ext cx="1355" cy="1675"/>
                            </a:xfrm>
                            <a:custGeom>
                              <a:avLst/>
                              <a:gdLst>
                                <a:gd name="T0" fmla="+- 0 1033 808"/>
                                <a:gd name="T1" fmla="*/ T0 w 1355"/>
                                <a:gd name="T2" fmla="+- 0 7307 7307"/>
                                <a:gd name="T3" fmla="*/ 7307 h 1675"/>
                                <a:gd name="T4" fmla="+- 0 919 808"/>
                                <a:gd name="T5" fmla="*/ T4 w 1355"/>
                                <a:gd name="T6" fmla="+- 0 7307 7307"/>
                                <a:gd name="T7" fmla="*/ 7307 h 1675"/>
                                <a:gd name="T8" fmla="+- 0 857 808"/>
                                <a:gd name="T9" fmla="*/ T8 w 1355"/>
                                <a:gd name="T10" fmla="+- 0 7328 7307"/>
                                <a:gd name="T11" fmla="*/ 7328 h 1675"/>
                                <a:gd name="T12" fmla="+- 0 816 808"/>
                                <a:gd name="T13" fmla="*/ T12 w 1355"/>
                                <a:gd name="T14" fmla="+- 0 7379 7307"/>
                                <a:gd name="T15" fmla="*/ 7379 h 1675"/>
                                <a:gd name="T16" fmla="+- 0 808 808"/>
                                <a:gd name="T17" fmla="*/ T16 w 1355"/>
                                <a:gd name="T18" fmla="+- 0 7423 7307"/>
                                <a:gd name="T19" fmla="*/ 7423 h 1675"/>
                                <a:gd name="T20" fmla="+- 0 808 808"/>
                                <a:gd name="T21" fmla="*/ T20 w 1355"/>
                                <a:gd name="T22" fmla="+- 0 8871 7307"/>
                                <a:gd name="T23" fmla="*/ 8871 h 1675"/>
                                <a:gd name="T24" fmla="+- 0 829 808"/>
                                <a:gd name="T25" fmla="*/ T24 w 1355"/>
                                <a:gd name="T26" fmla="+- 0 8933 7307"/>
                                <a:gd name="T27" fmla="*/ 8933 h 1675"/>
                                <a:gd name="T28" fmla="+- 0 879 808"/>
                                <a:gd name="T29" fmla="*/ T28 w 1355"/>
                                <a:gd name="T30" fmla="+- 0 8973 7307"/>
                                <a:gd name="T31" fmla="*/ 8973 h 1675"/>
                                <a:gd name="T32" fmla="+- 0 923 808"/>
                                <a:gd name="T33" fmla="*/ T32 w 1355"/>
                                <a:gd name="T34" fmla="+- 0 8982 7307"/>
                                <a:gd name="T35" fmla="*/ 8982 h 1675"/>
                                <a:gd name="T36" fmla="+- 0 2047 808"/>
                                <a:gd name="T37" fmla="*/ T36 w 1355"/>
                                <a:gd name="T38" fmla="+- 0 8982 7307"/>
                                <a:gd name="T39" fmla="*/ 8982 h 1675"/>
                                <a:gd name="T40" fmla="+- 0 2114 808"/>
                                <a:gd name="T41" fmla="*/ T40 w 1355"/>
                                <a:gd name="T42" fmla="+- 0 8962 7307"/>
                                <a:gd name="T43" fmla="*/ 8962 h 1675"/>
                                <a:gd name="T44" fmla="+- 0 2154 808"/>
                                <a:gd name="T45" fmla="*/ T44 w 1355"/>
                                <a:gd name="T46" fmla="+- 0 8912 7307"/>
                                <a:gd name="T47" fmla="*/ 8912 h 1675"/>
                                <a:gd name="T48" fmla="+- 0 2156 808"/>
                                <a:gd name="T49" fmla="*/ T48 w 1355"/>
                                <a:gd name="T50" fmla="+- 0 8904 7307"/>
                                <a:gd name="T51" fmla="*/ 8904 h 1675"/>
                                <a:gd name="T52" fmla="+- 0 2047 808"/>
                                <a:gd name="T53" fmla="*/ T52 w 1355"/>
                                <a:gd name="T54" fmla="+- 0 8904 7307"/>
                                <a:gd name="T55" fmla="*/ 8904 h 1675"/>
                                <a:gd name="T56" fmla="+- 0 910 808"/>
                                <a:gd name="T57" fmla="*/ T56 w 1355"/>
                                <a:gd name="T58" fmla="+- 0 8901 7307"/>
                                <a:gd name="T59" fmla="*/ 8901 h 1675"/>
                                <a:gd name="T60" fmla="+- 0 893 808"/>
                                <a:gd name="T61" fmla="*/ T60 w 1355"/>
                                <a:gd name="T62" fmla="+- 0 8888 7307"/>
                                <a:gd name="T63" fmla="*/ 8888 h 1675"/>
                                <a:gd name="T64" fmla="+- 0 886 808"/>
                                <a:gd name="T65" fmla="*/ T64 w 1355"/>
                                <a:gd name="T66" fmla="+- 0 8867 7307"/>
                                <a:gd name="T67" fmla="*/ 8867 h 1675"/>
                                <a:gd name="T68" fmla="+- 0 889 808"/>
                                <a:gd name="T69" fmla="*/ T68 w 1355"/>
                                <a:gd name="T70" fmla="+- 0 7409 7307"/>
                                <a:gd name="T71" fmla="*/ 7409 h 1675"/>
                                <a:gd name="T72" fmla="+- 0 902 808"/>
                                <a:gd name="T73" fmla="*/ T72 w 1355"/>
                                <a:gd name="T74" fmla="+- 0 7392 7307"/>
                                <a:gd name="T75" fmla="*/ 7392 h 1675"/>
                                <a:gd name="T76" fmla="+- 0 923 808"/>
                                <a:gd name="T77" fmla="*/ T76 w 1355"/>
                                <a:gd name="T78" fmla="+- 0 7386 7307"/>
                                <a:gd name="T79" fmla="*/ 7386 h 1675"/>
                                <a:gd name="T80" fmla="+- 0 1043 808"/>
                                <a:gd name="T81" fmla="*/ T80 w 1355"/>
                                <a:gd name="T82" fmla="+- 0 7385 7307"/>
                                <a:gd name="T83" fmla="*/ 7385 h 1675"/>
                                <a:gd name="T84" fmla="+- 0 1058 808"/>
                                <a:gd name="T85" fmla="*/ T84 w 1355"/>
                                <a:gd name="T86" fmla="+- 0 7375 7307"/>
                                <a:gd name="T87" fmla="*/ 7375 h 1675"/>
                                <a:gd name="T88" fmla="+- 0 1067 808"/>
                                <a:gd name="T89" fmla="*/ T88 w 1355"/>
                                <a:gd name="T90" fmla="+- 0 7357 7307"/>
                                <a:gd name="T91" fmla="*/ 7357 h 1675"/>
                                <a:gd name="T92" fmla="+- 0 1069 808"/>
                                <a:gd name="T93" fmla="*/ T92 w 1355"/>
                                <a:gd name="T94" fmla="+- 0 7330 7307"/>
                                <a:gd name="T95" fmla="*/ 7330 h 1675"/>
                                <a:gd name="T96" fmla="+- 0 1054 808"/>
                                <a:gd name="T97" fmla="*/ T96 w 1355"/>
                                <a:gd name="T98" fmla="+- 0 7314 7307"/>
                                <a:gd name="T99" fmla="*/ 7314 h 1675"/>
                                <a:gd name="T100" fmla="+- 0 1033 808"/>
                                <a:gd name="T101" fmla="*/ T100 w 1355"/>
                                <a:gd name="T102" fmla="+- 0 7307 7307"/>
                                <a:gd name="T103" fmla="*/ 7307 h 167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</a:cxnLst>
                              <a:rect l="0" t="0" r="r" b="b"/>
                              <a:pathLst>
                                <a:path w="1355" h="1675">
                                  <a:moveTo>
                                    <a:pt x="225" y="0"/>
                                  </a:moveTo>
                                  <a:lnTo>
                                    <a:pt x="111" y="0"/>
                                  </a:lnTo>
                                  <a:lnTo>
                                    <a:pt x="49" y="21"/>
                                  </a:lnTo>
                                  <a:lnTo>
                                    <a:pt x="8" y="72"/>
                                  </a:lnTo>
                                  <a:lnTo>
                                    <a:pt x="0" y="116"/>
                                  </a:lnTo>
                                  <a:lnTo>
                                    <a:pt x="0" y="1564"/>
                                  </a:lnTo>
                                  <a:lnTo>
                                    <a:pt x="21" y="1626"/>
                                  </a:lnTo>
                                  <a:lnTo>
                                    <a:pt x="71" y="1666"/>
                                  </a:lnTo>
                                  <a:lnTo>
                                    <a:pt x="115" y="1675"/>
                                  </a:lnTo>
                                  <a:lnTo>
                                    <a:pt x="1239" y="1675"/>
                                  </a:lnTo>
                                  <a:lnTo>
                                    <a:pt x="1306" y="1655"/>
                                  </a:lnTo>
                                  <a:lnTo>
                                    <a:pt x="1346" y="1605"/>
                                  </a:lnTo>
                                  <a:lnTo>
                                    <a:pt x="1348" y="1597"/>
                                  </a:lnTo>
                                  <a:lnTo>
                                    <a:pt x="1239" y="1597"/>
                                  </a:lnTo>
                                  <a:lnTo>
                                    <a:pt x="102" y="1594"/>
                                  </a:lnTo>
                                  <a:lnTo>
                                    <a:pt x="85" y="1581"/>
                                  </a:lnTo>
                                  <a:lnTo>
                                    <a:pt x="78" y="1560"/>
                                  </a:lnTo>
                                  <a:lnTo>
                                    <a:pt x="81" y="102"/>
                                  </a:lnTo>
                                  <a:lnTo>
                                    <a:pt x="94" y="85"/>
                                  </a:lnTo>
                                  <a:lnTo>
                                    <a:pt x="115" y="79"/>
                                  </a:lnTo>
                                  <a:lnTo>
                                    <a:pt x="235" y="78"/>
                                  </a:lnTo>
                                  <a:lnTo>
                                    <a:pt x="250" y="68"/>
                                  </a:lnTo>
                                  <a:lnTo>
                                    <a:pt x="259" y="50"/>
                                  </a:lnTo>
                                  <a:lnTo>
                                    <a:pt x="261" y="23"/>
                                  </a:lnTo>
                                  <a:lnTo>
                                    <a:pt x="246" y="7"/>
                                  </a:lnTo>
                                  <a:lnTo>
                                    <a:pt x="225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09" name="Freeform 839"/>
                          <wps:cNvSpPr>
                            <a:spLocks/>
                          </wps:cNvSpPr>
                          <wps:spPr bwMode="auto">
                            <a:xfrm>
                              <a:off x="808" y="7307"/>
                              <a:ext cx="1355" cy="1675"/>
                            </a:xfrm>
                            <a:custGeom>
                              <a:avLst/>
                              <a:gdLst>
                                <a:gd name="T0" fmla="+- 0 2106 808"/>
                                <a:gd name="T1" fmla="*/ T0 w 1355"/>
                                <a:gd name="T2" fmla="+- 0 8333 7307"/>
                                <a:gd name="T3" fmla="*/ 8333 h 1675"/>
                                <a:gd name="T4" fmla="+- 0 2090 808"/>
                                <a:gd name="T5" fmla="*/ T4 w 1355"/>
                                <a:gd name="T6" fmla="+- 0 8347 7307"/>
                                <a:gd name="T7" fmla="*/ 8347 h 1675"/>
                                <a:gd name="T8" fmla="+- 0 2084 808"/>
                                <a:gd name="T9" fmla="*/ T8 w 1355"/>
                                <a:gd name="T10" fmla="+- 0 8368 7307"/>
                                <a:gd name="T11" fmla="*/ 8368 h 1675"/>
                                <a:gd name="T12" fmla="+- 0 2081 808"/>
                                <a:gd name="T13" fmla="*/ T12 w 1355"/>
                                <a:gd name="T14" fmla="+- 0 8880 7307"/>
                                <a:gd name="T15" fmla="*/ 8880 h 1675"/>
                                <a:gd name="T16" fmla="+- 0 2068 808"/>
                                <a:gd name="T17" fmla="*/ T16 w 1355"/>
                                <a:gd name="T18" fmla="+- 0 8897 7307"/>
                                <a:gd name="T19" fmla="*/ 8897 h 1675"/>
                                <a:gd name="T20" fmla="+- 0 2047 808"/>
                                <a:gd name="T21" fmla="*/ T20 w 1355"/>
                                <a:gd name="T22" fmla="+- 0 8904 7307"/>
                                <a:gd name="T23" fmla="*/ 8904 h 1675"/>
                                <a:gd name="T24" fmla="+- 0 2156 808"/>
                                <a:gd name="T25" fmla="*/ T24 w 1355"/>
                                <a:gd name="T26" fmla="+- 0 8904 7307"/>
                                <a:gd name="T27" fmla="*/ 8904 h 1675"/>
                                <a:gd name="T28" fmla="+- 0 2160 808"/>
                                <a:gd name="T29" fmla="*/ T28 w 1355"/>
                                <a:gd name="T30" fmla="+- 0 8890 7307"/>
                                <a:gd name="T31" fmla="*/ 8890 h 1675"/>
                                <a:gd name="T32" fmla="+- 0 2162 808"/>
                                <a:gd name="T33" fmla="*/ T32 w 1355"/>
                                <a:gd name="T34" fmla="+- 0 8867 7307"/>
                                <a:gd name="T35" fmla="*/ 8867 h 1675"/>
                                <a:gd name="T36" fmla="+- 0 2161 808"/>
                                <a:gd name="T37" fmla="*/ T36 w 1355"/>
                                <a:gd name="T38" fmla="+- 0 8358 7307"/>
                                <a:gd name="T39" fmla="*/ 8358 h 1675"/>
                                <a:gd name="T40" fmla="+- 0 2152 808"/>
                                <a:gd name="T41" fmla="*/ T40 w 1355"/>
                                <a:gd name="T42" fmla="+- 0 8344 7307"/>
                                <a:gd name="T43" fmla="*/ 8344 h 1675"/>
                                <a:gd name="T44" fmla="+- 0 2134 808"/>
                                <a:gd name="T45" fmla="*/ T44 w 1355"/>
                                <a:gd name="T46" fmla="+- 0 8334 7307"/>
                                <a:gd name="T47" fmla="*/ 8334 h 1675"/>
                                <a:gd name="T48" fmla="+- 0 2106 808"/>
                                <a:gd name="T49" fmla="*/ T48 w 1355"/>
                                <a:gd name="T50" fmla="+- 0 8333 7307"/>
                                <a:gd name="T51" fmla="*/ 8333 h 167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1355" h="1675">
                                  <a:moveTo>
                                    <a:pt x="1298" y="1026"/>
                                  </a:moveTo>
                                  <a:lnTo>
                                    <a:pt x="1282" y="1040"/>
                                  </a:lnTo>
                                  <a:lnTo>
                                    <a:pt x="1276" y="1061"/>
                                  </a:lnTo>
                                  <a:lnTo>
                                    <a:pt x="1273" y="1573"/>
                                  </a:lnTo>
                                  <a:lnTo>
                                    <a:pt x="1260" y="1590"/>
                                  </a:lnTo>
                                  <a:lnTo>
                                    <a:pt x="1239" y="1597"/>
                                  </a:lnTo>
                                  <a:lnTo>
                                    <a:pt x="1348" y="1597"/>
                                  </a:lnTo>
                                  <a:lnTo>
                                    <a:pt x="1352" y="1583"/>
                                  </a:lnTo>
                                  <a:lnTo>
                                    <a:pt x="1354" y="1560"/>
                                  </a:lnTo>
                                  <a:lnTo>
                                    <a:pt x="1353" y="1051"/>
                                  </a:lnTo>
                                  <a:lnTo>
                                    <a:pt x="1344" y="1037"/>
                                  </a:lnTo>
                                  <a:lnTo>
                                    <a:pt x="1326" y="1027"/>
                                  </a:lnTo>
                                  <a:lnTo>
                                    <a:pt x="1298" y="102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10" name="Group 836"/>
                        <wpg:cNvGrpSpPr>
                          <a:grpSpLocks/>
                        </wpg:cNvGrpSpPr>
                        <wpg:grpSpPr bwMode="auto">
                          <a:xfrm>
                            <a:off x="1901" y="7307"/>
                            <a:ext cx="261" cy="260"/>
                            <a:chOff x="1901" y="7307"/>
                            <a:chExt cx="261" cy="260"/>
                          </a:xfrm>
                        </wpg:grpSpPr>
                        <wps:wsp>
                          <wps:cNvPr id="511" name="Freeform 837"/>
                          <wps:cNvSpPr>
                            <a:spLocks/>
                          </wps:cNvSpPr>
                          <wps:spPr bwMode="auto">
                            <a:xfrm>
                              <a:off x="1901" y="7307"/>
                              <a:ext cx="261" cy="260"/>
                            </a:xfrm>
                            <a:custGeom>
                              <a:avLst/>
                              <a:gdLst>
                                <a:gd name="T0" fmla="+- 0 2047 1901"/>
                                <a:gd name="T1" fmla="*/ T0 w 261"/>
                                <a:gd name="T2" fmla="+- 0 7307 7307"/>
                                <a:gd name="T3" fmla="*/ 7307 h 260"/>
                                <a:gd name="T4" fmla="+- 0 1927 1901"/>
                                <a:gd name="T5" fmla="*/ T4 w 261"/>
                                <a:gd name="T6" fmla="+- 0 7309 7307"/>
                                <a:gd name="T7" fmla="*/ 7309 h 260"/>
                                <a:gd name="T8" fmla="+- 0 1912 1901"/>
                                <a:gd name="T9" fmla="*/ T8 w 261"/>
                                <a:gd name="T10" fmla="+- 0 7318 7307"/>
                                <a:gd name="T11" fmla="*/ 7318 h 260"/>
                                <a:gd name="T12" fmla="+- 0 1903 1901"/>
                                <a:gd name="T13" fmla="*/ T12 w 261"/>
                                <a:gd name="T14" fmla="+- 0 7336 7307"/>
                                <a:gd name="T15" fmla="*/ 7336 h 260"/>
                                <a:gd name="T16" fmla="+- 0 1901 1901"/>
                                <a:gd name="T17" fmla="*/ T16 w 261"/>
                                <a:gd name="T18" fmla="+- 0 7363 7307"/>
                                <a:gd name="T19" fmla="*/ 7363 h 260"/>
                                <a:gd name="T20" fmla="+- 0 1916 1901"/>
                                <a:gd name="T21" fmla="*/ T20 w 261"/>
                                <a:gd name="T22" fmla="+- 0 7380 7307"/>
                                <a:gd name="T23" fmla="*/ 7380 h 260"/>
                                <a:gd name="T24" fmla="+- 0 1937 1901"/>
                                <a:gd name="T25" fmla="*/ T24 w 261"/>
                                <a:gd name="T26" fmla="+- 0 7386 7307"/>
                                <a:gd name="T27" fmla="*/ 7386 h 260"/>
                                <a:gd name="T28" fmla="+- 0 2060 1901"/>
                                <a:gd name="T29" fmla="*/ T28 w 261"/>
                                <a:gd name="T30" fmla="+- 0 7388 7307"/>
                                <a:gd name="T31" fmla="*/ 7388 h 260"/>
                                <a:gd name="T32" fmla="+- 0 2077 1901"/>
                                <a:gd name="T33" fmla="*/ T32 w 261"/>
                                <a:gd name="T34" fmla="+- 0 7401 7307"/>
                                <a:gd name="T35" fmla="*/ 7401 h 260"/>
                                <a:gd name="T36" fmla="+- 0 2084 1901"/>
                                <a:gd name="T37" fmla="*/ T36 w 261"/>
                                <a:gd name="T38" fmla="+- 0 7423 7307"/>
                                <a:gd name="T39" fmla="*/ 7423 h 260"/>
                                <a:gd name="T40" fmla="+- 0 2088 1901"/>
                                <a:gd name="T41" fmla="*/ T40 w 261"/>
                                <a:gd name="T42" fmla="+- 0 7545 7307"/>
                                <a:gd name="T43" fmla="*/ 7545 h 260"/>
                                <a:gd name="T44" fmla="+- 0 2102 1901"/>
                                <a:gd name="T45" fmla="*/ T44 w 261"/>
                                <a:gd name="T46" fmla="+- 0 7561 7307"/>
                                <a:gd name="T47" fmla="*/ 7561 h 260"/>
                                <a:gd name="T48" fmla="+- 0 2123 1901"/>
                                <a:gd name="T49" fmla="*/ T48 w 261"/>
                                <a:gd name="T50" fmla="+- 0 7567 7307"/>
                                <a:gd name="T51" fmla="*/ 7567 h 260"/>
                                <a:gd name="T52" fmla="+- 0 2141 1901"/>
                                <a:gd name="T53" fmla="*/ T52 w 261"/>
                                <a:gd name="T54" fmla="+- 0 7563 7307"/>
                                <a:gd name="T55" fmla="*/ 7563 h 260"/>
                                <a:gd name="T56" fmla="+- 0 2157 1901"/>
                                <a:gd name="T57" fmla="*/ T56 w 261"/>
                                <a:gd name="T58" fmla="+- 0 7549 7307"/>
                                <a:gd name="T59" fmla="*/ 7549 h 260"/>
                                <a:gd name="T60" fmla="+- 0 2162 1901"/>
                                <a:gd name="T61" fmla="*/ T60 w 261"/>
                                <a:gd name="T62" fmla="+- 0 7528 7307"/>
                                <a:gd name="T63" fmla="*/ 7528 h 260"/>
                                <a:gd name="T64" fmla="+- 0 2162 1901"/>
                                <a:gd name="T65" fmla="*/ T64 w 261"/>
                                <a:gd name="T66" fmla="+- 0 7419 7307"/>
                                <a:gd name="T67" fmla="*/ 7419 h 260"/>
                                <a:gd name="T68" fmla="+- 0 2141 1901"/>
                                <a:gd name="T69" fmla="*/ T68 w 261"/>
                                <a:gd name="T70" fmla="+- 0 7357 7307"/>
                                <a:gd name="T71" fmla="*/ 7357 h 260"/>
                                <a:gd name="T72" fmla="+- 0 2091 1901"/>
                                <a:gd name="T73" fmla="*/ T72 w 261"/>
                                <a:gd name="T74" fmla="+- 0 7316 7307"/>
                                <a:gd name="T75" fmla="*/ 7316 h 260"/>
                                <a:gd name="T76" fmla="+- 0 2069 1901"/>
                                <a:gd name="T77" fmla="*/ T76 w 261"/>
                                <a:gd name="T78" fmla="+- 0 7309 7307"/>
                                <a:gd name="T79" fmla="*/ 7309 h 260"/>
                                <a:gd name="T80" fmla="+- 0 2047 1901"/>
                                <a:gd name="T81" fmla="*/ T80 w 261"/>
                                <a:gd name="T82" fmla="+- 0 7307 7307"/>
                                <a:gd name="T83" fmla="*/ 7307 h 26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</a:cxnLst>
                              <a:rect l="0" t="0" r="r" b="b"/>
                              <a:pathLst>
                                <a:path w="261" h="260">
                                  <a:moveTo>
                                    <a:pt x="146" y="0"/>
                                  </a:moveTo>
                                  <a:lnTo>
                                    <a:pt x="26" y="2"/>
                                  </a:lnTo>
                                  <a:lnTo>
                                    <a:pt x="11" y="11"/>
                                  </a:lnTo>
                                  <a:lnTo>
                                    <a:pt x="2" y="29"/>
                                  </a:lnTo>
                                  <a:lnTo>
                                    <a:pt x="0" y="56"/>
                                  </a:lnTo>
                                  <a:lnTo>
                                    <a:pt x="15" y="73"/>
                                  </a:lnTo>
                                  <a:lnTo>
                                    <a:pt x="36" y="79"/>
                                  </a:lnTo>
                                  <a:lnTo>
                                    <a:pt x="159" y="81"/>
                                  </a:lnTo>
                                  <a:lnTo>
                                    <a:pt x="176" y="94"/>
                                  </a:lnTo>
                                  <a:lnTo>
                                    <a:pt x="183" y="116"/>
                                  </a:lnTo>
                                  <a:lnTo>
                                    <a:pt x="187" y="238"/>
                                  </a:lnTo>
                                  <a:lnTo>
                                    <a:pt x="201" y="254"/>
                                  </a:lnTo>
                                  <a:lnTo>
                                    <a:pt x="222" y="260"/>
                                  </a:lnTo>
                                  <a:lnTo>
                                    <a:pt x="240" y="256"/>
                                  </a:lnTo>
                                  <a:lnTo>
                                    <a:pt x="256" y="242"/>
                                  </a:lnTo>
                                  <a:lnTo>
                                    <a:pt x="261" y="221"/>
                                  </a:lnTo>
                                  <a:lnTo>
                                    <a:pt x="261" y="112"/>
                                  </a:lnTo>
                                  <a:lnTo>
                                    <a:pt x="240" y="50"/>
                                  </a:lnTo>
                                  <a:lnTo>
                                    <a:pt x="190" y="9"/>
                                  </a:lnTo>
                                  <a:lnTo>
                                    <a:pt x="168" y="2"/>
                                  </a:lnTo>
                                  <a:lnTo>
                                    <a:pt x="146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12" name="Group 833"/>
                        <wpg:cNvGrpSpPr>
                          <a:grpSpLocks/>
                        </wpg:cNvGrpSpPr>
                        <wpg:grpSpPr bwMode="auto">
                          <a:xfrm>
                            <a:off x="1154" y="7101"/>
                            <a:ext cx="659" cy="445"/>
                            <a:chOff x="1154" y="7101"/>
                            <a:chExt cx="659" cy="445"/>
                          </a:xfrm>
                        </wpg:grpSpPr>
                        <wps:wsp>
                          <wps:cNvPr id="513" name="Freeform 835"/>
                          <wps:cNvSpPr>
                            <a:spLocks/>
                          </wps:cNvSpPr>
                          <wps:spPr bwMode="auto">
                            <a:xfrm>
                              <a:off x="1154" y="7101"/>
                              <a:ext cx="659" cy="445"/>
                            </a:xfrm>
                            <a:custGeom>
                              <a:avLst/>
                              <a:gdLst>
                                <a:gd name="T0" fmla="+- 0 1469 1154"/>
                                <a:gd name="T1" fmla="*/ T0 w 659"/>
                                <a:gd name="T2" fmla="+- 0 7101 7101"/>
                                <a:gd name="T3" fmla="*/ 7101 h 445"/>
                                <a:gd name="T4" fmla="+- 0 1409 1154"/>
                                <a:gd name="T5" fmla="*/ T4 w 659"/>
                                <a:gd name="T6" fmla="+- 0 7122 7101"/>
                                <a:gd name="T7" fmla="*/ 7122 h 445"/>
                                <a:gd name="T8" fmla="+- 0 1364 1154"/>
                                <a:gd name="T9" fmla="*/ T8 w 659"/>
                                <a:gd name="T10" fmla="+- 0 7166 7101"/>
                                <a:gd name="T11" fmla="*/ 7166 h 445"/>
                                <a:gd name="T12" fmla="+- 0 1346 1154"/>
                                <a:gd name="T13" fmla="*/ T12 w 659"/>
                                <a:gd name="T14" fmla="+- 0 7205 7101"/>
                                <a:gd name="T15" fmla="*/ 7205 h 445"/>
                                <a:gd name="T16" fmla="+- 0 1223 1154"/>
                                <a:gd name="T17" fmla="*/ T16 w 659"/>
                                <a:gd name="T18" fmla="+- 0 7205 7101"/>
                                <a:gd name="T19" fmla="*/ 7205 h 445"/>
                                <a:gd name="T20" fmla="+- 0 1167 1154"/>
                                <a:gd name="T21" fmla="*/ T20 w 659"/>
                                <a:gd name="T22" fmla="+- 0 7237 7101"/>
                                <a:gd name="T23" fmla="*/ 7237 h 445"/>
                                <a:gd name="T24" fmla="+- 0 1154 1154"/>
                                <a:gd name="T25" fmla="*/ T24 w 659"/>
                                <a:gd name="T26" fmla="+- 0 7477 7101"/>
                                <a:gd name="T27" fmla="*/ 7477 h 445"/>
                                <a:gd name="T28" fmla="+- 0 1159 1154"/>
                                <a:gd name="T29" fmla="*/ T28 w 659"/>
                                <a:gd name="T30" fmla="+- 0 7500 7101"/>
                                <a:gd name="T31" fmla="*/ 7500 h 445"/>
                                <a:gd name="T32" fmla="+- 0 1170 1154"/>
                                <a:gd name="T33" fmla="*/ T32 w 659"/>
                                <a:gd name="T34" fmla="+- 0 7519 7101"/>
                                <a:gd name="T35" fmla="*/ 7519 h 445"/>
                                <a:gd name="T36" fmla="+- 0 1186 1154"/>
                                <a:gd name="T37" fmla="*/ T36 w 659"/>
                                <a:gd name="T38" fmla="+- 0 7533 7101"/>
                                <a:gd name="T39" fmla="*/ 7533 h 445"/>
                                <a:gd name="T40" fmla="+- 0 1206 1154"/>
                                <a:gd name="T41" fmla="*/ T40 w 659"/>
                                <a:gd name="T42" fmla="+- 0 7543 7101"/>
                                <a:gd name="T43" fmla="*/ 7543 h 445"/>
                                <a:gd name="T44" fmla="+- 0 1228 1154"/>
                                <a:gd name="T45" fmla="*/ T44 w 659"/>
                                <a:gd name="T46" fmla="+- 0 7546 7101"/>
                                <a:gd name="T47" fmla="*/ 7546 h 445"/>
                                <a:gd name="T48" fmla="+- 0 1742 1154"/>
                                <a:gd name="T49" fmla="*/ T48 w 659"/>
                                <a:gd name="T50" fmla="+- 0 7546 7101"/>
                                <a:gd name="T51" fmla="*/ 7546 h 445"/>
                                <a:gd name="T52" fmla="+- 0 1803 1154"/>
                                <a:gd name="T53" fmla="*/ T52 w 659"/>
                                <a:gd name="T54" fmla="+- 0 7515 7101"/>
                                <a:gd name="T55" fmla="*/ 7515 h 445"/>
                                <a:gd name="T56" fmla="+- 0 1813 1154"/>
                                <a:gd name="T57" fmla="*/ T56 w 659"/>
                                <a:gd name="T58" fmla="+- 0 7473 7101"/>
                                <a:gd name="T59" fmla="*/ 7473 h 445"/>
                                <a:gd name="T60" fmla="+- 0 1813 1154"/>
                                <a:gd name="T61" fmla="*/ T60 w 659"/>
                                <a:gd name="T62" fmla="+- 0 7467 7101"/>
                                <a:gd name="T63" fmla="*/ 7467 h 445"/>
                                <a:gd name="T64" fmla="+- 0 1236 1154"/>
                                <a:gd name="T65" fmla="*/ T64 w 659"/>
                                <a:gd name="T66" fmla="+- 0 7467 7101"/>
                                <a:gd name="T67" fmla="*/ 7467 h 445"/>
                                <a:gd name="T68" fmla="+- 0 1236 1154"/>
                                <a:gd name="T69" fmla="*/ T68 w 659"/>
                                <a:gd name="T70" fmla="+- 0 7284 7101"/>
                                <a:gd name="T71" fmla="*/ 7284 h 445"/>
                                <a:gd name="T72" fmla="+- 0 1394 1154"/>
                                <a:gd name="T73" fmla="*/ T72 w 659"/>
                                <a:gd name="T74" fmla="+- 0 7282 7101"/>
                                <a:gd name="T75" fmla="*/ 7282 h 445"/>
                                <a:gd name="T76" fmla="+- 0 1408 1154"/>
                                <a:gd name="T77" fmla="*/ T76 w 659"/>
                                <a:gd name="T78" fmla="+- 0 7272 7101"/>
                                <a:gd name="T79" fmla="*/ 7272 h 445"/>
                                <a:gd name="T80" fmla="+- 0 1419 1154"/>
                                <a:gd name="T81" fmla="*/ T80 w 659"/>
                                <a:gd name="T82" fmla="+- 0 7253 7101"/>
                                <a:gd name="T83" fmla="*/ 7253 h 445"/>
                                <a:gd name="T84" fmla="+- 0 1425 1154"/>
                                <a:gd name="T85" fmla="*/ T84 w 659"/>
                                <a:gd name="T86" fmla="+- 0 7224 7101"/>
                                <a:gd name="T87" fmla="*/ 7224 h 445"/>
                                <a:gd name="T88" fmla="+- 0 1435 1154"/>
                                <a:gd name="T89" fmla="*/ T88 w 659"/>
                                <a:gd name="T90" fmla="+- 0 7206 7101"/>
                                <a:gd name="T91" fmla="*/ 7206 h 445"/>
                                <a:gd name="T92" fmla="+- 0 1450 1154"/>
                                <a:gd name="T93" fmla="*/ T92 w 659"/>
                                <a:gd name="T94" fmla="+- 0 7191 7101"/>
                                <a:gd name="T95" fmla="*/ 7191 h 445"/>
                                <a:gd name="T96" fmla="+- 0 1471 1154"/>
                                <a:gd name="T97" fmla="*/ T96 w 659"/>
                                <a:gd name="T98" fmla="+- 0 7182 7101"/>
                                <a:gd name="T99" fmla="*/ 7182 h 445"/>
                                <a:gd name="T100" fmla="+- 0 1496 1154"/>
                                <a:gd name="T101" fmla="*/ T100 w 659"/>
                                <a:gd name="T102" fmla="+- 0 7179 7101"/>
                                <a:gd name="T103" fmla="*/ 7179 h 445"/>
                                <a:gd name="T104" fmla="+- 0 1614 1154"/>
                                <a:gd name="T105" fmla="*/ T104 w 659"/>
                                <a:gd name="T106" fmla="+- 0 7179 7101"/>
                                <a:gd name="T107" fmla="*/ 7179 h 445"/>
                                <a:gd name="T108" fmla="+- 0 1604 1154"/>
                                <a:gd name="T109" fmla="*/ T108 w 659"/>
                                <a:gd name="T110" fmla="+- 0 7162 7101"/>
                                <a:gd name="T111" fmla="*/ 7162 h 445"/>
                                <a:gd name="T112" fmla="+- 0 1559 1154"/>
                                <a:gd name="T113" fmla="*/ T112 w 659"/>
                                <a:gd name="T114" fmla="+- 0 7122 7101"/>
                                <a:gd name="T115" fmla="*/ 7122 h 445"/>
                                <a:gd name="T116" fmla="+- 0 1494 1154"/>
                                <a:gd name="T117" fmla="*/ T116 w 659"/>
                                <a:gd name="T118" fmla="+- 0 7102 7101"/>
                                <a:gd name="T119" fmla="*/ 7102 h 445"/>
                                <a:gd name="T120" fmla="+- 0 1469 1154"/>
                                <a:gd name="T121" fmla="*/ T120 w 659"/>
                                <a:gd name="T122" fmla="+- 0 7101 7101"/>
                                <a:gd name="T123" fmla="*/ 7101 h 44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</a:cxnLst>
                              <a:rect l="0" t="0" r="r" b="b"/>
                              <a:pathLst>
                                <a:path w="659" h="445">
                                  <a:moveTo>
                                    <a:pt x="315" y="0"/>
                                  </a:moveTo>
                                  <a:lnTo>
                                    <a:pt x="255" y="21"/>
                                  </a:lnTo>
                                  <a:lnTo>
                                    <a:pt x="210" y="65"/>
                                  </a:lnTo>
                                  <a:lnTo>
                                    <a:pt x="192" y="104"/>
                                  </a:lnTo>
                                  <a:lnTo>
                                    <a:pt x="69" y="104"/>
                                  </a:lnTo>
                                  <a:lnTo>
                                    <a:pt x="13" y="136"/>
                                  </a:lnTo>
                                  <a:lnTo>
                                    <a:pt x="0" y="376"/>
                                  </a:lnTo>
                                  <a:lnTo>
                                    <a:pt x="5" y="399"/>
                                  </a:lnTo>
                                  <a:lnTo>
                                    <a:pt x="16" y="418"/>
                                  </a:lnTo>
                                  <a:lnTo>
                                    <a:pt x="32" y="432"/>
                                  </a:lnTo>
                                  <a:lnTo>
                                    <a:pt x="52" y="442"/>
                                  </a:lnTo>
                                  <a:lnTo>
                                    <a:pt x="74" y="445"/>
                                  </a:lnTo>
                                  <a:lnTo>
                                    <a:pt x="588" y="445"/>
                                  </a:lnTo>
                                  <a:lnTo>
                                    <a:pt x="649" y="414"/>
                                  </a:lnTo>
                                  <a:lnTo>
                                    <a:pt x="659" y="372"/>
                                  </a:lnTo>
                                  <a:lnTo>
                                    <a:pt x="659" y="366"/>
                                  </a:lnTo>
                                  <a:lnTo>
                                    <a:pt x="82" y="366"/>
                                  </a:lnTo>
                                  <a:lnTo>
                                    <a:pt x="82" y="183"/>
                                  </a:lnTo>
                                  <a:lnTo>
                                    <a:pt x="240" y="181"/>
                                  </a:lnTo>
                                  <a:lnTo>
                                    <a:pt x="254" y="171"/>
                                  </a:lnTo>
                                  <a:lnTo>
                                    <a:pt x="265" y="152"/>
                                  </a:lnTo>
                                  <a:lnTo>
                                    <a:pt x="271" y="123"/>
                                  </a:lnTo>
                                  <a:lnTo>
                                    <a:pt x="281" y="105"/>
                                  </a:lnTo>
                                  <a:lnTo>
                                    <a:pt x="296" y="90"/>
                                  </a:lnTo>
                                  <a:lnTo>
                                    <a:pt x="317" y="81"/>
                                  </a:lnTo>
                                  <a:lnTo>
                                    <a:pt x="342" y="78"/>
                                  </a:lnTo>
                                  <a:lnTo>
                                    <a:pt x="460" y="78"/>
                                  </a:lnTo>
                                  <a:lnTo>
                                    <a:pt x="450" y="61"/>
                                  </a:lnTo>
                                  <a:lnTo>
                                    <a:pt x="405" y="21"/>
                                  </a:lnTo>
                                  <a:lnTo>
                                    <a:pt x="340" y="1"/>
                                  </a:lnTo>
                                  <a:lnTo>
                                    <a:pt x="315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14" name="Freeform 834"/>
                          <wps:cNvSpPr>
                            <a:spLocks/>
                          </wps:cNvSpPr>
                          <wps:spPr bwMode="auto">
                            <a:xfrm>
                              <a:off x="1154" y="7101"/>
                              <a:ext cx="659" cy="445"/>
                            </a:xfrm>
                            <a:custGeom>
                              <a:avLst/>
                              <a:gdLst>
                                <a:gd name="T0" fmla="+- 0 1614 1154"/>
                                <a:gd name="T1" fmla="*/ T0 w 659"/>
                                <a:gd name="T2" fmla="+- 0 7179 7101"/>
                                <a:gd name="T3" fmla="*/ 7179 h 445"/>
                                <a:gd name="T4" fmla="+- 0 1496 1154"/>
                                <a:gd name="T5" fmla="*/ T4 w 659"/>
                                <a:gd name="T6" fmla="+- 0 7179 7101"/>
                                <a:gd name="T7" fmla="*/ 7179 h 445"/>
                                <a:gd name="T8" fmla="+- 0 1514 1154"/>
                                <a:gd name="T9" fmla="*/ T8 w 659"/>
                                <a:gd name="T10" fmla="+- 0 7184 7101"/>
                                <a:gd name="T11" fmla="*/ 7184 h 445"/>
                                <a:gd name="T12" fmla="+- 0 1530 1154"/>
                                <a:gd name="T13" fmla="*/ T12 w 659"/>
                                <a:gd name="T14" fmla="+- 0 7195 7101"/>
                                <a:gd name="T15" fmla="*/ 7195 h 445"/>
                                <a:gd name="T16" fmla="+- 0 1543 1154"/>
                                <a:gd name="T17" fmla="*/ T16 w 659"/>
                                <a:gd name="T18" fmla="+- 0 7212 7101"/>
                                <a:gd name="T19" fmla="*/ 7212 h 445"/>
                                <a:gd name="T20" fmla="+- 0 1553 1154"/>
                                <a:gd name="T21" fmla="*/ T20 w 659"/>
                                <a:gd name="T22" fmla="+- 0 7234 7101"/>
                                <a:gd name="T23" fmla="*/ 7234 h 445"/>
                                <a:gd name="T24" fmla="+- 0 1557 1154"/>
                                <a:gd name="T25" fmla="*/ T24 w 659"/>
                                <a:gd name="T26" fmla="+- 0 7261 7101"/>
                                <a:gd name="T27" fmla="*/ 7261 h 445"/>
                                <a:gd name="T28" fmla="+- 0 1572 1154"/>
                                <a:gd name="T29" fmla="*/ T28 w 659"/>
                                <a:gd name="T30" fmla="+- 0 7277 7101"/>
                                <a:gd name="T31" fmla="*/ 7277 h 445"/>
                                <a:gd name="T32" fmla="+- 0 1593 1154"/>
                                <a:gd name="T33" fmla="*/ T32 w 659"/>
                                <a:gd name="T34" fmla="+- 0 7284 7101"/>
                                <a:gd name="T35" fmla="*/ 7284 h 445"/>
                                <a:gd name="T36" fmla="+- 0 1737 1154"/>
                                <a:gd name="T37" fmla="*/ T36 w 659"/>
                                <a:gd name="T38" fmla="+- 0 7284 7101"/>
                                <a:gd name="T39" fmla="*/ 7284 h 445"/>
                                <a:gd name="T40" fmla="+- 0 1737 1154"/>
                                <a:gd name="T41" fmla="*/ T40 w 659"/>
                                <a:gd name="T42" fmla="+- 0 7467 7101"/>
                                <a:gd name="T43" fmla="*/ 7467 h 445"/>
                                <a:gd name="T44" fmla="+- 0 1813 1154"/>
                                <a:gd name="T45" fmla="*/ T44 w 659"/>
                                <a:gd name="T46" fmla="+- 0 7467 7101"/>
                                <a:gd name="T47" fmla="*/ 7467 h 445"/>
                                <a:gd name="T48" fmla="+- 0 1813 1154"/>
                                <a:gd name="T49" fmla="*/ T48 w 659"/>
                                <a:gd name="T50" fmla="+- 0 7273 7101"/>
                                <a:gd name="T51" fmla="*/ 7273 h 445"/>
                                <a:gd name="T52" fmla="+- 0 1781 1154"/>
                                <a:gd name="T53" fmla="*/ T52 w 659"/>
                                <a:gd name="T54" fmla="+- 0 7218 7101"/>
                                <a:gd name="T55" fmla="*/ 7218 h 445"/>
                                <a:gd name="T56" fmla="+- 0 1622 1154"/>
                                <a:gd name="T57" fmla="*/ T56 w 659"/>
                                <a:gd name="T58" fmla="+- 0 7197 7101"/>
                                <a:gd name="T59" fmla="*/ 7197 h 445"/>
                                <a:gd name="T60" fmla="+- 0 1614 1154"/>
                                <a:gd name="T61" fmla="*/ T60 w 659"/>
                                <a:gd name="T62" fmla="+- 0 7179 7101"/>
                                <a:gd name="T63" fmla="*/ 7179 h 44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</a:cxnLst>
                              <a:rect l="0" t="0" r="r" b="b"/>
                              <a:pathLst>
                                <a:path w="659" h="445">
                                  <a:moveTo>
                                    <a:pt x="460" y="78"/>
                                  </a:moveTo>
                                  <a:lnTo>
                                    <a:pt x="342" y="78"/>
                                  </a:lnTo>
                                  <a:lnTo>
                                    <a:pt x="360" y="83"/>
                                  </a:lnTo>
                                  <a:lnTo>
                                    <a:pt x="376" y="94"/>
                                  </a:lnTo>
                                  <a:lnTo>
                                    <a:pt x="389" y="111"/>
                                  </a:lnTo>
                                  <a:lnTo>
                                    <a:pt x="399" y="133"/>
                                  </a:lnTo>
                                  <a:lnTo>
                                    <a:pt x="403" y="160"/>
                                  </a:lnTo>
                                  <a:lnTo>
                                    <a:pt x="418" y="176"/>
                                  </a:lnTo>
                                  <a:lnTo>
                                    <a:pt x="439" y="183"/>
                                  </a:lnTo>
                                  <a:lnTo>
                                    <a:pt x="583" y="183"/>
                                  </a:lnTo>
                                  <a:lnTo>
                                    <a:pt x="583" y="366"/>
                                  </a:lnTo>
                                  <a:lnTo>
                                    <a:pt x="659" y="366"/>
                                  </a:lnTo>
                                  <a:lnTo>
                                    <a:pt x="659" y="172"/>
                                  </a:lnTo>
                                  <a:lnTo>
                                    <a:pt x="627" y="117"/>
                                  </a:lnTo>
                                  <a:lnTo>
                                    <a:pt x="468" y="96"/>
                                  </a:lnTo>
                                  <a:lnTo>
                                    <a:pt x="460" y="7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15" name="Group 831"/>
                        <wpg:cNvGrpSpPr>
                          <a:grpSpLocks/>
                        </wpg:cNvGrpSpPr>
                        <wpg:grpSpPr bwMode="auto">
                          <a:xfrm>
                            <a:off x="1060" y="8308"/>
                            <a:ext cx="265" cy="2"/>
                            <a:chOff x="1060" y="8308"/>
                            <a:chExt cx="265" cy="2"/>
                          </a:xfrm>
                        </wpg:grpSpPr>
                        <wps:wsp>
                          <wps:cNvPr id="516" name="Freeform 832"/>
                          <wps:cNvSpPr>
                            <a:spLocks/>
                          </wps:cNvSpPr>
                          <wps:spPr bwMode="auto">
                            <a:xfrm>
                              <a:off x="1060" y="8308"/>
                              <a:ext cx="265" cy="2"/>
                            </a:xfrm>
                            <a:custGeom>
                              <a:avLst/>
                              <a:gdLst>
                                <a:gd name="T0" fmla="+- 0 1060 1060"/>
                                <a:gd name="T1" fmla="*/ T0 w 265"/>
                                <a:gd name="T2" fmla="+- 0 1325 1060"/>
                                <a:gd name="T3" fmla="*/ T2 w 26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65">
                                  <a:moveTo>
                                    <a:pt x="0" y="0"/>
                                  </a:moveTo>
                                  <a:lnTo>
                                    <a:pt x="265" y="0"/>
                                  </a:lnTo>
                                </a:path>
                              </a:pathLst>
                            </a:custGeom>
                            <a:noFill/>
                            <a:ln w="52070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17" name="Group 829"/>
                        <wpg:cNvGrpSpPr>
                          <a:grpSpLocks/>
                        </wpg:cNvGrpSpPr>
                        <wpg:grpSpPr bwMode="auto">
                          <a:xfrm>
                            <a:off x="1099" y="8160"/>
                            <a:ext cx="2" cy="108"/>
                            <a:chOff x="1099" y="8160"/>
                            <a:chExt cx="2" cy="108"/>
                          </a:xfrm>
                        </wpg:grpSpPr>
                        <wps:wsp>
                          <wps:cNvPr id="518" name="Freeform 830"/>
                          <wps:cNvSpPr>
                            <a:spLocks/>
                          </wps:cNvSpPr>
                          <wps:spPr bwMode="auto">
                            <a:xfrm>
                              <a:off x="1099" y="8160"/>
                              <a:ext cx="2" cy="108"/>
                            </a:xfrm>
                            <a:custGeom>
                              <a:avLst/>
                              <a:gdLst>
                                <a:gd name="T0" fmla="+- 0 8160 8160"/>
                                <a:gd name="T1" fmla="*/ 8160 h 108"/>
                                <a:gd name="T2" fmla="+- 0 8268 8160"/>
                                <a:gd name="T3" fmla="*/ 8268 h 10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08">
                                  <a:moveTo>
                                    <a:pt x="0" y="0"/>
                                  </a:moveTo>
                                  <a:lnTo>
                                    <a:pt x="0" y="108"/>
                                  </a:lnTo>
                                </a:path>
                              </a:pathLst>
                            </a:custGeom>
                            <a:noFill/>
                            <a:ln w="51270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19" name="Group 827"/>
                        <wpg:cNvGrpSpPr>
                          <a:grpSpLocks/>
                        </wpg:cNvGrpSpPr>
                        <wpg:grpSpPr bwMode="auto">
                          <a:xfrm>
                            <a:off x="1060" y="8121"/>
                            <a:ext cx="265" cy="2"/>
                            <a:chOff x="1060" y="8121"/>
                            <a:chExt cx="265" cy="2"/>
                          </a:xfrm>
                        </wpg:grpSpPr>
                        <wps:wsp>
                          <wps:cNvPr id="520" name="Freeform 828"/>
                          <wps:cNvSpPr>
                            <a:spLocks/>
                          </wps:cNvSpPr>
                          <wps:spPr bwMode="auto">
                            <a:xfrm>
                              <a:off x="1060" y="8121"/>
                              <a:ext cx="265" cy="2"/>
                            </a:xfrm>
                            <a:custGeom>
                              <a:avLst/>
                              <a:gdLst>
                                <a:gd name="T0" fmla="+- 0 1060 1060"/>
                                <a:gd name="T1" fmla="*/ T0 w 265"/>
                                <a:gd name="T2" fmla="+- 0 1325 1060"/>
                                <a:gd name="T3" fmla="*/ T2 w 26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65">
                                  <a:moveTo>
                                    <a:pt x="0" y="0"/>
                                  </a:moveTo>
                                  <a:lnTo>
                                    <a:pt x="265" y="0"/>
                                  </a:lnTo>
                                </a:path>
                              </a:pathLst>
                            </a:custGeom>
                            <a:noFill/>
                            <a:ln w="50800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21" name="Group 825"/>
                        <wpg:cNvGrpSpPr>
                          <a:grpSpLocks/>
                        </wpg:cNvGrpSpPr>
                        <wpg:grpSpPr bwMode="auto">
                          <a:xfrm>
                            <a:off x="1285" y="8160"/>
                            <a:ext cx="2" cy="108"/>
                            <a:chOff x="1285" y="8160"/>
                            <a:chExt cx="2" cy="108"/>
                          </a:xfrm>
                        </wpg:grpSpPr>
                        <wps:wsp>
                          <wps:cNvPr id="522" name="Freeform 826"/>
                          <wps:cNvSpPr>
                            <a:spLocks/>
                          </wps:cNvSpPr>
                          <wps:spPr bwMode="auto">
                            <a:xfrm>
                              <a:off x="1285" y="8160"/>
                              <a:ext cx="2" cy="108"/>
                            </a:xfrm>
                            <a:custGeom>
                              <a:avLst/>
                              <a:gdLst>
                                <a:gd name="T0" fmla="+- 0 8160 8160"/>
                                <a:gd name="T1" fmla="*/ 8160 h 108"/>
                                <a:gd name="T2" fmla="+- 0 8268 8160"/>
                                <a:gd name="T3" fmla="*/ 8268 h 10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08">
                                  <a:moveTo>
                                    <a:pt x="0" y="0"/>
                                  </a:moveTo>
                                  <a:lnTo>
                                    <a:pt x="0" y="108"/>
                                  </a:lnTo>
                                </a:path>
                              </a:pathLst>
                            </a:custGeom>
                            <a:noFill/>
                            <a:ln w="51308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23" name="Group 823"/>
                        <wpg:cNvGrpSpPr>
                          <a:grpSpLocks/>
                        </wpg:cNvGrpSpPr>
                        <wpg:grpSpPr bwMode="auto">
                          <a:xfrm>
                            <a:off x="1444" y="8174"/>
                            <a:ext cx="239" cy="79"/>
                            <a:chOff x="1444" y="8174"/>
                            <a:chExt cx="239" cy="79"/>
                          </a:xfrm>
                        </wpg:grpSpPr>
                        <wps:wsp>
                          <wps:cNvPr id="524" name="Freeform 824"/>
                          <wps:cNvSpPr>
                            <a:spLocks/>
                          </wps:cNvSpPr>
                          <wps:spPr bwMode="auto">
                            <a:xfrm>
                              <a:off x="1444" y="8174"/>
                              <a:ext cx="239" cy="79"/>
                            </a:xfrm>
                            <a:custGeom>
                              <a:avLst/>
                              <a:gdLst>
                                <a:gd name="T0" fmla="+- 0 1648 1444"/>
                                <a:gd name="T1" fmla="*/ T0 w 239"/>
                                <a:gd name="T2" fmla="+- 0 8174 8174"/>
                                <a:gd name="T3" fmla="*/ 8174 h 79"/>
                                <a:gd name="T4" fmla="+- 0 1470 1444"/>
                                <a:gd name="T5" fmla="*/ T4 w 239"/>
                                <a:gd name="T6" fmla="+- 0 8175 8174"/>
                                <a:gd name="T7" fmla="*/ 8175 h 79"/>
                                <a:gd name="T8" fmla="+- 0 1455 1444"/>
                                <a:gd name="T9" fmla="*/ T8 w 239"/>
                                <a:gd name="T10" fmla="+- 0 8184 8174"/>
                                <a:gd name="T11" fmla="*/ 8184 h 79"/>
                                <a:gd name="T12" fmla="+- 0 1446 1444"/>
                                <a:gd name="T13" fmla="*/ T12 w 239"/>
                                <a:gd name="T14" fmla="+- 0 8202 8174"/>
                                <a:gd name="T15" fmla="*/ 8202 h 79"/>
                                <a:gd name="T16" fmla="+- 0 1444 1444"/>
                                <a:gd name="T17" fmla="*/ T16 w 239"/>
                                <a:gd name="T18" fmla="+- 0 8230 8174"/>
                                <a:gd name="T19" fmla="*/ 8230 h 79"/>
                                <a:gd name="T20" fmla="+- 0 1459 1444"/>
                                <a:gd name="T21" fmla="*/ T20 w 239"/>
                                <a:gd name="T22" fmla="+- 0 8246 8174"/>
                                <a:gd name="T23" fmla="*/ 8246 h 79"/>
                                <a:gd name="T24" fmla="+- 0 1480 1444"/>
                                <a:gd name="T25" fmla="*/ T24 w 239"/>
                                <a:gd name="T26" fmla="+- 0 8252 8174"/>
                                <a:gd name="T27" fmla="*/ 8252 h 79"/>
                                <a:gd name="T28" fmla="+- 0 1648 1444"/>
                                <a:gd name="T29" fmla="*/ T28 w 239"/>
                                <a:gd name="T30" fmla="+- 0 8252 8174"/>
                                <a:gd name="T31" fmla="*/ 8252 h 79"/>
                                <a:gd name="T32" fmla="+- 0 1657 1444"/>
                                <a:gd name="T33" fmla="*/ T32 w 239"/>
                                <a:gd name="T34" fmla="+- 0 8251 8174"/>
                                <a:gd name="T35" fmla="*/ 8251 h 79"/>
                                <a:gd name="T36" fmla="+- 0 1672 1444"/>
                                <a:gd name="T37" fmla="*/ T36 w 239"/>
                                <a:gd name="T38" fmla="+- 0 8242 8174"/>
                                <a:gd name="T39" fmla="*/ 8242 h 79"/>
                                <a:gd name="T40" fmla="+- 0 1682 1444"/>
                                <a:gd name="T41" fmla="*/ T40 w 239"/>
                                <a:gd name="T42" fmla="+- 0 8224 8174"/>
                                <a:gd name="T43" fmla="*/ 8224 h 79"/>
                                <a:gd name="T44" fmla="+- 0 1683 1444"/>
                                <a:gd name="T45" fmla="*/ T44 w 239"/>
                                <a:gd name="T46" fmla="+- 0 8196 8174"/>
                                <a:gd name="T47" fmla="*/ 8196 h 79"/>
                                <a:gd name="T48" fmla="+- 0 1669 1444"/>
                                <a:gd name="T49" fmla="*/ T48 w 239"/>
                                <a:gd name="T50" fmla="+- 0 8180 8174"/>
                                <a:gd name="T51" fmla="*/ 8180 h 79"/>
                                <a:gd name="T52" fmla="+- 0 1648 1444"/>
                                <a:gd name="T53" fmla="*/ T52 w 239"/>
                                <a:gd name="T54" fmla="+- 0 8174 8174"/>
                                <a:gd name="T55" fmla="*/ 8174 h 7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</a:cxnLst>
                              <a:rect l="0" t="0" r="r" b="b"/>
                              <a:pathLst>
                                <a:path w="239" h="79">
                                  <a:moveTo>
                                    <a:pt x="204" y="0"/>
                                  </a:moveTo>
                                  <a:lnTo>
                                    <a:pt x="26" y="1"/>
                                  </a:lnTo>
                                  <a:lnTo>
                                    <a:pt x="11" y="10"/>
                                  </a:lnTo>
                                  <a:lnTo>
                                    <a:pt x="2" y="28"/>
                                  </a:lnTo>
                                  <a:lnTo>
                                    <a:pt x="0" y="56"/>
                                  </a:lnTo>
                                  <a:lnTo>
                                    <a:pt x="15" y="72"/>
                                  </a:lnTo>
                                  <a:lnTo>
                                    <a:pt x="36" y="78"/>
                                  </a:lnTo>
                                  <a:lnTo>
                                    <a:pt x="204" y="78"/>
                                  </a:lnTo>
                                  <a:lnTo>
                                    <a:pt x="213" y="77"/>
                                  </a:lnTo>
                                  <a:lnTo>
                                    <a:pt x="228" y="68"/>
                                  </a:lnTo>
                                  <a:lnTo>
                                    <a:pt x="238" y="50"/>
                                  </a:lnTo>
                                  <a:lnTo>
                                    <a:pt x="239" y="22"/>
                                  </a:lnTo>
                                  <a:lnTo>
                                    <a:pt x="225" y="6"/>
                                  </a:lnTo>
                                  <a:lnTo>
                                    <a:pt x="204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25" name="Group 821"/>
                        <wpg:cNvGrpSpPr>
                          <a:grpSpLocks/>
                        </wpg:cNvGrpSpPr>
                        <wpg:grpSpPr bwMode="auto">
                          <a:xfrm>
                            <a:off x="1060" y="8699"/>
                            <a:ext cx="265" cy="2"/>
                            <a:chOff x="1060" y="8699"/>
                            <a:chExt cx="265" cy="2"/>
                          </a:xfrm>
                        </wpg:grpSpPr>
                        <wps:wsp>
                          <wps:cNvPr id="526" name="Freeform 822"/>
                          <wps:cNvSpPr>
                            <a:spLocks/>
                          </wps:cNvSpPr>
                          <wps:spPr bwMode="auto">
                            <a:xfrm>
                              <a:off x="1060" y="8699"/>
                              <a:ext cx="265" cy="2"/>
                            </a:xfrm>
                            <a:custGeom>
                              <a:avLst/>
                              <a:gdLst>
                                <a:gd name="T0" fmla="+- 0 1060 1060"/>
                                <a:gd name="T1" fmla="*/ T0 w 265"/>
                                <a:gd name="T2" fmla="+- 0 1325 1060"/>
                                <a:gd name="T3" fmla="*/ T2 w 26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65">
                                  <a:moveTo>
                                    <a:pt x="0" y="0"/>
                                  </a:moveTo>
                                  <a:lnTo>
                                    <a:pt x="265" y="0"/>
                                  </a:lnTo>
                                </a:path>
                              </a:pathLst>
                            </a:custGeom>
                            <a:noFill/>
                            <a:ln w="50800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27" name="Group 819"/>
                        <wpg:cNvGrpSpPr>
                          <a:grpSpLocks/>
                        </wpg:cNvGrpSpPr>
                        <wpg:grpSpPr bwMode="auto">
                          <a:xfrm>
                            <a:off x="1099" y="8552"/>
                            <a:ext cx="2" cy="108"/>
                            <a:chOff x="1099" y="8552"/>
                            <a:chExt cx="2" cy="108"/>
                          </a:xfrm>
                        </wpg:grpSpPr>
                        <wps:wsp>
                          <wps:cNvPr id="528" name="Freeform 820"/>
                          <wps:cNvSpPr>
                            <a:spLocks/>
                          </wps:cNvSpPr>
                          <wps:spPr bwMode="auto">
                            <a:xfrm>
                              <a:off x="1099" y="8552"/>
                              <a:ext cx="2" cy="108"/>
                            </a:xfrm>
                            <a:custGeom>
                              <a:avLst/>
                              <a:gdLst>
                                <a:gd name="T0" fmla="+- 0 8552 8552"/>
                                <a:gd name="T1" fmla="*/ 8552 h 108"/>
                                <a:gd name="T2" fmla="+- 0 8660 8552"/>
                                <a:gd name="T3" fmla="*/ 8660 h 10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08">
                                  <a:moveTo>
                                    <a:pt x="0" y="0"/>
                                  </a:moveTo>
                                  <a:lnTo>
                                    <a:pt x="0" y="108"/>
                                  </a:lnTo>
                                </a:path>
                              </a:pathLst>
                            </a:custGeom>
                            <a:noFill/>
                            <a:ln w="51270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29" name="Group 817"/>
                        <wpg:cNvGrpSpPr>
                          <a:grpSpLocks/>
                        </wpg:cNvGrpSpPr>
                        <wpg:grpSpPr bwMode="auto">
                          <a:xfrm>
                            <a:off x="1060" y="8513"/>
                            <a:ext cx="265" cy="2"/>
                            <a:chOff x="1060" y="8513"/>
                            <a:chExt cx="265" cy="2"/>
                          </a:xfrm>
                        </wpg:grpSpPr>
                        <wps:wsp>
                          <wps:cNvPr id="530" name="Freeform 818"/>
                          <wps:cNvSpPr>
                            <a:spLocks/>
                          </wps:cNvSpPr>
                          <wps:spPr bwMode="auto">
                            <a:xfrm>
                              <a:off x="1060" y="8513"/>
                              <a:ext cx="265" cy="2"/>
                            </a:xfrm>
                            <a:custGeom>
                              <a:avLst/>
                              <a:gdLst>
                                <a:gd name="T0" fmla="+- 0 1060 1060"/>
                                <a:gd name="T1" fmla="*/ T0 w 265"/>
                                <a:gd name="T2" fmla="+- 0 1325 1060"/>
                                <a:gd name="T3" fmla="*/ T2 w 26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65">
                                  <a:moveTo>
                                    <a:pt x="0" y="0"/>
                                  </a:moveTo>
                                  <a:lnTo>
                                    <a:pt x="265" y="0"/>
                                  </a:lnTo>
                                </a:path>
                              </a:pathLst>
                            </a:custGeom>
                            <a:noFill/>
                            <a:ln w="50800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31" name="Group 815"/>
                        <wpg:cNvGrpSpPr>
                          <a:grpSpLocks/>
                        </wpg:cNvGrpSpPr>
                        <wpg:grpSpPr bwMode="auto">
                          <a:xfrm>
                            <a:off x="1285" y="8552"/>
                            <a:ext cx="2" cy="108"/>
                            <a:chOff x="1285" y="8552"/>
                            <a:chExt cx="2" cy="108"/>
                          </a:xfrm>
                        </wpg:grpSpPr>
                        <wps:wsp>
                          <wps:cNvPr id="532" name="Freeform 816"/>
                          <wps:cNvSpPr>
                            <a:spLocks/>
                          </wps:cNvSpPr>
                          <wps:spPr bwMode="auto">
                            <a:xfrm>
                              <a:off x="1285" y="8552"/>
                              <a:ext cx="2" cy="108"/>
                            </a:xfrm>
                            <a:custGeom>
                              <a:avLst/>
                              <a:gdLst>
                                <a:gd name="T0" fmla="+- 0 8552 8552"/>
                                <a:gd name="T1" fmla="*/ 8552 h 108"/>
                                <a:gd name="T2" fmla="+- 0 8659 8552"/>
                                <a:gd name="T3" fmla="*/ 8659 h 10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08">
                                  <a:moveTo>
                                    <a:pt x="0" y="0"/>
                                  </a:moveTo>
                                  <a:lnTo>
                                    <a:pt x="0" y="107"/>
                                  </a:lnTo>
                                </a:path>
                              </a:pathLst>
                            </a:custGeom>
                            <a:noFill/>
                            <a:ln w="51308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33" name="Group 813"/>
                        <wpg:cNvGrpSpPr>
                          <a:grpSpLocks/>
                        </wpg:cNvGrpSpPr>
                        <wpg:grpSpPr bwMode="auto">
                          <a:xfrm>
                            <a:off x="1060" y="7917"/>
                            <a:ext cx="265" cy="2"/>
                            <a:chOff x="1060" y="7917"/>
                            <a:chExt cx="265" cy="2"/>
                          </a:xfrm>
                        </wpg:grpSpPr>
                        <wps:wsp>
                          <wps:cNvPr id="534" name="Freeform 814"/>
                          <wps:cNvSpPr>
                            <a:spLocks/>
                          </wps:cNvSpPr>
                          <wps:spPr bwMode="auto">
                            <a:xfrm>
                              <a:off x="1060" y="7917"/>
                              <a:ext cx="265" cy="2"/>
                            </a:xfrm>
                            <a:custGeom>
                              <a:avLst/>
                              <a:gdLst>
                                <a:gd name="T0" fmla="+- 0 1060 1060"/>
                                <a:gd name="T1" fmla="*/ T0 w 265"/>
                                <a:gd name="T2" fmla="+- 0 1325 1060"/>
                                <a:gd name="T3" fmla="*/ T2 w 26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65">
                                  <a:moveTo>
                                    <a:pt x="0" y="0"/>
                                  </a:moveTo>
                                  <a:lnTo>
                                    <a:pt x="265" y="0"/>
                                  </a:lnTo>
                                </a:path>
                              </a:pathLst>
                            </a:custGeom>
                            <a:noFill/>
                            <a:ln w="50800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35" name="Group 811"/>
                        <wpg:cNvGrpSpPr>
                          <a:grpSpLocks/>
                        </wpg:cNvGrpSpPr>
                        <wpg:grpSpPr bwMode="auto">
                          <a:xfrm>
                            <a:off x="1099" y="7770"/>
                            <a:ext cx="2" cy="108"/>
                            <a:chOff x="1099" y="7770"/>
                            <a:chExt cx="2" cy="108"/>
                          </a:xfrm>
                        </wpg:grpSpPr>
                        <wps:wsp>
                          <wps:cNvPr id="536" name="Freeform 812"/>
                          <wps:cNvSpPr>
                            <a:spLocks/>
                          </wps:cNvSpPr>
                          <wps:spPr bwMode="auto">
                            <a:xfrm>
                              <a:off x="1099" y="7770"/>
                              <a:ext cx="2" cy="108"/>
                            </a:xfrm>
                            <a:custGeom>
                              <a:avLst/>
                              <a:gdLst>
                                <a:gd name="T0" fmla="+- 0 7770 7770"/>
                                <a:gd name="T1" fmla="*/ 7770 h 108"/>
                                <a:gd name="T2" fmla="+- 0 7878 7770"/>
                                <a:gd name="T3" fmla="*/ 7878 h 10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08">
                                  <a:moveTo>
                                    <a:pt x="0" y="0"/>
                                  </a:moveTo>
                                  <a:lnTo>
                                    <a:pt x="0" y="108"/>
                                  </a:lnTo>
                                </a:path>
                              </a:pathLst>
                            </a:custGeom>
                            <a:noFill/>
                            <a:ln w="51270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37" name="Group 809"/>
                        <wpg:cNvGrpSpPr>
                          <a:grpSpLocks/>
                        </wpg:cNvGrpSpPr>
                        <wpg:grpSpPr bwMode="auto">
                          <a:xfrm>
                            <a:off x="1060" y="7730"/>
                            <a:ext cx="265" cy="2"/>
                            <a:chOff x="1060" y="7730"/>
                            <a:chExt cx="265" cy="2"/>
                          </a:xfrm>
                        </wpg:grpSpPr>
                        <wps:wsp>
                          <wps:cNvPr id="538" name="Freeform 810"/>
                          <wps:cNvSpPr>
                            <a:spLocks/>
                          </wps:cNvSpPr>
                          <wps:spPr bwMode="auto">
                            <a:xfrm>
                              <a:off x="1060" y="7730"/>
                              <a:ext cx="265" cy="2"/>
                            </a:xfrm>
                            <a:custGeom>
                              <a:avLst/>
                              <a:gdLst>
                                <a:gd name="T0" fmla="+- 0 1060 1060"/>
                                <a:gd name="T1" fmla="*/ T0 w 265"/>
                                <a:gd name="T2" fmla="+- 0 1325 1060"/>
                                <a:gd name="T3" fmla="*/ T2 w 26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65">
                                  <a:moveTo>
                                    <a:pt x="0" y="0"/>
                                  </a:moveTo>
                                  <a:lnTo>
                                    <a:pt x="265" y="0"/>
                                  </a:lnTo>
                                </a:path>
                              </a:pathLst>
                            </a:custGeom>
                            <a:noFill/>
                            <a:ln w="52070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39" name="Group 807"/>
                        <wpg:cNvGrpSpPr>
                          <a:grpSpLocks/>
                        </wpg:cNvGrpSpPr>
                        <wpg:grpSpPr bwMode="auto">
                          <a:xfrm>
                            <a:off x="1285" y="7769"/>
                            <a:ext cx="2" cy="108"/>
                            <a:chOff x="1285" y="7769"/>
                            <a:chExt cx="2" cy="108"/>
                          </a:xfrm>
                        </wpg:grpSpPr>
                        <wps:wsp>
                          <wps:cNvPr id="540" name="Freeform 808"/>
                          <wps:cNvSpPr>
                            <a:spLocks/>
                          </wps:cNvSpPr>
                          <wps:spPr bwMode="auto">
                            <a:xfrm>
                              <a:off x="1285" y="7769"/>
                              <a:ext cx="2" cy="108"/>
                            </a:xfrm>
                            <a:custGeom>
                              <a:avLst/>
                              <a:gdLst>
                                <a:gd name="T0" fmla="+- 0 7769 7769"/>
                                <a:gd name="T1" fmla="*/ 7769 h 108"/>
                                <a:gd name="T2" fmla="+- 0 7877 7769"/>
                                <a:gd name="T3" fmla="*/ 7877 h 10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08">
                                  <a:moveTo>
                                    <a:pt x="0" y="0"/>
                                  </a:moveTo>
                                  <a:lnTo>
                                    <a:pt x="0" y="108"/>
                                  </a:lnTo>
                                </a:path>
                              </a:pathLst>
                            </a:custGeom>
                            <a:noFill/>
                            <a:ln w="51308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41" name="Group 805"/>
                        <wpg:cNvGrpSpPr>
                          <a:grpSpLocks/>
                        </wpg:cNvGrpSpPr>
                        <wpg:grpSpPr bwMode="auto">
                          <a:xfrm>
                            <a:off x="1442" y="7706"/>
                            <a:ext cx="465" cy="79"/>
                            <a:chOff x="1442" y="7706"/>
                            <a:chExt cx="465" cy="79"/>
                          </a:xfrm>
                        </wpg:grpSpPr>
                        <wps:wsp>
                          <wps:cNvPr id="542" name="Freeform 806"/>
                          <wps:cNvSpPr>
                            <a:spLocks/>
                          </wps:cNvSpPr>
                          <wps:spPr bwMode="auto">
                            <a:xfrm>
                              <a:off x="1442" y="7706"/>
                              <a:ext cx="465" cy="79"/>
                            </a:xfrm>
                            <a:custGeom>
                              <a:avLst/>
                              <a:gdLst>
                                <a:gd name="T0" fmla="+- 0 1871 1442"/>
                                <a:gd name="T1" fmla="*/ T0 w 465"/>
                                <a:gd name="T2" fmla="+- 0 7706 7706"/>
                                <a:gd name="T3" fmla="*/ 7706 h 79"/>
                                <a:gd name="T4" fmla="+- 0 1468 1442"/>
                                <a:gd name="T5" fmla="*/ T4 w 465"/>
                                <a:gd name="T6" fmla="+- 0 7708 7706"/>
                                <a:gd name="T7" fmla="*/ 7708 h 79"/>
                                <a:gd name="T8" fmla="+- 0 1453 1442"/>
                                <a:gd name="T9" fmla="*/ T8 w 465"/>
                                <a:gd name="T10" fmla="+- 0 7717 7706"/>
                                <a:gd name="T11" fmla="*/ 7717 h 79"/>
                                <a:gd name="T12" fmla="+- 0 1443 1442"/>
                                <a:gd name="T13" fmla="*/ T12 w 465"/>
                                <a:gd name="T14" fmla="+- 0 7735 7706"/>
                                <a:gd name="T15" fmla="*/ 7735 h 79"/>
                                <a:gd name="T16" fmla="+- 0 1442 1442"/>
                                <a:gd name="T17" fmla="*/ T16 w 465"/>
                                <a:gd name="T18" fmla="+- 0 7762 7706"/>
                                <a:gd name="T19" fmla="*/ 7762 h 79"/>
                                <a:gd name="T20" fmla="+- 0 1456 1442"/>
                                <a:gd name="T21" fmla="*/ T20 w 465"/>
                                <a:gd name="T22" fmla="+- 0 7779 7706"/>
                                <a:gd name="T23" fmla="*/ 7779 h 79"/>
                                <a:gd name="T24" fmla="+- 0 1477 1442"/>
                                <a:gd name="T25" fmla="*/ T24 w 465"/>
                                <a:gd name="T26" fmla="+- 0 7785 7706"/>
                                <a:gd name="T27" fmla="*/ 7785 h 79"/>
                                <a:gd name="T28" fmla="+- 0 1871 1442"/>
                                <a:gd name="T29" fmla="*/ T28 w 465"/>
                                <a:gd name="T30" fmla="+- 0 7785 7706"/>
                                <a:gd name="T31" fmla="*/ 7785 h 79"/>
                                <a:gd name="T32" fmla="+- 0 1881 1442"/>
                                <a:gd name="T33" fmla="*/ T32 w 465"/>
                                <a:gd name="T34" fmla="+- 0 7784 7706"/>
                                <a:gd name="T35" fmla="*/ 7784 h 79"/>
                                <a:gd name="T36" fmla="+- 0 1896 1442"/>
                                <a:gd name="T37" fmla="*/ T36 w 465"/>
                                <a:gd name="T38" fmla="+- 0 7774 7706"/>
                                <a:gd name="T39" fmla="*/ 7774 h 79"/>
                                <a:gd name="T40" fmla="+- 0 1905 1442"/>
                                <a:gd name="T41" fmla="*/ T40 w 465"/>
                                <a:gd name="T42" fmla="+- 0 7756 7706"/>
                                <a:gd name="T43" fmla="*/ 7756 h 79"/>
                                <a:gd name="T44" fmla="+- 0 1906 1442"/>
                                <a:gd name="T45" fmla="*/ T44 w 465"/>
                                <a:gd name="T46" fmla="+- 0 7729 7706"/>
                                <a:gd name="T47" fmla="*/ 7729 h 79"/>
                                <a:gd name="T48" fmla="+- 0 1892 1442"/>
                                <a:gd name="T49" fmla="*/ T48 w 465"/>
                                <a:gd name="T50" fmla="+- 0 7713 7706"/>
                                <a:gd name="T51" fmla="*/ 7713 h 79"/>
                                <a:gd name="T52" fmla="+- 0 1871 1442"/>
                                <a:gd name="T53" fmla="*/ T52 w 465"/>
                                <a:gd name="T54" fmla="+- 0 7706 7706"/>
                                <a:gd name="T55" fmla="*/ 7706 h 7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</a:cxnLst>
                              <a:rect l="0" t="0" r="r" b="b"/>
                              <a:pathLst>
                                <a:path w="465" h="79">
                                  <a:moveTo>
                                    <a:pt x="429" y="0"/>
                                  </a:moveTo>
                                  <a:lnTo>
                                    <a:pt x="26" y="2"/>
                                  </a:lnTo>
                                  <a:lnTo>
                                    <a:pt x="11" y="11"/>
                                  </a:lnTo>
                                  <a:lnTo>
                                    <a:pt x="1" y="29"/>
                                  </a:lnTo>
                                  <a:lnTo>
                                    <a:pt x="0" y="56"/>
                                  </a:lnTo>
                                  <a:lnTo>
                                    <a:pt x="14" y="73"/>
                                  </a:lnTo>
                                  <a:lnTo>
                                    <a:pt x="35" y="79"/>
                                  </a:lnTo>
                                  <a:lnTo>
                                    <a:pt x="429" y="79"/>
                                  </a:lnTo>
                                  <a:lnTo>
                                    <a:pt x="439" y="78"/>
                                  </a:lnTo>
                                  <a:lnTo>
                                    <a:pt x="454" y="68"/>
                                  </a:lnTo>
                                  <a:lnTo>
                                    <a:pt x="463" y="50"/>
                                  </a:lnTo>
                                  <a:lnTo>
                                    <a:pt x="464" y="23"/>
                                  </a:lnTo>
                                  <a:lnTo>
                                    <a:pt x="450" y="7"/>
                                  </a:lnTo>
                                  <a:lnTo>
                                    <a:pt x="429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43" name="Group 803"/>
                        <wpg:cNvGrpSpPr>
                          <a:grpSpLocks/>
                        </wpg:cNvGrpSpPr>
                        <wpg:grpSpPr bwMode="auto">
                          <a:xfrm>
                            <a:off x="1444" y="7859"/>
                            <a:ext cx="362" cy="79"/>
                            <a:chOff x="1444" y="7859"/>
                            <a:chExt cx="362" cy="79"/>
                          </a:xfrm>
                        </wpg:grpSpPr>
                        <wps:wsp>
                          <wps:cNvPr id="544" name="Freeform 804"/>
                          <wps:cNvSpPr>
                            <a:spLocks/>
                          </wps:cNvSpPr>
                          <wps:spPr bwMode="auto">
                            <a:xfrm>
                              <a:off x="1444" y="7859"/>
                              <a:ext cx="362" cy="79"/>
                            </a:xfrm>
                            <a:custGeom>
                              <a:avLst/>
                              <a:gdLst>
                                <a:gd name="T0" fmla="+- 0 1771 1444"/>
                                <a:gd name="T1" fmla="*/ T0 w 362"/>
                                <a:gd name="T2" fmla="+- 0 7859 7859"/>
                                <a:gd name="T3" fmla="*/ 7859 h 79"/>
                                <a:gd name="T4" fmla="+- 0 1470 1444"/>
                                <a:gd name="T5" fmla="*/ T4 w 362"/>
                                <a:gd name="T6" fmla="+- 0 7860 7859"/>
                                <a:gd name="T7" fmla="*/ 7860 h 79"/>
                                <a:gd name="T8" fmla="+- 0 1455 1444"/>
                                <a:gd name="T9" fmla="*/ T8 w 362"/>
                                <a:gd name="T10" fmla="+- 0 7869 7859"/>
                                <a:gd name="T11" fmla="*/ 7869 h 79"/>
                                <a:gd name="T12" fmla="+- 0 1446 1444"/>
                                <a:gd name="T13" fmla="*/ T12 w 362"/>
                                <a:gd name="T14" fmla="+- 0 7887 7859"/>
                                <a:gd name="T15" fmla="*/ 7887 h 79"/>
                                <a:gd name="T16" fmla="+- 0 1444 1444"/>
                                <a:gd name="T17" fmla="*/ T16 w 362"/>
                                <a:gd name="T18" fmla="+- 0 7915 7859"/>
                                <a:gd name="T19" fmla="*/ 7915 h 79"/>
                                <a:gd name="T20" fmla="+- 0 1459 1444"/>
                                <a:gd name="T21" fmla="*/ T20 w 362"/>
                                <a:gd name="T22" fmla="+- 0 7931 7859"/>
                                <a:gd name="T23" fmla="*/ 7931 h 79"/>
                                <a:gd name="T24" fmla="+- 0 1480 1444"/>
                                <a:gd name="T25" fmla="*/ T24 w 362"/>
                                <a:gd name="T26" fmla="+- 0 7937 7859"/>
                                <a:gd name="T27" fmla="*/ 7937 h 79"/>
                                <a:gd name="T28" fmla="+- 0 1769 1444"/>
                                <a:gd name="T29" fmla="*/ T28 w 362"/>
                                <a:gd name="T30" fmla="+- 0 7937 7859"/>
                                <a:gd name="T31" fmla="*/ 7937 h 79"/>
                                <a:gd name="T32" fmla="+- 0 1780 1444"/>
                                <a:gd name="T33" fmla="*/ T32 w 362"/>
                                <a:gd name="T34" fmla="+- 0 7936 7859"/>
                                <a:gd name="T35" fmla="*/ 7936 h 79"/>
                                <a:gd name="T36" fmla="+- 0 1796 1444"/>
                                <a:gd name="T37" fmla="*/ T36 w 362"/>
                                <a:gd name="T38" fmla="+- 0 7926 7859"/>
                                <a:gd name="T39" fmla="*/ 7926 h 79"/>
                                <a:gd name="T40" fmla="+- 0 1805 1444"/>
                                <a:gd name="T41" fmla="*/ T40 w 362"/>
                                <a:gd name="T42" fmla="+- 0 7908 7859"/>
                                <a:gd name="T43" fmla="*/ 7908 h 79"/>
                                <a:gd name="T44" fmla="+- 0 1807 1444"/>
                                <a:gd name="T45" fmla="*/ T44 w 362"/>
                                <a:gd name="T46" fmla="+- 0 7881 7859"/>
                                <a:gd name="T47" fmla="*/ 7881 h 79"/>
                                <a:gd name="T48" fmla="+- 0 1792 1444"/>
                                <a:gd name="T49" fmla="*/ T48 w 362"/>
                                <a:gd name="T50" fmla="+- 0 7865 7859"/>
                                <a:gd name="T51" fmla="*/ 7865 h 79"/>
                                <a:gd name="T52" fmla="+- 0 1771 1444"/>
                                <a:gd name="T53" fmla="*/ T52 w 362"/>
                                <a:gd name="T54" fmla="+- 0 7859 7859"/>
                                <a:gd name="T55" fmla="*/ 7859 h 7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</a:cxnLst>
                              <a:rect l="0" t="0" r="r" b="b"/>
                              <a:pathLst>
                                <a:path w="362" h="79">
                                  <a:moveTo>
                                    <a:pt x="327" y="0"/>
                                  </a:moveTo>
                                  <a:lnTo>
                                    <a:pt x="26" y="1"/>
                                  </a:lnTo>
                                  <a:lnTo>
                                    <a:pt x="11" y="10"/>
                                  </a:lnTo>
                                  <a:lnTo>
                                    <a:pt x="2" y="28"/>
                                  </a:lnTo>
                                  <a:lnTo>
                                    <a:pt x="0" y="56"/>
                                  </a:lnTo>
                                  <a:lnTo>
                                    <a:pt x="15" y="72"/>
                                  </a:lnTo>
                                  <a:lnTo>
                                    <a:pt x="36" y="78"/>
                                  </a:lnTo>
                                  <a:lnTo>
                                    <a:pt x="325" y="78"/>
                                  </a:lnTo>
                                  <a:lnTo>
                                    <a:pt x="336" y="77"/>
                                  </a:lnTo>
                                  <a:lnTo>
                                    <a:pt x="352" y="67"/>
                                  </a:lnTo>
                                  <a:lnTo>
                                    <a:pt x="361" y="49"/>
                                  </a:lnTo>
                                  <a:lnTo>
                                    <a:pt x="363" y="22"/>
                                  </a:lnTo>
                                  <a:lnTo>
                                    <a:pt x="348" y="6"/>
                                  </a:lnTo>
                                  <a:lnTo>
                                    <a:pt x="327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45" name="Group 799"/>
                        <wpg:cNvGrpSpPr>
                          <a:grpSpLocks/>
                        </wpg:cNvGrpSpPr>
                        <wpg:grpSpPr bwMode="auto">
                          <a:xfrm>
                            <a:off x="1615" y="7518"/>
                            <a:ext cx="847" cy="1160"/>
                            <a:chOff x="1615" y="7518"/>
                            <a:chExt cx="847" cy="1160"/>
                          </a:xfrm>
                        </wpg:grpSpPr>
                        <wps:wsp>
                          <wps:cNvPr id="546" name="Freeform 802"/>
                          <wps:cNvSpPr>
                            <a:spLocks/>
                          </wps:cNvSpPr>
                          <wps:spPr bwMode="auto">
                            <a:xfrm>
                              <a:off x="1615" y="7518"/>
                              <a:ext cx="847" cy="1160"/>
                            </a:xfrm>
                            <a:custGeom>
                              <a:avLst/>
                              <a:gdLst>
                                <a:gd name="T0" fmla="+- 0 2186 1615"/>
                                <a:gd name="T1" fmla="*/ T0 w 847"/>
                                <a:gd name="T2" fmla="+- 0 7686 7518"/>
                                <a:gd name="T3" fmla="*/ 7686 h 1160"/>
                                <a:gd name="T4" fmla="+- 0 2169 1615"/>
                                <a:gd name="T5" fmla="*/ T4 w 847"/>
                                <a:gd name="T6" fmla="+- 0 7691 7518"/>
                                <a:gd name="T7" fmla="*/ 7691 h 1160"/>
                                <a:gd name="T8" fmla="+- 0 2155 1615"/>
                                <a:gd name="T9" fmla="*/ T8 w 847"/>
                                <a:gd name="T10" fmla="+- 0 7704 7518"/>
                                <a:gd name="T11" fmla="*/ 7704 h 1160"/>
                                <a:gd name="T12" fmla="+- 0 1669 1615"/>
                                <a:gd name="T13" fmla="*/ T12 w 847"/>
                                <a:gd name="T14" fmla="+- 0 8415 7518"/>
                                <a:gd name="T15" fmla="*/ 8415 h 1160"/>
                                <a:gd name="T16" fmla="+- 0 1666 1615"/>
                                <a:gd name="T17" fmla="*/ T16 w 847"/>
                                <a:gd name="T18" fmla="+- 0 8418 7518"/>
                                <a:gd name="T19" fmla="*/ 8418 h 1160"/>
                                <a:gd name="T20" fmla="+- 0 1664 1615"/>
                                <a:gd name="T21" fmla="*/ T20 w 847"/>
                                <a:gd name="T22" fmla="+- 0 8423 7518"/>
                                <a:gd name="T23" fmla="*/ 8423 h 1160"/>
                                <a:gd name="T24" fmla="+- 0 1664 1615"/>
                                <a:gd name="T25" fmla="*/ T24 w 847"/>
                                <a:gd name="T26" fmla="+- 0 8428 7518"/>
                                <a:gd name="T27" fmla="*/ 8428 h 1160"/>
                                <a:gd name="T28" fmla="+- 0 1615 1615"/>
                                <a:gd name="T29" fmla="*/ T28 w 847"/>
                                <a:gd name="T30" fmla="+- 0 8637 7518"/>
                                <a:gd name="T31" fmla="*/ 8637 h 1160"/>
                                <a:gd name="T32" fmla="+- 0 1619 1615"/>
                                <a:gd name="T33" fmla="*/ T32 w 847"/>
                                <a:gd name="T34" fmla="+- 0 8656 7518"/>
                                <a:gd name="T35" fmla="*/ 8656 h 1160"/>
                                <a:gd name="T36" fmla="+- 0 1632 1615"/>
                                <a:gd name="T37" fmla="*/ T36 w 847"/>
                                <a:gd name="T38" fmla="+- 0 8670 7518"/>
                                <a:gd name="T39" fmla="*/ 8670 h 1160"/>
                                <a:gd name="T40" fmla="+- 0 1637 1615"/>
                                <a:gd name="T41" fmla="*/ T40 w 847"/>
                                <a:gd name="T42" fmla="+- 0 8675 7518"/>
                                <a:gd name="T43" fmla="*/ 8675 h 1160"/>
                                <a:gd name="T44" fmla="+- 0 1645 1615"/>
                                <a:gd name="T45" fmla="*/ T44 w 847"/>
                                <a:gd name="T46" fmla="+- 0 8678 7518"/>
                                <a:gd name="T47" fmla="*/ 8678 h 1160"/>
                                <a:gd name="T48" fmla="+- 0 1661 1615"/>
                                <a:gd name="T49" fmla="*/ T48 w 847"/>
                                <a:gd name="T50" fmla="+- 0 8678 7518"/>
                                <a:gd name="T51" fmla="*/ 8678 h 1160"/>
                                <a:gd name="T52" fmla="+- 0 1669 1615"/>
                                <a:gd name="T53" fmla="*/ T52 w 847"/>
                                <a:gd name="T54" fmla="+- 0 8675 7518"/>
                                <a:gd name="T55" fmla="*/ 8675 h 1160"/>
                                <a:gd name="T56" fmla="+- 0 1674 1615"/>
                                <a:gd name="T57" fmla="*/ T56 w 847"/>
                                <a:gd name="T58" fmla="+- 0 8672 7518"/>
                                <a:gd name="T59" fmla="*/ 8672 h 1160"/>
                                <a:gd name="T60" fmla="+- 0 1842 1615"/>
                                <a:gd name="T61" fmla="*/ T60 w 847"/>
                                <a:gd name="T62" fmla="+- 0 8554 7518"/>
                                <a:gd name="T63" fmla="*/ 8554 h 1160"/>
                                <a:gd name="T64" fmla="+- 0 1847 1615"/>
                                <a:gd name="T65" fmla="*/ T64 w 847"/>
                                <a:gd name="T66" fmla="+- 0 8552 7518"/>
                                <a:gd name="T67" fmla="*/ 8552 h 1160"/>
                                <a:gd name="T68" fmla="+- 0 1850 1615"/>
                                <a:gd name="T69" fmla="*/ T68 w 847"/>
                                <a:gd name="T70" fmla="+- 0 8549 7518"/>
                                <a:gd name="T71" fmla="*/ 8549 h 1160"/>
                                <a:gd name="T72" fmla="+- 0 1713 1615"/>
                                <a:gd name="T73" fmla="*/ T72 w 847"/>
                                <a:gd name="T74" fmla="+- 0 8549 7518"/>
                                <a:gd name="T75" fmla="*/ 8549 h 1160"/>
                                <a:gd name="T76" fmla="+- 0 1734 1615"/>
                                <a:gd name="T77" fmla="*/ T76 w 847"/>
                                <a:gd name="T78" fmla="+- 0 8457 7518"/>
                                <a:gd name="T79" fmla="*/ 8457 h 1160"/>
                                <a:gd name="T80" fmla="+- 0 2225 1615"/>
                                <a:gd name="T81" fmla="*/ T80 w 847"/>
                                <a:gd name="T82" fmla="+- 0 7739 7518"/>
                                <a:gd name="T83" fmla="*/ 7739 h 1160"/>
                                <a:gd name="T84" fmla="+- 0 2227 1615"/>
                                <a:gd name="T85" fmla="*/ T84 w 847"/>
                                <a:gd name="T86" fmla="+- 0 7722 7518"/>
                                <a:gd name="T87" fmla="*/ 7722 h 1160"/>
                                <a:gd name="T88" fmla="+- 0 2220 1615"/>
                                <a:gd name="T89" fmla="*/ T88 w 847"/>
                                <a:gd name="T90" fmla="+- 0 7705 7518"/>
                                <a:gd name="T91" fmla="*/ 7705 h 1160"/>
                                <a:gd name="T92" fmla="+- 0 2204 1615"/>
                                <a:gd name="T93" fmla="*/ T92 w 847"/>
                                <a:gd name="T94" fmla="+- 0 7690 7518"/>
                                <a:gd name="T95" fmla="*/ 7690 h 1160"/>
                                <a:gd name="T96" fmla="+- 0 2186 1615"/>
                                <a:gd name="T97" fmla="*/ T96 w 847"/>
                                <a:gd name="T98" fmla="+- 0 7686 7518"/>
                                <a:gd name="T99" fmla="*/ 7686 h 116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</a:cxnLst>
                              <a:rect l="0" t="0" r="r" b="b"/>
                              <a:pathLst>
                                <a:path w="847" h="1160">
                                  <a:moveTo>
                                    <a:pt x="571" y="168"/>
                                  </a:moveTo>
                                  <a:lnTo>
                                    <a:pt x="554" y="173"/>
                                  </a:lnTo>
                                  <a:lnTo>
                                    <a:pt x="540" y="186"/>
                                  </a:lnTo>
                                  <a:lnTo>
                                    <a:pt x="54" y="897"/>
                                  </a:lnTo>
                                  <a:lnTo>
                                    <a:pt x="51" y="900"/>
                                  </a:lnTo>
                                  <a:lnTo>
                                    <a:pt x="49" y="905"/>
                                  </a:lnTo>
                                  <a:lnTo>
                                    <a:pt x="49" y="910"/>
                                  </a:lnTo>
                                  <a:lnTo>
                                    <a:pt x="0" y="1119"/>
                                  </a:lnTo>
                                  <a:lnTo>
                                    <a:pt x="4" y="1138"/>
                                  </a:lnTo>
                                  <a:lnTo>
                                    <a:pt x="17" y="1152"/>
                                  </a:lnTo>
                                  <a:lnTo>
                                    <a:pt x="22" y="1157"/>
                                  </a:lnTo>
                                  <a:lnTo>
                                    <a:pt x="30" y="1160"/>
                                  </a:lnTo>
                                  <a:lnTo>
                                    <a:pt x="46" y="1160"/>
                                  </a:lnTo>
                                  <a:lnTo>
                                    <a:pt x="54" y="1157"/>
                                  </a:lnTo>
                                  <a:lnTo>
                                    <a:pt x="59" y="1154"/>
                                  </a:lnTo>
                                  <a:lnTo>
                                    <a:pt x="227" y="1036"/>
                                  </a:lnTo>
                                  <a:lnTo>
                                    <a:pt x="232" y="1034"/>
                                  </a:lnTo>
                                  <a:lnTo>
                                    <a:pt x="235" y="1031"/>
                                  </a:lnTo>
                                  <a:lnTo>
                                    <a:pt x="98" y="1031"/>
                                  </a:lnTo>
                                  <a:lnTo>
                                    <a:pt x="119" y="939"/>
                                  </a:lnTo>
                                  <a:lnTo>
                                    <a:pt x="610" y="221"/>
                                  </a:lnTo>
                                  <a:lnTo>
                                    <a:pt x="612" y="204"/>
                                  </a:lnTo>
                                  <a:lnTo>
                                    <a:pt x="605" y="187"/>
                                  </a:lnTo>
                                  <a:lnTo>
                                    <a:pt x="589" y="172"/>
                                  </a:lnTo>
                                  <a:lnTo>
                                    <a:pt x="571" y="16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47" name="Freeform 801"/>
                          <wps:cNvSpPr>
                            <a:spLocks/>
                          </wps:cNvSpPr>
                          <wps:spPr bwMode="auto">
                            <a:xfrm>
                              <a:off x="1615" y="7518"/>
                              <a:ext cx="847" cy="1160"/>
                            </a:xfrm>
                            <a:custGeom>
                              <a:avLst/>
                              <a:gdLst>
                                <a:gd name="T0" fmla="+- 0 2299 1615"/>
                                <a:gd name="T1" fmla="*/ T0 w 847"/>
                                <a:gd name="T2" fmla="+- 0 7518 7518"/>
                                <a:gd name="T3" fmla="*/ 7518 h 1160"/>
                                <a:gd name="T4" fmla="+- 0 2282 1615"/>
                                <a:gd name="T5" fmla="*/ T4 w 847"/>
                                <a:gd name="T6" fmla="+- 0 7523 7518"/>
                                <a:gd name="T7" fmla="*/ 7523 h 1160"/>
                                <a:gd name="T8" fmla="+- 0 2267 1615"/>
                                <a:gd name="T9" fmla="*/ T8 w 847"/>
                                <a:gd name="T10" fmla="+- 0 7536 7518"/>
                                <a:gd name="T11" fmla="*/ 7536 h 1160"/>
                                <a:gd name="T12" fmla="+- 0 2218 1615"/>
                                <a:gd name="T13" fmla="*/ T12 w 847"/>
                                <a:gd name="T14" fmla="+- 0 7612 7518"/>
                                <a:gd name="T15" fmla="*/ 7612 h 1160"/>
                                <a:gd name="T16" fmla="+- 0 2212 1615"/>
                                <a:gd name="T17" fmla="*/ T16 w 847"/>
                                <a:gd name="T18" fmla="+- 0 7620 7518"/>
                                <a:gd name="T19" fmla="*/ 7620 h 1160"/>
                                <a:gd name="T20" fmla="+- 0 2210 1615"/>
                                <a:gd name="T21" fmla="*/ T20 w 847"/>
                                <a:gd name="T22" fmla="+- 0 7630 7518"/>
                                <a:gd name="T23" fmla="*/ 7630 h 1160"/>
                                <a:gd name="T24" fmla="+- 0 2212 1615"/>
                                <a:gd name="T25" fmla="*/ T24 w 847"/>
                                <a:gd name="T26" fmla="+- 0 7641 7518"/>
                                <a:gd name="T27" fmla="*/ 7641 h 1160"/>
                                <a:gd name="T28" fmla="+- 0 2212 1615"/>
                                <a:gd name="T29" fmla="*/ T28 w 847"/>
                                <a:gd name="T30" fmla="+- 0 7651 7518"/>
                                <a:gd name="T31" fmla="*/ 7651 h 1160"/>
                                <a:gd name="T32" fmla="+- 0 2220 1615"/>
                                <a:gd name="T33" fmla="*/ T32 w 847"/>
                                <a:gd name="T34" fmla="+- 0 7662 7518"/>
                                <a:gd name="T35" fmla="*/ 7662 h 1160"/>
                                <a:gd name="T36" fmla="+- 0 2317 1615"/>
                                <a:gd name="T37" fmla="*/ T36 w 847"/>
                                <a:gd name="T38" fmla="+- 0 7727 7518"/>
                                <a:gd name="T39" fmla="*/ 7727 h 1160"/>
                                <a:gd name="T40" fmla="+- 0 1792 1615"/>
                                <a:gd name="T41" fmla="*/ T40 w 847"/>
                                <a:gd name="T42" fmla="+- 0 8497 7518"/>
                                <a:gd name="T43" fmla="*/ 8497 h 1160"/>
                                <a:gd name="T44" fmla="+- 0 1713 1615"/>
                                <a:gd name="T45" fmla="*/ T44 w 847"/>
                                <a:gd name="T46" fmla="+- 0 8549 7518"/>
                                <a:gd name="T47" fmla="*/ 8549 h 1160"/>
                                <a:gd name="T48" fmla="+- 0 1850 1615"/>
                                <a:gd name="T49" fmla="*/ T48 w 847"/>
                                <a:gd name="T50" fmla="+- 0 8549 7518"/>
                                <a:gd name="T51" fmla="*/ 8549 h 1160"/>
                                <a:gd name="T52" fmla="+- 0 1853 1615"/>
                                <a:gd name="T53" fmla="*/ T52 w 847"/>
                                <a:gd name="T54" fmla="+- 0 8544 7518"/>
                                <a:gd name="T55" fmla="*/ 8544 h 1160"/>
                                <a:gd name="T56" fmla="+- 0 2404 1615"/>
                                <a:gd name="T57" fmla="*/ T56 w 847"/>
                                <a:gd name="T58" fmla="+- 0 7738 7518"/>
                                <a:gd name="T59" fmla="*/ 7738 h 1160"/>
                                <a:gd name="T60" fmla="+- 0 2409 1615"/>
                                <a:gd name="T61" fmla="*/ T60 w 847"/>
                                <a:gd name="T62" fmla="+- 0 7730 7518"/>
                                <a:gd name="T63" fmla="*/ 7730 h 1160"/>
                                <a:gd name="T64" fmla="+- 0 2412 1615"/>
                                <a:gd name="T65" fmla="*/ T64 w 847"/>
                                <a:gd name="T66" fmla="+- 0 7719 7518"/>
                                <a:gd name="T67" fmla="*/ 7719 h 1160"/>
                                <a:gd name="T68" fmla="+- 0 2409 1615"/>
                                <a:gd name="T69" fmla="*/ T68 w 847"/>
                                <a:gd name="T70" fmla="+- 0 7709 7518"/>
                                <a:gd name="T71" fmla="*/ 7709 h 1160"/>
                                <a:gd name="T72" fmla="+- 0 2409 1615"/>
                                <a:gd name="T73" fmla="*/ T72 w 847"/>
                                <a:gd name="T74" fmla="+- 0 7698 7518"/>
                                <a:gd name="T75" fmla="*/ 7698 h 1160"/>
                                <a:gd name="T76" fmla="+- 0 2401 1615"/>
                                <a:gd name="T77" fmla="*/ T76 w 847"/>
                                <a:gd name="T78" fmla="+- 0 7688 7518"/>
                                <a:gd name="T79" fmla="*/ 7688 h 1160"/>
                                <a:gd name="T80" fmla="+- 0 2393 1615"/>
                                <a:gd name="T81" fmla="*/ T80 w 847"/>
                                <a:gd name="T82" fmla="+- 0 7683 7518"/>
                                <a:gd name="T83" fmla="*/ 7683 h 1160"/>
                                <a:gd name="T84" fmla="+- 0 2304 1615"/>
                                <a:gd name="T85" fmla="*/ T84 w 847"/>
                                <a:gd name="T86" fmla="+- 0 7622 7518"/>
                                <a:gd name="T87" fmla="*/ 7622 h 1160"/>
                                <a:gd name="T88" fmla="+- 0 2309 1615"/>
                                <a:gd name="T89" fmla="*/ T88 w 847"/>
                                <a:gd name="T90" fmla="+- 0 7614 7518"/>
                                <a:gd name="T91" fmla="*/ 7614 h 1160"/>
                                <a:gd name="T92" fmla="+- 0 2448 1615"/>
                                <a:gd name="T93" fmla="*/ T92 w 847"/>
                                <a:gd name="T94" fmla="+- 0 7614 7518"/>
                                <a:gd name="T95" fmla="*/ 7614 h 1160"/>
                                <a:gd name="T96" fmla="+- 0 2443 1615"/>
                                <a:gd name="T97" fmla="*/ T96 w 847"/>
                                <a:gd name="T98" fmla="+- 0 7609 7518"/>
                                <a:gd name="T99" fmla="*/ 7609 h 1160"/>
                                <a:gd name="T100" fmla="+- 0 2317 1615"/>
                                <a:gd name="T101" fmla="*/ T100 w 847"/>
                                <a:gd name="T102" fmla="+- 0 7522 7518"/>
                                <a:gd name="T103" fmla="*/ 7522 h 1160"/>
                                <a:gd name="T104" fmla="+- 0 2299 1615"/>
                                <a:gd name="T105" fmla="*/ T104 w 847"/>
                                <a:gd name="T106" fmla="+- 0 7518 7518"/>
                                <a:gd name="T107" fmla="*/ 7518 h 116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</a:cxnLst>
                              <a:rect l="0" t="0" r="r" b="b"/>
                              <a:pathLst>
                                <a:path w="847" h="1160">
                                  <a:moveTo>
                                    <a:pt x="684" y="0"/>
                                  </a:moveTo>
                                  <a:lnTo>
                                    <a:pt x="667" y="5"/>
                                  </a:lnTo>
                                  <a:lnTo>
                                    <a:pt x="652" y="18"/>
                                  </a:lnTo>
                                  <a:lnTo>
                                    <a:pt x="603" y="94"/>
                                  </a:lnTo>
                                  <a:lnTo>
                                    <a:pt x="597" y="102"/>
                                  </a:lnTo>
                                  <a:lnTo>
                                    <a:pt x="595" y="112"/>
                                  </a:lnTo>
                                  <a:lnTo>
                                    <a:pt x="597" y="123"/>
                                  </a:lnTo>
                                  <a:lnTo>
                                    <a:pt x="597" y="133"/>
                                  </a:lnTo>
                                  <a:lnTo>
                                    <a:pt x="605" y="144"/>
                                  </a:lnTo>
                                  <a:lnTo>
                                    <a:pt x="702" y="209"/>
                                  </a:lnTo>
                                  <a:lnTo>
                                    <a:pt x="177" y="979"/>
                                  </a:lnTo>
                                  <a:lnTo>
                                    <a:pt x="98" y="1031"/>
                                  </a:lnTo>
                                  <a:lnTo>
                                    <a:pt x="235" y="1031"/>
                                  </a:lnTo>
                                  <a:lnTo>
                                    <a:pt x="238" y="1026"/>
                                  </a:lnTo>
                                  <a:lnTo>
                                    <a:pt x="789" y="220"/>
                                  </a:lnTo>
                                  <a:lnTo>
                                    <a:pt x="794" y="212"/>
                                  </a:lnTo>
                                  <a:lnTo>
                                    <a:pt x="797" y="201"/>
                                  </a:lnTo>
                                  <a:lnTo>
                                    <a:pt x="794" y="191"/>
                                  </a:lnTo>
                                  <a:lnTo>
                                    <a:pt x="794" y="180"/>
                                  </a:lnTo>
                                  <a:lnTo>
                                    <a:pt x="786" y="170"/>
                                  </a:lnTo>
                                  <a:lnTo>
                                    <a:pt x="778" y="165"/>
                                  </a:lnTo>
                                  <a:lnTo>
                                    <a:pt x="689" y="104"/>
                                  </a:lnTo>
                                  <a:lnTo>
                                    <a:pt x="694" y="96"/>
                                  </a:lnTo>
                                  <a:lnTo>
                                    <a:pt x="833" y="96"/>
                                  </a:lnTo>
                                  <a:lnTo>
                                    <a:pt x="828" y="91"/>
                                  </a:lnTo>
                                  <a:lnTo>
                                    <a:pt x="702" y="4"/>
                                  </a:lnTo>
                                  <a:lnTo>
                                    <a:pt x="684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48" name="Freeform 800"/>
                          <wps:cNvSpPr>
                            <a:spLocks/>
                          </wps:cNvSpPr>
                          <wps:spPr bwMode="auto">
                            <a:xfrm>
                              <a:off x="1615" y="7518"/>
                              <a:ext cx="847" cy="1160"/>
                            </a:xfrm>
                            <a:custGeom>
                              <a:avLst/>
                              <a:gdLst>
                                <a:gd name="T0" fmla="+- 0 2448 1615"/>
                                <a:gd name="T1" fmla="*/ T0 w 847"/>
                                <a:gd name="T2" fmla="+- 0 7614 7518"/>
                                <a:gd name="T3" fmla="*/ 7614 h 1160"/>
                                <a:gd name="T4" fmla="+- 0 2309 1615"/>
                                <a:gd name="T5" fmla="*/ T4 w 847"/>
                                <a:gd name="T6" fmla="+- 0 7614 7518"/>
                                <a:gd name="T7" fmla="*/ 7614 h 1160"/>
                                <a:gd name="T8" fmla="+- 0 2408 1615"/>
                                <a:gd name="T9" fmla="*/ T8 w 847"/>
                                <a:gd name="T10" fmla="+- 0 7680 7518"/>
                                <a:gd name="T11" fmla="*/ 7680 h 1160"/>
                                <a:gd name="T12" fmla="+- 0 2425 1615"/>
                                <a:gd name="T13" fmla="*/ T12 w 847"/>
                                <a:gd name="T14" fmla="+- 0 7681 7518"/>
                                <a:gd name="T15" fmla="*/ 7681 h 1160"/>
                                <a:gd name="T16" fmla="+- 0 2442 1615"/>
                                <a:gd name="T17" fmla="*/ T16 w 847"/>
                                <a:gd name="T18" fmla="+- 0 7674 7518"/>
                                <a:gd name="T19" fmla="*/ 7674 h 1160"/>
                                <a:gd name="T20" fmla="+- 0 2457 1615"/>
                                <a:gd name="T21" fmla="*/ T20 w 847"/>
                                <a:gd name="T22" fmla="+- 0 7659 7518"/>
                                <a:gd name="T23" fmla="*/ 7659 h 1160"/>
                                <a:gd name="T24" fmla="+- 0 2461 1615"/>
                                <a:gd name="T25" fmla="*/ T24 w 847"/>
                                <a:gd name="T26" fmla="+- 0 7641 7518"/>
                                <a:gd name="T27" fmla="*/ 7641 h 1160"/>
                                <a:gd name="T28" fmla="+- 0 2456 1615"/>
                                <a:gd name="T29" fmla="*/ T28 w 847"/>
                                <a:gd name="T30" fmla="+- 0 7623 7518"/>
                                <a:gd name="T31" fmla="*/ 7623 h 1160"/>
                                <a:gd name="T32" fmla="+- 0 2448 1615"/>
                                <a:gd name="T33" fmla="*/ T32 w 847"/>
                                <a:gd name="T34" fmla="+- 0 7614 7518"/>
                                <a:gd name="T35" fmla="*/ 7614 h 116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847" h="1160">
                                  <a:moveTo>
                                    <a:pt x="833" y="96"/>
                                  </a:moveTo>
                                  <a:lnTo>
                                    <a:pt x="694" y="96"/>
                                  </a:lnTo>
                                  <a:lnTo>
                                    <a:pt x="793" y="162"/>
                                  </a:lnTo>
                                  <a:lnTo>
                                    <a:pt x="810" y="163"/>
                                  </a:lnTo>
                                  <a:lnTo>
                                    <a:pt x="827" y="156"/>
                                  </a:lnTo>
                                  <a:lnTo>
                                    <a:pt x="842" y="141"/>
                                  </a:lnTo>
                                  <a:lnTo>
                                    <a:pt x="846" y="123"/>
                                  </a:lnTo>
                                  <a:lnTo>
                                    <a:pt x="841" y="105"/>
                                  </a:lnTo>
                                  <a:lnTo>
                                    <a:pt x="833" y="9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49" name="Group 797"/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2935" cy="2738"/>
                            <a:chOff x="0" y="0"/>
                            <a:chExt cx="2935" cy="2738"/>
                          </a:xfrm>
                        </wpg:grpSpPr>
                        <wps:wsp>
                          <wps:cNvPr id="550" name="Freeform 798"/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2935" cy="2738"/>
                            </a:xfrm>
                            <a:custGeom>
                              <a:avLst/>
                              <a:gdLst>
                                <a:gd name="T0" fmla="*/ 0 w 2935"/>
                                <a:gd name="T1" fmla="*/ 2738 h 2738"/>
                                <a:gd name="T2" fmla="*/ 2935 w 2935"/>
                                <a:gd name="T3" fmla="*/ 2738 h 2738"/>
                                <a:gd name="T4" fmla="*/ 2935 w 2935"/>
                                <a:gd name="T5" fmla="*/ 0 h 2738"/>
                                <a:gd name="T6" fmla="*/ 0 w 2935"/>
                                <a:gd name="T7" fmla="*/ 0 h 2738"/>
                                <a:gd name="T8" fmla="*/ 0 w 2935"/>
                                <a:gd name="T9" fmla="*/ 2738 h 273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2935" h="2738">
                                  <a:moveTo>
                                    <a:pt x="0" y="2738"/>
                                  </a:moveTo>
                                  <a:lnTo>
                                    <a:pt x="2935" y="2738"/>
                                  </a:lnTo>
                                  <a:lnTo>
                                    <a:pt x="2935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73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8971D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51" name="Group 795"/>
                        <wpg:cNvGrpSpPr>
                          <a:grpSpLocks/>
                        </wpg:cNvGrpSpPr>
                        <wpg:grpSpPr bwMode="auto">
                          <a:xfrm>
                            <a:off x="2964" y="0"/>
                            <a:ext cx="8942" cy="2738"/>
                            <a:chOff x="2964" y="0"/>
                            <a:chExt cx="8942" cy="2738"/>
                          </a:xfrm>
                        </wpg:grpSpPr>
                        <wps:wsp>
                          <wps:cNvPr id="552" name="Freeform 796"/>
                          <wps:cNvSpPr>
                            <a:spLocks/>
                          </wps:cNvSpPr>
                          <wps:spPr bwMode="auto">
                            <a:xfrm>
                              <a:off x="2964" y="0"/>
                              <a:ext cx="8942" cy="2738"/>
                            </a:xfrm>
                            <a:custGeom>
                              <a:avLst/>
                              <a:gdLst>
                                <a:gd name="T0" fmla="+- 0 2964 2964"/>
                                <a:gd name="T1" fmla="*/ T0 w 8942"/>
                                <a:gd name="T2" fmla="*/ 2738 h 2738"/>
                                <a:gd name="T3" fmla="+- 0 11906 2964"/>
                                <a:gd name="T4" fmla="*/ T3 w 8942"/>
                                <a:gd name="T5" fmla="*/ 2738 h 2738"/>
                                <a:gd name="T6" fmla="+- 0 11906 2964"/>
                                <a:gd name="T7" fmla="*/ T6 w 8942"/>
                                <a:gd name="T8" fmla="*/ 0 h 2738"/>
                                <a:gd name="T9" fmla="+- 0 2964 2964"/>
                                <a:gd name="T10" fmla="*/ T9 w 8942"/>
                                <a:gd name="T11" fmla="*/ 0 h 2738"/>
                                <a:gd name="T12" fmla="+- 0 2964 2964"/>
                                <a:gd name="T13" fmla="*/ T12 w 8942"/>
                                <a:gd name="T14" fmla="*/ 2738 h 2738"/>
                              </a:gdLst>
                              <a:ahLst/>
                              <a:cxnLst>
                                <a:cxn ang="0">
                                  <a:pos x="T1" y="T2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7" y="T8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3" y="T14"/>
                                </a:cxn>
                              </a:cxnLst>
                              <a:rect l="0" t="0" r="r" b="b"/>
                              <a:pathLst>
                                <a:path w="8942" h="2738">
                                  <a:moveTo>
                                    <a:pt x="0" y="2738"/>
                                  </a:moveTo>
                                  <a:lnTo>
                                    <a:pt x="8942" y="2738"/>
                                  </a:lnTo>
                                  <a:lnTo>
                                    <a:pt x="8942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73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CA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53" name="Group 792"/>
                        <wpg:cNvGrpSpPr>
                          <a:grpSpLocks/>
                        </wpg:cNvGrpSpPr>
                        <wpg:grpSpPr bwMode="auto">
                          <a:xfrm>
                            <a:off x="742" y="1216"/>
                            <a:ext cx="473" cy="1040"/>
                            <a:chOff x="742" y="1216"/>
                            <a:chExt cx="473" cy="1040"/>
                          </a:xfrm>
                        </wpg:grpSpPr>
                        <wps:wsp>
                          <wps:cNvPr id="554" name="Freeform 794"/>
                          <wps:cNvSpPr>
                            <a:spLocks/>
                          </wps:cNvSpPr>
                          <wps:spPr bwMode="auto">
                            <a:xfrm>
                              <a:off x="742" y="1216"/>
                              <a:ext cx="473" cy="1040"/>
                            </a:xfrm>
                            <a:custGeom>
                              <a:avLst/>
                              <a:gdLst>
                                <a:gd name="T0" fmla="+- 0 956 742"/>
                                <a:gd name="T1" fmla="*/ T0 w 473"/>
                                <a:gd name="T2" fmla="+- 0 1216 1216"/>
                                <a:gd name="T3" fmla="*/ 1216 h 1040"/>
                                <a:gd name="T4" fmla="+- 0 742 742"/>
                                <a:gd name="T5" fmla="*/ T4 w 473"/>
                                <a:gd name="T6" fmla="+- 0 1216 1216"/>
                                <a:gd name="T7" fmla="*/ 1216 h 1040"/>
                                <a:gd name="T8" fmla="+- 0 742 742"/>
                                <a:gd name="T9" fmla="*/ T8 w 473"/>
                                <a:gd name="T10" fmla="+- 0 2256 1216"/>
                                <a:gd name="T11" fmla="*/ 2256 h 1040"/>
                                <a:gd name="T12" fmla="+- 0 891 742"/>
                                <a:gd name="T13" fmla="*/ T12 w 473"/>
                                <a:gd name="T14" fmla="+- 0 2256 1216"/>
                                <a:gd name="T15" fmla="*/ 2256 h 1040"/>
                                <a:gd name="T16" fmla="+- 0 891 742"/>
                                <a:gd name="T17" fmla="*/ T16 w 473"/>
                                <a:gd name="T18" fmla="+- 0 1850 1216"/>
                                <a:gd name="T19" fmla="*/ 1850 h 1040"/>
                                <a:gd name="T20" fmla="+- 0 976 742"/>
                                <a:gd name="T21" fmla="*/ T20 w 473"/>
                                <a:gd name="T22" fmla="+- 0 1849 1216"/>
                                <a:gd name="T23" fmla="*/ 1849 h 1040"/>
                                <a:gd name="T24" fmla="+- 0 1043 742"/>
                                <a:gd name="T25" fmla="*/ T24 w 473"/>
                                <a:gd name="T26" fmla="+- 0 1839 1216"/>
                                <a:gd name="T27" fmla="*/ 1839 h 1040"/>
                                <a:gd name="T28" fmla="+- 0 1098 742"/>
                                <a:gd name="T29" fmla="*/ T28 w 473"/>
                                <a:gd name="T30" fmla="+- 0 1815 1216"/>
                                <a:gd name="T31" fmla="*/ 1815 h 1040"/>
                                <a:gd name="T32" fmla="+- 0 1157 742"/>
                                <a:gd name="T33" fmla="*/ T32 w 473"/>
                                <a:gd name="T34" fmla="+- 0 1763 1216"/>
                                <a:gd name="T35" fmla="*/ 1763 h 1040"/>
                                <a:gd name="T36" fmla="+- 0 1190 742"/>
                                <a:gd name="T37" fmla="*/ T36 w 473"/>
                                <a:gd name="T38" fmla="+- 0 1709 1216"/>
                                <a:gd name="T39" fmla="*/ 1709 h 1040"/>
                                <a:gd name="T40" fmla="+- 0 891 742"/>
                                <a:gd name="T41" fmla="*/ T40 w 473"/>
                                <a:gd name="T42" fmla="+- 0 1709 1216"/>
                                <a:gd name="T43" fmla="*/ 1709 h 1040"/>
                                <a:gd name="T44" fmla="+- 0 891 742"/>
                                <a:gd name="T45" fmla="*/ T44 w 473"/>
                                <a:gd name="T46" fmla="+- 0 1356 1216"/>
                                <a:gd name="T47" fmla="*/ 1356 h 1040"/>
                                <a:gd name="T48" fmla="+- 0 1191 742"/>
                                <a:gd name="T49" fmla="*/ T48 w 473"/>
                                <a:gd name="T50" fmla="+- 0 1356 1216"/>
                                <a:gd name="T51" fmla="*/ 1356 h 1040"/>
                                <a:gd name="T52" fmla="+- 0 1185 742"/>
                                <a:gd name="T53" fmla="*/ T52 w 473"/>
                                <a:gd name="T54" fmla="+- 0 1342 1216"/>
                                <a:gd name="T55" fmla="*/ 1342 h 1040"/>
                                <a:gd name="T56" fmla="+- 0 1144 742"/>
                                <a:gd name="T57" fmla="*/ T56 w 473"/>
                                <a:gd name="T58" fmla="+- 0 1284 1216"/>
                                <a:gd name="T59" fmla="*/ 1284 h 1040"/>
                                <a:gd name="T60" fmla="+- 0 1096 742"/>
                                <a:gd name="T61" fmla="*/ T60 w 473"/>
                                <a:gd name="T62" fmla="+- 0 1247 1216"/>
                                <a:gd name="T63" fmla="*/ 1247 h 1040"/>
                                <a:gd name="T64" fmla="+- 0 1022 742"/>
                                <a:gd name="T65" fmla="*/ T64 w 473"/>
                                <a:gd name="T66" fmla="+- 0 1221 1216"/>
                                <a:gd name="T67" fmla="*/ 1221 h 1040"/>
                                <a:gd name="T68" fmla="+- 0 979 742"/>
                                <a:gd name="T69" fmla="*/ T68 w 473"/>
                                <a:gd name="T70" fmla="+- 0 1216 1216"/>
                                <a:gd name="T71" fmla="*/ 1216 h 1040"/>
                                <a:gd name="T72" fmla="+- 0 956 742"/>
                                <a:gd name="T73" fmla="*/ T72 w 473"/>
                                <a:gd name="T74" fmla="+- 0 1216 1216"/>
                                <a:gd name="T75" fmla="*/ 1216 h 104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</a:cxnLst>
                              <a:rect l="0" t="0" r="r" b="b"/>
                              <a:pathLst>
                                <a:path w="473" h="1040">
                                  <a:moveTo>
                                    <a:pt x="214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1040"/>
                                  </a:lnTo>
                                  <a:lnTo>
                                    <a:pt x="149" y="1040"/>
                                  </a:lnTo>
                                  <a:lnTo>
                                    <a:pt x="149" y="634"/>
                                  </a:lnTo>
                                  <a:lnTo>
                                    <a:pt x="234" y="633"/>
                                  </a:lnTo>
                                  <a:lnTo>
                                    <a:pt x="301" y="623"/>
                                  </a:lnTo>
                                  <a:lnTo>
                                    <a:pt x="356" y="599"/>
                                  </a:lnTo>
                                  <a:lnTo>
                                    <a:pt x="415" y="547"/>
                                  </a:lnTo>
                                  <a:lnTo>
                                    <a:pt x="448" y="493"/>
                                  </a:lnTo>
                                  <a:lnTo>
                                    <a:pt x="149" y="493"/>
                                  </a:lnTo>
                                  <a:lnTo>
                                    <a:pt x="149" y="140"/>
                                  </a:lnTo>
                                  <a:lnTo>
                                    <a:pt x="449" y="140"/>
                                  </a:lnTo>
                                  <a:lnTo>
                                    <a:pt x="443" y="126"/>
                                  </a:lnTo>
                                  <a:lnTo>
                                    <a:pt x="402" y="68"/>
                                  </a:lnTo>
                                  <a:lnTo>
                                    <a:pt x="354" y="31"/>
                                  </a:lnTo>
                                  <a:lnTo>
                                    <a:pt x="280" y="5"/>
                                  </a:lnTo>
                                  <a:lnTo>
                                    <a:pt x="237" y="0"/>
                                  </a:lnTo>
                                  <a:lnTo>
                                    <a:pt x="214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55" name="Freeform 793"/>
                          <wps:cNvSpPr>
                            <a:spLocks/>
                          </wps:cNvSpPr>
                          <wps:spPr bwMode="auto">
                            <a:xfrm>
                              <a:off x="742" y="1216"/>
                              <a:ext cx="473" cy="1040"/>
                            </a:xfrm>
                            <a:custGeom>
                              <a:avLst/>
                              <a:gdLst>
                                <a:gd name="T0" fmla="+- 0 1191 742"/>
                                <a:gd name="T1" fmla="*/ T0 w 473"/>
                                <a:gd name="T2" fmla="+- 0 1356 1216"/>
                                <a:gd name="T3" fmla="*/ 1356 h 1040"/>
                                <a:gd name="T4" fmla="+- 0 891 742"/>
                                <a:gd name="T5" fmla="*/ T4 w 473"/>
                                <a:gd name="T6" fmla="+- 0 1356 1216"/>
                                <a:gd name="T7" fmla="*/ 1356 h 1040"/>
                                <a:gd name="T8" fmla="+- 0 973 742"/>
                                <a:gd name="T9" fmla="*/ T8 w 473"/>
                                <a:gd name="T10" fmla="+- 0 1356 1216"/>
                                <a:gd name="T11" fmla="*/ 1356 h 1040"/>
                                <a:gd name="T12" fmla="+- 0 999 742"/>
                                <a:gd name="T13" fmla="*/ T12 w 473"/>
                                <a:gd name="T14" fmla="+- 0 1360 1216"/>
                                <a:gd name="T15" fmla="*/ 1360 h 1040"/>
                                <a:gd name="T16" fmla="+- 0 1059 742"/>
                                <a:gd name="T17" fmla="*/ T16 w 473"/>
                                <a:gd name="T18" fmla="+- 0 1406 1216"/>
                                <a:gd name="T19" fmla="*/ 1406 h 1040"/>
                                <a:gd name="T20" fmla="+- 0 1074 742"/>
                                <a:gd name="T21" fmla="*/ T20 w 473"/>
                                <a:gd name="T22" fmla="+- 0 1470 1216"/>
                                <a:gd name="T23" fmla="*/ 1470 h 1040"/>
                                <a:gd name="T24" fmla="+- 0 1076 742"/>
                                <a:gd name="T25" fmla="*/ T24 w 473"/>
                                <a:gd name="T26" fmla="+- 0 1524 1216"/>
                                <a:gd name="T27" fmla="*/ 1524 h 1040"/>
                                <a:gd name="T28" fmla="+- 0 1076 742"/>
                                <a:gd name="T29" fmla="*/ T28 w 473"/>
                                <a:gd name="T30" fmla="+- 0 1561 1216"/>
                                <a:gd name="T31" fmla="*/ 1561 h 1040"/>
                                <a:gd name="T32" fmla="+- 0 1070 742"/>
                                <a:gd name="T33" fmla="*/ T32 w 473"/>
                                <a:gd name="T34" fmla="+- 0 1628 1216"/>
                                <a:gd name="T35" fmla="*/ 1628 h 1040"/>
                                <a:gd name="T36" fmla="+- 0 1029 742"/>
                                <a:gd name="T37" fmla="*/ T36 w 473"/>
                                <a:gd name="T38" fmla="+- 0 1693 1216"/>
                                <a:gd name="T39" fmla="*/ 1693 h 1040"/>
                                <a:gd name="T40" fmla="+- 0 953 742"/>
                                <a:gd name="T41" fmla="*/ T40 w 473"/>
                                <a:gd name="T42" fmla="+- 0 1709 1216"/>
                                <a:gd name="T43" fmla="*/ 1709 h 1040"/>
                                <a:gd name="T44" fmla="+- 0 1190 742"/>
                                <a:gd name="T45" fmla="*/ T44 w 473"/>
                                <a:gd name="T46" fmla="+- 0 1709 1216"/>
                                <a:gd name="T47" fmla="*/ 1709 h 1040"/>
                                <a:gd name="T48" fmla="+- 0 1208 742"/>
                                <a:gd name="T49" fmla="*/ T48 w 473"/>
                                <a:gd name="T50" fmla="+- 0 1647 1216"/>
                                <a:gd name="T51" fmla="*/ 1647 h 1040"/>
                                <a:gd name="T52" fmla="+- 0 1214 742"/>
                                <a:gd name="T53" fmla="*/ T52 w 473"/>
                                <a:gd name="T54" fmla="+- 0 1585 1216"/>
                                <a:gd name="T55" fmla="*/ 1585 h 1040"/>
                                <a:gd name="T56" fmla="+- 0 1216 742"/>
                                <a:gd name="T57" fmla="*/ T56 w 473"/>
                                <a:gd name="T58" fmla="+- 0 1506 1216"/>
                                <a:gd name="T59" fmla="*/ 1506 h 1040"/>
                                <a:gd name="T60" fmla="+- 0 1215 742"/>
                                <a:gd name="T61" fmla="*/ T60 w 473"/>
                                <a:gd name="T62" fmla="+- 0 1481 1216"/>
                                <a:gd name="T63" fmla="*/ 1481 h 1040"/>
                                <a:gd name="T64" fmla="+- 0 1208 742"/>
                                <a:gd name="T65" fmla="*/ T64 w 473"/>
                                <a:gd name="T66" fmla="+- 0 1413 1216"/>
                                <a:gd name="T67" fmla="*/ 1413 h 1040"/>
                                <a:gd name="T68" fmla="+- 0 1192 742"/>
                                <a:gd name="T69" fmla="*/ T68 w 473"/>
                                <a:gd name="T70" fmla="+- 0 1358 1216"/>
                                <a:gd name="T71" fmla="*/ 1358 h 1040"/>
                                <a:gd name="T72" fmla="+- 0 1191 742"/>
                                <a:gd name="T73" fmla="*/ T72 w 473"/>
                                <a:gd name="T74" fmla="+- 0 1356 1216"/>
                                <a:gd name="T75" fmla="*/ 1356 h 104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</a:cxnLst>
                              <a:rect l="0" t="0" r="r" b="b"/>
                              <a:pathLst>
                                <a:path w="473" h="1040">
                                  <a:moveTo>
                                    <a:pt x="449" y="140"/>
                                  </a:moveTo>
                                  <a:lnTo>
                                    <a:pt x="149" y="140"/>
                                  </a:lnTo>
                                  <a:lnTo>
                                    <a:pt x="231" y="140"/>
                                  </a:lnTo>
                                  <a:lnTo>
                                    <a:pt x="257" y="144"/>
                                  </a:lnTo>
                                  <a:lnTo>
                                    <a:pt x="317" y="190"/>
                                  </a:lnTo>
                                  <a:lnTo>
                                    <a:pt x="332" y="254"/>
                                  </a:lnTo>
                                  <a:lnTo>
                                    <a:pt x="334" y="308"/>
                                  </a:lnTo>
                                  <a:lnTo>
                                    <a:pt x="334" y="345"/>
                                  </a:lnTo>
                                  <a:lnTo>
                                    <a:pt x="328" y="412"/>
                                  </a:lnTo>
                                  <a:lnTo>
                                    <a:pt x="287" y="477"/>
                                  </a:lnTo>
                                  <a:lnTo>
                                    <a:pt x="211" y="493"/>
                                  </a:lnTo>
                                  <a:lnTo>
                                    <a:pt x="448" y="493"/>
                                  </a:lnTo>
                                  <a:lnTo>
                                    <a:pt x="466" y="431"/>
                                  </a:lnTo>
                                  <a:lnTo>
                                    <a:pt x="472" y="369"/>
                                  </a:lnTo>
                                  <a:lnTo>
                                    <a:pt x="474" y="290"/>
                                  </a:lnTo>
                                  <a:lnTo>
                                    <a:pt x="473" y="265"/>
                                  </a:lnTo>
                                  <a:lnTo>
                                    <a:pt x="466" y="197"/>
                                  </a:lnTo>
                                  <a:lnTo>
                                    <a:pt x="450" y="142"/>
                                  </a:lnTo>
                                  <a:lnTo>
                                    <a:pt x="449" y="14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56" name="Group 789"/>
                        <wpg:cNvGrpSpPr>
                          <a:grpSpLocks/>
                        </wpg:cNvGrpSpPr>
                        <wpg:grpSpPr bwMode="auto">
                          <a:xfrm>
                            <a:off x="1262" y="1207"/>
                            <a:ext cx="499" cy="1056"/>
                            <a:chOff x="1262" y="1207"/>
                            <a:chExt cx="499" cy="1056"/>
                          </a:xfrm>
                        </wpg:grpSpPr>
                        <wps:wsp>
                          <wps:cNvPr id="557" name="Freeform 791"/>
                          <wps:cNvSpPr>
                            <a:spLocks/>
                          </wps:cNvSpPr>
                          <wps:spPr bwMode="auto">
                            <a:xfrm>
                              <a:off x="1262" y="1207"/>
                              <a:ext cx="499" cy="1056"/>
                            </a:xfrm>
                            <a:custGeom>
                              <a:avLst/>
                              <a:gdLst>
                                <a:gd name="T0" fmla="+- 0 1495 1262"/>
                                <a:gd name="T1" fmla="*/ T0 w 499"/>
                                <a:gd name="T2" fmla="+- 0 1207 1207"/>
                                <a:gd name="T3" fmla="*/ 1207 h 1056"/>
                                <a:gd name="T4" fmla="+- 0 1434 1262"/>
                                <a:gd name="T5" fmla="*/ T4 w 499"/>
                                <a:gd name="T6" fmla="+- 0 1219 1207"/>
                                <a:gd name="T7" fmla="*/ 1219 h 1056"/>
                                <a:gd name="T8" fmla="+- 0 1377 1262"/>
                                <a:gd name="T9" fmla="*/ T8 w 499"/>
                                <a:gd name="T10" fmla="+- 0 1244 1207"/>
                                <a:gd name="T11" fmla="*/ 1244 h 1056"/>
                                <a:gd name="T12" fmla="+- 0 1327 1262"/>
                                <a:gd name="T13" fmla="*/ T12 w 499"/>
                                <a:gd name="T14" fmla="+- 0 1284 1207"/>
                                <a:gd name="T15" fmla="*/ 1284 h 1056"/>
                                <a:gd name="T16" fmla="+- 0 1289 1262"/>
                                <a:gd name="T17" fmla="*/ T16 w 499"/>
                                <a:gd name="T18" fmla="+- 0 1338 1207"/>
                                <a:gd name="T19" fmla="*/ 1338 h 1056"/>
                                <a:gd name="T20" fmla="+- 0 1267 1262"/>
                                <a:gd name="T21" fmla="*/ T20 w 499"/>
                                <a:gd name="T22" fmla="+- 0 1407 1207"/>
                                <a:gd name="T23" fmla="*/ 1407 h 1056"/>
                                <a:gd name="T24" fmla="+- 0 1262 1262"/>
                                <a:gd name="T25" fmla="*/ T24 w 499"/>
                                <a:gd name="T26" fmla="+- 0 1461 1207"/>
                                <a:gd name="T27" fmla="*/ 1461 h 1056"/>
                                <a:gd name="T28" fmla="+- 0 1262 1262"/>
                                <a:gd name="T29" fmla="*/ T28 w 499"/>
                                <a:gd name="T30" fmla="+- 0 2010 1207"/>
                                <a:gd name="T31" fmla="*/ 2010 h 1056"/>
                                <a:gd name="T32" fmla="+- 0 1268 1262"/>
                                <a:gd name="T33" fmla="*/ T32 w 499"/>
                                <a:gd name="T34" fmla="+- 0 2073 1207"/>
                                <a:gd name="T35" fmla="*/ 2073 h 1056"/>
                                <a:gd name="T36" fmla="+- 0 1292 1262"/>
                                <a:gd name="T37" fmla="*/ T36 w 499"/>
                                <a:gd name="T38" fmla="+- 0 2138 1207"/>
                                <a:gd name="T39" fmla="*/ 2138 h 1056"/>
                                <a:gd name="T40" fmla="+- 0 1331 1262"/>
                                <a:gd name="T41" fmla="*/ T40 w 499"/>
                                <a:gd name="T42" fmla="+- 0 2189 1207"/>
                                <a:gd name="T43" fmla="*/ 2189 h 1056"/>
                                <a:gd name="T44" fmla="+- 0 1382 1262"/>
                                <a:gd name="T45" fmla="*/ T44 w 499"/>
                                <a:gd name="T46" fmla="+- 0 2228 1207"/>
                                <a:gd name="T47" fmla="*/ 2228 h 1056"/>
                                <a:gd name="T48" fmla="+- 0 1441 1262"/>
                                <a:gd name="T49" fmla="*/ T48 w 499"/>
                                <a:gd name="T50" fmla="+- 0 2252 1207"/>
                                <a:gd name="T51" fmla="*/ 2252 h 1056"/>
                                <a:gd name="T52" fmla="+- 0 1506 1262"/>
                                <a:gd name="T53" fmla="*/ T52 w 499"/>
                                <a:gd name="T54" fmla="+- 0 2263 1207"/>
                                <a:gd name="T55" fmla="*/ 2263 h 1056"/>
                                <a:gd name="T56" fmla="+- 0 1528 1262"/>
                                <a:gd name="T57" fmla="*/ T56 w 499"/>
                                <a:gd name="T58" fmla="+- 0 2264 1207"/>
                                <a:gd name="T59" fmla="*/ 2264 h 1056"/>
                                <a:gd name="T60" fmla="+- 0 1549 1262"/>
                                <a:gd name="T61" fmla="*/ T60 w 499"/>
                                <a:gd name="T62" fmla="+- 0 2262 1207"/>
                                <a:gd name="T63" fmla="*/ 2262 h 1056"/>
                                <a:gd name="T64" fmla="+- 0 1609 1262"/>
                                <a:gd name="T65" fmla="*/ T64 w 499"/>
                                <a:gd name="T66" fmla="+- 0 2246 1207"/>
                                <a:gd name="T67" fmla="*/ 2246 h 1056"/>
                                <a:gd name="T68" fmla="+- 0 1664 1262"/>
                                <a:gd name="T69" fmla="*/ T68 w 499"/>
                                <a:gd name="T70" fmla="+- 0 2215 1207"/>
                                <a:gd name="T71" fmla="*/ 2215 h 1056"/>
                                <a:gd name="T72" fmla="+- 0 1710 1262"/>
                                <a:gd name="T73" fmla="*/ T72 w 499"/>
                                <a:gd name="T74" fmla="+- 0 2171 1207"/>
                                <a:gd name="T75" fmla="*/ 2171 h 1056"/>
                                <a:gd name="T76" fmla="+- 0 1742 1262"/>
                                <a:gd name="T77" fmla="*/ T76 w 499"/>
                                <a:gd name="T78" fmla="+- 0 2115 1207"/>
                                <a:gd name="T79" fmla="*/ 2115 h 1056"/>
                                <a:gd name="T80" fmla="+- 0 1505 1262"/>
                                <a:gd name="T81" fmla="*/ T80 w 499"/>
                                <a:gd name="T82" fmla="+- 0 2115 1207"/>
                                <a:gd name="T83" fmla="*/ 2115 h 1056"/>
                                <a:gd name="T84" fmla="+- 0 1484 1262"/>
                                <a:gd name="T85" fmla="*/ T84 w 499"/>
                                <a:gd name="T86" fmla="+- 0 2112 1207"/>
                                <a:gd name="T87" fmla="*/ 2112 h 1056"/>
                                <a:gd name="T88" fmla="+- 0 1432 1262"/>
                                <a:gd name="T89" fmla="*/ T88 w 499"/>
                                <a:gd name="T90" fmla="+- 0 2080 1207"/>
                                <a:gd name="T91" fmla="*/ 2080 h 1056"/>
                                <a:gd name="T92" fmla="+- 0 1411 1262"/>
                                <a:gd name="T93" fmla="*/ T92 w 499"/>
                                <a:gd name="T94" fmla="+- 0 2010 1207"/>
                                <a:gd name="T95" fmla="*/ 2010 h 1056"/>
                                <a:gd name="T96" fmla="+- 0 1412 1262"/>
                                <a:gd name="T97" fmla="*/ T96 w 499"/>
                                <a:gd name="T98" fmla="+- 0 1447 1207"/>
                                <a:gd name="T99" fmla="*/ 1447 h 1056"/>
                                <a:gd name="T100" fmla="+- 0 1438 1262"/>
                                <a:gd name="T101" fmla="*/ T100 w 499"/>
                                <a:gd name="T102" fmla="+- 0 1385 1207"/>
                                <a:gd name="T103" fmla="*/ 1385 h 1056"/>
                                <a:gd name="T104" fmla="+- 0 1495 1262"/>
                                <a:gd name="T105" fmla="*/ T104 w 499"/>
                                <a:gd name="T106" fmla="+- 0 1358 1207"/>
                                <a:gd name="T107" fmla="*/ 1358 h 1056"/>
                                <a:gd name="T108" fmla="+- 0 1518 1262"/>
                                <a:gd name="T109" fmla="*/ T108 w 499"/>
                                <a:gd name="T110" fmla="+- 0 1356 1207"/>
                                <a:gd name="T111" fmla="*/ 1356 h 1056"/>
                                <a:gd name="T112" fmla="+- 0 1742 1262"/>
                                <a:gd name="T113" fmla="*/ T112 w 499"/>
                                <a:gd name="T114" fmla="+- 0 1356 1207"/>
                                <a:gd name="T115" fmla="*/ 1356 h 1056"/>
                                <a:gd name="T116" fmla="+- 0 1741 1262"/>
                                <a:gd name="T117" fmla="*/ T116 w 499"/>
                                <a:gd name="T118" fmla="+- 0 1354 1207"/>
                                <a:gd name="T119" fmla="*/ 1354 h 1056"/>
                                <a:gd name="T120" fmla="+- 0 1707 1262"/>
                                <a:gd name="T121" fmla="*/ T120 w 499"/>
                                <a:gd name="T122" fmla="+- 0 1298 1207"/>
                                <a:gd name="T123" fmla="*/ 1298 h 1056"/>
                                <a:gd name="T124" fmla="+- 0 1660 1262"/>
                                <a:gd name="T125" fmla="*/ T124 w 499"/>
                                <a:gd name="T126" fmla="+- 0 1255 1207"/>
                                <a:gd name="T127" fmla="*/ 1255 h 1056"/>
                                <a:gd name="T128" fmla="+- 0 1603 1262"/>
                                <a:gd name="T129" fmla="*/ T128 w 499"/>
                                <a:gd name="T130" fmla="+- 0 1226 1207"/>
                                <a:gd name="T131" fmla="*/ 1226 h 1056"/>
                                <a:gd name="T132" fmla="+- 0 1539 1262"/>
                                <a:gd name="T133" fmla="*/ T132 w 499"/>
                                <a:gd name="T134" fmla="+- 0 1210 1207"/>
                                <a:gd name="T135" fmla="*/ 1210 h 1056"/>
                                <a:gd name="T136" fmla="+- 0 1517 1262"/>
                                <a:gd name="T137" fmla="*/ T136 w 499"/>
                                <a:gd name="T138" fmla="+- 0 1208 1207"/>
                                <a:gd name="T139" fmla="*/ 1208 h 1056"/>
                                <a:gd name="T140" fmla="+- 0 1495 1262"/>
                                <a:gd name="T141" fmla="*/ T140 w 499"/>
                                <a:gd name="T142" fmla="+- 0 1207 1207"/>
                                <a:gd name="T143" fmla="*/ 1207 h 105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</a:cxnLst>
                              <a:rect l="0" t="0" r="r" b="b"/>
                              <a:pathLst>
                                <a:path w="499" h="1056">
                                  <a:moveTo>
                                    <a:pt x="233" y="0"/>
                                  </a:moveTo>
                                  <a:lnTo>
                                    <a:pt x="172" y="12"/>
                                  </a:lnTo>
                                  <a:lnTo>
                                    <a:pt x="115" y="37"/>
                                  </a:lnTo>
                                  <a:lnTo>
                                    <a:pt x="65" y="77"/>
                                  </a:lnTo>
                                  <a:lnTo>
                                    <a:pt x="27" y="131"/>
                                  </a:lnTo>
                                  <a:lnTo>
                                    <a:pt x="5" y="200"/>
                                  </a:lnTo>
                                  <a:lnTo>
                                    <a:pt x="0" y="254"/>
                                  </a:lnTo>
                                  <a:lnTo>
                                    <a:pt x="0" y="803"/>
                                  </a:lnTo>
                                  <a:lnTo>
                                    <a:pt x="6" y="866"/>
                                  </a:lnTo>
                                  <a:lnTo>
                                    <a:pt x="30" y="931"/>
                                  </a:lnTo>
                                  <a:lnTo>
                                    <a:pt x="69" y="982"/>
                                  </a:lnTo>
                                  <a:lnTo>
                                    <a:pt x="120" y="1021"/>
                                  </a:lnTo>
                                  <a:lnTo>
                                    <a:pt x="179" y="1045"/>
                                  </a:lnTo>
                                  <a:lnTo>
                                    <a:pt x="244" y="1056"/>
                                  </a:lnTo>
                                  <a:lnTo>
                                    <a:pt x="266" y="1057"/>
                                  </a:lnTo>
                                  <a:lnTo>
                                    <a:pt x="287" y="1055"/>
                                  </a:lnTo>
                                  <a:lnTo>
                                    <a:pt x="347" y="1039"/>
                                  </a:lnTo>
                                  <a:lnTo>
                                    <a:pt x="402" y="1008"/>
                                  </a:lnTo>
                                  <a:lnTo>
                                    <a:pt x="448" y="964"/>
                                  </a:lnTo>
                                  <a:lnTo>
                                    <a:pt x="480" y="908"/>
                                  </a:lnTo>
                                  <a:lnTo>
                                    <a:pt x="243" y="908"/>
                                  </a:lnTo>
                                  <a:lnTo>
                                    <a:pt x="222" y="905"/>
                                  </a:lnTo>
                                  <a:lnTo>
                                    <a:pt x="170" y="873"/>
                                  </a:lnTo>
                                  <a:lnTo>
                                    <a:pt x="149" y="803"/>
                                  </a:lnTo>
                                  <a:lnTo>
                                    <a:pt x="150" y="240"/>
                                  </a:lnTo>
                                  <a:lnTo>
                                    <a:pt x="176" y="178"/>
                                  </a:lnTo>
                                  <a:lnTo>
                                    <a:pt x="233" y="151"/>
                                  </a:lnTo>
                                  <a:lnTo>
                                    <a:pt x="256" y="149"/>
                                  </a:lnTo>
                                  <a:lnTo>
                                    <a:pt x="480" y="149"/>
                                  </a:lnTo>
                                  <a:lnTo>
                                    <a:pt x="479" y="147"/>
                                  </a:lnTo>
                                  <a:lnTo>
                                    <a:pt x="445" y="91"/>
                                  </a:lnTo>
                                  <a:lnTo>
                                    <a:pt x="398" y="48"/>
                                  </a:lnTo>
                                  <a:lnTo>
                                    <a:pt x="341" y="19"/>
                                  </a:lnTo>
                                  <a:lnTo>
                                    <a:pt x="277" y="3"/>
                                  </a:lnTo>
                                  <a:lnTo>
                                    <a:pt x="255" y="1"/>
                                  </a:lnTo>
                                  <a:lnTo>
                                    <a:pt x="233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58" name="Freeform 790"/>
                          <wps:cNvSpPr>
                            <a:spLocks/>
                          </wps:cNvSpPr>
                          <wps:spPr bwMode="auto">
                            <a:xfrm>
                              <a:off x="1262" y="1207"/>
                              <a:ext cx="499" cy="1056"/>
                            </a:xfrm>
                            <a:custGeom>
                              <a:avLst/>
                              <a:gdLst>
                                <a:gd name="T0" fmla="+- 0 1742 1262"/>
                                <a:gd name="T1" fmla="*/ T0 w 499"/>
                                <a:gd name="T2" fmla="+- 0 1356 1207"/>
                                <a:gd name="T3" fmla="*/ 1356 h 1056"/>
                                <a:gd name="T4" fmla="+- 0 1518 1262"/>
                                <a:gd name="T5" fmla="*/ T4 w 499"/>
                                <a:gd name="T6" fmla="+- 0 1356 1207"/>
                                <a:gd name="T7" fmla="*/ 1356 h 1056"/>
                                <a:gd name="T8" fmla="+- 0 1539 1262"/>
                                <a:gd name="T9" fmla="*/ T8 w 499"/>
                                <a:gd name="T10" fmla="+- 0 1359 1207"/>
                                <a:gd name="T11" fmla="*/ 1359 h 1056"/>
                                <a:gd name="T12" fmla="+- 0 1559 1262"/>
                                <a:gd name="T13" fmla="*/ T12 w 499"/>
                                <a:gd name="T14" fmla="+- 0 1366 1207"/>
                                <a:gd name="T15" fmla="*/ 1366 h 1056"/>
                                <a:gd name="T16" fmla="+- 0 1603 1262"/>
                                <a:gd name="T17" fmla="*/ T16 w 499"/>
                                <a:gd name="T18" fmla="+- 0 1411 1207"/>
                                <a:gd name="T19" fmla="*/ 1411 h 1056"/>
                                <a:gd name="T20" fmla="+- 0 1612 1262"/>
                                <a:gd name="T21" fmla="*/ T20 w 499"/>
                                <a:gd name="T22" fmla="+- 0 1461 1207"/>
                                <a:gd name="T23" fmla="*/ 1461 h 1056"/>
                                <a:gd name="T24" fmla="+- 0 1612 1262"/>
                                <a:gd name="T25" fmla="*/ T24 w 499"/>
                                <a:gd name="T26" fmla="+- 0 2024 1207"/>
                                <a:gd name="T27" fmla="*/ 2024 h 1056"/>
                                <a:gd name="T28" fmla="+- 0 1585 1262"/>
                                <a:gd name="T29" fmla="*/ T28 w 499"/>
                                <a:gd name="T30" fmla="+- 0 2086 1207"/>
                                <a:gd name="T31" fmla="*/ 2086 h 1056"/>
                                <a:gd name="T32" fmla="+- 0 1529 1262"/>
                                <a:gd name="T33" fmla="*/ T32 w 499"/>
                                <a:gd name="T34" fmla="+- 0 2113 1207"/>
                                <a:gd name="T35" fmla="*/ 2113 h 1056"/>
                                <a:gd name="T36" fmla="+- 0 1505 1262"/>
                                <a:gd name="T37" fmla="*/ T36 w 499"/>
                                <a:gd name="T38" fmla="+- 0 2115 1207"/>
                                <a:gd name="T39" fmla="*/ 2115 h 1056"/>
                                <a:gd name="T40" fmla="+- 0 1742 1262"/>
                                <a:gd name="T41" fmla="*/ T40 w 499"/>
                                <a:gd name="T42" fmla="+- 0 2115 1207"/>
                                <a:gd name="T43" fmla="*/ 2115 h 1056"/>
                                <a:gd name="T44" fmla="+- 0 1760 1262"/>
                                <a:gd name="T45" fmla="*/ T44 w 499"/>
                                <a:gd name="T46" fmla="+- 0 2038 1207"/>
                                <a:gd name="T47" fmla="*/ 2038 h 1056"/>
                                <a:gd name="T48" fmla="+- 0 1761 1262"/>
                                <a:gd name="T49" fmla="*/ T48 w 499"/>
                                <a:gd name="T50" fmla="+- 0 2010 1207"/>
                                <a:gd name="T51" fmla="*/ 2010 h 1056"/>
                                <a:gd name="T52" fmla="+- 0 1761 1262"/>
                                <a:gd name="T53" fmla="*/ T52 w 499"/>
                                <a:gd name="T54" fmla="+- 0 1461 1207"/>
                                <a:gd name="T55" fmla="*/ 1461 h 1056"/>
                                <a:gd name="T56" fmla="+- 0 1761 1262"/>
                                <a:gd name="T57" fmla="*/ T56 w 499"/>
                                <a:gd name="T58" fmla="+- 0 1447 1207"/>
                                <a:gd name="T59" fmla="*/ 1447 h 1056"/>
                                <a:gd name="T60" fmla="+- 0 1759 1262"/>
                                <a:gd name="T61" fmla="*/ T60 w 499"/>
                                <a:gd name="T62" fmla="+- 0 1423 1207"/>
                                <a:gd name="T63" fmla="*/ 1423 h 1056"/>
                                <a:gd name="T64" fmla="+- 0 1755 1262"/>
                                <a:gd name="T65" fmla="*/ T64 w 499"/>
                                <a:gd name="T66" fmla="+- 0 1399 1207"/>
                                <a:gd name="T67" fmla="*/ 1399 h 1056"/>
                                <a:gd name="T68" fmla="+- 0 1749 1262"/>
                                <a:gd name="T69" fmla="*/ T68 w 499"/>
                                <a:gd name="T70" fmla="+- 0 1375 1207"/>
                                <a:gd name="T71" fmla="*/ 1375 h 1056"/>
                                <a:gd name="T72" fmla="+- 0 1742 1262"/>
                                <a:gd name="T73" fmla="*/ T72 w 499"/>
                                <a:gd name="T74" fmla="+- 0 1356 1207"/>
                                <a:gd name="T75" fmla="*/ 1356 h 105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</a:cxnLst>
                              <a:rect l="0" t="0" r="r" b="b"/>
                              <a:pathLst>
                                <a:path w="499" h="1056">
                                  <a:moveTo>
                                    <a:pt x="480" y="149"/>
                                  </a:moveTo>
                                  <a:lnTo>
                                    <a:pt x="256" y="149"/>
                                  </a:lnTo>
                                  <a:lnTo>
                                    <a:pt x="277" y="152"/>
                                  </a:lnTo>
                                  <a:lnTo>
                                    <a:pt x="297" y="159"/>
                                  </a:lnTo>
                                  <a:lnTo>
                                    <a:pt x="341" y="204"/>
                                  </a:lnTo>
                                  <a:lnTo>
                                    <a:pt x="350" y="254"/>
                                  </a:lnTo>
                                  <a:lnTo>
                                    <a:pt x="350" y="817"/>
                                  </a:lnTo>
                                  <a:lnTo>
                                    <a:pt x="323" y="879"/>
                                  </a:lnTo>
                                  <a:lnTo>
                                    <a:pt x="267" y="906"/>
                                  </a:lnTo>
                                  <a:lnTo>
                                    <a:pt x="243" y="908"/>
                                  </a:lnTo>
                                  <a:lnTo>
                                    <a:pt x="480" y="908"/>
                                  </a:lnTo>
                                  <a:lnTo>
                                    <a:pt x="498" y="831"/>
                                  </a:lnTo>
                                  <a:lnTo>
                                    <a:pt x="499" y="803"/>
                                  </a:lnTo>
                                  <a:lnTo>
                                    <a:pt x="499" y="254"/>
                                  </a:lnTo>
                                  <a:lnTo>
                                    <a:pt x="499" y="240"/>
                                  </a:lnTo>
                                  <a:lnTo>
                                    <a:pt x="497" y="216"/>
                                  </a:lnTo>
                                  <a:lnTo>
                                    <a:pt x="493" y="192"/>
                                  </a:lnTo>
                                  <a:lnTo>
                                    <a:pt x="487" y="168"/>
                                  </a:lnTo>
                                  <a:lnTo>
                                    <a:pt x="480" y="14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59" name="Group 787"/>
                        <wpg:cNvGrpSpPr>
                          <a:grpSpLocks/>
                        </wpg:cNvGrpSpPr>
                        <wpg:grpSpPr bwMode="auto">
                          <a:xfrm>
                            <a:off x="1847" y="2106"/>
                            <a:ext cx="375" cy="150"/>
                            <a:chOff x="1847" y="2106"/>
                            <a:chExt cx="375" cy="150"/>
                          </a:xfrm>
                        </wpg:grpSpPr>
                        <wps:wsp>
                          <wps:cNvPr id="560" name="Freeform 788"/>
                          <wps:cNvSpPr>
                            <a:spLocks/>
                          </wps:cNvSpPr>
                          <wps:spPr bwMode="auto">
                            <a:xfrm>
                              <a:off x="1847" y="2106"/>
                              <a:ext cx="375" cy="150"/>
                            </a:xfrm>
                            <a:custGeom>
                              <a:avLst/>
                              <a:gdLst>
                                <a:gd name="T0" fmla="+- 0 1847 1847"/>
                                <a:gd name="T1" fmla="*/ T0 w 375"/>
                                <a:gd name="T2" fmla="+- 0 2256 2106"/>
                                <a:gd name="T3" fmla="*/ 2256 h 150"/>
                                <a:gd name="T4" fmla="+- 0 2222 1847"/>
                                <a:gd name="T5" fmla="*/ T4 w 375"/>
                                <a:gd name="T6" fmla="+- 0 2256 2106"/>
                                <a:gd name="T7" fmla="*/ 2256 h 150"/>
                                <a:gd name="T8" fmla="+- 0 2222 1847"/>
                                <a:gd name="T9" fmla="*/ T8 w 375"/>
                                <a:gd name="T10" fmla="+- 0 2106 2106"/>
                                <a:gd name="T11" fmla="*/ 2106 h 150"/>
                                <a:gd name="T12" fmla="+- 0 1847 1847"/>
                                <a:gd name="T13" fmla="*/ T12 w 375"/>
                                <a:gd name="T14" fmla="+- 0 2106 2106"/>
                                <a:gd name="T15" fmla="*/ 2106 h 150"/>
                                <a:gd name="T16" fmla="+- 0 1847 1847"/>
                                <a:gd name="T17" fmla="*/ T16 w 375"/>
                                <a:gd name="T18" fmla="+- 0 2256 2106"/>
                                <a:gd name="T19" fmla="*/ 2256 h 15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75" h="150">
                                  <a:moveTo>
                                    <a:pt x="0" y="150"/>
                                  </a:moveTo>
                                  <a:lnTo>
                                    <a:pt x="375" y="150"/>
                                  </a:lnTo>
                                  <a:lnTo>
                                    <a:pt x="375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5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61" name="Group 785"/>
                        <wpg:cNvGrpSpPr>
                          <a:grpSpLocks/>
                        </wpg:cNvGrpSpPr>
                        <wpg:grpSpPr bwMode="auto">
                          <a:xfrm>
                            <a:off x="1847" y="1216"/>
                            <a:ext cx="149" cy="890"/>
                            <a:chOff x="1847" y="1216"/>
                            <a:chExt cx="149" cy="890"/>
                          </a:xfrm>
                        </wpg:grpSpPr>
                        <wps:wsp>
                          <wps:cNvPr id="562" name="Freeform 786"/>
                          <wps:cNvSpPr>
                            <a:spLocks/>
                          </wps:cNvSpPr>
                          <wps:spPr bwMode="auto">
                            <a:xfrm>
                              <a:off x="1847" y="1216"/>
                              <a:ext cx="149" cy="890"/>
                            </a:xfrm>
                            <a:custGeom>
                              <a:avLst/>
                              <a:gdLst>
                                <a:gd name="T0" fmla="+- 0 1847 1847"/>
                                <a:gd name="T1" fmla="*/ T0 w 149"/>
                                <a:gd name="T2" fmla="+- 0 2106 1216"/>
                                <a:gd name="T3" fmla="*/ 2106 h 890"/>
                                <a:gd name="T4" fmla="+- 0 1995 1847"/>
                                <a:gd name="T5" fmla="*/ T4 w 149"/>
                                <a:gd name="T6" fmla="+- 0 2106 1216"/>
                                <a:gd name="T7" fmla="*/ 2106 h 890"/>
                                <a:gd name="T8" fmla="+- 0 1995 1847"/>
                                <a:gd name="T9" fmla="*/ T8 w 149"/>
                                <a:gd name="T10" fmla="+- 0 1216 1216"/>
                                <a:gd name="T11" fmla="*/ 1216 h 890"/>
                                <a:gd name="T12" fmla="+- 0 1847 1847"/>
                                <a:gd name="T13" fmla="*/ T12 w 149"/>
                                <a:gd name="T14" fmla="+- 0 1216 1216"/>
                                <a:gd name="T15" fmla="*/ 1216 h 890"/>
                                <a:gd name="T16" fmla="+- 0 1847 1847"/>
                                <a:gd name="T17" fmla="*/ T16 w 149"/>
                                <a:gd name="T18" fmla="+- 0 2106 1216"/>
                                <a:gd name="T19" fmla="*/ 2106 h 89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49" h="890">
                                  <a:moveTo>
                                    <a:pt x="0" y="890"/>
                                  </a:moveTo>
                                  <a:lnTo>
                                    <a:pt x="148" y="890"/>
                                  </a:lnTo>
                                  <a:lnTo>
                                    <a:pt x="148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89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63" name="Group 783"/>
                        <wpg:cNvGrpSpPr>
                          <a:grpSpLocks/>
                        </wpg:cNvGrpSpPr>
                        <wpg:grpSpPr bwMode="auto">
                          <a:xfrm>
                            <a:off x="2276" y="1216"/>
                            <a:ext cx="149" cy="1040"/>
                            <a:chOff x="2276" y="1216"/>
                            <a:chExt cx="149" cy="1040"/>
                          </a:xfrm>
                        </wpg:grpSpPr>
                        <wps:wsp>
                          <wps:cNvPr id="564" name="Freeform 784"/>
                          <wps:cNvSpPr>
                            <a:spLocks/>
                          </wps:cNvSpPr>
                          <wps:spPr bwMode="auto">
                            <a:xfrm>
                              <a:off x="2276" y="1216"/>
                              <a:ext cx="149" cy="1040"/>
                            </a:xfrm>
                            <a:custGeom>
                              <a:avLst/>
                              <a:gdLst>
                                <a:gd name="T0" fmla="+- 0 2276 2276"/>
                                <a:gd name="T1" fmla="*/ T0 w 149"/>
                                <a:gd name="T2" fmla="+- 0 1216 1216"/>
                                <a:gd name="T3" fmla="*/ 1216 h 1040"/>
                                <a:gd name="T4" fmla="+- 0 2425 2276"/>
                                <a:gd name="T5" fmla="*/ T4 w 149"/>
                                <a:gd name="T6" fmla="+- 0 1216 1216"/>
                                <a:gd name="T7" fmla="*/ 1216 h 1040"/>
                                <a:gd name="T8" fmla="+- 0 2425 2276"/>
                                <a:gd name="T9" fmla="*/ T8 w 149"/>
                                <a:gd name="T10" fmla="+- 0 2256 1216"/>
                                <a:gd name="T11" fmla="*/ 2256 h 1040"/>
                                <a:gd name="T12" fmla="+- 0 2276 2276"/>
                                <a:gd name="T13" fmla="*/ T12 w 149"/>
                                <a:gd name="T14" fmla="+- 0 2256 1216"/>
                                <a:gd name="T15" fmla="*/ 2256 h 1040"/>
                                <a:gd name="T16" fmla="+- 0 2276 2276"/>
                                <a:gd name="T17" fmla="*/ T16 w 149"/>
                                <a:gd name="T18" fmla="+- 0 1216 1216"/>
                                <a:gd name="T19" fmla="*/ 1216 h 104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49" h="1040">
                                  <a:moveTo>
                                    <a:pt x="0" y="0"/>
                                  </a:moveTo>
                                  <a:lnTo>
                                    <a:pt x="149" y="0"/>
                                  </a:lnTo>
                                  <a:lnTo>
                                    <a:pt x="149" y="1040"/>
                                  </a:lnTo>
                                  <a:lnTo>
                                    <a:pt x="0" y="1040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65" name="Group 780"/>
                        <wpg:cNvGrpSpPr>
                          <a:grpSpLocks/>
                        </wpg:cNvGrpSpPr>
                        <wpg:grpSpPr bwMode="auto">
                          <a:xfrm>
                            <a:off x="2504" y="1207"/>
                            <a:ext cx="444" cy="1057"/>
                            <a:chOff x="2504" y="1207"/>
                            <a:chExt cx="444" cy="1057"/>
                          </a:xfrm>
                        </wpg:grpSpPr>
                        <wps:wsp>
                          <wps:cNvPr id="566" name="Freeform 782"/>
                          <wps:cNvSpPr>
                            <a:spLocks/>
                          </wps:cNvSpPr>
                          <wps:spPr bwMode="auto">
                            <a:xfrm>
                              <a:off x="2504" y="1207"/>
                              <a:ext cx="444" cy="1057"/>
                            </a:xfrm>
                            <a:custGeom>
                              <a:avLst/>
                              <a:gdLst>
                                <a:gd name="T0" fmla="+- 0 2738 2504"/>
                                <a:gd name="T1" fmla="*/ T0 w 444"/>
                                <a:gd name="T2" fmla="+- 0 1207 1207"/>
                                <a:gd name="T3" fmla="*/ 1207 h 1057"/>
                                <a:gd name="T4" fmla="+- 0 2677 2504"/>
                                <a:gd name="T5" fmla="*/ T4 w 444"/>
                                <a:gd name="T6" fmla="+- 0 1219 1207"/>
                                <a:gd name="T7" fmla="*/ 1219 h 1057"/>
                                <a:gd name="T8" fmla="+- 0 2619 2504"/>
                                <a:gd name="T9" fmla="*/ T8 w 444"/>
                                <a:gd name="T10" fmla="+- 0 1244 1207"/>
                                <a:gd name="T11" fmla="*/ 1244 h 1057"/>
                                <a:gd name="T12" fmla="+- 0 2570 2504"/>
                                <a:gd name="T13" fmla="*/ T12 w 444"/>
                                <a:gd name="T14" fmla="+- 0 1284 1207"/>
                                <a:gd name="T15" fmla="*/ 1284 h 1057"/>
                                <a:gd name="T16" fmla="+- 0 2532 2504"/>
                                <a:gd name="T17" fmla="*/ T16 w 444"/>
                                <a:gd name="T18" fmla="+- 0 1338 1207"/>
                                <a:gd name="T19" fmla="*/ 1338 h 1057"/>
                                <a:gd name="T20" fmla="+- 0 2509 2504"/>
                                <a:gd name="T21" fmla="*/ T20 w 444"/>
                                <a:gd name="T22" fmla="+- 0 1407 1207"/>
                                <a:gd name="T23" fmla="*/ 1407 h 1057"/>
                                <a:gd name="T24" fmla="+- 0 2504 2504"/>
                                <a:gd name="T25" fmla="*/ T24 w 444"/>
                                <a:gd name="T26" fmla="+- 0 1461 1207"/>
                                <a:gd name="T27" fmla="*/ 1461 h 1057"/>
                                <a:gd name="T28" fmla="+- 0 2505 2504"/>
                                <a:gd name="T29" fmla="*/ T28 w 444"/>
                                <a:gd name="T30" fmla="+- 0 2018 1207"/>
                                <a:gd name="T31" fmla="*/ 2018 h 1057"/>
                                <a:gd name="T32" fmla="+- 0 2516 2504"/>
                                <a:gd name="T33" fmla="*/ T32 w 444"/>
                                <a:gd name="T34" fmla="+- 0 2093 1207"/>
                                <a:gd name="T35" fmla="*/ 2093 h 1057"/>
                                <a:gd name="T36" fmla="+- 0 2545 2504"/>
                                <a:gd name="T37" fmla="*/ T36 w 444"/>
                                <a:gd name="T38" fmla="+- 0 2155 1207"/>
                                <a:gd name="T39" fmla="*/ 2155 h 1057"/>
                                <a:gd name="T40" fmla="+- 0 2588 2504"/>
                                <a:gd name="T41" fmla="*/ T40 w 444"/>
                                <a:gd name="T42" fmla="+- 0 2203 1207"/>
                                <a:gd name="T43" fmla="*/ 2203 h 1057"/>
                                <a:gd name="T44" fmla="+- 0 2641 2504"/>
                                <a:gd name="T45" fmla="*/ T44 w 444"/>
                                <a:gd name="T46" fmla="+- 0 2237 1207"/>
                                <a:gd name="T47" fmla="*/ 2237 h 1057"/>
                                <a:gd name="T48" fmla="+- 0 2702 2504"/>
                                <a:gd name="T49" fmla="*/ T48 w 444"/>
                                <a:gd name="T50" fmla="+- 0 2257 1207"/>
                                <a:gd name="T51" fmla="*/ 2257 h 1057"/>
                                <a:gd name="T52" fmla="+- 0 2767 2504"/>
                                <a:gd name="T53" fmla="*/ T52 w 444"/>
                                <a:gd name="T54" fmla="+- 0 2264 1207"/>
                                <a:gd name="T55" fmla="*/ 2264 h 1057"/>
                                <a:gd name="T56" fmla="+- 0 2787 2504"/>
                                <a:gd name="T57" fmla="*/ T56 w 444"/>
                                <a:gd name="T58" fmla="+- 0 2262 1207"/>
                                <a:gd name="T59" fmla="*/ 2262 h 1057"/>
                                <a:gd name="T60" fmla="+- 0 2847 2504"/>
                                <a:gd name="T61" fmla="*/ T60 w 444"/>
                                <a:gd name="T62" fmla="+- 0 2248 1207"/>
                                <a:gd name="T63" fmla="*/ 2248 h 1057"/>
                                <a:gd name="T64" fmla="+- 0 2901 2504"/>
                                <a:gd name="T65" fmla="*/ T64 w 444"/>
                                <a:gd name="T66" fmla="+- 0 2219 1207"/>
                                <a:gd name="T67" fmla="*/ 2219 h 1057"/>
                                <a:gd name="T68" fmla="+- 0 2948 2504"/>
                                <a:gd name="T69" fmla="*/ T68 w 444"/>
                                <a:gd name="T70" fmla="+- 0 2176 1207"/>
                                <a:gd name="T71" fmla="*/ 2176 h 1057"/>
                                <a:gd name="T72" fmla="+- 0 2948 2504"/>
                                <a:gd name="T73" fmla="*/ T72 w 444"/>
                                <a:gd name="T74" fmla="+- 0 2115 1207"/>
                                <a:gd name="T75" fmla="*/ 2115 h 1057"/>
                                <a:gd name="T76" fmla="+- 0 2748 2504"/>
                                <a:gd name="T77" fmla="*/ T76 w 444"/>
                                <a:gd name="T78" fmla="+- 0 2115 1207"/>
                                <a:gd name="T79" fmla="*/ 2115 h 1057"/>
                                <a:gd name="T80" fmla="+- 0 2727 2504"/>
                                <a:gd name="T81" fmla="*/ T80 w 444"/>
                                <a:gd name="T82" fmla="+- 0 2112 1207"/>
                                <a:gd name="T83" fmla="*/ 2112 h 1057"/>
                                <a:gd name="T84" fmla="+- 0 2674 2504"/>
                                <a:gd name="T85" fmla="*/ T84 w 444"/>
                                <a:gd name="T86" fmla="+- 0 2080 1207"/>
                                <a:gd name="T87" fmla="*/ 2080 h 1057"/>
                                <a:gd name="T88" fmla="+- 0 2653 2504"/>
                                <a:gd name="T89" fmla="*/ T88 w 444"/>
                                <a:gd name="T90" fmla="+- 0 2010 1207"/>
                                <a:gd name="T91" fmla="*/ 2010 h 1057"/>
                                <a:gd name="T92" fmla="+- 0 2654 2504"/>
                                <a:gd name="T93" fmla="*/ T92 w 444"/>
                                <a:gd name="T94" fmla="+- 0 1447 1207"/>
                                <a:gd name="T95" fmla="*/ 1447 h 1057"/>
                                <a:gd name="T96" fmla="+- 0 2681 2504"/>
                                <a:gd name="T97" fmla="*/ T96 w 444"/>
                                <a:gd name="T98" fmla="+- 0 1385 1207"/>
                                <a:gd name="T99" fmla="*/ 1385 h 1057"/>
                                <a:gd name="T100" fmla="+- 0 2737 2504"/>
                                <a:gd name="T101" fmla="*/ T100 w 444"/>
                                <a:gd name="T102" fmla="+- 0 1358 1207"/>
                                <a:gd name="T103" fmla="*/ 1358 h 1057"/>
                                <a:gd name="T104" fmla="+- 0 2760 2504"/>
                                <a:gd name="T105" fmla="*/ T104 w 444"/>
                                <a:gd name="T106" fmla="+- 0 1356 1207"/>
                                <a:gd name="T107" fmla="*/ 1356 h 1057"/>
                                <a:gd name="T108" fmla="+- 0 2943 2504"/>
                                <a:gd name="T109" fmla="*/ T108 w 444"/>
                                <a:gd name="T110" fmla="+- 0 1356 1207"/>
                                <a:gd name="T111" fmla="*/ 1356 h 1057"/>
                                <a:gd name="T112" fmla="+- 0 2942 2504"/>
                                <a:gd name="T113" fmla="*/ T112 w 444"/>
                                <a:gd name="T114" fmla="+- 0 1289 1207"/>
                                <a:gd name="T115" fmla="*/ 1289 h 1057"/>
                                <a:gd name="T116" fmla="+- 0 2881 2504"/>
                                <a:gd name="T117" fmla="*/ T116 w 444"/>
                                <a:gd name="T118" fmla="+- 0 1240 1207"/>
                                <a:gd name="T119" fmla="*/ 1240 h 1057"/>
                                <a:gd name="T120" fmla="+- 0 2824 2504"/>
                                <a:gd name="T121" fmla="*/ T120 w 444"/>
                                <a:gd name="T122" fmla="+- 0 1218 1207"/>
                                <a:gd name="T123" fmla="*/ 1218 h 1057"/>
                                <a:gd name="T124" fmla="+- 0 2760 2504"/>
                                <a:gd name="T125" fmla="*/ T124 w 444"/>
                                <a:gd name="T126" fmla="+- 0 1208 1207"/>
                                <a:gd name="T127" fmla="*/ 1208 h 1057"/>
                                <a:gd name="T128" fmla="+- 0 2738 2504"/>
                                <a:gd name="T129" fmla="*/ T128 w 444"/>
                                <a:gd name="T130" fmla="+- 0 1207 1207"/>
                                <a:gd name="T131" fmla="*/ 1207 h 105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</a:cxnLst>
                              <a:rect l="0" t="0" r="r" b="b"/>
                              <a:pathLst>
                                <a:path w="444" h="1057">
                                  <a:moveTo>
                                    <a:pt x="234" y="0"/>
                                  </a:moveTo>
                                  <a:lnTo>
                                    <a:pt x="173" y="12"/>
                                  </a:lnTo>
                                  <a:lnTo>
                                    <a:pt x="115" y="37"/>
                                  </a:lnTo>
                                  <a:lnTo>
                                    <a:pt x="66" y="77"/>
                                  </a:lnTo>
                                  <a:lnTo>
                                    <a:pt x="28" y="131"/>
                                  </a:lnTo>
                                  <a:lnTo>
                                    <a:pt x="5" y="200"/>
                                  </a:lnTo>
                                  <a:lnTo>
                                    <a:pt x="0" y="254"/>
                                  </a:lnTo>
                                  <a:lnTo>
                                    <a:pt x="1" y="811"/>
                                  </a:lnTo>
                                  <a:lnTo>
                                    <a:pt x="12" y="886"/>
                                  </a:lnTo>
                                  <a:lnTo>
                                    <a:pt x="41" y="948"/>
                                  </a:lnTo>
                                  <a:lnTo>
                                    <a:pt x="84" y="996"/>
                                  </a:lnTo>
                                  <a:lnTo>
                                    <a:pt x="137" y="1030"/>
                                  </a:lnTo>
                                  <a:lnTo>
                                    <a:pt x="198" y="1050"/>
                                  </a:lnTo>
                                  <a:lnTo>
                                    <a:pt x="263" y="1057"/>
                                  </a:lnTo>
                                  <a:lnTo>
                                    <a:pt x="283" y="1055"/>
                                  </a:lnTo>
                                  <a:lnTo>
                                    <a:pt x="343" y="1041"/>
                                  </a:lnTo>
                                  <a:lnTo>
                                    <a:pt x="397" y="1012"/>
                                  </a:lnTo>
                                  <a:lnTo>
                                    <a:pt x="444" y="969"/>
                                  </a:lnTo>
                                  <a:lnTo>
                                    <a:pt x="444" y="908"/>
                                  </a:lnTo>
                                  <a:lnTo>
                                    <a:pt x="244" y="908"/>
                                  </a:lnTo>
                                  <a:lnTo>
                                    <a:pt x="223" y="905"/>
                                  </a:lnTo>
                                  <a:lnTo>
                                    <a:pt x="170" y="873"/>
                                  </a:lnTo>
                                  <a:lnTo>
                                    <a:pt x="149" y="803"/>
                                  </a:lnTo>
                                  <a:lnTo>
                                    <a:pt x="150" y="240"/>
                                  </a:lnTo>
                                  <a:lnTo>
                                    <a:pt x="177" y="178"/>
                                  </a:lnTo>
                                  <a:lnTo>
                                    <a:pt x="233" y="151"/>
                                  </a:lnTo>
                                  <a:lnTo>
                                    <a:pt x="256" y="149"/>
                                  </a:lnTo>
                                  <a:lnTo>
                                    <a:pt x="439" y="149"/>
                                  </a:lnTo>
                                  <a:lnTo>
                                    <a:pt x="438" y="82"/>
                                  </a:lnTo>
                                  <a:lnTo>
                                    <a:pt x="377" y="33"/>
                                  </a:lnTo>
                                  <a:lnTo>
                                    <a:pt x="320" y="11"/>
                                  </a:lnTo>
                                  <a:lnTo>
                                    <a:pt x="256" y="1"/>
                                  </a:lnTo>
                                  <a:lnTo>
                                    <a:pt x="234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67" name="Freeform 781"/>
                          <wps:cNvSpPr>
                            <a:spLocks/>
                          </wps:cNvSpPr>
                          <wps:spPr bwMode="auto">
                            <a:xfrm>
                              <a:off x="2504" y="1207"/>
                              <a:ext cx="444" cy="1057"/>
                            </a:xfrm>
                            <a:custGeom>
                              <a:avLst/>
                              <a:gdLst>
                                <a:gd name="T0" fmla="+- 0 2943 2504"/>
                                <a:gd name="T1" fmla="*/ T0 w 444"/>
                                <a:gd name="T2" fmla="+- 0 1356 1207"/>
                                <a:gd name="T3" fmla="*/ 1356 h 1057"/>
                                <a:gd name="T4" fmla="+- 0 2760 2504"/>
                                <a:gd name="T5" fmla="*/ T4 w 444"/>
                                <a:gd name="T6" fmla="+- 0 1356 1207"/>
                                <a:gd name="T7" fmla="*/ 1356 h 1057"/>
                                <a:gd name="T8" fmla="+- 0 2782 2504"/>
                                <a:gd name="T9" fmla="*/ T8 w 444"/>
                                <a:gd name="T10" fmla="+- 0 1359 1207"/>
                                <a:gd name="T11" fmla="*/ 1359 h 1057"/>
                                <a:gd name="T12" fmla="+- 0 2802 2504"/>
                                <a:gd name="T13" fmla="*/ T12 w 444"/>
                                <a:gd name="T14" fmla="+- 0 1366 1207"/>
                                <a:gd name="T15" fmla="*/ 1366 h 1057"/>
                                <a:gd name="T16" fmla="+- 0 2845 2504"/>
                                <a:gd name="T17" fmla="*/ T16 w 444"/>
                                <a:gd name="T18" fmla="+- 0 1411 1207"/>
                                <a:gd name="T19" fmla="*/ 1411 h 1057"/>
                                <a:gd name="T20" fmla="+- 0 2855 2504"/>
                                <a:gd name="T21" fmla="*/ T20 w 444"/>
                                <a:gd name="T22" fmla="+- 0 1461 1207"/>
                                <a:gd name="T23" fmla="*/ 1461 h 1057"/>
                                <a:gd name="T24" fmla="+- 0 2854 2504"/>
                                <a:gd name="T25" fmla="*/ T24 w 444"/>
                                <a:gd name="T26" fmla="+- 0 2024 1207"/>
                                <a:gd name="T27" fmla="*/ 2024 h 1057"/>
                                <a:gd name="T28" fmla="+- 0 2828 2504"/>
                                <a:gd name="T29" fmla="*/ T28 w 444"/>
                                <a:gd name="T30" fmla="+- 0 2086 1207"/>
                                <a:gd name="T31" fmla="*/ 2086 h 1057"/>
                                <a:gd name="T32" fmla="+- 0 2771 2504"/>
                                <a:gd name="T33" fmla="*/ T32 w 444"/>
                                <a:gd name="T34" fmla="+- 0 2113 1207"/>
                                <a:gd name="T35" fmla="*/ 2113 h 1057"/>
                                <a:gd name="T36" fmla="+- 0 2748 2504"/>
                                <a:gd name="T37" fmla="*/ T36 w 444"/>
                                <a:gd name="T38" fmla="+- 0 2115 1207"/>
                                <a:gd name="T39" fmla="*/ 2115 h 1057"/>
                                <a:gd name="T40" fmla="+- 0 2948 2504"/>
                                <a:gd name="T41" fmla="*/ T40 w 444"/>
                                <a:gd name="T42" fmla="+- 0 2115 1207"/>
                                <a:gd name="T43" fmla="*/ 2115 h 1057"/>
                                <a:gd name="T44" fmla="+- 0 2943 2504"/>
                                <a:gd name="T45" fmla="*/ T44 w 444"/>
                                <a:gd name="T46" fmla="+- 0 1356 1207"/>
                                <a:gd name="T47" fmla="*/ 1356 h 105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</a:cxnLst>
                              <a:rect l="0" t="0" r="r" b="b"/>
                              <a:pathLst>
                                <a:path w="444" h="1057">
                                  <a:moveTo>
                                    <a:pt x="439" y="149"/>
                                  </a:moveTo>
                                  <a:lnTo>
                                    <a:pt x="256" y="149"/>
                                  </a:lnTo>
                                  <a:lnTo>
                                    <a:pt x="278" y="152"/>
                                  </a:lnTo>
                                  <a:lnTo>
                                    <a:pt x="298" y="159"/>
                                  </a:lnTo>
                                  <a:lnTo>
                                    <a:pt x="341" y="204"/>
                                  </a:lnTo>
                                  <a:lnTo>
                                    <a:pt x="351" y="254"/>
                                  </a:lnTo>
                                  <a:lnTo>
                                    <a:pt x="350" y="817"/>
                                  </a:lnTo>
                                  <a:lnTo>
                                    <a:pt x="324" y="879"/>
                                  </a:lnTo>
                                  <a:lnTo>
                                    <a:pt x="267" y="906"/>
                                  </a:lnTo>
                                  <a:lnTo>
                                    <a:pt x="244" y="908"/>
                                  </a:lnTo>
                                  <a:lnTo>
                                    <a:pt x="444" y="908"/>
                                  </a:lnTo>
                                  <a:lnTo>
                                    <a:pt x="439" y="14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68" name="Group 778"/>
                        <wpg:cNvGrpSpPr>
                          <a:grpSpLocks/>
                        </wpg:cNvGrpSpPr>
                        <wpg:grpSpPr bwMode="auto">
                          <a:xfrm>
                            <a:off x="2949" y="996"/>
                            <a:ext cx="2" cy="1480"/>
                            <a:chOff x="2949" y="996"/>
                            <a:chExt cx="2" cy="1480"/>
                          </a:xfrm>
                        </wpg:grpSpPr>
                        <wps:wsp>
                          <wps:cNvPr id="569" name="Freeform 779"/>
                          <wps:cNvSpPr>
                            <a:spLocks/>
                          </wps:cNvSpPr>
                          <wps:spPr bwMode="auto">
                            <a:xfrm>
                              <a:off x="2949" y="996"/>
                              <a:ext cx="2" cy="1480"/>
                            </a:xfrm>
                            <a:custGeom>
                              <a:avLst/>
                              <a:gdLst>
                                <a:gd name="T0" fmla="+- 0 996 996"/>
                                <a:gd name="T1" fmla="*/ 996 h 1480"/>
                                <a:gd name="T2" fmla="+- 0 2476 996"/>
                                <a:gd name="T3" fmla="*/ 2476 h 148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480">
                                  <a:moveTo>
                                    <a:pt x="0" y="0"/>
                                  </a:moveTo>
                                  <a:lnTo>
                                    <a:pt x="0" y="1480"/>
                                  </a:lnTo>
                                </a:path>
                              </a:pathLst>
                            </a:custGeom>
                            <a:noFill/>
                            <a:ln w="1927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70" name="Group 776"/>
                        <wpg:cNvGrpSpPr>
                          <a:grpSpLocks/>
                        </wpg:cNvGrpSpPr>
                        <wpg:grpSpPr bwMode="auto">
                          <a:xfrm>
                            <a:off x="3046" y="1924"/>
                            <a:ext cx="187" cy="2"/>
                            <a:chOff x="3046" y="1924"/>
                            <a:chExt cx="187" cy="2"/>
                          </a:xfrm>
                        </wpg:grpSpPr>
                        <wps:wsp>
                          <wps:cNvPr id="571" name="Freeform 777"/>
                          <wps:cNvSpPr>
                            <a:spLocks/>
                          </wps:cNvSpPr>
                          <wps:spPr bwMode="auto">
                            <a:xfrm>
                              <a:off x="3046" y="1924"/>
                              <a:ext cx="187" cy="2"/>
                            </a:xfrm>
                            <a:custGeom>
                              <a:avLst/>
                              <a:gdLst>
                                <a:gd name="T0" fmla="+- 0 3046 3046"/>
                                <a:gd name="T1" fmla="*/ T0 w 187"/>
                                <a:gd name="T2" fmla="+- 0 3234 3046"/>
                                <a:gd name="T3" fmla="*/ T2 w 18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87">
                                  <a:moveTo>
                                    <a:pt x="0" y="0"/>
                                  </a:moveTo>
                                  <a:lnTo>
                                    <a:pt x="188" y="0"/>
                                  </a:lnTo>
                                </a:path>
                              </a:pathLst>
                            </a:custGeom>
                            <a:noFill/>
                            <a:ln w="40640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72" name="Group 774"/>
                        <wpg:cNvGrpSpPr>
                          <a:grpSpLocks/>
                        </wpg:cNvGrpSpPr>
                        <wpg:grpSpPr bwMode="auto">
                          <a:xfrm>
                            <a:off x="3078" y="1765"/>
                            <a:ext cx="2" cy="128"/>
                            <a:chOff x="3078" y="1765"/>
                            <a:chExt cx="2" cy="128"/>
                          </a:xfrm>
                        </wpg:grpSpPr>
                        <wps:wsp>
                          <wps:cNvPr id="573" name="Freeform 775"/>
                          <wps:cNvSpPr>
                            <a:spLocks/>
                          </wps:cNvSpPr>
                          <wps:spPr bwMode="auto">
                            <a:xfrm>
                              <a:off x="3078" y="1765"/>
                              <a:ext cx="2" cy="128"/>
                            </a:xfrm>
                            <a:custGeom>
                              <a:avLst/>
                              <a:gdLst>
                                <a:gd name="T0" fmla="+- 0 1765 1765"/>
                                <a:gd name="T1" fmla="*/ 1765 h 128"/>
                                <a:gd name="T2" fmla="+- 0 1893 1765"/>
                                <a:gd name="T3" fmla="*/ 1893 h 12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28">
                                  <a:moveTo>
                                    <a:pt x="0" y="0"/>
                                  </a:moveTo>
                                  <a:lnTo>
                                    <a:pt x="0" y="128"/>
                                  </a:lnTo>
                                </a:path>
                              </a:pathLst>
                            </a:custGeom>
                            <a:noFill/>
                            <a:ln w="41162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74" name="Group 772"/>
                        <wpg:cNvGrpSpPr>
                          <a:grpSpLocks/>
                        </wpg:cNvGrpSpPr>
                        <wpg:grpSpPr bwMode="auto">
                          <a:xfrm>
                            <a:off x="3046" y="1735"/>
                            <a:ext cx="171" cy="2"/>
                            <a:chOff x="3046" y="1735"/>
                            <a:chExt cx="171" cy="2"/>
                          </a:xfrm>
                        </wpg:grpSpPr>
                        <wps:wsp>
                          <wps:cNvPr id="575" name="Freeform 773"/>
                          <wps:cNvSpPr>
                            <a:spLocks/>
                          </wps:cNvSpPr>
                          <wps:spPr bwMode="auto">
                            <a:xfrm>
                              <a:off x="3046" y="1735"/>
                              <a:ext cx="171" cy="2"/>
                            </a:xfrm>
                            <a:custGeom>
                              <a:avLst/>
                              <a:gdLst>
                                <a:gd name="T0" fmla="+- 0 3046 3046"/>
                                <a:gd name="T1" fmla="*/ T0 w 171"/>
                                <a:gd name="T2" fmla="+- 0 3218 3046"/>
                                <a:gd name="T3" fmla="*/ T2 w 17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71">
                                  <a:moveTo>
                                    <a:pt x="0" y="0"/>
                                  </a:moveTo>
                                  <a:lnTo>
                                    <a:pt x="172" y="0"/>
                                  </a:lnTo>
                                </a:path>
                              </a:pathLst>
                            </a:custGeom>
                            <a:noFill/>
                            <a:ln w="39370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76" name="Group 770"/>
                        <wpg:cNvGrpSpPr>
                          <a:grpSpLocks/>
                        </wpg:cNvGrpSpPr>
                        <wpg:grpSpPr bwMode="auto">
                          <a:xfrm>
                            <a:off x="3078" y="1577"/>
                            <a:ext cx="2" cy="128"/>
                            <a:chOff x="3078" y="1577"/>
                            <a:chExt cx="2" cy="128"/>
                          </a:xfrm>
                        </wpg:grpSpPr>
                        <wps:wsp>
                          <wps:cNvPr id="577" name="Freeform 771"/>
                          <wps:cNvSpPr>
                            <a:spLocks/>
                          </wps:cNvSpPr>
                          <wps:spPr bwMode="auto">
                            <a:xfrm>
                              <a:off x="3078" y="1577"/>
                              <a:ext cx="2" cy="128"/>
                            </a:xfrm>
                            <a:custGeom>
                              <a:avLst/>
                              <a:gdLst>
                                <a:gd name="T0" fmla="+- 0 1577 1577"/>
                                <a:gd name="T1" fmla="*/ 1577 h 128"/>
                                <a:gd name="T2" fmla="+- 0 1705 1577"/>
                                <a:gd name="T3" fmla="*/ 1705 h 12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28">
                                  <a:moveTo>
                                    <a:pt x="0" y="0"/>
                                  </a:moveTo>
                                  <a:lnTo>
                                    <a:pt x="0" y="128"/>
                                  </a:lnTo>
                                </a:path>
                              </a:pathLst>
                            </a:custGeom>
                            <a:noFill/>
                            <a:ln w="41162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78" name="Group 768"/>
                        <wpg:cNvGrpSpPr>
                          <a:grpSpLocks/>
                        </wpg:cNvGrpSpPr>
                        <wpg:grpSpPr bwMode="auto">
                          <a:xfrm>
                            <a:off x="3046" y="1547"/>
                            <a:ext cx="187" cy="2"/>
                            <a:chOff x="3046" y="1547"/>
                            <a:chExt cx="187" cy="2"/>
                          </a:xfrm>
                        </wpg:grpSpPr>
                        <wps:wsp>
                          <wps:cNvPr id="579" name="Freeform 769"/>
                          <wps:cNvSpPr>
                            <a:spLocks/>
                          </wps:cNvSpPr>
                          <wps:spPr bwMode="auto">
                            <a:xfrm>
                              <a:off x="3046" y="1547"/>
                              <a:ext cx="187" cy="2"/>
                            </a:xfrm>
                            <a:custGeom>
                              <a:avLst/>
                              <a:gdLst>
                                <a:gd name="T0" fmla="+- 0 3046 3046"/>
                                <a:gd name="T1" fmla="*/ T0 w 187"/>
                                <a:gd name="T2" fmla="+- 0 3234 3046"/>
                                <a:gd name="T3" fmla="*/ T2 w 18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87">
                                  <a:moveTo>
                                    <a:pt x="0" y="0"/>
                                  </a:moveTo>
                                  <a:lnTo>
                                    <a:pt x="188" y="0"/>
                                  </a:lnTo>
                                </a:path>
                              </a:pathLst>
                            </a:custGeom>
                            <a:noFill/>
                            <a:ln w="39370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80" name="Group 764"/>
                        <wpg:cNvGrpSpPr>
                          <a:grpSpLocks/>
                        </wpg:cNvGrpSpPr>
                        <wpg:grpSpPr bwMode="auto">
                          <a:xfrm>
                            <a:off x="3274" y="1517"/>
                            <a:ext cx="225" cy="439"/>
                            <a:chOff x="3274" y="1517"/>
                            <a:chExt cx="225" cy="439"/>
                          </a:xfrm>
                        </wpg:grpSpPr>
                        <wps:wsp>
                          <wps:cNvPr id="581" name="Freeform 767"/>
                          <wps:cNvSpPr>
                            <a:spLocks/>
                          </wps:cNvSpPr>
                          <wps:spPr bwMode="auto">
                            <a:xfrm>
                              <a:off x="3274" y="1517"/>
                              <a:ext cx="225" cy="439"/>
                            </a:xfrm>
                            <a:custGeom>
                              <a:avLst/>
                              <a:gdLst>
                                <a:gd name="T0" fmla="+- 0 3375 3274"/>
                                <a:gd name="T1" fmla="*/ T0 w 225"/>
                                <a:gd name="T2" fmla="+- 0 1517 1517"/>
                                <a:gd name="T3" fmla="*/ 1517 h 439"/>
                                <a:gd name="T4" fmla="+- 0 3274 3274"/>
                                <a:gd name="T5" fmla="*/ T4 w 225"/>
                                <a:gd name="T6" fmla="+- 0 1517 1517"/>
                                <a:gd name="T7" fmla="*/ 1517 h 439"/>
                                <a:gd name="T8" fmla="+- 0 3274 3274"/>
                                <a:gd name="T9" fmla="*/ T8 w 225"/>
                                <a:gd name="T10" fmla="+- 0 1956 1517"/>
                                <a:gd name="T11" fmla="*/ 1956 h 439"/>
                                <a:gd name="T12" fmla="+- 0 3337 3274"/>
                                <a:gd name="T13" fmla="*/ T12 w 225"/>
                                <a:gd name="T14" fmla="+- 0 1956 1517"/>
                                <a:gd name="T15" fmla="*/ 1956 h 439"/>
                                <a:gd name="T16" fmla="+- 0 3337 3274"/>
                                <a:gd name="T17" fmla="*/ T16 w 225"/>
                                <a:gd name="T18" fmla="+- 0 1769 1517"/>
                                <a:gd name="T19" fmla="*/ 1769 h 439"/>
                                <a:gd name="T20" fmla="+- 0 3450 3274"/>
                                <a:gd name="T21" fmla="*/ T20 w 225"/>
                                <a:gd name="T22" fmla="+- 0 1769 1517"/>
                                <a:gd name="T23" fmla="*/ 1769 h 439"/>
                                <a:gd name="T24" fmla="+- 0 3445 3274"/>
                                <a:gd name="T25" fmla="*/ T24 w 225"/>
                                <a:gd name="T26" fmla="+- 0 1748 1517"/>
                                <a:gd name="T27" fmla="*/ 1748 h 439"/>
                                <a:gd name="T28" fmla="+- 0 3458 3274"/>
                                <a:gd name="T29" fmla="*/ T28 w 225"/>
                                <a:gd name="T30" fmla="+- 0 1735 1517"/>
                                <a:gd name="T31" fmla="*/ 1735 h 439"/>
                                <a:gd name="T32" fmla="+- 0 3469 3274"/>
                                <a:gd name="T33" fmla="*/ T32 w 225"/>
                                <a:gd name="T34" fmla="+- 0 1720 1517"/>
                                <a:gd name="T35" fmla="*/ 1720 h 439"/>
                                <a:gd name="T36" fmla="+- 0 3472 3274"/>
                                <a:gd name="T37" fmla="*/ T36 w 225"/>
                                <a:gd name="T38" fmla="+- 0 1713 1517"/>
                                <a:gd name="T39" fmla="*/ 1713 h 439"/>
                                <a:gd name="T40" fmla="+- 0 3337 3274"/>
                                <a:gd name="T41" fmla="*/ T40 w 225"/>
                                <a:gd name="T42" fmla="+- 0 1713 1517"/>
                                <a:gd name="T43" fmla="*/ 1713 h 439"/>
                                <a:gd name="T44" fmla="+- 0 3337 3274"/>
                                <a:gd name="T45" fmla="*/ T44 w 225"/>
                                <a:gd name="T46" fmla="+- 0 1577 1517"/>
                                <a:gd name="T47" fmla="*/ 1577 h 439"/>
                                <a:gd name="T48" fmla="+- 0 3474 3274"/>
                                <a:gd name="T49" fmla="*/ T48 w 225"/>
                                <a:gd name="T50" fmla="+- 0 1577 1517"/>
                                <a:gd name="T51" fmla="*/ 1577 h 439"/>
                                <a:gd name="T52" fmla="+- 0 3468 3274"/>
                                <a:gd name="T53" fmla="*/ T52 w 225"/>
                                <a:gd name="T54" fmla="+- 0 1562 1517"/>
                                <a:gd name="T55" fmla="*/ 1562 h 439"/>
                                <a:gd name="T56" fmla="+- 0 3455 3274"/>
                                <a:gd name="T57" fmla="*/ T56 w 225"/>
                                <a:gd name="T58" fmla="+- 0 1546 1517"/>
                                <a:gd name="T59" fmla="*/ 1546 h 439"/>
                                <a:gd name="T60" fmla="+- 0 3440 3274"/>
                                <a:gd name="T61" fmla="*/ T60 w 225"/>
                                <a:gd name="T62" fmla="+- 0 1534 1517"/>
                                <a:gd name="T63" fmla="*/ 1534 h 439"/>
                                <a:gd name="T64" fmla="+- 0 3422 3274"/>
                                <a:gd name="T65" fmla="*/ T64 w 225"/>
                                <a:gd name="T66" fmla="+- 0 1525 1517"/>
                                <a:gd name="T67" fmla="*/ 1525 h 439"/>
                                <a:gd name="T68" fmla="+- 0 3400 3274"/>
                                <a:gd name="T69" fmla="*/ T68 w 225"/>
                                <a:gd name="T70" fmla="+- 0 1519 1517"/>
                                <a:gd name="T71" fmla="*/ 1519 h 439"/>
                                <a:gd name="T72" fmla="+- 0 3375 3274"/>
                                <a:gd name="T73" fmla="*/ T72 w 225"/>
                                <a:gd name="T74" fmla="+- 0 1517 1517"/>
                                <a:gd name="T75" fmla="*/ 1517 h 43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</a:cxnLst>
                              <a:rect l="0" t="0" r="r" b="b"/>
                              <a:pathLst>
                                <a:path w="225" h="439">
                                  <a:moveTo>
                                    <a:pt x="101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439"/>
                                  </a:lnTo>
                                  <a:lnTo>
                                    <a:pt x="63" y="439"/>
                                  </a:lnTo>
                                  <a:lnTo>
                                    <a:pt x="63" y="252"/>
                                  </a:lnTo>
                                  <a:lnTo>
                                    <a:pt x="176" y="252"/>
                                  </a:lnTo>
                                  <a:lnTo>
                                    <a:pt x="171" y="231"/>
                                  </a:lnTo>
                                  <a:lnTo>
                                    <a:pt x="184" y="218"/>
                                  </a:lnTo>
                                  <a:lnTo>
                                    <a:pt x="195" y="203"/>
                                  </a:lnTo>
                                  <a:lnTo>
                                    <a:pt x="198" y="196"/>
                                  </a:lnTo>
                                  <a:lnTo>
                                    <a:pt x="63" y="196"/>
                                  </a:lnTo>
                                  <a:lnTo>
                                    <a:pt x="63" y="60"/>
                                  </a:lnTo>
                                  <a:lnTo>
                                    <a:pt x="200" y="60"/>
                                  </a:lnTo>
                                  <a:lnTo>
                                    <a:pt x="194" y="45"/>
                                  </a:lnTo>
                                  <a:lnTo>
                                    <a:pt x="181" y="29"/>
                                  </a:lnTo>
                                  <a:lnTo>
                                    <a:pt x="166" y="17"/>
                                  </a:lnTo>
                                  <a:lnTo>
                                    <a:pt x="148" y="8"/>
                                  </a:lnTo>
                                  <a:lnTo>
                                    <a:pt x="126" y="2"/>
                                  </a:lnTo>
                                  <a:lnTo>
                                    <a:pt x="10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82" name="Freeform 766"/>
                          <wps:cNvSpPr>
                            <a:spLocks/>
                          </wps:cNvSpPr>
                          <wps:spPr bwMode="auto">
                            <a:xfrm>
                              <a:off x="3274" y="1517"/>
                              <a:ext cx="225" cy="439"/>
                            </a:xfrm>
                            <a:custGeom>
                              <a:avLst/>
                              <a:gdLst>
                                <a:gd name="T0" fmla="+- 0 3450 3274"/>
                                <a:gd name="T1" fmla="*/ T0 w 225"/>
                                <a:gd name="T2" fmla="+- 0 1769 1517"/>
                                <a:gd name="T3" fmla="*/ 1769 h 439"/>
                                <a:gd name="T4" fmla="+- 0 3375 3274"/>
                                <a:gd name="T5" fmla="*/ T4 w 225"/>
                                <a:gd name="T6" fmla="+- 0 1769 1517"/>
                                <a:gd name="T7" fmla="*/ 1769 h 439"/>
                                <a:gd name="T8" fmla="+- 0 3433 3274"/>
                                <a:gd name="T9" fmla="*/ T8 w 225"/>
                                <a:gd name="T10" fmla="+- 0 1956 1517"/>
                                <a:gd name="T11" fmla="*/ 1956 h 439"/>
                                <a:gd name="T12" fmla="+- 0 3500 3274"/>
                                <a:gd name="T13" fmla="*/ T12 w 225"/>
                                <a:gd name="T14" fmla="+- 0 1956 1517"/>
                                <a:gd name="T15" fmla="*/ 1956 h 439"/>
                                <a:gd name="T16" fmla="+- 0 3450 3274"/>
                                <a:gd name="T17" fmla="*/ T16 w 225"/>
                                <a:gd name="T18" fmla="+- 0 1769 1517"/>
                                <a:gd name="T19" fmla="*/ 1769 h 43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25" h="439">
                                  <a:moveTo>
                                    <a:pt x="176" y="252"/>
                                  </a:moveTo>
                                  <a:lnTo>
                                    <a:pt x="101" y="252"/>
                                  </a:lnTo>
                                  <a:lnTo>
                                    <a:pt x="159" y="439"/>
                                  </a:lnTo>
                                  <a:lnTo>
                                    <a:pt x="226" y="439"/>
                                  </a:lnTo>
                                  <a:lnTo>
                                    <a:pt x="176" y="25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83" name="Freeform 765"/>
                          <wps:cNvSpPr>
                            <a:spLocks/>
                          </wps:cNvSpPr>
                          <wps:spPr bwMode="auto">
                            <a:xfrm>
                              <a:off x="3274" y="1517"/>
                              <a:ext cx="225" cy="439"/>
                            </a:xfrm>
                            <a:custGeom>
                              <a:avLst/>
                              <a:gdLst>
                                <a:gd name="T0" fmla="+- 0 3474 3274"/>
                                <a:gd name="T1" fmla="*/ T0 w 225"/>
                                <a:gd name="T2" fmla="+- 0 1577 1517"/>
                                <a:gd name="T3" fmla="*/ 1577 h 439"/>
                                <a:gd name="T4" fmla="+- 0 3337 3274"/>
                                <a:gd name="T5" fmla="*/ T4 w 225"/>
                                <a:gd name="T6" fmla="+- 0 1577 1517"/>
                                <a:gd name="T7" fmla="*/ 1577 h 439"/>
                                <a:gd name="T8" fmla="+- 0 3387 3274"/>
                                <a:gd name="T9" fmla="*/ T8 w 225"/>
                                <a:gd name="T10" fmla="+- 0 1578 1517"/>
                                <a:gd name="T11" fmla="*/ 1578 h 439"/>
                                <a:gd name="T12" fmla="+- 0 3406 3274"/>
                                <a:gd name="T13" fmla="*/ T12 w 225"/>
                                <a:gd name="T14" fmla="+- 0 1586 1517"/>
                                <a:gd name="T15" fmla="*/ 1586 h 439"/>
                                <a:gd name="T16" fmla="+- 0 3417 3274"/>
                                <a:gd name="T17" fmla="*/ T16 w 225"/>
                                <a:gd name="T18" fmla="+- 0 1601 1517"/>
                                <a:gd name="T19" fmla="*/ 1601 h 439"/>
                                <a:gd name="T20" fmla="+- 0 3422 3274"/>
                                <a:gd name="T21" fmla="*/ T20 w 225"/>
                                <a:gd name="T22" fmla="+- 0 1623 1517"/>
                                <a:gd name="T23" fmla="*/ 1623 h 439"/>
                                <a:gd name="T24" fmla="+- 0 3423 3274"/>
                                <a:gd name="T25" fmla="*/ T24 w 225"/>
                                <a:gd name="T26" fmla="+- 0 1652 1517"/>
                                <a:gd name="T27" fmla="*/ 1652 h 439"/>
                                <a:gd name="T28" fmla="+- 0 3421 3274"/>
                                <a:gd name="T29" fmla="*/ T28 w 225"/>
                                <a:gd name="T30" fmla="+- 0 1678 1517"/>
                                <a:gd name="T31" fmla="*/ 1678 h 439"/>
                                <a:gd name="T32" fmla="+- 0 3413 3274"/>
                                <a:gd name="T33" fmla="*/ T32 w 225"/>
                                <a:gd name="T34" fmla="+- 0 1697 1517"/>
                                <a:gd name="T35" fmla="*/ 1697 h 439"/>
                                <a:gd name="T36" fmla="+- 0 3398 3274"/>
                                <a:gd name="T37" fmla="*/ T36 w 225"/>
                                <a:gd name="T38" fmla="+- 0 1709 1517"/>
                                <a:gd name="T39" fmla="*/ 1709 h 439"/>
                                <a:gd name="T40" fmla="+- 0 3373 3274"/>
                                <a:gd name="T41" fmla="*/ T40 w 225"/>
                                <a:gd name="T42" fmla="+- 0 1713 1517"/>
                                <a:gd name="T43" fmla="*/ 1713 h 439"/>
                                <a:gd name="T44" fmla="+- 0 3472 3274"/>
                                <a:gd name="T45" fmla="*/ T44 w 225"/>
                                <a:gd name="T46" fmla="+- 0 1713 1517"/>
                                <a:gd name="T47" fmla="*/ 1713 h 439"/>
                                <a:gd name="T48" fmla="+- 0 3477 3274"/>
                                <a:gd name="T49" fmla="*/ T48 w 225"/>
                                <a:gd name="T50" fmla="+- 0 1703 1517"/>
                                <a:gd name="T51" fmla="*/ 1703 h 439"/>
                                <a:gd name="T52" fmla="+- 0 3482 3274"/>
                                <a:gd name="T53" fmla="*/ T52 w 225"/>
                                <a:gd name="T54" fmla="+- 0 1682 1517"/>
                                <a:gd name="T55" fmla="*/ 1682 h 439"/>
                                <a:gd name="T56" fmla="+- 0 3485 3274"/>
                                <a:gd name="T57" fmla="*/ T56 w 225"/>
                                <a:gd name="T58" fmla="+- 0 1659 1517"/>
                                <a:gd name="T59" fmla="*/ 1659 h 439"/>
                                <a:gd name="T60" fmla="+- 0 3486 3274"/>
                                <a:gd name="T61" fmla="*/ T60 w 225"/>
                                <a:gd name="T62" fmla="+- 0 1632 1517"/>
                                <a:gd name="T63" fmla="*/ 1632 h 439"/>
                                <a:gd name="T64" fmla="+- 0 3483 3274"/>
                                <a:gd name="T65" fmla="*/ T64 w 225"/>
                                <a:gd name="T66" fmla="+- 0 1605 1517"/>
                                <a:gd name="T67" fmla="*/ 1605 h 439"/>
                                <a:gd name="T68" fmla="+- 0 3477 3274"/>
                                <a:gd name="T69" fmla="*/ T68 w 225"/>
                                <a:gd name="T70" fmla="+- 0 1582 1517"/>
                                <a:gd name="T71" fmla="*/ 1582 h 439"/>
                                <a:gd name="T72" fmla="+- 0 3474 3274"/>
                                <a:gd name="T73" fmla="*/ T72 w 225"/>
                                <a:gd name="T74" fmla="+- 0 1577 1517"/>
                                <a:gd name="T75" fmla="*/ 1577 h 43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</a:cxnLst>
                              <a:rect l="0" t="0" r="r" b="b"/>
                              <a:pathLst>
                                <a:path w="225" h="439">
                                  <a:moveTo>
                                    <a:pt x="200" y="60"/>
                                  </a:moveTo>
                                  <a:lnTo>
                                    <a:pt x="63" y="60"/>
                                  </a:lnTo>
                                  <a:lnTo>
                                    <a:pt x="113" y="61"/>
                                  </a:lnTo>
                                  <a:lnTo>
                                    <a:pt x="132" y="69"/>
                                  </a:lnTo>
                                  <a:lnTo>
                                    <a:pt x="143" y="84"/>
                                  </a:lnTo>
                                  <a:lnTo>
                                    <a:pt x="148" y="106"/>
                                  </a:lnTo>
                                  <a:lnTo>
                                    <a:pt x="149" y="135"/>
                                  </a:lnTo>
                                  <a:lnTo>
                                    <a:pt x="147" y="161"/>
                                  </a:lnTo>
                                  <a:lnTo>
                                    <a:pt x="139" y="180"/>
                                  </a:lnTo>
                                  <a:lnTo>
                                    <a:pt x="124" y="192"/>
                                  </a:lnTo>
                                  <a:lnTo>
                                    <a:pt x="99" y="196"/>
                                  </a:lnTo>
                                  <a:lnTo>
                                    <a:pt x="198" y="196"/>
                                  </a:lnTo>
                                  <a:lnTo>
                                    <a:pt x="203" y="186"/>
                                  </a:lnTo>
                                  <a:lnTo>
                                    <a:pt x="208" y="165"/>
                                  </a:lnTo>
                                  <a:lnTo>
                                    <a:pt x="211" y="142"/>
                                  </a:lnTo>
                                  <a:lnTo>
                                    <a:pt x="212" y="115"/>
                                  </a:lnTo>
                                  <a:lnTo>
                                    <a:pt x="209" y="88"/>
                                  </a:lnTo>
                                  <a:lnTo>
                                    <a:pt x="203" y="65"/>
                                  </a:lnTo>
                                  <a:lnTo>
                                    <a:pt x="200" y="6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84" name="Group 760"/>
                        <wpg:cNvGrpSpPr>
                          <a:grpSpLocks/>
                        </wpg:cNvGrpSpPr>
                        <wpg:grpSpPr bwMode="auto">
                          <a:xfrm>
                            <a:off x="3508" y="1517"/>
                            <a:ext cx="248" cy="439"/>
                            <a:chOff x="3508" y="1517"/>
                            <a:chExt cx="248" cy="439"/>
                          </a:xfrm>
                        </wpg:grpSpPr>
                        <wps:wsp>
                          <wps:cNvPr id="585" name="Freeform 763"/>
                          <wps:cNvSpPr>
                            <a:spLocks/>
                          </wps:cNvSpPr>
                          <wps:spPr bwMode="auto">
                            <a:xfrm>
                              <a:off x="3508" y="1517"/>
                              <a:ext cx="248" cy="439"/>
                            </a:xfrm>
                            <a:custGeom>
                              <a:avLst/>
                              <a:gdLst>
                                <a:gd name="T0" fmla="+- 0 3659 3508"/>
                                <a:gd name="T1" fmla="*/ T0 w 248"/>
                                <a:gd name="T2" fmla="+- 0 1517 1517"/>
                                <a:gd name="T3" fmla="*/ 1517 h 439"/>
                                <a:gd name="T4" fmla="+- 0 3606 3508"/>
                                <a:gd name="T5" fmla="*/ T4 w 248"/>
                                <a:gd name="T6" fmla="+- 0 1517 1517"/>
                                <a:gd name="T7" fmla="*/ 1517 h 439"/>
                                <a:gd name="T8" fmla="+- 0 3508 3508"/>
                                <a:gd name="T9" fmla="*/ T8 w 248"/>
                                <a:gd name="T10" fmla="+- 0 1956 1517"/>
                                <a:gd name="T11" fmla="*/ 1956 h 439"/>
                                <a:gd name="T12" fmla="+- 0 3571 3508"/>
                                <a:gd name="T13" fmla="*/ T12 w 248"/>
                                <a:gd name="T14" fmla="+- 0 1956 1517"/>
                                <a:gd name="T15" fmla="*/ 1956 h 439"/>
                                <a:gd name="T16" fmla="+- 0 3590 3508"/>
                                <a:gd name="T17" fmla="*/ T16 w 248"/>
                                <a:gd name="T18" fmla="+- 0 1862 1517"/>
                                <a:gd name="T19" fmla="*/ 1862 h 439"/>
                                <a:gd name="T20" fmla="+- 0 3736 3508"/>
                                <a:gd name="T21" fmla="*/ T20 w 248"/>
                                <a:gd name="T22" fmla="+- 0 1862 1517"/>
                                <a:gd name="T23" fmla="*/ 1862 h 439"/>
                                <a:gd name="T24" fmla="+- 0 3722 3508"/>
                                <a:gd name="T25" fmla="*/ T24 w 248"/>
                                <a:gd name="T26" fmla="+- 0 1803 1517"/>
                                <a:gd name="T27" fmla="*/ 1803 h 439"/>
                                <a:gd name="T28" fmla="+- 0 3601 3508"/>
                                <a:gd name="T29" fmla="*/ T28 w 248"/>
                                <a:gd name="T30" fmla="+- 0 1803 1517"/>
                                <a:gd name="T31" fmla="*/ 1803 h 439"/>
                                <a:gd name="T32" fmla="+- 0 3631 3508"/>
                                <a:gd name="T33" fmla="*/ T32 w 248"/>
                                <a:gd name="T34" fmla="+- 0 1644 1517"/>
                                <a:gd name="T35" fmla="*/ 1644 h 439"/>
                                <a:gd name="T36" fmla="+- 0 3687 3508"/>
                                <a:gd name="T37" fmla="*/ T36 w 248"/>
                                <a:gd name="T38" fmla="+- 0 1644 1517"/>
                                <a:gd name="T39" fmla="*/ 1644 h 439"/>
                                <a:gd name="T40" fmla="+- 0 3659 3508"/>
                                <a:gd name="T41" fmla="*/ T40 w 248"/>
                                <a:gd name="T42" fmla="+- 0 1517 1517"/>
                                <a:gd name="T43" fmla="*/ 1517 h 43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</a:cxnLst>
                              <a:rect l="0" t="0" r="r" b="b"/>
                              <a:pathLst>
                                <a:path w="248" h="439">
                                  <a:moveTo>
                                    <a:pt x="151" y="0"/>
                                  </a:moveTo>
                                  <a:lnTo>
                                    <a:pt x="98" y="0"/>
                                  </a:lnTo>
                                  <a:lnTo>
                                    <a:pt x="0" y="439"/>
                                  </a:lnTo>
                                  <a:lnTo>
                                    <a:pt x="63" y="439"/>
                                  </a:lnTo>
                                  <a:lnTo>
                                    <a:pt x="82" y="345"/>
                                  </a:lnTo>
                                  <a:lnTo>
                                    <a:pt x="228" y="345"/>
                                  </a:lnTo>
                                  <a:lnTo>
                                    <a:pt x="214" y="286"/>
                                  </a:lnTo>
                                  <a:lnTo>
                                    <a:pt x="93" y="286"/>
                                  </a:lnTo>
                                  <a:lnTo>
                                    <a:pt x="123" y="127"/>
                                  </a:lnTo>
                                  <a:lnTo>
                                    <a:pt x="179" y="127"/>
                                  </a:lnTo>
                                  <a:lnTo>
                                    <a:pt x="15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86" name="Freeform 762"/>
                          <wps:cNvSpPr>
                            <a:spLocks/>
                          </wps:cNvSpPr>
                          <wps:spPr bwMode="auto">
                            <a:xfrm>
                              <a:off x="3508" y="1517"/>
                              <a:ext cx="248" cy="439"/>
                            </a:xfrm>
                            <a:custGeom>
                              <a:avLst/>
                              <a:gdLst>
                                <a:gd name="T0" fmla="+- 0 3736 3508"/>
                                <a:gd name="T1" fmla="*/ T0 w 248"/>
                                <a:gd name="T2" fmla="+- 0 1862 1517"/>
                                <a:gd name="T3" fmla="*/ 1862 h 439"/>
                                <a:gd name="T4" fmla="+- 0 3675 3508"/>
                                <a:gd name="T5" fmla="*/ T4 w 248"/>
                                <a:gd name="T6" fmla="+- 0 1862 1517"/>
                                <a:gd name="T7" fmla="*/ 1862 h 439"/>
                                <a:gd name="T8" fmla="+- 0 3694 3508"/>
                                <a:gd name="T9" fmla="*/ T8 w 248"/>
                                <a:gd name="T10" fmla="+- 0 1956 1517"/>
                                <a:gd name="T11" fmla="*/ 1956 h 439"/>
                                <a:gd name="T12" fmla="+- 0 3757 3508"/>
                                <a:gd name="T13" fmla="*/ T12 w 248"/>
                                <a:gd name="T14" fmla="+- 0 1956 1517"/>
                                <a:gd name="T15" fmla="*/ 1956 h 439"/>
                                <a:gd name="T16" fmla="+- 0 3736 3508"/>
                                <a:gd name="T17" fmla="*/ T16 w 248"/>
                                <a:gd name="T18" fmla="+- 0 1862 1517"/>
                                <a:gd name="T19" fmla="*/ 1862 h 43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48" h="439">
                                  <a:moveTo>
                                    <a:pt x="228" y="345"/>
                                  </a:moveTo>
                                  <a:lnTo>
                                    <a:pt x="167" y="345"/>
                                  </a:lnTo>
                                  <a:lnTo>
                                    <a:pt x="186" y="439"/>
                                  </a:lnTo>
                                  <a:lnTo>
                                    <a:pt x="249" y="439"/>
                                  </a:lnTo>
                                  <a:lnTo>
                                    <a:pt x="228" y="34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87" name="Freeform 761"/>
                          <wps:cNvSpPr>
                            <a:spLocks/>
                          </wps:cNvSpPr>
                          <wps:spPr bwMode="auto">
                            <a:xfrm>
                              <a:off x="3508" y="1517"/>
                              <a:ext cx="248" cy="439"/>
                            </a:xfrm>
                            <a:custGeom>
                              <a:avLst/>
                              <a:gdLst>
                                <a:gd name="T0" fmla="+- 0 3687 3508"/>
                                <a:gd name="T1" fmla="*/ T0 w 248"/>
                                <a:gd name="T2" fmla="+- 0 1644 1517"/>
                                <a:gd name="T3" fmla="*/ 1644 h 439"/>
                                <a:gd name="T4" fmla="+- 0 3633 3508"/>
                                <a:gd name="T5" fmla="*/ T4 w 248"/>
                                <a:gd name="T6" fmla="+- 0 1644 1517"/>
                                <a:gd name="T7" fmla="*/ 1644 h 439"/>
                                <a:gd name="T8" fmla="+- 0 3664 3508"/>
                                <a:gd name="T9" fmla="*/ T8 w 248"/>
                                <a:gd name="T10" fmla="+- 0 1803 1517"/>
                                <a:gd name="T11" fmla="*/ 1803 h 439"/>
                                <a:gd name="T12" fmla="+- 0 3722 3508"/>
                                <a:gd name="T13" fmla="*/ T12 w 248"/>
                                <a:gd name="T14" fmla="+- 0 1803 1517"/>
                                <a:gd name="T15" fmla="*/ 1803 h 439"/>
                                <a:gd name="T16" fmla="+- 0 3687 3508"/>
                                <a:gd name="T17" fmla="*/ T16 w 248"/>
                                <a:gd name="T18" fmla="+- 0 1644 1517"/>
                                <a:gd name="T19" fmla="*/ 1644 h 43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48" h="439">
                                  <a:moveTo>
                                    <a:pt x="179" y="127"/>
                                  </a:moveTo>
                                  <a:lnTo>
                                    <a:pt x="125" y="127"/>
                                  </a:lnTo>
                                  <a:lnTo>
                                    <a:pt x="156" y="286"/>
                                  </a:lnTo>
                                  <a:lnTo>
                                    <a:pt x="214" y="286"/>
                                  </a:lnTo>
                                  <a:lnTo>
                                    <a:pt x="179" y="12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88" name="Group 757"/>
                        <wpg:cNvGrpSpPr>
                          <a:grpSpLocks/>
                        </wpg:cNvGrpSpPr>
                        <wpg:grpSpPr bwMode="auto">
                          <a:xfrm>
                            <a:off x="3787" y="1517"/>
                            <a:ext cx="203" cy="439"/>
                            <a:chOff x="3787" y="1517"/>
                            <a:chExt cx="203" cy="439"/>
                          </a:xfrm>
                        </wpg:grpSpPr>
                        <wps:wsp>
                          <wps:cNvPr id="589" name="Freeform 759"/>
                          <wps:cNvSpPr>
                            <a:spLocks/>
                          </wps:cNvSpPr>
                          <wps:spPr bwMode="auto">
                            <a:xfrm>
                              <a:off x="3787" y="1517"/>
                              <a:ext cx="203" cy="439"/>
                            </a:xfrm>
                            <a:custGeom>
                              <a:avLst/>
                              <a:gdLst>
                                <a:gd name="T0" fmla="+- 0 3880 3787"/>
                                <a:gd name="T1" fmla="*/ T0 w 203"/>
                                <a:gd name="T2" fmla="+- 0 1517 1517"/>
                                <a:gd name="T3" fmla="*/ 1517 h 439"/>
                                <a:gd name="T4" fmla="+- 0 3787 3787"/>
                                <a:gd name="T5" fmla="*/ T4 w 203"/>
                                <a:gd name="T6" fmla="+- 0 1517 1517"/>
                                <a:gd name="T7" fmla="*/ 1517 h 439"/>
                                <a:gd name="T8" fmla="+- 0 3787 3787"/>
                                <a:gd name="T9" fmla="*/ T8 w 203"/>
                                <a:gd name="T10" fmla="+- 0 1956 1517"/>
                                <a:gd name="T11" fmla="*/ 1956 h 439"/>
                                <a:gd name="T12" fmla="+- 0 3884 3787"/>
                                <a:gd name="T13" fmla="*/ T12 w 203"/>
                                <a:gd name="T14" fmla="+- 0 1956 1517"/>
                                <a:gd name="T15" fmla="*/ 1956 h 439"/>
                                <a:gd name="T16" fmla="+- 0 3948 3787"/>
                                <a:gd name="T17" fmla="*/ T16 w 203"/>
                                <a:gd name="T18" fmla="+- 0 1937 1517"/>
                                <a:gd name="T19" fmla="*/ 1937 h 439"/>
                                <a:gd name="T20" fmla="+- 0 3979 3787"/>
                                <a:gd name="T21" fmla="*/ T20 w 203"/>
                                <a:gd name="T22" fmla="+- 0 1897 1517"/>
                                <a:gd name="T23" fmla="*/ 1897 h 439"/>
                                <a:gd name="T24" fmla="+- 0 3850 3787"/>
                                <a:gd name="T25" fmla="*/ T24 w 203"/>
                                <a:gd name="T26" fmla="+- 0 1897 1517"/>
                                <a:gd name="T27" fmla="*/ 1897 h 439"/>
                                <a:gd name="T28" fmla="+- 0 3850 3787"/>
                                <a:gd name="T29" fmla="*/ T28 w 203"/>
                                <a:gd name="T30" fmla="+- 0 1577 1517"/>
                                <a:gd name="T31" fmla="*/ 1577 h 439"/>
                                <a:gd name="T32" fmla="+- 0 3980 3787"/>
                                <a:gd name="T33" fmla="*/ T32 w 203"/>
                                <a:gd name="T34" fmla="+- 0 1577 1517"/>
                                <a:gd name="T35" fmla="*/ 1577 h 439"/>
                                <a:gd name="T36" fmla="+- 0 3975 3787"/>
                                <a:gd name="T37" fmla="*/ T36 w 203"/>
                                <a:gd name="T38" fmla="+- 0 1565 1517"/>
                                <a:gd name="T39" fmla="*/ 1565 h 439"/>
                                <a:gd name="T40" fmla="+- 0 3963 3787"/>
                                <a:gd name="T41" fmla="*/ T40 w 203"/>
                                <a:gd name="T42" fmla="+- 0 1548 1517"/>
                                <a:gd name="T43" fmla="*/ 1548 h 439"/>
                                <a:gd name="T44" fmla="+- 0 3947 3787"/>
                                <a:gd name="T45" fmla="*/ T44 w 203"/>
                                <a:gd name="T46" fmla="+- 0 1535 1517"/>
                                <a:gd name="T47" fmla="*/ 1535 h 439"/>
                                <a:gd name="T48" fmla="+- 0 3928 3787"/>
                                <a:gd name="T49" fmla="*/ T48 w 203"/>
                                <a:gd name="T50" fmla="+- 0 1525 1517"/>
                                <a:gd name="T51" fmla="*/ 1525 h 439"/>
                                <a:gd name="T52" fmla="+- 0 3906 3787"/>
                                <a:gd name="T53" fmla="*/ T52 w 203"/>
                                <a:gd name="T54" fmla="+- 0 1519 1517"/>
                                <a:gd name="T55" fmla="*/ 1519 h 439"/>
                                <a:gd name="T56" fmla="+- 0 3880 3787"/>
                                <a:gd name="T57" fmla="*/ T56 w 203"/>
                                <a:gd name="T58" fmla="+- 0 1517 1517"/>
                                <a:gd name="T59" fmla="*/ 1517 h 43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</a:cxnLst>
                              <a:rect l="0" t="0" r="r" b="b"/>
                              <a:pathLst>
                                <a:path w="203" h="439">
                                  <a:moveTo>
                                    <a:pt x="93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439"/>
                                  </a:lnTo>
                                  <a:lnTo>
                                    <a:pt x="97" y="439"/>
                                  </a:lnTo>
                                  <a:lnTo>
                                    <a:pt x="161" y="420"/>
                                  </a:lnTo>
                                  <a:lnTo>
                                    <a:pt x="192" y="380"/>
                                  </a:lnTo>
                                  <a:lnTo>
                                    <a:pt x="63" y="380"/>
                                  </a:lnTo>
                                  <a:lnTo>
                                    <a:pt x="63" y="60"/>
                                  </a:lnTo>
                                  <a:lnTo>
                                    <a:pt x="193" y="60"/>
                                  </a:lnTo>
                                  <a:lnTo>
                                    <a:pt x="188" y="48"/>
                                  </a:lnTo>
                                  <a:lnTo>
                                    <a:pt x="176" y="31"/>
                                  </a:lnTo>
                                  <a:lnTo>
                                    <a:pt x="160" y="18"/>
                                  </a:lnTo>
                                  <a:lnTo>
                                    <a:pt x="141" y="8"/>
                                  </a:lnTo>
                                  <a:lnTo>
                                    <a:pt x="119" y="2"/>
                                  </a:lnTo>
                                  <a:lnTo>
                                    <a:pt x="93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90" name="Freeform 758"/>
                          <wps:cNvSpPr>
                            <a:spLocks/>
                          </wps:cNvSpPr>
                          <wps:spPr bwMode="auto">
                            <a:xfrm>
                              <a:off x="3787" y="1517"/>
                              <a:ext cx="203" cy="439"/>
                            </a:xfrm>
                            <a:custGeom>
                              <a:avLst/>
                              <a:gdLst>
                                <a:gd name="T0" fmla="+- 0 3980 3787"/>
                                <a:gd name="T1" fmla="*/ T0 w 203"/>
                                <a:gd name="T2" fmla="+- 0 1577 1517"/>
                                <a:gd name="T3" fmla="*/ 1577 h 439"/>
                                <a:gd name="T4" fmla="+- 0 3850 3787"/>
                                <a:gd name="T5" fmla="*/ T4 w 203"/>
                                <a:gd name="T6" fmla="+- 0 1577 1517"/>
                                <a:gd name="T7" fmla="*/ 1577 h 439"/>
                                <a:gd name="T8" fmla="+- 0 3896 3787"/>
                                <a:gd name="T9" fmla="*/ T8 w 203"/>
                                <a:gd name="T10" fmla="+- 0 1578 1517"/>
                                <a:gd name="T11" fmla="*/ 1578 h 439"/>
                                <a:gd name="T12" fmla="+- 0 3915 3787"/>
                                <a:gd name="T13" fmla="*/ T12 w 203"/>
                                <a:gd name="T14" fmla="+- 0 1588 1517"/>
                                <a:gd name="T15" fmla="*/ 1588 h 439"/>
                                <a:gd name="T16" fmla="+- 0 3925 3787"/>
                                <a:gd name="T17" fmla="*/ T16 w 203"/>
                                <a:gd name="T18" fmla="+- 0 1606 1517"/>
                                <a:gd name="T19" fmla="*/ 1606 h 439"/>
                                <a:gd name="T20" fmla="+- 0 3928 3787"/>
                                <a:gd name="T21" fmla="*/ T20 w 203"/>
                                <a:gd name="T22" fmla="+- 0 1631 1517"/>
                                <a:gd name="T23" fmla="*/ 1631 h 439"/>
                                <a:gd name="T24" fmla="+- 0 3926 3787"/>
                                <a:gd name="T25" fmla="*/ T24 w 203"/>
                                <a:gd name="T26" fmla="+- 0 1860 1517"/>
                                <a:gd name="T27" fmla="*/ 1860 h 439"/>
                                <a:gd name="T28" fmla="+- 0 3919 3787"/>
                                <a:gd name="T29" fmla="*/ T28 w 203"/>
                                <a:gd name="T30" fmla="+- 0 1881 1517"/>
                                <a:gd name="T31" fmla="*/ 1881 h 439"/>
                                <a:gd name="T32" fmla="+- 0 3903 3787"/>
                                <a:gd name="T33" fmla="*/ T32 w 203"/>
                                <a:gd name="T34" fmla="+- 0 1893 1517"/>
                                <a:gd name="T35" fmla="*/ 1893 h 439"/>
                                <a:gd name="T36" fmla="+- 0 3879 3787"/>
                                <a:gd name="T37" fmla="*/ T36 w 203"/>
                                <a:gd name="T38" fmla="+- 0 1897 1517"/>
                                <a:gd name="T39" fmla="*/ 1897 h 439"/>
                                <a:gd name="T40" fmla="+- 0 3979 3787"/>
                                <a:gd name="T41" fmla="*/ T40 w 203"/>
                                <a:gd name="T42" fmla="+- 0 1897 1517"/>
                                <a:gd name="T43" fmla="*/ 1897 h 439"/>
                                <a:gd name="T44" fmla="+- 0 3984 3787"/>
                                <a:gd name="T45" fmla="*/ T44 w 203"/>
                                <a:gd name="T46" fmla="+- 0 1887 1517"/>
                                <a:gd name="T47" fmla="*/ 1887 h 439"/>
                                <a:gd name="T48" fmla="+- 0 3989 3787"/>
                                <a:gd name="T49" fmla="*/ T48 w 203"/>
                                <a:gd name="T50" fmla="+- 0 1863 1517"/>
                                <a:gd name="T51" fmla="*/ 1863 h 439"/>
                                <a:gd name="T52" fmla="+- 0 3991 3787"/>
                                <a:gd name="T53" fmla="*/ T52 w 203"/>
                                <a:gd name="T54" fmla="+- 0 1836 1517"/>
                                <a:gd name="T55" fmla="*/ 1836 h 439"/>
                                <a:gd name="T56" fmla="+- 0 3989 3787"/>
                                <a:gd name="T57" fmla="*/ T56 w 203"/>
                                <a:gd name="T58" fmla="+- 0 1607 1517"/>
                                <a:gd name="T59" fmla="*/ 1607 h 439"/>
                                <a:gd name="T60" fmla="+- 0 3984 3787"/>
                                <a:gd name="T61" fmla="*/ T60 w 203"/>
                                <a:gd name="T62" fmla="+- 0 1585 1517"/>
                                <a:gd name="T63" fmla="*/ 1585 h 439"/>
                                <a:gd name="T64" fmla="+- 0 3980 3787"/>
                                <a:gd name="T65" fmla="*/ T64 w 203"/>
                                <a:gd name="T66" fmla="+- 0 1577 1517"/>
                                <a:gd name="T67" fmla="*/ 1577 h 43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</a:cxnLst>
                              <a:rect l="0" t="0" r="r" b="b"/>
                              <a:pathLst>
                                <a:path w="203" h="439">
                                  <a:moveTo>
                                    <a:pt x="193" y="60"/>
                                  </a:moveTo>
                                  <a:lnTo>
                                    <a:pt x="63" y="60"/>
                                  </a:lnTo>
                                  <a:lnTo>
                                    <a:pt x="109" y="61"/>
                                  </a:lnTo>
                                  <a:lnTo>
                                    <a:pt x="128" y="71"/>
                                  </a:lnTo>
                                  <a:lnTo>
                                    <a:pt x="138" y="89"/>
                                  </a:lnTo>
                                  <a:lnTo>
                                    <a:pt x="141" y="114"/>
                                  </a:lnTo>
                                  <a:lnTo>
                                    <a:pt x="139" y="343"/>
                                  </a:lnTo>
                                  <a:lnTo>
                                    <a:pt x="132" y="364"/>
                                  </a:lnTo>
                                  <a:lnTo>
                                    <a:pt x="116" y="376"/>
                                  </a:lnTo>
                                  <a:lnTo>
                                    <a:pt x="92" y="380"/>
                                  </a:lnTo>
                                  <a:lnTo>
                                    <a:pt x="192" y="380"/>
                                  </a:lnTo>
                                  <a:lnTo>
                                    <a:pt x="197" y="370"/>
                                  </a:lnTo>
                                  <a:lnTo>
                                    <a:pt x="202" y="346"/>
                                  </a:lnTo>
                                  <a:lnTo>
                                    <a:pt x="204" y="319"/>
                                  </a:lnTo>
                                  <a:lnTo>
                                    <a:pt x="202" y="90"/>
                                  </a:lnTo>
                                  <a:lnTo>
                                    <a:pt x="197" y="68"/>
                                  </a:lnTo>
                                  <a:lnTo>
                                    <a:pt x="193" y="6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91" name="Group 755"/>
                        <wpg:cNvGrpSpPr>
                          <a:grpSpLocks/>
                        </wpg:cNvGrpSpPr>
                        <wpg:grpSpPr bwMode="auto">
                          <a:xfrm>
                            <a:off x="4083" y="1517"/>
                            <a:ext cx="2" cy="439"/>
                            <a:chOff x="4083" y="1517"/>
                            <a:chExt cx="2" cy="439"/>
                          </a:xfrm>
                        </wpg:grpSpPr>
                        <wps:wsp>
                          <wps:cNvPr id="592" name="Freeform 756"/>
                          <wps:cNvSpPr>
                            <a:spLocks/>
                          </wps:cNvSpPr>
                          <wps:spPr bwMode="auto">
                            <a:xfrm>
                              <a:off x="4083" y="1517"/>
                              <a:ext cx="2" cy="439"/>
                            </a:xfrm>
                            <a:custGeom>
                              <a:avLst/>
                              <a:gdLst>
                                <a:gd name="T0" fmla="+- 0 1517 1517"/>
                                <a:gd name="T1" fmla="*/ 1517 h 439"/>
                                <a:gd name="T2" fmla="+- 0 1956 1517"/>
                                <a:gd name="T3" fmla="*/ 1956 h 439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439">
                                  <a:moveTo>
                                    <a:pt x="0" y="0"/>
                                  </a:moveTo>
                                  <a:lnTo>
                                    <a:pt x="0" y="439"/>
                                  </a:lnTo>
                                </a:path>
                              </a:pathLst>
                            </a:custGeom>
                            <a:noFill/>
                            <a:ln w="41162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93" name="Group 751"/>
                        <wpg:cNvGrpSpPr>
                          <a:grpSpLocks/>
                        </wpg:cNvGrpSpPr>
                        <wpg:grpSpPr bwMode="auto">
                          <a:xfrm>
                            <a:off x="4172" y="1514"/>
                            <a:ext cx="203" cy="446"/>
                            <a:chOff x="4172" y="1514"/>
                            <a:chExt cx="203" cy="446"/>
                          </a:xfrm>
                        </wpg:grpSpPr>
                        <wps:wsp>
                          <wps:cNvPr id="594" name="Freeform 754"/>
                          <wps:cNvSpPr>
                            <a:spLocks/>
                          </wps:cNvSpPr>
                          <wps:spPr bwMode="auto">
                            <a:xfrm>
                              <a:off x="4172" y="1514"/>
                              <a:ext cx="203" cy="446"/>
                            </a:xfrm>
                            <a:custGeom>
                              <a:avLst/>
                              <a:gdLst>
                                <a:gd name="T0" fmla="+- 0 4269 4172"/>
                                <a:gd name="T1" fmla="*/ T0 w 203"/>
                                <a:gd name="T2" fmla="+- 0 1514 1514"/>
                                <a:gd name="T3" fmla="*/ 1514 h 446"/>
                                <a:gd name="T4" fmla="+- 0 4206 4172"/>
                                <a:gd name="T5" fmla="*/ T4 w 203"/>
                                <a:gd name="T6" fmla="+- 0 1537 1514"/>
                                <a:gd name="T7" fmla="*/ 1537 h 446"/>
                                <a:gd name="T8" fmla="+- 0 4174 4172"/>
                                <a:gd name="T9" fmla="*/ T8 w 203"/>
                                <a:gd name="T10" fmla="+- 0 1592 1514"/>
                                <a:gd name="T11" fmla="*/ 1592 h 446"/>
                                <a:gd name="T12" fmla="+- 0 4172 4172"/>
                                <a:gd name="T13" fmla="*/ T12 w 203"/>
                                <a:gd name="T14" fmla="+- 0 1615 1514"/>
                                <a:gd name="T15" fmla="*/ 1615 h 446"/>
                                <a:gd name="T16" fmla="+- 0 4172 4172"/>
                                <a:gd name="T17" fmla="*/ T16 w 203"/>
                                <a:gd name="T18" fmla="+- 0 1869 1514"/>
                                <a:gd name="T19" fmla="*/ 1869 h 446"/>
                                <a:gd name="T20" fmla="+- 0 4201 4172"/>
                                <a:gd name="T21" fmla="*/ T20 w 203"/>
                                <a:gd name="T22" fmla="+- 0 1934 1514"/>
                                <a:gd name="T23" fmla="*/ 1934 h 446"/>
                                <a:gd name="T24" fmla="+- 0 4258 4172"/>
                                <a:gd name="T25" fmla="*/ T24 w 203"/>
                                <a:gd name="T26" fmla="+- 0 1958 1514"/>
                                <a:gd name="T27" fmla="*/ 1958 h 446"/>
                                <a:gd name="T28" fmla="+- 0 4278 4172"/>
                                <a:gd name="T29" fmla="*/ T28 w 203"/>
                                <a:gd name="T30" fmla="+- 0 1960 1514"/>
                                <a:gd name="T31" fmla="*/ 1960 h 446"/>
                                <a:gd name="T32" fmla="+- 0 4301 4172"/>
                                <a:gd name="T33" fmla="*/ T32 w 203"/>
                                <a:gd name="T34" fmla="+- 0 1956 1514"/>
                                <a:gd name="T35" fmla="*/ 1956 h 446"/>
                                <a:gd name="T36" fmla="+- 0 4354 4172"/>
                                <a:gd name="T37" fmla="*/ T36 w 203"/>
                                <a:gd name="T38" fmla="+- 0 1920 1514"/>
                                <a:gd name="T39" fmla="*/ 1920 h 446"/>
                                <a:gd name="T40" fmla="+- 0 4368 4172"/>
                                <a:gd name="T41" fmla="*/ T40 w 203"/>
                                <a:gd name="T42" fmla="+- 0 1892 1514"/>
                                <a:gd name="T43" fmla="*/ 1892 h 446"/>
                                <a:gd name="T44" fmla="+- 0 4277 4172"/>
                                <a:gd name="T45" fmla="*/ T44 w 203"/>
                                <a:gd name="T46" fmla="+- 0 1892 1514"/>
                                <a:gd name="T47" fmla="*/ 1892 h 446"/>
                                <a:gd name="T48" fmla="+- 0 4251 4172"/>
                                <a:gd name="T49" fmla="*/ T48 w 203"/>
                                <a:gd name="T50" fmla="+- 0 1891 1514"/>
                                <a:gd name="T51" fmla="*/ 1891 h 446"/>
                                <a:gd name="T52" fmla="+- 0 4238 4172"/>
                                <a:gd name="T53" fmla="*/ T52 w 203"/>
                                <a:gd name="T54" fmla="+- 0 1875 1514"/>
                                <a:gd name="T55" fmla="*/ 1875 h 446"/>
                                <a:gd name="T56" fmla="+- 0 4235 4172"/>
                                <a:gd name="T57" fmla="*/ T56 w 203"/>
                                <a:gd name="T58" fmla="+- 0 1852 1514"/>
                                <a:gd name="T59" fmla="*/ 1852 h 446"/>
                                <a:gd name="T60" fmla="+- 0 4235 4172"/>
                                <a:gd name="T61" fmla="*/ T60 w 203"/>
                                <a:gd name="T62" fmla="+- 0 1625 1514"/>
                                <a:gd name="T63" fmla="*/ 1625 h 446"/>
                                <a:gd name="T64" fmla="+- 0 4237 4172"/>
                                <a:gd name="T65" fmla="*/ T64 w 203"/>
                                <a:gd name="T66" fmla="+- 0 1606 1514"/>
                                <a:gd name="T67" fmla="*/ 1606 h 446"/>
                                <a:gd name="T68" fmla="+- 0 4246 4172"/>
                                <a:gd name="T69" fmla="*/ T68 w 203"/>
                                <a:gd name="T70" fmla="+- 0 1591 1514"/>
                                <a:gd name="T71" fmla="*/ 1591 h 446"/>
                                <a:gd name="T72" fmla="+- 0 4264 4172"/>
                                <a:gd name="T73" fmla="*/ T72 w 203"/>
                                <a:gd name="T74" fmla="+- 0 1583 1514"/>
                                <a:gd name="T75" fmla="*/ 1583 h 446"/>
                                <a:gd name="T76" fmla="+- 0 4369 4172"/>
                                <a:gd name="T77" fmla="*/ T76 w 203"/>
                                <a:gd name="T78" fmla="+- 0 1583 1514"/>
                                <a:gd name="T79" fmla="*/ 1583 h 446"/>
                                <a:gd name="T80" fmla="+- 0 4362 4172"/>
                                <a:gd name="T81" fmla="*/ T80 w 203"/>
                                <a:gd name="T82" fmla="+- 0 1565 1514"/>
                                <a:gd name="T83" fmla="*/ 1565 h 446"/>
                                <a:gd name="T84" fmla="+- 0 4350 4172"/>
                                <a:gd name="T85" fmla="*/ T84 w 203"/>
                                <a:gd name="T86" fmla="+- 0 1547 1514"/>
                                <a:gd name="T87" fmla="*/ 1547 h 446"/>
                                <a:gd name="T88" fmla="+- 0 4334 4172"/>
                                <a:gd name="T89" fmla="*/ T88 w 203"/>
                                <a:gd name="T90" fmla="+- 0 1533 1514"/>
                                <a:gd name="T91" fmla="*/ 1533 h 446"/>
                                <a:gd name="T92" fmla="+- 0 4315 4172"/>
                                <a:gd name="T93" fmla="*/ T92 w 203"/>
                                <a:gd name="T94" fmla="+- 0 1523 1514"/>
                                <a:gd name="T95" fmla="*/ 1523 h 446"/>
                                <a:gd name="T96" fmla="+- 0 4293 4172"/>
                                <a:gd name="T97" fmla="*/ T96 w 203"/>
                                <a:gd name="T98" fmla="+- 0 1516 1514"/>
                                <a:gd name="T99" fmla="*/ 1516 h 446"/>
                                <a:gd name="T100" fmla="+- 0 4269 4172"/>
                                <a:gd name="T101" fmla="*/ T100 w 203"/>
                                <a:gd name="T102" fmla="+- 0 1514 1514"/>
                                <a:gd name="T103" fmla="*/ 1514 h 44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</a:cxnLst>
                              <a:rect l="0" t="0" r="r" b="b"/>
                              <a:pathLst>
                                <a:path w="203" h="446">
                                  <a:moveTo>
                                    <a:pt x="97" y="0"/>
                                  </a:moveTo>
                                  <a:lnTo>
                                    <a:pt x="34" y="23"/>
                                  </a:lnTo>
                                  <a:lnTo>
                                    <a:pt x="2" y="78"/>
                                  </a:lnTo>
                                  <a:lnTo>
                                    <a:pt x="0" y="101"/>
                                  </a:lnTo>
                                  <a:lnTo>
                                    <a:pt x="0" y="355"/>
                                  </a:lnTo>
                                  <a:lnTo>
                                    <a:pt x="29" y="420"/>
                                  </a:lnTo>
                                  <a:lnTo>
                                    <a:pt x="86" y="444"/>
                                  </a:lnTo>
                                  <a:lnTo>
                                    <a:pt x="106" y="446"/>
                                  </a:lnTo>
                                  <a:lnTo>
                                    <a:pt x="129" y="442"/>
                                  </a:lnTo>
                                  <a:lnTo>
                                    <a:pt x="182" y="406"/>
                                  </a:lnTo>
                                  <a:lnTo>
                                    <a:pt x="196" y="378"/>
                                  </a:lnTo>
                                  <a:lnTo>
                                    <a:pt x="105" y="378"/>
                                  </a:lnTo>
                                  <a:lnTo>
                                    <a:pt x="79" y="377"/>
                                  </a:lnTo>
                                  <a:lnTo>
                                    <a:pt x="66" y="361"/>
                                  </a:lnTo>
                                  <a:lnTo>
                                    <a:pt x="63" y="338"/>
                                  </a:lnTo>
                                  <a:lnTo>
                                    <a:pt x="63" y="111"/>
                                  </a:lnTo>
                                  <a:lnTo>
                                    <a:pt x="65" y="92"/>
                                  </a:lnTo>
                                  <a:lnTo>
                                    <a:pt x="74" y="77"/>
                                  </a:lnTo>
                                  <a:lnTo>
                                    <a:pt x="92" y="69"/>
                                  </a:lnTo>
                                  <a:lnTo>
                                    <a:pt x="197" y="69"/>
                                  </a:lnTo>
                                  <a:lnTo>
                                    <a:pt x="190" y="51"/>
                                  </a:lnTo>
                                  <a:lnTo>
                                    <a:pt x="178" y="33"/>
                                  </a:lnTo>
                                  <a:lnTo>
                                    <a:pt x="162" y="19"/>
                                  </a:lnTo>
                                  <a:lnTo>
                                    <a:pt x="143" y="9"/>
                                  </a:lnTo>
                                  <a:lnTo>
                                    <a:pt x="121" y="2"/>
                                  </a:lnTo>
                                  <a:lnTo>
                                    <a:pt x="97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95" name="Freeform 753"/>
                          <wps:cNvSpPr>
                            <a:spLocks/>
                          </wps:cNvSpPr>
                          <wps:spPr bwMode="auto">
                            <a:xfrm>
                              <a:off x="4172" y="1514"/>
                              <a:ext cx="203" cy="446"/>
                            </a:xfrm>
                            <a:custGeom>
                              <a:avLst/>
                              <a:gdLst>
                                <a:gd name="T0" fmla="+- 0 4375 4172"/>
                                <a:gd name="T1" fmla="*/ T0 w 203"/>
                                <a:gd name="T2" fmla="+- 0 1831 1514"/>
                                <a:gd name="T3" fmla="*/ 1831 h 446"/>
                                <a:gd name="T4" fmla="+- 0 4312 4172"/>
                                <a:gd name="T5" fmla="*/ T4 w 203"/>
                                <a:gd name="T6" fmla="+- 0 1831 1514"/>
                                <a:gd name="T7" fmla="*/ 1831 h 446"/>
                                <a:gd name="T8" fmla="+- 0 4308 4172"/>
                                <a:gd name="T9" fmla="*/ T8 w 203"/>
                                <a:gd name="T10" fmla="+- 0 1873 1514"/>
                                <a:gd name="T11" fmla="*/ 1873 h 446"/>
                                <a:gd name="T12" fmla="+- 0 4297 4172"/>
                                <a:gd name="T13" fmla="*/ T12 w 203"/>
                                <a:gd name="T14" fmla="+- 0 1887 1514"/>
                                <a:gd name="T15" fmla="*/ 1887 h 446"/>
                                <a:gd name="T16" fmla="+- 0 4277 4172"/>
                                <a:gd name="T17" fmla="*/ T16 w 203"/>
                                <a:gd name="T18" fmla="+- 0 1892 1514"/>
                                <a:gd name="T19" fmla="*/ 1892 h 446"/>
                                <a:gd name="T20" fmla="+- 0 4368 4172"/>
                                <a:gd name="T21" fmla="*/ T20 w 203"/>
                                <a:gd name="T22" fmla="+- 0 1892 1514"/>
                                <a:gd name="T23" fmla="*/ 1892 h 446"/>
                                <a:gd name="T24" fmla="+- 0 4373 4172"/>
                                <a:gd name="T25" fmla="*/ T24 w 203"/>
                                <a:gd name="T26" fmla="+- 0 1880 1514"/>
                                <a:gd name="T27" fmla="*/ 1880 h 446"/>
                                <a:gd name="T28" fmla="+- 0 4375 4172"/>
                                <a:gd name="T29" fmla="*/ T28 w 203"/>
                                <a:gd name="T30" fmla="+- 0 1858 1514"/>
                                <a:gd name="T31" fmla="*/ 1858 h 446"/>
                                <a:gd name="T32" fmla="+- 0 4375 4172"/>
                                <a:gd name="T33" fmla="*/ T32 w 203"/>
                                <a:gd name="T34" fmla="+- 0 1831 1514"/>
                                <a:gd name="T35" fmla="*/ 1831 h 44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203" h="446">
                                  <a:moveTo>
                                    <a:pt x="203" y="317"/>
                                  </a:moveTo>
                                  <a:lnTo>
                                    <a:pt x="140" y="317"/>
                                  </a:lnTo>
                                  <a:lnTo>
                                    <a:pt x="136" y="359"/>
                                  </a:lnTo>
                                  <a:lnTo>
                                    <a:pt x="125" y="373"/>
                                  </a:lnTo>
                                  <a:lnTo>
                                    <a:pt x="105" y="378"/>
                                  </a:lnTo>
                                  <a:lnTo>
                                    <a:pt x="196" y="378"/>
                                  </a:lnTo>
                                  <a:lnTo>
                                    <a:pt x="201" y="366"/>
                                  </a:lnTo>
                                  <a:lnTo>
                                    <a:pt x="203" y="344"/>
                                  </a:lnTo>
                                  <a:lnTo>
                                    <a:pt x="203" y="31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96" name="Freeform 752"/>
                          <wps:cNvSpPr>
                            <a:spLocks/>
                          </wps:cNvSpPr>
                          <wps:spPr bwMode="auto">
                            <a:xfrm>
                              <a:off x="4172" y="1514"/>
                              <a:ext cx="203" cy="446"/>
                            </a:xfrm>
                            <a:custGeom>
                              <a:avLst/>
                              <a:gdLst>
                                <a:gd name="T0" fmla="+- 0 4369 4172"/>
                                <a:gd name="T1" fmla="*/ T0 w 203"/>
                                <a:gd name="T2" fmla="+- 0 1583 1514"/>
                                <a:gd name="T3" fmla="*/ 1583 h 446"/>
                                <a:gd name="T4" fmla="+- 0 4294 4172"/>
                                <a:gd name="T5" fmla="*/ T4 w 203"/>
                                <a:gd name="T6" fmla="+- 0 1583 1514"/>
                                <a:gd name="T7" fmla="*/ 1583 h 446"/>
                                <a:gd name="T8" fmla="+- 0 4308 4172"/>
                                <a:gd name="T9" fmla="*/ T8 w 203"/>
                                <a:gd name="T10" fmla="+- 0 1599 1514"/>
                                <a:gd name="T11" fmla="*/ 1599 h 446"/>
                                <a:gd name="T12" fmla="+- 0 4312 4172"/>
                                <a:gd name="T13" fmla="*/ T12 w 203"/>
                                <a:gd name="T14" fmla="+- 0 1622 1514"/>
                                <a:gd name="T15" fmla="*/ 1622 h 446"/>
                                <a:gd name="T16" fmla="+- 0 4312 4172"/>
                                <a:gd name="T17" fmla="*/ T16 w 203"/>
                                <a:gd name="T18" fmla="+- 0 1643 1514"/>
                                <a:gd name="T19" fmla="*/ 1643 h 446"/>
                                <a:gd name="T20" fmla="+- 0 4375 4172"/>
                                <a:gd name="T21" fmla="*/ T20 w 203"/>
                                <a:gd name="T22" fmla="+- 0 1643 1514"/>
                                <a:gd name="T23" fmla="*/ 1643 h 446"/>
                                <a:gd name="T24" fmla="+- 0 4375 4172"/>
                                <a:gd name="T25" fmla="*/ T24 w 203"/>
                                <a:gd name="T26" fmla="+- 0 1608 1514"/>
                                <a:gd name="T27" fmla="*/ 1608 h 446"/>
                                <a:gd name="T28" fmla="+- 0 4370 4172"/>
                                <a:gd name="T29" fmla="*/ T28 w 203"/>
                                <a:gd name="T30" fmla="+- 0 1585 1514"/>
                                <a:gd name="T31" fmla="*/ 1585 h 446"/>
                                <a:gd name="T32" fmla="+- 0 4369 4172"/>
                                <a:gd name="T33" fmla="*/ T32 w 203"/>
                                <a:gd name="T34" fmla="+- 0 1583 1514"/>
                                <a:gd name="T35" fmla="*/ 1583 h 44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203" h="446">
                                  <a:moveTo>
                                    <a:pt x="197" y="69"/>
                                  </a:moveTo>
                                  <a:lnTo>
                                    <a:pt x="122" y="69"/>
                                  </a:lnTo>
                                  <a:lnTo>
                                    <a:pt x="136" y="85"/>
                                  </a:lnTo>
                                  <a:lnTo>
                                    <a:pt x="140" y="108"/>
                                  </a:lnTo>
                                  <a:lnTo>
                                    <a:pt x="140" y="129"/>
                                  </a:lnTo>
                                  <a:lnTo>
                                    <a:pt x="203" y="129"/>
                                  </a:lnTo>
                                  <a:lnTo>
                                    <a:pt x="203" y="94"/>
                                  </a:lnTo>
                                  <a:lnTo>
                                    <a:pt x="198" y="71"/>
                                  </a:lnTo>
                                  <a:lnTo>
                                    <a:pt x="197" y="6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97" name="Group 747"/>
                        <wpg:cNvGrpSpPr>
                          <a:grpSpLocks/>
                        </wpg:cNvGrpSpPr>
                        <wpg:grpSpPr bwMode="auto">
                          <a:xfrm>
                            <a:off x="4388" y="1517"/>
                            <a:ext cx="248" cy="439"/>
                            <a:chOff x="4388" y="1517"/>
                            <a:chExt cx="248" cy="439"/>
                          </a:xfrm>
                        </wpg:grpSpPr>
                        <wps:wsp>
                          <wps:cNvPr id="598" name="Freeform 750"/>
                          <wps:cNvSpPr>
                            <a:spLocks/>
                          </wps:cNvSpPr>
                          <wps:spPr bwMode="auto">
                            <a:xfrm>
                              <a:off x="4388" y="1517"/>
                              <a:ext cx="248" cy="439"/>
                            </a:xfrm>
                            <a:custGeom>
                              <a:avLst/>
                              <a:gdLst>
                                <a:gd name="T0" fmla="+- 0 4539 4388"/>
                                <a:gd name="T1" fmla="*/ T0 w 248"/>
                                <a:gd name="T2" fmla="+- 0 1517 1517"/>
                                <a:gd name="T3" fmla="*/ 1517 h 439"/>
                                <a:gd name="T4" fmla="+- 0 4486 4388"/>
                                <a:gd name="T5" fmla="*/ T4 w 248"/>
                                <a:gd name="T6" fmla="+- 0 1517 1517"/>
                                <a:gd name="T7" fmla="*/ 1517 h 439"/>
                                <a:gd name="T8" fmla="+- 0 4388 4388"/>
                                <a:gd name="T9" fmla="*/ T8 w 248"/>
                                <a:gd name="T10" fmla="+- 0 1956 1517"/>
                                <a:gd name="T11" fmla="*/ 1956 h 439"/>
                                <a:gd name="T12" fmla="+- 0 4451 4388"/>
                                <a:gd name="T13" fmla="*/ T12 w 248"/>
                                <a:gd name="T14" fmla="+- 0 1956 1517"/>
                                <a:gd name="T15" fmla="*/ 1956 h 439"/>
                                <a:gd name="T16" fmla="+- 0 4470 4388"/>
                                <a:gd name="T17" fmla="*/ T16 w 248"/>
                                <a:gd name="T18" fmla="+- 0 1862 1517"/>
                                <a:gd name="T19" fmla="*/ 1862 h 439"/>
                                <a:gd name="T20" fmla="+- 0 4615 4388"/>
                                <a:gd name="T21" fmla="*/ T20 w 248"/>
                                <a:gd name="T22" fmla="+- 0 1862 1517"/>
                                <a:gd name="T23" fmla="*/ 1862 h 439"/>
                                <a:gd name="T24" fmla="+- 0 4602 4388"/>
                                <a:gd name="T25" fmla="*/ T24 w 248"/>
                                <a:gd name="T26" fmla="+- 0 1803 1517"/>
                                <a:gd name="T27" fmla="*/ 1803 h 439"/>
                                <a:gd name="T28" fmla="+- 0 4481 4388"/>
                                <a:gd name="T29" fmla="*/ T28 w 248"/>
                                <a:gd name="T30" fmla="+- 0 1803 1517"/>
                                <a:gd name="T31" fmla="*/ 1803 h 439"/>
                                <a:gd name="T32" fmla="+- 0 4511 4388"/>
                                <a:gd name="T33" fmla="*/ T32 w 248"/>
                                <a:gd name="T34" fmla="+- 0 1644 1517"/>
                                <a:gd name="T35" fmla="*/ 1644 h 439"/>
                                <a:gd name="T36" fmla="+- 0 4567 4388"/>
                                <a:gd name="T37" fmla="*/ T36 w 248"/>
                                <a:gd name="T38" fmla="+- 0 1644 1517"/>
                                <a:gd name="T39" fmla="*/ 1644 h 439"/>
                                <a:gd name="T40" fmla="+- 0 4539 4388"/>
                                <a:gd name="T41" fmla="*/ T40 w 248"/>
                                <a:gd name="T42" fmla="+- 0 1517 1517"/>
                                <a:gd name="T43" fmla="*/ 1517 h 43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</a:cxnLst>
                              <a:rect l="0" t="0" r="r" b="b"/>
                              <a:pathLst>
                                <a:path w="248" h="439">
                                  <a:moveTo>
                                    <a:pt x="151" y="0"/>
                                  </a:moveTo>
                                  <a:lnTo>
                                    <a:pt x="98" y="0"/>
                                  </a:lnTo>
                                  <a:lnTo>
                                    <a:pt x="0" y="439"/>
                                  </a:lnTo>
                                  <a:lnTo>
                                    <a:pt x="63" y="439"/>
                                  </a:lnTo>
                                  <a:lnTo>
                                    <a:pt x="82" y="345"/>
                                  </a:lnTo>
                                  <a:lnTo>
                                    <a:pt x="227" y="345"/>
                                  </a:lnTo>
                                  <a:lnTo>
                                    <a:pt x="214" y="286"/>
                                  </a:lnTo>
                                  <a:lnTo>
                                    <a:pt x="93" y="286"/>
                                  </a:lnTo>
                                  <a:lnTo>
                                    <a:pt x="123" y="127"/>
                                  </a:lnTo>
                                  <a:lnTo>
                                    <a:pt x="179" y="127"/>
                                  </a:lnTo>
                                  <a:lnTo>
                                    <a:pt x="15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99" name="Freeform 749"/>
                          <wps:cNvSpPr>
                            <a:spLocks/>
                          </wps:cNvSpPr>
                          <wps:spPr bwMode="auto">
                            <a:xfrm>
                              <a:off x="4388" y="1517"/>
                              <a:ext cx="248" cy="439"/>
                            </a:xfrm>
                            <a:custGeom>
                              <a:avLst/>
                              <a:gdLst>
                                <a:gd name="T0" fmla="+- 0 4615 4388"/>
                                <a:gd name="T1" fmla="*/ T0 w 248"/>
                                <a:gd name="T2" fmla="+- 0 1862 1517"/>
                                <a:gd name="T3" fmla="*/ 1862 h 439"/>
                                <a:gd name="T4" fmla="+- 0 4555 4388"/>
                                <a:gd name="T5" fmla="*/ T4 w 248"/>
                                <a:gd name="T6" fmla="+- 0 1862 1517"/>
                                <a:gd name="T7" fmla="*/ 1862 h 439"/>
                                <a:gd name="T8" fmla="+- 0 4574 4388"/>
                                <a:gd name="T9" fmla="*/ T8 w 248"/>
                                <a:gd name="T10" fmla="+- 0 1956 1517"/>
                                <a:gd name="T11" fmla="*/ 1956 h 439"/>
                                <a:gd name="T12" fmla="+- 0 4637 4388"/>
                                <a:gd name="T13" fmla="*/ T12 w 248"/>
                                <a:gd name="T14" fmla="+- 0 1956 1517"/>
                                <a:gd name="T15" fmla="*/ 1956 h 439"/>
                                <a:gd name="T16" fmla="+- 0 4615 4388"/>
                                <a:gd name="T17" fmla="*/ T16 w 248"/>
                                <a:gd name="T18" fmla="+- 0 1862 1517"/>
                                <a:gd name="T19" fmla="*/ 1862 h 43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48" h="439">
                                  <a:moveTo>
                                    <a:pt x="227" y="345"/>
                                  </a:moveTo>
                                  <a:lnTo>
                                    <a:pt x="167" y="345"/>
                                  </a:lnTo>
                                  <a:lnTo>
                                    <a:pt x="186" y="439"/>
                                  </a:lnTo>
                                  <a:lnTo>
                                    <a:pt x="249" y="439"/>
                                  </a:lnTo>
                                  <a:lnTo>
                                    <a:pt x="227" y="34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00" name="Freeform 748"/>
                          <wps:cNvSpPr>
                            <a:spLocks/>
                          </wps:cNvSpPr>
                          <wps:spPr bwMode="auto">
                            <a:xfrm>
                              <a:off x="4388" y="1517"/>
                              <a:ext cx="248" cy="439"/>
                            </a:xfrm>
                            <a:custGeom>
                              <a:avLst/>
                              <a:gdLst>
                                <a:gd name="T0" fmla="+- 0 4567 4388"/>
                                <a:gd name="T1" fmla="*/ T0 w 248"/>
                                <a:gd name="T2" fmla="+- 0 1644 1517"/>
                                <a:gd name="T3" fmla="*/ 1644 h 439"/>
                                <a:gd name="T4" fmla="+- 0 4513 4388"/>
                                <a:gd name="T5" fmla="*/ T4 w 248"/>
                                <a:gd name="T6" fmla="+- 0 1644 1517"/>
                                <a:gd name="T7" fmla="*/ 1644 h 439"/>
                                <a:gd name="T8" fmla="+- 0 4543 4388"/>
                                <a:gd name="T9" fmla="*/ T8 w 248"/>
                                <a:gd name="T10" fmla="+- 0 1803 1517"/>
                                <a:gd name="T11" fmla="*/ 1803 h 439"/>
                                <a:gd name="T12" fmla="+- 0 4602 4388"/>
                                <a:gd name="T13" fmla="*/ T12 w 248"/>
                                <a:gd name="T14" fmla="+- 0 1803 1517"/>
                                <a:gd name="T15" fmla="*/ 1803 h 439"/>
                                <a:gd name="T16" fmla="+- 0 4567 4388"/>
                                <a:gd name="T17" fmla="*/ T16 w 248"/>
                                <a:gd name="T18" fmla="+- 0 1644 1517"/>
                                <a:gd name="T19" fmla="*/ 1644 h 43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48" h="439">
                                  <a:moveTo>
                                    <a:pt x="179" y="127"/>
                                  </a:moveTo>
                                  <a:lnTo>
                                    <a:pt x="125" y="127"/>
                                  </a:lnTo>
                                  <a:lnTo>
                                    <a:pt x="155" y="286"/>
                                  </a:lnTo>
                                  <a:lnTo>
                                    <a:pt x="214" y="286"/>
                                  </a:lnTo>
                                  <a:lnTo>
                                    <a:pt x="179" y="12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01" name="Group 745"/>
                        <wpg:cNvGrpSpPr>
                          <a:grpSpLocks/>
                        </wpg:cNvGrpSpPr>
                        <wpg:grpSpPr bwMode="auto">
                          <a:xfrm>
                            <a:off x="4706" y="1577"/>
                            <a:ext cx="2" cy="379"/>
                            <a:chOff x="4706" y="1577"/>
                            <a:chExt cx="2" cy="379"/>
                          </a:xfrm>
                        </wpg:grpSpPr>
                        <wps:wsp>
                          <wps:cNvPr id="602" name="Freeform 746"/>
                          <wps:cNvSpPr>
                            <a:spLocks/>
                          </wps:cNvSpPr>
                          <wps:spPr bwMode="auto">
                            <a:xfrm>
                              <a:off x="4706" y="1577"/>
                              <a:ext cx="2" cy="379"/>
                            </a:xfrm>
                            <a:custGeom>
                              <a:avLst/>
                              <a:gdLst>
                                <a:gd name="T0" fmla="+- 0 1577 1577"/>
                                <a:gd name="T1" fmla="*/ 1577 h 379"/>
                                <a:gd name="T2" fmla="+- 0 1956 1577"/>
                                <a:gd name="T3" fmla="*/ 1956 h 379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79">
                                  <a:moveTo>
                                    <a:pt x="0" y="0"/>
                                  </a:moveTo>
                                  <a:lnTo>
                                    <a:pt x="0" y="379"/>
                                  </a:lnTo>
                                </a:path>
                              </a:pathLst>
                            </a:custGeom>
                            <a:noFill/>
                            <a:ln w="41173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03" name="Group 743"/>
                        <wpg:cNvGrpSpPr>
                          <a:grpSpLocks/>
                        </wpg:cNvGrpSpPr>
                        <wpg:grpSpPr bwMode="auto">
                          <a:xfrm>
                            <a:off x="4602" y="1547"/>
                            <a:ext cx="208" cy="2"/>
                            <a:chOff x="4602" y="1547"/>
                            <a:chExt cx="208" cy="2"/>
                          </a:xfrm>
                        </wpg:grpSpPr>
                        <wps:wsp>
                          <wps:cNvPr id="604" name="Freeform 744"/>
                          <wps:cNvSpPr>
                            <a:spLocks/>
                          </wps:cNvSpPr>
                          <wps:spPr bwMode="auto">
                            <a:xfrm>
                              <a:off x="4602" y="1547"/>
                              <a:ext cx="208" cy="2"/>
                            </a:xfrm>
                            <a:custGeom>
                              <a:avLst/>
                              <a:gdLst>
                                <a:gd name="T0" fmla="+- 0 4602 4602"/>
                                <a:gd name="T1" fmla="*/ T0 w 208"/>
                                <a:gd name="T2" fmla="+- 0 4810 4602"/>
                                <a:gd name="T3" fmla="*/ T2 w 20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08">
                                  <a:moveTo>
                                    <a:pt x="0" y="0"/>
                                  </a:moveTo>
                                  <a:lnTo>
                                    <a:pt x="208" y="0"/>
                                  </a:lnTo>
                                </a:path>
                              </a:pathLst>
                            </a:custGeom>
                            <a:noFill/>
                            <a:ln w="38837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05" name="Group 741"/>
                        <wpg:cNvGrpSpPr>
                          <a:grpSpLocks/>
                        </wpg:cNvGrpSpPr>
                        <wpg:grpSpPr bwMode="auto">
                          <a:xfrm>
                            <a:off x="4874" y="1517"/>
                            <a:ext cx="2" cy="439"/>
                            <a:chOff x="4874" y="1517"/>
                            <a:chExt cx="2" cy="439"/>
                          </a:xfrm>
                        </wpg:grpSpPr>
                        <wps:wsp>
                          <wps:cNvPr id="606" name="Freeform 742"/>
                          <wps:cNvSpPr>
                            <a:spLocks/>
                          </wps:cNvSpPr>
                          <wps:spPr bwMode="auto">
                            <a:xfrm>
                              <a:off x="4874" y="1517"/>
                              <a:ext cx="2" cy="439"/>
                            </a:xfrm>
                            <a:custGeom>
                              <a:avLst/>
                              <a:gdLst>
                                <a:gd name="T0" fmla="+- 0 1517 1517"/>
                                <a:gd name="T1" fmla="*/ 1517 h 439"/>
                                <a:gd name="T2" fmla="+- 0 1956 1517"/>
                                <a:gd name="T3" fmla="*/ 1956 h 439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439">
                                  <a:moveTo>
                                    <a:pt x="0" y="0"/>
                                  </a:moveTo>
                                  <a:lnTo>
                                    <a:pt x="0" y="439"/>
                                  </a:lnTo>
                                </a:path>
                              </a:pathLst>
                            </a:custGeom>
                            <a:noFill/>
                            <a:ln w="41173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07" name="Group 738"/>
                        <wpg:cNvGrpSpPr>
                          <a:grpSpLocks/>
                        </wpg:cNvGrpSpPr>
                        <wpg:grpSpPr bwMode="auto">
                          <a:xfrm>
                            <a:off x="4962" y="1514"/>
                            <a:ext cx="211" cy="445"/>
                            <a:chOff x="4962" y="1514"/>
                            <a:chExt cx="211" cy="445"/>
                          </a:xfrm>
                        </wpg:grpSpPr>
                        <wps:wsp>
                          <wps:cNvPr id="608" name="Freeform 740"/>
                          <wps:cNvSpPr>
                            <a:spLocks/>
                          </wps:cNvSpPr>
                          <wps:spPr bwMode="auto">
                            <a:xfrm>
                              <a:off x="4962" y="1514"/>
                              <a:ext cx="211" cy="445"/>
                            </a:xfrm>
                            <a:custGeom>
                              <a:avLst/>
                              <a:gdLst>
                                <a:gd name="T0" fmla="+- 0 5057 4962"/>
                                <a:gd name="T1" fmla="*/ T0 w 211"/>
                                <a:gd name="T2" fmla="+- 0 1514 1514"/>
                                <a:gd name="T3" fmla="*/ 1514 h 445"/>
                                <a:gd name="T4" fmla="+- 0 5000 4962"/>
                                <a:gd name="T5" fmla="*/ T4 w 211"/>
                                <a:gd name="T6" fmla="+- 0 1537 1514"/>
                                <a:gd name="T7" fmla="*/ 1537 h 445"/>
                                <a:gd name="T8" fmla="+- 0 4965 4962"/>
                                <a:gd name="T9" fmla="*/ T8 w 211"/>
                                <a:gd name="T10" fmla="+- 0 1594 1514"/>
                                <a:gd name="T11" fmla="*/ 1594 h 445"/>
                                <a:gd name="T12" fmla="+- 0 4962 4962"/>
                                <a:gd name="T13" fmla="*/ T12 w 211"/>
                                <a:gd name="T14" fmla="+- 0 1620 1514"/>
                                <a:gd name="T15" fmla="*/ 1620 h 445"/>
                                <a:gd name="T16" fmla="+- 0 4964 4962"/>
                                <a:gd name="T17" fmla="*/ T16 w 211"/>
                                <a:gd name="T18" fmla="+- 0 1875 1514"/>
                                <a:gd name="T19" fmla="*/ 1875 h 445"/>
                                <a:gd name="T20" fmla="+- 0 4996 4962"/>
                                <a:gd name="T21" fmla="*/ T20 w 211"/>
                                <a:gd name="T22" fmla="+- 0 1932 1514"/>
                                <a:gd name="T23" fmla="*/ 1932 h 445"/>
                                <a:gd name="T24" fmla="+- 0 5055 4962"/>
                                <a:gd name="T25" fmla="*/ T24 w 211"/>
                                <a:gd name="T26" fmla="+- 0 1957 1514"/>
                                <a:gd name="T27" fmla="*/ 1957 h 445"/>
                                <a:gd name="T28" fmla="+- 0 5078 4962"/>
                                <a:gd name="T29" fmla="*/ T28 w 211"/>
                                <a:gd name="T30" fmla="+- 0 1959 1514"/>
                                <a:gd name="T31" fmla="*/ 1959 h 445"/>
                                <a:gd name="T32" fmla="+- 0 5099 4962"/>
                                <a:gd name="T33" fmla="*/ T32 w 211"/>
                                <a:gd name="T34" fmla="+- 0 1955 1514"/>
                                <a:gd name="T35" fmla="*/ 1955 h 445"/>
                                <a:gd name="T36" fmla="+- 0 5151 4962"/>
                                <a:gd name="T37" fmla="*/ T36 w 211"/>
                                <a:gd name="T38" fmla="+- 0 1921 1514"/>
                                <a:gd name="T39" fmla="*/ 1921 h 445"/>
                                <a:gd name="T40" fmla="+- 0 5164 4962"/>
                                <a:gd name="T41" fmla="*/ T40 w 211"/>
                                <a:gd name="T42" fmla="+- 0 1896 1514"/>
                                <a:gd name="T43" fmla="*/ 1896 h 445"/>
                                <a:gd name="T44" fmla="+- 0 5066 4962"/>
                                <a:gd name="T45" fmla="*/ T44 w 211"/>
                                <a:gd name="T46" fmla="+- 0 1896 1514"/>
                                <a:gd name="T47" fmla="*/ 1896 h 445"/>
                                <a:gd name="T48" fmla="+- 0 5046 4962"/>
                                <a:gd name="T49" fmla="*/ T48 w 211"/>
                                <a:gd name="T50" fmla="+- 0 1891 1514"/>
                                <a:gd name="T51" fmla="*/ 1891 h 445"/>
                                <a:gd name="T52" fmla="+- 0 5031 4962"/>
                                <a:gd name="T53" fmla="*/ T52 w 211"/>
                                <a:gd name="T54" fmla="+- 0 1877 1514"/>
                                <a:gd name="T55" fmla="*/ 1877 h 445"/>
                                <a:gd name="T56" fmla="+- 0 5025 4962"/>
                                <a:gd name="T57" fmla="*/ T56 w 211"/>
                                <a:gd name="T58" fmla="+- 0 1852 1514"/>
                                <a:gd name="T59" fmla="*/ 1852 h 445"/>
                                <a:gd name="T60" fmla="+- 0 5025 4962"/>
                                <a:gd name="T61" fmla="*/ T60 w 211"/>
                                <a:gd name="T62" fmla="+- 0 1617 1514"/>
                                <a:gd name="T63" fmla="*/ 1617 h 445"/>
                                <a:gd name="T64" fmla="+- 0 5032 4962"/>
                                <a:gd name="T65" fmla="*/ T64 w 211"/>
                                <a:gd name="T66" fmla="+- 0 1594 1514"/>
                                <a:gd name="T67" fmla="*/ 1594 h 445"/>
                                <a:gd name="T68" fmla="+- 0 5048 4962"/>
                                <a:gd name="T69" fmla="*/ T68 w 211"/>
                                <a:gd name="T70" fmla="+- 0 1581 1514"/>
                                <a:gd name="T71" fmla="*/ 1581 h 445"/>
                                <a:gd name="T72" fmla="+- 0 5069 4962"/>
                                <a:gd name="T73" fmla="*/ T72 w 211"/>
                                <a:gd name="T74" fmla="+- 0 1576 1514"/>
                                <a:gd name="T75" fmla="*/ 1576 h 445"/>
                                <a:gd name="T76" fmla="+- 0 5165 4962"/>
                                <a:gd name="T77" fmla="*/ T76 w 211"/>
                                <a:gd name="T78" fmla="+- 0 1576 1514"/>
                                <a:gd name="T79" fmla="*/ 1576 h 445"/>
                                <a:gd name="T80" fmla="+- 0 5164 4962"/>
                                <a:gd name="T81" fmla="*/ T80 w 211"/>
                                <a:gd name="T82" fmla="+- 0 1575 1514"/>
                                <a:gd name="T83" fmla="*/ 1575 h 445"/>
                                <a:gd name="T84" fmla="+- 0 5122 4962"/>
                                <a:gd name="T85" fmla="*/ T84 w 211"/>
                                <a:gd name="T86" fmla="+- 0 1529 1514"/>
                                <a:gd name="T87" fmla="*/ 1529 h 445"/>
                                <a:gd name="T88" fmla="+- 0 5080 4962"/>
                                <a:gd name="T89" fmla="*/ T88 w 211"/>
                                <a:gd name="T90" fmla="+- 0 1515 1514"/>
                                <a:gd name="T91" fmla="*/ 1515 h 445"/>
                                <a:gd name="T92" fmla="+- 0 5057 4962"/>
                                <a:gd name="T93" fmla="*/ T92 w 211"/>
                                <a:gd name="T94" fmla="+- 0 1514 1514"/>
                                <a:gd name="T95" fmla="*/ 1514 h 44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</a:cxnLst>
                              <a:rect l="0" t="0" r="r" b="b"/>
                              <a:pathLst>
                                <a:path w="211" h="445">
                                  <a:moveTo>
                                    <a:pt x="95" y="0"/>
                                  </a:moveTo>
                                  <a:lnTo>
                                    <a:pt x="38" y="23"/>
                                  </a:lnTo>
                                  <a:lnTo>
                                    <a:pt x="3" y="80"/>
                                  </a:lnTo>
                                  <a:lnTo>
                                    <a:pt x="0" y="106"/>
                                  </a:lnTo>
                                  <a:lnTo>
                                    <a:pt x="2" y="361"/>
                                  </a:lnTo>
                                  <a:lnTo>
                                    <a:pt x="34" y="418"/>
                                  </a:lnTo>
                                  <a:lnTo>
                                    <a:pt x="93" y="443"/>
                                  </a:lnTo>
                                  <a:lnTo>
                                    <a:pt x="116" y="445"/>
                                  </a:lnTo>
                                  <a:lnTo>
                                    <a:pt x="137" y="441"/>
                                  </a:lnTo>
                                  <a:lnTo>
                                    <a:pt x="189" y="407"/>
                                  </a:lnTo>
                                  <a:lnTo>
                                    <a:pt x="202" y="382"/>
                                  </a:lnTo>
                                  <a:lnTo>
                                    <a:pt x="104" y="382"/>
                                  </a:lnTo>
                                  <a:lnTo>
                                    <a:pt x="84" y="377"/>
                                  </a:lnTo>
                                  <a:lnTo>
                                    <a:pt x="69" y="363"/>
                                  </a:lnTo>
                                  <a:lnTo>
                                    <a:pt x="63" y="338"/>
                                  </a:lnTo>
                                  <a:lnTo>
                                    <a:pt x="63" y="103"/>
                                  </a:lnTo>
                                  <a:lnTo>
                                    <a:pt x="70" y="80"/>
                                  </a:lnTo>
                                  <a:lnTo>
                                    <a:pt x="86" y="67"/>
                                  </a:lnTo>
                                  <a:lnTo>
                                    <a:pt x="107" y="62"/>
                                  </a:lnTo>
                                  <a:lnTo>
                                    <a:pt x="203" y="62"/>
                                  </a:lnTo>
                                  <a:lnTo>
                                    <a:pt x="202" y="61"/>
                                  </a:lnTo>
                                  <a:lnTo>
                                    <a:pt x="160" y="15"/>
                                  </a:lnTo>
                                  <a:lnTo>
                                    <a:pt x="118" y="1"/>
                                  </a:lnTo>
                                  <a:lnTo>
                                    <a:pt x="95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09" name="Freeform 739"/>
                          <wps:cNvSpPr>
                            <a:spLocks/>
                          </wps:cNvSpPr>
                          <wps:spPr bwMode="auto">
                            <a:xfrm>
                              <a:off x="4962" y="1514"/>
                              <a:ext cx="211" cy="445"/>
                            </a:xfrm>
                            <a:custGeom>
                              <a:avLst/>
                              <a:gdLst>
                                <a:gd name="T0" fmla="+- 0 5165 4962"/>
                                <a:gd name="T1" fmla="*/ T0 w 211"/>
                                <a:gd name="T2" fmla="+- 0 1576 1514"/>
                                <a:gd name="T3" fmla="*/ 1576 h 445"/>
                                <a:gd name="T4" fmla="+- 0 5069 4962"/>
                                <a:gd name="T5" fmla="*/ T4 w 211"/>
                                <a:gd name="T6" fmla="+- 0 1576 1514"/>
                                <a:gd name="T7" fmla="*/ 1576 h 445"/>
                                <a:gd name="T8" fmla="+- 0 5090 4962"/>
                                <a:gd name="T9" fmla="*/ T8 w 211"/>
                                <a:gd name="T10" fmla="+- 0 1581 1514"/>
                                <a:gd name="T11" fmla="*/ 1581 h 445"/>
                                <a:gd name="T12" fmla="+- 0 5105 4962"/>
                                <a:gd name="T13" fmla="*/ T12 w 211"/>
                                <a:gd name="T14" fmla="+- 0 1596 1514"/>
                                <a:gd name="T15" fmla="*/ 1596 h 445"/>
                                <a:gd name="T16" fmla="+- 0 5110 4962"/>
                                <a:gd name="T17" fmla="*/ T16 w 211"/>
                                <a:gd name="T18" fmla="+- 0 1620 1514"/>
                                <a:gd name="T19" fmla="*/ 1620 h 445"/>
                                <a:gd name="T20" fmla="+- 0 5110 4962"/>
                                <a:gd name="T21" fmla="*/ T20 w 211"/>
                                <a:gd name="T22" fmla="+- 0 1856 1514"/>
                                <a:gd name="T23" fmla="*/ 1856 h 445"/>
                                <a:gd name="T24" fmla="+- 0 5103 4962"/>
                                <a:gd name="T25" fmla="*/ T24 w 211"/>
                                <a:gd name="T26" fmla="+- 0 1879 1514"/>
                                <a:gd name="T27" fmla="*/ 1879 h 445"/>
                                <a:gd name="T28" fmla="+- 0 5088 4962"/>
                                <a:gd name="T29" fmla="*/ T28 w 211"/>
                                <a:gd name="T30" fmla="+- 0 1892 1514"/>
                                <a:gd name="T31" fmla="*/ 1892 h 445"/>
                                <a:gd name="T32" fmla="+- 0 5066 4962"/>
                                <a:gd name="T33" fmla="*/ T32 w 211"/>
                                <a:gd name="T34" fmla="+- 0 1896 1514"/>
                                <a:gd name="T35" fmla="*/ 1896 h 445"/>
                                <a:gd name="T36" fmla="+- 0 5164 4962"/>
                                <a:gd name="T37" fmla="*/ T36 w 211"/>
                                <a:gd name="T38" fmla="+- 0 1896 1514"/>
                                <a:gd name="T39" fmla="*/ 1896 h 445"/>
                                <a:gd name="T40" fmla="+- 0 5170 4962"/>
                                <a:gd name="T41" fmla="*/ T40 w 211"/>
                                <a:gd name="T42" fmla="+- 0 1879 1514"/>
                                <a:gd name="T43" fmla="*/ 1879 h 445"/>
                                <a:gd name="T44" fmla="+- 0 5173 4962"/>
                                <a:gd name="T45" fmla="*/ T44 w 211"/>
                                <a:gd name="T46" fmla="+- 0 1852 1514"/>
                                <a:gd name="T47" fmla="*/ 1852 h 445"/>
                                <a:gd name="T48" fmla="+- 0 5171 4962"/>
                                <a:gd name="T49" fmla="*/ T48 w 211"/>
                                <a:gd name="T50" fmla="+- 0 1597 1514"/>
                                <a:gd name="T51" fmla="*/ 1597 h 445"/>
                                <a:gd name="T52" fmla="+- 0 5165 4962"/>
                                <a:gd name="T53" fmla="*/ T52 w 211"/>
                                <a:gd name="T54" fmla="+- 0 1576 1514"/>
                                <a:gd name="T55" fmla="*/ 1576 h 44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</a:cxnLst>
                              <a:rect l="0" t="0" r="r" b="b"/>
                              <a:pathLst>
                                <a:path w="211" h="445">
                                  <a:moveTo>
                                    <a:pt x="203" y="62"/>
                                  </a:moveTo>
                                  <a:lnTo>
                                    <a:pt x="107" y="62"/>
                                  </a:lnTo>
                                  <a:lnTo>
                                    <a:pt x="128" y="67"/>
                                  </a:lnTo>
                                  <a:lnTo>
                                    <a:pt x="143" y="82"/>
                                  </a:lnTo>
                                  <a:lnTo>
                                    <a:pt x="148" y="106"/>
                                  </a:lnTo>
                                  <a:lnTo>
                                    <a:pt x="148" y="342"/>
                                  </a:lnTo>
                                  <a:lnTo>
                                    <a:pt x="141" y="365"/>
                                  </a:lnTo>
                                  <a:lnTo>
                                    <a:pt x="126" y="378"/>
                                  </a:lnTo>
                                  <a:lnTo>
                                    <a:pt x="104" y="382"/>
                                  </a:lnTo>
                                  <a:lnTo>
                                    <a:pt x="202" y="382"/>
                                  </a:lnTo>
                                  <a:lnTo>
                                    <a:pt x="208" y="365"/>
                                  </a:lnTo>
                                  <a:lnTo>
                                    <a:pt x="211" y="338"/>
                                  </a:lnTo>
                                  <a:lnTo>
                                    <a:pt x="209" y="83"/>
                                  </a:lnTo>
                                  <a:lnTo>
                                    <a:pt x="203" y="6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10" name="Group 734"/>
                        <wpg:cNvGrpSpPr>
                          <a:grpSpLocks/>
                        </wpg:cNvGrpSpPr>
                        <wpg:grpSpPr bwMode="auto">
                          <a:xfrm>
                            <a:off x="5226" y="1517"/>
                            <a:ext cx="219" cy="439"/>
                            <a:chOff x="5226" y="1517"/>
                            <a:chExt cx="219" cy="439"/>
                          </a:xfrm>
                        </wpg:grpSpPr>
                        <wps:wsp>
                          <wps:cNvPr id="611" name="Freeform 737"/>
                          <wps:cNvSpPr>
                            <a:spLocks/>
                          </wps:cNvSpPr>
                          <wps:spPr bwMode="auto">
                            <a:xfrm>
                              <a:off x="5226" y="1517"/>
                              <a:ext cx="219" cy="439"/>
                            </a:xfrm>
                            <a:custGeom>
                              <a:avLst/>
                              <a:gdLst>
                                <a:gd name="T0" fmla="+- 0 5286 5226"/>
                                <a:gd name="T1" fmla="*/ T0 w 219"/>
                                <a:gd name="T2" fmla="+- 0 1517 1517"/>
                                <a:gd name="T3" fmla="*/ 1517 h 439"/>
                                <a:gd name="T4" fmla="+- 0 5226 5226"/>
                                <a:gd name="T5" fmla="*/ T4 w 219"/>
                                <a:gd name="T6" fmla="+- 0 1517 1517"/>
                                <a:gd name="T7" fmla="*/ 1517 h 439"/>
                                <a:gd name="T8" fmla="+- 0 5226 5226"/>
                                <a:gd name="T9" fmla="*/ T8 w 219"/>
                                <a:gd name="T10" fmla="+- 0 1956 1517"/>
                                <a:gd name="T11" fmla="*/ 1956 h 439"/>
                                <a:gd name="T12" fmla="+- 0 5289 5226"/>
                                <a:gd name="T13" fmla="*/ T12 w 219"/>
                                <a:gd name="T14" fmla="+- 0 1956 1517"/>
                                <a:gd name="T15" fmla="*/ 1956 h 439"/>
                                <a:gd name="T16" fmla="+- 0 5289 5226"/>
                                <a:gd name="T17" fmla="*/ T16 w 219"/>
                                <a:gd name="T18" fmla="+- 0 1692 1517"/>
                                <a:gd name="T19" fmla="*/ 1692 h 439"/>
                                <a:gd name="T20" fmla="+- 0 5349 5226"/>
                                <a:gd name="T21" fmla="*/ T20 w 219"/>
                                <a:gd name="T22" fmla="+- 0 1692 1517"/>
                                <a:gd name="T23" fmla="*/ 1692 h 439"/>
                                <a:gd name="T24" fmla="+- 0 5286 5226"/>
                                <a:gd name="T25" fmla="*/ T24 w 219"/>
                                <a:gd name="T26" fmla="+- 0 1517 1517"/>
                                <a:gd name="T27" fmla="*/ 1517 h 43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219" h="439">
                                  <a:moveTo>
                                    <a:pt x="6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439"/>
                                  </a:lnTo>
                                  <a:lnTo>
                                    <a:pt x="63" y="439"/>
                                  </a:lnTo>
                                  <a:lnTo>
                                    <a:pt x="63" y="175"/>
                                  </a:lnTo>
                                  <a:lnTo>
                                    <a:pt x="123" y="175"/>
                                  </a:lnTo>
                                  <a:lnTo>
                                    <a:pt x="6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12" name="Freeform 736"/>
                          <wps:cNvSpPr>
                            <a:spLocks/>
                          </wps:cNvSpPr>
                          <wps:spPr bwMode="auto">
                            <a:xfrm>
                              <a:off x="5226" y="1517"/>
                              <a:ext cx="219" cy="439"/>
                            </a:xfrm>
                            <a:custGeom>
                              <a:avLst/>
                              <a:gdLst>
                                <a:gd name="T0" fmla="+- 0 5349 5226"/>
                                <a:gd name="T1" fmla="*/ T0 w 219"/>
                                <a:gd name="T2" fmla="+- 0 1692 1517"/>
                                <a:gd name="T3" fmla="*/ 1692 h 439"/>
                                <a:gd name="T4" fmla="+- 0 5290 5226"/>
                                <a:gd name="T5" fmla="*/ T4 w 219"/>
                                <a:gd name="T6" fmla="+- 0 1692 1517"/>
                                <a:gd name="T7" fmla="*/ 1692 h 439"/>
                                <a:gd name="T8" fmla="+- 0 5386 5226"/>
                                <a:gd name="T9" fmla="*/ T8 w 219"/>
                                <a:gd name="T10" fmla="+- 0 1956 1517"/>
                                <a:gd name="T11" fmla="*/ 1956 h 439"/>
                                <a:gd name="T12" fmla="+- 0 5445 5226"/>
                                <a:gd name="T13" fmla="*/ T12 w 219"/>
                                <a:gd name="T14" fmla="+- 0 1956 1517"/>
                                <a:gd name="T15" fmla="*/ 1956 h 439"/>
                                <a:gd name="T16" fmla="+- 0 5445 5226"/>
                                <a:gd name="T17" fmla="*/ T16 w 219"/>
                                <a:gd name="T18" fmla="+- 0 1781 1517"/>
                                <a:gd name="T19" fmla="*/ 1781 h 439"/>
                                <a:gd name="T20" fmla="+- 0 5381 5226"/>
                                <a:gd name="T21" fmla="*/ T20 w 219"/>
                                <a:gd name="T22" fmla="+- 0 1781 1517"/>
                                <a:gd name="T23" fmla="*/ 1781 h 439"/>
                                <a:gd name="T24" fmla="+- 0 5349 5226"/>
                                <a:gd name="T25" fmla="*/ T24 w 219"/>
                                <a:gd name="T26" fmla="+- 0 1692 1517"/>
                                <a:gd name="T27" fmla="*/ 1692 h 43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219" h="439">
                                  <a:moveTo>
                                    <a:pt x="123" y="175"/>
                                  </a:moveTo>
                                  <a:lnTo>
                                    <a:pt x="64" y="175"/>
                                  </a:lnTo>
                                  <a:lnTo>
                                    <a:pt x="160" y="439"/>
                                  </a:lnTo>
                                  <a:lnTo>
                                    <a:pt x="219" y="439"/>
                                  </a:lnTo>
                                  <a:lnTo>
                                    <a:pt x="219" y="264"/>
                                  </a:lnTo>
                                  <a:lnTo>
                                    <a:pt x="155" y="264"/>
                                  </a:lnTo>
                                  <a:lnTo>
                                    <a:pt x="123" y="17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13" name="Freeform 735"/>
                          <wps:cNvSpPr>
                            <a:spLocks/>
                          </wps:cNvSpPr>
                          <wps:spPr bwMode="auto">
                            <a:xfrm>
                              <a:off x="5226" y="1517"/>
                              <a:ext cx="219" cy="439"/>
                            </a:xfrm>
                            <a:custGeom>
                              <a:avLst/>
                              <a:gdLst>
                                <a:gd name="T0" fmla="+- 0 5445 5226"/>
                                <a:gd name="T1" fmla="*/ T0 w 219"/>
                                <a:gd name="T2" fmla="+- 0 1517 1517"/>
                                <a:gd name="T3" fmla="*/ 1517 h 439"/>
                                <a:gd name="T4" fmla="+- 0 5383 5226"/>
                                <a:gd name="T5" fmla="*/ T4 w 219"/>
                                <a:gd name="T6" fmla="+- 0 1517 1517"/>
                                <a:gd name="T7" fmla="*/ 1517 h 439"/>
                                <a:gd name="T8" fmla="+- 0 5383 5226"/>
                                <a:gd name="T9" fmla="*/ T8 w 219"/>
                                <a:gd name="T10" fmla="+- 0 1781 1517"/>
                                <a:gd name="T11" fmla="*/ 1781 h 439"/>
                                <a:gd name="T12" fmla="+- 0 5445 5226"/>
                                <a:gd name="T13" fmla="*/ T12 w 219"/>
                                <a:gd name="T14" fmla="+- 0 1781 1517"/>
                                <a:gd name="T15" fmla="*/ 1781 h 439"/>
                                <a:gd name="T16" fmla="+- 0 5445 5226"/>
                                <a:gd name="T17" fmla="*/ T16 w 219"/>
                                <a:gd name="T18" fmla="+- 0 1517 1517"/>
                                <a:gd name="T19" fmla="*/ 1517 h 43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19" h="439">
                                  <a:moveTo>
                                    <a:pt x="219" y="0"/>
                                  </a:moveTo>
                                  <a:lnTo>
                                    <a:pt x="157" y="0"/>
                                  </a:lnTo>
                                  <a:lnTo>
                                    <a:pt x="157" y="264"/>
                                  </a:lnTo>
                                  <a:lnTo>
                                    <a:pt x="219" y="264"/>
                                  </a:lnTo>
                                  <a:lnTo>
                                    <a:pt x="219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14" name="Group 732"/>
                        <wpg:cNvGrpSpPr>
                          <a:grpSpLocks/>
                        </wpg:cNvGrpSpPr>
                        <wpg:grpSpPr bwMode="auto">
                          <a:xfrm>
                            <a:off x="3078" y="2038"/>
                            <a:ext cx="2" cy="438"/>
                            <a:chOff x="3078" y="2038"/>
                            <a:chExt cx="2" cy="438"/>
                          </a:xfrm>
                        </wpg:grpSpPr>
                        <wps:wsp>
                          <wps:cNvPr id="615" name="Freeform 733"/>
                          <wps:cNvSpPr>
                            <a:spLocks/>
                          </wps:cNvSpPr>
                          <wps:spPr bwMode="auto">
                            <a:xfrm>
                              <a:off x="3078" y="2038"/>
                              <a:ext cx="2" cy="438"/>
                            </a:xfrm>
                            <a:custGeom>
                              <a:avLst/>
                              <a:gdLst>
                                <a:gd name="T0" fmla="+- 0 2038 2038"/>
                                <a:gd name="T1" fmla="*/ 2038 h 438"/>
                                <a:gd name="T2" fmla="+- 0 2476 2038"/>
                                <a:gd name="T3" fmla="*/ 2476 h 43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438">
                                  <a:moveTo>
                                    <a:pt x="0" y="0"/>
                                  </a:moveTo>
                                  <a:lnTo>
                                    <a:pt x="0" y="438"/>
                                  </a:lnTo>
                                </a:path>
                              </a:pathLst>
                            </a:custGeom>
                            <a:noFill/>
                            <a:ln w="41148">
                              <a:solidFill>
                                <a:srgbClr val="F8971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16" name="Group 728"/>
                        <wpg:cNvGrpSpPr>
                          <a:grpSpLocks/>
                        </wpg:cNvGrpSpPr>
                        <wpg:grpSpPr bwMode="auto">
                          <a:xfrm>
                            <a:off x="3168" y="2038"/>
                            <a:ext cx="219" cy="438"/>
                            <a:chOff x="3168" y="2038"/>
                            <a:chExt cx="219" cy="438"/>
                          </a:xfrm>
                        </wpg:grpSpPr>
                        <wps:wsp>
                          <wps:cNvPr id="617" name="Freeform 731"/>
                          <wps:cNvSpPr>
                            <a:spLocks/>
                          </wps:cNvSpPr>
                          <wps:spPr bwMode="auto">
                            <a:xfrm>
                              <a:off x="3168" y="2038"/>
                              <a:ext cx="219" cy="438"/>
                            </a:xfrm>
                            <a:custGeom>
                              <a:avLst/>
                              <a:gdLst>
                                <a:gd name="T0" fmla="+- 0 3228 3168"/>
                                <a:gd name="T1" fmla="*/ T0 w 219"/>
                                <a:gd name="T2" fmla="+- 0 2038 2038"/>
                                <a:gd name="T3" fmla="*/ 2038 h 438"/>
                                <a:gd name="T4" fmla="+- 0 3168 3168"/>
                                <a:gd name="T5" fmla="*/ T4 w 219"/>
                                <a:gd name="T6" fmla="+- 0 2038 2038"/>
                                <a:gd name="T7" fmla="*/ 2038 h 438"/>
                                <a:gd name="T8" fmla="+- 0 3168 3168"/>
                                <a:gd name="T9" fmla="*/ T8 w 219"/>
                                <a:gd name="T10" fmla="+- 0 2476 2038"/>
                                <a:gd name="T11" fmla="*/ 2476 h 438"/>
                                <a:gd name="T12" fmla="+- 0 3230 3168"/>
                                <a:gd name="T13" fmla="*/ T12 w 219"/>
                                <a:gd name="T14" fmla="+- 0 2476 2038"/>
                                <a:gd name="T15" fmla="*/ 2476 h 438"/>
                                <a:gd name="T16" fmla="+- 0 3230 3168"/>
                                <a:gd name="T17" fmla="*/ T16 w 219"/>
                                <a:gd name="T18" fmla="+- 0 2213 2038"/>
                                <a:gd name="T19" fmla="*/ 2213 h 438"/>
                                <a:gd name="T20" fmla="+- 0 3291 3168"/>
                                <a:gd name="T21" fmla="*/ T20 w 219"/>
                                <a:gd name="T22" fmla="+- 0 2213 2038"/>
                                <a:gd name="T23" fmla="*/ 2213 h 438"/>
                                <a:gd name="T24" fmla="+- 0 3228 3168"/>
                                <a:gd name="T25" fmla="*/ T24 w 219"/>
                                <a:gd name="T26" fmla="+- 0 2038 2038"/>
                                <a:gd name="T27" fmla="*/ 2038 h 43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219" h="438">
                                  <a:moveTo>
                                    <a:pt x="6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438"/>
                                  </a:lnTo>
                                  <a:lnTo>
                                    <a:pt x="62" y="438"/>
                                  </a:lnTo>
                                  <a:lnTo>
                                    <a:pt x="62" y="175"/>
                                  </a:lnTo>
                                  <a:lnTo>
                                    <a:pt x="123" y="175"/>
                                  </a:lnTo>
                                  <a:lnTo>
                                    <a:pt x="6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8971D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18" name="Freeform 730"/>
                          <wps:cNvSpPr>
                            <a:spLocks/>
                          </wps:cNvSpPr>
                          <wps:spPr bwMode="auto">
                            <a:xfrm>
                              <a:off x="3168" y="2038"/>
                              <a:ext cx="219" cy="438"/>
                            </a:xfrm>
                            <a:custGeom>
                              <a:avLst/>
                              <a:gdLst>
                                <a:gd name="T0" fmla="+- 0 3291 3168"/>
                                <a:gd name="T1" fmla="*/ T0 w 219"/>
                                <a:gd name="T2" fmla="+- 0 2213 2038"/>
                                <a:gd name="T3" fmla="*/ 2213 h 438"/>
                                <a:gd name="T4" fmla="+- 0 3232 3168"/>
                                <a:gd name="T5" fmla="*/ T4 w 219"/>
                                <a:gd name="T6" fmla="+- 0 2213 2038"/>
                                <a:gd name="T7" fmla="*/ 2213 h 438"/>
                                <a:gd name="T8" fmla="+- 0 3328 3168"/>
                                <a:gd name="T9" fmla="*/ T8 w 219"/>
                                <a:gd name="T10" fmla="+- 0 2476 2038"/>
                                <a:gd name="T11" fmla="*/ 2476 h 438"/>
                                <a:gd name="T12" fmla="+- 0 3387 3168"/>
                                <a:gd name="T13" fmla="*/ T12 w 219"/>
                                <a:gd name="T14" fmla="+- 0 2476 2038"/>
                                <a:gd name="T15" fmla="*/ 2476 h 438"/>
                                <a:gd name="T16" fmla="+- 0 3387 3168"/>
                                <a:gd name="T17" fmla="*/ T16 w 219"/>
                                <a:gd name="T18" fmla="+- 0 2302 2038"/>
                                <a:gd name="T19" fmla="*/ 2302 h 438"/>
                                <a:gd name="T20" fmla="+- 0 3323 3168"/>
                                <a:gd name="T21" fmla="*/ T20 w 219"/>
                                <a:gd name="T22" fmla="+- 0 2302 2038"/>
                                <a:gd name="T23" fmla="*/ 2302 h 438"/>
                                <a:gd name="T24" fmla="+- 0 3291 3168"/>
                                <a:gd name="T25" fmla="*/ T24 w 219"/>
                                <a:gd name="T26" fmla="+- 0 2213 2038"/>
                                <a:gd name="T27" fmla="*/ 2213 h 43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219" h="438">
                                  <a:moveTo>
                                    <a:pt x="123" y="175"/>
                                  </a:moveTo>
                                  <a:lnTo>
                                    <a:pt x="64" y="175"/>
                                  </a:lnTo>
                                  <a:lnTo>
                                    <a:pt x="160" y="438"/>
                                  </a:lnTo>
                                  <a:lnTo>
                                    <a:pt x="219" y="438"/>
                                  </a:lnTo>
                                  <a:lnTo>
                                    <a:pt x="219" y="264"/>
                                  </a:lnTo>
                                  <a:lnTo>
                                    <a:pt x="155" y="264"/>
                                  </a:lnTo>
                                  <a:lnTo>
                                    <a:pt x="123" y="17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8971D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19" name="Freeform 729"/>
                          <wps:cNvSpPr>
                            <a:spLocks/>
                          </wps:cNvSpPr>
                          <wps:spPr bwMode="auto">
                            <a:xfrm>
                              <a:off x="3168" y="2038"/>
                              <a:ext cx="219" cy="438"/>
                            </a:xfrm>
                            <a:custGeom>
                              <a:avLst/>
                              <a:gdLst>
                                <a:gd name="T0" fmla="+- 0 3387 3168"/>
                                <a:gd name="T1" fmla="*/ T0 w 219"/>
                                <a:gd name="T2" fmla="+- 0 2038 2038"/>
                                <a:gd name="T3" fmla="*/ 2038 h 438"/>
                                <a:gd name="T4" fmla="+- 0 3324 3168"/>
                                <a:gd name="T5" fmla="*/ T4 w 219"/>
                                <a:gd name="T6" fmla="+- 0 2038 2038"/>
                                <a:gd name="T7" fmla="*/ 2038 h 438"/>
                                <a:gd name="T8" fmla="+- 0 3324 3168"/>
                                <a:gd name="T9" fmla="*/ T8 w 219"/>
                                <a:gd name="T10" fmla="+- 0 2302 2038"/>
                                <a:gd name="T11" fmla="*/ 2302 h 438"/>
                                <a:gd name="T12" fmla="+- 0 3387 3168"/>
                                <a:gd name="T13" fmla="*/ T12 w 219"/>
                                <a:gd name="T14" fmla="+- 0 2302 2038"/>
                                <a:gd name="T15" fmla="*/ 2302 h 438"/>
                                <a:gd name="T16" fmla="+- 0 3387 3168"/>
                                <a:gd name="T17" fmla="*/ T16 w 219"/>
                                <a:gd name="T18" fmla="+- 0 2038 2038"/>
                                <a:gd name="T19" fmla="*/ 2038 h 43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19" h="438">
                                  <a:moveTo>
                                    <a:pt x="219" y="0"/>
                                  </a:moveTo>
                                  <a:lnTo>
                                    <a:pt x="156" y="0"/>
                                  </a:lnTo>
                                  <a:lnTo>
                                    <a:pt x="156" y="264"/>
                                  </a:lnTo>
                                  <a:lnTo>
                                    <a:pt x="219" y="264"/>
                                  </a:lnTo>
                                  <a:lnTo>
                                    <a:pt x="219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8971D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20" name="Group 726"/>
                        <wpg:cNvGrpSpPr>
                          <a:grpSpLocks/>
                        </wpg:cNvGrpSpPr>
                        <wpg:grpSpPr bwMode="auto">
                          <a:xfrm>
                            <a:off x="3477" y="2038"/>
                            <a:ext cx="2" cy="438"/>
                            <a:chOff x="3477" y="2038"/>
                            <a:chExt cx="2" cy="438"/>
                          </a:xfrm>
                        </wpg:grpSpPr>
                        <wps:wsp>
                          <wps:cNvPr id="621" name="Freeform 727"/>
                          <wps:cNvSpPr>
                            <a:spLocks/>
                          </wps:cNvSpPr>
                          <wps:spPr bwMode="auto">
                            <a:xfrm>
                              <a:off x="3477" y="2038"/>
                              <a:ext cx="2" cy="438"/>
                            </a:xfrm>
                            <a:custGeom>
                              <a:avLst/>
                              <a:gdLst>
                                <a:gd name="T0" fmla="+- 0 2038 2038"/>
                                <a:gd name="T1" fmla="*/ 2038 h 438"/>
                                <a:gd name="T2" fmla="+- 0 2476 2038"/>
                                <a:gd name="T3" fmla="*/ 2476 h 43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438">
                                  <a:moveTo>
                                    <a:pt x="0" y="0"/>
                                  </a:moveTo>
                                  <a:lnTo>
                                    <a:pt x="0" y="438"/>
                                  </a:lnTo>
                                </a:path>
                              </a:pathLst>
                            </a:custGeom>
                            <a:noFill/>
                            <a:ln w="41148">
                              <a:solidFill>
                                <a:srgbClr val="F8971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22" name="Group 724"/>
                        <wpg:cNvGrpSpPr>
                          <a:grpSpLocks/>
                        </wpg:cNvGrpSpPr>
                        <wpg:grpSpPr bwMode="auto">
                          <a:xfrm>
                            <a:off x="3642" y="2097"/>
                            <a:ext cx="2" cy="379"/>
                            <a:chOff x="3642" y="2097"/>
                            <a:chExt cx="2" cy="379"/>
                          </a:xfrm>
                        </wpg:grpSpPr>
                        <wps:wsp>
                          <wps:cNvPr id="623" name="Freeform 725"/>
                          <wps:cNvSpPr>
                            <a:spLocks/>
                          </wps:cNvSpPr>
                          <wps:spPr bwMode="auto">
                            <a:xfrm>
                              <a:off x="3642" y="2097"/>
                              <a:ext cx="2" cy="379"/>
                            </a:xfrm>
                            <a:custGeom>
                              <a:avLst/>
                              <a:gdLst>
                                <a:gd name="T0" fmla="+- 0 2097 2097"/>
                                <a:gd name="T1" fmla="*/ 2097 h 379"/>
                                <a:gd name="T2" fmla="+- 0 2476 2097"/>
                                <a:gd name="T3" fmla="*/ 2476 h 379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79">
                                  <a:moveTo>
                                    <a:pt x="0" y="0"/>
                                  </a:moveTo>
                                  <a:lnTo>
                                    <a:pt x="0" y="379"/>
                                  </a:lnTo>
                                </a:path>
                              </a:pathLst>
                            </a:custGeom>
                            <a:noFill/>
                            <a:ln w="41148">
                              <a:solidFill>
                                <a:srgbClr val="F8971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24" name="Group 722"/>
                        <wpg:cNvGrpSpPr>
                          <a:grpSpLocks/>
                        </wpg:cNvGrpSpPr>
                        <wpg:grpSpPr bwMode="auto">
                          <a:xfrm>
                            <a:off x="3538" y="2067"/>
                            <a:ext cx="208" cy="2"/>
                            <a:chOff x="3538" y="2067"/>
                            <a:chExt cx="208" cy="2"/>
                          </a:xfrm>
                        </wpg:grpSpPr>
                        <wps:wsp>
                          <wps:cNvPr id="625" name="Freeform 723"/>
                          <wps:cNvSpPr>
                            <a:spLocks/>
                          </wps:cNvSpPr>
                          <wps:spPr bwMode="auto">
                            <a:xfrm>
                              <a:off x="3538" y="2067"/>
                              <a:ext cx="208" cy="2"/>
                            </a:xfrm>
                            <a:custGeom>
                              <a:avLst/>
                              <a:gdLst>
                                <a:gd name="T0" fmla="+- 0 3538 3538"/>
                                <a:gd name="T1" fmla="*/ T0 w 208"/>
                                <a:gd name="T2" fmla="+- 0 3746 3538"/>
                                <a:gd name="T3" fmla="*/ T2 w 20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08">
                                  <a:moveTo>
                                    <a:pt x="0" y="0"/>
                                  </a:moveTo>
                                  <a:lnTo>
                                    <a:pt x="208" y="0"/>
                                  </a:lnTo>
                                </a:path>
                              </a:pathLst>
                            </a:custGeom>
                            <a:noFill/>
                            <a:ln w="38786">
                              <a:solidFill>
                                <a:srgbClr val="F8971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26" name="Group 720"/>
                        <wpg:cNvGrpSpPr>
                          <a:grpSpLocks/>
                        </wpg:cNvGrpSpPr>
                        <wpg:grpSpPr bwMode="auto">
                          <a:xfrm>
                            <a:off x="3807" y="2038"/>
                            <a:ext cx="2" cy="438"/>
                            <a:chOff x="3807" y="2038"/>
                            <a:chExt cx="2" cy="438"/>
                          </a:xfrm>
                        </wpg:grpSpPr>
                        <wps:wsp>
                          <wps:cNvPr id="627" name="Freeform 721"/>
                          <wps:cNvSpPr>
                            <a:spLocks/>
                          </wps:cNvSpPr>
                          <wps:spPr bwMode="auto">
                            <a:xfrm>
                              <a:off x="3807" y="2038"/>
                              <a:ext cx="2" cy="438"/>
                            </a:xfrm>
                            <a:custGeom>
                              <a:avLst/>
                              <a:gdLst>
                                <a:gd name="T0" fmla="+- 0 2038 2038"/>
                                <a:gd name="T1" fmla="*/ 2038 h 438"/>
                                <a:gd name="T2" fmla="+- 0 2476 2038"/>
                                <a:gd name="T3" fmla="*/ 2476 h 43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438">
                                  <a:moveTo>
                                    <a:pt x="0" y="0"/>
                                  </a:moveTo>
                                  <a:lnTo>
                                    <a:pt x="0" y="438"/>
                                  </a:lnTo>
                                </a:path>
                              </a:pathLst>
                            </a:custGeom>
                            <a:noFill/>
                            <a:ln w="41148">
                              <a:solidFill>
                                <a:srgbClr val="F8971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28" name="Group 718"/>
                        <wpg:cNvGrpSpPr>
                          <a:grpSpLocks/>
                        </wpg:cNvGrpSpPr>
                        <wpg:grpSpPr bwMode="auto">
                          <a:xfrm>
                            <a:off x="4189" y="2097"/>
                            <a:ext cx="2" cy="379"/>
                            <a:chOff x="4189" y="2097"/>
                            <a:chExt cx="2" cy="379"/>
                          </a:xfrm>
                        </wpg:grpSpPr>
                        <wps:wsp>
                          <wps:cNvPr id="629" name="Freeform 719"/>
                          <wps:cNvSpPr>
                            <a:spLocks/>
                          </wps:cNvSpPr>
                          <wps:spPr bwMode="auto">
                            <a:xfrm>
                              <a:off x="4189" y="2097"/>
                              <a:ext cx="2" cy="379"/>
                            </a:xfrm>
                            <a:custGeom>
                              <a:avLst/>
                              <a:gdLst>
                                <a:gd name="T0" fmla="+- 0 2097 2097"/>
                                <a:gd name="T1" fmla="*/ 2097 h 379"/>
                                <a:gd name="T2" fmla="+- 0 2476 2097"/>
                                <a:gd name="T3" fmla="*/ 2476 h 379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79">
                                  <a:moveTo>
                                    <a:pt x="0" y="0"/>
                                  </a:moveTo>
                                  <a:lnTo>
                                    <a:pt x="0" y="379"/>
                                  </a:lnTo>
                                </a:path>
                              </a:pathLst>
                            </a:custGeom>
                            <a:noFill/>
                            <a:ln w="41148">
                              <a:solidFill>
                                <a:srgbClr val="F8971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30" name="Group 716"/>
                        <wpg:cNvGrpSpPr>
                          <a:grpSpLocks/>
                        </wpg:cNvGrpSpPr>
                        <wpg:grpSpPr bwMode="auto">
                          <a:xfrm>
                            <a:off x="4084" y="2067"/>
                            <a:ext cx="208" cy="2"/>
                            <a:chOff x="4084" y="2067"/>
                            <a:chExt cx="208" cy="2"/>
                          </a:xfrm>
                        </wpg:grpSpPr>
                        <wps:wsp>
                          <wps:cNvPr id="631" name="Freeform 717"/>
                          <wps:cNvSpPr>
                            <a:spLocks/>
                          </wps:cNvSpPr>
                          <wps:spPr bwMode="auto">
                            <a:xfrm>
                              <a:off x="4084" y="2067"/>
                              <a:ext cx="208" cy="2"/>
                            </a:xfrm>
                            <a:custGeom>
                              <a:avLst/>
                              <a:gdLst>
                                <a:gd name="T0" fmla="+- 0 4084 4084"/>
                                <a:gd name="T1" fmla="*/ T0 w 208"/>
                                <a:gd name="T2" fmla="+- 0 4293 4084"/>
                                <a:gd name="T3" fmla="*/ T2 w 20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08">
                                  <a:moveTo>
                                    <a:pt x="0" y="0"/>
                                  </a:moveTo>
                                  <a:lnTo>
                                    <a:pt x="209" y="0"/>
                                  </a:lnTo>
                                </a:path>
                              </a:pathLst>
                            </a:custGeom>
                            <a:noFill/>
                            <a:ln w="38786">
                              <a:solidFill>
                                <a:srgbClr val="F8971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32" name="Group 714"/>
                        <wpg:cNvGrpSpPr>
                          <a:grpSpLocks/>
                        </wpg:cNvGrpSpPr>
                        <wpg:grpSpPr bwMode="auto">
                          <a:xfrm>
                            <a:off x="4354" y="2038"/>
                            <a:ext cx="2" cy="438"/>
                            <a:chOff x="4354" y="2038"/>
                            <a:chExt cx="2" cy="438"/>
                          </a:xfrm>
                        </wpg:grpSpPr>
                        <wps:wsp>
                          <wps:cNvPr id="633" name="Freeform 715"/>
                          <wps:cNvSpPr>
                            <a:spLocks/>
                          </wps:cNvSpPr>
                          <wps:spPr bwMode="auto">
                            <a:xfrm>
                              <a:off x="4354" y="2038"/>
                              <a:ext cx="2" cy="438"/>
                            </a:xfrm>
                            <a:custGeom>
                              <a:avLst/>
                              <a:gdLst>
                                <a:gd name="T0" fmla="+- 0 2038 2038"/>
                                <a:gd name="T1" fmla="*/ 2038 h 438"/>
                                <a:gd name="T2" fmla="+- 0 2476 2038"/>
                                <a:gd name="T3" fmla="*/ 2476 h 43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438">
                                  <a:moveTo>
                                    <a:pt x="0" y="0"/>
                                  </a:moveTo>
                                  <a:lnTo>
                                    <a:pt x="0" y="438"/>
                                  </a:lnTo>
                                </a:path>
                              </a:pathLst>
                            </a:custGeom>
                            <a:noFill/>
                            <a:ln w="41162">
                              <a:solidFill>
                                <a:srgbClr val="F8971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34" name="Group 711"/>
                        <wpg:cNvGrpSpPr>
                          <a:grpSpLocks/>
                        </wpg:cNvGrpSpPr>
                        <wpg:grpSpPr bwMode="auto">
                          <a:xfrm>
                            <a:off x="4424" y="2038"/>
                            <a:ext cx="235" cy="438"/>
                            <a:chOff x="4424" y="2038"/>
                            <a:chExt cx="235" cy="438"/>
                          </a:xfrm>
                        </wpg:grpSpPr>
                        <wps:wsp>
                          <wps:cNvPr id="635" name="Freeform 713"/>
                          <wps:cNvSpPr>
                            <a:spLocks/>
                          </wps:cNvSpPr>
                          <wps:spPr bwMode="auto">
                            <a:xfrm>
                              <a:off x="4424" y="2038"/>
                              <a:ext cx="235" cy="438"/>
                            </a:xfrm>
                            <a:custGeom>
                              <a:avLst/>
                              <a:gdLst>
                                <a:gd name="T0" fmla="+- 0 4491 4424"/>
                                <a:gd name="T1" fmla="*/ T0 w 235"/>
                                <a:gd name="T2" fmla="+- 0 2038 2038"/>
                                <a:gd name="T3" fmla="*/ 2038 h 438"/>
                                <a:gd name="T4" fmla="+- 0 4424 4424"/>
                                <a:gd name="T5" fmla="*/ T4 w 235"/>
                                <a:gd name="T6" fmla="+- 0 2038 2038"/>
                                <a:gd name="T7" fmla="*/ 2038 h 438"/>
                                <a:gd name="T8" fmla="+- 0 4514 4424"/>
                                <a:gd name="T9" fmla="*/ T8 w 235"/>
                                <a:gd name="T10" fmla="+- 0 2476 2038"/>
                                <a:gd name="T11" fmla="*/ 2476 h 438"/>
                                <a:gd name="T12" fmla="+- 0 4569 4424"/>
                                <a:gd name="T13" fmla="*/ T12 w 235"/>
                                <a:gd name="T14" fmla="+- 0 2476 2038"/>
                                <a:gd name="T15" fmla="*/ 2476 h 438"/>
                                <a:gd name="T16" fmla="+- 0 4596 4424"/>
                                <a:gd name="T17" fmla="*/ T16 w 235"/>
                                <a:gd name="T18" fmla="+- 0 2344 2038"/>
                                <a:gd name="T19" fmla="*/ 2344 h 438"/>
                                <a:gd name="T20" fmla="+- 0 4541 4424"/>
                                <a:gd name="T21" fmla="*/ T20 w 235"/>
                                <a:gd name="T22" fmla="+- 0 2344 2038"/>
                                <a:gd name="T23" fmla="*/ 2344 h 438"/>
                                <a:gd name="T24" fmla="+- 0 4491 4424"/>
                                <a:gd name="T25" fmla="*/ T24 w 235"/>
                                <a:gd name="T26" fmla="+- 0 2038 2038"/>
                                <a:gd name="T27" fmla="*/ 2038 h 43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235" h="438">
                                  <a:moveTo>
                                    <a:pt x="67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90" y="438"/>
                                  </a:lnTo>
                                  <a:lnTo>
                                    <a:pt x="145" y="438"/>
                                  </a:lnTo>
                                  <a:lnTo>
                                    <a:pt x="172" y="306"/>
                                  </a:lnTo>
                                  <a:lnTo>
                                    <a:pt x="117" y="306"/>
                                  </a:lnTo>
                                  <a:lnTo>
                                    <a:pt x="67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8971D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36" name="Freeform 712"/>
                          <wps:cNvSpPr>
                            <a:spLocks/>
                          </wps:cNvSpPr>
                          <wps:spPr bwMode="auto">
                            <a:xfrm>
                              <a:off x="4424" y="2038"/>
                              <a:ext cx="235" cy="438"/>
                            </a:xfrm>
                            <a:custGeom>
                              <a:avLst/>
                              <a:gdLst>
                                <a:gd name="T0" fmla="+- 0 4659 4424"/>
                                <a:gd name="T1" fmla="*/ T0 w 235"/>
                                <a:gd name="T2" fmla="+- 0 2038 2038"/>
                                <a:gd name="T3" fmla="*/ 2038 h 438"/>
                                <a:gd name="T4" fmla="+- 0 4592 4424"/>
                                <a:gd name="T5" fmla="*/ T4 w 235"/>
                                <a:gd name="T6" fmla="+- 0 2038 2038"/>
                                <a:gd name="T7" fmla="*/ 2038 h 438"/>
                                <a:gd name="T8" fmla="+- 0 4542 4424"/>
                                <a:gd name="T9" fmla="*/ T8 w 235"/>
                                <a:gd name="T10" fmla="+- 0 2344 2038"/>
                                <a:gd name="T11" fmla="*/ 2344 h 438"/>
                                <a:gd name="T12" fmla="+- 0 4596 4424"/>
                                <a:gd name="T13" fmla="*/ T12 w 235"/>
                                <a:gd name="T14" fmla="+- 0 2344 2038"/>
                                <a:gd name="T15" fmla="*/ 2344 h 438"/>
                                <a:gd name="T16" fmla="+- 0 4659 4424"/>
                                <a:gd name="T17" fmla="*/ T16 w 235"/>
                                <a:gd name="T18" fmla="+- 0 2038 2038"/>
                                <a:gd name="T19" fmla="*/ 2038 h 43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35" h="438">
                                  <a:moveTo>
                                    <a:pt x="235" y="0"/>
                                  </a:moveTo>
                                  <a:lnTo>
                                    <a:pt x="168" y="0"/>
                                  </a:lnTo>
                                  <a:lnTo>
                                    <a:pt x="118" y="306"/>
                                  </a:lnTo>
                                  <a:lnTo>
                                    <a:pt x="172" y="306"/>
                                  </a:lnTo>
                                  <a:lnTo>
                                    <a:pt x="235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8971D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37" name="Group 709"/>
                        <wpg:cNvGrpSpPr>
                          <a:grpSpLocks/>
                        </wpg:cNvGrpSpPr>
                        <wpg:grpSpPr bwMode="auto">
                          <a:xfrm>
                            <a:off x="4697" y="2445"/>
                            <a:ext cx="187" cy="2"/>
                            <a:chOff x="4697" y="2445"/>
                            <a:chExt cx="187" cy="2"/>
                          </a:xfrm>
                        </wpg:grpSpPr>
                        <wps:wsp>
                          <wps:cNvPr id="638" name="Freeform 710"/>
                          <wps:cNvSpPr>
                            <a:spLocks/>
                          </wps:cNvSpPr>
                          <wps:spPr bwMode="auto">
                            <a:xfrm>
                              <a:off x="4697" y="2445"/>
                              <a:ext cx="187" cy="2"/>
                            </a:xfrm>
                            <a:custGeom>
                              <a:avLst/>
                              <a:gdLst>
                                <a:gd name="T0" fmla="+- 0 4697 4697"/>
                                <a:gd name="T1" fmla="*/ T0 w 187"/>
                                <a:gd name="T2" fmla="+- 0 4884 4697"/>
                                <a:gd name="T3" fmla="*/ T2 w 18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87">
                                  <a:moveTo>
                                    <a:pt x="0" y="0"/>
                                  </a:moveTo>
                                  <a:lnTo>
                                    <a:pt x="187" y="0"/>
                                  </a:lnTo>
                                </a:path>
                              </a:pathLst>
                            </a:custGeom>
                            <a:noFill/>
                            <a:ln w="40640">
                              <a:solidFill>
                                <a:srgbClr val="F8971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39" name="Group 707"/>
                        <wpg:cNvGrpSpPr>
                          <a:grpSpLocks/>
                        </wpg:cNvGrpSpPr>
                        <wpg:grpSpPr bwMode="auto">
                          <a:xfrm>
                            <a:off x="4728" y="2098"/>
                            <a:ext cx="2" cy="316"/>
                            <a:chOff x="4728" y="2098"/>
                            <a:chExt cx="2" cy="316"/>
                          </a:xfrm>
                        </wpg:grpSpPr>
                        <wps:wsp>
                          <wps:cNvPr id="640" name="Freeform 708"/>
                          <wps:cNvSpPr>
                            <a:spLocks/>
                          </wps:cNvSpPr>
                          <wps:spPr bwMode="auto">
                            <a:xfrm>
                              <a:off x="4728" y="2098"/>
                              <a:ext cx="2" cy="316"/>
                            </a:xfrm>
                            <a:custGeom>
                              <a:avLst/>
                              <a:gdLst>
                                <a:gd name="T0" fmla="+- 0 2098 2098"/>
                                <a:gd name="T1" fmla="*/ 2098 h 316"/>
                                <a:gd name="T2" fmla="+- 0 2414 2098"/>
                                <a:gd name="T3" fmla="*/ 2414 h 316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16">
                                  <a:moveTo>
                                    <a:pt x="0" y="0"/>
                                  </a:moveTo>
                                  <a:lnTo>
                                    <a:pt x="0" y="316"/>
                                  </a:lnTo>
                                </a:path>
                              </a:pathLst>
                            </a:custGeom>
                            <a:noFill/>
                            <a:ln w="41148">
                              <a:solidFill>
                                <a:srgbClr val="F8971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41" name="Group 705"/>
                        <wpg:cNvGrpSpPr>
                          <a:grpSpLocks/>
                        </wpg:cNvGrpSpPr>
                        <wpg:grpSpPr bwMode="auto">
                          <a:xfrm>
                            <a:off x="4697" y="2255"/>
                            <a:ext cx="171" cy="2"/>
                            <a:chOff x="4697" y="2255"/>
                            <a:chExt cx="171" cy="2"/>
                          </a:xfrm>
                        </wpg:grpSpPr>
                        <wps:wsp>
                          <wps:cNvPr id="642" name="Freeform 706"/>
                          <wps:cNvSpPr>
                            <a:spLocks/>
                          </wps:cNvSpPr>
                          <wps:spPr bwMode="auto">
                            <a:xfrm>
                              <a:off x="4697" y="2255"/>
                              <a:ext cx="171" cy="2"/>
                            </a:xfrm>
                            <a:custGeom>
                              <a:avLst/>
                              <a:gdLst>
                                <a:gd name="T0" fmla="+- 0 4697 4697"/>
                                <a:gd name="T1" fmla="*/ T0 w 171"/>
                                <a:gd name="T2" fmla="+- 0 4868 4697"/>
                                <a:gd name="T3" fmla="*/ T2 w 17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71">
                                  <a:moveTo>
                                    <a:pt x="0" y="0"/>
                                  </a:moveTo>
                                  <a:lnTo>
                                    <a:pt x="171" y="0"/>
                                  </a:lnTo>
                                </a:path>
                              </a:pathLst>
                            </a:custGeom>
                            <a:noFill/>
                            <a:ln w="38100">
                              <a:solidFill>
                                <a:srgbClr val="F8971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43" name="Group 703"/>
                        <wpg:cNvGrpSpPr>
                          <a:grpSpLocks/>
                        </wpg:cNvGrpSpPr>
                        <wpg:grpSpPr bwMode="auto">
                          <a:xfrm>
                            <a:off x="4697" y="2068"/>
                            <a:ext cx="187" cy="2"/>
                            <a:chOff x="4697" y="2068"/>
                            <a:chExt cx="187" cy="2"/>
                          </a:xfrm>
                        </wpg:grpSpPr>
                        <wps:wsp>
                          <wps:cNvPr id="644" name="Freeform 704"/>
                          <wps:cNvSpPr>
                            <a:spLocks/>
                          </wps:cNvSpPr>
                          <wps:spPr bwMode="auto">
                            <a:xfrm>
                              <a:off x="4697" y="2068"/>
                              <a:ext cx="187" cy="2"/>
                            </a:xfrm>
                            <a:custGeom>
                              <a:avLst/>
                              <a:gdLst>
                                <a:gd name="T0" fmla="+- 0 4697 4697"/>
                                <a:gd name="T1" fmla="*/ T0 w 187"/>
                                <a:gd name="T2" fmla="+- 0 4884 4697"/>
                                <a:gd name="T3" fmla="*/ T2 w 18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87">
                                  <a:moveTo>
                                    <a:pt x="0" y="0"/>
                                  </a:moveTo>
                                  <a:lnTo>
                                    <a:pt x="187" y="0"/>
                                  </a:lnTo>
                                </a:path>
                              </a:pathLst>
                            </a:custGeom>
                            <a:noFill/>
                            <a:ln w="39370">
                              <a:solidFill>
                                <a:srgbClr val="F8971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45" name="Group 699"/>
                        <wpg:cNvGrpSpPr>
                          <a:grpSpLocks/>
                        </wpg:cNvGrpSpPr>
                        <wpg:grpSpPr bwMode="auto">
                          <a:xfrm>
                            <a:off x="3871" y="2038"/>
                            <a:ext cx="248" cy="438"/>
                            <a:chOff x="3871" y="2038"/>
                            <a:chExt cx="248" cy="438"/>
                          </a:xfrm>
                        </wpg:grpSpPr>
                        <wps:wsp>
                          <wps:cNvPr id="646" name="Freeform 702"/>
                          <wps:cNvSpPr>
                            <a:spLocks/>
                          </wps:cNvSpPr>
                          <wps:spPr bwMode="auto">
                            <a:xfrm>
                              <a:off x="3871" y="2038"/>
                              <a:ext cx="248" cy="438"/>
                            </a:xfrm>
                            <a:custGeom>
                              <a:avLst/>
                              <a:gdLst>
                                <a:gd name="T0" fmla="+- 0 4021 3871"/>
                                <a:gd name="T1" fmla="*/ T0 w 248"/>
                                <a:gd name="T2" fmla="+- 0 2038 2038"/>
                                <a:gd name="T3" fmla="*/ 2038 h 438"/>
                                <a:gd name="T4" fmla="+- 0 3969 3871"/>
                                <a:gd name="T5" fmla="*/ T4 w 248"/>
                                <a:gd name="T6" fmla="+- 0 2038 2038"/>
                                <a:gd name="T7" fmla="*/ 2038 h 438"/>
                                <a:gd name="T8" fmla="+- 0 3871 3871"/>
                                <a:gd name="T9" fmla="*/ T8 w 248"/>
                                <a:gd name="T10" fmla="+- 0 2476 2038"/>
                                <a:gd name="T11" fmla="*/ 2476 h 438"/>
                                <a:gd name="T12" fmla="+- 0 3934 3871"/>
                                <a:gd name="T13" fmla="*/ T12 w 248"/>
                                <a:gd name="T14" fmla="+- 0 2476 2038"/>
                                <a:gd name="T15" fmla="*/ 2476 h 438"/>
                                <a:gd name="T16" fmla="+- 0 3952 3871"/>
                                <a:gd name="T17" fmla="*/ T16 w 248"/>
                                <a:gd name="T18" fmla="+- 0 2382 2038"/>
                                <a:gd name="T19" fmla="*/ 2382 h 438"/>
                                <a:gd name="T20" fmla="+- 0 4098 3871"/>
                                <a:gd name="T21" fmla="*/ T20 w 248"/>
                                <a:gd name="T22" fmla="+- 0 2382 2038"/>
                                <a:gd name="T23" fmla="*/ 2382 h 438"/>
                                <a:gd name="T24" fmla="+- 0 4085 3871"/>
                                <a:gd name="T25" fmla="*/ T24 w 248"/>
                                <a:gd name="T26" fmla="+- 0 2323 2038"/>
                                <a:gd name="T27" fmla="*/ 2323 h 438"/>
                                <a:gd name="T28" fmla="+- 0 3963 3871"/>
                                <a:gd name="T29" fmla="*/ T28 w 248"/>
                                <a:gd name="T30" fmla="+- 0 2323 2038"/>
                                <a:gd name="T31" fmla="*/ 2323 h 438"/>
                                <a:gd name="T32" fmla="+- 0 3994 3871"/>
                                <a:gd name="T33" fmla="*/ T32 w 248"/>
                                <a:gd name="T34" fmla="+- 0 2164 2038"/>
                                <a:gd name="T35" fmla="*/ 2164 h 438"/>
                                <a:gd name="T36" fmla="+- 0 4049 3871"/>
                                <a:gd name="T37" fmla="*/ T36 w 248"/>
                                <a:gd name="T38" fmla="+- 0 2164 2038"/>
                                <a:gd name="T39" fmla="*/ 2164 h 438"/>
                                <a:gd name="T40" fmla="+- 0 4021 3871"/>
                                <a:gd name="T41" fmla="*/ T40 w 248"/>
                                <a:gd name="T42" fmla="+- 0 2038 2038"/>
                                <a:gd name="T43" fmla="*/ 2038 h 43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</a:cxnLst>
                              <a:rect l="0" t="0" r="r" b="b"/>
                              <a:pathLst>
                                <a:path w="248" h="438">
                                  <a:moveTo>
                                    <a:pt x="150" y="0"/>
                                  </a:moveTo>
                                  <a:lnTo>
                                    <a:pt x="98" y="0"/>
                                  </a:lnTo>
                                  <a:lnTo>
                                    <a:pt x="0" y="438"/>
                                  </a:lnTo>
                                  <a:lnTo>
                                    <a:pt x="63" y="438"/>
                                  </a:lnTo>
                                  <a:lnTo>
                                    <a:pt x="81" y="344"/>
                                  </a:lnTo>
                                  <a:lnTo>
                                    <a:pt x="227" y="344"/>
                                  </a:lnTo>
                                  <a:lnTo>
                                    <a:pt x="214" y="285"/>
                                  </a:lnTo>
                                  <a:lnTo>
                                    <a:pt x="92" y="285"/>
                                  </a:lnTo>
                                  <a:lnTo>
                                    <a:pt x="123" y="126"/>
                                  </a:lnTo>
                                  <a:lnTo>
                                    <a:pt x="178" y="126"/>
                                  </a:lnTo>
                                  <a:lnTo>
                                    <a:pt x="15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8971D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47" name="Freeform 701"/>
                          <wps:cNvSpPr>
                            <a:spLocks/>
                          </wps:cNvSpPr>
                          <wps:spPr bwMode="auto">
                            <a:xfrm>
                              <a:off x="3871" y="2038"/>
                              <a:ext cx="248" cy="438"/>
                            </a:xfrm>
                            <a:custGeom>
                              <a:avLst/>
                              <a:gdLst>
                                <a:gd name="T0" fmla="+- 0 4098 3871"/>
                                <a:gd name="T1" fmla="*/ T0 w 248"/>
                                <a:gd name="T2" fmla="+- 0 2382 2038"/>
                                <a:gd name="T3" fmla="*/ 2382 h 438"/>
                                <a:gd name="T4" fmla="+- 0 4038 3871"/>
                                <a:gd name="T5" fmla="*/ T4 w 248"/>
                                <a:gd name="T6" fmla="+- 0 2382 2038"/>
                                <a:gd name="T7" fmla="*/ 2382 h 438"/>
                                <a:gd name="T8" fmla="+- 0 4056 3871"/>
                                <a:gd name="T9" fmla="*/ T8 w 248"/>
                                <a:gd name="T10" fmla="+- 0 2476 2038"/>
                                <a:gd name="T11" fmla="*/ 2476 h 438"/>
                                <a:gd name="T12" fmla="+- 0 4119 3871"/>
                                <a:gd name="T13" fmla="*/ T12 w 248"/>
                                <a:gd name="T14" fmla="+- 0 2476 2038"/>
                                <a:gd name="T15" fmla="*/ 2476 h 438"/>
                                <a:gd name="T16" fmla="+- 0 4098 3871"/>
                                <a:gd name="T17" fmla="*/ T16 w 248"/>
                                <a:gd name="T18" fmla="+- 0 2382 2038"/>
                                <a:gd name="T19" fmla="*/ 2382 h 43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48" h="438">
                                  <a:moveTo>
                                    <a:pt x="227" y="344"/>
                                  </a:moveTo>
                                  <a:lnTo>
                                    <a:pt x="167" y="344"/>
                                  </a:lnTo>
                                  <a:lnTo>
                                    <a:pt x="185" y="438"/>
                                  </a:lnTo>
                                  <a:lnTo>
                                    <a:pt x="248" y="438"/>
                                  </a:lnTo>
                                  <a:lnTo>
                                    <a:pt x="227" y="34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8971D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48" name="Freeform 700"/>
                          <wps:cNvSpPr>
                            <a:spLocks/>
                          </wps:cNvSpPr>
                          <wps:spPr bwMode="auto">
                            <a:xfrm>
                              <a:off x="3871" y="2038"/>
                              <a:ext cx="248" cy="438"/>
                            </a:xfrm>
                            <a:custGeom>
                              <a:avLst/>
                              <a:gdLst>
                                <a:gd name="T0" fmla="+- 0 4049 3871"/>
                                <a:gd name="T1" fmla="*/ T0 w 248"/>
                                <a:gd name="T2" fmla="+- 0 2164 2038"/>
                                <a:gd name="T3" fmla="*/ 2164 h 438"/>
                                <a:gd name="T4" fmla="+- 0 3995 3871"/>
                                <a:gd name="T5" fmla="*/ T4 w 248"/>
                                <a:gd name="T6" fmla="+- 0 2164 2038"/>
                                <a:gd name="T7" fmla="*/ 2164 h 438"/>
                                <a:gd name="T8" fmla="+- 0 4026 3871"/>
                                <a:gd name="T9" fmla="*/ T8 w 248"/>
                                <a:gd name="T10" fmla="+- 0 2323 2038"/>
                                <a:gd name="T11" fmla="*/ 2323 h 438"/>
                                <a:gd name="T12" fmla="+- 0 4085 3871"/>
                                <a:gd name="T13" fmla="*/ T12 w 248"/>
                                <a:gd name="T14" fmla="+- 0 2323 2038"/>
                                <a:gd name="T15" fmla="*/ 2323 h 438"/>
                                <a:gd name="T16" fmla="+- 0 4049 3871"/>
                                <a:gd name="T17" fmla="*/ T16 w 248"/>
                                <a:gd name="T18" fmla="+- 0 2164 2038"/>
                                <a:gd name="T19" fmla="*/ 2164 h 43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48" h="438">
                                  <a:moveTo>
                                    <a:pt x="178" y="126"/>
                                  </a:moveTo>
                                  <a:lnTo>
                                    <a:pt x="124" y="126"/>
                                  </a:lnTo>
                                  <a:lnTo>
                                    <a:pt x="155" y="285"/>
                                  </a:lnTo>
                                  <a:lnTo>
                                    <a:pt x="214" y="285"/>
                                  </a:lnTo>
                                  <a:lnTo>
                                    <a:pt x="178" y="12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8971D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49" name="Group 695"/>
                        <wpg:cNvGrpSpPr>
                          <a:grpSpLocks/>
                        </wpg:cNvGrpSpPr>
                        <wpg:grpSpPr bwMode="auto">
                          <a:xfrm>
                            <a:off x="3047" y="993"/>
                            <a:ext cx="210" cy="445"/>
                            <a:chOff x="3047" y="993"/>
                            <a:chExt cx="210" cy="445"/>
                          </a:xfrm>
                        </wpg:grpSpPr>
                        <wps:wsp>
                          <wps:cNvPr id="650" name="Freeform 698"/>
                          <wps:cNvSpPr>
                            <a:spLocks/>
                          </wps:cNvSpPr>
                          <wps:spPr bwMode="auto">
                            <a:xfrm>
                              <a:off x="3047" y="993"/>
                              <a:ext cx="210" cy="445"/>
                            </a:xfrm>
                            <a:custGeom>
                              <a:avLst/>
                              <a:gdLst>
                                <a:gd name="T0" fmla="+- 0 3141 3047"/>
                                <a:gd name="T1" fmla="*/ T0 w 210"/>
                                <a:gd name="T2" fmla="+- 0 993 993"/>
                                <a:gd name="T3" fmla="*/ 993 h 445"/>
                                <a:gd name="T4" fmla="+- 0 3084 3047"/>
                                <a:gd name="T5" fmla="*/ T4 w 210"/>
                                <a:gd name="T6" fmla="+- 0 1016 993"/>
                                <a:gd name="T7" fmla="*/ 1016 h 445"/>
                                <a:gd name="T8" fmla="+- 0 3049 3047"/>
                                <a:gd name="T9" fmla="*/ T8 w 210"/>
                                <a:gd name="T10" fmla="+- 0 1073 993"/>
                                <a:gd name="T11" fmla="*/ 1073 h 445"/>
                                <a:gd name="T12" fmla="+- 0 3047 3047"/>
                                <a:gd name="T13" fmla="*/ T12 w 210"/>
                                <a:gd name="T14" fmla="+- 0 1122 993"/>
                                <a:gd name="T15" fmla="*/ 1122 h 445"/>
                                <a:gd name="T16" fmla="+- 0 3048 3047"/>
                                <a:gd name="T17" fmla="*/ T16 w 210"/>
                                <a:gd name="T18" fmla="+- 0 1355 993"/>
                                <a:gd name="T19" fmla="*/ 1355 h 445"/>
                                <a:gd name="T20" fmla="+- 0 3080 3047"/>
                                <a:gd name="T21" fmla="*/ T20 w 210"/>
                                <a:gd name="T22" fmla="+- 0 1411 993"/>
                                <a:gd name="T23" fmla="*/ 1411 h 445"/>
                                <a:gd name="T24" fmla="+- 0 3139 3047"/>
                                <a:gd name="T25" fmla="*/ T24 w 210"/>
                                <a:gd name="T26" fmla="+- 0 1437 993"/>
                                <a:gd name="T27" fmla="*/ 1437 h 445"/>
                                <a:gd name="T28" fmla="+- 0 3162 3047"/>
                                <a:gd name="T29" fmla="*/ T28 w 210"/>
                                <a:gd name="T30" fmla="+- 0 1438 993"/>
                                <a:gd name="T31" fmla="*/ 1438 h 445"/>
                                <a:gd name="T32" fmla="+- 0 3182 3047"/>
                                <a:gd name="T33" fmla="*/ T32 w 210"/>
                                <a:gd name="T34" fmla="+- 0 1434 993"/>
                                <a:gd name="T35" fmla="*/ 1434 h 445"/>
                                <a:gd name="T36" fmla="+- 0 3235 3047"/>
                                <a:gd name="T37" fmla="*/ T36 w 210"/>
                                <a:gd name="T38" fmla="+- 0 1400 993"/>
                                <a:gd name="T39" fmla="*/ 1400 h 445"/>
                                <a:gd name="T40" fmla="+- 0 3248 3047"/>
                                <a:gd name="T41" fmla="*/ T40 w 210"/>
                                <a:gd name="T42" fmla="+- 0 1376 993"/>
                                <a:gd name="T43" fmla="*/ 1376 h 445"/>
                                <a:gd name="T44" fmla="+- 0 3150 3047"/>
                                <a:gd name="T45" fmla="*/ T44 w 210"/>
                                <a:gd name="T46" fmla="+- 0 1376 993"/>
                                <a:gd name="T47" fmla="*/ 1376 h 445"/>
                                <a:gd name="T48" fmla="+- 0 3130 3047"/>
                                <a:gd name="T49" fmla="*/ T48 w 210"/>
                                <a:gd name="T50" fmla="+- 0 1371 993"/>
                                <a:gd name="T51" fmla="*/ 1371 h 445"/>
                                <a:gd name="T52" fmla="+- 0 3115 3047"/>
                                <a:gd name="T53" fmla="*/ T52 w 210"/>
                                <a:gd name="T54" fmla="+- 0 1356 993"/>
                                <a:gd name="T55" fmla="*/ 1356 h 445"/>
                                <a:gd name="T56" fmla="+- 0 3109 3047"/>
                                <a:gd name="T57" fmla="*/ T56 w 210"/>
                                <a:gd name="T58" fmla="+- 0 1332 993"/>
                                <a:gd name="T59" fmla="*/ 1332 h 445"/>
                                <a:gd name="T60" fmla="+- 0 3109 3047"/>
                                <a:gd name="T61" fmla="*/ T60 w 210"/>
                                <a:gd name="T62" fmla="+- 0 1096 993"/>
                                <a:gd name="T63" fmla="*/ 1096 h 445"/>
                                <a:gd name="T64" fmla="+- 0 3116 3047"/>
                                <a:gd name="T65" fmla="*/ T64 w 210"/>
                                <a:gd name="T66" fmla="+- 0 1073 993"/>
                                <a:gd name="T67" fmla="*/ 1073 h 445"/>
                                <a:gd name="T68" fmla="+- 0 3132 3047"/>
                                <a:gd name="T69" fmla="*/ T68 w 210"/>
                                <a:gd name="T70" fmla="+- 0 1060 993"/>
                                <a:gd name="T71" fmla="*/ 1060 h 445"/>
                                <a:gd name="T72" fmla="+- 0 3153 3047"/>
                                <a:gd name="T73" fmla="*/ T72 w 210"/>
                                <a:gd name="T74" fmla="+- 0 1056 993"/>
                                <a:gd name="T75" fmla="*/ 1056 h 445"/>
                                <a:gd name="T76" fmla="+- 0 3249 3047"/>
                                <a:gd name="T77" fmla="*/ T76 w 210"/>
                                <a:gd name="T78" fmla="+- 0 1056 993"/>
                                <a:gd name="T79" fmla="*/ 1056 h 445"/>
                                <a:gd name="T80" fmla="+- 0 3248 3047"/>
                                <a:gd name="T81" fmla="*/ T80 w 210"/>
                                <a:gd name="T82" fmla="+- 0 1054 993"/>
                                <a:gd name="T83" fmla="*/ 1054 h 445"/>
                                <a:gd name="T84" fmla="+- 0 3206 3047"/>
                                <a:gd name="T85" fmla="*/ T84 w 210"/>
                                <a:gd name="T86" fmla="+- 0 1008 993"/>
                                <a:gd name="T87" fmla="*/ 1008 h 445"/>
                                <a:gd name="T88" fmla="+- 0 3164 3047"/>
                                <a:gd name="T89" fmla="*/ T88 w 210"/>
                                <a:gd name="T90" fmla="+- 0 995 993"/>
                                <a:gd name="T91" fmla="*/ 995 h 445"/>
                                <a:gd name="T92" fmla="+- 0 3141 3047"/>
                                <a:gd name="T93" fmla="*/ T92 w 210"/>
                                <a:gd name="T94" fmla="+- 0 993 993"/>
                                <a:gd name="T95" fmla="*/ 993 h 44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</a:cxnLst>
                              <a:rect l="0" t="0" r="r" b="b"/>
                              <a:pathLst>
                                <a:path w="210" h="445">
                                  <a:moveTo>
                                    <a:pt x="94" y="0"/>
                                  </a:moveTo>
                                  <a:lnTo>
                                    <a:pt x="37" y="23"/>
                                  </a:lnTo>
                                  <a:lnTo>
                                    <a:pt x="2" y="80"/>
                                  </a:lnTo>
                                  <a:lnTo>
                                    <a:pt x="0" y="129"/>
                                  </a:lnTo>
                                  <a:lnTo>
                                    <a:pt x="1" y="362"/>
                                  </a:lnTo>
                                  <a:lnTo>
                                    <a:pt x="33" y="418"/>
                                  </a:lnTo>
                                  <a:lnTo>
                                    <a:pt x="92" y="444"/>
                                  </a:lnTo>
                                  <a:lnTo>
                                    <a:pt x="115" y="445"/>
                                  </a:lnTo>
                                  <a:lnTo>
                                    <a:pt x="135" y="441"/>
                                  </a:lnTo>
                                  <a:lnTo>
                                    <a:pt x="188" y="407"/>
                                  </a:lnTo>
                                  <a:lnTo>
                                    <a:pt x="201" y="383"/>
                                  </a:lnTo>
                                  <a:lnTo>
                                    <a:pt x="103" y="383"/>
                                  </a:lnTo>
                                  <a:lnTo>
                                    <a:pt x="83" y="378"/>
                                  </a:lnTo>
                                  <a:lnTo>
                                    <a:pt x="68" y="363"/>
                                  </a:lnTo>
                                  <a:lnTo>
                                    <a:pt x="62" y="339"/>
                                  </a:lnTo>
                                  <a:lnTo>
                                    <a:pt x="62" y="103"/>
                                  </a:lnTo>
                                  <a:lnTo>
                                    <a:pt x="69" y="80"/>
                                  </a:lnTo>
                                  <a:lnTo>
                                    <a:pt x="85" y="67"/>
                                  </a:lnTo>
                                  <a:lnTo>
                                    <a:pt x="106" y="63"/>
                                  </a:lnTo>
                                  <a:lnTo>
                                    <a:pt x="202" y="63"/>
                                  </a:lnTo>
                                  <a:lnTo>
                                    <a:pt x="201" y="61"/>
                                  </a:lnTo>
                                  <a:lnTo>
                                    <a:pt x="159" y="15"/>
                                  </a:lnTo>
                                  <a:lnTo>
                                    <a:pt x="117" y="2"/>
                                  </a:lnTo>
                                  <a:lnTo>
                                    <a:pt x="94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8971D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51" name="Freeform 697"/>
                          <wps:cNvSpPr>
                            <a:spLocks/>
                          </wps:cNvSpPr>
                          <wps:spPr bwMode="auto">
                            <a:xfrm>
                              <a:off x="3047" y="993"/>
                              <a:ext cx="210" cy="445"/>
                            </a:xfrm>
                            <a:custGeom>
                              <a:avLst/>
                              <a:gdLst>
                                <a:gd name="T0" fmla="+- 0 3257 3047"/>
                                <a:gd name="T1" fmla="*/ T0 w 210"/>
                                <a:gd name="T2" fmla="+- 0 1194 993"/>
                                <a:gd name="T3" fmla="*/ 1194 h 445"/>
                                <a:gd name="T4" fmla="+- 0 3144 3047"/>
                                <a:gd name="T5" fmla="*/ T4 w 210"/>
                                <a:gd name="T6" fmla="+- 0 1194 993"/>
                                <a:gd name="T7" fmla="*/ 1194 h 445"/>
                                <a:gd name="T8" fmla="+- 0 3144 3047"/>
                                <a:gd name="T9" fmla="*/ T8 w 210"/>
                                <a:gd name="T10" fmla="+- 0 1249 993"/>
                                <a:gd name="T11" fmla="*/ 1249 h 445"/>
                                <a:gd name="T12" fmla="+- 0 3194 3047"/>
                                <a:gd name="T13" fmla="*/ T12 w 210"/>
                                <a:gd name="T14" fmla="+- 0 1249 993"/>
                                <a:gd name="T15" fmla="*/ 1249 h 445"/>
                                <a:gd name="T16" fmla="+- 0 3194 3047"/>
                                <a:gd name="T17" fmla="*/ T16 w 210"/>
                                <a:gd name="T18" fmla="+- 0 1335 993"/>
                                <a:gd name="T19" fmla="*/ 1335 h 445"/>
                                <a:gd name="T20" fmla="+- 0 3187 3047"/>
                                <a:gd name="T21" fmla="*/ T20 w 210"/>
                                <a:gd name="T22" fmla="+- 0 1358 993"/>
                                <a:gd name="T23" fmla="*/ 1358 h 445"/>
                                <a:gd name="T24" fmla="+- 0 3172 3047"/>
                                <a:gd name="T25" fmla="*/ T24 w 210"/>
                                <a:gd name="T26" fmla="+- 0 1372 993"/>
                                <a:gd name="T27" fmla="*/ 1372 h 445"/>
                                <a:gd name="T28" fmla="+- 0 3150 3047"/>
                                <a:gd name="T29" fmla="*/ T28 w 210"/>
                                <a:gd name="T30" fmla="+- 0 1376 993"/>
                                <a:gd name="T31" fmla="*/ 1376 h 445"/>
                                <a:gd name="T32" fmla="+- 0 3248 3047"/>
                                <a:gd name="T33" fmla="*/ T32 w 210"/>
                                <a:gd name="T34" fmla="+- 0 1376 993"/>
                                <a:gd name="T35" fmla="*/ 1376 h 445"/>
                                <a:gd name="T36" fmla="+- 0 3254 3047"/>
                                <a:gd name="T37" fmla="*/ T36 w 210"/>
                                <a:gd name="T38" fmla="+- 0 1358 993"/>
                                <a:gd name="T39" fmla="*/ 1358 h 445"/>
                                <a:gd name="T40" fmla="+- 0 3257 3047"/>
                                <a:gd name="T41" fmla="*/ T40 w 210"/>
                                <a:gd name="T42" fmla="+- 0 1332 993"/>
                                <a:gd name="T43" fmla="*/ 1332 h 445"/>
                                <a:gd name="T44" fmla="+- 0 3257 3047"/>
                                <a:gd name="T45" fmla="*/ T44 w 210"/>
                                <a:gd name="T46" fmla="+- 0 1194 993"/>
                                <a:gd name="T47" fmla="*/ 1194 h 44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</a:cxnLst>
                              <a:rect l="0" t="0" r="r" b="b"/>
                              <a:pathLst>
                                <a:path w="210" h="445">
                                  <a:moveTo>
                                    <a:pt x="210" y="201"/>
                                  </a:moveTo>
                                  <a:lnTo>
                                    <a:pt x="97" y="201"/>
                                  </a:lnTo>
                                  <a:lnTo>
                                    <a:pt x="97" y="256"/>
                                  </a:lnTo>
                                  <a:lnTo>
                                    <a:pt x="147" y="256"/>
                                  </a:lnTo>
                                  <a:lnTo>
                                    <a:pt x="147" y="342"/>
                                  </a:lnTo>
                                  <a:lnTo>
                                    <a:pt x="140" y="365"/>
                                  </a:lnTo>
                                  <a:lnTo>
                                    <a:pt x="125" y="379"/>
                                  </a:lnTo>
                                  <a:lnTo>
                                    <a:pt x="103" y="383"/>
                                  </a:lnTo>
                                  <a:lnTo>
                                    <a:pt x="201" y="383"/>
                                  </a:lnTo>
                                  <a:lnTo>
                                    <a:pt x="207" y="365"/>
                                  </a:lnTo>
                                  <a:lnTo>
                                    <a:pt x="210" y="339"/>
                                  </a:lnTo>
                                  <a:lnTo>
                                    <a:pt x="210" y="20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8971D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52" name="Freeform 696"/>
                          <wps:cNvSpPr>
                            <a:spLocks/>
                          </wps:cNvSpPr>
                          <wps:spPr bwMode="auto">
                            <a:xfrm>
                              <a:off x="3047" y="993"/>
                              <a:ext cx="210" cy="445"/>
                            </a:xfrm>
                            <a:custGeom>
                              <a:avLst/>
                              <a:gdLst>
                                <a:gd name="T0" fmla="+- 0 3249 3047"/>
                                <a:gd name="T1" fmla="*/ T0 w 210"/>
                                <a:gd name="T2" fmla="+- 0 1056 993"/>
                                <a:gd name="T3" fmla="*/ 1056 h 445"/>
                                <a:gd name="T4" fmla="+- 0 3153 3047"/>
                                <a:gd name="T5" fmla="*/ T4 w 210"/>
                                <a:gd name="T6" fmla="+- 0 1056 993"/>
                                <a:gd name="T7" fmla="*/ 1056 h 445"/>
                                <a:gd name="T8" fmla="+- 0 3174 3047"/>
                                <a:gd name="T9" fmla="*/ T8 w 210"/>
                                <a:gd name="T10" fmla="+- 0 1061 993"/>
                                <a:gd name="T11" fmla="*/ 1061 h 445"/>
                                <a:gd name="T12" fmla="+- 0 3189 3047"/>
                                <a:gd name="T13" fmla="*/ T12 w 210"/>
                                <a:gd name="T14" fmla="+- 0 1076 993"/>
                                <a:gd name="T15" fmla="*/ 1076 h 445"/>
                                <a:gd name="T16" fmla="+- 0 3194 3047"/>
                                <a:gd name="T17" fmla="*/ T16 w 210"/>
                                <a:gd name="T18" fmla="+- 0 1100 993"/>
                                <a:gd name="T19" fmla="*/ 1100 h 445"/>
                                <a:gd name="T20" fmla="+- 0 3194 3047"/>
                                <a:gd name="T21" fmla="*/ T20 w 210"/>
                                <a:gd name="T22" fmla="+- 0 1122 993"/>
                                <a:gd name="T23" fmla="*/ 1122 h 445"/>
                                <a:gd name="T24" fmla="+- 0 3257 3047"/>
                                <a:gd name="T25" fmla="*/ T24 w 210"/>
                                <a:gd name="T26" fmla="+- 0 1122 993"/>
                                <a:gd name="T27" fmla="*/ 1122 h 445"/>
                                <a:gd name="T28" fmla="+- 0 3255 3047"/>
                                <a:gd name="T29" fmla="*/ T28 w 210"/>
                                <a:gd name="T30" fmla="+- 0 1077 993"/>
                                <a:gd name="T31" fmla="*/ 1077 h 445"/>
                                <a:gd name="T32" fmla="+- 0 3249 3047"/>
                                <a:gd name="T33" fmla="*/ T32 w 210"/>
                                <a:gd name="T34" fmla="+- 0 1056 993"/>
                                <a:gd name="T35" fmla="*/ 1056 h 44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210" h="445">
                                  <a:moveTo>
                                    <a:pt x="202" y="63"/>
                                  </a:moveTo>
                                  <a:lnTo>
                                    <a:pt x="106" y="63"/>
                                  </a:lnTo>
                                  <a:lnTo>
                                    <a:pt x="127" y="68"/>
                                  </a:lnTo>
                                  <a:lnTo>
                                    <a:pt x="142" y="83"/>
                                  </a:lnTo>
                                  <a:lnTo>
                                    <a:pt x="147" y="107"/>
                                  </a:lnTo>
                                  <a:lnTo>
                                    <a:pt x="147" y="129"/>
                                  </a:lnTo>
                                  <a:lnTo>
                                    <a:pt x="210" y="129"/>
                                  </a:lnTo>
                                  <a:lnTo>
                                    <a:pt x="208" y="84"/>
                                  </a:lnTo>
                                  <a:lnTo>
                                    <a:pt x="202" y="6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8971D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53" name="Group 693"/>
                        <wpg:cNvGrpSpPr>
                          <a:grpSpLocks/>
                        </wpg:cNvGrpSpPr>
                        <wpg:grpSpPr bwMode="auto">
                          <a:xfrm>
                            <a:off x="3312" y="1403"/>
                            <a:ext cx="168" cy="2"/>
                            <a:chOff x="3312" y="1403"/>
                            <a:chExt cx="168" cy="2"/>
                          </a:xfrm>
                        </wpg:grpSpPr>
                        <wps:wsp>
                          <wps:cNvPr id="654" name="Freeform 694"/>
                          <wps:cNvSpPr>
                            <a:spLocks/>
                          </wps:cNvSpPr>
                          <wps:spPr bwMode="auto">
                            <a:xfrm>
                              <a:off x="3312" y="1403"/>
                              <a:ext cx="168" cy="2"/>
                            </a:xfrm>
                            <a:custGeom>
                              <a:avLst/>
                              <a:gdLst>
                                <a:gd name="T0" fmla="+- 0 3312 3312"/>
                                <a:gd name="T1" fmla="*/ T0 w 168"/>
                                <a:gd name="T2" fmla="+- 0 3480 3312"/>
                                <a:gd name="T3" fmla="*/ T2 w 16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68">
                                  <a:moveTo>
                                    <a:pt x="0" y="0"/>
                                  </a:moveTo>
                                  <a:lnTo>
                                    <a:pt x="168" y="0"/>
                                  </a:lnTo>
                                </a:path>
                              </a:pathLst>
                            </a:custGeom>
                            <a:noFill/>
                            <a:ln w="40640">
                              <a:solidFill>
                                <a:srgbClr val="F8971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55" name="Group 691"/>
                        <wpg:cNvGrpSpPr>
                          <a:grpSpLocks/>
                        </wpg:cNvGrpSpPr>
                        <wpg:grpSpPr bwMode="auto">
                          <a:xfrm>
                            <a:off x="3344" y="996"/>
                            <a:ext cx="2" cy="376"/>
                            <a:chOff x="3344" y="996"/>
                            <a:chExt cx="2" cy="376"/>
                          </a:xfrm>
                        </wpg:grpSpPr>
                        <wps:wsp>
                          <wps:cNvPr id="656" name="Freeform 692"/>
                          <wps:cNvSpPr>
                            <a:spLocks/>
                          </wps:cNvSpPr>
                          <wps:spPr bwMode="auto">
                            <a:xfrm>
                              <a:off x="3344" y="996"/>
                              <a:ext cx="2" cy="376"/>
                            </a:xfrm>
                            <a:custGeom>
                              <a:avLst/>
                              <a:gdLst>
                                <a:gd name="T0" fmla="+- 0 996 996"/>
                                <a:gd name="T1" fmla="*/ 996 h 376"/>
                                <a:gd name="T2" fmla="+- 0 1372 996"/>
                                <a:gd name="T3" fmla="*/ 1372 h 376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76">
                                  <a:moveTo>
                                    <a:pt x="0" y="0"/>
                                  </a:moveTo>
                                  <a:lnTo>
                                    <a:pt x="0" y="376"/>
                                  </a:lnTo>
                                </a:path>
                              </a:pathLst>
                            </a:custGeom>
                            <a:noFill/>
                            <a:ln w="41162">
                              <a:solidFill>
                                <a:srgbClr val="F8971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57" name="Group 688"/>
                        <wpg:cNvGrpSpPr>
                          <a:grpSpLocks/>
                        </wpg:cNvGrpSpPr>
                        <wpg:grpSpPr bwMode="auto">
                          <a:xfrm>
                            <a:off x="3503" y="993"/>
                            <a:ext cx="211" cy="445"/>
                            <a:chOff x="3503" y="993"/>
                            <a:chExt cx="211" cy="445"/>
                          </a:xfrm>
                        </wpg:grpSpPr>
                        <wps:wsp>
                          <wps:cNvPr id="658" name="Freeform 690"/>
                          <wps:cNvSpPr>
                            <a:spLocks/>
                          </wps:cNvSpPr>
                          <wps:spPr bwMode="auto">
                            <a:xfrm>
                              <a:off x="3503" y="993"/>
                              <a:ext cx="211" cy="445"/>
                            </a:xfrm>
                            <a:custGeom>
                              <a:avLst/>
                              <a:gdLst>
                                <a:gd name="T0" fmla="+- 0 3598 3503"/>
                                <a:gd name="T1" fmla="*/ T0 w 211"/>
                                <a:gd name="T2" fmla="+- 0 993 993"/>
                                <a:gd name="T3" fmla="*/ 993 h 445"/>
                                <a:gd name="T4" fmla="+- 0 3540 3503"/>
                                <a:gd name="T5" fmla="*/ T4 w 211"/>
                                <a:gd name="T6" fmla="+- 0 1016 993"/>
                                <a:gd name="T7" fmla="*/ 1016 h 445"/>
                                <a:gd name="T8" fmla="+- 0 3506 3503"/>
                                <a:gd name="T9" fmla="*/ T8 w 211"/>
                                <a:gd name="T10" fmla="+- 0 1073 993"/>
                                <a:gd name="T11" fmla="*/ 1073 h 445"/>
                                <a:gd name="T12" fmla="+- 0 3503 3503"/>
                                <a:gd name="T13" fmla="*/ T12 w 211"/>
                                <a:gd name="T14" fmla="+- 0 1100 993"/>
                                <a:gd name="T15" fmla="*/ 1100 h 445"/>
                                <a:gd name="T16" fmla="+- 0 3505 3503"/>
                                <a:gd name="T17" fmla="*/ T16 w 211"/>
                                <a:gd name="T18" fmla="+- 0 1355 993"/>
                                <a:gd name="T19" fmla="*/ 1355 h 445"/>
                                <a:gd name="T20" fmla="+- 0 3537 3503"/>
                                <a:gd name="T21" fmla="*/ T20 w 211"/>
                                <a:gd name="T22" fmla="+- 0 1411 993"/>
                                <a:gd name="T23" fmla="*/ 1411 h 445"/>
                                <a:gd name="T24" fmla="+- 0 3596 3503"/>
                                <a:gd name="T25" fmla="*/ T24 w 211"/>
                                <a:gd name="T26" fmla="+- 0 1437 993"/>
                                <a:gd name="T27" fmla="*/ 1437 h 445"/>
                                <a:gd name="T28" fmla="+- 0 3619 3503"/>
                                <a:gd name="T29" fmla="*/ T28 w 211"/>
                                <a:gd name="T30" fmla="+- 0 1438 993"/>
                                <a:gd name="T31" fmla="*/ 1438 h 445"/>
                                <a:gd name="T32" fmla="+- 0 3639 3503"/>
                                <a:gd name="T33" fmla="*/ T32 w 211"/>
                                <a:gd name="T34" fmla="+- 0 1434 993"/>
                                <a:gd name="T35" fmla="*/ 1434 h 445"/>
                                <a:gd name="T36" fmla="+- 0 3691 3503"/>
                                <a:gd name="T37" fmla="*/ T36 w 211"/>
                                <a:gd name="T38" fmla="+- 0 1400 993"/>
                                <a:gd name="T39" fmla="*/ 1400 h 445"/>
                                <a:gd name="T40" fmla="+- 0 3705 3503"/>
                                <a:gd name="T41" fmla="*/ T40 w 211"/>
                                <a:gd name="T42" fmla="+- 0 1376 993"/>
                                <a:gd name="T43" fmla="*/ 1376 h 445"/>
                                <a:gd name="T44" fmla="+- 0 3606 3503"/>
                                <a:gd name="T45" fmla="*/ T44 w 211"/>
                                <a:gd name="T46" fmla="+- 0 1376 993"/>
                                <a:gd name="T47" fmla="*/ 1376 h 445"/>
                                <a:gd name="T48" fmla="+- 0 3586 3503"/>
                                <a:gd name="T49" fmla="*/ T48 w 211"/>
                                <a:gd name="T50" fmla="+- 0 1371 993"/>
                                <a:gd name="T51" fmla="*/ 1371 h 445"/>
                                <a:gd name="T52" fmla="+- 0 3571 3503"/>
                                <a:gd name="T53" fmla="*/ T52 w 211"/>
                                <a:gd name="T54" fmla="+- 0 1356 993"/>
                                <a:gd name="T55" fmla="*/ 1356 h 445"/>
                                <a:gd name="T56" fmla="+- 0 3566 3503"/>
                                <a:gd name="T57" fmla="*/ T56 w 211"/>
                                <a:gd name="T58" fmla="+- 0 1332 993"/>
                                <a:gd name="T59" fmla="*/ 1332 h 445"/>
                                <a:gd name="T60" fmla="+- 0 3566 3503"/>
                                <a:gd name="T61" fmla="*/ T60 w 211"/>
                                <a:gd name="T62" fmla="+- 0 1096 993"/>
                                <a:gd name="T63" fmla="*/ 1096 h 445"/>
                                <a:gd name="T64" fmla="+- 0 3573 3503"/>
                                <a:gd name="T65" fmla="*/ T64 w 211"/>
                                <a:gd name="T66" fmla="+- 0 1073 993"/>
                                <a:gd name="T67" fmla="*/ 1073 h 445"/>
                                <a:gd name="T68" fmla="+- 0 3588 3503"/>
                                <a:gd name="T69" fmla="*/ T68 w 211"/>
                                <a:gd name="T70" fmla="+- 0 1060 993"/>
                                <a:gd name="T71" fmla="*/ 1060 h 445"/>
                                <a:gd name="T72" fmla="+- 0 3610 3503"/>
                                <a:gd name="T73" fmla="*/ T72 w 211"/>
                                <a:gd name="T74" fmla="+- 0 1056 993"/>
                                <a:gd name="T75" fmla="*/ 1056 h 445"/>
                                <a:gd name="T76" fmla="+- 0 3705 3503"/>
                                <a:gd name="T77" fmla="*/ T76 w 211"/>
                                <a:gd name="T78" fmla="+- 0 1056 993"/>
                                <a:gd name="T79" fmla="*/ 1056 h 445"/>
                                <a:gd name="T80" fmla="+- 0 3705 3503"/>
                                <a:gd name="T81" fmla="*/ T80 w 211"/>
                                <a:gd name="T82" fmla="+- 0 1054 993"/>
                                <a:gd name="T83" fmla="*/ 1054 h 445"/>
                                <a:gd name="T84" fmla="+- 0 3662 3503"/>
                                <a:gd name="T85" fmla="*/ T84 w 211"/>
                                <a:gd name="T86" fmla="+- 0 1008 993"/>
                                <a:gd name="T87" fmla="*/ 1008 h 445"/>
                                <a:gd name="T88" fmla="+- 0 3621 3503"/>
                                <a:gd name="T89" fmla="*/ T88 w 211"/>
                                <a:gd name="T90" fmla="+- 0 995 993"/>
                                <a:gd name="T91" fmla="*/ 995 h 445"/>
                                <a:gd name="T92" fmla="+- 0 3598 3503"/>
                                <a:gd name="T93" fmla="*/ T92 w 211"/>
                                <a:gd name="T94" fmla="+- 0 993 993"/>
                                <a:gd name="T95" fmla="*/ 993 h 44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</a:cxnLst>
                              <a:rect l="0" t="0" r="r" b="b"/>
                              <a:pathLst>
                                <a:path w="211" h="445">
                                  <a:moveTo>
                                    <a:pt x="95" y="0"/>
                                  </a:moveTo>
                                  <a:lnTo>
                                    <a:pt x="37" y="23"/>
                                  </a:lnTo>
                                  <a:lnTo>
                                    <a:pt x="3" y="80"/>
                                  </a:lnTo>
                                  <a:lnTo>
                                    <a:pt x="0" y="107"/>
                                  </a:lnTo>
                                  <a:lnTo>
                                    <a:pt x="2" y="362"/>
                                  </a:lnTo>
                                  <a:lnTo>
                                    <a:pt x="34" y="418"/>
                                  </a:lnTo>
                                  <a:lnTo>
                                    <a:pt x="93" y="444"/>
                                  </a:lnTo>
                                  <a:lnTo>
                                    <a:pt x="116" y="445"/>
                                  </a:lnTo>
                                  <a:lnTo>
                                    <a:pt x="136" y="441"/>
                                  </a:lnTo>
                                  <a:lnTo>
                                    <a:pt x="188" y="407"/>
                                  </a:lnTo>
                                  <a:lnTo>
                                    <a:pt x="202" y="383"/>
                                  </a:lnTo>
                                  <a:lnTo>
                                    <a:pt x="103" y="383"/>
                                  </a:lnTo>
                                  <a:lnTo>
                                    <a:pt x="83" y="378"/>
                                  </a:lnTo>
                                  <a:lnTo>
                                    <a:pt x="68" y="363"/>
                                  </a:lnTo>
                                  <a:lnTo>
                                    <a:pt x="63" y="339"/>
                                  </a:lnTo>
                                  <a:lnTo>
                                    <a:pt x="63" y="103"/>
                                  </a:lnTo>
                                  <a:lnTo>
                                    <a:pt x="70" y="80"/>
                                  </a:lnTo>
                                  <a:lnTo>
                                    <a:pt x="85" y="67"/>
                                  </a:lnTo>
                                  <a:lnTo>
                                    <a:pt x="107" y="63"/>
                                  </a:lnTo>
                                  <a:lnTo>
                                    <a:pt x="202" y="63"/>
                                  </a:lnTo>
                                  <a:lnTo>
                                    <a:pt x="202" y="61"/>
                                  </a:lnTo>
                                  <a:lnTo>
                                    <a:pt x="159" y="15"/>
                                  </a:lnTo>
                                  <a:lnTo>
                                    <a:pt x="118" y="2"/>
                                  </a:lnTo>
                                  <a:lnTo>
                                    <a:pt x="95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8971D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59" name="Freeform 689"/>
                          <wps:cNvSpPr>
                            <a:spLocks/>
                          </wps:cNvSpPr>
                          <wps:spPr bwMode="auto">
                            <a:xfrm>
                              <a:off x="3503" y="993"/>
                              <a:ext cx="211" cy="445"/>
                            </a:xfrm>
                            <a:custGeom>
                              <a:avLst/>
                              <a:gdLst>
                                <a:gd name="T0" fmla="+- 0 3705 3503"/>
                                <a:gd name="T1" fmla="*/ T0 w 211"/>
                                <a:gd name="T2" fmla="+- 0 1056 993"/>
                                <a:gd name="T3" fmla="*/ 1056 h 445"/>
                                <a:gd name="T4" fmla="+- 0 3610 3503"/>
                                <a:gd name="T5" fmla="*/ T4 w 211"/>
                                <a:gd name="T6" fmla="+- 0 1056 993"/>
                                <a:gd name="T7" fmla="*/ 1056 h 445"/>
                                <a:gd name="T8" fmla="+- 0 3630 3503"/>
                                <a:gd name="T9" fmla="*/ T8 w 211"/>
                                <a:gd name="T10" fmla="+- 0 1061 993"/>
                                <a:gd name="T11" fmla="*/ 1061 h 445"/>
                                <a:gd name="T12" fmla="+- 0 3645 3503"/>
                                <a:gd name="T13" fmla="*/ T12 w 211"/>
                                <a:gd name="T14" fmla="+- 0 1076 993"/>
                                <a:gd name="T15" fmla="*/ 1076 h 445"/>
                                <a:gd name="T16" fmla="+- 0 3651 3503"/>
                                <a:gd name="T17" fmla="*/ T16 w 211"/>
                                <a:gd name="T18" fmla="+- 0 1100 993"/>
                                <a:gd name="T19" fmla="*/ 1100 h 445"/>
                                <a:gd name="T20" fmla="+- 0 3650 3503"/>
                                <a:gd name="T21" fmla="*/ T20 w 211"/>
                                <a:gd name="T22" fmla="+- 0 1335 993"/>
                                <a:gd name="T23" fmla="*/ 1335 h 445"/>
                                <a:gd name="T24" fmla="+- 0 3644 3503"/>
                                <a:gd name="T25" fmla="*/ T24 w 211"/>
                                <a:gd name="T26" fmla="+- 0 1358 993"/>
                                <a:gd name="T27" fmla="*/ 1358 h 445"/>
                                <a:gd name="T28" fmla="+- 0 3628 3503"/>
                                <a:gd name="T29" fmla="*/ T28 w 211"/>
                                <a:gd name="T30" fmla="+- 0 1372 993"/>
                                <a:gd name="T31" fmla="*/ 1372 h 445"/>
                                <a:gd name="T32" fmla="+- 0 3606 3503"/>
                                <a:gd name="T33" fmla="*/ T32 w 211"/>
                                <a:gd name="T34" fmla="+- 0 1376 993"/>
                                <a:gd name="T35" fmla="*/ 1376 h 445"/>
                                <a:gd name="T36" fmla="+- 0 3705 3503"/>
                                <a:gd name="T37" fmla="*/ T36 w 211"/>
                                <a:gd name="T38" fmla="+- 0 1376 993"/>
                                <a:gd name="T39" fmla="*/ 1376 h 445"/>
                                <a:gd name="T40" fmla="+- 0 3711 3503"/>
                                <a:gd name="T41" fmla="*/ T40 w 211"/>
                                <a:gd name="T42" fmla="+- 0 1358 993"/>
                                <a:gd name="T43" fmla="*/ 1358 h 445"/>
                                <a:gd name="T44" fmla="+- 0 3713 3503"/>
                                <a:gd name="T45" fmla="*/ T44 w 211"/>
                                <a:gd name="T46" fmla="+- 0 1332 993"/>
                                <a:gd name="T47" fmla="*/ 1332 h 445"/>
                                <a:gd name="T48" fmla="+- 0 3711 3503"/>
                                <a:gd name="T49" fmla="*/ T48 w 211"/>
                                <a:gd name="T50" fmla="+- 0 1077 993"/>
                                <a:gd name="T51" fmla="*/ 1077 h 445"/>
                                <a:gd name="T52" fmla="+- 0 3705 3503"/>
                                <a:gd name="T53" fmla="*/ T52 w 211"/>
                                <a:gd name="T54" fmla="+- 0 1056 993"/>
                                <a:gd name="T55" fmla="*/ 1056 h 44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</a:cxnLst>
                              <a:rect l="0" t="0" r="r" b="b"/>
                              <a:pathLst>
                                <a:path w="211" h="445">
                                  <a:moveTo>
                                    <a:pt x="202" y="63"/>
                                  </a:moveTo>
                                  <a:lnTo>
                                    <a:pt x="107" y="63"/>
                                  </a:lnTo>
                                  <a:lnTo>
                                    <a:pt x="127" y="68"/>
                                  </a:lnTo>
                                  <a:lnTo>
                                    <a:pt x="142" y="83"/>
                                  </a:lnTo>
                                  <a:lnTo>
                                    <a:pt x="148" y="107"/>
                                  </a:lnTo>
                                  <a:lnTo>
                                    <a:pt x="147" y="342"/>
                                  </a:lnTo>
                                  <a:lnTo>
                                    <a:pt x="141" y="365"/>
                                  </a:lnTo>
                                  <a:lnTo>
                                    <a:pt x="125" y="379"/>
                                  </a:lnTo>
                                  <a:lnTo>
                                    <a:pt x="103" y="383"/>
                                  </a:lnTo>
                                  <a:lnTo>
                                    <a:pt x="202" y="383"/>
                                  </a:lnTo>
                                  <a:lnTo>
                                    <a:pt x="208" y="365"/>
                                  </a:lnTo>
                                  <a:lnTo>
                                    <a:pt x="210" y="339"/>
                                  </a:lnTo>
                                  <a:lnTo>
                                    <a:pt x="208" y="84"/>
                                  </a:lnTo>
                                  <a:lnTo>
                                    <a:pt x="202" y="6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8971D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60" name="Group 684"/>
                        <wpg:cNvGrpSpPr>
                          <a:grpSpLocks/>
                        </wpg:cNvGrpSpPr>
                        <wpg:grpSpPr bwMode="auto">
                          <a:xfrm>
                            <a:off x="3769" y="996"/>
                            <a:ext cx="203" cy="439"/>
                            <a:chOff x="3769" y="996"/>
                            <a:chExt cx="203" cy="439"/>
                          </a:xfrm>
                        </wpg:grpSpPr>
                        <wps:wsp>
                          <wps:cNvPr id="661" name="Freeform 687"/>
                          <wps:cNvSpPr>
                            <a:spLocks/>
                          </wps:cNvSpPr>
                          <wps:spPr bwMode="auto">
                            <a:xfrm>
                              <a:off x="3769" y="996"/>
                              <a:ext cx="203" cy="439"/>
                            </a:xfrm>
                            <a:custGeom>
                              <a:avLst/>
                              <a:gdLst>
                                <a:gd name="T0" fmla="+- 0 3861 3769"/>
                                <a:gd name="T1" fmla="*/ T0 w 203"/>
                                <a:gd name="T2" fmla="+- 0 996 996"/>
                                <a:gd name="T3" fmla="*/ 996 h 439"/>
                                <a:gd name="T4" fmla="+- 0 3769 3769"/>
                                <a:gd name="T5" fmla="*/ T4 w 203"/>
                                <a:gd name="T6" fmla="+- 0 996 996"/>
                                <a:gd name="T7" fmla="*/ 996 h 439"/>
                                <a:gd name="T8" fmla="+- 0 3769 3769"/>
                                <a:gd name="T9" fmla="*/ T8 w 203"/>
                                <a:gd name="T10" fmla="+- 0 1435 996"/>
                                <a:gd name="T11" fmla="*/ 1435 h 439"/>
                                <a:gd name="T12" fmla="+- 0 3865 3769"/>
                                <a:gd name="T13" fmla="*/ T12 w 203"/>
                                <a:gd name="T14" fmla="+- 0 1435 996"/>
                                <a:gd name="T15" fmla="*/ 1435 h 439"/>
                                <a:gd name="T16" fmla="+- 0 3932 3769"/>
                                <a:gd name="T17" fmla="*/ T16 w 203"/>
                                <a:gd name="T18" fmla="+- 0 1415 996"/>
                                <a:gd name="T19" fmla="*/ 1415 h 439"/>
                                <a:gd name="T20" fmla="+- 0 3963 3769"/>
                                <a:gd name="T21" fmla="*/ T20 w 203"/>
                                <a:gd name="T22" fmla="+- 0 1372 996"/>
                                <a:gd name="T23" fmla="*/ 1372 h 439"/>
                                <a:gd name="T24" fmla="+- 0 3832 3769"/>
                                <a:gd name="T25" fmla="*/ T24 w 203"/>
                                <a:gd name="T26" fmla="+- 0 1372 996"/>
                                <a:gd name="T27" fmla="*/ 1372 h 439"/>
                                <a:gd name="T28" fmla="+- 0 3832 3769"/>
                                <a:gd name="T29" fmla="*/ T28 w 203"/>
                                <a:gd name="T30" fmla="+- 0 1232 996"/>
                                <a:gd name="T31" fmla="*/ 1232 h 439"/>
                                <a:gd name="T32" fmla="+- 0 3961 3769"/>
                                <a:gd name="T33" fmla="*/ T32 w 203"/>
                                <a:gd name="T34" fmla="+- 0 1232 996"/>
                                <a:gd name="T35" fmla="*/ 1232 h 439"/>
                                <a:gd name="T36" fmla="+- 0 3959 3769"/>
                                <a:gd name="T37" fmla="*/ T36 w 203"/>
                                <a:gd name="T38" fmla="+- 0 1227 996"/>
                                <a:gd name="T39" fmla="*/ 1227 h 439"/>
                                <a:gd name="T40" fmla="+- 0 3950 3769"/>
                                <a:gd name="T41" fmla="*/ T40 w 203"/>
                                <a:gd name="T42" fmla="+- 0 1211 996"/>
                                <a:gd name="T43" fmla="*/ 1211 h 439"/>
                                <a:gd name="T44" fmla="+- 0 3939 3769"/>
                                <a:gd name="T45" fmla="*/ T44 w 203"/>
                                <a:gd name="T46" fmla="+- 0 1198 996"/>
                                <a:gd name="T47" fmla="*/ 1198 h 439"/>
                                <a:gd name="T48" fmla="+- 0 3953 3769"/>
                                <a:gd name="T49" fmla="*/ T48 w 203"/>
                                <a:gd name="T50" fmla="+- 0 1185 996"/>
                                <a:gd name="T51" fmla="*/ 1185 h 439"/>
                                <a:gd name="T52" fmla="+- 0 3959 3769"/>
                                <a:gd name="T53" fmla="*/ T52 w 203"/>
                                <a:gd name="T54" fmla="+- 0 1176 996"/>
                                <a:gd name="T55" fmla="*/ 1176 h 439"/>
                                <a:gd name="T56" fmla="+- 0 3832 3769"/>
                                <a:gd name="T57" fmla="*/ T56 w 203"/>
                                <a:gd name="T58" fmla="+- 0 1176 996"/>
                                <a:gd name="T59" fmla="*/ 1176 h 439"/>
                                <a:gd name="T60" fmla="+- 0 3832 3769"/>
                                <a:gd name="T61" fmla="*/ T60 w 203"/>
                                <a:gd name="T62" fmla="+- 0 1056 996"/>
                                <a:gd name="T63" fmla="*/ 1056 h 439"/>
                                <a:gd name="T64" fmla="+- 0 3962 3769"/>
                                <a:gd name="T65" fmla="*/ T64 w 203"/>
                                <a:gd name="T66" fmla="+- 0 1056 996"/>
                                <a:gd name="T67" fmla="*/ 1056 h 439"/>
                                <a:gd name="T68" fmla="+- 0 3959 3769"/>
                                <a:gd name="T69" fmla="*/ T68 w 203"/>
                                <a:gd name="T70" fmla="+- 0 1049 996"/>
                                <a:gd name="T71" fmla="*/ 1049 h 439"/>
                                <a:gd name="T72" fmla="+- 0 3948 3769"/>
                                <a:gd name="T73" fmla="*/ T72 w 203"/>
                                <a:gd name="T74" fmla="+- 0 1032 996"/>
                                <a:gd name="T75" fmla="*/ 1032 h 439"/>
                                <a:gd name="T76" fmla="+- 0 3933 3769"/>
                                <a:gd name="T77" fmla="*/ T76 w 203"/>
                                <a:gd name="T78" fmla="+- 0 1017 996"/>
                                <a:gd name="T79" fmla="*/ 1017 h 439"/>
                                <a:gd name="T80" fmla="+- 0 3913 3769"/>
                                <a:gd name="T81" fmla="*/ T80 w 203"/>
                                <a:gd name="T82" fmla="+- 0 1006 996"/>
                                <a:gd name="T83" fmla="*/ 1006 h 439"/>
                                <a:gd name="T84" fmla="+- 0 3889 3769"/>
                                <a:gd name="T85" fmla="*/ T84 w 203"/>
                                <a:gd name="T86" fmla="+- 0 999 996"/>
                                <a:gd name="T87" fmla="*/ 999 h 439"/>
                                <a:gd name="T88" fmla="+- 0 3861 3769"/>
                                <a:gd name="T89" fmla="*/ T88 w 203"/>
                                <a:gd name="T90" fmla="+- 0 996 996"/>
                                <a:gd name="T91" fmla="*/ 996 h 43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</a:cxnLst>
                              <a:rect l="0" t="0" r="r" b="b"/>
                              <a:pathLst>
                                <a:path w="203" h="439">
                                  <a:moveTo>
                                    <a:pt x="92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439"/>
                                  </a:lnTo>
                                  <a:lnTo>
                                    <a:pt x="96" y="439"/>
                                  </a:lnTo>
                                  <a:lnTo>
                                    <a:pt x="163" y="419"/>
                                  </a:lnTo>
                                  <a:lnTo>
                                    <a:pt x="194" y="376"/>
                                  </a:lnTo>
                                  <a:lnTo>
                                    <a:pt x="63" y="376"/>
                                  </a:lnTo>
                                  <a:lnTo>
                                    <a:pt x="63" y="236"/>
                                  </a:lnTo>
                                  <a:lnTo>
                                    <a:pt x="192" y="236"/>
                                  </a:lnTo>
                                  <a:lnTo>
                                    <a:pt x="190" y="231"/>
                                  </a:lnTo>
                                  <a:lnTo>
                                    <a:pt x="181" y="215"/>
                                  </a:lnTo>
                                  <a:lnTo>
                                    <a:pt x="170" y="202"/>
                                  </a:lnTo>
                                  <a:lnTo>
                                    <a:pt x="184" y="189"/>
                                  </a:lnTo>
                                  <a:lnTo>
                                    <a:pt x="190" y="180"/>
                                  </a:lnTo>
                                  <a:lnTo>
                                    <a:pt x="63" y="180"/>
                                  </a:lnTo>
                                  <a:lnTo>
                                    <a:pt x="63" y="60"/>
                                  </a:lnTo>
                                  <a:lnTo>
                                    <a:pt x="193" y="60"/>
                                  </a:lnTo>
                                  <a:lnTo>
                                    <a:pt x="190" y="53"/>
                                  </a:lnTo>
                                  <a:lnTo>
                                    <a:pt x="179" y="36"/>
                                  </a:lnTo>
                                  <a:lnTo>
                                    <a:pt x="164" y="21"/>
                                  </a:lnTo>
                                  <a:lnTo>
                                    <a:pt x="144" y="10"/>
                                  </a:lnTo>
                                  <a:lnTo>
                                    <a:pt x="120" y="3"/>
                                  </a:lnTo>
                                  <a:lnTo>
                                    <a:pt x="92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8971D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62" name="Freeform 686"/>
                          <wps:cNvSpPr>
                            <a:spLocks/>
                          </wps:cNvSpPr>
                          <wps:spPr bwMode="auto">
                            <a:xfrm>
                              <a:off x="3769" y="996"/>
                              <a:ext cx="203" cy="439"/>
                            </a:xfrm>
                            <a:custGeom>
                              <a:avLst/>
                              <a:gdLst>
                                <a:gd name="T0" fmla="+- 0 3961 3769"/>
                                <a:gd name="T1" fmla="*/ T0 w 203"/>
                                <a:gd name="T2" fmla="+- 0 1232 996"/>
                                <a:gd name="T3" fmla="*/ 1232 h 439"/>
                                <a:gd name="T4" fmla="+- 0 3832 3769"/>
                                <a:gd name="T5" fmla="*/ T4 w 203"/>
                                <a:gd name="T6" fmla="+- 0 1232 996"/>
                                <a:gd name="T7" fmla="*/ 1232 h 439"/>
                                <a:gd name="T8" fmla="+- 0 3881 3769"/>
                                <a:gd name="T9" fmla="*/ T8 w 203"/>
                                <a:gd name="T10" fmla="+- 0 1234 996"/>
                                <a:gd name="T11" fmla="*/ 1234 h 439"/>
                                <a:gd name="T12" fmla="+- 0 3897 3769"/>
                                <a:gd name="T13" fmla="*/ T12 w 203"/>
                                <a:gd name="T14" fmla="+- 0 1243 996"/>
                                <a:gd name="T15" fmla="*/ 1243 h 439"/>
                                <a:gd name="T16" fmla="+- 0 3907 3769"/>
                                <a:gd name="T17" fmla="*/ T16 w 203"/>
                                <a:gd name="T18" fmla="+- 0 1259 996"/>
                                <a:gd name="T19" fmla="*/ 1259 h 439"/>
                                <a:gd name="T20" fmla="+- 0 3912 3769"/>
                                <a:gd name="T21" fmla="*/ T20 w 203"/>
                                <a:gd name="T22" fmla="+- 0 1282 996"/>
                                <a:gd name="T23" fmla="*/ 1282 h 439"/>
                                <a:gd name="T24" fmla="+- 0 3913 3769"/>
                                <a:gd name="T25" fmla="*/ T24 w 203"/>
                                <a:gd name="T26" fmla="+- 0 1314 996"/>
                                <a:gd name="T27" fmla="*/ 1314 h 439"/>
                                <a:gd name="T28" fmla="+- 0 3910 3769"/>
                                <a:gd name="T29" fmla="*/ T28 w 203"/>
                                <a:gd name="T30" fmla="+- 0 1338 996"/>
                                <a:gd name="T31" fmla="*/ 1338 h 439"/>
                                <a:gd name="T32" fmla="+- 0 3902 3769"/>
                                <a:gd name="T33" fmla="*/ T32 w 203"/>
                                <a:gd name="T34" fmla="+- 0 1356 996"/>
                                <a:gd name="T35" fmla="*/ 1356 h 439"/>
                                <a:gd name="T36" fmla="+- 0 3886 3769"/>
                                <a:gd name="T37" fmla="*/ T36 w 203"/>
                                <a:gd name="T38" fmla="+- 0 1368 996"/>
                                <a:gd name="T39" fmla="*/ 1368 h 439"/>
                                <a:gd name="T40" fmla="+- 0 3859 3769"/>
                                <a:gd name="T41" fmla="*/ T40 w 203"/>
                                <a:gd name="T42" fmla="+- 0 1372 996"/>
                                <a:gd name="T43" fmla="*/ 1372 h 439"/>
                                <a:gd name="T44" fmla="+- 0 3963 3769"/>
                                <a:gd name="T45" fmla="*/ T44 w 203"/>
                                <a:gd name="T46" fmla="+- 0 1372 996"/>
                                <a:gd name="T47" fmla="*/ 1372 h 439"/>
                                <a:gd name="T48" fmla="+- 0 3966 3769"/>
                                <a:gd name="T49" fmla="*/ T48 w 203"/>
                                <a:gd name="T50" fmla="+- 0 1364 996"/>
                                <a:gd name="T51" fmla="*/ 1364 h 439"/>
                                <a:gd name="T52" fmla="+- 0 3971 3769"/>
                                <a:gd name="T53" fmla="*/ T52 w 203"/>
                                <a:gd name="T54" fmla="+- 0 1341 996"/>
                                <a:gd name="T55" fmla="*/ 1341 h 439"/>
                                <a:gd name="T56" fmla="+- 0 3972 3769"/>
                                <a:gd name="T57" fmla="*/ T56 w 203"/>
                                <a:gd name="T58" fmla="+- 0 1316 996"/>
                                <a:gd name="T59" fmla="*/ 1316 h 439"/>
                                <a:gd name="T60" fmla="+- 0 3971 3769"/>
                                <a:gd name="T61" fmla="*/ T60 w 203"/>
                                <a:gd name="T62" fmla="+- 0 1267 996"/>
                                <a:gd name="T63" fmla="*/ 1267 h 439"/>
                                <a:gd name="T64" fmla="+- 0 3966 3769"/>
                                <a:gd name="T65" fmla="*/ T64 w 203"/>
                                <a:gd name="T66" fmla="+- 0 1245 996"/>
                                <a:gd name="T67" fmla="*/ 1245 h 439"/>
                                <a:gd name="T68" fmla="+- 0 3961 3769"/>
                                <a:gd name="T69" fmla="*/ T68 w 203"/>
                                <a:gd name="T70" fmla="+- 0 1232 996"/>
                                <a:gd name="T71" fmla="*/ 1232 h 43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</a:cxnLst>
                              <a:rect l="0" t="0" r="r" b="b"/>
                              <a:pathLst>
                                <a:path w="203" h="439">
                                  <a:moveTo>
                                    <a:pt x="192" y="236"/>
                                  </a:moveTo>
                                  <a:lnTo>
                                    <a:pt x="63" y="236"/>
                                  </a:lnTo>
                                  <a:lnTo>
                                    <a:pt x="112" y="238"/>
                                  </a:lnTo>
                                  <a:lnTo>
                                    <a:pt x="128" y="247"/>
                                  </a:lnTo>
                                  <a:lnTo>
                                    <a:pt x="138" y="263"/>
                                  </a:lnTo>
                                  <a:lnTo>
                                    <a:pt x="143" y="286"/>
                                  </a:lnTo>
                                  <a:lnTo>
                                    <a:pt x="144" y="318"/>
                                  </a:lnTo>
                                  <a:lnTo>
                                    <a:pt x="141" y="342"/>
                                  </a:lnTo>
                                  <a:lnTo>
                                    <a:pt x="133" y="360"/>
                                  </a:lnTo>
                                  <a:lnTo>
                                    <a:pt x="117" y="372"/>
                                  </a:lnTo>
                                  <a:lnTo>
                                    <a:pt x="90" y="376"/>
                                  </a:lnTo>
                                  <a:lnTo>
                                    <a:pt x="194" y="376"/>
                                  </a:lnTo>
                                  <a:lnTo>
                                    <a:pt x="197" y="368"/>
                                  </a:lnTo>
                                  <a:lnTo>
                                    <a:pt x="202" y="345"/>
                                  </a:lnTo>
                                  <a:lnTo>
                                    <a:pt x="203" y="320"/>
                                  </a:lnTo>
                                  <a:lnTo>
                                    <a:pt x="202" y="271"/>
                                  </a:lnTo>
                                  <a:lnTo>
                                    <a:pt x="197" y="249"/>
                                  </a:lnTo>
                                  <a:lnTo>
                                    <a:pt x="192" y="23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8971D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63" name="Freeform 685"/>
                          <wps:cNvSpPr>
                            <a:spLocks/>
                          </wps:cNvSpPr>
                          <wps:spPr bwMode="auto">
                            <a:xfrm>
                              <a:off x="3769" y="996"/>
                              <a:ext cx="203" cy="439"/>
                            </a:xfrm>
                            <a:custGeom>
                              <a:avLst/>
                              <a:gdLst>
                                <a:gd name="T0" fmla="+- 0 3962 3769"/>
                                <a:gd name="T1" fmla="*/ T0 w 203"/>
                                <a:gd name="T2" fmla="+- 0 1056 996"/>
                                <a:gd name="T3" fmla="*/ 1056 h 439"/>
                                <a:gd name="T4" fmla="+- 0 3832 3769"/>
                                <a:gd name="T5" fmla="*/ T4 w 203"/>
                                <a:gd name="T6" fmla="+- 0 1056 996"/>
                                <a:gd name="T7" fmla="*/ 1056 h 439"/>
                                <a:gd name="T8" fmla="+- 0 3861 3769"/>
                                <a:gd name="T9" fmla="*/ T8 w 203"/>
                                <a:gd name="T10" fmla="+- 0 1056 996"/>
                                <a:gd name="T11" fmla="*/ 1056 h 439"/>
                                <a:gd name="T12" fmla="+- 0 3885 3769"/>
                                <a:gd name="T13" fmla="*/ T12 w 203"/>
                                <a:gd name="T14" fmla="+- 0 1060 996"/>
                                <a:gd name="T15" fmla="*/ 1060 h 439"/>
                                <a:gd name="T16" fmla="+- 0 3902 3769"/>
                                <a:gd name="T17" fmla="*/ T16 w 203"/>
                                <a:gd name="T18" fmla="+- 0 1072 996"/>
                                <a:gd name="T19" fmla="*/ 1072 h 439"/>
                                <a:gd name="T20" fmla="+- 0 3910 3769"/>
                                <a:gd name="T21" fmla="*/ T20 w 203"/>
                                <a:gd name="T22" fmla="+- 0 1091 996"/>
                                <a:gd name="T23" fmla="*/ 1091 h 439"/>
                                <a:gd name="T24" fmla="+- 0 3913 3769"/>
                                <a:gd name="T25" fmla="*/ T24 w 203"/>
                                <a:gd name="T26" fmla="+- 0 1117 996"/>
                                <a:gd name="T27" fmla="*/ 1117 h 439"/>
                                <a:gd name="T28" fmla="+- 0 3910 3769"/>
                                <a:gd name="T29" fmla="*/ T28 w 203"/>
                                <a:gd name="T30" fmla="+- 0 1142 996"/>
                                <a:gd name="T31" fmla="*/ 1142 h 439"/>
                                <a:gd name="T32" fmla="+- 0 3902 3769"/>
                                <a:gd name="T33" fmla="*/ T32 w 203"/>
                                <a:gd name="T34" fmla="+- 0 1161 996"/>
                                <a:gd name="T35" fmla="*/ 1161 h 439"/>
                                <a:gd name="T36" fmla="+- 0 3886 3769"/>
                                <a:gd name="T37" fmla="*/ T36 w 203"/>
                                <a:gd name="T38" fmla="+- 0 1172 996"/>
                                <a:gd name="T39" fmla="*/ 1172 h 439"/>
                                <a:gd name="T40" fmla="+- 0 3860 3769"/>
                                <a:gd name="T41" fmla="*/ T40 w 203"/>
                                <a:gd name="T42" fmla="+- 0 1176 996"/>
                                <a:gd name="T43" fmla="*/ 1176 h 439"/>
                                <a:gd name="T44" fmla="+- 0 3959 3769"/>
                                <a:gd name="T45" fmla="*/ T44 w 203"/>
                                <a:gd name="T46" fmla="+- 0 1176 996"/>
                                <a:gd name="T47" fmla="*/ 1176 h 439"/>
                                <a:gd name="T48" fmla="+- 0 3964 3769"/>
                                <a:gd name="T49" fmla="*/ T48 w 203"/>
                                <a:gd name="T50" fmla="+- 0 1170 996"/>
                                <a:gd name="T51" fmla="*/ 1170 h 439"/>
                                <a:gd name="T52" fmla="+- 0 3970 3769"/>
                                <a:gd name="T53" fmla="*/ T52 w 203"/>
                                <a:gd name="T54" fmla="+- 0 1150 996"/>
                                <a:gd name="T55" fmla="*/ 1150 h 439"/>
                                <a:gd name="T56" fmla="+- 0 3972 3769"/>
                                <a:gd name="T57" fmla="*/ T56 w 203"/>
                                <a:gd name="T58" fmla="+- 0 1123 996"/>
                                <a:gd name="T59" fmla="*/ 1123 h 439"/>
                                <a:gd name="T60" fmla="+- 0 3971 3769"/>
                                <a:gd name="T61" fmla="*/ T60 w 203"/>
                                <a:gd name="T62" fmla="+- 0 1089 996"/>
                                <a:gd name="T63" fmla="*/ 1089 h 439"/>
                                <a:gd name="T64" fmla="+- 0 3967 3769"/>
                                <a:gd name="T65" fmla="*/ T64 w 203"/>
                                <a:gd name="T66" fmla="+- 0 1068 996"/>
                                <a:gd name="T67" fmla="*/ 1068 h 439"/>
                                <a:gd name="T68" fmla="+- 0 3962 3769"/>
                                <a:gd name="T69" fmla="*/ T68 w 203"/>
                                <a:gd name="T70" fmla="+- 0 1056 996"/>
                                <a:gd name="T71" fmla="*/ 1056 h 43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</a:cxnLst>
                              <a:rect l="0" t="0" r="r" b="b"/>
                              <a:pathLst>
                                <a:path w="203" h="439">
                                  <a:moveTo>
                                    <a:pt x="193" y="60"/>
                                  </a:moveTo>
                                  <a:lnTo>
                                    <a:pt x="63" y="60"/>
                                  </a:lnTo>
                                  <a:lnTo>
                                    <a:pt x="92" y="60"/>
                                  </a:lnTo>
                                  <a:lnTo>
                                    <a:pt x="116" y="64"/>
                                  </a:lnTo>
                                  <a:lnTo>
                                    <a:pt x="133" y="76"/>
                                  </a:lnTo>
                                  <a:lnTo>
                                    <a:pt x="141" y="95"/>
                                  </a:lnTo>
                                  <a:lnTo>
                                    <a:pt x="144" y="121"/>
                                  </a:lnTo>
                                  <a:lnTo>
                                    <a:pt x="141" y="146"/>
                                  </a:lnTo>
                                  <a:lnTo>
                                    <a:pt x="133" y="165"/>
                                  </a:lnTo>
                                  <a:lnTo>
                                    <a:pt x="117" y="176"/>
                                  </a:lnTo>
                                  <a:lnTo>
                                    <a:pt x="91" y="180"/>
                                  </a:lnTo>
                                  <a:lnTo>
                                    <a:pt x="190" y="180"/>
                                  </a:lnTo>
                                  <a:lnTo>
                                    <a:pt x="195" y="174"/>
                                  </a:lnTo>
                                  <a:lnTo>
                                    <a:pt x="201" y="154"/>
                                  </a:lnTo>
                                  <a:lnTo>
                                    <a:pt x="203" y="127"/>
                                  </a:lnTo>
                                  <a:lnTo>
                                    <a:pt x="202" y="93"/>
                                  </a:lnTo>
                                  <a:lnTo>
                                    <a:pt x="198" y="72"/>
                                  </a:lnTo>
                                  <a:lnTo>
                                    <a:pt x="193" y="6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8971D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64" name="Group 680"/>
                        <wpg:cNvGrpSpPr>
                          <a:grpSpLocks/>
                        </wpg:cNvGrpSpPr>
                        <wpg:grpSpPr bwMode="auto">
                          <a:xfrm>
                            <a:off x="3989" y="996"/>
                            <a:ext cx="248" cy="439"/>
                            <a:chOff x="3989" y="996"/>
                            <a:chExt cx="248" cy="439"/>
                          </a:xfrm>
                        </wpg:grpSpPr>
                        <wps:wsp>
                          <wps:cNvPr id="665" name="Freeform 683"/>
                          <wps:cNvSpPr>
                            <a:spLocks/>
                          </wps:cNvSpPr>
                          <wps:spPr bwMode="auto">
                            <a:xfrm>
                              <a:off x="3989" y="996"/>
                              <a:ext cx="248" cy="439"/>
                            </a:xfrm>
                            <a:custGeom>
                              <a:avLst/>
                              <a:gdLst>
                                <a:gd name="T0" fmla="+- 0 4139 3989"/>
                                <a:gd name="T1" fmla="*/ T0 w 248"/>
                                <a:gd name="T2" fmla="+- 0 996 996"/>
                                <a:gd name="T3" fmla="*/ 996 h 439"/>
                                <a:gd name="T4" fmla="+- 0 4087 3989"/>
                                <a:gd name="T5" fmla="*/ T4 w 248"/>
                                <a:gd name="T6" fmla="+- 0 996 996"/>
                                <a:gd name="T7" fmla="*/ 996 h 439"/>
                                <a:gd name="T8" fmla="+- 0 3989 3989"/>
                                <a:gd name="T9" fmla="*/ T8 w 248"/>
                                <a:gd name="T10" fmla="+- 0 1435 996"/>
                                <a:gd name="T11" fmla="*/ 1435 h 439"/>
                                <a:gd name="T12" fmla="+- 0 4052 3989"/>
                                <a:gd name="T13" fmla="*/ T12 w 248"/>
                                <a:gd name="T14" fmla="+- 0 1435 996"/>
                                <a:gd name="T15" fmla="*/ 1435 h 439"/>
                                <a:gd name="T16" fmla="+- 0 4070 3989"/>
                                <a:gd name="T17" fmla="*/ T16 w 248"/>
                                <a:gd name="T18" fmla="+- 0 1341 996"/>
                                <a:gd name="T19" fmla="*/ 1341 h 439"/>
                                <a:gd name="T20" fmla="+- 0 4216 3989"/>
                                <a:gd name="T21" fmla="*/ T20 w 248"/>
                                <a:gd name="T22" fmla="+- 0 1341 996"/>
                                <a:gd name="T23" fmla="*/ 1341 h 439"/>
                                <a:gd name="T24" fmla="+- 0 4203 3989"/>
                                <a:gd name="T25" fmla="*/ T24 w 248"/>
                                <a:gd name="T26" fmla="+- 0 1282 996"/>
                                <a:gd name="T27" fmla="*/ 1282 h 439"/>
                                <a:gd name="T28" fmla="+- 0 4082 3989"/>
                                <a:gd name="T29" fmla="*/ T28 w 248"/>
                                <a:gd name="T30" fmla="+- 0 1282 996"/>
                                <a:gd name="T31" fmla="*/ 1282 h 439"/>
                                <a:gd name="T32" fmla="+- 0 4112 3989"/>
                                <a:gd name="T33" fmla="*/ T32 w 248"/>
                                <a:gd name="T34" fmla="+- 0 1123 996"/>
                                <a:gd name="T35" fmla="*/ 1123 h 439"/>
                                <a:gd name="T36" fmla="+- 0 4168 3989"/>
                                <a:gd name="T37" fmla="*/ T36 w 248"/>
                                <a:gd name="T38" fmla="+- 0 1123 996"/>
                                <a:gd name="T39" fmla="*/ 1123 h 439"/>
                                <a:gd name="T40" fmla="+- 0 4139 3989"/>
                                <a:gd name="T41" fmla="*/ T40 w 248"/>
                                <a:gd name="T42" fmla="+- 0 996 996"/>
                                <a:gd name="T43" fmla="*/ 996 h 43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</a:cxnLst>
                              <a:rect l="0" t="0" r="r" b="b"/>
                              <a:pathLst>
                                <a:path w="248" h="439">
                                  <a:moveTo>
                                    <a:pt x="150" y="0"/>
                                  </a:moveTo>
                                  <a:lnTo>
                                    <a:pt x="98" y="0"/>
                                  </a:lnTo>
                                  <a:lnTo>
                                    <a:pt x="0" y="439"/>
                                  </a:lnTo>
                                  <a:lnTo>
                                    <a:pt x="63" y="439"/>
                                  </a:lnTo>
                                  <a:lnTo>
                                    <a:pt x="81" y="345"/>
                                  </a:lnTo>
                                  <a:lnTo>
                                    <a:pt x="227" y="345"/>
                                  </a:lnTo>
                                  <a:lnTo>
                                    <a:pt x="214" y="286"/>
                                  </a:lnTo>
                                  <a:lnTo>
                                    <a:pt x="93" y="286"/>
                                  </a:lnTo>
                                  <a:lnTo>
                                    <a:pt x="123" y="127"/>
                                  </a:lnTo>
                                  <a:lnTo>
                                    <a:pt x="179" y="127"/>
                                  </a:lnTo>
                                  <a:lnTo>
                                    <a:pt x="15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8971D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66" name="Freeform 682"/>
                          <wps:cNvSpPr>
                            <a:spLocks/>
                          </wps:cNvSpPr>
                          <wps:spPr bwMode="auto">
                            <a:xfrm>
                              <a:off x="3989" y="996"/>
                              <a:ext cx="248" cy="439"/>
                            </a:xfrm>
                            <a:custGeom>
                              <a:avLst/>
                              <a:gdLst>
                                <a:gd name="T0" fmla="+- 0 4216 3989"/>
                                <a:gd name="T1" fmla="*/ T0 w 248"/>
                                <a:gd name="T2" fmla="+- 0 1341 996"/>
                                <a:gd name="T3" fmla="*/ 1341 h 439"/>
                                <a:gd name="T4" fmla="+- 0 4156 3989"/>
                                <a:gd name="T5" fmla="*/ T4 w 248"/>
                                <a:gd name="T6" fmla="+- 0 1341 996"/>
                                <a:gd name="T7" fmla="*/ 1341 h 439"/>
                                <a:gd name="T8" fmla="+- 0 4175 3989"/>
                                <a:gd name="T9" fmla="*/ T8 w 248"/>
                                <a:gd name="T10" fmla="+- 0 1435 996"/>
                                <a:gd name="T11" fmla="*/ 1435 h 439"/>
                                <a:gd name="T12" fmla="+- 0 4237 3989"/>
                                <a:gd name="T13" fmla="*/ T12 w 248"/>
                                <a:gd name="T14" fmla="+- 0 1435 996"/>
                                <a:gd name="T15" fmla="*/ 1435 h 439"/>
                                <a:gd name="T16" fmla="+- 0 4216 3989"/>
                                <a:gd name="T17" fmla="*/ T16 w 248"/>
                                <a:gd name="T18" fmla="+- 0 1341 996"/>
                                <a:gd name="T19" fmla="*/ 1341 h 43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48" h="439">
                                  <a:moveTo>
                                    <a:pt x="227" y="345"/>
                                  </a:moveTo>
                                  <a:lnTo>
                                    <a:pt x="167" y="345"/>
                                  </a:lnTo>
                                  <a:lnTo>
                                    <a:pt x="186" y="439"/>
                                  </a:lnTo>
                                  <a:lnTo>
                                    <a:pt x="248" y="439"/>
                                  </a:lnTo>
                                  <a:lnTo>
                                    <a:pt x="227" y="34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8971D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67" name="Freeform 681"/>
                          <wps:cNvSpPr>
                            <a:spLocks/>
                          </wps:cNvSpPr>
                          <wps:spPr bwMode="auto">
                            <a:xfrm>
                              <a:off x="3989" y="996"/>
                              <a:ext cx="248" cy="439"/>
                            </a:xfrm>
                            <a:custGeom>
                              <a:avLst/>
                              <a:gdLst>
                                <a:gd name="T0" fmla="+- 0 4168 3989"/>
                                <a:gd name="T1" fmla="*/ T0 w 248"/>
                                <a:gd name="T2" fmla="+- 0 1123 996"/>
                                <a:gd name="T3" fmla="*/ 1123 h 439"/>
                                <a:gd name="T4" fmla="+- 0 4114 3989"/>
                                <a:gd name="T5" fmla="*/ T4 w 248"/>
                                <a:gd name="T6" fmla="+- 0 1123 996"/>
                                <a:gd name="T7" fmla="*/ 1123 h 439"/>
                                <a:gd name="T8" fmla="+- 0 4144 3989"/>
                                <a:gd name="T9" fmla="*/ T8 w 248"/>
                                <a:gd name="T10" fmla="+- 0 1282 996"/>
                                <a:gd name="T11" fmla="*/ 1282 h 439"/>
                                <a:gd name="T12" fmla="+- 0 4203 3989"/>
                                <a:gd name="T13" fmla="*/ T12 w 248"/>
                                <a:gd name="T14" fmla="+- 0 1282 996"/>
                                <a:gd name="T15" fmla="*/ 1282 h 439"/>
                                <a:gd name="T16" fmla="+- 0 4168 3989"/>
                                <a:gd name="T17" fmla="*/ T16 w 248"/>
                                <a:gd name="T18" fmla="+- 0 1123 996"/>
                                <a:gd name="T19" fmla="*/ 1123 h 43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48" h="439">
                                  <a:moveTo>
                                    <a:pt x="179" y="127"/>
                                  </a:moveTo>
                                  <a:lnTo>
                                    <a:pt x="125" y="127"/>
                                  </a:lnTo>
                                  <a:lnTo>
                                    <a:pt x="155" y="286"/>
                                  </a:lnTo>
                                  <a:lnTo>
                                    <a:pt x="214" y="286"/>
                                  </a:lnTo>
                                  <a:lnTo>
                                    <a:pt x="179" y="12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8971D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68" name="Group 678"/>
                        <wpg:cNvGrpSpPr>
                          <a:grpSpLocks/>
                        </wpg:cNvGrpSpPr>
                        <wpg:grpSpPr bwMode="auto">
                          <a:xfrm>
                            <a:off x="4268" y="1403"/>
                            <a:ext cx="187" cy="2"/>
                            <a:chOff x="4268" y="1403"/>
                            <a:chExt cx="187" cy="2"/>
                          </a:xfrm>
                        </wpg:grpSpPr>
                        <wps:wsp>
                          <wps:cNvPr id="669" name="Freeform 679"/>
                          <wps:cNvSpPr>
                            <a:spLocks/>
                          </wps:cNvSpPr>
                          <wps:spPr bwMode="auto">
                            <a:xfrm>
                              <a:off x="4268" y="1403"/>
                              <a:ext cx="187" cy="2"/>
                            </a:xfrm>
                            <a:custGeom>
                              <a:avLst/>
                              <a:gdLst>
                                <a:gd name="T0" fmla="+- 0 4268 4268"/>
                                <a:gd name="T1" fmla="*/ T0 w 187"/>
                                <a:gd name="T2" fmla="+- 0 4455 4268"/>
                                <a:gd name="T3" fmla="*/ T2 w 18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87">
                                  <a:moveTo>
                                    <a:pt x="0" y="0"/>
                                  </a:moveTo>
                                  <a:lnTo>
                                    <a:pt x="187" y="0"/>
                                  </a:lnTo>
                                </a:path>
                              </a:pathLst>
                            </a:custGeom>
                            <a:noFill/>
                            <a:ln w="40640">
                              <a:solidFill>
                                <a:srgbClr val="F8971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70" name="Group 676"/>
                        <wpg:cNvGrpSpPr>
                          <a:grpSpLocks/>
                        </wpg:cNvGrpSpPr>
                        <wpg:grpSpPr bwMode="auto">
                          <a:xfrm>
                            <a:off x="4300" y="996"/>
                            <a:ext cx="2" cy="376"/>
                            <a:chOff x="4300" y="996"/>
                            <a:chExt cx="2" cy="376"/>
                          </a:xfrm>
                        </wpg:grpSpPr>
                        <wps:wsp>
                          <wps:cNvPr id="671" name="Freeform 677"/>
                          <wps:cNvSpPr>
                            <a:spLocks/>
                          </wps:cNvSpPr>
                          <wps:spPr bwMode="auto">
                            <a:xfrm>
                              <a:off x="4300" y="996"/>
                              <a:ext cx="2" cy="376"/>
                            </a:xfrm>
                            <a:custGeom>
                              <a:avLst/>
                              <a:gdLst>
                                <a:gd name="T0" fmla="+- 0 996 996"/>
                                <a:gd name="T1" fmla="*/ 996 h 376"/>
                                <a:gd name="T2" fmla="+- 0 1372 996"/>
                                <a:gd name="T3" fmla="*/ 1372 h 376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76">
                                  <a:moveTo>
                                    <a:pt x="0" y="0"/>
                                  </a:moveTo>
                                  <a:lnTo>
                                    <a:pt x="0" y="376"/>
                                  </a:lnTo>
                                </a:path>
                              </a:pathLst>
                            </a:custGeom>
                            <a:noFill/>
                            <a:ln w="41173">
                              <a:solidFill>
                                <a:srgbClr val="F8971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06D25F5" id="Group 675" o:spid="_x0000_s1026" style="position:absolute;margin-left:-.5pt;margin-top:-.5pt;width:596.3pt;height:842.9pt;z-index:-251717120;mso-position-horizontal-relative:page;mso-position-vertical-relative:page" coordorigin="-10,-10" coordsize="11926,168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">
                <v:group id="Group 841" o:spid="_x0000_s1027" style="position:absolute;top:2778;width:2931;height:14060" coordorigin=",2778" coordsize="2931,140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EA8ld3FAAAA3AAA&#10;AA8AAAAAAAAAAAAAAAAAqgIAAGRycy9kb3ducmV2LnhtbFBLBQYAAAAABAAEAPoAAACcAwAAAAA=&#10;">
                  <v:shape id="Freeform 842" o:spid="_x0000_s1028" style="position:absolute;top:2778;width:2931;height:14060;visibility:visible;mso-wrap-style:square;v-text-anchor:top" coordsize="2931,140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mNoOsUA&#10;AADcAAAADwAAAGRycy9kb3ducmV2LnhtbESPQWvCQBSE74X+h+UVvNWNgmKjq4hQFYRCYw96e2Sf&#10;STD7Nt1dTfTXdwuCx2FmvmFmi87U4krOV5YVDPoJCOLc6ooLBT/7z/cJCB+QNdaWScGNPCzmry8z&#10;TLVt+ZuuWShEhLBPUUEZQpNK6fOSDPq+bYijd7LOYIjSFVI7bCPc1HKYJGNpsOK4UGJDq5Lyc3Yx&#10;Cu4Dd1jfd9x+fB1Nxr+82shbpVTvrVtOQQTqwjP8aG+1glEyhv8z8QjI+R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aY2g6xQAAANwAAAAPAAAAAAAAAAAAAAAAAJgCAABkcnMv&#10;ZG93bnJldi54bWxQSwUGAAAAAAQABAD1AAAAigMAAAAA&#10;" path="m,14060r2931,l2931,,,,,14060xe" fillcolor="#dcddde" stroked="f">
                    <v:path arrowok="t" o:connecttype="custom" o:connectlocs="0,16838;2931,16838;2931,2778;0,2778;0,16838" o:connectangles="0,0,0,0,0"/>
                  </v:shape>
                </v:group>
                <v:group id="Group 838" o:spid="_x0000_s1029" style="position:absolute;left:808;top:7307;width:1355;height:1675" coordorigin="808,7307" coordsize="1355,167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N+irjHFAAAA3AAA&#10;AA8AAAAAAAAAAAAAAAAAqgIAAGRycy9kb3ducmV2LnhtbFBLBQYAAAAABAAEAPoAAACcAwAAAAA=&#10;">
                  <v:shape id="Freeform 840" o:spid="_x0000_s1030" style="position:absolute;left:808;top:7307;width:1355;height:1675;visibility:visible;mso-wrap-style:square;v-text-anchor:top" coordsize="1355,167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MdBX8IA&#10;AADcAAAADwAAAGRycy9kb3ducmV2LnhtbERPTUsDMRC9C/6HMEJvNqtQademZakIVqxi1fu4GTdr&#10;N5Mlmbbbf28OBY+P9z1fDr5TB4qpDWzgZlyAIq6Dbbkx8PnxeD0FlQTZYheYDJwowXJxeTHH0oYj&#10;v9NhK43KIZxKNOBE+lLrVDvymMahJ87cT4geJcPYaBvxmMN9p2+L4k57bDk3OOxp5ajebffewGv9&#10;tXl7/pUHF7+rk61kM3tZz4wZXQ3VPSihQf7FZ/eTNTAp8tp8Jh8Bvfg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cx0FfwgAAANwAAAAPAAAAAAAAAAAAAAAAAJgCAABkcnMvZG93&#10;bnJldi54bWxQSwUGAAAAAAQABAD1AAAAhwMAAAAA&#10;" path="m225,l111,,49,21,8,72,,116,,1564r21,62l71,1666r44,9l1239,1675r67,-20l1346,1605r2,-8l1239,1597,102,1594,85,1581r-7,-21l81,102,94,85r21,-6l235,78,250,68r9,-18l261,23,246,7,225,xe" stroked="f">
                    <v:path arrowok="t" o:connecttype="custom" o:connectlocs="225,7307;111,7307;49,7328;8,7379;0,7423;0,8871;21,8933;71,8973;115,8982;1239,8982;1306,8962;1346,8912;1348,8904;1239,8904;102,8901;85,8888;78,8867;81,7409;94,7392;115,7386;235,7385;250,7375;259,7357;261,7330;246,7314;225,7307" o:connectangles="0,0,0,0,0,0,0,0,0,0,0,0,0,0,0,0,0,0,0,0,0,0,0,0,0,0"/>
                  </v:shape>
                  <v:shape id="Freeform 839" o:spid="_x0000_s1031" style="position:absolute;left:808;top:7307;width:1355;height:1675;visibility:visible;mso-wrap-style:square;v-text-anchor:top" coordsize="1355,167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4vkxMUA&#10;AADcAAAADwAAAGRycy9kb3ducmV2LnhtbESPUUsDMRCE34X+h7AF32xOQfHOpuVQBBXbYtX39bJe&#10;Ti+bI1nb6783gtDHYWa+YebL0fdqRzF1gQ2czwpQxE2wHbcG3l7vz65BJUG22AcmAwdKsFxMTuZY&#10;2bDnF9ptpVUZwqlCA05kqLROjSOPaRYG4ux9huhRsoytthH3Ge57fVEUV9pjx3nB4UC3jprv7Y83&#10;sG7eV5unL7lz8aM+2FpW5fNjaczpdKxvQAmNcgz/tx+sgcuihL8z+QjoxS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zi+TExQAAANwAAAAPAAAAAAAAAAAAAAAAAJgCAABkcnMv&#10;ZG93bnJldi54bWxQSwUGAAAAAAQABAD1AAAAigMAAAAA&#10;" path="m1298,1026r-16,14l1276,1061r-3,512l1260,1590r-21,7l1348,1597r4,-14l1354,1560r-1,-509l1344,1037r-18,-10l1298,1026xe" stroked="f">
                    <v:path arrowok="t" o:connecttype="custom" o:connectlocs="1298,8333;1282,8347;1276,8368;1273,8880;1260,8897;1239,8904;1348,8904;1352,8890;1354,8867;1353,8358;1344,8344;1326,8334;1298,8333" o:connectangles="0,0,0,0,0,0,0,0,0,0,0,0,0"/>
                  </v:shape>
                </v:group>
                <v:group id="Group 836" o:spid="_x0000_s1032" style="position:absolute;left:1901;top:7307;width:261;height:260" coordorigin="1901,7307" coordsize="261,2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NWSoJjCAAAA3AAAAA8A&#10;AAAAAAAAAAAAAAAAqgIAAGRycy9kb3ducmV2LnhtbFBLBQYAAAAABAAEAPoAAACZAwAAAAA=&#10;">
                  <v:shape id="Freeform 837" o:spid="_x0000_s1033" style="position:absolute;left:1901;top:7307;width:261;height:260;visibility:visible;mso-wrap-style:square;v-text-anchor:top" coordsize="261,2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PCtdMMA&#10;AADcAAAADwAAAGRycy9kb3ducmV2LnhtbESPQWvCQBSE7wX/w/IEb80mBaVEV6lSRTxpWun1sfua&#10;hGbfhuxq4r93BaHHYWa+YRarwTbiSp2vHSvIkhQEsXam5lLB99f29R2ED8gGG8ek4EYeVsvRywJz&#10;43o+0bUIpYgQ9jkqqEJocym9rsiiT1xLHL1f11kMUXalNB32EW4b+ZamM2mx5rhQYUubivRfcbEK&#10;tD5Mix2vj583/gn99lTvDudCqcl4+JiDCDSE//CzvTcKplkGjzPxCMjlH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ePCtdMMAAADcAAAADwAAAAAAAAAAAAAAAACYAgAAZHJzL2Rv&#10;d25yZXYueG1sUEsFBgAAAAAEAAQA9QAAAIgDAAAAAA==&#10;" path="m146,l26,2,11,11,2,29,,56,15,73r21,6l159,81r17,13l183,116r4,122l201,254r21,6l240,256r16,-14l261,221r,-109l240,50,190,9,168,2,146,xe" stroked="f">
                    <v:path arrowok="t" o:connecttype="custom" o:connectlocs="146,7307;26,7309;11,7318;2,7336;0,7363;15,7380;36,7386;159,7388;176,7401;183,7423;187,7545;201,7561;222,7567;240,7563;256,7549;261,7528;261,7419;240,7357;190,7316;168,7309;146,7307" o:connectangles="0,0,0,0,0,0,0,0,0,0,0,0,0,0,0,0,0,0,0,0,0"/>
                  </v:shape>
                </v:group>
                <v:group id="Group 833" o:spid="_x0000_s1034" style="position:absolute;left:1154;top:7101;width:659;height:445" coordorigin="1154,7101" coordsize="659,44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KDJt0xgAAANwA&#10;AAAPAAAAAAAAAAAAAAAAAKoCAABkcnMvZG93bnJldi54bWxQSwUGAAAAAAQABAD6AAAAnQMAAAAA&#10;">
                  <v:shape id="Freeform 835" o:spid="_x0000_s1035" style="position:absolute;left:1154;top:7101;width:659;height:445;visibility:visible;mso-wrap-style:square;v-text-anchor:top" coordsize="659,44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A/cA8MA&#10;AADcAAAADwAAAGRycy9kb3ducmV2LnhtbESP0WrCQBRE3wX/YblCX0Q3thhL6ioiaH0LTf2AS/Y2&#10;Cd29G7JrjH69Wyj4OMzMGWa9HawRPXW+caxgMU9AEJdON1wpOH8fZu8gfEDWaByTght52G7GozVm&#10;2l35i/oiVCJC2GeooA6hzaT0ZU0W/dy1xNH7cZ3FEGVXSd3hNcKtka9JkkqLDceFGlva11T+Fher&#10;YHpZ3VdphORF3u9yc+RgTp9KvUyG3QeIQEN4hv/bJ61guXiDvzPxCMjN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1A/cA8MAAADcAAAADwAAAAAAAAAAAAAAAACYAgAAZHJzL2Rv&#10;d25yZXYueG1sUEsFBgAAAAAEAAQA9QAAAIgDAAAAAA==&#10;" path="m315,l255,21,210,65r-18,39l69,104,13,136,,376r5,23l16,418r16,14l52,442r22,3l588,445r61,-31l659,372r,-6l82,366r,-183l240,181r14,-10l265,152r6,-29l281,105,296,90r21,-9l342,78r118,l450,61,405,21,340,1,315,xe" stroked="f">
                    <v:path arrowok="t" o:connecttype="custom" o:connectlocs="315,7101;255,7122;210,7166;192,7205;69,7205;13,7237;0,7477;5,7500;16,7519;32,7533;52,7543;74,7546;588,7546;649,7515;659,7473;659,7467;82,7467;82,7284;240,7282;254,7272;265,7253;271,7224;281,7206;296,7191;317,7182;342,7179;460,7179;450,7162;405,7122;340,7102;315,7101" o:connectangles="0,0,0,0,0,0,0,0,0,0,0,0,0,0,0,0,0,0,0,0,0,0,0,0,0,0,0,0,0,0,0"/>
                  </v:shape>
                  <v:shape id="Freeform 834" o:spid="_x0000_s1036" style="position:absolute;left:1154;top:7101;width:659;height:445;visibility:visible;mso-wrap-style:square;v-text-anchor:top" coordsize="659,44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+ZEd8MA&#10;AADcAAAADwAAAGRycy9kb3ducmV2LnhtbESP0WrCQBRE3wX/YblCX0Q3lhpL6ioiaH0LTf2AS/Y2&#10;Cd29G7JrjH69Wyj4OMzMGWa9HawRPXW+caxgMU9AEJdON1wpOH8fZu8gfEDWaByTght52G7GozVm&#10;2l35i/oiVCJC2GeooA6hzaT0ZU0W/dy1xNH7cZ3FEGVXSd3hNcKtka9JkkqLDceFGlva11T+Fher&#10;YHpZ3VdphORF3u9yc+RgTp9KvUyG3QeIQEN4hv/bJ61guXiDvzPxCMjN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W+ZEd8MAAADcAAAADwAAAAAAAAAAAAAAAACYAgAAZHJzL2Rv&#10;d25yZXYueG1sUEsFBgAAAAAEAAQA9QAAAIgDAAAAAA==&#10;" path="m460,78r-118,l360,83r16,11l389,111r10,22l403,160r15,16l439,183r144,l583,366r76,l659,172,627,117,468,96,460,78xe" stroked="f">
                    <v:path arrowok="t" o:connecttype="custom" o:connectlocs="460,7179;342,7179;360,7184;376,7195;389,7212;399,7234;403,7261;418,7277;439,7284;583,7284;583,7467;659,7467;659,7273;627,7218;468,7197;460,7179" o:connectangles="0,0,0,0,0,0,0,0,0,0,0,0,0,0,0,0"/>
                  </v:shape>
                </v:group>
                <v:group id="Group 831" o:spid="_x0000_s1037" style="position:absolute;left:1060;top:8308;width:265;height:2" coordorigin="1060,8308" coordsize="26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xeUDAMQAAADcAAAA&#10;DwAAAAAAAAAAAAAAAACqAgAAZHJzL2Rvd25yZXYueG1sUEsFBgAAAAAEAAQA+gAAAJsDAAAAAA==&#10;">
                  <v:shape id="Freeform 832" o:spid="_x0000_s1038" style="position:absolute;left:1060;top:8308;width:265;height:2;visibility:visible;mso-wrap-style:square;v-text-anchor:top" coordsize="26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jYZtcIA&#10;AADcAAAADwAAAGRycy9kb3ducmV2LnhtbESPQWvCQBSE74X+h+UVvNXdiMYaXUXEgteq9PzIPpNg&#10;9m3Irsn233cLQo/DzHzDbHbRtmKg3jeONWRTBYK4dKbhSsP18vn+AcIHZIOtY9LwQx5229eXDRbG&#10;jfxFwzlUIkHYF6ihDqErpPRlTRb91HXEybu53mJIsq+k6XFMcNvKmVK5tNhwWqixo0NN5f38sBri&#10;/JHPhqPK9yN/n7KLWsZhtdR68hb3axCBYvgPP9sno2GR5fB3Jh0Buf0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uNhm1wgAAANwAAAAPAAAAAAAAAAAAAAAAAJgCAABkcnMvZG93&#10;bnJldi54bWxQSwUGAAAAAAQABAD1AAAAhwMAAAAA&#10;" path="m,l265,e" filled="f" strokecolor="white" strokeweight="4.1pt">
                    <v:path arrowok="t" o:connecttype="custom" o:connectlocs="0,0;265,0" o:connectangles="0,0"/>
                  </v:shape>
                </v:group>
                <v:group id="Group 829" o:spid="_x0000_s1039" style="position:absolute;left:1099;top:8160;width:2;height:108" coordorigin="1099,8160" coordsize="2,10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Wns47MQAAADcAAAA&#10;DwAAAAAAAAAAAAAAAACqAgAAZHJzL2Rvd25yZXYueG1sUEsFBgAAAAAEAAQA+gAAAJsDAAAAAA==&#10;">
                  <v:shape id="Freeform 830" o:spid="_x0000_s1040" style="position:absolute;left:1099;top:8160;width:2;height:108;visibility:visible;mso-wrap-style:square;v-text-anchor:top" coordsize="2,10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wPrf8MA&#10;AADcAAAADwAAAGRycy9kb3ducmV2LnhtbERP3WrCMBS+F/YO4Qi7m2k3nVKNpRuMCUOZ1Qc4NMe2&#10;rjkpTdbWt18uBl5+fP+bdDSN6KlztWUF8SwCQVxYXXOp4Hz6eFqBcB5ZY2OZFNzIQbp9mGww0Xbg&#10;I/W5L0UIYZeggsr7NpHSFRUZdDPbEgfuYjuDPsCulLrDIYSbRj5H0as0WHNoqLCl94qKn/zXKMh3&#10;48tqEUfZ1+f+PC+XV3o7fh+UepyO2RqEp9Hfxf/unVawiMPacCYcAbn9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wPrf8MAAADcAAAADwAAAAAAAAAAAAAAAACYAgAAZHJzL2Rv&#10;d25yZXYueG1sUEsFBgAAAAAEAAQA9QAAAIgDAAAAAA==&#10;" path="m,l,108e" filled="f" strokecolor="white" strokeweight="1.42417mm">
                    <v:path arrowok="t" o:connecttype="custom" o:connectlocs="0,8160;0,8268" o:connectangles="0,0"/>
                  </v:shape>
                </v:group>
                <v:group id="Group 827" o:spid="_x0000_s1041" style="position:absolute;left:1060;top:8121;width:265;height:2" coordorigin="1060,8121" coordsize="26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RKgJBcQAAADcAAAA&#10;DwAAAAAAAAAAAAAAAACqAgAAZHJzL2Rvd25yZXYueG1sUEsFBgAAAAAEAAQA+gAAAJsDAAAAAA==&#10;">
                  <v:shape id="Freeform 828" o:spid="_x0000_s1042" style="position:absolute;left:1060;top:8121;width:265;height:2;visibility:visible;mso-wrap-style:square;v-text-anchor:top" coordsize="26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ixQR74A&#10;AADcAAAADwAAAGRycy9kb3ducmV2LnhtbERPyQrCMBC9C/5DGMGbphXcqlFEFPQiuIDXoRnbajMp&#10;TdT69+YgeHy8fb5sTCleVLvCsoK4H4EgTq0uOFNwOW97ExDOI2ssLZOCDzlYLtqtOSbavvlIr5PP&#10;RAhhl6CC3PsqkdKlORl0fVsRB+5ma4M+wDqTusZ3CDelHETRSBosODTkWNE6p/RxehoFU9bl7brh&#10;yfazH99Hh3H8jC6xUt1Os5qB8NT4v/jn3mkFw0GYH86EIyAXXw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EIsUEe+AAAA3AAAAA8AAAAAAAAAAAAAAAAAmAIAAGRycy9kb3ducmV2&#10;LnhtbFBLBQYAAAAABAAEAPUAAACDAwAAAAA=&#10;" path="m,l265,e" filled="f" strokecolor="white" strokeweight="4pt">
                    <v:path arrowok="t" o:connecttype="custom" o:connectlocs="0,0;265,0" o:connectangles="0,0"/>
                  </v:shape>
                </v:group>
                <v:group id="Group 825" o:spid="_x0000_s1043" style="position:absolute;left:1285;top:8160;width:2;height:108" coordorigin="1285,8160" coordsize="2,10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0ss++xgAAANwA&#10;AAAPAAAAAAAAAAAAAAAAAKoCAABkcnMvZG93bnJldi54bWxQSwUGAAAAAAQABAD6AAAAnQMAAAAA&#10;">
                  <v:shape id="Freeform 826" o:spid="_x0000_s1044" style="position:absolute;left:1285;top:8160;width:2;height:108;visibility:visible;mso-wrap-style:square;v-text-anchor:top" coordsize="2,10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lrDh8YA&#10;AADcAAAADwAAAGRycy9kb3ducmV2LnhtbESP3WrCQBSE7wu+w3IE7+rGtA0aXaUtCJaCUH/w9pA9&#10;ZoPZsyG7xtin7xYKvRxm5htmseptLTpqfeVYwWScgCAunK64VHDYrx+nIHxA1lg7JgV38rBaDh4W&#10;mGt34y/qdqEUEcI+RwUmhCaX0heGLPqxa4ijd3atxRBlW0rd4i3CbS3TJMmkxYrjgsGG3g0Vl93V&#10;Kjh9P3tTX57euhnft/bjMzvOfKbUaNi/zkEE6sN/+K+90Qpe0hR+z8QjIJc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ElrDh8YAAADcAAAADwAAAAAAAAAAAAAAAACYAgAAZHJz&#10;L2Rvd25yZXYueG1sUEsFBgAAAAAEAAQA9QAAAIsDAAAAAA==&#10;" path="m,l,108e" filled="f" strokecolor="white" strokeweight="4.04pt">
                    <v:path arrowok="t" o:connecttype="custom" o:connectlocs="0,8160;0,8268" o:connectangles="0,0"/>
                  </v:shape>
                </v:group>
                <v:group id="Group 823" o:spid="_x0000_s1045" style="position:absolute;left:1444;top:8174;width:239;height:79" coordorigin="1444,8174" coordsize="239,7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6yz0UsQAAADcAAAA&#10;DwAAAAAAAAAAAAAAAACqAgAAZHJzL2Rvd25yZXYueG1sUEsFBgAAAAAEAAQA+gAAAJsDAAAAAA==&#10;">
                  <v:shape id="Freeform 824" o:spid="_x0000_s1046" style="position:absolute;left:1444;top:8174;width:239;height:79;visibility:visible;mso-wrap-style:square;v-text-anchor:top" coordsize="239,7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X4+/8MA&#10;AADcAAAADwAAAGRycy9kb3ducmV2LnhtbESPQUvDQBSE74L/YXmCN7uxaNG029IKwV5TPXh8ZJ+7&#10;odm3MfuaRn99VxA8DjPfDLPaTKFTIw2pjWzgflaAIm6ibdkZeH+r7p5AJUG22EUmA9+UYLO+vlph&#10;aeOZaxoP4lQu4VSiAS/Sl1qnxlPANIs9cfY+4xBQshyctgOec3no9LwoFjpgy3nBY08vnprj4RQM&#10;PNY/zjk/7kS2z23HH1/Va1gYc3szbZeghCb5D//Re5u5+QP8nslHQK8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X4+/8MAAADcAAAADwAAAAAAAAAAAAAAAACYAgAAZHJzL2Rv&#10;d25yZXYueG1sUEsFBgAAAAAEAAQA9QAAAIgDAAAAAA==&#10;" path="m204,l26,1,11,10,2,28,,56,15,72r21,6l204,78r9,-1l228,68,238,50r1,-28l225,6,204,xe" stroked="f">
                    <v:path arrowok="t" o:connecttype="custom" o:connectlocs="204,8174;26,8175;11,8184;2,8202;0,8230;15,8246;36,8252;204,8252;213,8251;228,8242;238,8224;239,8196;225,8180;204,8174" o:connectangles="0,0,0,0,0,0,0,0,0,0,0,0,0,0"/>
                  </v:shape>
                </v:group>
                <v:group id="Group 821" o:spid="_x0000_s1047" style="position:absolute;left:1060;top:8699;width:265;height:2" coordorigin="1060,8699" coordsize="26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C4nJvcQAAADcAAAA&#10;DwAAAAAAAAAAAAAAAACqAgAAZHJzL2Rvd25yZXYueG1sUEsFBgAAAAAEAAQA+gAAAJsDAAAAAA==&#10;">
                  <v:shape id="Freeform 822" o:spid="_x0000_s1048" style="position:absolute;left:1060;top:8699;width:265;height:2;visibility:visible;mso-wrap-style:square;v-text-anchor:top" coordsize="26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oltqMMA&#10;AADcAAAADwAAAGRycy9kb3ducmV2LnhtbESPzarCMBSE9xd8h3AEd9e0glWrUeRyBd0I/oDbQ3Ns&#10;q81JaaLWtzeC4HKYmW+Y2aI1lbhT40rLCuJ+BII4s7rkXMHxsPodg3AeWWNlmRQ8ycFi3vmZYart&#10;g3d03/tcBAi7FBUU3teplC4ryKDr25o4eGfbGPRBNrnUDT4C3FRyEEWJNFhyWCiwpr+Csuv+ZhRM&#10;WFfn0z+PV8/N6JJsR/EtOsZK9brtcgrCU+u/4U97rRUMBwm8z4QjIOc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oltqMMAAADcAAAADwAAAAAAAAAAAAAAAACYAgAAZHJzL2Rv&#10;d25yZXYueG1sUEsFBgAAAAAEAAQA9QAAAIgDAAAAAA==&#10;" path="m,l265,e" filled="f" strokecolor="white" strokeweight="4pt">
                    <v:path arrowok="t" o:connecttype="custom" o:connectlocs="0,0;265,0" o:connectangles="0,0"/>
                  </v:shape>
                </v:group>
                <v:group id="Group 819" o:spid="_x0000_s1049" style="position:absolute;left:1099;top:8552;width:2;height:108" coordorigin="1099,8552" coordsize="2,10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JQX8lHFAAAA3AAA&#10;AA8AAAAAAAAAAAAAAAAAqgIAAGRycy9kb3ducmV2LnhtbFBLBQYAAAAABAAEAPoAAACcAwAAAAA=&#10;">
                  <v:shape id="Freeform 820" o:spid="_x0000_s1050" style="position:absolute;left:1099;top:8552;width:2;height:108;visibility:visible;mso-wrap-style:square;v-text-anchor:top" coordsize="2,10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W8hwsEA&#10;AADcAAAADwAAAGRycy9kb3ducmV2LnhtbERPzYrCMBC+C75DGMGbpurqStcoKoiCKGvXBxiasa02&#10;k9JE7b69OQgeP77/2aIxpXhQ7QrLCgb9CARxanXBmYLz36Y3BeE8ssbSMin4JweLebs1w1jbJ5/o&#10;kfhMhBB2MSrIva9iKV2ak0HXtxVx4C62NugDrDOpa3yGcFPKYRRNpMGCQ0OOFa1zSm/J3ShIds1o&#10;Oh5Ey/32cP7Kvq+0Ov0elep2muUPCE+N/4jf7p1WMB6GteFMOAJy/gI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1vIcLBAAAA3AAAAA8AAAAAAAAAAAAAAAAAmAIAAGRycy9kb3du&#10;cmV2LnhtbFBLBQYAAAAABAAEAPUAAACGAwAAAAA=&#10;" path="m,l,108e" filled="f" strokecolor="white" strokeweight="1.42417mm">
                    <v:path arrowok="t" o:connecttype="custom" o:connectlocs="0,8552;0,8660" o:connectangles="0,0"/>
                  </v:shape>
                </v:group>
                <v:group id="Group 817" o:spid="_x0000_s1051" style="position:absolute;left:1060;top:8513;width:265;height:2" coordorigin="1060,8513" coordsize="26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IrEw7jFAAAA3AAA&#10;AA8AAAAAAAAAAAAAAAAAqgIAAGRycy9kb3ducmV2LnhtbFBLBQYAAAAABAAEAPoAAACcAwAAAAA=&#10;">
                  <v:shape id="Freeform 818" o:spid="_x0000_s1052" style="position:absolute;left:1060;top:8513;width:265;height:2;visibility:visible;mso-wrap-style:square;v-text-anchor:top" coordsize="26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/XGmsEA&#10;AADcAAAADwAAAGRycy9kb3ducmV2LnhtbERPy4rCMBTdD/gP4QqzG9MqWq2NIqIwsxHGEdxemtuH&#10;NjeliVr/3iwGXB7OO1v3phF36lxtWUE8ikAQ51bXXCo4/e2/5iCcR9bYWCYFT3KwXg0+Mky1ffAv&#10;3Y++FCGEXYoKKu/bVEqXV2TQjWxLHLjCdgZ9gF0pdYePEG4aOY6imTRYc2iosKVtRfn1eDMKFqyb&#10;4rzj+f75k1xmhyS+RadYqc9hv1mC8NT7t/jf/a0VTCdhfjgTjoBcvQ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f1xprBAAAA3AAAAA8AAAAAAAAAAAAAAAAAmAIAAGRycy9kb3du&#10;cmV2LnhtbFBLBQYAAAAABAAEAPUAAACGAwAAAAA=&#10;" path="m,l265,e" filled="f" strokecolor="white" strokeweight="4pt">
                    <v:path arrowok="t" o:connecttype="custom" o:connectlocs="0,0;265,0" o:connectangles="0,0"/>
                  </v:shape>
                </v:group>
                <v:group id="Group 815" o:spid="_x0000_s1053" style="position:absolute;left:1285;top:8552;width:2;height:108" coordorigin="1285,8552" coordsize="2,10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xa1ljxgAAANwA&#10;AAAPAAAAAAAAAAAAAAAAAKoCAABkcnMvZG93bnJldi54bWxQSwUGAAAAAAQABAD6AAAAnQMAAAAA&#10;">
                  <v:shape id="Freeform 816" o:spid="_x0000_s1054" style="position:absolute;left:1285;top:8552;width:2;height:108;visibility:visible;mso-wrap-style:square;v-text-anchor:top" coordsize="2,10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4NVWsUA&#10;AADcAAAADwAAAGRycy9kb3ducmV2LnhtbESPQWvCQBSE70L/w/IK3nRTbYOmrtIWBIsgNFW8PrKv&#10;2WD2bciuMfbXd4WCx2FmvmEWq97WoqPWV44VPI0TEMSF0xWXCvbf69EMhA/IGmvHpOBKHlbLh8EC&#10;M+0u/EVdHkoRIewzVGBCaDIpfWHIoh+7hjh6P661GKJsS6lbvES4reUkSVJpseK4YLChD0PFKT9b&#10;BcffZ2/q0/S9m/N1Zz+36WHuU6WGj/3bK4hAfbiH/9sbreBlOoHbmXgE5PIP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Xg1VaxQAAANwAAAAPAAAAAAAAAAAAAAAAAJgCAABkcnMv&#10;ZG93bnJldi54bWxQSwUGAAAAAAQABAD1AAAAigMAAAAA&#10;" path="m,l,107e" filled="f" strokecolor="white" strokeweight="4.04pt">
                    <v:path arrowok="t" o:connecttype="custom" o:connectlocs="0,8552;0,8659" o:connectangles="0,0"/>
                  </v:shape>
                </v:group>
                <v:group id="Group 813" o:spid="_x0000_s1055" style="position:absolute;left:1060;top:7917;width:265;height:2" coordorigin="1060,7917" coordsize="26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G71Yo/FAAAA3AAA&#10;AA8AAAAAAAAAAAAAAAAAqgIAAGRycy9kb3ducmV2LnhtbFBLBQYAAAAABAAEAPoAAACcAwAAAAA=&#10;">
                  <v:shape id="Freeform 814" o:spid="_x0000_s1056" style="position:absolute;left:1060;top:7917;width:265;height:2;visibility:visible;mso-wrap-style:square;v-text-anchor:top" coordsize="26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M7AmcQA&#10;AADcAAAADwAAAGRycy9kb3ducmV2LnhtbESPT4vCMBTE74LfITzBm6b1T3W7RhFRWC8Lq4LXR/Ns&#10;u9u8lCZq/fZmQfA4zMxvmMWqNZW4UeNKywriYQSCOLO65FzB6bgbzEE4j6yxskwKHuRgtex2Fphq&#10;e+cfuh18LgKEXYoKCu/rVEqXFWTQDW1NHLyLbQz6IJtc6gbvAW4qOYqiRBosOSwUWNOmoOzvcDUK&#10;PlhXl/OW57vHfvabfM/ia3SKler32vUnCE+tf4df7S+tYDqewP+ZcATk8gk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jOwJnEAAAA3AAAAA8AAAAAAAAAAAAAAAAAmAIAAGRycy9k&#10;b3ducmV2LnhtbFBLBQYAAAAABAAEAPUAAACJAwAAAAA=&#10;" path="m,l265,e" filled="f" strokecolor="white" strokeweight="4pt">
                    <v:path arrowok="t" o:connecttype="custom" o:connectlocs="0,0;265,0" o:connectangles="0,0"/>
                  </v:shape>
                </v:group>
                <v:group id="Group 811" o:spid="_x0000_s1057" style="position:absolute;left:1099;top:7770;width:2;height:108" coordorigin="1099,7770" coordsize="2,10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jlBfYMQAAADcAAAA&#10;DwAAAAAAAAAAAAAAAACqAgAAZHJzL2Rvd25yZXYueG1sUEsFBgAAAAAEAAQA+gAAAJsDAAAAAA==&#10;">
                  <v:shape id="Freeform 812" o:spid="_x0000_s1058" style="position:absolute;left:1099;top:7770;width:2;height:108;visibility:visible;mso-wrap-style:square;v-text-anchor:top" coordsize="2,10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mWG9sYA&#10;AADcAAAADwAAAGRycy9kb3ducmV2LnhtbESP0WrCQBRE34X+w3ILfTOb1GolugYVSgWxNNEPuGRv&#10;k7TZuyG71fTvXUHo4zAzZ5hlNphWnKl3jWUFSRSDIC6tbrhScDq+jecgnEfW2FomBX/kIFs9jJaY&#10;anvhnM6Fr0SAsEtRQe19l0rpypoMush2xMH7sr1BH2RfSd3jJcBNK5/jeCYNNhwWauxoW1P5U/wa&#10;BcVumMynSbzevx9OL9XrN23yzw+lnh6H9QKEp8H/h+/tnVYwnczgdiYcAbm6Ag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9mWG9sYAAADcAAAADwAAAAAAAAAAAAAAAACYAgAAZHJz&#10;L2Rvd25yZXYueG1sUEsFBgAAAAAEAAQA9QAAAIsDAAAAAA==&#10;" path="m,l,108e" filled="f" strokecolor="white" strokeweight="1.42417mm">
                    <v:path arrowok="t" o:connecttype="custom" o:connectlocs="0,7770;0,7878" o:connectangles="0,0"/>
                  </v:shape>
                </v:group>
                <v:group id="Group 809" o:spid="_x0000_s1059" style="position:absolute;left:1060;top:7730;width:265;height:2" coordorigin="1060,7730" coordsize="26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RzmSMxgAAANwA&#10;AAAPAAAAAAAAAAAAAAAAAKoCAABkcnMvZG93bnJldi54bWxQSwUGAAAAAAQABAD6AAAAnQMAAAAA&#10;">
                  <v:shape id="Freeform 810" o:spid="_x0000_s1060" style="position:absolute;left:1060;top:7730;width:265;height:2;visibility:visible;mso-wrap-style:square;v-text-anchor:top" coordsize="26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1B0PL8A&#10;AADcAAAADwAAAGRycy9kb3ducmV2LnhtbERPz2vCMBS+D/wfwhO8zUTdqlajiGzgdSqeH82zLTYv&#10;pYlt/O+Xw2DHj+/3dh9tI3rqfO1Yw2yqQBAXztRcarhevt9XIHxANtg4Jg0v8rDfjd62mBs38A/1&#10;51CKFMI+Rw1VCG0upS8qsuinriVO3N11FkOCXSlNh0MKt42cK5VJizWnhgpbOlZUPM5PqyF+PLN5&#10;/6Wyw8C30+yilrFfL7WejONhAyJQDP/iP/fJaPhcpLXpTDoCcvcL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7UHQ8vwAAANwAAAAPAAAAAAAAAAAAAAAAAJgCAABkcnMvZG93bnJl&#10;di54bWxQSwUGAAAAAAQABAD1AAAAhAMAAAAA&#10;" path="m,l265,e" filled="f" strokecolor="white" strokeweight="4.1pt">
                    <v:path arrowok="t" o:connecttype="custom" o:connectlocs="0,0;265,0" o:connectangles="0,0"/>
                  </v:shape>
                </v:group>
                <v:group id="Group 807" o:spid="_x0000_s1061" style="position:absolute;left:1285;top:7769;width:2;height:108" coordorigin="1285,7769" coordsize="2,10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PHVVlxgAAANwA&#10;AAAPAAAAAAAAAAAAAAAAAKoCAABkcnMvZG93bnJldi54bWxQSwUGAAAAAAQABAD6AAAAnQMAAAAA&#10;">
                  <v:shape id="Freeform 808" o:spid="_x0000_s1062" style="position:absolute;left:1285;top:7769;width:2;height:108;visibility:visible;mso-wrap-style:square;v-text-anchor:top" coordsize="2,10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Bsdy8IA&#10;AADcAAAADwAAAGRycy9kb3ducmV2LnhtbERPW2vCMBR+H/gfwhH2pqlOi1ajuMFgQxC84euhOTbF&#10;5qQ0Wa379cuDsMeP775cd7YSLTW+dKxgNExAEOdOl1woOB0/BzMQPiBrrByTggd5WK96L0vMtLvz&#10;ntpDKEQMYZ+hAhNCnUnpc0MW/dDVxJG7usZiiLAppG7wHsNtJcdJkkqLJccGgzV9GMpvhx+r4PI7&#10;8aa6vb23c37s7Pc2Pc99qtRrv9ssQATqwr/46f7SCqaTOD+eiUdArv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QGx3LwgAAANwAAAAPAAAAAAAAAAAAAAAAAJgCAABkcnMvZG93&#10;bnJldi54bWxQSwUGAAAAAAQABAD1AAAAhwMAAAAA&#10;" path="m,l,108e" filled="f" strokecolor="white" strokeweight="4.04pt">
                    <v:path arrowok="t" o:connecttype="custom" o:connectlocs="0,7769;0,7877" o:connectangles="0,0"/>
                  </v:shape>
                </v:group>
                <v:group id="Group 805" o:spid="_x0000_s1063" style="position:absolute;left:1442;top:7706;width:465;height:79" coordorigin="1442,7706" coordsize="465,7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pbSoexgAAANwA&#10;AAAPAAAAAAAAAAAAAAAAAKoCAABkcnMvZG93bnJldi54bWxQSwUGAAAAAAQABAD6AAAAnQMAAAAA&#10;">
                  <v:shape id="Freeform 806" o:spid="_x0000_s1064" style="position:absolute;left:1442;top:7706;width:465;height:79;visibility:visible;mso-wrap-style:square;v-text-anchor:top" coordsize="465,7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FXhFcUA&#10;AADcAAAADwAAAGRycy9kb3ducmV2LnhtbESPQWvCQBSE74X+h+UJvZS6UVqV6CqlIPUQKGrB6yP7&#10;TILZ99LsGqO/vlsoeBxm5htmsepdrTpqfSVsYDRMQBHnYisuDHzv1y8zUD4gW6yFycCVPKyWjw8L&#10;TK1ceEvdLhQqQtinaKAMoUm19nlJDv1QGuLoHaV1GKJsC21bvES4q/U4SSbaYcVxocSGPkrKT7uz&#10;M8D1aJp93mSabeWZbtmPlsNXZ8zToH+fgwrUh3v4v72xBt5ex/B3Jh4Bvfw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IVeEVxQAAANwAAAAPAAAAAAAAAAAAAAAAAJgCAABkcnMv&#10;ZG93bnJldi54bWxQSwUGAAAAAAQABAD1AAAAigMAAAAA&#10;" path="m429,l26,2,11,11,1,29,,56,14,73r21,6l429,79r10,-1l454,68r9,-18l464,23,450,7,429,xe" stroked="f">
                    <v:path arrowok="t" o:connecttype="custom" o:connectlocs="429,7706;26,7708;11,7717;1,7735;0,7762;14,7779;35,7785;429,7785;439,7784;454,7774;463,7756;464,7729;450,7713;429,7706" o:connectangles="0,0,0,0,0,0,0,0,0,0,0,0,0,0"/>
                  </v:shape>
                </v:group>
                <v:group id="Group 803" o:spid="_x0000_s1065" style="position:absolute;left:1444;top:7859;width:362;height:79" coordorigin="1444,7859" coordsize="362,7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DbzEfLFAAAA3AAA&#10;AA8AAAAAAAAAAAAAAAAAqgIAAGRycy9kb3ducmV2LnhtbFBLBQYAAAAABAAEAPoAAACcAwAAAAA=&#10;">
                  <v:shape id="Freeform 804" o:spid="_x0000_s1066" style="position:absolute;left:1444;top:7859;width:362;height:79;visibility:visible;mso-wrap-style:square;v-text-anchor:top" coordsize="362,7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3XWQcMA&#10;AADcAAAADwAAAGRycy9kb3ducmV2LnhtbESPQWsCMRSE7wX/Q3hCbzVbsUXXzYoISttbtb0/Ns/d&#10;2M3LkkRd/fWNIHgcZuYbplj0thUn8sE4VvA6ykAQV04brhX87NYvUxAhImtsHZOCCwVYlIOnAnPt&#10;zvxNp22sRYJwyFFBE2OXSxmqhiyGkeuIk7d33mJM0tdSezwnuG3lOMvepUXDaaHBjlYNVX/bo1Uw&#10;M0z7z6vnq1nNNvJwNL/t10Wp52G/nIOI1MdH+N7+0AreJhO4nUlHQJb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63XWQcMAAADcAAAADwAAAAAAAAAAAAAAAACYAgAAZHJzL2Rv&#10;d25yZXYueG1sUEsFBgAAAAAEAAQA9QAAAIgDAAAAAA==&#10;" path="m327,l26,1,11,10,2,28,,56,15,72r21,6l325,78r11,-1l352,67r9,-18l363,22,348,6,327,xe" stroked="f">
                    <v:path arrowok="t" o:connecttype="custom" o:connectlocs="327,7859;26,7860;11,7869;2,7887;0,7915;15,7931;36,7937;325,7937;336,7936;352,7926;361,7908;363,7881;348,7865;327,7859" o:connectangles="0,0,0,0,0,0,0,0,0,0,0,0,0,0"/>
                  </v:shape>
                </v:group>
                <v:group id="Group 799" o:spid="_x0000_s1067" style="position:absolute;left:1615;top:7518;width:847;height:1160" coordorigin="1615,7518" coordsize="847,11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NZWLB3FAAAA3AAA&#10;AA8AAAAAAAAAAAAAAAAAqgIAAGRycy9kb3ducmV2LnhtbFBLBQYAAAAABAAEAPoAAACcAwAAAAA=&#10;">
                  <v:shape id="Freeform 802" o:spid="_x0000_s1068" style="position:absolute;left:1615;top:7518;width:847;height:1160;visibility:visible;mso-wrap-style:square;v-text-anchor:top" coordsize="847,11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MmAEsUA&#10;AADcAAAADwAAAGRycy9kb3ducmV2LnhtbESP0WoCMRRE3wv+Q7hC32pS2aqsRlktrX0QS9UPuGyu&#10;m6Wbm2UTdfv3plDo4zAzZ5jFqneNuFIXas8ankcKBHHpTc2VhtPx7WkGIkRkg41n0vBDAVbLwcMC&#10;c+Nv/EXXQ6xEgnDIUYONsc2lDKUlh2HkW+LknX3nMCbZVdJ0eEtw18ixUhPpsOa0YLGljaXy+3Bx&#10;Gop9kUXVTLPtaa12n8Xl/dXWY60fh30xBxGpj//hv/aH0fCSTeD3TDoCcnk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0yYASxQAAANwAAAAPAAAAAAAAAAAAAAAAAJgCAABkcnMv&#10;ZG93bnJldi54bWxQSwUGAAAAAAQABAD1AAAAigMAAAAA&#10;" path="m571,168r-17,5l540,186,54,897r-3,3l49,905r,5l,1119r4,19l17,1152r5,5l30,1160r16,l54,1157r5,-3l227,1036r5,-2l235,1031r-137,l119,939,610,221r2,-17l605,187,589,172r-18,-4xe" stroked="f">
                    <v:path arrowok="t" o:connecttype="custom" o:connectlocs="571,7686;554,7691;540,7704;54,8415;51,8418;49,8423;49,8428;0,8637;4,8656;17,8670;22,8675;30,8678;46,8678;54,8675;59,8672;227,8554;232,8552;235,8549;98,8549;119,8457;610,7739;612,7722;605,7705;589,7690;571,7686" o:connectangles="0,0,0,0,0,0,0,0,0,0,0,0,0,0,0,0,0,0,0,0,0,0,0,0,0"/>
                  </v:shape>
                  <v:shape id="Freeform 801" o:spid="_x0000_s1069" style="position:absolute;left:1615;top:7518;width:847;height:1160;visibility:visible;mso-wrap-style:square;v-text-anchor:top" coordsize="847,11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4UlicUA&#10;AADcAAAADwAAAGRycy9kb3ducmV2LnhtbESP3WoCMRSE7wu+QziF3mlS2dayGmVV+nMhLVUf4LA5&#10;bhY3J8sm6vr2piD0cpiZb5jZoneNOFMXas8ankcKBHHpTc2Vhv3uffgGIkRkg41n0nClAIv54GGG&#10;ufEX/qXzNlYiQTjkqMHG2OZShtKSwzDyLXHyDr5zGJPsKmk6vCS4a+RYqVfpsOa0YLGllaXyuD05&#10;DcV3kUXVTLLP/VJtforTx9rWY62fHvtiCiJSH//D9/aX0fCSTeDvTDoCcn4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bhSWJxQAAANwAAAAPAAAAAAAAAAAAAAAAAJgCAABkcnMv&#10;ZG93bnJldi54bWxQSwUGAAAAAAQABAD1AAAAigMAAAAA&#10;" path="m684,l667,5,652,18,603,94r-6,8l595,112r2,11l597,133r8,11l702,209,177,979r-79,52l235,1031r3,-5l789,220r5,-8l797,201r-3,-10l794,180r-8,-10l778,165,689,104r5,-8l833,96r-5,-5l702,4,684,xe" stroked="f">
                    <v:path arrowok="t" o:connecttype="custom" o:connectlocs="684,7518;667,7523;652,7536;603,7612;597,7620;595,7630;597,7641;597,7651;605,7662;702,7727;177,8497;98,8549;235,8549;238,8544;789,7738;794,7730;797,7719;794,7709;794,7698;786,7688;778,7683;689,7622;694,7614;833,7614;828,7609;702,7522;684,7518" o:connectangles="0,0,0,0,0,0,0,0,0,0,0,0,0,0,0,0,0,0,0,0,0,0,0,0,0,0,0"/>
                  </v:shape>
                  <v:shape id="Freeform 800" o:spid="_x0000_s1070" style="position:absolute;left:1615;top:7518;width:847;height:1160;visibility:visible;mso-wrap-style:square;v-text-anchor:top" coordsize="847,11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hqx+8IA&#10;AADcAAAADwAAAGRycy9kb3ducmV2LnhtbERPyW7CMBC9V+IfrEHiVmxQWlDAoLSoywGBWD5gFA9x&#10;RDyOYgPp39eHSj0+vX257l0j7tSF2rOGyViBIC69qbnScD59PM9BhIhssPFMGn4owHo1eFpibvyD&#10;D3Q/xkqkEA45arAxtrmUobTkMIx9S5y4i+8cxgS7SpoOHyncNXKq1Kt0WHNqsNjSu6Xyerw5DcWu&#10;yKJqZtnX+U1t98Xtc2PrqdajYV8sQETq47/4z/1tNLxkaW06k46AXP0C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qGrH7wgAAANwAAAAPAAAAAAAAAAAAAAAAAJgCAABkcnMvZG93&#10;bnJldi54bWxQSwUGAAAAAAQABAD1AAAAhwMAAAAA&#10;" path="m833,96r-139,l793,162r17,1l827,156r15,-15l846,123r-5,-18l833,96xe" stroked="f">
                    <v:path arrowok="t" o:connecttype="custom" o:connectlocs="833,7614;694,7614;793,7680;810,7681;827,7674;842,7659;846,7641;841,7623;833,7614" o:connectangles="0,0,0,0,0,0,0,0,0"/>
                  </v:shape>
                </v:group>
                <v:group id="Group 797" o:spid="_x0000_s1071" style="position:absolute;width:2935;height:2738" coordsize="2935,273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XGyYYxgAAANwA&#10;AAAPAAAAAAAAAAAAAAAAAKoCAABkcnMvZG93bnJldi54bWxQSwUGAAAAAAQABAD6AAAAnQMAAAAA&#10;">
                  <v:shape id="Freeform 798" o:spid="_x0000_s1072" style="position:absolute;width:2935;height:2738;visibility:visible;mso-wrap-style:square;v-text-anchor:top" coordsize="2935,273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N8RdL8A&#10;AADcAAAADwAAAGRycy9kb3ducmV2LnhtbERPzYrCMBC+C75DGMGbpgquUo0igrCedv15gCEZ22Iz&#10;KU2s3X36ncOCx4/vf7Prfa06amMV2MBsmoEitsFVXBi4XY+TFaiYkB3WgcnAD0XYbYeDDeYuvPhM&#10;3SUVSkI45migTKnJtY62JI9xGhpi4e6h9ZgEtoV2Lb4k3Nd6nmUf2mPF0lBiQ4eS7OPy9Ab2s/Ss&#10;iqvtRRGPp+Xv17c9d8aMR/1+DSpRn97if/enM7BYyHw5I0dAb/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E3xF0vwAAANwAAAAPAAAAAAAAAAAAAAAAAJgCAABkcnMvZG93bnJl&#10;di54bWxQSwUGAAAAAAQABAD1AAAAhAMAAAAA&#10;" path="m,2738r2935,l2935,,,,,2738xe" fillcolor="#f8971d" stroked="f">
                    <v:path arrowok="t" o:connecttype="custom" o:connectlocs="0,2738;2935,2738;2935,0;0,0;0,2738" o:connectangles="0,0,0,0,0"/>
                  </v:shape>
                </v:group>
                <v:group id="Group 795" o:spid="_x0000_s1073" style="position:absolute;left:2964;width:8942;height:2738" coordorigin="2964" coordsize="8942,273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LLS8w8QAAADcAAAA&#10;DwAAAAAAAAAAAAAAAACqAgAAZHJzL2Rvd25yZXYueG1sUEsFBgAAAAAEAAQA+gAAAJsDAAAAAA==&#10;">
                  <v:shape id="Freeform 796" o:spid="_x0000_s1074" style="position:absolute;left:2964;width:8942;height:2738;visibility:visible;mso-wrap-style:square;v-text-anchor:top" coordsize="8942,273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1/iYcUA&#10;AADcAAAADwAAAGRycy9kb3ducmV2LnhtbESP0WrCQBRE34X+w3ILfZFmY2pEYlaxxYI+NukHXLLX&#10;JG32bshuNfHr3UKhj8PMnGHy3Wg6caHBtZYVLKIYBHFldcu1gs/y/XkNwnlkjZ1lUjCRg932YZZj&#10;pu2VP+hS+FoECLsMFTTe95mUrmrIoItsTxy8sx0M+iCHWuoBrwFuOpnE8UoabDksNNjTW0PVd/Fj&#10;FKzMbaKv06F/XXM1fznhMintUqmnx3G/AeFp9P/hv/ZRK0jTBH7PhCMgt3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nX+JhxQAAANwAAAAPAAAAAAAAAAAAAAAAAJgCAABkcnMv&#10;ZG93bnJldi54bWxQSwUGAAAAAAQABAD1AAAAigMAAAAA&#10;" path="m,2738r8942,l8942,,,,,2738xe" fillcolor="#005cab" stroked="f">
                    <v:path arrowok="t" o:connecttype="custom" o:connectlocs="0,2738;8942,2738;8942,0;0,0;0,2738" o:connectangles="0,0,0,0,0"/>
                  </v:shape>
                </v:group>
                <v:group id="Group 792" o:spid="_x0000_s1075" style="position:absolute;left:742;top:1216;width:473;height:1040" coordorigin="742,1216" coordsize="473,104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syqHL8QAAADcAAAA&#10;DwAAAAAAAAAAAAAAAACqAgAAZHJzL2Rvd25yZXYueG1sUEsFBgAAAAAEAAQA+gAAAJsDAAAAAA==&#10;">
                  <v:shape id="Freeform 794" o:spid="_x0000_s1076" style="position:absolute;left:742;top:1216;width:473;height:1040;visibility:visible;mso-wrap-style:square;v-text-anchor:top" coordsize="473,10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BesvMUA&#10;AADcAAAADwAAAGRycy9kb3ducmV2LnhtbESPQWvCQBSE74X+h+UVvNWNkqhEVwmBQppbbS/eHtln&#10;Esy+jbtbjf++Wyj0OMzMN8zuMJlB3Mj53rKCxTwBQdxY3XOr4Ovz7XUDwgdkjYNlUvAgD4f989MO&#10;c23v/EG3Y2hFhLDPUUEXwphL6ZuODPq5HYmjd7bOYIjStVI7vEe4GeQySVbSYM9xocORyo6ay/Hb&#10;KHDr7D291EO1qq9pecpss0iLjVKzl6nYggg0hf/wX7vSCrIshd8z8QjI/Q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IF6y8xQAAANwAAAAPAAAAAAAAAAAAAAAAAJgCAABkcnMv&#10;ZG93bnJldi54bWxQSwUGAAAAAAQABAD1AAAAigMAAAAA&#10;" path="m214,l,,,1040r149,l149,634r85,-1l301,623r55,-24l415,547r33,-54l149,493r,-353l449,140r-6,-14l402,68,354,31,280,5,237,,214,xe" stroked="f">
                    <v:path arrowok="t" o:connecttype="custom" o:connectlocs="214,1216;0,1216;0,2256;149,2256;149,1850;234,1849;301,1839;356,1815;415,1763;448,1709;149,1709;149,1356;449,1356;443,1342;402,1284;354,1247;280,1221;237,1216;214,1216" o:connectangles="0,0,0,0,0,0,0,0,0,0,0,0,0,0,0,0,0,0,0"/>
                  </v:shape>
                  <v:shape id="Freeform 793" o:spid="_x0000_s1077" style="position:absolute;left:742;top:1216;width:473;height:1040;visibility:visible;mso-wrap-style:square;v-text-anchor:top" coordsize="473,10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1sJJ8QA&#10;AADcAAAADwAAAGRycy9kb3ducmV2LnhtbESPT2sCMRTE74V+h/AK3mpW2dhlaxQRCurNP5feHpvX&#10;3cXNy5qkun57Uyh4HGbmN8x8OdhOXMmH1rGGyTgDQVw503Kt4XT8ei9AhIhssHNMGu4UYLl4fZlj&#10;adyN93Q9xFokCIcSNTQx9qWUoWrIYhi7njh5P85bjEn6WhqPtwS3nZxm2UxabDktNNjTuqHqfPi1&#10;GvyH2ubnXbeZ7S75+lu5apKvCq1Hb8PqE0SkIT7D/+2N0aCUgr8z6QjIx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dbCSfEAAAA3AAAAA8AAAAAAAAAAAAAAAAAmAIAAGRycy9k&#10;b3ducmV2LnhtbFBLBQYAAAAABAAEAPUAAACJAwAAAAA=&#10;" path="m449,140r-300,l231,140r26,4l317,190r15,64l334,308r,37l328,412r-41,65l211,493r237,l466,431r6,-62l474,290r-1,-25l466,197,450,142r-1,-2xe" stroked="f">
                    <v:path arrowok="t" o:connecttype="custom" o:connectlocs="449,1356;149,1356;231,1356;257,1360;317,1406;332,1470;334,1524;334,1561;328,1628;287,1693;211,1709;448,1709;466,1647;472,1585;474,1506;473,1481;466,1413;450,1358;449,1356" o:connectangles="0,0,0,0,0,0,0,0,0,0,0,0,0,0,0,0,0,0,0"/>
                  </v:shape>
                </v:group>
                <v:group id="Group 789" o:spid="_x0000_s1078" style="position:absolute;left:1262;top:1207;width:499;height:1056" coordorigin="1262,1207" coordsize="499,105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KNdJLfFAAAA3AAA&#10;AA8AAAAAAAAAAAAAAAAAqgIAAGRycy9kb3ducmV2LnhtbFBLBQYAAAAABAAEAPoAAACcAwAAAAA=&#10;">
                  <v:shape id="Freeform 791" o:spid="_x0000_s1079" style="position:absolute;left:1262;top:1207;width:499;height:1056;visibility:visible;mso-wrap-style:square;v-text-anchor:top" coordsize="499,105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EeyY8MA&#10;AADcAAAADwAAAGRycy9kb3ducmV2LnhtbESP3YrCMBSE7wXfIRzBG1nT9W+lmpZlVfBSax/g0Bzb&#10;YnNSmqx2334jCF4OM/MNs01704g7da62rOBzGoEgLqyuuVSQXw4faxDOI2tsLJOCP3KQJsPBFmNt&#10;H3yme+ZLESDsYlRQed/GUrqiIoNualvi4F1tZ9AH2ZVSd/gIcNPIWRStpMGaw0KFLf1UVNyyX6Ng&#10;kvGOV/ayP17nUb44+fw8m9yUGo/67w0IT71/h1/to1awXH7B80w4AjL5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EeyY8MAAADcAAAADwAAAAAAAAAAAAAAAACYAgAAZHJzL2Rv&#10;d25yZXYueG1sUEsFBgAAAAAEAAQA9QAAAIgDAAAAAA==&#10;" path="m233,l172,12,115,37,65,77,27,131,5,200,,254,,803r6,63l30,931r39,51l120,1021r59,24l244,1056r22,1l287,1055r60,-16l402,1008r46,-44l480,908r-237,l222,905,170,873,149,803r1,-563l176,178r57,-27l256,149r224,l479,147,445,91,398,48,341,19,277,3,255,1,233,xe" stroked="f">
                    <v:path arrowok="t" o:connecttype="custom" o:connectlocs="233,1207;172,1219;115,1244;65,1284;27,1338;5,1407;0,1461;0,2010;6,2073;30,2138;69,2189;120,2228;179,2252;244,2263;266,2264;287,2262;347,2246;402,2215;448,2171;480,2115;243,2115;222,2112;170,2080;149,2010;150,1447;176,1385;233,1358;256,1356;480,1356;479,1354;445,1298;398,1255;341,1226;277,1210;255,1208;233,1207" o:connectangles="0,0,0,0,0,0,0,0,0,0,0,0,0,0,0,0,0,0,0,0,0,0,0,0,0,0,0,0,0,0,0,0,0,0,0,0"/>
                  </v:shape>
                  <v:shape id="Freeform 790" o:spid="_x0000_s1080" style="position:absolute;left:1262;top:1207;width:499;height:1056;visibility:visible;mso-wrap-style:square;v-text-anchor:top" coordsize="499,105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dgmEb0A&#10;AADcAAAADwAAAGRycy9kb3ducmV2LnhtbERPSwrCMBDdC94hjOBGNPWLVKOIH3CptQcYmrEtNpPS&#10;RK23NwvB5eP919vWVOJFjSstKxiPIhDEmdUl5wrS22m4BOE8ssbKMin4kIPtpttZY6ztm6/0Snwu&#10;Qgi7GBUU3texlC4ryKAb2Zo4cHfbGPQBNrnUDb5DuKnkJIoW0mDJoaHAmvYFZY/kaRQMEj7wwt6O&#10;5/s0SmcXn14ng4dS/V67W4Hw1Pq/+Oc+awXzeVgbzoQjIDdfAA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7dgmEb0AAADcAAAADwAAAAAAAAAAAAAAAACYAgAAZHJzL2Rvd25yZXYu&#10;eG1sUEsFBgAAAAAEAAQA9QAAAIIDAAAAAA==&#10;" path="m480,149r-224,l277,152r20,7l341,204r9,50l350,817r-27,62l267,906r-24,2l480,908r18,-77l499,803r,-549l499,240r-2,-24l493,192r-6,-24l480,149xe" stroked="f">
                    <v:path arrowok="t" o:connecttype="custom" o:connectlocs="480,1356;256,1356;277,1359;297,1366;341,1411;350,1461;350,2024;323,2086;267,2113;243,2115;480,2115;498,2038;499,2010;499,1461;499,1447;497,1423;493,1399;487,1375;480,1356" o:connectangles="0,0,0,0,0,0,0,0,0,0,0,0,0,0,0,0,0,0,0"/>
                  </v:shape>
                </v:group>
                <v:group id="Group 787" o:spid="_x0000_s1081" style="position:absolute;left:1847;top:2106;width:375;height:150" coordorigin="1847,2106" coordsize="375,15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NLCsMXFAAAA3AAA&#10;AA8AAAAAAAAAAAAAAAAAqgIAAGRycy9kb3ducmV2LnhtbFBLBQYAAAAABAAEAPoAAACcAwAAAAA=&#10;">
                  <v:shape id="Freeform 788" o:spid="_x0000_s1082" style="position:absolute;left:1847;top:2106;width:375;height:150;visibility:visible;mso-wrap-style:square;v-text-anchor:top" coordsize="375,15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XvNpcIA&#10;AADcAAAADwAAAGRycy9kb3ducmV2LnhtbERP3WrCMBS+H/gO4QjejJmqU7QzigjiGHqx6gMckrO2&#10;2JyUJNr69svFYJcf3/9629tGPMiH2rGCyTgDQaydqblUcL0c3pYgQkQ22DgmBU8KsN0MXtaYG9fx&#10;Nz2KWIoUwiFHBVWMbS5l0BVZDGPXEifux3mLMUFfSuOxS+G2kdMsW0iLNaeGClvaV6Rvxd0qKL7e&#10;6X686e50yaS/zvTq9Xw0So2G/e4DRKQ+/ov/3J9GwXyR5qcz6QjIzS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he82lwgAAANwAAAAPAAAAAAAAAAAAAAAAAJgCAABkcnMvZG93&#10;bnJldi54bWxQSwUGAAAAAAQABAD1AAAAhwMAAAAA&#10;" path="m,150r375,l375,,,,,150xe" stroked="f">
                    <v:path arrowok="t" o:connecttype="custom" o:connectlocs="0,2256;375,2256;375,2106;0,2106;0,2256" o:connectangles="0,0,0,0,0"/>
                  </v:shape>
                </v:group>
                <v:group id="Group 785" o:spid="_x0000_s1083" style="position:absolute;left:1847;top:1216;width:149;height:890" coordorigin="1847,1216" coordsize="149,89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i2HZ+xgAAANwA&#10;AAAPAAAAAAAAAAAAAAAAAKoCAABkcnMvZG93bnJldi54bWxQSwUGAAAAAAQABAD6AAAAnQMAAAAA&#10;">
                  <v:shape id="Freeform 786" o:spid="_x0000_s1084" style="position:absolute;left:1847;top:1216;width:149;height:890;visibility:visible;mso-wrap-style:square;v-text-anchor:top" coordsize="149,89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m5UgscA&#10;AADcAAAADwAAAGRycy9kb3ducmV2LnhtbESPS2/CMBCE70j9D9ZW6g2cIhWhgINoq7YcOPASXJd4&#10;82jjdRqbJP33uBISx9HMfKOZL3pTiZYaV1pW8DyKQBCnVpecKzjsP4ZTEM4ja6wsk4I/crBIHgZz&#10;jLXteEvtzuciQNjFqKDwvo6ldGlBBt3I1sTBy2xj0AfZ5FI32AW4qeQ4iibSYMlhocCa3gpKf3YX&#10;o+Dr9Lum9XvXnvvPzethej5+l5lR6umxX85AeOr9PXxrr7SCl8kY/s+EIyCTK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B5uVILHAAAA3AAAAA8AAAAAAAAAAAAAAAAAmAIAAGRy&#10;cy9kb3ducmV2LnhtbFBLBQYAAAAABAAEAPUAAACMAwAAAAA=&#10;" path="m,890r148,l148,,,,,890xe" stroked="f">
                    <v:path arrowok="t" o:connecttype="custom" o:connectlocs="0,2106;148,2106;148,1216;0,1216;0,2106" o:connectangles="0,0,0,0,0"/>
                  </v:shape>
                </v:group>
                <v:group id="Group 783" o:spid="_x0000_s1085" style="position:absolute;left:2276;top:1216;width:149;height:1040" coordorigin="2276,1216" coordsize="149,104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9Rk2SxgAAANwA&#10;AAAPAAAAAAAAAAAAAAAAAKoCAABkcnMvZG93bnJldi54bWxQSwUGAAAAAAQABAD6AAAAnQMAAAAA&#10;">
                  <v:shape id="Freeform 784" o:spid="_x0000_s1086" style="position:absolute;left:2276;top:1216;width:149;height:1040;visibility:visible;mso-wrap-style:square;v-text-anchor:top" coordsize="149,10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Evx8sUA&#10;AADcAAAADwAAAGRycy9kb3ducmV2LnhtbESPzWrDMBCE74G+g9hCbonc0JrgRg5NISEFHxK39LxI&#10;6x9qrYylOs7bV4VAjsPMfMNstpPtxEiDbx0reFomIIi1My3XCr4+94s1CB+QDXaOScGVPGzzh9kG&#10;M+MufKaxDLWIEPYZKmhC6DMpvW7Iol+6njh6lRsshiiHWpoBLxFuO7lKklRabDkuNNjTe0P6p/y1&#10;CopdW4xaT6dD8XHqq859H3fpQan54/T2CiLQFO7hW/toFLykz/B/Jh4Bmf8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MS/HyxQAAANwAAAAPAAAAAAAAAAAAAAAAAJgCAABkcnMv&#10;ZG93bnJldi54bWxQSwUGAAAAAAQABAD1AAAAigMAAAAA&#10;" path="m,l149,r,1040l,1040,,xe" stroked="f">
                    <v:path arrowok="t" o:connecttype="custom" o:connectlocs="0,1216;149,1216;149,2256;0,2256;0,1216" o:connectangles="0,0,0,0,0"/>
                  </v:shape>
                </v:group>
                <v:group id="Group 780" o:spid="_x0000_s1087" style="position:absolute;left:2504;top:1207;width:444;height:1057" coordorigin="2504,1207" coordsize="444,105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J3jcH3FAAAA3AAA&#10;AA8AAAAAAAAAAAAAAAAAqgIAAGRycy9kb3ducmV2LnhtbFBLBQYAAAAABAAEAPoAAACcAwAAAAA=&#10;">
                  <v:shape id="Freeform 782" o:spid="_x0000_s1088" style="position:absolute;left:2504;top:1207;width:444;height:1057;visibility:visible;mso-wrap-style:square;v-text-anchor:top" coordsize="444,105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NnZUsQA&#10;AADcAAAADwAAAGRycy9kb3ducmV2LnhtbESP3WoCMRSE7wu+QziCN6VmK3SR1SiiFPyhiNoHOGyO&#10;2cXNyZJEXd/eFIReDjPzDTOdd7YRN/Khdqzgc5iBIC6drtko+D19f4xBhIissXFMCh4UYD7rvU2x&#10;0O7OB7odoxEJwqFABVWMbSFlKCuyGIauJU7e2XmLMUlvpPZ4T3DbyFGW5dJizWmhwpaWFZWX49Uq&#10;2JjV+/KUXcdmsd7/bNvDHv1OKjXod4sJiEhd/A+/2mut4CvP4e9MOgJy9gQ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zZ2VLEAAAA3AAAAA8AAAAAAAAAAAAAAAAAmAIAAGRycy9k&#10;b3ducmV2LnhtbFBLBQYAAAAABAAEAPUAAACJAwAAAAA=&#10;" path="m234,l173,12,115,37,66,77,28,131,5,200,,254,1,811r11,75l41,948r43,48l137,1030r61,20l263,1057r20,-2l343,1041r54,-29l444,969r,-61l244,908r-21,-3l170,873,149,803r1,-563l177,178r56,-27l256,149r183,l438,82,377,33,320,11,256,1,234,xe" stroked="f">
                    <v:path arrowok="t" o:connecttype="custom" o:connectlocs="234,1207;173,1219;115,1244;66,1284;28,1338;5,1407;0,1461;1,2018;12,2093;41,2155;84,2203;137,2237;198,2257;263,2264;283,2262;343,2248;397,2219;444,2176;444,2115;244,2115;223,2112;170,2080;149,2010;150,1447;177,1385;233,1358;256,1356;439,1356;438,1289;377,1240;320,1218;256,1208;234,1207" o:connectangles="0,0,0,0,0,0,0,0,0,0,0,0,0,0,0,0,0,0,0,0,0,0,0,0,0,0,0,0,0,0,0,0,0"/>
                  </v:shape>
                  <v:shape id="Freeform 781" o:spid="_x0000_s1089" style="position:absolute;left:2504;top:1207;width:444;height:1057;visibility:visible;mso-wrap-style:square;v-text-anchor:top" coordsize="444,105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5V8ycUA&#10;AADcAAAADwAAAGRycy9kb3ducmV2LnhtbESPUWvCMBSF3wX/Q7jCXsaabjAnXaOIY+AcUtT9gEtz&#10;TYvNTUmidv/eDAY+Hs453+GUi8F24kI+tI4VPGc5COLa6ZaNgp/D59MMRIjIGjvHpOCXAizm41GJ&#10;hXZX3tFlH41IEA4FKmhi7AspQ92QxZC5njh5R+ctxiS9kdrjNcFtJ1/yfCottpwWGuxp1VB92p+t&#10;gi/z8bg65OeZWa6r7abfVei/pVIPk2H5DiLSEO/h//ZaK3idvsHfmXQE5PwG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TlXzJxQAAANwAAAAPAAAAAAAAAAAAAAAAAJgCAABkcnMv&#10;ZG93bnJldi54bWxQSwUGAAAAAAQABAD1AAAAigMAAAAA&#10;" path="m439,149r-183,l278,152r20,7l341,204r10,50l350,817r-26,62l267,906r-23,2l444,908,439,149xe" stroked="f">
                    <v:path arrowok="t" o:connecttype="custom" o:connectlocs="439,1356;256,1356;278,1359;298,1366;341,1411;351,1461;350,2024;324,2086;267,2113;244,2115;444,2115;439,1356" o:connectangles="0,0,0,0,0,0,0,0,0,0,0,0"/>
                  </v:shape>
                </v:group>
                <v:group id="Group 778" o:spid="_x0000_s1090" style="position:absolute;left:2949;top:996;width:2;height:1480" coordorigin="2949,996" coordsize="2,148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HPi3+PCAAAA3AAAAA8A&#10;AAAAAAAAAAAAAAAAqgIAAGRycy9kb3ducmV2LnhtbFBLBQYAAAAABAAEAPoAAACZAwAAAAA=&#10;">
                  <v:shape id="Freeform 779" o:spid="_x0000_s1091" style="position:absolute;left:2949;top:996;width:2;height:1480;visibility:visible;mso-wrap-style:square;v-text-anchor:top" coordsize="2,148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h8WuMIA&#10;AADcAAAADwAAAGRycy9kb3ducmV2LnhtbESP0WoCMRRE3wX/IVzBN81GcGm3RpFS0VetH3Cb3O4u&#10;JjfbTepu/74RCn0cZuYMs9mN3ok79bENrEEtCxDEJtiWaw3X98PiCURMyBZdYNLwQxF22+lkg5UN&#10;A5/pfkm1yBCOFWpoUuoqKaNpyGNcho44e5+h95iy7Gtpexwy3Du5KopSemw5LzTY0WtD5nb59hre&#10;VmdVH0u1PqqPQbmrS8Z8Wa3ns3H/AiLRmP7Df+2T1bAun+FxJh8Buf0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WHxa4wgAAANwAAAAPAAAAAAAAAAAAAAAAAJgCAABkcnMvZG93&#10;bnJldi54bWxQSwUGAAAAAAQABAD1AAAAhwMAAAAA&#10;" path="m,l,1480e" filled="f" strokecolor="white" strokeweight=".53553mm">
                    <v:path arrowok="t" o:connecttype="custom" o:connectlocs="0,996;0,2476" o:connectangles="0,0"/>
                  </v:shape>
                </v:group>
                <v:group id="Group 776" o:spid="_x0000_s1092" style="position:absolute;left:3046;top:1924;width:187;height:2" coordorigin="3046,1924" coordsize="187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ITUU4wwAAANwAAAAP&#10;AAAAAAAAAAAAAAAAAKoCAABkcnMvZG93bnJldi54bWxQSwUGAAAAAAQABAD6AAAAmgMAAAAA&#10;">
                  <v:shape id="Freeform 777" o:spid="_x0000_s1093" style="position:absolute;left:3046;top:1924;width:187;height:2;visibility:visible;mso-wrap-style:square;v-text-anchor:top" coordsize="187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noBCcgA&#10;AADcAAAADwAAAGRycy9kb3ducmV2LnhtbESPS2vDMBCE74X+B7GFXkoiu82juFFCWijk0EJehPa2&#10;WBvLxFoZS3acfx8VAj0OM/MNM1v0thIdNb50rCAdJiCIc6dLLhTsd5+DVxA+IGusHJOCC3lYzO/v&#10;Zphpd+YNddtQiAhhn6ECE0KdSelzQxb90NXE0Tu6xmKIsimkbvAc4baSz0kykRZLjgsGa/owlJ+2&#10;rVWwCe1hnf7+PJlxN/lavXzLUft+VOrxoV++gQjUh//wrb3SCsbTFP7OxCMg51cA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AuegEJyAAAANwAAAAPAAAAAAAAAAAAAAAAAJgCAABk&#10;cnMvZG93bnJldi54bWxQSwUGAAAAAAQABAD1AAAAjQMAAAAA&#10;" path="m,l188,e" filled="f" strokecolor="white" strokeweight="3.2pt">
                    <v:path arrowok="t" o:connecttype="custom" o:connectlocs="0,0;188,0" o:connectangles="0,0"/>
                  </v:shape>
                </v:group>
                <v:group id="Group 774" o:spid="_x0000_s1094" style="position:absolute;left:3078;top:1765;width:2;height:128" coordorigin="3078,1765" coordsize="2,12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JfTftTFAAAA3AAA&#10;AA8AAAAAAAAAAAAAAAAAqgIAAGRycy9kb3ducmV2LnhtbFBLBQYAAAAABAAEAPoAAACcAwAAAAA=&#10;">
                  <v:shape id="Freeform 775" o:spid="_x0000_s1095" style="position:absolute;left:3078;top:1765;width:2;height:128;visibility:visible;mso-wrap-style:square;v-text-anchor:top" coordsize="2,12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lJTP8UA&#10;AADcAAAADwAAAGRycy9kb3ducmV2LnhtbESPQWvCQBSE7wX/w/IK3uqmFm2JrlIqRT30YFLE4zP7&#10;TKLZt2F31fjvXaHQ4zDzzTDTeWcacSHna8sKXgcJCOLC6ppLBb/598sHCB+QNTaWScGNPMxnvacp&#10;ptpeeUOXLJQilrBPUUEVQptK6YuKDPqBbYmjd7DOYIjSlVI7vMZy08hhkoylwZrjQoUtfVVUnLKz&#10;UTBaJcs827vDelduf5qxPR4XRa5U/7n7nIAI1IX/8B+90pF7f4PHmXgE5OwO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aUlM/xQAAANwAAAAPAAAAAAAAAAAAAAAAAJgCAABkcnMv&#10;ZG93bnJldi54bWxQSwUGAAAAAAQABAD1AAAAigMAAAAA&#10;" path="m,l,128e" filled="f" strokecolor="white" strokeweight="1.1434mm">
                    <v:path arrowok="t" o:connecttype="custom" o:connectlocs="0,1765;0,1893" o:connectangles="0,0"/>
                  </v:shape>
                </v:group>
                <v:group id="Group 772" o:spid="_x0000_s1096" style="position:absolute;left:3046;top:1735;width:171;height:2" coordorigin="3046,1735" coordsize="171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3dkM7xgAAANwA&#10;AAAPAAAAAAAAAAAAAAAAAKoCAABkcnMvZG93bnJldi54bWxQSwUGAAAAAAQABAD6AAAAnQMAAAAA&#10;">
                  <v:shape id="Freeform 773" o:spid="_x0000_s1097" style="position:absolute;left:3046;top:1735;width:171;height:2;visibility:visible;mso-wrap-style:square;v-text-anchor:top" coordsize="171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XcY78MA&#10;AADcAAAADwAAAGRycy9kb3ducmV2LnhtbESP3WrCQBSE74W+w3IK3tWNv5XoKkUUclWq9QGO2WMS&#10;zJ5Nd1cT374rCF4OM/MNs1x3phY3cr6yrGA4SEAQ51ZXXCg4/u4+5iB8QNZYWyYFd/KwXr31lphq&#10;2/KebodQiAhhn6KCMoQmldLnJRn0A9sQR+9sncEQpSukdthGuKnlKElm0mDFcaHEhjYl5ZfD1SgI&#10;fxe3a5km9v5zOtZZtj1/j7dK9d+7rwWIQF14hZ/tTCuYfk7hcSYeAbn6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9XcY78MAAADcAAAADwAAAAAAAAAAAAAAAACYAgAAZHJzL2Rv&#10;d25yZXYueG1sUEsFBgAAAAAEAAQA9QAAAIgDAAAAAA==&#10;" path="m,l172,e" filled="f" strokecolor="white" strokeweight="3.1pt">
                    <v:path arrowok="t" o:connecttype="custom" o:connectlocs="0,0;172,0" o:connectangles="0,0"/>
                  </v:shape>
                </v:group>
                <v:group id="Group 770" o:spid="_x0000_s1098" style="position:absolute;left:3078;top:1577;width:2;height:128" coordorigin="3078,1577" coordsize="2,12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joeNfFAAAA3AAA&#10;AA8AAAAAAAAAAAAAAAAAqgIAAGRycy9kb3ducmV2LnhtbFBLBQYAAAAABAAEAPoAAACcAwAAAAA=&#10;">
                  <v:shape id="Freeform 771" o:spid="_x0000_s1099" style="position:absolute;left:3078;top:1577;width:2;height:128;visibility:visible;mso-wrap-style:square;v-text-anchor:top" coordsize="2,12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WlVPMUA&#10;AADcAAAADwAAAGRycy9kb3ducmV2LnhtbESPQWvCQBSE70L/w/IEb7pRUEt0lVIptYceTIp4fGaf&#10;SWz2bdjdavz3bkHwOMx8M8xy3ZlGXMj52rKC8SgBQVxYXXOp4Cf/GL6C8AFZY2OZFNzIw3r10lti&#10;qu2Vd3TJQiliCfsUFVQhtKmUvqjIoB/Zljh6J+sMhihdKbXDayw3jZwkyUwarDkuVNjSe0XFb/Zn&#10;FEy3yWeeHd3p61Duv5uZPZ83Ra7UoN+9LUAE6sIz/KC3OnLzOfyfiUdAru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laVU8xQAAANwAAAAPAAAAAAAAAAAAAAAAAJgCAABkcnMv&#10;ZG93bnJldi54bWxQSwUGAAAAAAQABAD1AAAAigMAAAAA&#10;" path="m,l,128e" filled="f" strokecolor="white" strokeweight="1.1434mm">
                    <v:path arrowok="t" o:connecttype="custom" o:connectlocs="0,1577;0,1705" o:connectangles="0,0"/>
                  </v:shape>
                </v:group>
                <v:group id="Group 768" o:spid="_x0000_s1100" style="position:absolute;left:3046;top:1547;width:187;height:2" coordorigin="3046,1547" coordsize="187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2O0k+wwAAANwAAAAP&#10;AAAAAAAAAAAAAAAAAKoCAABkcnMvZG93bnJldi54bWxQSwUGAAAAAAQABAD6AAAAmgMAAAAA&#10;">
                  <v:shape id="Freeform 769" o:spid="_x0000_s1101" style="position:absolute;left:3046;top:1547;width:187;height:2;visibility:visible;mso-wrap-style:square;v-text-anchor:top" coordsize="187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QHdA8MA&#10;AADcAAAADwAAAGRycy9kb3ducmV2LnhtbESPzWrDMBCE74G8g9hAb4ncgpPGiWJCoKY5FFK3D7BY&#10;G9vUWhlJ9c/bV4VCj8PMfMMc88l0YiDnW8sKHjcJCOLK6pZrBZ8fL+tnED4ga+wsk4KZPOSn5eKI&#10;mbYjv9NQhlpECPsMFTQh9JmUvmrIoN/Ynjh6d+sMhihdLbXDMcJNJ5+SZCsNthwXGuzp0lD1VX4b&#10;BZLnll1qvRmvxU0Ohb4P3ZtSD6vpfAARaAr/4b/2q1aQ7vbweyYeAXn6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dQHdA8MAAADcAAAADwAAAAAAAAAAAAAAAACYAgAAZHJzL2Rv&#10;d25yZXYueG1sUEsFBgAAAAAEAAQA9QAAAIgDAAAAAA==&#10;" path="m,l188,e" filled="f" strokecolor="white" strokeweight="3.1pt">
                    <v:path arrowok="t" o:connecttype="custom" o:connectlocs="0,0;188,0" o:connectangles="0,0"/>
                  </v:shape>
                </v:group>
                <v:group id="Group 764" o:spid="_x0000_s1102" style="position:absolute;left:3274;top:1517;width:225;height:439" coordorigin="3274,1517" coordsize="225,43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D2YNR/CAAAA3AAAAA8A&#10;AAAAAAAAAAAAAAAAqgIAAGRycy9kb3ducmV2LnhtbFBLBQYAAAAABAAEAPoAAACZAwAAAAA=&#10;">
                  <v:shape id="Freeform 767" o:spid="_x0000_s1103" style="position:absolute;left:3274;top:1517;width:225;height:439;visibility:visible;mso-wrap-style:square;v-text-anchor:top" coordsize="225,43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535v8QA&#10;AADcAAAADwAAAGRycy9kb3ducmV2LnhtbESPQYvCMBSE7wv+h/AEL4umCorUpiKKIh4WdN37o3m2&#10;xealNrGt/94sLOxxmJlvmGTdm0q01LjSsoLpJAJBnFldcq7g+r0fL0E4j6yxskwKXuRgnQ4+Eoy1&#10;7fhM7cXnIkDYxaig8L6OpXRZQQbdxNbEwbvZxqAPssmlbrALcFPJWRQtpMGSw0KBNW0Lyu6Xp1Fw&#10;/Kmt7Q6zaHvafT5216/StY+XUqNhv1mB8NT7//Bf+6gVzJdT+D0TjoBM3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ed+b/EAAAA3AAAAA8AAAAAAAAAAAAAAAAAmAIAAGRycy9k&#10;b3ducmV2LnhtbFBLBQYAAAAABAAEAPUAAACJAwAAAAA=&#10;" path="m101,l,,,439r63,l63,252r113,l171,231r13,-13l195,203r3,-7l63,196,63,60r137,l194,45,181,29,166,17,148,8,126,2,101,xe" stroked="f">
                    <v:path arrowok="t" o:connecttype="custom" o:connectlocs="101,1517;0,1517;0,1956;63,1956;63,1769;176,1769;171,1748;184,1735;195,1720;198,1713;63,1713;63,1577;200,1577;194,1562;181,1546;166,1534;148,1525;126,1519;101,1517" o:connectangles="0,0,0,0,0,0,0,0,0,0,0,0,0,0,0,0,0,0,0"/>
                  </v:shape>
                  <v:shape id="Freeform 766" o:spid="_x0000_s1104" style="position:absolute;left:3274;top:1517;width:225;height:439;visibility:visible;mso-wrap-style:square;v-text-anchor:top" coordsize="225,43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09nyMQA&#10;AADcAAAADwAAAGRycy9kb3ducmV2LnhtbESPT4vCMBTE7wt+h/AEL4umFlykGkUURTwsrH/uj+bZ&#10;FpuX2sS2fnuzIHgcZuY3zHzZmVI0VLvCsoLxKAJBnFpdcKbgfNoOpyCcR9ZYWiYFT3KwXPS+5pho&#10;2/IfNUefiQBhl6CC3PsqkdKlORl0I1sRB+9qa4M+yDqTusY2wE0p4yj6kQYLDgs5VrTOKb0dH0bB&#10;/lJZ2+7iaH3YfN8359/CNfenUoN+t5qB8NT5T/jd3msFk2kM/2fCEZCL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dPZ8jEAAAA3AAAAA8AAAAAAAAAAAAAAAAAmAIAAGRycy9k&#10;b3ducmV2LnhtbFBLBQYAAAAABAAEAPUAAACJAwAAAAA=&#10;" path="m176,252r-75,l159,439r67,l176,252xe" stroked="f">
                    <v:path arrowok="t" o:connecttype="custom" o:connectlocs="176,1769;101,1769;159,1956;226,1956;176,1769" o:connectangles="0,0,0,0,0"/>
                  </v:shape>
                  <v:shape id="Freeform 765" o:spid="_x0000_s1105" style="position:absolute;left:3274;top:1517;width:225;height:439;visibility:visible;mso-wrap-style:square;v-text-anchor:top" coordsize="225,43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APCU8QA&#10;AADcAAAADwAAAGRycy9kb3ducmV2LnhtbESPQYvCMBSE7wv+h/AEL4umKitSjSKKIntYsOr90Tzb&#10;YvNSm9jWf28WFvY4zMw3zHLdmVI0VLvCsoLxKAJBnFpdcKbgct4P5yCcR9ZYWiYFL3KwXvU+lhhr&#10;2/KJmsRnIkDYxagg976KpXRpTgbdyFbEwbvZ2qAPss6krrENcFPKSRTNpMGCw0KOFW1zSu/J0yg4&#10;Xitr28Mk2n7vPh+7y0/hmsdLqUG/2yxAeOr8f/ivfdQKvuZT+D0TjoBcvQ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gDwlPEAAAA3AAAAA8AAAAAAAAAAAAAAAAAmAIAAGRycy9k&#10;b3ducmV2LnhtbFBLBQYAAAAABAAEAPUAAACJAwAAAAA=&#10;" path="m200,60l63,60r50,1l132,69r11,15l148,106r1,29l147,161r-8,19l124,192r-25,4l198,196r5,-10l208,165r3,-23l212,115,209,88,203,65r-3,-5xe" stroked="f">
                    <v:path arrowok="t" o:connecttype="custom" o:connectlocs="200,1577;63,1577;113,1578;132,1586;143,1601;148,1623;149,1652;147,1678;139,1697;124,1709;99,1713;198,1713;203,1703;208,1682;211,1659;212,1632;209,1605;203,1582;200,1577" o:connectangles="0,0,0,0,0,0,0,0,0,0,0,0,0,0,0,0,0,0,0"/>
                  </v:shape>
                </v:group>
                <v:group id="Group 760" o:spid="_x0000_s1106" style="position:absolute;left:3508;top:1517;width:248;height:439" coordorigin="3508,1517" coordsize="248,43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CozMcxgAAANwA&#10;AAAPAAAAAAAAAAAAAAAAAKoCAABkcnMvZG93bnJldi54bWxQSwUGAAAAAAQABAD6AAAAnQMAAAAA&#10;">
                  <v:shape id="Freeform 763" o:spid="_x0000_s1107" style="position:absolute;left:3508;top:1517;width:248;height:439;visibility:visible;mso-wrap-style:square;v-text-anchor:top" coordsize="248,43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n0TnsQA&#10;AADcAAAADwAAAGRycy9kb3ducmV2LnhtbESPzWrCQBSF94W+w3ALbkQnVSKSOoqIihsX1VJcXjK3&#10;SWjmTjozTeLbO4Lg8nB+Ps5i1ZtatOR8ZVnB+zgBQZxbXXGh4Ou8G81B+ICssbZMCq7kYbV8fVlg&#10;pm3Hn9SeQiHiCPsMFZQhNJmUPi/JoB/bhjh6P9YZDFG6QmqHXRw3tZwkyUwarDgSSmxoU1L+e/o3&#10;ETL9Gw63W3cpru6Ydm7zTet2r9TgrV9/gAjUh2f40T5oBek8hfuZeATk8gY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Z9E57EAAAA3AAAAA8AAAAAAAAAAAAAAAAAmAIAAGRycy9k&#10;b3ducmV2LnhtbFBLBQYAAAAABAAEAPUAAACJAwAAAAA=&#10;" path="m151,l98,,,439r63,l82,345r146,l214,286r-121,l123,127r56,l151,xe" stroked="f">
                    <v:path arrowok="t" o:connecttype="custom" o:connectlocs="151,1517;98,1517;0,1956;63,1956;82,1862;228,1862;214,1803;93,1803;123,1644;179,1644;151,1517" o:connectangles="0,0,0,0,0,0,0,0,0,0,0"/>
                  </v:shape>
                  <v:shape id="Freeform 762" o:spid="_x0000_s1108" style="position:absolute;left:3508;top:1517;width:248;height:439;visibility:visible;mso-wrap-style:square;v-text-anchor:top" coordsize="248,43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q+N6cQA&#10;AADcAAAADwAAAGRycy9kb3ducmV2LnhtbESPzYrCMBSF94LvEK4wGxlTHRTpGEVEh9m40BGZ5aW5&#10;0xabm5rEtr69EYRZHs7Px1msOlOJhpwvLSsYjxIQxJnVJecKTj+79zkIH5A1VpZJwZ08rJb93gJT&#10;bVs+UHMMuYgj7FNUUIRQp1L6rCCDfmRr4uj9WWcwROlyqR22cdxUcpIkM2mw5EgosKZNQdnleDMR&#10;8nEdDrdb95vf3X7aus2Z1s2XUm+Dbv0JIlAX/sOv9rdWMJ3P4HkmHgG5fA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avjenEAAAA3AAAAA8AAAAAAAAAAAAAAAAAmAIAAGRycy9k&#10;b3ducmV2LnhtbFBLBQYAAAAABAAEAPUAAACJAwAAAAA=&#10;" path="m228,345r-61,l186,439r63,l228,345xe" stroked="f">
                    <v:path arrowok="t" o:connecttype="custom" o:connectlocs="228,1862;167,1862;186,1956;249,1956;228,1862" o:connectangles="0,0,0,0,0"/>
                  </v:shape>
                  <v:shape id="Freeform 761" o:spid="_x0000_s1109" style="position:absolute;left:3508;top:1517;width:248;height:439;visibility:visible;mso-wrap-style:square;v-text-anchor:top" coordsize="248,43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eMocsUA&#10;AADcAAAADwAAAGRycy9kb3ducmV2LnhtbESPS2vCQBSF9wX/w3CFbqROVLSSOoqILd248IG4vGRu&#10;k2DmTpyZJvHfOwWhy8N5fJzFqjOVaMj50rKC0TABQZxZXXKu4HT8fJuD8AFZY2WZFNzJw2rZe1lg&#10;qm3Le2oOIRdxhH2KCooQ6lRKnxVk0A9tTRy9H+sMhihdLrXDNo6bSo6TZCYNlhwJBda0KSi7Hn5N&#10;hExug8F26y753e2mrducad18KfXa79YfIAJ14T/8bH9rBdP5O/ydiUdALh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J4yhyxQAAANwAAAAPAAAAAAAAAAAAAAAAAJgCAABkcnMv&#10;ZG93bnJldi54bWxQSwUGAAAAAAQABAD1AAAAigMAAAAA&#10;" path="m179,127r-54,l156,286r58,l179,127xe" stroked="f">
                    <v:path arrowok="t" o:connecttype="custom" o:connectlocs="179,1644;125,1644;156,1803;214,1803;179,1644" o:connectangles="0,0,0,0,0"/>
                  </v:shape>
                </v:group>
                <v:group id="Group 757" o:spid="_x0000_s1110" style="position:absolute;left:3787;top:1517;width:203;height:439" coordorigin="3787,1517" coordsize="203,43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MPuORnCAAAA3AAAAA8A&#10;AAAAAAAAAAAAAAAAqgIAAGRycy9kb3ducmV2LnhtbFBLBQYAAAAABAAEAPoAAACZAwAAAAA=&#10;">
                  <v:shape id="Freeform 759" o:spid="_x0000_s1111" style="position:absolute;left:3787;top:1517;width:203;height:439;visibility:visible;mso-wrap-style:square;v-text-anchor:top" coordsize="203,43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vRolsYA&#10;AADcAAAADwAAAGRycy9kb3ducmV2LnhtbESPT2vCQBTE74LfYXlCb7qxpWJTN2KVQg9eakPPr9ln&#10;EpJ9G7ObP/rpu0Khx2FmfsNstqOpRU+tKy0rWC4iEMSZ1SXnCtKv9/kahPPIGmvLpOBKDrbJdLLB&#10;WNuBP6k/+VwECLsYFRTeN7GULivIoFvYhjh4Z9sa9EG2udQtDgFuavkYRStpsOSwUGBD+4Ky6tQZ&#10;BYcx/b79XJfp03lVv1XNJT92t0Gph9m4ewXhafT/4b/2h1bwvH6B+5lwBGTyC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/vRolsYAAADcAAAADwAAAAAAAAAAAAAAAACYAgAAZHJz&#10;L2Rvd25yZXYueG1sUEsFBgAAAAAEAAQA9QAAAIsDAAAAAA==&#10;" path="m93,l,,,439r97,l161,420r31,-40l63,380,63,60r130,l188,48,176,31,160,18,141,8,119,2,93,xe" stroked="f">
                    <v:path arrowok="t" o:connecttype="custom" o:connectlocs="93,1517;0,1517;0,1956;97,1956;161,1937;192,1897;63,1897;63,1577;193,1577;188,1565;176,1548;160,1535;141,1525;119,1519;93,1517" o:connectangles="0,0,0,0,0,0,0,0,0,0,0,0,0,0,0"/>
                  </v:shape>
                  <v:shape id="Freeform 758" o:spid="_x0000_s1112" style="position:absolute;left:3787;top:1517;width:203;height:439;visibility:visible;mso-wrap-style:square;v-text-anchor:top" coordsize="203,43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hdX1sMA&#10;AADcAAAADwAAAGRycy9kb3ducmV2LnhtbERPu27CMBTdK/UfrFupW+MEVNSmMVEBVerAUog638Y3&#10;DxFfh9iQwNfjoRLj0Xln+WQ6cabBtZYVJFEMgri0uuVaQbH/enkD4Tyyxs4yKbiQg3z5+JBhqu3I&#10;P3Te+VqEEHYpKmi871MpXdmQQRfZnjhwlR0M+gCHWuoBxxBuOjmL44U02HJoaLCndUPlYXcyCjZT&#10;8Xv9uyTFvFp0q0N/rLen66jU89P0+QHC0+Tv4n/3t1bw+h7mhzPhCMjlD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6hdX1sMAAADcAAAADwAAAAAAAAAAAAAAAACYAgAAZHJzL2Rv&#10;d25yZXYueG1sUEsFBgAAAAAEAAQA9QAAAIgDAAAAAA==&#10;" path="m193,60l63,60r46,1l128,71r10,18l141,114r-2,229l132,364r-16,12l92,380r100,l197,370r5,-24l204,319,202,90,197,68r-4,-8xe" stroked="f">
                    <v:path arrowok="t" o:connecttype="custom" o:connectlocs="193,1577;63,1577;109,1578;128,1588;138,1606;141,1631;139,1860;132,1881;116,1893;92,1897;192,1897;197,1887;202,1863;204,1836;202,1607;197,1585;193,1577" o:connectangles="0,0,0,0,0,0,0,0,0,0,0,0,0,0,0,0,0"/>
                  </v:shape>
                </v:group>
                <v:group id="Group 755" o:spid="_x0000_s1113" style="position:absolute;left:4083;top:1517;width:2;height:439" coordorigin="4083,1517" coordsize="2,43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1w0GWcQAAADcAAAA&#10;DwAAAAAAAAAAAAAAAACqAgAAZHJzL2Rvd25yZXYueG1sUEsFBgAAAAAEAAQA+gAAAJsDAAAAAA==&#10;">
                  <v:shape id="Freeform 756" o:spid="_x0000_s1114" style="position:absolute;left:4083;top:1517;width:2;height:439;visibility:visible;mso-wrap-style:square;v-text-anchor:top" coordsize="2,43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Gija8YA&#10;AADcAAAADwAAAGRycy9kb3ducmV2LnhtbESPQWvCQBSE74L/YXkFL6VuYrXU1FVEkPZQxKY9eHxm&#10;n9lg9m3IrjH9912h4HGYmW+Yxaq3teio9ZVjBek4AUFcOF1xqeDne/v0CsIHZI21Y1LwSx5Wy+Fg&#10;gZl2V/6iLg+liBD2GSowITSZlL4wZNGPXUMcvZNrLYYo21LqFq8Rbms5SZIXabHiuGCwoY2h4pxf&#10;rAIsTPM+TU+P6d5sj4fPneyfD51So4d+/QYiUB/u4f/2h1Ywm0/gdiYeAbn8A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iGija8YAAADcAAAADwAAAAAAAAAAAAAAAACYAgAAZHJz&#10;L2Rvd25yZXYueG1sUEsFBgAAAAAEAAQA9QAAAIsDAAAAAA==&#10;" path="m,l,439e" filled="f" strokecolor="white" strokeweight="1.1434mm">
                    <v:path arrowok="t" o:connecttype="custom" o:connectlocs="0,1517;0,1956" o:connectangles="0,0"/>
                  </v:shape>
                </v:group>
                <v:group id="Group 751" o:spid="_x0000_s1115" style="position:absolute;left:4172;top:1514;width:203;height:446" coordorigin="4172,1514" coordsize="203,44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Ikz21xgAAANwA&#10;AAAPAAAAAAAAAAAAAAAAAKoCAABkcnMvZG93bnJldi54bWxQSwUGAAAAAAQABAD6AAAAnQMAAAAA&#10;">
                  <v:shape id="Freeform 754" o:spid="_x0000_s1116" style="position:absolute;left:4172;top:1514;width:203;height:446;visibility:visible;mso-wrap-style:square;v-text-anchor:top" coordsize="203,44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O7WjcUA&#10;AADcAAAADwAAAGRycy9kb3ducmV2LnhtbESPQWuDQBSE74X8h+UFcqtrSmqtzSaEkoCXHmqTg7eH&#10;+6pS9624m6j/Plso9DjMzDfMdj+ZTtxocK1lBesoBkFcWd1yreD8dXpMQTiPrLGzTApmcrDfLR62&#10;mGk78ifdCl+LAGGXoYLG+z6T0lUNGXSR7YmD920Hgz7IoZZ6wDHATSef4jiRBlsOCw329N5Q9VNc&#10;jQI/F91xntNLmZfyw5Z1UrxMiVKr5XR4A+Fp8v/hv3auFTy/buD3TDgCcnc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k7taNxQAAANwAAAAPAAAAAAAAAAAAAAAAAJgCAABkcnMv&#10;ZG93bnJldi54bWxQSwUGAAAAAAQABAD1AAAAigMAAAAA&#10;" path="m97,l34,23,2,78,,101,,355r29,65l86,444r20,2l129,442r53,-36l196,378r-91,l79,377,66,361,63,338r,-227l65,92,74,77,92,69r105,l190,51,178,33,162,19,143,9,121,2,97,xe" stroked="f">
                    <v:path arrowok="t" o:connecttype="custom" o:connectlocs="97,1514;34,1537;2,1592;0,1615;0,1869;29,1934;86,1958;106,1960;129,1956;182,1920;196,1892;105,1892;79,1891;66,1875;63,1852;63,1625;65,1606;74,1591;92,1583;197,1583;190,1565;178,1547;162,1533;143,1523;121,1516;97,1514" o:connectangles="0,0,0,0,0,0,0,0,0,0,0,0,0,0,0,0,0,0,0,0,0,0,0,0,0,0"/>
                  </v:shape>
                  <v:shape id="Freeform 753" o:spid="_x0000_s1117" style="position:absolute;left:4172;top:1514;width:203;height:446;visibility:visible;mso-wrap-style:square;v-text-anchor:top" coordsize="203,44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6JzFsMA&#10;AADcAAAADwAAAGRycy9kb3ducmV2LnhtbESPQYvCMBSE7wv+h/CEva2pgl2tRhFR8OLBqofeHs2z&#10;LTYvpYna/vuNIOxxmJlvmOW6M7V4UusqywrGowgEcW51xYWCy3n/MwPhPLLG2jIp6MnBejX4WmKi&#10;7YtP9Ex9IQKEXYIKSu+bREqXl2TQjWxDHLybbQ36INtC6hZfAW5qOYmiWBqsOCyU2NC2pPyePowC&#10;36f1ru9n1+yQyaPNijj97WKlvofdZgHCU+f/w5/2QSuYzqfwPhOOgFz9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S6JzFsMAAADcAAAADwAAAAAAAAAAAAAAAACYAgAAZHJzL2Rv&#10;d25yZXYueG1sUEsFBgAAAAAEAAQA9QAAAIgDAAAAAA==&#10;" path="m203,317r-63,l136,359r-11,14l105,378r91,l201,366r2,-22l203,317xe" stroked="f">
                    <v:path arrowok="t" o:connecttype="custom" o:connectlocs="203,1831;140,1831;136,1873;125,1887;105,1892;196,1892;201,1880;203,1858;203,1831" o:connectangles="0,0,0,0,0,0,0,0,0"/>
                  </v:shape>
                  <v:shape id="Freeform 752" o:spid="_x0000_s1118" style="position:absolute;left:4172;top:1514;width:203;height:446;visibility:visible;mso-wrap-style:square;v-text-anchor:top" coordsize="203,44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3DtYcUA&#10;AADcAAAADwAAAGRycy9kb3ducmV2LnhtbESPzWrDMBCE74W8g9hAb42cQF3HiWxCaCGXHuq0B98W&#10;a2ObWCtjqf55+6pQ6HGYmW+YYz6bTow0uNaygu0mAkFcWd1yreDz+vaUgHAeWWNnmRQs5CDPVg9H&#10;TLWd+IPGwtciQNilqKDxvk+ldFVDBt3G9sTBu9nBoA9yqKUecApw08ldFMXSYMthocGezg1V9+Lb&#10;KPBL0b0uS/JVXkr5bss6Ll7mWKnH9Xw6gPA0+//wX/uiFTzvY/g9E46AzH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7cO1hxQAAANwAAAAPAAAAAAAAAAAAAAAAAJgCAABkcnMv&#10;ZG93bnJldi54bWxQSwUGAAAAAAQABAD1AAAAigMAAAAA&#10;" path="m197,69r-75,l136,85r4,23l140,129r63,l203,94,198,71r-1,-2xe" stroked="f">
                    <v:path arrowok="t" o:connecttype="custom" o:connectlocs="197,1583;122,1583;136,1599;140,1622;140,1643;203,1643;203,1608;198,1585;197,1583" o:connectangles="0,0,0,0,0,0,0,0,0"/>
                  </v:shape>
                </v:group>
                <v:group id="Group 747" o:spid="_x0000_s1119" style="position:absolute;left:4388;top:1517;width:248;height:439" coordorigin="4388,1517" coordsize="248,43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3qDu2xgAAANwA&#10;AAAPAAAAAAAAAAAAAAAAAKoCAABkcnMvZG93bnJldi54bWxQSwUGAAAAAAQABAD6AAAAnQMAAAAA&#10;">
                  <v:shape id="Freeform 750" o:spid="_x0000_s1120" style="position:absolute;left:4388;top:1517;width:248;height:439;visibility:visible;mso-wrap-style:square;v-text-anchor:top" coordsize="248,43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aUq3cMA&#10;AADcAAAADwAAAGRycy9kb3ducmV2LnhtbERPTUvDQBC9C/6HZQQvpd1oaamx21JKLV56aBTxOGTH&#10;JJidjbtrkv5751Dw+Hjf6+3oWtVTiI1nAw+zDBRx6W3DlYH3t5fpClRMyBZbz2TgQhG2m9ubNebW&#10;D3ymvkiVkhCOORqoU+pyrWNZk8M48x2xcF8+OEwCQ6VtwEHCXasfs2ypHTYsDTV2tK+p/C5+nZTM&#10;fyaTwyF8VpdwWgxh/0G7/mjM/d24ewaVaEz/4qv71RpYPMlaOSNHQG/+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/aUq3cMAAADcAAAADwAAAAAAAAAAAAAAAACYAgAAZHJzL2Rv&#10;d25yZXYueG1sUEsFBgAAAAAEAAQA9QAAAIgDAAAAAA==&#10;" path="m151,l98,,,439r63,l82,345r145,l214,286r-121,l123,127r56,l151,xe" stroked="f">
                    <v:path arrowok="t" o:connecttype="custom" o:connectlocs="151,1517;98,1517;0,1956;63,1956;82,1862;227,1862;214,1803;93,1803;123,1644;179,1644;151,1517" o:connectangles="0,0,0,0,0,0,0,0,0,0,0"/>
                  </v:shape>
                  <v:shape id="Freeform 749" o:spid="_x0000_s1121" style="position:absolute;left:4388;top:1517;width:248;height:439;visibility:visible;mso-wrap-style:square;v-text-anchor:top" coordsize="248,43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umPRsUA&#10;AADcAAAADwAAAGRycy9kb3ducmV2LnhtbESPS2vCQBSF9wX/w3CFbqROVJSaOoqILd248IG4vGRu&#10;k2DmTpyZJvHfOwWhy8N5fJzFqjOVaMj50rKC0TABQZxZXXKu4HT8fHsH4QOyxsoyKbiTh9Wy97LA&#10;VNuW99QcQi7iCPsUFRQh1KmUPivIoB/amjh6P9YZDFG6XGqHbRw3lRwnyUwaLDkSCqxpU1B2Pfya&#10;CJncBoPt1l3yu9tNW7c507r5Uuq1360/QATqwn/42f7WCqbzOfydiUdALh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S6Y9GxQAAANwAAAAPAAAAAAAAAAAAAAAAAJgCAABkcnMv&#10;ZG93bnJldi54bWxQSwUGAAAAAAQABAD1AAAAigMAAAAA&#10;" path="m227,345r-60,l186,439r63,l227,345xe" stroked="f">
                    <v:path arrowok="t" o:connecttype="custom" o:connectlocs="227,1862;167,1862;186,1956;249,1956;227,1862" o:connectangles="0,0,0,0,0"/>
                  </v:shape>
                  <v:shape id="Freeform 748" o:spid="_x0000_s1122" style="position:absolute;left:4388;top:1517;width:248;height:439;visibility:visible;mso-wrap-style:square;v-text-anchor:top" coordsize="248,43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PzSIMIA&#10;AADcAAAADwAAAGRycy9kb3ducmV2LnhtbERPTWvCQBC9C/0PyxR6Ed20RZHoKiK29OKhWorHITsm&#10;wexsurtN4r/vHIQeH+97tRlcozoKsfZs4HmagSIuvK25NPB1epssQMWEbLHxTAZuFGGzfhitMLe+&#10;50/qjqlUEsIxRwNVSm2udSwqchinviUW7uKDwyQwlNoG7CXcNfoly+baYc3SUGFLu4qK6/HXScnr&#10;z3i834dzeQuHWR9237Tt3o15ehy2S1CJhvQvvrs/rIF5JvPljBwBvf4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w/NIgwgAAANwAAAAPAAAAAAAAAAAAAAAAAJgCAABkcnMvZG93&#10;bnJldi54bWxQSwUGAAAAAAQABAD1AAAAhwMAAAAA&#10;" path="m179,127r-54,l155,286r59,l179,127xe" stroked="f">
                    <v:path arrowok="t" o:connecttype="custom" o:connectlocs="179,1644;125,1644;155,1803;214,1803;179,1644" o:connectangles="0,0,0,0,0"/>
                  </v:shape>
                </v:group>
                <v:group id="Group 745" o:spid="_x0000_s1123" style="position:absolute;left:4706;top:1577;width:2;height:379" coordorigin="4706,1577" coordsize="2,37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kIvKixgAAANwA&#10;AAAPAAAAAAAAAAAAAAAAAKoCAABkcnMvZG93bnJldi54bWxQSwUGAAAAAAQABAD6AAAAnQMAAAAA&#10;">
                  <v:shape id="Freeform 746" o:spid="_x0000_s1124" style="position:absolute;left:4706;top:1577;width:2;height:379;visibility:visible;mso-wrap-style:square;v-text-anchor:top" coordsize="2,37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9sKAcQA&#10;AADcAAAADwAAAGRycy9kb3ducmV2LnhtbESPzWsCMRTE7wX/h/AEbzXRg5StUfygIHjp2i14fGze&#10;fujmZZtE3f73TaHQ4zAzv2GW68F24k4+tI41zKYKBHHpTMu1huLj7fkFRIjIBjvHpOGbAqxXo6cl&#10;ZsY9OKf7KdYiQThkqKGJsc+kDGVDFsPU9cTJq5y3GJP0tTQeHwluOzlXaiEttpwWGuxp11B5Pd2s&#10;hlzu1WCLvPCfX+/98VzJ7SVUWk/Gw+YVRKQh/of/2gejYaHm8HsmHQG5+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vbCgHEAAAA3AAAAA8AAAAAAAAAAAAAAAAAmAIAAGRycy9k&#10;b3ducmV2LnhtbFBLBQYAAAAABAAEAPUAAACJAwAAAAA=&#10;" path="m,l,379e" filled="f" strokecolor="white" strokeweight="1.1437mm">
                    <v:path arrowok="t" o:connecttype="custom" o:connectlocs="0,1577;0,1956" o:connectangles="0,0"/>
                  </v:shape>
                </v:group>
                <v:group id="Group 743" o:spid="_x0000_s1125" style="position:absolute;left:4602;top:1547;width:208;height:2" coordorigin="4602,1547" coordsize="208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e7zJTsQAAADcAAAA&#10;DwAAAAAAAAAAAAAAAACqAgAAZHJzL2Rvd25yZXYueG1sUEsFBgAAAAAEAAQA+gAAAJsDAAAAAA==&#10;">
                  <v:shape id="Freeform 744" o:spid="_x0000_s1126" style="position:absolute;left:4602;top:1547;width:208;height:2;visibility:visible;mso-wrap-style:square;v-text-anchor:top" coordsize="208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LR6ScUA&#10;AADcAAAADwAAAGRycy9kb3ducmV2LnhtbESPQWvCQBSE74X+h+UJvdVNQpUSXUVK03oTbRG8PbLP&#10;JJh9u+xuY9pf7xYKPQ4z8w2zXI+mFwP50FlWkE8zEMS11R03Cj4/qsdnECEia+wtk4JvCrBe3d8t&#10;sdT2ynsaDrERCcKhRAVtjK6UMtQtGQxT64iTd7beYEzSN1J7vCa46WWRZXNpsOO00KKjl5bqy+HL&#10;KHCVHrrN7O30+lNUbr/z+XtxzJV6mIybBYhIY/wP/7W3WsE8e4LfM+kIyNUN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0tHpJxQAAANwAAAAPAAAAAAAAAAAAAAAAAJgCAABkcnMv&#10;ZG93bnJldi54bWxQSwUGAAAAAAQABAD1AAAAigMAAAAA&#10;" path="m,l208,e" filled="f" strokecolor="white" strokeweight="1.0788mm">
                    <v:path arrowok="t" o:connecttype="custom" o:connectlocs="0,0;208,0" o:connectangles="0,0"/>
                  </v:shape>
                </v:group>
                <v:group id="Group 741" o:spid="_x0000_s1127" style="position:absolute;left:4874;top:1517;width:2;height:439" coordorigin="4874,1517" coordsize="2,43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mxn0ocQAAADcAAAA&#10;DwAAAAAAAAAAAAAAAACqAgAAZHJzL2Rvd25yZXYueG1sUEsFBgAAAAAEAAQA+gAAAJsDAAAAAA==&#10;">
                  <v:shape id="Freeform 742" o:spid="_x0000_s1128" style="position:absolute;left:4874;top:1517;width:2;height:439;visibility:visible;mso-wrap-style:square;v-text-anchor:top" coordsize="2,43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Te5gMQA&#10;AADcAAAADwAAAGRycy9kb3ducmV2LnhtbESPQYvCMBSE78L+h/CEvWmqh6Jdo4iL7IJFsIrnR/O2&#10;rTYvpcnW+u+NIHgcZuYbZrHqTS06al1lWcFkHIEgzq2uuFBwOm5HMxDOI2usLZOCOzlYLT8GC0y0&#10;vfGBuswXIkDYJaig9L5JpHR5SQbd2DbEwfuzrUEfZFtI3eItwE0tp1EUS4MVh4USG9qUlF+zf6Pg&#10;ItPjxHyn1f5nN+/SdXeez7KzUp/Dfv0FwlPv3+FX+1criKMYnmfCEZDLB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U3uYDEAAAA3AAAAA8AAAAAAAAAAAAAAAAAmAIAAGRycy9k&#10;b3ducmV2LnhtbFBLBQYAAAAABAAEAPUAAACJAwAAAAA=&#10;" path="m,l,439e" filled="f" strokecolor="white" strokeweight="1.1437mm">
                    <v:path arrowok="t" o:connecttype="custom" o:connectlocs="0,1517;0,1956" o:connectangles="0,0"/>
                  </v:shape>
                </v:group>
                <v:group id="Group 738" o:spid="_x0000_s1129" style="position:absolute;left:4962;top:1514;width:211;height:445" coordorigin="4962,1514" coordsize="211,44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Eh89NxgAAANwA&#10;AAAPAAAAAAAAAAAAAAAAAKoCAABkcnMvZG93bnJldi54bWxQSwUGAAAAAAQABAD6AAAAnQMAAAAA&#10;">
                  <v:shape id="Freeform 740" o:spid="_x0000_s1130" style="position:absolute;left:4962;top:1514;width:211;height:445;visibility:visible;mso-wrap-style:square;v-text-anchor:top" coordsize="211,44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s0Tfb8A&#10;AADcAAAADwAAAGRycy9kb3ducmV2LnhtbERPTYvCMBC9C/sfwgjetkk9lFpNyyIseLW7B70NzWxb&#10;bCalibb+e3NY8Ph434dqsYN40OR7xxrSRIEgbpzpudXw+/P9mYPwAdng4Jg0PMlDVX6sDlgYN/OZ&#10;HnVoRQxhX6CGLoSxkNI3HVn0iRuJI/fnJoshwqmVZsI5httBbpXKpMWeY0OHIx07am713WpYdrf+&#10;fE23+bCr1WVO7zmPWa71Zr187UEEWsJb/O8+GQ2ZimvjmXgEZPkC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ezRN9vwAAANwAAAAPAAAAAAAAAAAAAAAAAJgCAABkcnMvZG93bnJl&#10;di54bWxQSwUGAAAAAAQABAD1AAAAhAMAAAAA&#10;" path="m95,l38,23,3,80,,106,2,361r32,57l93,443r23,2l137,441r52,-34l202,382r-98,l84,377,69,363,63,338r,-235l70,80,86,67r21,-5l203,62r-1,-1l160,15,118,1,95,xe" stroked="f">
                    <v:path arrowok="t" o:connecttype="custom" o:connectlocs="95,1514;38,1537;3,1594;0,1620;2,1875;34,1932;93,1957;116,1959;137,1955;189,1921;202,1896;104,1896;84,1891;69,1877;63,1852;63,1617;70,1594;86,1581;107,1576;203,1576;202,1575;160,1529;118,1515;95,1514" o:connectangles="0,0,0,0,0,0,0,0,0,0,0,0,0,0,0,0,0,0,0,0,0,0,0,0"/>
                  </v:shape>
                  <v:shape id="Freeform 739" o:spid="_x0000_s1131" style="position:absolute;left:4962;top:1514;width:211;height:445;visibility:visible;mso-wrap-style:square;v-text-anchor:top" coordsize="211,44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YG25sIA&#10;AADcAAAADwAAAGRycy9kb3ducmV2LnhtbESPQYvCMBSE7wv+h/AEb9ukHkrbNYoIC3u1enBvj+Zt&#10;W2xeShNt/fdGWPA4zMw3zGY3217cafSdYw1pokAQ18503Gg4n74/cxA+IBvsHZOGB3nYbRcfGyyN&#10;m/hI9yo0IkLYl6ihDWEopfR1SxZ94gbi6P250WKIcmykGXGKcNvLtVKZtNhxXGhxoENL9bW6WQ1z&#10;ce2Ov+k674tKXab0lvOQ5VqvlvP+C0SgObzD/+0foyFTBbzOxCMgt0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xgbbmwgAAANwAAAAPAAAAAAAAAAAAAAAAAJgCAABkcnMvZG93&#10;bnJldi54bWxQSwUGAAAAAAQABAD1AAAAhwMAAAAA&#10;" path="m203,62r-96,l128,67r15,15l148,106r,236l141,365r-15,13l104,382r98,l208,365r3,-27l209,83,203,62xe" stroked="f">
                    <v:path arrowok="t" o:connecttype="custom" o:connectlocs="203,1576;107,1576;128,1581;143,1596;148,1620;148,1856;141,1879;126,1892;104,1896;202,1896;208,1879;211,1852;209,1597;203,1576" o:connectangles="0,0,0,0,0,0,0,0,0,0,0,0,0,0"/>
                  </v:shape>
                </v:group>
                <v:group id="Group 734" o:spid="_x0000_s1132" style="position:absolute;left:5226;top:1517;width:219;height:439" coordorigin="5226,1517" coordsize="219,43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A63weTCAAAA3AAAAA8A&#10;AAAAAAAAAAAAAAAAqgIAAGRycy9kb3ducmV2LnhtbFBLBQYAAAAABAAEAPoAAACZAwAAAAA=&#10;">
                  <v:shape id="Freeform 737" o:spid="_x0000_s1133" style="position:absolute;left:5226;top:1517;width:219;height:439;visibility:visible;mso-wrap-style:square;v-text-anchor:top" coordsize="219,43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vhdyMMA&#10;AADcAAAADwAAAGRycy9kb3ducmV2LnhtbESPQWvCQBSE70L/w/IKvekmVaxGV6lCxZuYiudH9pkN&#10;Zt+G7Griv3cLBY/DzHzDLNe9rcWdWl85VpCOEhDEhdMVlwpOvz/DGQgfkDXWjknBgzysV2+DJWba&#10;dXykex5KESHsM1RgQmgyKX1hyKIfuYY4ehfXWgxRtqXULXYRbmv5mSRTabHiuGCwoa2h4prfrIJi&#10;fpg8xvn53O/0Sc72X2a36Y5Kfbz33wsQgfrwCv+391rBNE3h70w8AnL1B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ZvhdyMMAAADcAAAADwAAAAAAAAAAAAAAAACYAgAAZHJzL2Rv&#10;d25yZXYueG1sUEsFBgAAAAAEAAQA9QAAAIgDAAAAAA==&#10;" path="m60,l,,,439r63,l63,175r60,l60,xe" stroked="f">
                    <v:path arrowok="t" o:connecttype="custom" o:connectlocs="60,1517;0,1517;0,1956;63,1956;63,1692;123,1692;60,1517" o:connectangles="0,0,0,0,0,0,0"/>
                  </v:shape>
                  <v:shape id="Freeform 736" o:spid="_x0000_s1134" style="position:absolute;left:5226;top:1517;width:219;height:439;visibility:visible;mso-wrap-style:square;v-text-anchor:top" coordsize="219,43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irDv8MA&#10;AADcAAAADwAAAGRycy9kb3ducmV2LnhtbESPT4vCMBTE78J+h/CEvWmqK/7pGmVdWPEmVvH8aN42&#10;xealNNHWb28EweMwM79hluvOVuJGjS8dKxgNExDEudMlFwpOx7/BHIQPyBorx6TgTh7Wq4/eElPt&#10;Wj7QLQuFiBD2KSowIdSplD43ZNEPXU0cvX/XWAxRNoXUDbYRbis5TpKptFhyXDBY06+h/JJdrYJ8&#10;sZ/cv7Lzudvqk5zvZma7aQ9Kffa7n28QgbrwDr/aO61gOhrD80w8AnL1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lirDv8MAAADcAAAADwAAAAAAAAAAAAAAAACYAgAAZHJzL2Rv&#10;d25yZXYueG1sUEsFBgAAAAAEAAQA9QAAAIgDAAAAAA==&#10;" path="m123,175r-59,l160,439r59,l219,264r-64,l123,175xe" stroked="f">
                    <v:path arrowok="t" o:connecttype="custom" o:connectlocs="123,1692;64,1692;160,1956;219,1956;219,1781;155,1781;123,1692" o:connectangles="0,0,0,0,0,0,0"/>
                  </v:shape>
                  <v:shape id="Freeform 735" o:spid="_x0000_s1135" style="position:absolute;left:5226;top:1517;width:219;height:439;visibility:visible;mso-wrap-style:square;v-text-anchor:top" coordsize="219,43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WZmJMQA&#10;AADcAAAADwAAAGRycy9kb3ducmV2LnhtbESPW4vCMBSE34X9D+EIvmnqBS9do6wLim9iFZ8Pzdmm&#10;2JyUJmvrvzcLCz4OM/MNs952thIPanzpWMF4lIAgzp0uuVBwveyHSxA+IGusHJOCJ3nYbj56a0y1&#10;a/lMjywUIkLYp6jAhFCnUvrckEU/cjVx9H5cYzFE2RRSN9hGuK3kJEnm0mLJccFgTd+G8nv2axXk&#10;q9PsOc1ut+6gr3J5XJjDrj0rNeh3X58gAnXhHf5vH7WC+XgKf2fiEZCb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lmZiTEAAAA3AAAAA8AAAAAAAAAAAAAAAAAmAIAAGRycy9k&#10;b3ducmV2LnhtbFBLBQYAAAAABAAEAPUAAACJAwAAAAA=&#10;" path="m219,l157,r,264l219,264,219,xe" stroked="f">
                    <v:path arrowok="t" o:connecttype="custom" o:connectlocs="219,1517;157,1517;157,1781;219,1781;219,1517" o:connectangles="0,0,0,0,0"/>
                  </v:shape>
                </v:group>
                <v:group id="Group 732" o:spid="_x0000_s1136" style="position:absolute;left:3078;top:2038;width:2;height:438" coordorigin="3078,2038" coordsize="2,43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xjMfnxgAAANwA&#10;AAAPAAAAAAAAAAAAAAAAAKoCAABkcnMvZG93bnJldi54bWxQSwUGAAAAAAQABAD6AAAAnQMAAAAA&#10;">
                  <v:shape id="Freeform 733" o:spid="_x0000_s1137" style="position:absolute;left:3078;top:2038;width:2;height:438;visibility:visible;mso-wrap-style:square;v-text-anchor:top" coordsize="2,43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vlBdcUA&#10;AADcAAAADwAAAGRycy9kb3ducmV2LnhtbESPS2vDMBCE74H+B7GF3hrZhYbGsRJMIFAIpeRF6W2x&#10;1o/YWhlJSdx/XxUKOQ4z8w2Tr0bTiys531pWkE4TEMSl1S3XCo6HzfMbCB+QNfaWScEPeVgtHyY5&#10;ZtreeEfXfahFhLDPUEETwpBJ6cuGDPqpHYijV1lnMETpaqkd3iLc9PIlSWbSYMtxocGB1g2V3f5i&#10;FHwVH6eKh8/jedfN0zr9duPWO6WeHsdiASLQGO7h//a7VjBLX+HvTDwCcvkL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6+UF1xQAAANwAAAAPAAAAAAAAAAAAAAAAAJgCAABkcnMv&#10;ZG93bnJldi54bWxQSwUGAAAAAAQABAD1AAAAigMAAAAA&#10;" path="m,l,438e" filled="f" strokecolor="#f8971d" strokeweight="3.24pt">
                    <v:path arrowok="t" o:connecttype="custom" o:connectlocs="0,2038;0,2476" o:connectangles="0,0"/>
                  </v:shape>
                </v:group>
                <v:group id="Group 728" o:spid="_x0000_s1138" style="position:absolute;left:3168;top:2038;width:219;height:438" coordorigin="3168,2038" coordsize="219,43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uEvwLxgAAANwA&#10;AAAPAAAAAAAAAAAAAAAAAKoCAABkcnMvZG93bnJldi54bWxQSwUGAAAAAAQABAD6AAAAnQMAAAAA&#10;">
                  <v:shape id="Freeform 731" o:spid="_x0000_s1139" style="position:absolute;left:3168;top:2038;width:219;height:438;visibility:visible;mso-wrap-style:square;v-text-anchor:top" coordsize="219,43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Eq//sUA&#10;AADcAAAADwAAAGRycy9kb3ducmV2LnhtbESPQUvDQBSE74L/YXmCF2k26aGV2G0QQSriwUY99PbI&#10;PpNg9m3YfabRX+8KhR6HmfmG2VSzG9REIfaeDRRZDoq48bbn1sD72+PiFlQUZIuDZzLwQxGq7eXF&#10;Bkvrj7ynqZZWJQjHEg10ImOpdWw6chgzPxIn79MHh5JkaLUNeExwN+hlnq+0w57TQocjPXTUfNXf&#10;zgDv7PMkr8L25bfmm93HYbkOozHXV/P9HSihWc7hU/vJGlgVa/g/k46A3v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oSr/+xQAAANwAAAAPAAAAAAAAAAAAAAAAAJgCAABkcnMv&#10;ZG93bnJldi54bWxQSwUGAAAAAAQABAD1AAAAigMAAAAA&#10;" path="m60,l,,,438r62,l62,175r61,l60,xe" fillcolor="#f8971d" stroked="f">
                    <v:path arrowok="t" o:connecttype="custom" o:connectlocs="60,2038;0,2038;0,2476;62,2476;62,2213;123,2213;60,2038" o:connectangles="0,0,0,0,0,0,0"/>
                  </v:shape>
                  <v:shape id="Freeform 730" o:spid="_x0000_s1140" style="position:absolute;left:3168;top:2038;width:219;height:438;visibility:visible;mso-wrap-style:square;v-text-anchor:top" coordsize="219,43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dUrjMIA&#10;AADcAAAADwAAAGRycy9kb3ducmV2LnhtbERPTWvCQBC9F/wPywi9lLrRgy3RVUQoFvHQxvbgbciO&#10;STA7G3anMfrru4dCj4/3vVwPrlU9hdh4NjCdZKCIS28brgx8Hd+eX0FFQbbYeiYDN4qwXo0elphb&#10;f+VP6gupVArhmKOBWqTLtY5lTQ7jxHfEiTv74FASDJW2Aa8p3LV6lmVz7bDh1FBjR9uaykvx4wzw&#10;zu57+RC2h3vBT7vv0+wldMY8jofNApTQIP/iP/e7NTCfprXpTDoCevUL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Z1SuMwgAAANwAAAAPAAAAAAAAAAAAAAAAAJgCAABkcnMvZG93&#10;bnJldi54bWxQSwUGAAAAAAQABAD1AAAAhwMAAAAA&#10;" path="m123,175r-59,l160,438r59,l219,264r-64,l123,175xe" fillcolor="#f8971d" stroked="f">
                    <v:path arrowok="t" o:connecttype="custom" o:connectlocs="123,2213;64,2213;160,2476;219,2476;219,2302;155,2302;123,2213" o:connectangles="0,0,0,0,0,0,0"/>
                  </v:shape>
                  <v:shape id="Freeform 729" o:spid="_x0000_s1141" style="position:absolute;left:3168;top:2038;width:219;height:438;visibility:visible;mso-wrap-style:square;v-text-anchor:top" coordsize="219,43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pmOF8YA&#10;AADcAAAADwAAAGRycy9kb3ducmV2LnhtbESPQUvDQBSE74L/YXlCL9Ju2kNt026LCNIiHmzaHnp7&#10;ZJ9JMPs27D7T6K93BcHjMDPfMOvt4FrVU4iNZwPTSQaKuPS24crA6fg8XoCKgmyx9UwGvijCdnN7&#10;s8bc+isfqC+kUgnCMUcDtUiXax3LmhzGie+Ik/fug0NJMlTaBrwmuGv1LMvm2mHDaaHGjp5qKj+K&#10;T2eAd/allzdh+/pd8P3ufJk9hM6Y0d3wuAIlNMh/+K+9twbm0yX8nklHQG9+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dpmOF8YAAADcAAAADwAAAAAAAAAAAAAAAACYAgAAZHJz&#10;L2Rvd25yZXYueG1sUEsFBgAAAAAEAAQA9QAAAIsDAAAAAA==&#10;" path="m219,l156,r,264l219,264,219,xe" fillcolor="#f8971d" stroked="f">
                    <v:path arrowok="t" o:connecttype="custom" o:connectlocs="219,2038;156,2038;156,2302;219,2302;219,2038" o:connectangles="0,0,0,0,0"/>
                  </v:shape>
                </v:group>
                <v:group id="Group 726" o:spid="_x0000_s1142" style="position:absolute;left:3477;top:2038;width:2;height:438" coordorigin="3477,2038" coordsize="2,43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A2wtZwwAAANwAAAAP&#10;AAAAAAAAAAAAAAAAAKoCAABkcnMvZG93bnJldi54bWxQSwUGAAAAAAQABAD6AAAAmgMAAAAA&#10;">
                  <v:shape id="Freeform 727" o:spid="_x0000_s1143" style="position:absolute;left:3477;top:2038;width:2;height:438;visibility:visible;mso-wrap-style:square;v-text-anchor:top" coordsize="2,43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66Ny8QA&#10;AADcAAAADwAAAGRycy9kb3ducmV2LnhtbESPQYvCMBSE78L+h/CEvWlaD6Jdo4iwIIgsamXZ26N5&#10;tl2bl5JErf/eCILHYWa+YWaLzjTiSs7XlhWkwwQEcWF1zaWC/PA9mIDwAVljY5kU3MnDYv7Rm2Gm&#10;7Y13dN2HUkQI+wwVVCG0mZS+qMigH9qWOHon6wyGKF0ptcNbhJtGjpJkLA3WHBcqbGlVUXHeX4yC&#10;3+X2eOL2J//fnadpmf65buOdUp/9bvkFIlAX3uFXe60VjEcpPM/EIyDn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uujcvEAAAA3AAAAA8AAAAAAAAAAAAAAAAAmAIAAGRycy9k&#10;b3ducmV2LnhtbFBLBQYAAAAABAAEAPUAAACJAwAAAAA=&#10;" path="m,l,438e" filled="f" strokecolor="#f8971d" strokeweight="3.24pt">
                    <v:path arrowok="t" o:connecttype="custom" o:connectlocs="0,2038;0,2476" o:connectangles="0,0"/>
                  </v:shape>
                </v:group>
                <v:group id="Group 724" o:spid="_x0000_s1144" style="position:absolute;left:3642;top:2097;width:2;height:379" coordorigin="3642,2097" coordsize="2,37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X0UwtcQAAADcAAAA&#10;DwAAAAAAAAAAAAAAAACqAgAAZHJzL2Rvd25yZXYueG1sUEsFBgAAAAAEAAQA+gAAAJsDAAAAAA==&#10;">
                  <v:shape id="Freeform 725" o:spid="_x0000_s1145" style="position:absolute;left:3642;top:2097;width:2;height:379;visibility:visible;mso-wrap-style:square;v-text-anchor:top" coordsize="2,37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xffd8YA&#10;AADcAAAADwAAAGRycy9kb3ducmV2LnhtbESP3WrCQBSE7wu+w3IK3tVNI1iJrlIEsWKx9Qd7e8ge&#10;k2D27Da7mvTt3UKhl8PMfMNM552pxY0aX1lW8DxIQBDnVldcKDgelk9jED4ga6wtk4If8jCf9R6m&#10;mGnb8o5u+1CICGGfoYIyBJdJ6fOSDPqBdcTRO9vGYIiyKaRusI1wU8s0SUbSYMVxoURHi5Lyy/5q&#10;FHyla3eq6N1dXr7b7Xm1+dh8BqlU/7F7nYAI1IX/8F/7TSsYpUP4PROPgJzd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ixffd8YAAADcAAAADwAAAAAAAAAAAAAAAACYAgAAZHJz&#10;L2Rvd25yZXYueG1sUEsFBgAAAAAEAAQA9QAAAIsDAAAAAA==&#10;" path="m,l,379e" filled="f" strokecolor="#f8971d" strokeweight="3.24pt">
                    <v:path arrowok="t" o:connecttype="custom" o:connectlocs="0,2097;0,2476" o:connectangles="0,0"/>
                  </v:shape>
                </v:group>
                <v:group id="Group 722" o:spid="_x0000_s1146" style="position:absolute;left:3538;top:2067;width:208;height:2" coordorigin="3538,2067" coordsize="208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L/gDVrFAAAA3AAA&#10;AA8AAAAAAAAAAAAAAAAAqgIAAGRycy9kb3ducmV2LnhtbFBLBQYAAAAABAAEAPoAAACcAwAAAAA=&#10;">
                  <v:shape id="Freeform 723" o:spid="_x0000_s1147" style="position:absolute;left:3538;top:2067;width:208;height:2;visibility:visible;mso-wrap-style:square;v-text-anchor:top" coordsize="208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Ro8zsUA&#10;AADcAAAADwAAAGRycy9kb3ducmV2LnhtbESPQWsCMRSE74L/ITyhN81qq9TVKKIoPfRgtfX83Dx3&#10;Fzcvyyau6b9vCoLHYWa+YebLYCrRUuNKywqGgwQEcWZ1ybmC7+O2/w7CeWSNlWVS8EsOlotuZ46p&#10;tnf+ovbgcxEh7FJUUHhfp1K6rCCDbmBr4uhdbGPQR9nkUjd4j3BTyVGSTKTBkuNCgTWtC8quh5tR&#10;II+7/Wd1oununF9f335saDfroNRLL6xmIDwF/ww/2h9awWQ0hv8z8QjIxR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RGjzOxQAAANwAAAAPAAAAAAAAAAAAAAAAAJgCAABkcnMv&#10;ZG93bnJldi54bWxQSwUGAAAAAAQABAD1AAAAigMAAAAA&#10;" path="m,l208,e" filled="f" strokecolor="#f8971d" strokeweight="1.0774mm">
                    <v:path arrowok="t" o:connecttype="custom" o:connectlocs="0,0;208,0" o:connectangles="0,0"/>
                  </v:shape>
                </v:group>
                <v:group id="Group 720" o:spid="_x0000_s1148" style="position:absolute;left:3807;top:2038;width:2;height:438" coordorigin="3807,2038" coordsize="2,43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IH42tsQAAADcAAAA&#10;DwAAAAAAAAAAAAAAAACqAgAAZHJzL2Rvd25yZXYueG1sUEsFBgAAAAAEAAQA+gAAAJsDAAAAAA==&#10;">
                  <v:shape id="Freeform 721" o:spid="_x0000_s1149" style="position:absolute;left:3807;top:2038;width:2;height:438;visibility:visible;mso-wrap-style:square;v-text-anchor:top" coordsize="2,43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wuwJMQA&#10;AADcAAAADwAAAGRycy9kb3ducmV2LnhtbESPT4vCMBTE78J+h/AEb5rWg6vVKLIgCIss/kO8PZpn&#10;W21eSpLV7rffCILHYWZ+w8wWranFnZyvLCtIBwkI4tzqigsFh/2qPwbhA7LG2jIp+CMPi/lHZ4aZ&#10;tg/e0n0XChEh7DNUUIbQZFL6vCSDfmAb4uhdrDMYonSF1A4fEW5qOUySkTRYcVwosaGvkvLb7tco&#10;OC03xws3P4fr9jZJi/Ts2m/vlOp12+UURKA2vMOv9lorGA0/4XkmHgE5/w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sLsCTEAAAA3AAAAA8AAAAAAAAAAAAAAAAAmAIAAGRycy9k&#10;b3ducmV2LnhtbFBLBQYAAAAABAAEAPUAAACJAwAAAAA=&#10;" path="m,l,438e" filled="f" strokecolor="#f8971d" strokeweight="3.24pt">
                    <v:path arrowok="t" o:connecttype="custom" o:connectlocs="0,2038;0,2476" o:connectangles="0,0"/>
                  </v:shape>
                </v:group>
                <v:group id="Group 718" o:spid="_x0000_s1150" style="position:absolute;left:4189;top:2097;width:2;height:379" coordorigin="4189,2097" coordsize="2,37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+rQdfwwAAANwAAAAP&#10;AAAAAAAAAAAAAAAAAKoCAABkcnMvZG93bnJldi54bWxQSwUGAAAAAAQABAD6AAAAmgMAAAAA&#10;">
                  <v:shape id="Freeform 719" o:spid="_x0000_s1151" style="position:absolute;left:4189;top:2097;width:2;height:379;visibility:visible;mso-wrap-style:square;v-text-anchor:top" coordsize="2,37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v/oncYA&#10;AADcAAAADwAAAGRycy9kb3ducmV2LnhtbESPT2vCQBTE7wW/w/KE3urGHGyNriJCqUVp6x/0+sg+&#10;k2D27Zrdmvjtu4VCj8PM/IaZzjtTixs1vrKsYDhIQBDnVldcKDjsX59eQPiArLG2TAru5GE+6z1M&#10;MdO25S3ddqEQEcI+QwVlCC6T0uclGfQD64ijd7aNwRBlU0jdYBvhppZpkoykwYrjQomOliXll923&#10;UXBK392xoo27PF/bj/Pb+nP9FaRSj/1uMQERqAv/4b/2SisYpWP4PROPgJz9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6v/oncYAAADcAAAADwAAAAAAAAAAAAAAAACYAgAAZHJz&#10;L2Rvd25yZXYueG1sUEsFBgAAAAAEAAQA9QAAAIsDAAAAAA==&#10;" path="m,l,379e" filled="f" strokecolor="#f8971d" strokeweight="3.24pt">
                    <v:path arrowok="t" o:connecttype="custom" o:connectlocs="0,2097;0,2476" o:connectangles="0,0"/>
                  </v:shape>
                </v:group>
                <v:group id="Group 716" o:spid="_x0000_s1152" style="position:absolute;left:4084;top:2067;width:208;height:2" coordorigin="4084,2067" coordsize="208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FAp2EwwAAANwAAAAP&#10;AAAAAAAAAAAAAAAAAKoCAABkcnMvZG93bnJldi54bWxQSwUGAAAAAAQABAD6AAAAmgMAAAAA&#10;">
                  <v:shape id="Freeform 717" o:spid="_x0000_s1153" style="position:absolute;left:4084;top:2067;width:208;height:2;visibility:visible;mso-wrap-style:square;v-text-anchor:top" coordsize="208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/isEMUA&#10;AADcAAAADwAAAGRycy9kb3ducmV2LnhtbESPT2vCQBTE7wW/w/IK3nSTWqRGV5EUxUMPrf/Oz+xr&#10;Esy+Ddk1br99tyD0OMzMb5jFKphG9NS52rKCdJyAIC6srrlUcDxsRm8gnEfW2FgmBT/kYLUcPC0w&#10;0/bOX9TvfSkihF2GCirv20xKV1Rk0I1tSxy9b9sZ9FF2pdQd3iPcNPIlSabSYM1xocKW8oqK6/5m&#10;FMjD9vOjOdNseymvk9eTDf17HpQaPof1HISn4P/Dj/ZOK5hOUvg7E4+AXP4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r+KwQxQAAANwAAAAPAAAAAAAAAAAAAAAAAJgCAABkcnMv&#10;ZG93bnJldi54bWxQSwUGAAAAAAQABAD1AAAAigMAAAAA&#10;" path="m,l209,e" filled="f" strokecolor="#f8971d" strokeweight="1.0774mm">
                    <v:path arrowok="t" o:connecttype="custom" o:connectlocs="0,0;209,0" o:connectangles="0,0"/>
                  </v:shape>
                </v:group>
                <v:group id="Group 714" o:spid="_x0000_s1154" style="position:absolute;left:4354;top:2038;width:2;height:438" coordorigin="4354,2038" coordsize="2,43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2pymaMQAAADcAAAA&#10;DwAAAAAAAAAAAAAAAACqAgAAZHJzL2Rvd25yZXYueG1sUEsFBgAAAAAEAAQA+gAAAJsDAAAAAA==&#10;">
                  <v:shape id="Freeform 715" o:spid="_x0000_s1155" style="position:absolute;left:4354;top:2038;width:2;height:438;visibility:visible;mso-wrap-style:square;v-text-anchor:top" coordsize="2,43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VV8AcMA&#10;AADcAAAADwAAAGRycy9kb3ducmV2LnhtbESPQUsDMRSE70L/Q3gFbzapC6WsTUtpKejRKtTjY/Pc&#10;LCYvS5Ju1/31RhA8DjPzDbPZjd6JgWLqAmtYLhQI4iaYjlsN72+nhzWIlJENusCk4ZsS7Lazuw3W&#10;Jtz4lYZzbkWBcKpRg825r6VMjSWPaRF64uJ9hugxFxlbaSLeCtw7+ajUSnrsuCxY7Olgqfk6X72G&#10;OFk5Obf2y2q4qI/WTi8nddT6fj7un0BkGvN/+K/9bDSsqgp+z5QjILc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VV8AcMAAADcAAAADwAAAAAAAAAAAAAAAACYAgAAZHJzL2Rv&#10;d25yZXYueG1sUEsFBgAAAAAEAAQA9QAAAIgDAAAAAA==&#10;" path="m,l,438e" filled="f" strokecolor="#f8971d" strokeweight="1.1434mm">
                    <v:path arrowok="t" o:connecttype="custom" o:connectlocs="0,2038;0,2476" o:connectangles="0,0"/>
                  </v:shape>
                </v:group>
                <v:group id="Group 711" o:spid="_x0000_s1156" style="position:absolute;left:4424;top:2038;width:235;height:438" coordorigin="4424,2038" coordsize="235,43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6OZuHxgAAANwA&#10;AAAPAAAAAAAAAAAAAAAAAKoCAABkcnMvZG93bnJldi54bWxQSwUGAAAAAAQABAD6AAAAnQMAAAAA&#10;">
                  <v:shape id="Freeform 713" o:spid="_x0000_s1157" style="position:absolute;left:4424;top:2038;width:235;height:438;visibility:visible;mso-wrap-style:square;v-text-anchor:top" coordsize="235,43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t/EJ8MA&#10;AADcAAAADwAAAGRycy9kb3ducmV2LnhtbESPQWvCQBSE70L/w/IK3nSjpRJTV7GCoCcx6v2RfU1C&#10;s2/T7FPTf98tCB6HmfmGWax616gbdaH2bGAyTkARF97WXBo4n7ajFFQQZIuNZzLwSwFWy5fBAjPr&#10;73ykWy6lihAOGRqoRNpM61BU5DCMfUscvS/fOZQou1LbDu8R7ho9TZKZdlhzXKiwpU1FxXd+dQa2&#10;h/S0vkjzSfvrz2bvpnNJJ9aY4Wu//gAl1Msz/GjvrIHZ2zv8n4lHQC/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Bt/EJ8MAAADcAAAADwAAAAAAAAAAAAAAAACYAgAAZHJzL2Rv&#10;d25yZXYueG1sUEsFBgAAAAAEAAQA9QAAAIgDAAAAAA==&#10;" path="m67,l,,90,438r55,l172,306r-55,l67,xe" fillcolor="#f8971d" stroked="f">
                    <v:path arrowok="t" o:connecttype="custom" o:connectlocs="67,2038;0,2038;90,2476;145,2476;172,2344;117,2344;67,2038" o:connectangles="0,0,0,0,0,0,0"/>
                  </v:shape>
                  <v:shape id="Freeform 712" o:spid="_x0000_s1158" style="position:absolute;left:4424;top:2038;width:235;height:438;visibility:visible;mso-wrap-style:square;v-text-anchor:top" coordsize="235,43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g1aUMIA&#10;AADcAAAADwAAAGRycy9kb3ducmV2LnhtbESPQWvCQBSE7wX/w/IEb3WjhZBGV1FBqCep1vsj+0yC&#10;2bcx+9T4791CocdhZr5h5sveNepOXag9G5iME1DEhbc1lwZ+jtv3DFQQZIuNZzLwpADLxeBtjrn1&#10;D/6m+0FKFSEccjRQibS51qGoyGEY+5Y4emffOZQou1LbDh8R7ho9TZJUO6w5LlTY0qai4nK4OQPb&#10;fXZcnaRZ0+523ezc9FOyiTVmNOxXM1BCvfyH/9pf1kD6kcLvmXgE9OI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2DVpQwgAAANwAAAAPAAAAAAAAAAAAAAAAAJgCAABkcnMvZG93&#10;bnJldi54bWxQSwUGAAAAAAQABAD1AAAAhwMAAAAA&#10;" path="m235,l168,,118,306r54,l235,xe" fillcolor="#f8971d" stroked="f">
                    <v:path arrowok="t" o:connecttype="custom" o:connectlocs="235,2038;168,2038;118,2344;172,2344;235,2038" o:connectangles="0,0,0,0,0"/>
                  </v:shape>
                </v:group>
                <v:group id="Group 709" o:spid="_x0000_s1159" style="position:absolute;left:4697;top:2445;width:187;height:2" coordorigin="4697,2445" coordsize="187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MrrBfDFAAAA3AAA&#10;AA8AAAAAAAAAAAAAAAAAqgIAAGRycy9kb3ducmV2LnhtbFBLBQYAAAAABAAEAPoAAACcAwAAAAA=&#10;">
                  <v:shape id="Freeform 710" o:spid="_x0000_s1160" style="position:absolute;left:4697;top:2445;width:187;height:2;visibility:visible;mso-wrap-style:square;v-text-anchor:top" coordsize="187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XlhJ8IA&#10;AADcAAAADwAAAGRycy9kb3ducmV2LnhtbERPyU7DMBC9V+IfrEHi1jqENlShbhUhIQVuXbiP4mkS&#10;iMepbdLk7/GhUo9Pb9/sRtOJgZxvLSt4XiQgiCurW64VnI4f8zUIH5A1dpZJwUQedtuH2QZzba+8&#10;p+EQahFD2OeooAmhz6X0VUMG/cL2xJE7W2cwROhqqR1eY7jpZJokmTTYcmxosKf3hqrfw59RUH51&#10;si36IZu+L6+r9NMtf9xlqdTT41i8gQg0hrv45i61guwlro1n4hGQ23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deWEnwgAAANwAAAAPAAAAAAAAAAAAAAAAAJgCAABkcnMvZG93&#10;bnJldi54bWxQSwUGAAAAAAQABAD1AAAAhwMAAAAA&#10;" path="m,l187,e" filled="f" strokecolor="#f8971d" strokeweight="3.2pt">
                    <v:path arrowok="t" o:connecttype="custom" o:connectlocs="0,0;187,0" o:connectangles="0,0"/>
                  </v:shape>
                </v:group>
                <v:group id="Group 707" o:spid="_x0000_s1161" style="position:absolute;left:4728;top:2098;width:2;height:316" coordorigin="4728,2098" coordsize="2,31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NQ4NBnFAAAA3AAA&#10;AA8AAAAAAAAAAAAAAAAAqgIAAGRycy9kb3ducmV2LnhtbFBLBQYAAAAABAAEAPoAAACcAwAAAAA=&#10;">
                  <v:shape id="Freeform 708" o:spid="_x0000_s1162" style="position:absolute;left:4728;top:2098;width:2;height:316;visibility:visible;mso-wrap-style:square;v-text-anchor:top" coordsize="2,31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FDo48AA&#10;AADcAAAADwAAAGRycy9kb3ducmV2LnhtbERPz2vCMBS+D/wfwhN2m6kypFTTopPBTmPWsfOjeTbV&#10;5qVLstr998th4PHj+72tJtuLkXzoHCtYLjIQxI3THbcKPk+vTzmIEJE19o5JwS8FqMrZwxYL7W58&#10;pLGOrUghHApUYGIcCilDY8hiWLiBOHFn5y3GBH0rtcdbCre9XGXZWlrsODUYHOjFUHOtf6yCgJeD&#10;2Y9m6ab3PP/Q/vurrVGpx/m024CINMW7+N/9phWsn9P8dCYdAVn+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jFDo48AAAADcAAAADwAAAAAAAAAAAAAAAACYAgAAZHJzL2Rvd25y&#10;ZXYueG1sUEsFBgAAAAAEAAQA9QAAAIUDAAAAAA==&#10;" path="m,l,316e" filled="f" strokecolor="#f8971d" strokeweight="3.24pt">
                    <v:path arrowok="t" o:connecttype="custom" o:connectlocs="0,2098;0,2414" o:connectangles="0,0"/>
                  </v:shape>
                </v:group>
                <v:group id="Group 705" o:spid="_x0000_s1163" style="position:absolute;left:4697;top:2255;width:171;height:2" coordorigin="4697,2255" coordsize="171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ySEtixgAAANwA&#10;AAAPAAAAAAAAAAAAAAAAAKoCAABkcnMvZG93bnJldi54bWxQSwUGAAAAAAQABAD6AAAAnQMAAAAA&#10;">
                  <v:shape id="Freeform 706" o:spid="_x0000_s1164" style="position:absolute;left:4697;top:2255;width:171;height:2;visibility:visible;mso-wrap-style:square;v-text-anchor:top" coordsize="171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X64tMMA&#10;AADcAAAADwAAAGRycy9kb3ducmV2LnhtbESP3arCMBCE7wXfIaxwbkRTRaRUo4ggCIcj+IPeLs3a&#10;FptNaWLb8/ZGELwcZuebneW6M6VoqHaFZQWTcQSCOLW64EzB5bwbxSCcR9ZYWiYF/+Rgver3lpho&#10;2/KRmpPPRICwS1BB7n2VSOnSnAy6sa2Ig3e3tUEfZJ1JXWMb4KaU0yiaS4MFh4YcK9rmlD5OTxPe&#10;OLb7YRFz0w1vu218lf5w+P1T6mfQbRYgPHX+e/xJ77WC+WwK7zGBAHL1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IX64tMMAAADcAAAADwAAAAAAAAAAAAAAAACYAgAAZHJzL2Rv&#10;d25yZXYueG1sUEsFBgAAAAAEAAQA9QAAAIgDAAAAAA==&#10;" path="m,l171,e" filled="f" strokecolor="#f8971d" strokeweight="3pt">
                    <v:path arrowok="t" o:connecttype="custom" o:connectlocs="0,0;171,0" o:connectangles="0,0"/>
                  </v:shape>
                </v:group>
                <v:group id="Group 703" o:spid="_x0000_s1165" style="position:absolute;left:4697;top:2068;width:187;height:2" coordorigin="4697,2068" coordsize="187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t1nCOxgAAANwA&#10;AAAPAAAAAAAAAAAAAAAAAKoCAABkcnMvZG93bnJldi54bWxQSwUGAAAAAAQABAD6AAAAnQMAAAAA&#10;">
                  <v:shape id="Freeform 704" o:spid="_x0000_s1166" style="position:absolute;left:4697;top:2068;width:187;height:2;visibility:visible;mso-wrap-style:square;v-text-anchor:top" coordsize="187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McoysQA&#10;AADcAAAADwAAAGRycy9kb3ducmV2LnhtbESPwWrDMBBE74X8g9hAb42cYExwo4Q64FJ6CY1Dzltr&#10;Y5taKyOptvv3UaHQ4zAzb5jdYTa9GMn5zrKC9SoBQVxb3XGj4FKVT1sQPiBr7C2Tgh/ycNgvHnaY&#10;azvxB43n0IgIYZ+jgjaEIZfS1y0Z9Cs7EEfvZp3BEKVrpHY4Rbjp5SZJMmmw47jQ4kDHluqv87dR&#10;cD3JbTOtX8ubqwo9Vr54/0wLpR6X88sziEBz+A//td+0gixN4fdMPAJyfw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THKMrEAAAA3AAAAA8AAAAAAAAAAAAAAAAAmAIAAGRycy9k&#10;b3ducmV2LnhtbFBLBQYAAAAABAAEAPUAAACJAwAAAAA=&#10;" path="m,l187,e" filled="f" strokecolor="#f8971d" strokeweight="3.1pt">
                    <v:path arrowok="t" o:connecttype="custom" o:connectlocs="0,0;187,0" o:connectangles="0,0"/>
                  </v:shape>
                </v:group>
                <v:group id="Group 699" o:spid="_x0000_s1167" style="position:absolute;left:3871;top:2038;width:248;height:438" coordorigin="3871,2038" coordsize="248,43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Nc01hxgAAANwA&#10;AAAPAAAAAAAAAAAAAAAAAKoCAABkcnMvZG93bnJldi54bWxQSwUGAAAAAAQABAD6AAAAnQMAAAAA&#10;">
                  <v:shape id="Freeform 702" o:spid="_x0000_s1168" style="position:absolute;left:3871;top:2038;width:248;height:438;visibility:visible;mso-wrap-style:square;v-text-anchor:top" coordsize="248,43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1GFYscA&#10;AADcAAAADwAAAGRycy9kb3ducmV2LnhtbESP3UoDMRSE7wXfIRzBG2mzVlnKtmlRq7UUQfpDrw+b&#10;42Zxc7KbxHZ9+0YoeDnMzDfMdN7bRhzJh9qxgvthBoK4dLrmSsF+9zYYgwgRWWPjmBT8UoD57Ppq&#10;ioV2J97QcRsrkSAcClRgYmwLKUNpyGIYupY4eV/OW4xJ+kpqj6cEt40cZVkuLdacFgy29GKo/N7+&#10;WAXP3eZ9vVgdHuLH0nev5k66Zfep1O1N/zQBEamP/+FLe6UV5I85/J1JR0DOzg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BtRhWLHAAAA3AAAAA8AAAAAAAAAAAAAAAAAmAIAAGRy&#10;cy9kb3ducmV2LnhtbFBLBQYAAAAABAAEAPUAAACMAwAAAAA=&#10;" path="m150,l98,,,438r63,l81,344r146,l214,285r-122,l123,126r55,l150,xe" fillcolor="#f8971d" stroked="f">
                    <v:path arrowok="t" o:connecttype="custom" o:connectlocs="150,2038;98,2038;0,2476;63,2476;81,2382;227,2382;214,2323;92,2323;123,2164;178,2164;150,2038" o:connectangles="0,0,0,0,0,0,0,0,0,0,0"/>
                  </v:shape>
                  <v:shape id="Freeform 701" o:spid="_x0000_s1169" style="position:absolute;left:3871;top:2038;width:248;height:438;visibility:visible;mso-wrap-style:square;v-text-anchor:top" coordsize="248,43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B0g+ccA&#10;AADcAAAADwAAAGRycy9kb3ducmV2LnhtbESP3WoCMRSE7wu+QziCN6Vma8WWrVH6o1ZEKNrS68Pm&#10;uFncnOwmqW7f3hQKvRxm5htmOu9sLU7kQ+VYwe0wA0FcOF1xqeDzY3nzACJEZI21Y1LwQwHms97V&#10;FHPtzryj0z6WIkE45KjAxNjkUobCkMUwdA1x8g7OW4xJ+lJqj+cEt7UcZdlEWqw4LRhs6MVQcdx/&#10;WwXP7e5t87r+uovblW8X5lq6Vfuu1KDfPT2CiNTF//Bfe60VTMb38HsmHQE5u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HQdIPnHAAAA3AAAAA8AAAAAAAAAAAAAAAAAmAIAAGRy&#10;cy9kb3ducmV2LnhtbFBLBQYAAAAABAAEAPUAAACMAwAAAAA=&#10;" path="m227,344r-60,l185,438r63,l227,344xe" fillcolor="#f8971d" stroked="f">
                    <v:path arrowok="t" o:connecttype="custom" o:connectlocs="227,2382;167,2382;185,2476;248,2476;227,2382" o:connectangles="0,0,0,0,0"/>
                  </v:shape>
                  <v:shape id="Freeform 700" o:spid="_x0000_s1170" style="position:absolute;left:3871;top:2038;width:248;height:438;visibility:visible;mso-wrap-style:square;v-text-anchor:top" coordsize="248,43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YK0i8MA&#10;AADcAAAADwAAAGRycy9kb3ducmV2LnhtbERPy2oCMRTdC/5DuEI3oplWERmN0pdWSkF80PVlcjsZ&#10;OrmZSVKd/n2zELo8nPdy3dlaXMiHyrGC+3EGgrhwuuJSwfm0Gc1BhIissXZMCn4pwHrV7y0x1+7K&#10;B7ocYylSCIccFZgYm1zKUBiyGMauIU7cl/MWY4K+lNrjNYXbWj5k2UxarDg1GGzo2VDxffyxCp7a&#10;w9v7y+5zEj+2vn01Q+m27V6pu0H3uAARqYv/4pt7pxXMpmltOpOOgFz9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BYK0i8MAAADcAAAADwAAAAAAAAAAAAAAAACYAgAAZHJzL2Rv&#10;d25yZXYueG1sUEsFBgAAAAAEAAQA9QAAAIgDAAAAAA==&#10;" path="m178,126r-54,l155,285r59,l178,126xe" fillcolor="#f8971d" stroked="f">
                    <v:path arrowok="t" o:connecttype="custom" o:connectlocs="178,2164;124,2164;155,2323;214,2323;178,2164" o:connectangles="0,0,0,0,0"/>
                  </v:shape>
                </v:group>
                <v:group id="Group 695" o:spid="_x0000_s1171" style="position:absolute;left:3047;top:993;width:210;height:445" coordorigin="3047,993" coordsize="210,44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MPkdkxgAAANwA&#10;AAAPAAAAAAAAAAAAAAAAAKoCAABkcnMvZG93bnJldi54bWxQSwUGAAAAAAQABAD6AAAAnQMAAAAA&#10;">
                  <v:shape id="Freeform 698" o:spid="_x0000_s1172" style="position:absolute;left:3047;top:993;width:210;height:445;visibility:visible;mso-wrap-style:square;v-text-anchor:top" coordsize="210,44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C0a48AA&#10;AADcAAAADwAAAGRycy9kb3ducmV2LnhtbERPTYvCMBC9L/gfwgje1lRZRappEWWheLPu4nVoxrbY&#10;TEoTtfbXm4Pg8fG+N2lvGnGnztWWFcymEQjiwuqaSwV/p9/vFQjnkTU2lknBkxykyehrg7G2Dz7S&#10;PfelCCHsYlRQed/GUrqiIoNualviwF1sZ9AH2JVSd/gI4aaR8yhaSoM1h4YKW9pVVFzzm1GwaAa8&#10;5XTIdv/nbNiu3H7ufwalJuN+uwbhqfcf8dudaQXLRZgfzoQjIJMX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aC0a48AAAADcAAAADwAAAAAAAAAAAAAAAACYAgAAZHJzL2Rvd25y&#10;ZXYueG1sUEsFBgAAAAAEAAQA9QAAAIUDAAAAAA==&#10;" path="m94,l37,23,2,80,,129,1,362r32,56l92,444r23,1l135,441r53,-34l201,383r-98,l83,378,68,363,62,339r,-236l69,80,85,67r21,-4l202,63r-1,-2l159,15,117,2,94,xe" fillcolor="#f8971d" stroked="f">
                    <v:path arrowok="t" o:connecttype="custom" o:connectlocs="94,993;37,1016;2,1073;0,1122;1,1355;33,1411;92,1437;115,1438;135,1434;188,1400;201,1376;103,1376;83,1371;68,1356;62,1332;62,1096;69,1073;85,1060;106,1056;202,1056;201,1054;159,1008;117,995;94,993" o:connectangles="0,0,0,0,0,0,0,0,0,0,0,0,0,0,0,0,0,0,0,0,0,0,0,0"/>
                  </v:shape>
                  <v:shape id="Freeform 697" o:spid="_x0000_s1173" style="position:absolute;left:3047;top:993;width:210;height:445;visibility:visible;mso-wrap-style:square;v-text-anchor:top" coordsize="210,44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2G/eMIA&#10;AADcAAAADwAAAGRycy9kb3ducmV2LnhtbESPQYvCMBSE74L/ITzBm6aKilSjiCIUb1t38fponm2x&#10;eSlN1NpfvxEEj8PMfMOst62pxIMaV1pWMBlHIIgzq0vOFfyej6MlCOeRNVaWScGLHGw3/d4aY22f&#10;/EOP1OciQNjFqKDwvo6ldFlBBt3Y1sTBu9rGoA+yyaVu8BngppLTKFpIgyWHhQJr2heU3dK7UTCv&#10;OryndEr2f5ek2y3dYepnnVLDQbtbgfDU+m/40060gsV8Au8z4QjIzT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HYb94wgAAANwAAAAPAAAAAAAAAAAAAAAAAJgCAABkcnMvZG93&#10;bnJldi54bWxQSwUGAAAAAAQABAD1AAAAhwMAAAAA&#10;" path="m210,201r-113,l97,256r50,l147,342r-7,23l125,379r-22,4l201,383r6,-18l210,339r,-138xe" fillcolor="#f8971d" stroked="f">
                    <v:path arrowok="t" o:connecttype="custom" o:connectlocs="210,1194;97,1194;97,1249;147,1249;147,1335;140,1358;125,1372;103,1376;201,1376;207,1358;210,1332;210,1194" o:connectangles="0,0,0,0,0,0,0,0,0,0,0,0"/>
                  </v:shape>
                  <v:shape id="Freeform 696" o:spid="_x0000_s1174" style="position:absolute;left:3047;top:993;width:210;height:445;visibility:visible;mso-wrap-style:square;v-text-anchor:top" coordsize="210,44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7MhD8IA&#10;AADcAAAADwAAAGRycy9kb3ducmV2LnhtbESPQYvCMBSE74L/ITzBm6ZbVKRrFFGE4m2r4vXRvG3L&#10;Ni+liVr76zeC4HGYmW+Y1aYztbhT6yrLCr6mEQji3OqKCwXn02GyBOE8ssbaMil4koPNejhYYaLt&#10;g3/onvlCBAi7BBWU3jeJlC4vyaCb2oY4eL+2NeiDbAupW3wEuKllHEULabDisFBiQ7uS8r/sZhTM&#10;6x5vGR3T3eWa9tul28d+1is1HnXbbxCeOv8Jv9upVrCYx/A6E46AXP8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3syEPwgAAANwAAAAPAAAAAAAAAAAAAAAAAJgCAABkcnMvZG93&#10;bnJldi54bWxQSwUGAAAAAAQABAD1AAAAhwMAAAAA&#10;" path="m202,63r-96,l127,68r15,15l147,107r,22l210,129,208,84,202,63xe" fillcolor="#f8971d" stroked="f">
                    <v:path arrowok="t" o:connecttype="custom" o:connectlocs="202,1056;106,1056;127,1061;142,1076;147,1100;147,1122;210,1122;208,1077;202,1056" o:connectangles="0,0,0,0,0,0,0,0,0"/>
                  </v:shape>
                </v:group>
                <v:group id="Group 693" o:spid="_x0000_s1175" style="position:absolute;left:3312;top:1403;width:168;height:2" coordorigin="3312,1403" coordsize="168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oD+ZTxgAAANwA&#10;AAAPAAAAAAAAAAAAAAAAAKoCAABkcnMvZG93bnJldi54bWxQSwUGAAAAAAQABAD6AAAAnQMAAAAA&#10;">
                  <v:shape id="Freeform 694" o:spid="_x0000_s1176" style="position:absolute;left:3312;top:1403;width:168;height:2;visibility:visible;mso-wrap-style:square;v-text-anchor:top" coordsize="168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c+pbsIA&#10;AADcAAAADwAAAGRycy9kb3ducmV2LnhtbESPX2vCMBTF3wd+h3AHe5vpipbaGYsMhr6uE3y9NNc2&#10;rrkpTbTtt1+EwR4P58+Psy0n24k7Dd44VvC2TEAQ104bbhScvj9fcxA+IGvsHJOCmTyUu8XTFgvt&#10;Rv6iexUaEUfYF6igDaEvpPR1Sxb90vXE0bu4wWKIcmikHnCM47aTaZJk0qLhSGixp4+W6p/qZiOX&#10;D8k6na9nk5v8kt2uG65QK/XyPO3fQQSawn/4r33UCrL1Ch5n4hGQu1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lz6luwgAAANwAAAAPAAAAAAAAAAAAAAAAAJgCAABkcnMvZG93&#10;bnJldi54bWxQSwUGAAAAAAQABAD1AAAAhwMAAAAA&#10;" path="m,l168,e" filled="f" strokecolor="#f8971d" strokeweight="3.2pt">
                    <v:path arrowok="t" o:connecttype="custom" o:connectlocs="0,0;168,0" o:connectangles="0,0"/>
                  </v:shape>
                </v:group>
                <v:group id="Group 691" o:spid="_x0000_s1177" style="position:absolute;left:3344;top:996;width:2;height:376" coordorigin="3344,996" coordsize="2,37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Iiq27zFAAAA3AAA&#10;AA8AAAAAAAAAAAAAAAAAqgIAAGRycy9kb3ducmV2LnhtbFBLBQYAAAAABAAEAPoAAACcAwAAAAA=&#10;">
                  <v:shape id="Freeform 692" o:spid="_x0000_s1178" style="position:absolute;left:3344;top:996;width:2;height:376;visibility:visible;mso-wrap-style:square;v-text-anchor:top" coordsize="2,37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naqsscA&#10;AADcAAAADwAAAGRycy9kb3ducmV2LnhtbESPT2sCMRTE7wW/Q3hCbzWrpUtdjSL2D8VDoVYEb4/N&#10;c7O4edkmqe766ZtCocdhZn7DzJedbcSZfKgdKxiPMhDEpdM1Vwp2ny93jyBCRNbYOCYFPQVYLgY3&#10;cyy0u/AHnbexEgnCoUAFJsa2kDKUhiyGkWuJk3d03mJM0ldSe7wkuG3kJMtyabHmtGCwpbWh8rT9&#10;tgo2vL+++uf3w/S6ue8nT2Oz77+MUrfDbjUDEamL/+G/9ptWkD/k8HsmHQG5+AE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JJ2qrLHAAAA3AAAAA8AAAAAAAAAAAAAAAAAmAIAAGRy&#10;cy9kb3ducmV2LnhtbFBLBQYAAAAABAAEAPUAAACMAwAAAAA=&#10;" path="m,l,376e" filled="f" strokecolor="#f8971d" strokeweight="1.1434mm">
                    <v:path arrowok="t" o:connecttype="custom" o:connectlocs="0,996;0,1372" o:connectangles="0,0"/>
                  </v:shape>
                </v:group>
                <v:group id="Group 688" o:spid="_x0000_s1179" style="position:absolute;left:3503;top:993;width:211;height:445" coordorigin="3503,993" coordsize="211,44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Bc04FDFAAAA3AAA&#10;AA8AAAAAAAAAAAAAAAAAqgIAAGRycy9kb3ducmV2LnhtbFBLBQYAAAAABAAEAPoAAACcAwAAAAA=&#10;">
                  <v:shape id="Freeform 690" o:spid="_x0000_s1180" style="position:absolute;left:3503;top:993;width:211;height:445;visibility:visible;mso-wrap-style:square;v-text-anchor:top" coordsize="211,44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ofdA8QA&#10;AADcAAAADwAAAGRycy9kb3ducmV2LnhtbERPW2vCMBR+H+w/hDPwbaYTvKwziheEDUHQXdjjWXPa&#10;lDUnpYm2+uvNg+Djx3efzjtbiRM1vnSs4KWfgCDOnC65UPD1uXmegPABWWPlmBScycN89vgwxVS7&#10;lvd0OoRCxBD2KSowIdSplD4zZNH3XU0cudw1FkOETSF1g20Mt5UcJMlIWiw5NhisaWUo+z8crYI8&#10;G25/X/frD1O3ufneyfHy8vOnVO+pW7yBCNSFu/jmftcKRsO4Np6JR0DOr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aH3QPEAAAA3AAAAA8AAAAAAAAAAAAAAAAAmAIAAGRycy9k&#10;b3ducmV2LnhtbFBLBQYAAAAABAAEAPUAAACJAwAAAAA=&#10;" path="m95,l37,23,3,80,,107,2,362r32,56l93,444r23,1l136,441r52,-34l202,383r-99,l83,378,68,363,63,339r,-236l70,80,85,67r22,-4l202,63r,-2l159,15,118,2,95,xe" fillcolor="#f8971d" stroked="f">
                    <v:path arrowok="t" o:connecttype="custom" o:connectlocs="95,993;37,1016;3,1073;0,1100;2,1355;34,1411;93,1437;116,1438;136,1434;188,1400;202,1376;103,1376;83,1371;68,1356;63,1332;63,1096;70,1073;85,1060;107,1056;202,1056;202,1054;159,1008;118,995;95,993" o:connectangles="0,0,0,0,0,0,0,0,0,0,0,0,0,0,0,0,0,0,0,0,0,0,0,0"/>
                  </v:shape>
                  <v:shape id="Freeform 689" o:spid="_x0000_s1181" style="position:absolute;left:3503;top:993;width:211;height:445;visibility:visible;mso-wrap-style:square;v-text-anchor:top" coordsize="211,44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ct4mMcA&#10;AADcAAAADwAAAGRycy9kb3ducmV2LnhtbESP3WrCQBSE74W+w3IE73RjQVujq7SVQktB8Bcvj9mT&#10;bGj2bMhuTdqn7xYKXg4z8w2zWHW2EldqfOlYwXiUgCDOnC65UHDYvw4fQfiArLFyTAq+ycNqeddb&#10;YKpdy1u67kIhIoR9igpMCHUqpc8MWfQjVxNHL3eNxRBlU0jdYBvhtpL3STKVFkuOCwZrejGUfe6+&#10;rII8m3ycZ9v1u6nb3Bw38uH553RRatDvnuYgAnXhFv5vv2kF08kM/s7EIyCXv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HnLeJjHAAAA3AAAAA8AAAAAAAAAAAAAAAAAmAIAAGRy&#10;cy9kb3ducmV2LnhtbFBLBQYAAAAABAAEAPUAAACMAwAAAAA=&#10;" path="m202,63r-95,l127,68r15,15l148,107r-1,235l141,365r-16,14l103,383r99,l208,365r2,-26l208,84,202,63xe" fillcolor="#f8971d" stroked="f">
                    <v:path arrowok="t" o:connecttype="custom" o:connectlocs="202,1056;107,1056;127,1061;142,1076;148,1100;147,1335;141,1358;125,1372;103,1376;202,1376;208,1358;210,1332;208,1077;202,1056" o:connectangles="0,0,0,0,0,0,0,0,0,0,0,0,0,0"/>
                  </v:shape>
                </v:group>
                <v:group id="Group 684" o:spid="_x0000_s1182" style="position:absolute;left:3769;top:996;width:203;height:439" coordorigin="3769,996" coordsize="203,43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FaxspnCAAAA3AAAAA8A&#10;AAAAAAAAAAAAAAAAqgIAAGRycy9kb3ducmV2LnhtbFBLBQYAAAAABAAEAPoAAACZAwAAAAA=&#10;">
                  <v:shape id="Freeform 687" o:spid="_x0000_s1183" style="position:absolute;left:3769;top:996;width:203;height:439;visibility:visible;mso-wrap-style:square;v-text-anchor:top" coordsize="203,43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6lyLMYA&#10;AADcAAAADwAAAGRycy9kb3ducmV2LnhtbESPQWvCQBSE74X+h+UVvJS60UOwMRuRQkFEik299PbM&#10;PpNo9m3YXWP677uFgsdhZr5h8tVoOjGQ861lBbNpAoK4srrlWsHh6/1lAcIHZI2dZVLwQx5WxeND&#10;jpm2N/6koQy1iBD2GSpoQugzKX3VkEE/tT1x9E7WGQxRulpqh7cIN52cJ0kqDbYcFxrs6a2h6lJe&#10;jYLvcpQfu/3B6aPm7fMwVPvz60KpydO4XoIINIZ7+L+90QrSdAZ/Z+IRkMUv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J6lyLMYAAADcAAAADwAAAAAAAAAAAAAAAACYAgAAZHJz&#10;L2Rvd25yZXYueG1sUEsFBgAAAAAEAAQA9QAAAIsDAAAAAA==&#10;" path="m92,l,,,439r96,l163,419r31,-43l63,376r,-140l192,236r-2,-5l181,215,170,202r14,-13l190,180r-127,l63,60r130,l190,53,179,36,164,21,144,10,120,3,92,xe" fillcolor="#f8971d" stroked="f">
                    <v:path arrowok="t" o:connecttype="custom" o:connectlocs="92,996;0,996;0,1435;96,1435;163,1415;194,1372;63,1372;63,1232;192,1232;190,1227;181,1211;170,1198;184,1185;190,1176;63,1176;63,1056;193,1056;190,1049;179,1032;164,1017;144,1006;120,999;92,996" o:connectangles="0,0,0,0,0,0,0,0,0,0,0,0,0,0,0,0,0,0,0,0,0,0,0"/>
                  </v:shape>
                  <v:shape id="Freeform 686" o:spid="_x0000_s1184" style="position:absolute;left:3769;top:996;width:203;height:439;visibility:visible;mso-wrap-style:square;v-text-anchor:top" coordsize="203,43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3vsW8UA&#10;AADcAAAADwAAAGRycy9kb3ducmV2LnhtbESPQWvCQBSE74X+h+UVvJS60UOw0VVEEESk2NRLb8/s&#10;M4lm34bdNab/3hUKHoeZ+YaZLXrTiI6cry0rGA0TEMSF1TWXCg4/648JCB+QNTaWScEfeVjMX19m&#10;mGl742/q8lCKCGGfoYIqhDaT0hcVGfRD2xJH72SdwRClK6V2eItw08hxkqTSYM1xocKWVhUVl/xq&#10;FPzmvfza7Q9OHzVv37uu2J8/J0oN3vrlFESgPjzD/+2NVpCmY3iciUdAzu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Xe+xbxQAAANwAAAAPAAAAAAAAAAAAAAAAAJgCAABkcnMv&#10;ZG93bnJldi54bWxQSwUGAAAAAAQABAD1AAAAigMAAAAA&#10;" path="m192,236r-129,l112,238r16,9l138,263r5,23l144,318r-3,24l133,360r-16,12l90,376r104,l197,368r5,-23l203,320r-1,-49l197,249r-5,-13xe" fillcolor="#f8971d" stroked="f">
                    <v:path arrowok="t" o:connecttype="custom" o:connectlocs="192,1232;63,1232;112,1234;128,1243;138,1259;143,1282;144,1314;141,1338;133,1356;117,1368;90,1372;194,1372;197,1364;202,1341;203,1316;202,1267;197,1245;192,1232" o:connectangles="0,0,0,0,0,0,0,0,0,0,0,0,0,0,0,0,0,0"/>
                  </v:shape>
                  <v:shape id="Freeform 685" o:spid="_x0000_s1185" style="position:absolute;left:3769;top:996;width:203;height:439;visibility:visible;mso-wrap-style:square;v-text-anchor:top" coordsize="203,43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DdJwMYA&#10;AADcAAAADwAAAGRycy9kb3ducmV2LnhtbESPQWvCQBSE70L/w/IKXqRuWiHY6CqlUCgixaa5eHtm&#10;n0na7Nuwu8b477uC4HGYmW+Y5XowrejJ+caygudpAoK4tLrhSkHx8/E0B+EDssbWMim4kIf16mG0&#10;xEzbM39Tn4dKRAj7DBXUIXSZlL6syaCf2o44ekfrDIYoXSW1w3OEm1a+JEkqDTYcF2rs6L2m8i8/&#10;GQX7fJBf213h9EHzZtL35e73da7U+HF4W4AINIR7+Nb+1ArSdAbXM/EIyNU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uDdJwMYAAADcAAAADwAAAAAAAAAAAAAAAACYAgAAZHJz&#10;L2Rvd25yZXYueG1sUEsFBgAAAAAEAAQA9QAAAIsDAAAAAA==&#10;" path="m193,60l63,60r29,l116,64r17,12l141,95r3,26l141,146r-8,19l117,176r-26,4l190,180r5,-6l201,154r2,-27l202,93,198,72,193,60xe" fillcolor="#f8971d" stroked="f">
                    <v:path arrowok="t" o:connecttype="custom" o:connectlocs="193,1056;63,1056;92,1056;116,1060;133,1072;141,1091;144,1117;141,1142;133,1161;117,1172;91,1176;190,1176;195,1170;201,1150;203,1123;202,1089;198,1068;193,1056" o:connectangles="0,0,0,0,0,0,0,0,0,0,0,0,0,0,0,0,0,0"/>
                  </v:shape>
                </v:group>
                <v:group id="Group 680" o:spid="_x0000_s1186" style="position:absolute;left:3989;top:996;width:248;height:439" coordorigin="3989,996" coordsize="248,43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CmKtJrFAAAA3AAA&#10;AA8AAAAAAAAAAAAAAAAAqgIAAGRycy9kb3ducmV2LnhtbFBLBQYAAAAABAAEAPoAAACcAwAAAAA=&#10;">
                  <v:shape id="Freeform 683" o:spid="_x0000_s1187" style="position:absolute;left:3989;top:996;width:248;height:439;visibility:visible;mso-wrap-style:square;v-text-anchor:top" coordsize="248,43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rYW2MMA&#10;AADcAAAADwAAAGRycy9kb3ducmV2LnhtbESPQYvCMBSE7wv+h/CEva2pCxatRpGA4ME96ApeH82z&#10;LW1eShJt/febhYU9DjPzDbPZjbYTT/KhcaxgPstAEJfONFwpuH4fPpYgQkQ22DkmBS8KsNtO3jZY&#10;GDfwmZ6XWIkE4VCggjrGvpAylDVZDDPXEyfv7rzFmKSvpPE4JLjt5GeW5dJiw2mhxp50TWV7eVgF&#10;x4Cn06td+a+FHkZ9a/XyXGql3qfjfg0i0hj/w3/to1GQ5wv4PZOOgNz+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rYW2MMAAADcAAAADwAAAAAAAAAAAAAAAACYAgAAZHJzL2Rv&#10;d25yZXYueG1sUEsFBgAAAAAEAAQA9QAAAIgDAAAAAA==&#10;" path="m150,l98,,,439r63,l81,345r146,l214,286r-121,l123,127r56,l150,xe" fillcolor="#f8971d" stroked="f">
                    <v:path arrowok="t" o:connecttype="custom" o:connectlocs="150,996;98,996;0,1435;63,1435;81,1341;227,1341;214,1282;93,1282;123,1123;179,1123;150,996" o:connectangles="0,0,0,0,0,0,0,0,0,0,0"/>
                  </v:shape>
                  <v:shape id="Freeform 682" o:spid="_x0000_s1188" style="position:absolute;left:3989;top:996;width:248;height:439;visibility:visible;mso-wrap-style:square;v-text-anchor:top" coordsize="248,43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mSIr8QA&#10;AADcAAAADwAAAGRycy9kb3ducmV2LnhtbESPwWrDMBBE74H8g9hCb4ncQk3qRjZBUMghOSQt9LpY&#10;G9vYWhlJiZ2/jwqFHoeZecNsq9kO4kY+dI4VvKwzEMS1Mx03Cr6/PlcbECEiGxwck4I7BajK5WKL&#10;hXETn+h2jo1IEA4FKmhjHAspQ92SxbB2I3HyLs5bjEn6RhqPU4LbQb5mWS4tdpwWWhxJt1T356tV&#10;sA94ONz7d39809Osf3q9OdVaqeenefcBItIc/8N/7b1RkOc5/J5JR0CW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5kiK/EAAAA3AAAAA8AAAAAAAAAAAAAAAAAmAIAAGRycy9k&#10;b3ducmV2LnhtbFBLBQYAAAAABAAEAPUAAACJAwAAAAA=&#10;" path="m227,345r-60,l186,439r62,l227,345xe" fillcolor="#f8971d" stroked="f">
                    <v:path arrowok="t" o:connecttype="custom" o:connectlocs="227,1341;167,1341;186,1435;248,1435;227,1341" o:connectangles="0,0,0,0,0"/>
                  </v:shape>
                  <v:shape id="Freeform 681" o:spid="_x0000_s1189" style="position:absolute;left:3989;top:996;width:248;height:439;visibility:visible;mso-wrap-style:square;v-text-anchor:top" coordsize="248,43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SgtNMQA&#10;AADcAAAADwAAAGRycy9kb3ducmV2LnhtbESPQWvCQBSE70L/w/IKvenGQlONrlIWCh70oBZ6fWSf&#10;SUj2bdjdmvjvXUHocZiZb5j1drSduJIPjWMF81kGgrh0puFKwc/5e7oAESKywc4xKbhRgO3mZbLG&#10;wriBj3Q9xUokCIcCFdQx9oWUoazJYpi5njh5F+ctxiR9JY3HIcFtJ9+zLJcWG04LNfakayrb059V&#10;sAu439/apT986GHUv61eHEut1Nvr+LUCEWmM/+Fne2cU5PknPM6kIyA3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EoLTTEAAAA3AAAAA8AAAAAAAAAAAAAAAAAmAIAAGRycy9k&#10;b3ducmV2LnhtbFBLBQYAAAAABAAEAPUAAACJAwAAAAA=&#10;" path="m179,127r-54,l155,286r59,l179,127xe" fillcolor="#f8971d" stroked="f">
                    <v:path arrowok="t" o:connecttype="custom" o:connectlocs="179,1123;125,1123;155,1282;214,1282;179,1123" o:connectangles="0,0,0,0,0"/>
                  </v:shape>
                </v:group>
                <v:group id="Group 678" o:spid="_x0000_s1190" style="position:absolute;left:4268;top:1403;width:187;height:2" coordorigin="4268,1403" coordsize="187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KjHvp/CAAAA3AAAAA8A&#10;AAAAAAAAAAAAAAAAqgIAAGRycy9kb3ducmV2LnhtbFBLBQYAAAAABAAEAPoAAACZAwAAAAA=&#10;">
                  <v:shape id="Freeform 679" o:spid="_x0000_s1191" style="position:absolute;left:4268;top:1403;width:187;height:2;visibility:visible;mso-wrap-style:square;v-text-anchor:top" coordsize="187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YbrocMA&#10;AADcAAAADwAAAGRycy9kb3ducmV2LnhtbESPT4vCMBTE74LfITzBm6aK1t2uUURYUG/rn/ujedt2&#10;t3mpSbbWb2+EBY/DzPyGWa47U4uWnK8sK5iMExDEudUVFwrOp8/RGwgfkDXWlknBnTysV/3eEjNt&#10;b/xF7TEUIkLYZ6igDKHJpPR5SQb92DbE0fu2zmCI0hVSO7xFuKnlNElSabDiuFBiQ9uS8t/jn1Gw&#10;O9Sy2jRter9cF/Pp3s1+3HWm1HDQbT5ABOrCK/zf3mkFafoOzzPxCMjV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4YbrocMAAADcAAAADwAAAAAAAAAAAAAAAACYAgAAZHJzL2Rv&#10;d25yZXYueG1sUEsFBgAAAAAEAAQA9QAAAIgDAAAAAA==&#10;" path="m,l187,e" filled="f" strokecolor="#f8971d" strokeweight="3.2pt">
                    <v:path arrowok="t" o:connecttype="custom" o:connectlocs="0,0;187,0" o:connectangles="0,0"/>
                  </v:shape>
                </v:group>
                <v:group id="Group 676" o:spid="_x0000_s1192" style="position:absolute;left:4300;top:996;width:2;height:376" coordorigin="4300,996" coordsize="2,37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TaCREwwAAANwAAAAP&#10;AAAAAAAAAAAAAAAAAKoCAABkcnMvZG93bnJldi54bWxQSwUGAAAAAAQABAD6AAAAmgMAAAAA&#10;">
                  <v:shape id="Freeform 677" o:spid="_x0000_s1193" style="position:absolute;left:4300;top:996;width:2;height:376;visibility:visible;mso-wrap-style:square;v-text-anchor:top" coordsize="2,37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q5ajMIA&#10;AADcAAAADwAAAGRycy9kb3ducmV2LnhtbESPT4vCMBTE7wt+h/AEb2uiYJWuaVkFxav/Dnt7NM+2&#10;bPNSm6j125uFBY/DzPyGWea9bcSdOl871jAZKxDEhTM1lxpOx83nAoQPyAYbx6ThSR7ybPCxxNS4&#10;B+/pfgiliBD2KWqoQmhTKX1RkUU/di1x9C6usxii7EppOnxEuG3kVKlEWqw5LlTY0rqi4vdwsxp4&#10;uw/JaW6vP/1zdWm8mil5nmk9GvbfXyAC9eEd/m/vjIZkPoG/M/EIyOw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6rlqMwgAAANwAAAAPAAAAAAAAAAAAAAAAAJgCAABkcnMvZG93&#10;bnJldi54bWxQSwUGAAAAAAQABAD1AAAAhwMAAAAA&#10;" path="m,l,376e" filled="f" strokecolor="#f8971d" strokeweight="1.1437mm">
                    <v:path arrowok="t" o:connecttype="custom" o:connectlocs="0,996;0,1372" o:connectangles="0,0"/>
                  </v:shape>
                </v:group>
                <w10:wrap anchorx="page" anchory="page"/>
              </v:group>
            </w:pict>
          </mc:Fallback>
        </mc:AlternateContent>
      </w:r>
    </w:p>
    <w:p w:rsidR="00E91552" w:rsidRPr="00AD1860" w:rsidRDefault="00E91552">
      <w:pPr>
        <w:spacing w:line="200" w:lineRule="exact"/>
        <w:rPr>
          <w:sz w:val="20"/>
          <w:szCs w:val="20"/>
          <w:lang w:val="fr-FR"/>
        </w:rPr>
      </w:pPr>
    </w:p>
    <w:p w:rsidR="00E91552" w:rsidRPr="00AD1860" w:rsidRDefault="00E91552">
      <w:pPr>
        <w:spacing w:line="200" w:lineRule="exact"/>
        <w:rPr>
          <w:sz w:val="20"/>
          <w:szCs w:val="20"/>
          <w:lang w:val="fr-FR"/>
        </w:rPr>
      </w:pPr>
    </w:p>
    <w:p w:rsidR="00E91552" w:rsidRPr="00AD1860" w:rsidRDefault="00E91552">
      <w:pPr>
        <w:spacing w:line="200" w:lineRule="exact"/>
        <w:rPr>
          <w:sz w:val="20"/>
          <w:szCs w:val="20"/>
          <w:lang w:val="fr-FR"/>
        </w:rPr>
      </w:pPr>
    </w:p>
    <w:p w:rsidR="00E91552" w:rsidRPr="00AD1860" w:rsidRDefault="00E91552">
      <w:pPr>
        <w:spacing w:line="200" w:lineRule="exact"/>
        <w:rPr>
          <w:sz w:val="20"/>
          <w:szCs w:val="20"/>
          <w:lang w:val="fr-FR"/>
        </w:rPr>
      </w:pPr>
    </w:p>
    <w:p w:rsidR="00E91552" w:rsidRPr="00AD1860" w:rsidRDefault="00E91552">
      <w:pPr>
        <w:spacing w:line="200" w:lineRule="exact"/>
        <w:rPr>
          <w:sz w:val="20"/>
          <w:szCs w:val="20"/>
          <w:lang w:val="fr-FR"/>
        </w:rPr>
      </w:pPr>
    </w:p>
    <w:p w:rsidR="00E91552" w:rsidRPr="00AD1860" w:rsidRDefault="00E91552">
      <w:pPr>
        <w:spacing w:line="200" w:lineRule="exact"/>
        <w:rPr>
          <w:sz w:val="20"/>
          <w:szCs w:val="20"/>
          <w:lang w:val="fr-FR"/>
        </w:rPr>
      </w:pPr>
    </w:p>
    <w:p w:rsidR="00E91552" w:rsidRPr="00AD1860" w:rsidRDefault="00E91552">
      <w:pPr>
        <w:spacing w:line="200" w:lineRule="exact"/>
        <w:rPr>
          <w:sz w:val="20"/>
          <w:szCs w:val="20"/>
          <w:lang w:val="fr-FR"/>
        </w:rPr>
      </w:pPr>
    </w:p>
    <w:p w:rsidR="00E91552" w:rsidRPr="00AD1860" w:rsidRDefault="00E91552">
      <w:pPr>
        <w:spacing w:line="200" w:lineRule="exact"/>
        <w:rPr>
          <w:sz w:val="20"/>
          <w:szCs w:val="20"/>
          <w:lang w:val="fr-FR"/>
        </w:rPr>
      </w:pPr>
    </w:p>
    <w:p w:rsidR="00E91552" w:rsidRPr="00AD1860" w:rsidRDefault="00E91552">
      <w:pPr>
        <w:spacing w:line="200" w:lineRule="exact"/>
        <w:rPr>
          <w:sz w:val="20"/>
          <w:szCs w:val="20"/>
          <w:lang w:val="fr-FR"/>
        </w:rPr>
      </w:pPr>
    </w:p>
    <w:p w:rsidR="00E91552" w:rsidRPr="00AD1860" w:rsidRDefault="00E91552">
      <w:pPr>
        <w:spacing w:line="200" w:lineRule="exact"/>
        <w:rPr>
          <w:sz w:val="20"/>
          <w:szCs w:val="20"/>
          <w:lang w:val="fr-FR"/>
        </w:rPr>
      </w:pPr>
    </w:p>
    <w:p w:rsidR="00E91552" w:rsidRPr="00AD1860" w:rsidRDefault="00E91552">
      <w:pPr>
        <w:spacing w:line="200" w:lineRule="exact"/>
        <w:rPr>
          <w:sz w:val="20"/>
          <w:szCs w:val="20"/>
          <w:lang w:val="fr-FR"/>
        </w:rPr>
      </w:pPr>
    </w:p>
    <w:p w:rsidR="00E91552" w:rsidRPr="00AD1860" w:rsidRDefault="00E91552">
      <w:pPr>
        <w:spacing w:line="200" w:lineRule="exact"/>
        <w:rPr>
          <w:sz w:val="20"/>
          <w:szCs w:val="20"/>
          <w:lang w:val="fr-FR"/>
        </w:rPr>
      </w:pPr>
    </w:p>
    <w:p w:rsidR="00E91552" w:rsidRPr="00AD1860" w:rsidRDefault="00E91552">
      <w:pPr>
        <w:spacing w:line="200" w:lineRule="exact"/>
        <w:rPr>
          <w:sz w:val="20"/>
          <w:szCs w:val="20"/>
          <w:lang w:val="fr-FR"/>
        </w:rPr>
      </w:pPr>
    </w:p>
    <w:p w:rsidR="00E91552" w:rsidRPr="00AD1860" w:rsidRDefault="00E91552">
      <w:pPr>
        <w:spacing w:line="200" w:lineRule="exact"/>
        <w:rPr>
          <w:sz w:val="20"/>
          <w:szCs w:val="20"/>
          <w:lang w:val="fr-FR"/>
        </w:rPr>
      </w:pPr>
    </w:p>
    <w:p w:rsidR="00E91552" w:rsidRPr="00AD1860" w:rsidRDefault="00E91552">
      <w:pPr>
        <w:spacing w:line="200" w:lineRule="exact"/>
        <w:rPr>
          <w:sz w:val="20"/>
          <w:szCs w:val="20"/>
          <w:lang w:val="fr-FR"/>
        </w:rPr>
      </w:pPr>
    </w:p>
    <w:p w:rsidR="00E91552" w:rsidRPr="00AD1860" w:rsidRDefault="00E91552">
      <w:pPr>
        <w:spacing w:line="200" w:lineRule="exact"/>
        <w:rPr>
          <w:sz w:val="20"/>
          <w:szCs w:val="20"/>
          <w:lang w:val="fr-FR"/>
        </w:rPr>
      </w:pPr>
    </w:p>
    <w:p w:rsidR="00E91552" w:rsidRPr="00AD1860" w:rsidRDefault="00E91552">
      <w:pPr>
        <w:spacing w:line="200" w:lineRule="exact"/>
        <w:rPr>
          <w:sz w:val="20"/>
          <w:szCs w:val="20"/>
          <w:lang w:val="fr-FR"/>
        </w:rPr>
      </w:pPr>
    </w:p>
    <w:p w:rsidR="00E91552" w:rsidRPr="00AD1860" w:rsidRDefault="00E91552">
      <w:pPr>
        <w:spacing w:line="200" w:lineRule="exact"/>
        <w:rPr>
          <w:sz w:val="20"/>
          <w:szCs w:val="20"/>
          <w:lang w:val="fr-FR"/>
        </w:rPr>
      </w:pPr>
    </w:p>
    <w:p w:rsidR="00E91552" w:rsidRPr="00AD1860" w:rsidRDefault="00E91552">
      <w:pPr>
        <w:spacing w:line="200" w:lineRule="exact"/>
        <w:rPr>
          <w:sz w:val="20"/>
          <w:szCs w:val="20"/>
          <w:lang w:val="fr-FR"/>
        </w:rPr>
      </w:pPr>
    </w:p>
    <w:p w:rsidR="00E91552" w:rsidRPr="00AD1860" w:rsidRDefault="00E91552">
      <w:pPr>
        <w:spacing w:line="200" w:lineRule="exact"/>
        <w:rPr>
          <w:sz w:val="20"/>
          <w:szCs w:val="20"/>
          <w:lang w:val="fr-FR"/>
        </w:rPr>
      </w:pPr>
    </w:p>
    <w:p w:rsidR="00E91552" w:rsidRPr="00AD1860" w:rsidRDefault="00E91552">
      <w:pPr>
        <w:spacing w:line="200" w:lineRule="exact"/>
        <w:rPr>
          <w:sz w:val="20"/>
          <w:szCs w:val="20"/>
          <w:lang w:val="fr-FR"/>
        </w:rPr>
      </w:pPr>
    </w:p>
    <w:p w:rsidR="00E91552" w:rsidRPr="00AD1860" w:rsidRDefault="00E91552">
      <w:pPr>
        <w:spacing w:line="200" w:lineRule="exact"/>
        <w:rPr>
          <w:sz w:val="20"/>
          <w:szCs w:val="20"/>
          <w:lang w:val="fr-FR"/>
        </w:rPr>
      </w:pPr>
    </w:p>
    <w:p w:rsidR="00E91552" w:rsidRPr="00AD1860" w:rsidRDefault="00E91552">
      <w:pPr>
        <w:spacing w:line="200" w:lineRule="exact"/>
        <w:rPr>
          <w:sz w:val="20"/>
          <w:szCs w:val="20"/>
          <w:lang w:val="fr-FR"/>
        </w:rPr>
      </w:pPr>
    </w:p>
    <w:p w:rsidR="00E91552" w:rsidRPr="00AD1860" w:rsidRDefault="00E91552">
      <w:pPr>
        <w:spacing w:line="200" w:lineRule="exact"/>
        <w:rPr>
          <w:sz w:val="20"/>
          <w:szCs w:val="20"/>
          <w:lang w:val="fr-FR"/>
        </w:rPr>
      </w:pPr>
    </w:p>
    <w:p w:rsidR="00E91552" w:rsidRPr="00AD1860" w:rsidRDefault="00E91552">
      <w:pPr>
        <w:spacing w:line="200" w:lineRule="exact"/>
        <w:rPr>
          <w:sz w:val="20"/>
          <w:szCs w:val="20"/>
          <w:lang w:val="fr-FR"/>
        </w:rPr>
      </w:pPr>
    </w:p>
    <w:p w:rsidR="00E91552" w:rsidRPr="00AD1860" w:rsidRDefault="00E91552">
      <w:pPr>
        <w:spacing w:line="200" w:lineRule="exact"/>
        <w:rPr>
          <w:sz w:val="20"/>
          <w:szCs w:val="20"/>
          <w:lang w:val="fr-FR"/>
        </w:rPr>
      </w:pPr>
    </w:p>
    <w:p w:rsidR="00E91552" w:rsidRPr="00AD1860" w:rsidRDefault="00475E83">
      <w:pPr>
        <w:spacing w:before="22" w:line="251" w:lineRule="auto"/>
        <w:ind w:left="1441" w:right="117"/>
        <w:rPr>
          <w:rFonts w:ascii="Arial" w:eastAsia="Arial" w:hAnsi="Arial" w:cs="Arial"/>
          <w:sz w:val="65"/>
          <w:szCs w:val="65"/>
          <w:lang w:val="fr-FR"/>
        </w:rPr>
      </w:pPr>
      <w:r w:rsidRPr="00AD1860">
        <w:rPr>
          <w:rFonts w:ascii="Arial" w:eastAsia="Arial" w:hAnsi="Arial" w:cs="Arial"/>
          <w:b/>
          <w:bCs/>
          <w:color w:val="054DBC"/>
          <w:spacing w:val="-23"/>
          <w:w w:val="90"/>
          <w:sz w:val="65"/>
          <w:szCs w:val="65"/>
          <w:lang w:val="fr-FR"/>
        </w:rPr>
        <w:t xml:space="preserve">FORMULAIRE DE DEMANDE DE VACCIN </w:t>
      </w:r>
      <w:r w:rsidR="003A2F09" w:rsidRPr="00AD1860">
        <w:rPr>
          <w:rFonts w:ascii="Arial" w:eastAsia="Arial" w:hAnsi="Arial" w:cs="Arial"/>
          <w:b/>
          <w:bCs/>
          <w:color w:val="054DBC"/>
          <w:spacing w:val="-23"/>
          <w:w w:val="90"/>
          <w:sz w:val="65"/>
          <w:szCs w:val="65"/>
          <w:lang w:val="fr-FR"/>
        </w:rPr>
        <w:t>ANTIPOLIOMYÉLITIQUE</w:t>
      </w:r>
      <w:r w:rsidRPr="00AD1860">
        <w:rPr>
          <w:rFonts w:ascii="Arial" w:eastAsia="Arial" w:hAnsi="Arial" w:cs="Arial"/>
          <w:b/>
          <w:bCs/>
          <w:color w:val="054DBC"/>
          <w:spacing w:val="-23"/>
          <w:w w:val="90"/>
          <w:sz w:val="65"/>
          <w:szCs w:val="65"/>
          <w:lang w:val="fr-FR"/>
        </w:rPr>
        <w:t xml:space="preserve"> ORAL MONOVALENT DE TYPE 2 (VPO</w:t>
      </w:r>
      <w:r w:rsidR="00A4507A" w:rsidRPr="00AD1860">
        <w:rPr>
          <w:rFonts w:ascii="Arial" w:eastAsia="Arial" w:hAnsi="Arial" w:cs="Arial"/>
          <w:b/>
          <w:bCs/>
          <w:color w:val="054DBC"/>
          <w:spacing w:val="-23"/>
          <w:w w:val="90"/>
          <w:sz w:val="65"/>
          <w:szCs w:val="65"/>
          <w:lang w:val="fr-FR"/>
        </w:rPr>
        <w:t>m</w:t>
      </w:r>
      <w:r w:rsidR="000F4A86" w:rsidRPr="00AD1860">
        <w:rPr>
          <w:rFonts w:ascii="Arial" w:eastAsia="Arial" w:hAnsi="Arial" w:cs="Arial"/>
          <w:b/>
          <w:bCs/>
          <w:color w:val="054DBC"/>
          <w:spacing w:val="-28"/>
          <w:w w:val="90"/>
          <w:sz w:val="65"/>
          <w:szCs w:val="65"/>
          <w:lang w:val="fr-FR"/>
        </w:rPr>
        <w:t>2</w:t>
      </w:r>
      <w:r w:rsidR="000F4A86" w:rsidRPr="00AD1860">
        <w:rPr>
          <w:rFonts w:ascii="Arial" w:eastAsia="Arial" w:hAnsi="Arial" w:cs="Arial"/>
          <w:b/>
          <w:bCs/>
          <w:color w:val="054DBC"/>
          <w:w w:val="90"/>
          <w:sz w:val="65"/>
          <w:szCs w:val="65"/>
          <w:lang w:val="fr-FR"/>
        </w:rPr>
        <w:t>)</w:t>
      </w:r>
    </w:p>
    <w:p w:rsidR="00E91552" w:rsidRPr="00AD1860" w:rsidRDefault="00E91552">
      <w:pPr>
        <w:spacing w:before="8" w:line="160" w:lineRule="exact"/>
        <w:rPr>
          <w:sz w:val="16"/>
          <w:szCs w:val="16"/>
          <w:lang w:val="fr-FR"/>
        </w:rPr>
      </w:pPr>
    </w:p>
    <w:p w:rsidR="003A1F16" w:rsidRPr="00AD1860" w:rsidRDefault="00475E83" w:rsidP="003A1F16">
      <w:pPr>
        <w:spacing w:line="294" w:lineRule="auto"/>
        <w:ind w:left="1468" w:right="383"/>
        <w:rPr>
          <w:rFonts w:ascii="Arial" w:eastAsia="Arial" w:hAnsi="Arial" w:cs="Arial"/>
          <w:color w:val="636466"/>
          <w:spacing w:val="-15"/>
          <w:sz w:val="34"/>
          <w:szCs w:val="34"/>
          <w:lang w:val="fr-FR"/>
        </w:rPr>
      </w:pPr>
      <w:r w:rsidRPr="00AD1860">
        <w:rPr>
          <w:rFonts w:ascii="Arial" w:eastAsia="Arial" w:hAnsi="Arial" w:cs="Arial"/>
          <w:color w:val="636466"/>
          <w:spacing w:val="-15"/>
          <w:sz w:val="34"/>
          <w:szCs w:val="34"/>
          <w:lang w:val="fr-FR"/>
        </w:rPr>
        <w:t xml:space="preserve">pour la riposte </w:t>
      </w:r>
      <w:r w:rsidR="004B12A4" w:rsidRPr="00AD1860">
        <w:rPr>
          <w:rFonts w:ascii="Arial" w:eastAsia="Arial" w:hAnsi="Arial" w:cs="Arial"/>
          <w:color w:val="636466"/>
          <w:spacing w:val="-15"/>
          <w:sz w:val="34"/>
          <w:szCs w:val="34"/>
          <w:lang w:val="fr-FR"/>
        </w:rPr>
        <w:t>au</w:t>
      </w:r>
    </w:p>
    <w:p w:rsidR="00E91552" w:rsidRPr="00AD1860" w:rsidRDefault="0077003B" w:rsidP="003A1F16">
      <w:pPr>
        <w:spacing w:line="294" w:lineRule="auto"/>
        <w:ind w:left="1468" w:right="383"/>
        <w:rPr>
          <w:rFonts w:ascii="Arial" w:eastAsia="Arial" w:hAnsi="Arial" w:cs="Arial"/>
          <w:color w:val="636466"/>
          <w:spacing w:val="-15"/>
          <w:sz w:val="34"/>
          <w:szCs w:val="34"/>
          <w:lang w:val="fr-FR"/>
        </w:rPr>
      </w:pPr>
      <w:r w:rsidRPr="00AD1860">
        <w:rPr>
          <w:rFonts w:ascii="Arial" w:eastAsia="Arial" w:hAnsi="Arial" w:cs="Arial"/>
          <w:color w:val="636466"/>
          <w:spacing w:val="-15"/>
          <w:sz w:val="34"/>
          <w:szCs w:val="34"/>
          <w:lang w:val="fr-FR"/>
        </w:rPr>
        <w:t xml:space="preserve">poliovirus de </w:t>
      </w:r>
      <w:r w:rsidR="000F4A86" w:rsidRPr="00AD1860">
        <w:rPr>
          <w:rFonts w:ascii="Arial" w:eastAsia="Arial" w:hAnsi="Arial" w:cs="Arial"/>
          <w:color w:val="636466"/>
          <w:spacing w:val="-15"/>
          <w:sz w:val="34"/>
          <w:szCs w:val="34"/>
          <w:lang w:val="fr-FR"/>
        </w:rPr>
        <w:t xml:space="preserve">type 2 </w:t>
      </w:r>
      <w:r w:rsidRPr="00AD1860">
        <w:rPr>
          <w:rFonts w:ascii="Arial" w:eastAsia="Arial" w:hAnsi="Arial" w:cs="Arial"/>
          <w:color w:val="636466"/>
          <w:spacing w:val="-15"/>
          <w:sz w:val="34"/>
          <w:szCs w:val="34"/>
          <w:lang w:val="fr-FR"/>
        </w:rPr>
        <w:t>dérivé d</w:t>
      </w:r>
      <w:r w:rsidR="00AD1860">
        <w:rPr>
          <w:rFonts w:ascii="Arial" w:eastAsia="Arial" w:hAnsi="Arial" w:cs="Arial"/>
          <w:color w:val="636466"/>
          <w:spacing w:val="-15"/>
          <w:sz w:val="34"/>
          <w:szCs w:val="34"/>
          <w:lang w:val="fr-FR"/>
        </w:rPr>
        <w:t>’</w:t>
      </w:r>
      <w:r w:rsidRPr="00AD1860">
        <w:rPr>
          <w:rFonts w:ascii="Arial" w:eastAsia="Arial" w:hAnsi="Arial" w:cs="Arial"/>
          <w:color w:val="636466"/>
          <w:spacing w:val="-15"/>
          <w:sz w:val="34"/>
          <w:szCs w:val="34"/>
          <w:lang w:val="fr-FR"/>
        </w:rPr>
        <w:t xml:space="preserve">une souche vaccinale (PVDV2) et </w:t>
      </w:r>
      <w:r w:rsidR="004B12A4" w:rsidRPr="00AD1860">
        <w:rPr>
          <w:rFonts w:ascii="Arial" w:eastAsia="Arial" w:hAnsi="Arial" w:cs="Arial"/>
          <w:color w:val="636466"/>
          <w:spacing w:val="-15"/>
          <w:sz w:val="34"/>
          <w:szCs w:val="34"/>
          <w:lang w:val="fr-FR"/>
        </w:rPr>
        <w:t>au</w:t>
      </w:r>
      <w:r w:rsidRPr="00AD1860">
        <w:rPr>
          <w:rFonts w:ascii="Arial" w:eastAsia="Arial" w:hAnsi="Arial" w:cs="Arial"/>
          <w:color w:val="636466"/>
          <w:spacing w:val="-15"/>
          <w:sz w:val="34"/>
          <w:szCs w:val="34"/>
          <w:lang w:val="fr-FR"/>
        </w:rPr>
        <w:t xml:space="preserve"> poliovirus sauvage de type 2 </w:t>
      </w:r>
      <w:r w:rsidR="000F4A86" w:rsidRPr="00AD1860">
        <w:rPr>
          <w:rFonts w:ascii="Arial" w:eastAsia="Arial" w:hAnsi="Arial" w:cs="Arial"/>
          <w:color w:val="636466"/>
          <w:spacing w:val="-15"/>
          <w:sz w:val="34"/>
          <w:szCs w:val="34"/>
          <w:lang w:val="fr-FR"/>
        </w:rPr>
        <w:t>(</w:t>
      </w:r>
      <w:r w:rsidRPr="00AD1860">
        <w:rPr>
          <w:rFonts w:ascii="Arial" w:eastAsia="Arial" w:hAnsi="Arial" w:cs="Arial"/>
          <w:color w:val="636466"/>
          <w:spacing w:val="-15"/>
          <w:sz w:val="34"/>
          <w:szCs w:val="34"/>
          <w:lang w:val="fr-FR"/>
        </w:rPr>
        <w:t>PVS</w:t>
      </w:r>
      <w:r w:rsidR="000F4A86" w:rsidRPr="00AD1860">
        <w:rPr>
          <w:rFonts w:ascii="Arial" w:eastAsia="Arial" w:hAnsi="Arial" w:cs="Arial"/>
          <w:color w:val="636466"/>
          <w:spacing w:val="-15"/>
          <w:sz w:val="34"/>
          <w:szCs w:val="34"/>
          <w:lang w:val="fr-FR"/>
        </w:rPr>
        <w:t>2)</w:t>
      </w:r>
    </w:p>
    <w:p w:rsidR="00E91552" w:rsidRPr="00AD1860" w:rsidRDefault="00E91552">
      <w:pPr>
        <w:spacing w:line="200" w:lineRule="exact"/>
        <w:rPr>
          <w:sz w:val="20"/>
          <w:szCs w:val="20"/>
          <w:lang w:val="fr-FR"/>
        </w:rPr>
      </w:pPr>
    </w:p>
    <w:p w:rsidR="00E91552" w:rsidRPr="00AD1860" w:rsidRDefault="00E91552">
      <w:pPr>
        <w:spacing w:line="200" w:lineRule="exact"/>
        <w:rPr>
          <w:sz w:val="20"/>
          <w:szCs w:val="20"/>
          <w:lang w:val="fr-FR"/>
        </w:rPr>
      </w:pPr>
    </w:p>
    <w:p w:rsidR="00E91552" w:rsidRPr="00AD1860" w:rsidRDefault="00E91552">
      <w:pPr>
        <w:spacing w:line="200" w:lineRule="exact"/>
        <w:rPr>
          <w:sz w:val="20"/>
          <w:szCs w:val="20"/>
          <w:lang w:val="fr-FR"/>
        </w:rPr>
      </w:pPr>
    </w:p>
    <w:p w:rsidR="00E91552" w:rsidRPr="00AD1860" w:rsidRDefault="00E91552">
      <w:pPr>
        <w:spacing w:line="200" w:lineRule="exact"/>
        <w:rPr>
          <w:sz w:val="20"/>
          <w:szCs w:val="20"/>
          <w:lang w:val="fr-FR"/>
        </w:rPr>
      </w:pPr>
    </w:p>
    <w:p w:rsidR="00E91552" w:rsidRPr="00AD1860" w:rsidRDefault="00E91552">
      <w:pPr>
        <w:spacing w:line="200" w:lineRule="exact"/>
        <w:rPr>
          <w:sz w:val="20"/>
          <w:szCs w:val="20"/>
          <w:lang w:val="fr-FR"/>
        </w:rPr>
      </w:pPr>
    </w:p>
    <w:p w:rsidR="00E91552" w:rsidRPr="00AD1860" w:rsidRDefault="00E91552">
      <w:pPr>
        <w:spacing w:line="200" w:lineRule="exact"/>
        <w:rPr>
          <w:sz w:val="20"/>
          <w:szCs w:val="20"/>
          <w:lang w:val="fr-FR"/>
        </w:rPr>
      </w:pPr>
    </w:p>
    <w:p w:rsidR="003A1F16" w:rsidRPr="00AD1860" w:rsidRDefault="003A1F16" w:rsidP="003A1F16">
      <w:pPr>
        <w:spacing w:line="200" w:lineRule="exact"/>
        <w:rPr>
          <w:sz w:val="20"/>
          <w:szCs w:val="20"/>
          <w:lang w:val="fr-FR"/>
        </w:rPr>
      </w:pPr>
    </w:p>
    <w:p w:rsidR="00922443" w:rsidRPr="00AD1860" w:rsidRDefault="00922443" w:rsidP="00922443">
      <w:pPr>
        <w:spacing w:line="200" w:lineRule="exact"/>
        <w:jc w:val="right"/>
        <w:rPr>
          <w:sz w:val="20"/>
          <w:szCs w:val="20"/>
          <w:lang w:val="fr-FR"/>
        </w:rPr>
      </w:pPr>
      <w:r w:rsidRPr="00AD1860">
        <w:rPr>
          <w:sz w:val="20"/>
          <w:szCs w:val="20"/>
          <w:lang w:val="fr-FR"/>
        </w:rPr>
        <w:t>Version 2, D</w:t>
      </w:r>
      <w:r w:rsidR="00DF2EBA" w:rsidRPr="00AD1860">
        <w:rPr>
          <w:sz w:val="20"/>
          <w:szCs w:val="20"/>
          <w:lang w:val="fr-FR"/>
        </w:rPr>
        <w:t>é</w:t>
      </w:r>
      <w:r w:rsidRPr="00AD1860">
        <w:rPr>
          <w:sz w:val="20"/>
          <w:szCs w:val="20"/>
          <w:lang w:val="fr-FR"/>
        </w:rPr>
        <w:t>c 2016</w:t>
      </w:r>
    </w:p>
    <w:p w:rsidR="003A1F16" w:rsidRPr="00AD1860" w:rsidRDefault="003A1F16" w:rsidP="003A1F16">
      <w:pPr>
        <w:spacing w:line="200" w:lineRule="exact"/>
        <w:rPr>
          <w:sz w:val="20"/>
          <w:szCs w:val="20"/>
          <w:lang w:val="fr-FR"/>
        </w:rPr>
      </w:pPr>
    </w:p>
    <w:p w:rsidR="003A1F16" w:rsidRPr="00AD1860" w:rsidRDefault="003A1F16" w:rsidP="003A1F16">
      <w:pPr>
        <w:spacing w:line="200" w:lineRule="exact"/>
        <w:rPr>
          <w:sz w:val="20"/>
          <w:szCs w:val="20"/>
          <w:lang w:val="fr-FR"/>
        </w:rPr>
      </w:pPr>
    </w:p>
    <w:p w:rsidR="003A1F16" w:rsidRPr="00AD1860" w:rsidRDefault="003A1F16" w:rsidP="003A1F16">
      <w:pPr>
        <w:spacing w:line="200" w:lineRule="exact"/>
        <w:rPr>
          <w:sz w:val="20"/>
          <w:szCs w:val="20"/>
          <w:lang w:val="fr-FR"/>
        </w:rPr>
      </w:pPr>
    </w:p>
    <w:p w:rsidR="003A1F16" w:rsidRPr="00AD1860" w:rsidRDefault="003A1F16" w:rsidP="003A1F16">
      <w:pPr>
        <w:spacing w:line="200" w:lineRule="exact"/>
        <w:rPr>
          <w:sz w:val="20"/>
          <w:szCs w:val="20"/>
          <w:lang w:val="fr-FR"/>
        </w:rPr>
      </w:pPr>
    </w:p>
    <w:p w:rsidR="003A1F16" w:rsidRPr="00AD1860" w:rsidRDefault="003A1F16" w:rsidP="003A1F16">
      <w:pPr>
        <w:spacing w:before="5" w:line="280" w:lineRule="exact"/>
        <w:rPr>
          <w:sz w:val="28"/>
          <w:szCs w:val="28"/>
          <w:lang w:val="fr-FR"/>
        </w:rPr>
      </w:pPr>
    </w:p>
    <w:p w:rsidR="00E91552" w:rsidRPr="00AD1860" w:rsidRDefault="004A48A9" w:rsidP="003A1F16">
      <w:pPr>
        <w:ind w:left="5899"/>
        <w:rPr>
          <w:sz w:val="20"/>
          <w:szCs w:val="20"/>
          <w:lang w:val="fr-FR"/>
        </w:rPr>
        <w:sectPr w:rsidR="00E91552" w:rsidRPr="00AD1860">
          <w:pgSz w:w="11906" w:h="16840"/>
          <w:pgMar w:top="1560" w:right="1680" w:bottom="280" w:left="1680" w:header="720" w:footer="720" w:gutter="0"/>
          <w:cols w:space="720"/>
        </w:sectPr>
      </w:pPr>
      <w:r w:rsidRPr="00AD1860">
        <w:rPr>
          <w:noProof/>
          <w:lang w:bidi="th-TH"/>
        </w:rPr>
        <w:drawing>
          <wp:inline distT="0" distB="0" distL="0" distR="0" wp14:anchorId="6410B33B" wp14:editId="6FB8BB1E">
            <wp:extent cx="1649730" cy="417496"/>
            <wp:effectExtent l="0" t="0" r="7620" b="1905"/>
            <wp:docPr id="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9730" cy="4174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91552" w:rsidRPr="00AD1860" w:rsidRDefault="004A48A9">
      <w:pPr>
        <w:pStyle w:val="Heading1"/>
        <w:ind w:right="5324"/>
        <w:jc w:val="both"/>
        <w:rPr>
          <w:b w:val="0"/>
          <w:bCs w:val="0"/>
          <w:lang w:val="fr-FR"/>
        </w:rPr>
      </w:pPr>
      <w:r w:rsidRPr="00AD1860">
        <w:rPr>
          <w:noProof/>
          <w:szCs w:val="56"/>
          <w:lang w:bidi="th-TH"/>
        </w:rPr>
        <w:lastRenderedPageBreak/>
        <mc:AlternateContent>
          <mc:Choice Requires="wpg">
            <w:drawing>
              <wp:anchor distT="0" distB="0" distL="114300" distR="114300" simplePos="0" relativeHeight="251600384" behindDoc="1" locked="0" layoutInCell="1" allowOverlap="1" wp14:anchorId="1CEF6231" wp14:editId="2696A1AF">
                <wp:simplePos x="0" y="0"/>
                <wp:positionH relativeFrom="page">
                  <wp:posOffset>0</wp:posOffset>
                </wp:positionH>
                <wp:positionV relativeFrom="page">
                  <wp:posOffset>786809</wp:posOffset>
                </wp:positionV>
                <wp:extent cx="5071730" cy="659396"/>
                <wp:effectExtent l="0" t="0" r="0" b="7620"/>
                <wp:wrapNone/>
                <wp:docPr id="502" name="Group 6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071730" cy="659396"/>
                          <a:chOff x="0" y="1478"/>
                          <a:chExt cx="5480" cy="1000"/>
                        </a:xfrm>
                      </wpg:grpSpPr>
                      <wps:wsp>
                        <wps:cNvPr id="503" name="Freeform 673"/>
                        <wps:cNvSpPr>
                          <a:spLocks/>
                        </wps:cNvSpPr>
                        <wps:spPr bwMode="auto">
                          <a:xfrm>
                            <a:off x="0" y="1478"/>
                            <a:ext cx="5480" cy="1000"/>
                          </a:xfrm>
                          <a:custGeom>
                            <a:avLst/>
                            <a:gdLst>
                              <a:gd name="T0" fmla="*/ 0 w 5480"/>
                              <a:gd name="T1" fmla="+- 0 2478 1478"/>
                              <a:gd name="T2" fmla="*/ 2478 h 1000"/>
                              <a:gd name="T3" fmla="*/ 5480 w 5480"/>
                              <a:gd name="T4" fmla="+- 0 2478 1478"/>
                              <a:gd name="T5" fmla="*/ 2478 h 1000"/>
                              <a:gd name="T6" fmla="*/ 5480 w 5480"/>
                              <a:gd name="T7" fmla="+- 0 1478 1478"/>
                              <a:gd name="T8" fmla="*/ 1478 h 1000"/>
                              <a:gd name="T9" fmla="*/ 0 w 5480"/>
                              <a:gd name="T10" fmla="+- 0 1478 1478"/>
                              <a:gd name="T11" fmla="*/ 1478 h 1000"/>
                              <a:gd name="T12" fmla="*/ 0 w 5480"/>
                              <a:gd name="T13" fmla="+- 0 2478 1478"/>
                              <a:gd name="T14" fmla="*/ 2478 h 1000"/>
                            </a:gdLst>
                            <a:ahLst/>
                            <a:cxnLst>
                              <a:cxn ang="0">
                                <a:pos x="T0" y="T2"/>
                              </a:cxn>
                              <a:cxn ang="0">
                                <a:pos x="T3" y="T5"/>
                              </a:cxn>
                              <a:cxn ang="0">
                                <a:pos x="T6" y="T8"/>
                              </a:cxn>
                              <a:cxn ang="0">
                                <a:pos x="T9" y="T11"/>
                              </a:cxn>
                              <a:cxn ang="0">
                                <a:pos x="T12" y="T14"/>
                              </a:cxn>
                            </a:cxnLst>
                            <a:rect l="0" t="0" r="r" b="b"/>
                            <a:pathLst>
                              <a:path w="5480" h="1000">
                                <a:moveTo>
                                  <a:pt x="0" y="1000"/>
                                </a:moveTo>
                                <a:lnTo>
                                  <a:pt x="5480" y="1000"/>
                                </a:lnTo>
                                <a:lnTo>
                                  <a:pt x="548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0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082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DC5E400" id="Group 672" o:spid="_x0000_s1026" style="position:absolute;margin-left:0;margin-top:61.95pt;width:399.35pt;height:51.9pt;z-index:-251716096;mso-position-horizontal-relative:page;mso-position-vertical-relative:page" coordorigin=",1478" coordsize="54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">
                <v:shape id="Freeform 673" o:spid="_x0000_s1027" style="position:absolute;top:1478;width:5480;height:1000;visibility:visible;mso-wrap-style:square;v-text-anchor:top" coordsize="548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BmWhsUA&#10;AADcAAAADwAAAGRycy9kb3ducmV2LnhtbESP3UoDMRSE7wXfIRzBO5t1taWsTYsEBLVQ6A94e9wc&#10;dxc3J0uStunbN4VCL4eZ+YaZLZLtxYF86BwreB4VIIhrZzpuFOy2H09TECEiG+wdk4ITBVjM7+9m&#10;WBl35DUdNrERGcKhQgVtjEMlZahbshhGbiDO3p/zFmOWvpHG4zHDbS/LophIix3nhRYH0i3V/5u9&#10;VfCTytNKa79O3/vf3TB51cuvUiv1+JDe30BESvEWvrY/jYJx8QKXM/kIyPkZ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QGZaGxQAAANwAAAAPAAAAAAAAAAAAAAAAAJgCAABkcnMv&#10;ZG93bnJldi54bWxQSwUGAAAAAAQABAD1AAAAigMAAAAA&#10;" path="m,1000r5480,l5480,,,,,1000xe" fillcolor="#f08200" stroked="f">
                  <v:path arrowok="t" o:connecttype="custom" o:connectlocs="0,2478;5480,2478;5480,1478;0,1478;0,2478" o:connectangles="0,0,0,0,0"/>
                </v:shape>
                <w10:wrap anchorx="page" anchory="page"/>
              </v:group>
            </w:pict>
          </mc:Fallback>
        </mc:AlternateContent>
      </w:r>
      <w:r w:rsidR="000F4A86" w:rsidRPr="00AD1860">
        <w:rPr>
          <w:color w:val="FFFFFF"/>
          <w:spacing w:val="-21"/>
          <w:w w:val="95"/>
          <w:szCs w:val="56"/>
          <w:lang w:val="fr-FR"/>
        </w:rPr>
        <w:t>I</w:t>
      </w:r>
      <w:r w:rsidR="000F4A86" w:rsidRPr="00AD1860">
        <w:rPr>
          <w:color w:val="FFFFFF"/>
          <w:spacing w:val="-20"/>
          <w:w w:val="95"/>
          <w:szCs w:val="56"/>
          <w:lang w:val="fr-FR"/>
        </w:rPr>
        <w:t>n</w:t>
      </w:r>
      <w:r w:rsidR="000F4A86" w:rsidRPr="00AD1860">
        <w:rPr>
          <w:color w:val="FFFFFF"/>
          <w:spacing w:val="-18"/>
          <w:w w:val="95"/>
          <w:szCs w:val="56"/>
          <w:lang w:val="fr-FR"/>
        </w:rPr>
        <w:t>t</w:t>
      </w:r>
      <w:r w:rsidR="000F4A86" w:rsidRPr="00AD1860">
        <w:rPr>
          <w:color w:val="FFFFFF"/>
          <w:spacing w:val="-21"/>
          <w:w w:val="95"/>
          <w:szCs w:val="56"/>
          <w:lang w:val="fr-FR"/>
        </w:rPr>
        <w:t>r</w:t>
      </w:r>
      <w:r w:rsidR="000F4A86" w:rsidRPr="00AD1860">
        <w:rPr>
          <w:color w:val="FFFFFF"/>
          <w:spacing w:val="-16"/>
          <w:w w:val="95"/>
          <w:szCs w:val="56"/>
          <w:lang w:val="fr-FR"/>
        </w:rPr>
        <w:t>o</w:t>
      </w:r>
      <w:r w:rsidR="000F4A86" w:rsidRPr="00AD1860">
        <w:rPr>
          <w:color w:val="FFFFFF"/>
          <w:spacing w:val="-23"/>
          <w:w w:val="95"/>
          <w:szCs w:val="56"/>
          <w:lang w:val="fr-FR"/>
        </w:rPr>
        <w:t>du</w:t>
      </w:r>
      <w:r w:rsidR="000F4A86" w:rsidRPr="00AD1860">
        <w:rPr>
          <w:color w:val="FFFFFF"/>
          <w:spacing w:val="-3"/>
          <w:w w:val="95"/>
          <w:szCs w:val="56"/>
          <w:lang w:val="fr-FR"/>
        </w:rPr>
        <w:t>c</w:t>
      </w:r>
      <w:r w:rsidR="000F4A86" w:rsidRPr="00AD1860">
        <w:rPr>
          <w:color w:val="FFFFFF"/>
          <w:spacing w:val="-21"/>
          <w:w w:val="95"/>
          <w:szCs w:val="56"/>
          <w:lang w:val="fr-FR"/>
        </w:rPr>
        <w:t>ti</w:t>
      </w:r>
      <w:r w:rsidR="000F4A86" w:rsidRPr="00AD1860">
        <w:rPr>
          <w:color w:val="FFFFFF"/>
          <w:spacing w:val="-20"/>
          <w:w w:val="95"/>
          <w:szCs w:val="56"/>
          <w:lang w:val="fr-FR"/>
        </w:rPr>
        <w:t>o</w:t>
      </w:r>
      <w:r w:rsidR="000F4A86" w:rsidRPr="00AD1860">
        <w:rPr>
          <w:color w:val="FFFFFF"/>
          <w:w w:val="95"/>
          <w:szCs w:val="56"/>
          <w:lang w:val="fr-FR"/>
        </w:rPr>
        <w:t>n</w:t>
      </w:r>
    </w:p>
    <w:p w:rsidR="00E91552" w:rsidRPr="00AD1860" w:rsidRDefault="00E91552">
      <w:pPr>
        <w:spacing w:line="200" w:lineRule="exact"/>
        <w:rPr>
          <w:sz w:val="20"/>
          <w:szCs w:val="20"/>
          <w:lang w:val="fr-FR"/>
        </w:rPr>
      </w:pPr>
    </w:p>
    <w:p w:rsidR="0077003B" w:rsidRPr="00B64035" w:rsidRDefault="00DF2EBA" w:rsidP="00ED45A1">
      <w:pPr>
        <w:pStyle w:val="BodyText"/>
        <w:spacing w:line="269" w:lineRule="auto"/>
        <w:ind w:left="0" w:right="360"/>
        <w:jc w:val="both"/>
        <w:rPr>
          <w:spacing w:val="-4"/>
          <w:sz w:val="22"/>
          <w:szCs w:val="22"/>
          <w:lang w:val="fr-FR"/>
        </w:rPr>
      </w:pPr>
      <w:r w:rsidRPr="00B64035">
        <w:rPr>
          <w:sz w:val="22"/>
          <w:szCs w:val="22"/>
          <w:lang w:val="fr-FR"/>
        </w:rPr>
        <w:t xml:space="preserve">Après le </w:t>
      </w:r>
      <w:r w:rsidR="0077003B" w:rsidRPr="00B64035">
        <w:rPr>
          <w:sz w:val="22"/>
          <w:szCs w:val="22"/>
          <w:lang w:val="fr-FR"/>
        </w:rPr>
        <w:t>retrait mondial d</w:t>
      </w:r>
      <w:r w:rsidRPr="00B64035">
        <w:rPr>
          <w:sz w:val="22"/>
          <w:szCs w:val="22"/>
          <w:lang w:val="fr-FR"/>
        </w:rPr>
        <w:t>u</w:t>
      </w:r>
      <w:r w:rsidR="0077003B" w:rsidRPr="00B64035">
        <w:rPr>
          <w:sz w:val="22"/>
          <w:szCs w:val="22"/>
          <w:lang w:val="fr-FR"/>
        </w:rPr>
        <w:t xml:space="preserve"> vaccin a</w:t>
      </w:r>
      <w:r w:rsidR="00D22084">
        <w:rPr>
          <w:sz w:val="22"/>
          <w:szCs w:val="22"/>
          <w:lang w:val="fr-FR"/>
        </w:rPr>
        <w:t>ntipoliomyélitique oral de type </w:t>
      </w:r>
      <w:r w:rsidR="0077003B" w:rsidRPr="00B64035">
        <w:rPr>
          <w:sz w:val="22"/>
          <w:szCs w:val="22"/>
          <w:lang w:val="fr-FR"/>
        </w:rPr>
        <w:t xml:space="preserve">2 (VPO2) des programmes nationaux de vaccination, un événement de </w:t>
      </w:r>
      <w:r w:rsidRPr="00B64035">
        <w:rPr>
          <w:sz w:val="22"/>
          <w:szCs w:val="22"/>
          <w:lang w:val="fr-FR"/>
        </w:rPr>
        <w:t xml:space="preserve">poliovirus de </w:t>
      </w:r>
      <w:r w:rsidR="00D22084">
        <w:rPr>
          <w:sz w:val="22"/>
          <w:szCs w:val="22"/>
          <w:lang w:val="fr-FR"/>
        </w:rPr>
        <w:t>type </w:t>
      </w:r>
      <w:r w:rsidR="0077003B" w:rsidRPr="00B64035">
        <w:rPr>
          <w:sz w:val="22"/>
          <w:szCs w:val="22"/>
          <w:lang w:val="fr-FR"/>
        </w:rPr>
        <w:t>2 confirmé sera considéré comme une urgence de santé publique de portée international</w:t>
      </w:r>
      <w:r w:rsidRPr="00B64035">
        <w:rPr>
          <w:sz w:val="22"/>
          <w:szCs w:val="22"/>
          <w:lang w:val="fr-FR"/>
        </w:rPr>
        <w:t>e</w:t>
      </w:r>
      <w:r w:rsidR="0077003B" w:rsidRPr="00B64035">
        <w:rPr>
          <w:sz w:val="22"/>
          <w:szCs w:val="22"/>
          <w:lang w:val="fr-FR"/>
        </w:rPr>
        <w:t xml:space="preserve"> (USPPI). L</w:t>
      </w:r>
      <w:r w:rsidR="00AD1860" w:rsidRPr="00B64035">
        <w:rPr>
          <w:sz w:val="22"/>
          <w:szCs w:val="22"/>
          <w:lang w:val="fr-FR"/>
        </w:rPr>
        <w:t>’</w:t>
      </w:r>
      <w:r w:rsidR="0077003B" w:rsidRPr="00B64035">
        <w:rPr>
          <w:sz w:val="22"/>
          <w:szCs w:val="22"/>
          <w:lang w:val="fr-FR"/>
        </w:rPr>
        <w:t>Organisation mondiale de la Santé (OMS), en collaboration avec la Division des approvisionnements du Fonds des Nations Unies pour l</w:t>
      </w:r>
      <w:r w:rsidR="00AD1860" w:rsidRPr="00B64035">
        <w:rPr>
          <w:sz w:val="22"/>
          <w:szCs w:val="22"/>
          <w:lang w:val="fr-FR"/>
        </w:rPr>
        <w:t>’</w:t>
      </w:r>
      <w:r w:rsidR="0077003B" w:rsidRPr="00B64035">
        <w:rPr>
          <w:sz w:val="22"/>
          <w:szCs w:val="22"/>
          <w:lang w:val="fr-FR"/>
        </w:rPr>
        <w:t>enfance</w:t>
      </w:r>
      <w:r w:rsidR="000F4A86" w:rsidRPr="00B64035">
        <w:rPr>
          <w:spacing w:val="-4"/>
          <w:sz w:val="22"/>
          <w:szCs w:val="22"/>
          <w:lang w:val="fr-FR"/>
        </w:rPr>
        <w:t xml:space="preserve"> </w:t>
      </w:r>
      <w:r w:rsidR="0077003B" w:rsidRPr="00B64035">
        <w:rPr>
          <w:spacing w:val="-4"/>
          <w:sz w:val="22"/>
          <w:szCs w:val="22"/>
          <w:lang w:val="fr-FR"/>
        </w:rPr>
        <w:t xml:space="preserve">(UNICEF) et des fabricants de vaccins, a </w:t>
      </w:r>
      <w:r w:rsidRPr="00B64035">
        <w:rPr>
          <w:spacing w:val="-4"/>
          <w:sz w:val="22"/>
          <w:szCs w:val="22"/>
          <w:lang w:val="fr-FR"/>
        </w:rPr>
        <w:t xml:space="preserve">constitué </w:t>
      </w:r>
      <w:r w:rsidR="0077003B" w:rsidRPr="00B64035">
        <w:rPr>
          <w:spacing w:val="-4"/>
          <w:sz w:val="22"/>
          <w:szCs w:val="22"/>
          <w:lang w:val="fr-FR"/>
        </w:rPr>
        <w:t xml:space="preserve">un stock de </w:t>
      </w:r>
      <w:r w:rsidRPr="00B64035">
        <w:rPr>
          <w:spacing w:val="-4"/>
          <w:sz w:val="22"/>
          <w:szCs w:val="22"/>
          <w:lang w:val="fr-FR"/>
        </w:rPr>
        <w:t>vaccin antipoliomyé</w:t>
      </w:r>
      <w:r w:rsidR="00ED45A1" w:rsidRPr="00B64035">
        <w:rPr>
          <w:spacing w:val="-4"/>
          <w:sz w:val="22"/>
          <w:szCs w:val="22"/>
          <w:lang w:val="fr-FR"/>
        </w:rPr>
        <w:t>litique oral monovalent de type </w:t>
      </w:r>
      <w:r w:rsidRPr="00B64035">
        <w:rPr>
          <w:spacing w:val="-4"/>
          <w:sz w:val="22"/>
          <w:szCs w:val="22"/>
          <w:lang w:val="fr-FR"/>
        </w:rPr>
        <w:t>2 (</w:t>
      </w:r>
      <w:r w:rsidR="0077003B" w:rsidRPr="00B64035">
        <w:rPr>
          <w:spacing w:val="-4"/>
          <w:sz w:val="22"/>
          <w:szCs w:val="22"/>
          <w:lang w:val="fr-FR"/>
        </w:rPr>
        <w:t>VPOm2</w:t>
      </w:r>
      <w:r w:rsidRPr="00B64035">
        <w:rPr>
          <w:spacing w:val="-4"/>
          <w:sz w:val="22"/>
          <w:szCs w:val="22"/>
          <w:lang w:val="fr-FR"/>
        </w:rPr>
        <w:t>)</w:t>
      </w:r>
      <w:r w:rsidR="0077003B" w:rsidRPr="00B64035">
        <w:rPr>
          <w:spacing w:val="-4"/>
          <w:sz w:val="22"/>
          <w:szCs w:val="22"/>
          <w:lang w:val="fr-FR"/>
        </w:rPr>
        <w:t xml:space="preserve"> pouvant être fourni rapidement aux États Membres suite à la détection </w:t>
      </w:r>
      <w:r w:rsidRPr="00B64035">
        <w:rPr>
          <w:spacing w:val="-4"/>
          <w:sz w:val="22"/>
          <w:szCs w:val="22"/>
          <w:lang w:val="fr-FR"/>
        </w:rPr>
        <w:t xml:space="preserve">du </w:t>
      </w:r>
      <w:r w:rsidR="00D22084">
        <w:rPr>
          <w:spacing w:val="-4"/>
          <w:sz w:val="22"/>
          <w:szCs w:val="22"/>
          <w:lang w:val="fr-FR"/>
        </w:rPr>
        <w:t>poliovirus de type </w:t>
      </w:r>
      <w:r w:rsidR="0077003B" w:rsidRPr="00B64035">
        <w:rPr>
          <w:spacing w:val="-4"/>
          <w:sz w:val="22"/>
          <w:szCs w:val="22"/>
          <w:lang w:val="fr-FR"/>
        </w:rPr>
        <w:t>2. Conformément aux lignes directrices pour l</w:t>
      </w:r>
      <w:r w:rsidR="00D22084">
        <w:rPr>
          <w:spacing w:val="-4"/>
          <w:sz w:val="22"/>
          <w:szCs w:val="22"/>
          <w:lang w:val="fr-FR"/>
        </w:rPr>
        <w:t>a riposte à une flambée de type </w:t>
      </w:r>
      <w:r w:rsidR="0077003B" w:rsidRPr="00B64035">
        <w:rPr>
          <w:spacing w:val="-4"/>
          <w:sz w:val="22"/>
          <w:szCs w:val="22"/>
          <w:lang w:val="fr-FR"/>
        </w:rPr>
        <w:t>2 dans ce protocole, les pays doivent remplir le présent</w:t>
      </w:r>
      <w:r w:rsidR="00D22084">
        <w:rPr>
          <w:spacing w:val="-4"/>
          <w:sz w:val="22"/>
          <w:szCs w:val="22"/>
          <w:lang w:val="fr-FR"/>
        </w:rPr>
        <w:t xml:space="preserve"> formulaire de demande du </w:t>
      </w:r>
      <w:r w:rsidR="0077003B" w:rsidRPr="00B64035">
        <w:rPr>
          <w:spacing w:val="-4"/>
          <w:sz w:val="22"/>
          <w:szCs w:val="22"/>
          <w:lang w:val="fr-FR"/>
        </w:rPr>
        <w:t xml:space="preserve">VPOm2 pour des </w:t>
      </w:r>
      <w:r w:rsidR="0054677C" w:rsidRPr="00B64035">
        <w:rPr>
          <w:spacing w:val="-4"/>
          <w:sz w:val="22"/>
          <w:szCs w:val="22"/>
          <w:lang w:val="fr-FR"/>
        </w:rPr>
        <w:t>activités de vaccination supplémentaires</w:t>
      </w:r>
      <w:r w:rsidR="0077003B" w:rsidRPr="00B64035">
        <w:rPr>
          <w:spacing w:val="-4"/>
          <w:sz w:val="22"/>
          <w:szCs w:val="22"/>
          <w:lang w:val="fr-FR"/>
        </w:rPr>
        <w:t xml:space="preserve"> (AVS). Le </w:t>
      </w:r>
      <w:r w:rsidR="00F0086A" w:rsidRPr="00F43145">
        <w:rPr>
          <w:rFonts w:eastAsia="Calibri" w:cs="Calibri"/>
          <w:bdr w:val="nil"/>
          <w:lang w:val="fr-FR"/>
        </w:rPr>
        <w:t>Groupe Consultatif de mise à disposition des vaccins</w:t>
      </w:r>
      <w:r w:rsidR="0077003B" w:rsidRPr="00B64035">
        <w:rPr>
          <w:spacing w:val="-4"/>
          <w:sz w:val="22"/>
          <w:szCs w:val="22"/>
          <w:lang w:val="fr-FR"/>
        </w:rPr>
        <w:t xml:space="preserve">) examinera la demande et formulera des recommandations au </w:t>
      </w:r>
      <w:r w:rsidR="0077003B" w:rsidRPr="0006441C">
        <w:rPr>
          <w:spacing w:val="-4"/>
          <w:sz w:val="22"/>
          <w:szCs w:val="22"/>
          <w:lang w:val="fr-FR"/>
        </w:rPr>
        <w:t>Direct</w:t>
      </w:r>
      <w:r w:rsidR="003D1275" w:rsidRPr="0006441C">
        <w:rPr>
          <w:spacing w:val="-4"/>
          <w:sz w:val="22"/>
          <w:szCs w:val="22"/>
          <w:lang w:val="fr-FR"/>
        </w:rPr>
        <w:t>eu</w:t>
      </w:r>
      <w:r w:rsidR="0077003B" w:rsidRPr="0006441C">
        <w:rPr>
          <w:spacing w:val="-4"/>
          <w:sz w:val="22"/>
          <w:szCs w:val="22"/>
          <w:lang w:val="fr-FR"/>
        </w:rPr>
        <w:t xml:space="preserve">r </w:t>
      </w:r>
      <w:r w:rsidR="003D1275">
        <w:rPr>
          <w:spacing w:val="-4"/>
          <w:sz w:val="22"/>
          <w:szCs w:val="22"/>
          <w:lang w:val="fr-FR"/>
        </w:rPr>
        <w:t xml:space="preserve">OMS </w:t>
      </w:r>
      <w:r w:rsidR="003D1275" w:rsidRPr="0006441C">
        <w:rPr>
          <w:spacing w:val="-4"/>
          <w:sz w:val="22"/>
          <w:szCs w:val="22"/>
          <w:lang w:val="fr-FR"/>
        </w:rPr>
        <w:t xml:space="preserve">Du Programme </w:t>
      </w:r>
      <w:r w:rsidR="0077003B" w:rsidRPr="0006441C">
        <w:rPr>
          <w:spacing w:val="-4"/>
          <w:sz w:val="22"/>
          <w:szCs w:val="22"/>
          <w:lang w:val="fr-FR"/>
        </w:rPr>
        <w:t>Polio</w:t>
      </w:r>
      <w:r w:rsidRPr="003D1275">
        <w:rPr>
          <w:spacing w:val="-4"/>
          <w:sz w:val="22"/>
          <w:szCs w:val="22"/>
          <w:lang w:val="fr-FR"/>
        </w:rPr>
        <w:t xml:space="preserve"> </w:t>
      </w:r>
      <w:r w:rsidR="0077003B" w:rsidRPr="003D1275">
        <w:rPr>
          <w:spacing w:val="-4"/>
          <w:sz w:val="22"/>
          <w:szCs w:val="22"/>
          <w:lang w:val="fr-FR"/>
        </w:rPr>
        <w:t xml:space="preserve">qui conseillera </w:t>
      </w:r>
      <w:r w:rsidRPr="003D1275">
        <w:rPr>
          <w:spacing w:val="-4"/>
          <w:sz w:val="22"/>
          <w:szCs w:val="22"/>
          <w:lang w:val="fr-FR"/>
        </w:rPr>
        <w:t xml:space="preserve">au </w:t>
      </w:r>
      <w:r w:rsidR="0077003B" w:rsidRPr="003D1275">
        <w:rPr>
          <w:spacing w:val="-4"/>
          <w:sz w:val="22"/>
          <w:szCs w:val="22"/>
          <w:lang w:val="fr-FR"/>
        </w:rPr>
        <w:t>Directeur général de l</w:t>
      </w:r>
      <w:r w:rsidR="00AD1860" w:rsidRPr="003D1275">
        <w:rPr>
          <w:spacing w:val="-4"/>
          <w:sz w:val="22"/>
          <w:szCs w:val="22"/>
          <w:lang w:val="fr-FR"/>
        </w:rPr>
        <w:t>’</w:t>
      </w:r>
      <w:r w:rsidR="0077003B" w:rsidRPr="003D1275">
        <w:rPr>
          <w:spacing w:val="-4"/>
          <w:sz w:val="22"/>
          <w:szCs w:val="22"/>
          <w:lang w:val="fr-FR"/>
        </w:rPr>
        <w:t xml:space="preserve">OMS </w:t>
      </w:r>
      <w:r w:rsidR="00E373B7" w:rsidRPr="003D1275">
        <w:rPr>
          <w:spacing w:val="-4"/>
          <w:sz w:val="22"/>
          <w:szCs w:val="22"/>
          <w:lang w:val="fr-FR"/>
        </w:rPr>
        <w:t>d</w:t>
      </w:r>
      <w:r w:rsidR="00AD1860" w:rsidRPr="003D1275">
        <w:rPr>
          <w:spacing w:val="-4"/>
          <w:sz w:val="22"/>
          <w:szCs w:val="22"/>
          <w:lang w:val="fr-FR"/>
        </w:rPr>
        <w:t>’</w:t>
      </w:r>
      <w:r w:rsidR="00E373B7" w:rsidRPr="003D1275">
        <w:rPr>
          <w:spacing w:val="-4"/>
          <w:sz w:val="22"/>
          <w:szCs w:val="22"/>
          <w:lang w:val="fr-FR"/>
        </w:rPr>
        <w:t xml:space="preserve">autoriser la </w:t>
      </w:r>
      <w:r w:rsidR="00967253" w:rsidRPr="003D1275">
        <w:rPr>
          <w:spacing w:val="-4"/>
          <w:sz w:val="22"/>
          <w:szCs w:val="22"/>
          <w:lang w:val="fr-FR"/>
        </w:rPr>
        <w:t>mise en circulation du V</w:t>
      </w:r>
      <w:r w:rsidR="00E373B7" w:rsidRPr="003D1275">
        <w:rPr>
          <w:spacing w:val="-4"/>
          <w:sz w:val="22"/>
          <w:szCs w:val="22"/>
          <w:lang w:val="fr-FR"/>
        </w:rPr>
        <w:t>POm2.</w:t>
      </w:r>
      <w:r w:rsidR="00E373B7" w:rsidRPr="00B64035">
        <w:rPr>
          <w:spacing w:val="-4"/>
          <w:sz w:val="22"/>
          <w:szCs w:val="22"/>
          <w:lang w:val="fr-FR"/>
        </w:rPr>
        <w:t xml:space="preserve"> </w:t>
      </w:r>
    </w:p>
    <w:p w:rsidR="00E91552" w:rsidRPr="00B64035" w:rsidRDefault="00E91552" w:rsidP="00E373B7">
      <w:pPr>
        <w:pStyle w:val="BodyText"/>
        <w:spacing w:line="269" w:lineRule="auto"/>
        <w:ind w:left="0" w:right="360"/>
        <w:jc w:val="both"/>
        <w:rPr>
          <w:sz w:val="22"/>
          <w:szCs w:val="22"/>
          <w:lang w:val="fr-FR"/>
        </w:rPr>
      </w:pPr>
    </w:p>
    <w:p w:rsidR="00E91552" w:rsidRPr="00B64035" w:rsidRDefault="00E373B7" w:rsidP="00ED45A1">
      <w:pPr>
        <w:pStyle w:val="BodyText"/>
        <w:spacing w:line="269" w:lineRule="auto"/>
        <w:ind w:left="0" w:right="354"/>
        <w:jc w:val="both"/>
        <w:rPr>
          <w:sz w:val="22"/>
          <w:szCs w:val="22"/>
          <w:lang w:val="fr-FR"/>
        </w:rPr>
      </w:pPr>
      <w:r w:rsidRPr="00B64035">
        <w:rPr>
          <w:sz w:val="22"/>
          <w:szCs w:val="22"/>
          <w:lang w:val="fr-FR"/>
        </w:rPr>
        <w:t>Dans la plupart des</w:t>
      </w:r>
      <w:r w:rsidR="00DF2EBA" w:rsidRPr="00B64035">
        <w:rPr>
          <w:sz w:val="22"/>
          <w:szCs w:val="22"/>
          <w:lang w:val="fr-FR"/>
        </w:rPr>
        <w:t xml:space="preserve"> cas</w:t>
      </w:r>
      <w:r w:rsidRPr="00B64035">
        <w:rPr>
          <w:sz w:val="22"/>
          <w:szCs w:val="22"/>
          <w:lang w:val="fr-FR"/>
        </w:rPr>
        <w:t>, la détection d</w:t>
      </w:r>
      <w:r w:rsidR="00AD1860" w:rsidRPr="00B64035">
        <w:rPr>
          <w:sz w:val="22"/>
          <w:szCs w:val="22"/>
          <w:lang w:val="fr-FR"/>
        </w:rPr>
        <w:t>’</w:t>
      </w:r>
      <w:r w:rsidR="00D22084">
        <w:rPr>
          <w:sz w:val="22"/>
          <w:szCs w:val="22"/>
          <w:lang w:val="fr-FR"/>
        </w:rPr>
        <w:t>un poliovirus de type </w:t>
      </w:r>
      <w:r w:rsidRPr="00B64035">
        <w:rPr>
          <w:sz w:val="22"/>
          <w:szCs w:val="22"/>
          <w:lang w:val="fr-FR"/>
        </w:rPr>
        <w:t>2 dérivé d</w:t>
      </w:r>
      <w:r w:rsidR="00AD1860" w:rsidRPr="00B64035">
        <w:rPr>
          <w:sz w:val="22"/>
          <w:szCs w:val="22"/>
          <w:lang w:val="fr-FR"/>
        </w:rPr>
        <w:t>’</w:t>
      </w:r>
      <w:r w:rsidRPr="00B64035">
        <w:rPr>
          <w:sz w:val="22"/>
          <w:szCs w:val="22"/>
          <w:lang w:val="fr-FR"/>
        </w:rPr>
        <w:t>une souche vaccinale (PVDV2) ou d</w:t>
      </w:r>
      <w:r w:rsidR="00AD1860" w:rsidRPr="00B64035">
        <w:rPr>
          <w:sz w:val="22"/>
          <w:szCs w:val="22"/>
          <w:lang w:val="fr-FR"/>
        </w:rPr>
        <w:t>’</w:t>
      </w:r>
      <w:r w:rsidR="00D22084">
        <w:rPr>
          <w:sz w:val="22"/>
          <w:szCs w:val="22"/>
          <w:lang w:val="fr-FR"/>
        </w:rPr>
        <w:t>un poliovirus sauvage de type </w:t>
      </w:r>
      <w:r w:rsidRPr="00B64035">
        <w:rPr>
          <w:sz w:val="22"/>
          <w:szCs w:val="22"/>
          <w:lang w:val="fr-FR"/>
        </w:rPr>
        <w:t>2 (PVS2) exigera dans un premier temps l</w:t>
      </w:r>
      <w:r w:rsidR="00AD1860" w:rsidRPr="00B64035">
        <w:rPr>
          <w:sz w:val="22"/>
          <w:szCs w:val="22"/>
          <w:lang w:val="fr-FR"/>
        </w:rPr>
        <w:t>’</w:t>
      </w:r>
      <w:r w:rsidR="00D22084">
        <w:rPr>
          <w:sz w:val="22"/>
          <w:szCs w:val="22"/>
          <w:lang w:val="fr-FR"/>
        </w:rPr>
        <w:t>administration rapide de </w:t>
      </w:r>
      <w:r w:rsidRPr="00B64035">
        <w:rPr>
          <w:sz w:val="22"/>
          <w:szCs w:val="22"/>
          <w:lang w:val="fr-FR"/>
        </w:rPr>
        <w:t>VPOm2 à petite échelle dans les 14</w:t>
      </w:r>
      <w:r w:rsidR="00DF2EBA" w:rsidRPr="00B64035">
        <w:rPr>
          <w:sz w:val="22"/>
          <w:szCs w:val="22"/>
          <w:lang w:val="fr-FR"/>
        </w:rPr>
        <w:t> </w:t>
      </w:r>
      <w:r w:rsidRPr="00B64035">
        <w:rPr>
          <w:sz w:val="22"/>
          <w:szCs w:val="22"/>
          <w:lang w:val="fr-FR"/>
        </w:rPr>
        <w:t>jours suivant les résultats du séquençage en laboratoire. L</w:t>
      </w:r>
      <w:r w:rsidR="00A01B00" w:rsidRPr="00B64035">
        <w:rPr>
          <w:sz w:val="22"/>
          <w:szCs w:val="22"/>
          <w:lang w:val="fr-FR"/>
        </w:rPr>
        <w:t xml:space="preserve">a portée de la riposte, </w:t>
      </w:r>
      <w:r w:rsidRPr="00B64035">
        <w:rPr>
          <w:sz w:val="22"/>
          <w:szCs w:val="22"/>
          <w:lang w:val="fr-FR"/>
        </w:rPr>
        <w:t xml:space="preserve">le nombre de doses et le type de vaccins requis pour les </w:t>
      </w:r>
      <w:r w:rsidR="0054677C" w:rsidRPr="00B64035">
        <w:rPr>
          <w:sz w:val="22"/>
          <w:szCs w:val="22"/>
          <w:lang w:val="fr-FR"/>
        </w:rPr>
        <w:t>activités de vaccination supplémentaires</w:t>
      </w:r>
      <w:r w:rsidRPr="00B64035">
        <w:rPr>
          <w:sz w:val="22"/>
          <w:szCs w:val="22"/>
          <w:lang w:val="fr-FR"/>
        </w:rPr>
        <w:t xml:space="preserve"> (AVS) dépendront des facteurs de risque locaux et des investigations supplémentaires sur le terrain et en laboratoire (voir </w:t>
      </w:r>
      <w:r w:rsidRPr="00D22084">
        <w:rPr>
          <w:sz w:val="22"/>
          <w:szCs w:val="22"/>
          <w:lang w:val="fr-FR"/>
        </w:rPr>
        <w:t>Riposter à un événement ou une épidémie de poliovirus – Procé</w:t>
      </w:r>
      <w:r w:rsidR="00E929A0" w:rsidRPr="00D22084">
        <w:rPr>
          <w:sz w:val="22"/>
          <w:szCs w:val="22"/>
          <w:lang w:val="fr-FR"/>
        </w:rPr>
        <w:t>dures opérationnelles standard</w:t>
      </w:r>
      <w:r w:rsidR="004B12A4" w:rsidRPr="00D22084">
        <w:rPr>
          <w:sz w:val="22"/>
          <w:szCs w:val="22"/>
          <w:lang w:val="fr-FR"/>
        </w:rPr>
        <w:t>.)</w:t>
      </w:r>
      <w:r w:rsidR="00ED45A1" w:rsidRPr="00D22084">
        <w:rPr>
          <w:vertAlign w:val="superscript"/>
        </w:rPr>
        <w:footnoteReference w:id="1"/>
      </w:r>
      <w:r w:rsidR="004B12A4" w:rsidRPr="00D22084">
        <w:rPr>
          <w:sz w:val="22"/>
          <w:szCs w:val="22"/>
          <w:lang w:val="fr-FR"/>
        </w:rPr>
        <w:t xml:space="preserve"> A</w:t>
      </w:r>
      <w:r w:rsidR="00A916E4" w:rsidRPr="00D22084">
        <w:rPr>
          <w:sz w:val="22"/>
          <w:szCs w:val="22"/>
          <w:lang w:val="fr-FR"/>
        </w:rPr>
        <w:t xml:space="preserve">fin de garantir un processus efficace et rapide, la demande de vaccin </w:t>
      </w:r>
      <w:r w:rsidR="00E929A0" w:rsidRPr="00D22084">
        <w:rPr>
          <w:sz w:val="22"/>
          <w:szCs w:val="22"/>
          <w:lang w:val="fr-FR"/>
        </w:rPr>
        <w:t xml:space="preserve">doit se faire </w:t>
      </w:r>
      <w:r w:rsidR="00A916E4" w:rsidRPr="00D22084">
        <w:rPr>
          <w:sz w:val="22"/>
          <w:szCs w:val="22"/>
          <w:lang w:val="fr-FR"/>
        </w:rPr>
        <w:t>en deux étapes</w:t>
      </w:r>
      <w:r w:rsidR="00A916E4" w:rsidRPr="00B64035">
        <w:rPr>
          <w:color w:val="000000"/>
          <w:sz w:val="22"/>
          <w:szCs w:val="22"/>
          <w:lang w:val="fr-FR"/>
        </w:rPr>
        <w:t> </w:t>
      </w:r>
      <w:r w:rsidR="000F4A86" w:rsidRPr="00B64035">
        <w:rPr>
          <w:color w:val="000000"/>
          <w:sz w:val="22"/>
          <w:szCs w:val="22"/>
          <w:lang w:val="fr-FR"/>
        </w:rPr>
        <w:t>:</w:t>
      </w:r>
    </w:p>
    <w:p w:rsidR="00E91552" w:rsidRPr="00B64035" w:rsidRDefault="00E91552">
      <w:pPr>
        <w:spacing w:before="1" w:line="240" w:lineRule="exact"/>
        <w:rPr>
          <w:lang w:val="fr-FR"/>
        </w:rPr>
      </w:pPr>
    </w:p>
    <w:p w:rsidR="00E91552" w:rsidRPr="0006441C" w:rsidRDefault="00A916E4" w:rsidP="0006441C">
      <w:pPr>
        <w:pStyle w:val="BodyText"/>
        <w:numPr>
          <w:ilvl w:val="0"/>
          <w:numId w:val="5"/>
        </w:numPr>
        <w:tabs>
          <w:tab w:val="left" w:pos="567"/>
        </w:tabs>
        <w:spacing w:before="1" w:line="269" w:lineRule="auto"/>
        <w:ind w:left="476" w:right="357" w:hanging="357"/>
        <w:jc w:val="both"/>
        <w:rPr>
          <w:spacing w:val="-2"/>
          <w:sz w:val="22"/>
          <w:szCs w:val="22"/>
          <w:lang w:val="fr-FR"/>
        </w:rPr>
      </w:pPr>
      <w:r w:rsidRPr="0006441C">
        <w:rPr>
          <w:b/>
          <w:spacing w:val="-2"/>
          <w:sz w:val="22"/>
          <w:szCs w:val="22"/>
          <w:lang w:val="fr-FR"/>
        </w:rPr>
        <w:t>L</w:t>
      </w:r>
      <w:r w:rsidR="00AD1860" w:rsidRPr="0006441C">
        <w:rPr>
          <w:b/>
          <w:spacing w:val="-2"/>
          <w:sz w:val="22"/>
          <w:szCs w:val="22"/>
          <w:lang w:val="fr-FR"/>
        </w:rPr>
        <w:t>’</w:t>
      </w:r>
      <w:r w:rsidRPr="0006441C">
        <w:rPr>
          <w:b/>
          <w:spacing w:val="-2"/>
          <w:sz w:val="22"/>
          <w:szCs w:val="22"/>
          <w:lang w:val="fr-FR"/>
        </w:rPr>
        <w:t xml:space="preserve">étape </w:t>
      </w:r>
      <w:r w:rsidR="000F4A86" w:rsidRPr="0006441C">
        <w:rPr>
          <w:b/>
          <w:spacing w:val="-2"/>
          <w:sz w:val="22"/>
          <w:szCs w:val="22"/>
          <w:lang w:val="fr-FR"/>
        </w:rPr>
        <w:t xml:space="preserve">1 </w:t>
      </w:r>
      <w:r w:rsidRPr="0006441C">
        <w:rPr>
          <w:b/>
          <w:spacing w:val="-2"/>
          <w:sz w:val="22"/>
          <w:szCs w:val="22"/>
          <w:lang w:val="fr-FR"/>
        </w:rPr>
        <w:t>ne couvre que le VPOm2 nécessaire pour le premier cycle d</w:t>
      </w:r>
      <w:r w:rsidR="00AD1860" w:rsidRPr="0006441C">
        <w:rPr>
          <w:b/>
          <w:spacing w:val="-2"/>
          <w:sz w:val="22"/>
          <w:szCs w:val="22"/>
          <w:lang w:val="fr-FR"/>
        </w:rPr>
        <w:t>’</w:t>
      </w:r>
      <w:r w:rsidR="0054677C" w:rsidRPr="0006441C">
        <w:rPr>
          <w:b/>
          <w:spacing w:val="-2"/>
          <w:sz w:val="22"/>
          <w:szCs w:val="22"/>
          <w:lang w:val="fr-FR"/>
        </w:rPr>
        <w:t>activités de vaccination supplémentaires</w:t>
      </w:r>
      <w:r w:rsidRPr="0006441C">
        <w:rPr>
          <w:b/>
          <w:spacing w:val="-2"/>
          <w:sz w:val="22"/>
          <w:szCs w:val="22"/>
          <w:lang w:val="fr-FR"/>
        </w:rPr>
        <w:t xml:space="preserve"> (AVS)</w:t>
      </w:r>
      <w:r w:rsidRPr="0006441C">
        <w:rPr>
          <w:spacing w:val="-2"/>
          <w:sz w:val="22"/>
          <w:szCs w:val="22"/>
          <w:lang w:val="fr-FR"/>
        </w:rPr>
        <w:t xml:space="preserve"> et la demande doit être </w:t>
      </w:r>
      <w:r w:rsidR="00E929A0" w:rsidRPr="0006441C">
        <w:rPr>
          <w:spacing w:val="-2"/>
          <w:sz w:val="22"/>
          <w:szCs w:val="22"/>
          <w:lang w:val="fr-FR"/>
        </w:rPr>
        <w:t xml:space="preserve">formulée </w:t>
      </w:r>
      <w:r w:rsidRPr="0006441C">
        <w:rPr>
          <w:spacing w:val="-2"/>
          <w:sz w:val="22"/>
          <w:szCs w:val="22"/>
          <w:lang w:val="fr-FR"/>
        </w:rPr>
        <w:t>dans les 24 heures suivant la validation des résultats de séquençage.</w:t>
      </w:r>
    </w:p>
    <w:p w:rsidR="00E91552" w:rsidRPr="00B64035" w:rsidRDefault="00A916E4" w:rsidP="00B64035">
      <w:pPr>
        <w:pStyle w:val="BodyText"/>
        <w:numPr>
          <w:ilvl w:val="0"/>
          <w:numId w:val="5"/>
        </w:numPr>
        <w:tabs>
          <w:tab w:val="left" w:pos="567"/>
        </w:tabs>
        <w:spacing w:before="1" w:line="269" w:lineRule="auto"/>
        <w:ind w:left="476" w:right="357" w:hanging="357"/>
        <w:jc w:val="both"/>
        <w:rPr>
          <w:sz w:val="22"/>
          <w:szCs w:val="22"/>
          <w:lang w:val="fr-FR"/>
        </w:rPr>
      </w:pPr>
      <w:r w:rsidRPr="00B64035">
        <w:rPr>
          <w:b/>
          <w:sz w:val="22"/>
          <w:szCs w:val="22"/>
          <w:lang w:val="fr-FR"/>
        </w:rPr>
        <w:t>L</w:t>
      </w:r>
      <w:r w:rsidR="00AD1860" w:rsidRPr="00B64035">
        <w:rPr>
          <w:b/>
          <w:sz w:val="22"/>
          <w:szCs w:val="22"/>
          <w:lang w:val="fr-FR"/>
        </w:rPr>
        <w:t>’</w:t>
      </w:r>
      <w:r w:rsidRPr="00B64035">
        <w:rPr>
          <w:b/>
          <w:sz w:val="22"/>
          <w:szCs w:val="22"/>
          <w:lang w:val="fr-FR"/>
        </w:rPr>
        <w:t xml:space="preserve">étape </w:t>
      </w:r>
      <w:r w:rsidR="000F4A86" w:rsidRPr="00B64035">
        <w:rPr>
          <w:b/>
          <w:sz w:val="22"/>
          <w:szCs w:val="22"/>
          <w:lang w:val="fr-FR"/>
        </w:rPr>
        <w:t>2</w:t>
      </w:r>
      <w:r w:rsidR="000F4A86" w:rsidRPr="00B64035">
        <w:rPr>
          <w:spacing w:val="-9"/>
          <w:sz w:val="22"/>
          <w:szCs w:val="22"/>
          <w:lang w:val="fr-FR"/>
        </w:rPr>
        <w:t xml:space="preserve"> </w:t>
      </w:r>
      <w:r w:rsidR="000F4A86" w:rsidRPr="00B64035">
        <w:rPr>
          <w:b/>
          <w:sz w:val="22"/>
          <w:szCs w:val="22"/>
          <w:lang w:val="fr-FR"/>
        </w:rPr>
        <w:t>co</w:t>
      </w:r>
      <w:r w:rsidRPr="00B64035">
        <w:rPr>
          <w:b/>
          <w:sz w:val="22"/>
          <w:szCs w:val="22"/>
          <w:lang w:val="fr-FR"/>
        </w:rPr>
        <w:t>uvre les besoins en VPOm2 pour tous les autres cycles d</w:t>
      </w:r>
      <w:r w:rsidR="00AD1860" w:rsidRPr="00B64035">
        <w:rPr>
          <w:b/>
          <w:sz w:val="22"/>
          <w:szCs w:val="22"/>
          <w:lang w:val="fr-FR"/>
        </w:rPr>
        <w:t>’</w:t>
      </w:r>
      <w:r w:rsidRPr="00B64035">
        <w:rPr>
          <w:b/>
          <w:sz w:val="22"/>
          <w:szCs w:val="22"/>
          <w:lang w:val="fr-FR"/>
        </w:rPr>
        <w:t xml:space="preserve">AVS prévus </w:t>
      </w:r>
      <w:r w:rsidRPr="00B64035">
        <w:rPr>
          <w:spacing w:val="-1"/>
          <w:sz w:val="22"/>
          <w:szCs w:val="22"/>
          <w:lang w:val="fr-FR"/>
        </w:rPr>
        <w:t>et doit être effectuée avec l</w:t>
      </w:r>
      <w:r w:rsidR="00AD1860" w:rsidRPr="00B64035">
        <w:rPr>
          <w:spacing w:val="-1"/>
          <w:sz w:val="22"/>
          <w:szCs w:val="22"/>
          <w:lang w:val="fr-FR"/>
        </w:rPr>
        <w:t>’</w:t>
      </w:r>
      <w:r w:rsidRPr="00B64035">
        <w:rPr>
          <w:spacing w:val="-1"/>
          <w:sz w:val="22"/>
          <w:szCs w:val="22"/>
          <w:lang w:val="fr-FR"/>
        </w:rPr>
        <w:t xml:space="preserve">OMS uniquement après une investigation </w:t>
      </w:r>
      <w:r w:rsidR="00B62342" w:rsidRPr="00B64035">
        <w:rPr>
          <w:spacing w:val="-1"/>
          <w:sz w:val="22"/>
          <w:szCs w:val="22"/>
          <w:lang w:val="fr-FR"/>
        </w:rPr>
        <w:t>approfondie</w:t>
      </w:r>
      <w:r w:rsidRPr="00B64035">
        <w:rPr>
          <w:spacing w:val="-1"/>
          <w:sz w:val="22"/>
          <w:szCs w:val="22"/>
          <w:lang w:val="fr-FR"/>
        </w:rPr>
        <w:t>, la classification finale de l</w:t>
      </w:r>
      <w:r w:rsidR="00AD1860" w:rsidRPr="00B64035">
        <w:rPr>
          <w:spacing w:val="-1"/>
          <w:sz w:val="22"/>
          <w:szCs w:val="22"/>
          <w:lang w:val="fr-FR"/>
        </w:rPr>
        <w:t>’</w:t>
      </w:r>
      <w:r w:rsidRPr="00B64035">
        <w:rPr>
          <w:spacing w:val="-1"/>
          <w:sz w:val="22"/>
          <w:szCs w:val="22"/>
          <w:lang w:val="fr-FR"/>
        </w:rPr>
        <w:t>isolat si nécessaire et l</w:t>
      </w:r>
      <w:r w:rsidR="00AD1860" w:rsidRPr="00B64035">
        <w:rPr>
          <w:spacing w:val="-1"/>
          <w:sz w:val="22"/>
          <w:szCs w:val="22"/>
          <w:lang w:val="fr-FR"/>
        </w:rPr>
        <w:t>’</w:t>
      </w:r>
      <w:r w:rsidRPr="00B64035">
        <w:rPr>
          <w:spacing w:val="-1"/>
          <w:sz w:val="22"/>
          <w:szCs w:val="22"/>
          <w:lang w:val="fr-FR"/>
        </w:rPr>
        <w:t>élaboration d</w:t>
      </w:r>
      <w:r w:rsidR="00AD1860" w:rsidRPr="00B64035">
        <w:rPr>
          <w:spacing w:val="-1"/>
          <w:sz w:val="22"/>
          <w:szCs w:val="22"/>
          <w:lang w:val="fr-FR"/>
        </w:rPr>
        <w:t>’</w:t>
      </w:r>
      <w:r w:rsidRPr="00B64035">
        <w:rPr>
          <w:spacing w:val="-1"/>
          <w:sz w:val="22"/>
          <w:szCs w:val="22"/>
          <w:lang w:val="fr-FR"/>
        </w:rPr>
        <w:t>un plan de riposte complet.</w:t>
      </w:r>
      <w:r w:rsidR="000F4A86" w:rsidRPr="00B64035">
        <w:rPr>
          <w:spacing w:val="-2"/>
          <w:sz w:val="22"/>
          <w:szCs w:val="22"/>
          <w:lang w:val="fr-FR"/>
        </w:rPr>
        <w:t xml:space="preserve"> </w:t>
      </w:r>
      <w:r w:rsidRPr="00B64035">
        <w:rPr>
          <w:spacing w:val="-2"/>
          <w:sz w:val="22"/>
          <w:szCs w:val="22"/>
          <w:lang w:val="fr-FR"/>
        </w:rPr>
        <w:t>Le but est de soumettre cette demande de l</w:t>
      </w:r>
      <w:r w:rsidR="00AD1860" w:rsidRPr="00B64035">
        <w:rPr>
          <w:spacing w:val="-2"/>
          <w:sz w:val="22"/>
          <w:szCs w:val="22"/>
          <w:lang w:val="fr-FR"/>
        </w:rPr>
        <w:t>’</w:t>
      </w:r>
      <w:r w:rsidR="00ED45A1" w:rsidRPr="00B64035">
        <w:rPr>
          <w:spacing w:val="-2"/>
          <w:sz w:val="22"/>
          <w:szCs w:val="22"/>
          <w:lang w:val="fr-FR"/>
        </w:rPr>
        <w:t>étape </w:t>
      </w:r>
      <w:r w:rsidRPr="00B64035">
        <w:rPr>
          <w:spacing w:val="-2"/>
          <w:sz w:val="22"/>
          <w:szCs w:val="22"/>
          <w:lang w:val="fr-FR"/>
        </w:rPr>
        <w:t>2</w:t>
      </w:r>
      <w:r w:rsidR="00ED45A1" w:rsidRPr="00B64035">
        <w:rPr>
          <w:spacing w:val="-2"/>
          <w:sz w:val="22"/>
          <w:szCs w:val="22"/>
          <w:lang w:val="fr-FR"/>
        </w:rPr>
        <w:t>,</w:t>
      </w:r>
      <w:r w:rsidRPr="00B64035">
        <w:rPr>
          <w:spacing w:val="-2"/>
          <w:sz w:val="22"/>
          <w:szCs w:val="22"/>
          <w:lang w:val="fr-FR"/>
        </w:rPr>
        <w:t xml:space="preserve"> </w:t>
      </w:r>
      <w:r w:rsidR="00ED45A1" w:rsidRPr="00B64035">
        <w:rPr>
          <w:spacing w:val="-2"/>
          <w:sz w:val="22"/>
          <w:szCs w:val="22"/>
          <w:lang w:val="fr-FR"/>
        </w:rPr>
        <w:t>14 </w:t>
      </w:r>
      <w:r w:rsidR="00E929A0" w:rsidRPr="00B64035">
        <w:rPr>
          <w:spacing w:val="-2"/>
          <w:sz w:val="22"/>
          <w:szCs w:val="22"/>
          <w:lang w:val="fr-FR"/>
        </w:rPr>
        <w:t xml:space="preserve">jours </w:t>
      </w:r>
      <w:r w:rsidRPr="00B64035">
        <w:rPr>
          <w:spacing w:val="-2"/>
          <w:sz w:val="22"/>
          <w:szCs w:val="22"/>
          <w:lang w:val="fr-FR"/>
        </w:rPr>
        <w:t xml:space="preserve">après </w:t>
      </w:r>
      <w:r w:rsidR="00B62342" w:rsidRPr="00B64035">
        <w:rPr>
          <w:spacing w:val="-2"/>
          <w:sz w:val="22"/>
          <w:szCs w:val="22"/>
          <w:lang w:val="fr-FR"/>
        </w:rPr>
        <w:t>réception</w:t>
      </w:r>
      <w:r w:rsidRPr="00B64035">
        <w:rPr>
          <w:spacing w:val="-2"/>
          <w:sz w:val="22"/>
          <w:szCs w:val="22"/>
          <w:lang w:val="fr-FR"/>
        </w:rPr>
        <w:t xml:space="preserve"> des résultats de séquençage. Si le </w:t>
      </w:r>
      <w:r w:rsidR="00B62342" w:rsidRPr="00B64035">
        <w:rPr>
          <w:spacing w:val="-2"/>
          <w:sz w:val="22"/>
          <w:szCs w:val="22"/>
          <w:lang w:val="fr-FR"/>
        </w:rPr>
        <w:t xml:space="preserve">vaccin antipoliomyélitique inactivé (VPI) </w:t>
      </w:r>
      <w:r w:rsidRPr="00B64035">
        <w:rPr>
          <w:spacing w:val="-2"/>
          <w:sz w:val="22"/>
          <w:szCs w:val="22"/>
          <w:lang w:val="fr-FR"/>
        </w:rPr>
        <w:t>est requis dans le cadre d</w:t>
      </w:r>
      <w:r w:rsidR="00AD1860" w:rsidRPr="00B64035">
        <w:rPr>
          <w:spacing w:val="-2"/>
          <w:sz w:val="22"/>
          <w:szCs w:val="22"/>
          <w:lang w:val="fr-FR"/>
        </w:rPr>
        <w:t>’</w:t>
      </w:r>
      <w:r w:rsidRPr="00B64035">
        <w:rPr>
          <w:spacing w:val="-2"/>
          <w:sz w:val="22"/>
          <w:szCs w:val="22"/>
          <w:lang w:val="fr-FR"/>
        </w:rPr>
        <w:t xml:space="preserve">un plan de riposte à la flambée, </w:t>
      </w:r>
      <w:r w:rsidR="00E929A0" w:rsidRPr="00B64035">
        <w:rPr>
          <w:spacing w:val="-2"/>
          <w:sz w:val="22"/>
          <w:szCs w:val="22"/>
          <w:lang w:val="fr-FR"/>
        </w:rPr>
        <w:t xml:space="preserve">veuillez </w:t>
      </w:r>
      <w:r w:rsidRPr="00B64035">
        <w:rPr>
          <w:spacing w:val="-2"/>
          <w:sz w:val="22"/>
          <w:szCs w:val="22"/>
          <w:lang w:val="fr-FR"/>
        </w:rPr>
        <w:t xml:space="preserve">utiliser le formulaire de demande distinct pour le </w:t>
      </w:r>
      <w:r w:rsidR="00B62342" w:rsidRPr="00B64035">
        <w:rPr>
          <w:spacing w:val="-2"/>
          <w:sz w:val="22"/>
          <w:szCs w:val="22"/>
          <w:lang w:val="fr-FR"/>
        </w:rPr>
        <w:t xml:space="preserve">VPI, </w:t>
      </w:r>
      <w:r w:rsidRPr="00B64035">
        <w:rPr>
          <w:spacing w:val="-2"/>
          <w:sz w:val="22"/>
          <w:szCs w:val="22"/>
          <w:lang w:val="fr-FR"/>
        </w:rPr>
        <w:t xml:space="preserve">les seringues et les </w:t>
      </w:r>
      <w:r w:rsidR="00B62342" w:rsidRPr="00B64035">
        <w:rPr>
          <w:spacing w:val="-2"/>
          <w:sz w:val="22"/>
          <w:szCs w:val="22"/>
          <w:lang w:val="fr-FR"/>
        </w:rPr>
        <w:t>boîtes de sécurité.</w:t>
      </w:r>
    </w:p>
    <w:p w:rsidR="00E91552" w:rsidRPr="00B64035" w:rsidRDefault="00E91552">
      <w:pPr>
        <w:spacing w:before="1" w:line="240" w:lineRule="exact"/>
        <w:rPr>
          <w:lang w:val="fr-FR"/>
        </w:rPr>
      </w:pPr>
    </w:p>
    <w:p w:rsidR="00E91552" w:rsidRPr="00B64035" w:rsidRDefault="00B62342" w:rsidP="00B64035">
      <w:pPr>
        <w:ind w:right="950"/>
        <w:jc w:val="both"/>
        <w:rPr>
          <w:rFonts w:ascii="Times New Roman" w:eastAsia="Times New Roman" w:hAnsi="Times New Roman" w:cs="Times New Roman"/>
          <w:lang w:val="fr-FR"/>
        </w:rPr>
      </w:pPr>
      <w:r w:rsidRPr="00B64035">
        <w:rPr>
          <w:rFonts w:ascii="Times New Roman" w:eastAsia="Times New Roman" w:hAnsi="Times New Roman" w:cs="Times New Roman"/>
          <w:b/>
          <w:bCs/>
          <w:lang w:val="fr-FR"/>
        </w:rPr>
        <w:t xml:space="preserve">Le formulaire de demande de vaccin signé et les documents nécessaires doivent être envoyés </w:t>
      </w:r>
      <w:r w:rsidR="00E50AE0" w:rsidRPr="00B64035">
        <w:rPr>
          <w:rFonts w:ascii="Times New Roman" w:eastAsia="Times New Roman" w:hAnsi="Times New Roman" w:cs="Times New Roman"/>
          <w:b/>
          <w:bCs/>
          <w:lang w:val="fr-FR"/>
        </w:rPr>
        <w:t>au</w:t>
      </w:r>
      <w:r w:rsidRPr="00B64035">
        <w:rPr>
          <w:rFonts w:ascii="Times New Roman" w:eastAsia="Times New Roman" w:hAnsi="Times New Roman" w:cs="Times New Roman"/>
          <w:b/>
          <w:bCs/>
          <w:lang w:val="fr-FR"/>
        </w:rPr>
        <w:t xml:space="preserve"> </w:t>
      </w:r>
      <w:r w:rsidR="000F4A86" w:rsidRPr="00B64035">
        <w:rPr>
          <w:rFonts w:ascii="Times New Roman" w:eastAsia="Times New Roman" w:hAnsi="Times New Roman" w:cs="Times New Roman"/>
          <w:b/>
          <w:bCs/>
          <w:lang w:val="fr-FR"/>
        </w:rPr>
        <w:t>:</w:t>
      </w:r>
    </w:p>
    <w:p w:rsidR="00E91552" w:rsidRDefault="00E929A0" w:rsidP="0043327D">
      <w:pPr>
        <w:spacing w:line="256" w:lineRule="auto"/>
        <w:ind w:right="194"/>
        <w:jc w:val="center"/>
        <w:rPr>
          <w:rFonts w:ascii="Times New Roman" w:eastAsia="Times New Roman" w:hAnsi="Times New Roman" w:cs="Times New Roman"/>
          <w:lang w:val="fr-FR"/>
        </w:rPr>
      </w:pPr>
      <w:r w:rsidRPr="00B64035">
        <w:rPr>
          <w:rFonts w:ascii="Times New Roman" w:eastAsia="Times New Roman" w:hAnsi="Times New Roman" w:cs="Times New Roman"/>
          <w:lang w:val="fr-FR"/>
        </w:rPr>
        <w:t>Secrétariat du g</w:t>
      </w:r>
      <w:r w:rsidR="00B62342" w:rsidRPr="00B64035">
        <w:rPr>
          <w:rFonts w:ascii="Times New Roman" w:eastAsia="Times New Roman" w:hAnsi="Times New Roman" w:cs="Times New Roman"/>
          <w:lang w:val="fr-FR"/>
        </w:rPr>
        <w:t xml:space="preserve">roupe consultatif </w:t>
      </w:r>
      <w:r w:rsidR="00E50AE0" w:rsidRPr="00B64035">
        <w:rPr>
          <w:rFonts w:ascii="Times New Roman" w:eastAsia="Times New Roman" w:hAnsi="Times New Roman" w:cs="Times New Roman"/>
          <w:lang w:val="fr-FR"/>
        </w:rPr>
        <w:t>sur la fourniture du VPOm2</w:t>
      </w:r>
      <w:r w:rsidR="00ED45A1">
        <w:rPr>
          <w:rFonts w:ascii="Times New Roman" w:eastAsia="Times New Roman" w:hAnsi="Times New Roman" w:cs="Times New Roman"/>
          <w:lang w:val="fr-FR"/>
        </w:rPr>
        <w:t xml:space="preserve"> </w:t>
      </w:r>
      <w:r w:rsidR="000F4A86" w:rsidRPr="00AD1860">
        <w:rPr>
          <w:rFonts w:ascii="Times New Roman" w:eastAsia="Times New Roman" w:hAnsi="Times New Roman" w:cs="Times New Roman"/>
          <w:lang w:val="fr-FR"/>
        </w:rPr>
        <w:t>:</w:t>
      </w:r>
    </w:p>
    <w:p w:rsidR="00E91552" w:rsidRPr="00ED45A1" w:rsidRDefault="000F4A86" w:rsidP="00775832">
      <w:pPr>
        <w:ind w:left="1377" w:right="1895"/>
        <w:jc w:val="center"/>
        <w:rPr>
          <w:rFonts w:ascii="Times New Roman" w:eastAsia="Times New Roman" w:hAnsi="Times New Roman" w:cs="Times New Roman"/>
          <w:sz w:val="18"/>
          <w:szCs w:val="18"/>
          <w:lang w:val="fr-FR"/>
        </w:rPr>
      </w:pPr>
      <w:r w:rsidRPr="00ED45A1">
        <w:rPr>
          <w:rFonts w:ascii="Times New Roman" w:eastAsia="Times New Roman" w:hAnsi="Times New Roman" w:cs="Times New Roman"/>
          <w:sz w:val="18"/>
          <w:szCs w:val="18"/>
          <w:lang w:val="fr-FR"/>
        </w:rPr>
        <w:t>20</w:t>
      </w:r>
      <w:r w:rsidRPr="00ED45A1">
        <w:rPr>
          <w:rFonts w:ascii="Times New Roman" w:eastAsia="Times New Roman" w:hAnsi="Times New Roman" w:cs="Times New Roman"/>
          <w:spacing w:val="-5"/>
          <w:sz w:val="18"/>
          <w:szCs w:val="18"/>
          <w:lang w:val="fr-FR"/>
        </w:rPr>
        <w:t xml:space="preserve"> </w:t>
      </w:r>
      <w:r w:rsidRPr="00ED45A1">
        <w:rPr>
          <w:rFonts w:ascii="Times New Roman" w:eastAsia="Times New Roman" w:hAnsi="Times New Roman" w:cs="Times New Roman"/>
          <w:spacing w:val="-20"/>
          <w:sz w:val="18"/>
          <w:szCs w:val="18"/>
          <w:lang w:val="fr-FR"/>
        </w:rPr>
        <w:t>A</w:t>
      </w:r>
      <w:r w:rsidRPr="00ED45A1">
        <w:rPr>
          <w:rFonts w:ascii="Times New Roman" w:eastAsia="Times New Roman" w:hAnsi="Times New Roman" w:cs="Times New Roman"/>
          <w:sz w:val="18"/>
          <w:szCs w:val="18"/>
          <w:lang w:val="fr-FR"/>
        </w:rPr>
        <w:t>venue</w:t>
      </w:r>
      <w:r w:rsidRPr="00ED45A1">
        <w:rPr>
          <w:rFonts w:ascii="Times New Roman" w:eastAsia="Times New Roman" w:hAnsi="Times New Roman" w:cs="Times New Roman"/>
          <w:spacing w:val="-4"/>
          <w:sz w:val="18"/>
          <w:szCs w:val="18"/>
          <w:lang w:val="fr-FR"/>
        </w:rPr>
        <w:t xml:space="preserve"> </w:t>
      </w:r>
      <w:r w:rsidRPr="00ED45A1">
        <w:rPr>
          <w:rFonts w:ascii="Times New Roman" w:eastAsia="Times New Roman" w:hAnsi="Times New Roman" w:cs="Times New Roman"/>
          <w:sz w:val="18"/>
          <w:szCs w:val="18"/>
          <w:lang w:val="fr-FR"/>
        </w:rPr>
        <w:t>Appia,</w:t>
      </w:r>
      <w:r w:rsidRPr="00ED45A1">
        <w:rPr>
          <w:rFonts w:ascii="Times New Roman" w:eastAsia="Times New Roman" w:hAnsi="Times New Roman" w:cs="Times New Roman"/>
          <w:spacing w:val="-5"/>
          <w:sz w:val="18"/>
          <w:szCs w:val="18"/>
          <w:lang w:val="fr-FR"/>
        </w:rPr>
        <w:t xml:space="preserve"> </w:t>
      </w:r>
      <w:r w:rsidRPr="00ED45A1">
        <w:rPr>
          <w:rFonts w:ascii="Times New Roman" w:eastAsia="Times New Roman" w:hAnsi="Times New Roman" w:cs="Times New Roman"/>
          <w:sz w:val="18"/>
          <w:szCs w:val="18"/>
          <w:lang w:val="fr-FR"/>
        </w:rPr>
        <w:t>1211</w:t>
      </w:r>
    </w:p>
    <w:p w:rsidR="00E91552" w:rsidRPr="00ED45A1" w:rsidRDefault="000F4A86" w:rsidP="00775832">
      <w:pPr>
        <w:spacing w:before="17"/>
        <w:ind w:left="1377" w:right="1895"/>
        <w:jc w:val="center"/>
        <w:rPr>
          <w:rFonts w:ascii="Times New Roman" w:eastAsia="Times New Roman" w:hAnsi="Times New Roman" w:cs="Times New Roman"/>
          <w:sz w:val="18"/>
          <w:szCs w:val="18"/>
          <w:lang w:val="fr-FR"/>
        </w:rPr>
      </w:pPr>
      <w:r w:rsidRPr="00ED45A1">
        <w:rPr>
          <w:rFonts w:ascii="Times New Roman" w:eastAsia="Times New Roman" w:hAnsi="Times New Roman" w:cs="Times New Roman"/>
          <w:sz w:val="18"/>
          <w:szCs w:val="18"/>
          <w:lang w:val="fr-FR"/>
        </w:rPr>
        <w:t>Gen</w:t>
      </w:r>
      <w:r w:rsidR="00E50AE0" w:rsidRPr="00ED45A1">
        <w:rPr>
          <w:rFonts w:ascii="Times New Roman" w:eastAsia="Times New Roman" w:hAnsi="Times New Roman" w:cs="Times New Roman"/>
          <w:sz w:val="18"/>
          <w:szCs w:val="18"/>
          <w:lang w:val="fr-FR"/>
        </w:rPr>
        <w:t>ève</w:t>
      </w:r>
      <w:r w:rsidRPr="00ED45A1">
        <w:rPr>
          <w:rFonts w:ascii="Times New Roman" w:eastAsia="Times New Roman" w:hAnsi="Times New Roman" w:cs="Times New Roman"/>
          <w:spacing w:val="-15"/>
          <w:sz w:val="18"/>
          <w:szCs w:val="18"/>
          <w:lang w:val="fr-FR"/>
        </w:rPr>
        <w:t xml:space="preserve"> </w:t>
      </w:r>
      <w:r w:rsidRPr="00ED45A1">
        <w:rPr>
          <w:rFonts w:ascii="Times New Roman" w:eastAsia="Times New Roman" w:hAnsi="Times New Roman" w:cs="Times New Roman"/>
          <w:sz w:val="18"/>
          <w:szCs w:val="18"/>
          <w:lang w:val="fr-FR"/>
        </w:rPr>
        <w:t>27,</w:t>
      </w:r>
      <w:r w:rsidRPr="00ED45A1">
        <w:rPr>
          <w:rFonts w:ascii="Times New Roman" w:eastAsia="Times New Roman" w:hAnsi="Times New Roman" w:cs="Times New Roman"/>
          <w:spacing w:val="-14"/>
          <w:sz w:val="18"/>
          <w:szCs w:val="18"/>
          <w:lang w:val="fr-FR"/>
        </w:rPr>
        <w:t xml:space="preserve"> </w:t>
      </w:r>
      <w:r w:rsidRPr="00ED45A1">
        <w:rPr>
          <w:rFonts w:ascii="Times New Roman" w:eastAsia="Times New Roman" w:hAnsi="Times New Roman" w:cs="Times New Roman"/>
          <w:sz w:val="18"/>
          <w:szCs w:val="18"/>
          <w:lang w:val="fr-FR"/>
        </w:rPr>
        <w:t>S</w:t>
      </w:r>
      <w:r w:rsidR="00E50AE0" w:rsidRPr="00ED45A1">
        <w:rPr>
          <w:rFonts w:ascii="Times New Roman" w:eastAsia="Times New Roman" w:hAnsi="Times New Roman" w:cs="Times New Roman"/>
          <w:sz w:val="18"/>
          <w:szCs w:val="18"/>
          <w:lang w:val="fr-FR"/>
        </w:rPr>
        <w:t>uisse</w:t>
      </w:r>
    </w:p>
    <w:p w:rsidR="00E91552" w:rsidRPr="00ED45A1" w:rsidRDefault="000F4A86" w:rsidP="00775832">
      <w:pPr>
        <w:spacing w:before="17"/>
        <w:ind w:left="1377" w:right="1895"/>
        <w:jc w:val="center"/>
        <w:rPr>
          <w:rFonts w:ascii="Times New Roman" w:eastAsia="Times New Roman" w:hAnsi="Times New Roman" w:cs="Times New Roman"/>
          <w:sz w:val="18"/>
          <w:szCs w:val="18"/>
          <w:lang w:val="fr-FR"/>
        </w:rPr>
      </w:pPr>
      <w:r w:rsidRPr="00ED45A1">
        <w:rPr>
          <w:rFonts w:ascii="Times New Roman" w:eastAsia="Times New Roman" w:hAnsi="Times New Roman" w:cs="Times New Roman"/>
          <w:sz w:val="18"/>
          <w:szCs w:val="18"/>
          <w:lang w:val="fr-FR"/>
        </w:rPr>
        <w:t>Fax</w:t>
      </w:r>
      <w:r w:rsidR="00ED45A1" w:rsidRPr="00ED45A1">
        <w:rPr>
          <w:rFonts w:ascii="Times New Roman" w:eastAsia="Times New Roman" w:hAnsi="Times New Roman" w:cs="Times New Roman"/>
          <w:sz w:val="18"/>
          <w:szCs w:val="18"/>
          <w:lang w:val="fr-FR"/>
        </w:rPr>
        <w:t xml:space="preserve"> </w:t>
      </w:r>
      <w:r w:rsidRPr="00ED45A1">
        <w:rPr>
          <w:rFonts w:ascii="Times New Roman" w:eastAsia="Times New Roman" w:hAnsi="Times New Roman" w:cs="Times New Roman"/>
          <w:sz w:val="18"/>
          <w:szCs w:val="18"/>
          <w:lang w:val="fr-FR"/>
        </w:rPr>
        <w:t>:</w:t>
      </w:r>
      <w:r w:rsidRPr="00ED45A1">
        <w:rPr>
          <w:rFonts w:ascii="Times New Roman" w:eastAsia="Times New Roman" w:hAnsi="Times New Roman" w:cs="Times New Roman"/>
          <w:spacing w:val="3"/>
          <w:sz w:val="18"/>
          <w:szCs w:val="18"/>
          <w:lang w:val="fr-FR"/>
        </w:rPr>
        <w:t xml:space="preserve"> </w:t>
      </w:r>
      <w:r w:rsidRPr="00ED45A1">
        <w:rPr>
          <w:rFonts w:ascii="Times New Roman" w:eastAsia="Times New Roman" w:hAnsi="Times New Roman" w:cs="Times New Roman"/>
          <w:sz w:val="18"/>
          <w:szCs w:val="18"/>
          <w:lang w:val="fr-FR"/>
        </w:rPr>
        <w:t>+</w:t>
      </w:r>
      <w:r w:rsidRPr="00ED45A1">
        <w:rPr>
          <w:rFonts w:ascii="Times New Roman" w:eastAsia="Times New Roman" w:hAnsi="Times New Roman" w:cs="Times New Roman"/>
          <w:spacing w:val="3"/>
          <w:sz w:val="18"/>
          <w:szCs w:val="18"/>
          <w:lang w:val="fr-FR"/>
        </w:rPr>
        <w:t xml:space="preserve"> </w:t>
      </w:r>
      <w:r w:rsidRPr="00ED45A1">
        <w:rPr>
          <w:rFonts w:ascii="Times New Roman" w:eastAsia="Times New Roman" w:hAnsi="Times New Roman" w:cs="Times New Roman"/>
          <w:sz w:val="18"/>
          <w:szCs w:val="18"/>
          <w:lang w:val="fr-FR"/>
        </w:rPr>
        <w:t>41</w:t>
      </w:r>
      <w:r w:rsidRPr="00ED45A1">
        <w:rPr>
          <w:rFonts w:ascii="Times New Roman" w:eastAsia="Times New Roman" w:hAnsi="Times New Roman" w:cs="Times New Roman"/>
          <w:spacing w:val="4"/>
          <w:sz w:val="18"/>
          <w:szCs w:val="18"/>
          <w:lang w:val="fr-FR"/>
        </w:rPr>
        <w:t xml:space="preserve"> </w:t>
      </w:r>
      <w:r w:rsidRPr="00ED45A1">
        <w:rPr>
          <w:rFonts w:ascii="Times New Roman" w:eastAsia="Times New Roman" w:hAnsi="Times New Roman" w:cs="Times New Roman"/>
          <w:sz w:val="18"/>
          <w:szCs w:val="18"/>
          <w:lang w:val="fr-FR"/>
        </w:rPr>
        <w:t>22</w:t>
      </w:r>
      <w:r w:rsidRPr="00ED45A1">
        <w:rPr>
          <w:rFonts w:ascii="Times New Roman" w:eastAsia="Times New Roman" w:hAnsi="Times New Roman" w:cs="Times New Roman"/>
          <w:spacing w:val="3"/>
          <w:sz w:val="18"/>
          <w:szCs w:val="18"/>
          <w:lang w:val="fr-FR"/>
        </w:rPr>
        <w:t xml:space="preserve"> </w:t>
      </w:r>
      <w:r w:rsidRPr="00ED45A1">
        <w:rPr>
          <w:rFonts w:ascii="Times New Roman" w:eastAsia="Times New Roman" w:hAnsi="Times New Roman" w:cs="Times New Roman"/>
          <w:sz w:val="18"/>
          <w:szCs w:val="18"/>
          <w:lang w:val="fr-FR"/>
        </w:rPr>
        <w:t>791</w:t>
      </w:r>
      <w:r w:rsidRPr="00ED45A1">
        <w:rPr>
          <w:rFonts w:ascii="Times New Roman" w:eastAsia="Times New Roman" w:hAnsi="Times New Roman" w:cs="Times New Roman"/>
          <w:spacing w:val="3"/>
          <w:sz w:val="18"/>
          <w:szCs w:val="18"/>
          <w:lang w:val="fr-FR"/>
        </w:rPr>
        <w:t xml:space="preserve"> </w:t>
      </w:r>
      <w:r w:rsidRPr="00ED45A1">
        <w:rPr>
          <w:rFonts w:ascii="Times New Roman" w:eastAsia="Times New Roman" w:hAnsi="Times New Roman" w:cs="Times New Roman"/>
          <w:sz w:val="18"/>
          <w:szCs w:val="18"/>
          <w:lang w:val="fr-FR"/>
        </w:rPr>
        <w:t>4198</w:t>
      </w:r>
    </w:p>
    <w:p w:rsidR="00E91552" w:rsidRPr="00ED45A1" w:rsidRDefault="00E50AE0" w:rsidP="00775832">
      <w:pPr>
        <w:spacing w:before="17"/>
        <w:ind w:left="1377" w:right="1895"/>
        <w:jc w:val="center"/>
        <w:rPr>
          <w:rFonts w:ascii="Times New Roman" w:eastAsia="Times New Roman" w:hAnsi="Times New Roman" w:cs="Times New Roman"/>
          <w:sz w:val="18"/>
          <w:szCs w:val="18"/>
          <w:lang w:val="fr-FR"/>
        </w:rPr>
      </w:pPr>
      <w:r w:rsidRPr="00ED45A1">
        <w:rPr>
          <w:rFonts w:ascii="Times New Roman" w:eastAsia="Times New Roman" w:hAnsi="Times New Roman" w:cs="Times New Roman"/>
          <w:sz w:val="18"/>
          <w:szCs w:val="18"/>
          <w:lang w:val="fr-FR"/>
        </w:rPr>
        <w:t xml:space="preserve">Courriel </w:t>
      </w:r>
      <w:r w:rsidR="003A2F09" w:rsidRPr="00ED45A1">
        <w:rPr>
          <w:rFonts w:ascii="Times New Roman" w:eastAsia="Times New Roman" w:hAnsi="Times New Roman" w:cs="Times New Roman"/>
          <w:sz w:val="18"/>
          <w:szCs w:val="18"/>
          <w:lang w:val="fr-FR"/>
        </w:rPr>
        <w:t xml:space="preserve">: </w:t>
      </w:r>
      <w:r w:rsidR="00F25177" w:rsidRPr="00F25177">
        <w:rPr>
          <w:rFonts w:ascii="Times New Roman" w:eastAsia="Times New Roman" w:hAnsi="Times New Roman" w:cs="Times New Roman"/>
          <w:color w:val="00B0F0"/>
          <w:sz w:val="18"/>
          <w:szCs w:val="18"/>
          <w:u w:val="single"/>
          <w:lang w:val="fr-FR"/>
        </w:rPr>
        <w:t>mOPV2Secretariat@who.int</w:t>
      </w:r>
    </w:p>
    <w:p w:rsidR="000C2453" w:rsidRPr="000C2453" w:rsidRDefault="000F4A86" w:rsidP="000C2453">
      <w:pPr>
        <w:spacing w:before="17"/>
        <w:ind w:right="194"/>
        <w:rPr>
          <w:rFonts w:ascii="Times New Roman" w:eastAsia="Times New Roman" w:hAnsi="Times New Roman" w:cs="Times New Roman"/>
          <w:color w:val="00B0F0"/>
          <w:sz w:val="18"/>
          <w:szCs w:val="18"/>
          <w:u w:val="single"/>
          <w:lang w:val="fr-FR"/>
        </w:rPr>
      </w:pPr>
      <w:r w:rsidRPr="00ED45A1">
        <w:rPr>
          <w:rFonts w:ascii="Times New Roman" w:eastAsia="Times New Roman" w:hAnsi="Times New Roman" w:cs="Times New Roman"/>
          <w:sz w:val="18"/>
          <w:szCs w:val="18"/>
          <w:lang w:val="fr-FR"/>
        </w:rPr>
        <w:t>CC</w:t>
      </w:r>
      <w:r w:rsidR="00840FCB">
        <w:rPr>
          <w:rFonts w:ascii="Times New Roman" w:eastAsia="Times New Roman" w:hAnsi="Times New Roman" w:cs="Times New Roman"/>
          <w:sz w:val="18"/>
          <w:szCs w:val="18"/>
          <w:lang w:val="fr-FR"/>
        </w:rPr>
        <w:t xml:space="preserve"> </w:t>
      </w:r>
      <w:r w:rsidRPr="00ED45A1">
        <w:rPr>
          <w:rFonts w:ascii="Times New Roman" w:eastAsia="Times New Roman" w:hAnsi="Times New Roman" w:cs="Times New Roman"/>
          <w:sz w:val="18"/>
          <w:szCs w:val="18"/>
          <w:lang w:val="fr-FR"/>
        </w:rPr>
        <w:t xml:space="preserve">: </w:t>
      </w:r>
      <w:r w:rsidR="000C2453">
        <w:rPr>
          <w:rFonts w:ascii="Times New Roman" w:eastAsia="Times New Roman" w:hAnsi="Times New Roman" w:cs="Times New Roman"/>
          <w:sz w:val="18"/>
          <w:szCs w:val="18"/>
          <w:lang w:val="fr-FR"/>
        </w:rPr>
        <w:t xml:space="preserve">Bureau de pays </w:t>
      </w:r>
      <w:r w:rsidR="00E50AE0" w:rsidRPr="00ED45A1">
        <w:rPr>
          <w:rFonts w:ascii="Times New Roman" w:eastAsia="Times New Roman" w:hAnsi="Times New Roman" w:cs="Times New Roman"/>
          <w:sz w:val="18"/>
          <w:szCs w:val="18"/>
          <w:lang w:val="fr-FR"/>
        </w:rPr>
        <w:t xml:space="preserve">OMS, Division des </w:t>
      </w:r>
      <w:r w:rsidR="00E929A0" w:rsidRPr="00ED45A1">
        <w:rPr>
          <w:rFonts w:ascii="Times New Roman" w:eastAsia="Times New Roman" w:hAnsi="Times New Roman" w:cs="Times New Roman"/>
          <w:sz w:val="18"/>
          <w:szCs w:val="18"/>
          <w:lang w:val="fr-FR"/>
        </w:rPr>
        <w:t>approvisionnements</w:t>
      </w:r>
      <w:r w:rsidR="00E50AE0" w:rsidRPr="00ED45A1">
        <w:rPr>
          <w:rFonts w:ascii="Times New Roman" w:eastAsia="Times New Roman" w:hAnsi="Times New Roman" w:cs="Times New Roman"/>
          <w:sz w:val="18"/>
          <w:szCs w:val="18"/>
          <w:lang w:val="fr-FR"/>
        </w:rPr>
        <w:t xml:space="preserve"> de l</w:t>
      </w:r>
      <w:r w:rsidR="00AD1860" w:rsidRPr="00ED45A1">
        <w:rPr>
          <w:rFonts w:ascii="Times New Roman" w:eastAsia="Times New Roman" w:hAnsi="Times New Roman" w:cs="Times New Roman"/>
          <w:sz w:val="18"/>
          <w:szCs w:val="18"/>
          <w:lang w:val="fr-FR"/>
        </w:rPr>
        <w:t>’</w:t>
      </w:r>
      <w:r w:rsidR="00E50AE0" w:rsidRPr="00ED45A1">
        <w:rPr>
          <w:rFonts w:ascii="Times New Roman" w:eastAsia="Times New Roman" w:hAnsi="Times New Roman" w:cs="Times New Roman"/>
          <w:sz w:val="18"/>
          <w:szCs w:val="18"/>
          <w:lang w:val="fr-FR"/>
        </w:rPr>
        <w:t xml:space="preserve">UNICEF </w:t>
      </w:r>
      <w:r w:rsidRPr="00ED45A1">
        <w:rPr>
          <w:rFonts w:ascii="Times New Roman" w:eastAsia="Times New Roman" w:hAnsi="Times New Roman" w:cs="Times New Roman"/>
          <w:sz w:val="18"/>
          <w:szCs w:val="18"/>
          <w:lang w:val="fr-FR"/>
        </w:rPr>
        <w:t>(</w:t>
      </w:r>
      <w:proofErr w:type="gramStart"/>
      <w:r w:rsidR="003D1275" w:rsidRPr="000C2453">
        <w:rPr>
          <w:rFonts w:ascii="Times New Roman" w:eastAsia="Times New Roman" w:hAnsi="Times New Roman" w:cs="Times New Roman"/>
          <w:color w:val="00B0F0"/>
          <w:sz w:val="18"/>
          <w:szCs w:val="18"/>
          <w:u w:val="single"/>
          <w:lang w:val="fr-FR"/>
        </w:rPr>
        <w:t>aghazieh@unicef.org</w:t>
      </w:r>
      <w:r w:rsidRPr="000C2453">
        <w:rPr>
          <w:rFonts w:ascii="Times New Roman" w:eastAsia="Times New Roman" w:hAnsi="Times New Roman" w:cs="Times New Roman"/>
          <w:sz w:val="18"/>
          <w:szCs w:val="18"/>
          <w:u w:val="single"/>
          <w:lang w:val="fr-FR"/>
        </w:rPr>
        <w:t>;</w:t>
      </w:r>
      <w:proofErr w:type="gramEnd"/>
      <w:r w:rsidRPr="000C2453">
        <w:rPr>
          <w:rFonts w:ascii="Times New Roman" w:eastAsia="Times New Roman" w:hAnsi="Times New Roman" w:cs="Times New Roman"/>
          <w:sz w:val="18"/>
          <w:szCs w:val="18"/>
          <w:u w:val="single"/>
          <w:lang w:val="fr-FR"/>
        </w:rPr>
        <w:t xml:space="preserve"> </w:t>
      </w:r>
      <w:hyperlink r:id="rId9" w:history="1">
        <w:r w:rsidR="000C2453" w:rsidRPr="000C2453">
          <w:rPr>
            <w:rFonts w:ascii="Times New Roman" w:eastAsia="Times New Roman" w:hAnsi="Times New Roman" w:cs="Times New Roman"/>
            <w:color w:val="00B0F0"/>
            <w:sz w:val="18"/>
            <w:szCs w:val="18"/>
            <w:u w:val="single"/>
            <w:lang w:val="fr-FR"/>
          </w:rPr>
          <w:t>aottosen@unicef.org</w:t>
        </w:r>
      </w:hyperlink>
      <w:r w:rsidR="000C2453" w:rsidRPr="000C2453">
        <w:rPr>
          <w:rFonts w:ascii="Times New Roman" w:eastAsia="Times New Roman" w:hAnsi="Times New Roman" w:cs="Times New Roman"/>
          <w:sz w:val="18"/>
          <w:szCs w:val="18"/>
          <w:u w:val="single"/>
          <w:lang w:val="fr-FR"/>
        </w:rPr>
        <w:t>)</w:t>
      </w:r>
    </w:p>
    <w:p w:rsidR="000C2453" w:rsidRDefault="000C2453" w:rsidP="0006441C">
      <w:pPr>
        <w:spacing w:before="72" w:line="278" w:lineRule="auto"/>
        <w:ind w:right="143"/>
        <w:rPr>
          <w:rFonts w:ascii="Times New Roman" w:eastAsia="Times New Roman" w:hAnsi="Times New Roman" w:cs="Times New Roman"/>
          <w:sz w:val="18"/>
          <w:szCs w:val="18"/>
          <w:lang w:val="fr-FR"/>
        </w:rPr>
      </w:pPr>
    </w:p>
    <w:p w:rsidR="000C2453" w:rsidRDefault="000C2453">
      <w:pPr>
        <w:widowControl/>
        <w:rPr>
          <w:rFonts w:ascii="Times New Roman" w:eastAsia="Times New Roman" w:hAnsi="Times New Roman" w:cs="Times New Roman"/>
          <w:sz w:val="18"/>
          <w:szCs w:val="18"/>
          <w:lang w:val="fr-FR"/>
        </w:rPr>
      </w:pPr>
      <w:r>
        <w:rPr>
          <w:rFonts w:ascii="Times New Roman" w:eastAsia="Times New Roman" w:hAnsi="Times New Roman" w:cs="Times New Roman"/>
          <w:sz w:val="18"/>
          <w:szCs w:val="18"/>
          <w:lang w:val="fr-FR"/>
        </w:rPr>
        <w:br w:type="page"/>
      </w:r>
    </w:p>
    <w:p w:rsidR="000C2453" w:rsidRDefault="000C2453" w:rsidP="0006441C">
      <w:pPr>
        <w:spacing w:before="72" w:line="278" w:lineRule="auto"/>
        <w:ind w:right="143"/>
        <w:rPr>
          <w:rFonts w:ascii="Times New Roman" w:eastAsia="Times New Roman" w:hAnsi="Times New Roman" w:cs="Times New Roman"/>
          <w:sz w:val="18"/>
          <w:szCs w:val="18"/>
          <w:lang w:val="fr-FR"/>
        </w:rPr>
      </w:pPr>
      <w:r w:rsidRPr="00AD1860">
        <w:rPr>
          <w:noProof/>
          <w:color w:val="FFFFFF"/>
          <w:spacing w:val="-22"/>
          <w:szCs w:val="56"/>
          <w:lang w:bidi="th-TH"/>
        </w:rPr>
        <w:lastRenderedPageBreak/>
        <mc:AlternateContent>
          <mc:Choice Requires="wpg">
            <w:drawing>
              <wp:anchor distT="0" distB="0" distL="114300" distR="114300" simplePos="0" relativeHeight="251708928" behindDoc="1" locked="0" layoutInCell="1" allowOverlap="1" wp14:anchorId="5E5F228A" wp14:editId="02BCF30F">
                <wp:simplePos x="0" y="0"/>
                <wp:positionH relativeFrom="page">
                  <wp:posOffset>-63500</wp:posOffset>
                </wp:positionH>
                <wp:positionV relativeFrom="page">
                  <wp:posOffset>903605</wp:posOffset>
                </wp:positionV>
                <wp:extent cx="5985510" cy="850265"/>
                <wp:effectExtent l="0" t="0" r="0" b="6985"/>
                <wp:wrapNone/>
                <wp:docPr id="498" name="Group 8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85510" cy="850265"/>
                          <a:chOff x="0" y="1478"/>
                          <a:chExt cx="4851" cy="1000"/>
                        </a:xfrm>
                      </wpg:grpSpPr>
                      <wps:wsp>
                        <wps:cNvPr id="499" name="Freeform 868"/>
                        <wps:cNvSpPr>
                          <a:spLocks/>
                        </wps:cNvSpPr>
                        <wps:spPr bwMode="auto">
                          <a:xfrm>
                            <a:off x="0" y="1478"/>
                            <a:ext cx="4851" cy="1000"/>
                          </a:xfrm>
                          <a:custGeom>
                            <a:avLst/>
                            <a:gdLst>
                              <a:gd name="T0" fmla="*/ 0 w 4851"/>
                              <a:gd name="T1" fmla="+- 0 2478 1478"/>
                              <a:gd name="T2" fmla="*/ 2478 h 1000"/>
                              <a:gd name="T3" fmla="*/ 4851 w 4851"/>
                              <a:gd name="T4" fmla="+- 0 2478 1478"/>
                              <a:gd name="T5" fmla="*/ 2478 h 1000"/>
                              <a:gd name="T6" fmla="*/ 4851 w 4851"/>
                              <a:gd name="T7" fmla="+- 0 1478 1478"/>
                              <a:gd name="T8" fmla="*/ 1478 h 1000"/>
                              <a:gd name="T9" fmla="*/ 0 w 4851"/>
                              <a:gd name="T10" fmla="+- 0 1478 1478"/>
                              <a:gd name="T11" fmla="*/ 1478 h 1000"/>
                              <a:gd name="T12" fmla="*/ 0 w 4851"/>
                              <a:gd name="T13" fmla="+- 0 2478 1478"/>
                              <a:gd name="T14" fmla="*/ 2478 h 1000"/>
                            </a:gdLst>
                            <a:ahLst/>
                            <a:cxnLst>
                              <a:cxn ang="0">
                                <a:pos x="T0" y="T2"/>
                              </a:cxn>
                              <a:cxn ang="0">
                                <a:pos x="T3" y="T5"/>
                              </a:cxn>
                              <a:cxn ang="0">
                                <a:pos x="T6" y="T8"/>
                              </a:cxn>
                              <a:cxn ang="0">
                                <a:pos x="T9" y="T11"/>
                              </a:cxn>
                              <a:cxn ang="0">
                                <a:pos x="T12" y="T14"/>
                              </a:cxn>
                            </a:cxnLst>
                            <a:rect l="0" t="0" r="r" b="b"/>
                            <a:pathLst>
                              <a:path w="4851" h="1000">
                                <a:moveTo>
                                  <a:pt x="0" y="1000"/>
                                </a:moveTo>
                                <a:lnTo>
                                  <a:pt x="4851" y="1000"/>
                                </a:lnTo>
                                <a:lnTo>
                                  <a:pt x="485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0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082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7B76AC2" id="Group 867" o:spid="_x0000_s1026" style="position:absolute;margin-left:-5pt;margin-top:71.15pt;width:471.3pt;height:66.95pt;z-index:-251607552;mso-position-horizontal-relative:page;mso-position-vertical-relative:page" coordorigin=",1478" coordsize="485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">
                <v:shape id="Freeform 868" o:spid="_x0000_s1027" style="position:absolute;top:1478;width:4851;height:1000;visibility:visible;mso-wrap-style:square;v-text-anchor:top" coordsize="485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j4AmcYA&#10;AADcAAAADwAAAGRycy9kb3ducmV2LnhtbESP0WrCQBRE34X+w3ILfSm6qbWi0VVaodCgUEzyAZfs&#10;NQlm74bdraZ/3xUKPg4zc4ZZbwfTiQs531pW8DJJQBBXVrdcKyiLz/EChA/IGjvLpOCXPGw3D6M1&#10;ptpe+UiXPNQiQtinqKAJoU+l9FVDBv3E9sTRO1lnMETpaqkdXiPcdHKaJHNpsOW40GBPu4aqc/5j&#10;FGCx/8525eshd8/naflxeOuyIlPq6XF4X4EINIR7+L/9pRXMlku4nYlHQG7+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rj4AmcYAAADcAAAADwAAAAAAAAAAAAAAAACYAgAAZHJz&#10;L2Rvd25yZXYueG1sUEsFBgAAAAAEAAQA9QAAAIsDAAAAAA==&#10;" path="m,1000r4851,l4851,,,,,1000xe" fillcolor="#f08200" stroked="f">
                  <v:path arrowok="t" o:connecttype="custom" o:connectlocs="0,2478;4851,2478;4851,1478;0,1478;0,2478" o:connectangles="0,0,0,0,0"/>
                </v:shape>
                <w10:wrap anchorx="page" anchory="page"/>
              </v:group>
            </w:pict>
          </mc:Fallback>
        </mc:AlternateContent>
      </w:r>
    </w:p>
    <w:p w:rsidR="00FB11DA" w:rsidRDefault="00E50AE0">
      <w:pPr>
        <w:pStyle w:val="Heading1"/>
        <w:spacing w:before="34" w:line="824" w:lineRule="exact"/>
        <w:ind w:right="307"/>
        <w:rPr>
          <w:color w:val="FFFFFF"/>
          <w:w w:val="95"/>
          <w:szCs w:val="56"/>
          <w:lang w:val="fr-FR"/>
        </w:rPr>
      </w:pPr>
      <w:r w:rsidRPr="00AD1860">
        <w:rPr>
          <w:color w:val="FFFFFF"/>
          <w:spacing w:val="-20"/>
          <w:w w:val="95"/>
          <w:szCs w:val="56"/>
          <w:lang w:val="fr-FR"/>
        </w:rPr>
        <w:t>Liste de contrôle</w:t>
      </w:r>
    </w:p>
    <w:p w:rsidR="000C2453" w:rsidRPr="00AD1860" w:rsidRDefault="000C2453">
      <w:pPr>
        <w:pStyle w:val="Heading1"/>
        <w:spacing w:before="34" w:line="824" w:lineRule="exact"/>
        <w:ind w:right="307"/>
        <w:rPr>
          <w:color w:val="FFFFFF"/>
          <w:w w:val="95"/>
          <w:lang w:val="fr-FR"/>
        </w:rPr>
      </w:pPr>
    </w:p>
    <w:tbl>
      <w:tblPr>
        <w:tblW w:w="8831" w:type="dxa"/>
        <w:tblInd w:w="208" w:type="dxa"/>
        <w:tblBorders>
          <w:bottom w:val="single" w:sz="4" w:space="0" w:color="054DBC"/>
          <w:insideH w:val="single" w:sz="4" w:space="0" w:color="054DBC"/>
        </w:tblBorders>
        <w:tblLayout w:type="fixed"/>
        <w:tblLook w:val="04A0" w:firstRow="1" w:lastRow="0" w:firstColumn="1" w:lastColumn="0" w:noHBand="0" w:noVBand="1"/>
      </w:tblPr>
      <w:tblGrid>
        <w:gridCol w:w="5429"/>
        <w:gridCol w:w="567"/>
        <w:gridCol w:w="1415"/>
        <w:gridCol w:w="1420"/>
      </w:tblGrid>
      <w:tr w:rsidR="00FB11DA" w:rsidRPr="00AD1860" w:rsidTr="00151A86">
        <w:trPr>
          <w:trHeight w:val="567"/>
        </w:trPr>
        <w:tc>
          <w:tcPr>
            <w:tcW w:w="5429" w:type="dxa"/>
            <w:shd w:val="clear" w:color="auto" w:fill="auto"/>
            <w:vAlign w:val="bottom"/>
          </w:tcPr>
          <w:p w:rsidR="00FB11DA" w:rsidRPr="00AD1860" w:rsidRDefault="00B64035" w:rsidP="00B64035">
            <w:pPr>
              <w:pStyle w:val="Inistabletext"/>
              <w:spacing w:before="240"/>
              <w:ind w:left="357" w:hanging="357"/>
              <w:rPr>
                <w:rFonts w:ascii="Arial" w:hAnsi="Arial" w:cs="Arial"/>
                <w:b/>
                <w:sz w:val="22"/>
                <w:szCs w:val="20"/>
                <w:lang w:val="fr-FR"/>
              </w:rPr>
            </w:pPr>
            <w:r>
              <w:rPr>
                <w:rFonts w:ascii="Arial" w:hAnsi="Arial" w:cs="Arial"/>
                <w:sz w:val="22"/>
                <w:szCs w:val="20"/>
                <w:lang w:val="fr-FR"/>
              </w:rPr>
              <w:t>1.</w:t>
            </w:r>
            <w:r>
              <w:rPr>
                <w:rFonts w:ascii="Arial" w:hAnsi="Arial" w:cs="Arial"/>
                <w:sz w:val="22"/>
                <w:szCs w:val="20"/>
                <w:lang w:val="fr-FR"/>
              </w:rPr>
              <w:tab/>
            </w:r>
            <w:r w:rsidR="00067590" w:rsidRPr="00AD1860">
              <w:rPr>
                <w:rFonts w:ascii="Arial" w:hAnsi="Arial" w:cs="Arial"/>
                <w:sz w:val="22"/>
                <w:szCs w:val="20"/>
                <w:lang w:val="fr-FR"/>
              </w:rPr>
              <w:t>Formulaire de demande rempli et signé</w:t>
            </w:r>
          </w:p>
        </w:tc>
        <w:tc>
          <w:tcPr>
            <w:tcW w:w="567" w:type="dxa"/>
          </w:tcPr>
          <w:p w:rsidR="00FB11DA" w:rsidRPr="00AD1860" w:rsidRDefault="00FB11DA" w:rsidP="00151A86">
            <w:pPr>
              <w:pStyle w:val="Inistabletext"/>
              <w:spacing w:before="240"/>
              <w:rPr>
                <w:rFonts w:ascii="Arial" w:hAnsi="Arial" w:cs="Arial"/>
                <w:sz w:val="22"/>
                <w:szCs w:val="20"/>
                <w:lang w:val="fr-FR"/>
              </w:rPr>
            </w:pPr>
          </w:p>
        </w:tc>
        <w:tc>
          <w:tcPr>
            <w:tcW w:w="1415" w:type="dxa"/>
            <w:shd w:val="clear" w:color="auto" w:fill="auto"/>
            <w:vAlign w:val="bottom"/>
          </w:tcPr>
          <w:p w:rsidR="00FB11DA" w:rsidRPr="00AD1860" w:rsidRDefault="00067590" w:rsidP="00151A86">
            <w:pPr>
              <w:pStyle w:val="Inistabletext"/>
              <w:spacing w:before="240"/>
              <w:rPr>
                <w:rFonts w:ascii="Arial" w:hAnsi="Arial" w:cs="Arial"/>
                <w:bCs/>
                <w:sz w:val="22"/>
                <w:szCs w:val="20"/>
                <w:lang w:val="fr-FR"/>
              </w:rPr>
            </w:pPr>
            <w:r w:rsidRPr="00AD1860">
              <w:rPr>
                <w:rFonts w:ascii="Arial" w:hAnsi="Arial" w:cs="Arial"/>
                <w:sz w:val="22"/>
                <w:szCs w:val="20"/>
                <w:lang w:val="fr-FR"/>
              </w:rPr>
              <w:t>Oui</w:t>
            </w:r>
            <w:r w:rsidR="00FB11DA" w:rsidRPr="00AD1860">
              <w:rPr>
                <w:rFonts w:ascii="Arial" w:hAnsi="Arial" w:cs="Arial"/>
                <w:sz w:val="22"/>
                <w:szCs w:val="20"/>
                <w:lang w:val="fr-FR"/>
              </w:rPr>
              <w:t xml:space="preserve"> </w:t>
            </w:r>
            <w:r w:rsidR="00FB11DA" w:rsidRPr="00AD1860">
              <w:rPr>
                <w:rFonts w:ascii="Arial" w:hAnsi="Arial" w:cs="Arial"/>
                <w:color w:val="0047BB"/>
                <w:sz w:val="22"/>
                <w:szCs w:val="20"/>
                <w:lang w:val="fr-FR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FB11DA" w:rsidRPr="00AD1860">
              <w:rPr>
                <w:rFonts w:ascii="Arial" w:hAnsi="Arial" w:cs="Arial"/>
                <w:color w:val="0047BB"/>
                <w:sz w:val="22"/>
                <w:szCs w:val="20"/>
                <w:lang w:val="fr-FR"/>
              </w:rPr>
              <w:instrText xml:space="preserve"> FORMCHECKBOX </w:instrText>
            </w:r>
            <w:r w:rsidR="00A119FA">
              <w:rPr>
                <w:rFonts w:ascii="Arial" w:hAnsi="Arial" w:cs="Arial"/>
                <w:color w:val="0047BB"/>
                <w:sz w:val="22"/>
                <w:szCs w:val="20"/>
                <w:lang w:val="fr-FR"/>
              </w:rPr>
            </w:r>
            <w:r w:rsidR="00A119FA">
              <w:rPr>
                <w:rFonts w:ascii="Arial" w:hAnsi="Arial" w:cs="Arial"/>
                <w:color w:val="0047BB"/>
                <w:sz w:val="22"/>
                <w:szCs w:val="20"/>
                <w:lang w:val="fr-FR"/>
              </w:rPr>
              <w:fldChar w:fldCharType="separate"/>
            </w:r>
            <w:r w:rsidR="00FB11DA" w:rsidRPr="00AD1860">
              <w:rPr>
                <w:rFonts w:ascii="Arial" w:hAnsi="Arial" w:cs="Arial"/>
                <w:color w:val="0047BB"/>
                <w:sz w:val="22"/>
                <w:szCs w:val="20"/>
                <w:lang w:val="fr-FR"/>
              </w:rPr>
              <w:fldChar w:fldCharType="end"/>
            </w:r>
          </w:p>
        </w:tc>
        <w:tc>
          <w:tcPr>
            <w:tcW w:w="1420" w:type="dxa"/>
            <w:shd w:val="clear" w:color="auto" w:fill="auto"/>
            <w:vAlign w:val="center"/>
          </w:tcPr>
          <w:p w:rsidR="00FB11DA" w:rsidRPr="00AD1860" w:rsidRDefault="00FB11DA" w:rsidP="00151A86">
            <w:pPr>
              <w:pStyle w:val="Inistabletext"/>
              <w:spacing w:before="240"/>
              <w:rPr>
                <w:rFonts w:ascii="Arial" w:hAnsi="Arial" w:cs="Arial"/>
                <w:sz w:val="22"/>
                <w:szCs w:val="20"/>
                <w:lang w:val="fr-FR"/>
              </w:rPr>
            </w:pPr>
          </w:p>
        </w:tc>
      </w:tr>
      <w:tr w:rsidR="00FB11DA" w:rsidRPr="00AD1860" w:rsidTr="00151A86">
        <w:trPr>
          <w:trHeight w:val="567"/>
        </w:trPr>
        <w:tc>
          <w:tcPr>
            <w:tcW w:w="5429" w:type="dxa"/>
            <w:shd w:val="clear" w:color="auto" w:fill="auto"/>
            <w:vAlign w:val="bottom"/>
          </w:tcPr>
          <w:p w:rsidR="00FB11DA" w:rsidRPr="00AD1860" w:rsidRDefault="00B64035" w:rsidP="00B64035">
            <w:pPr>
              <w:pStyle w:val="Inistabletext"/>
              <w:spacing w:before="240"/>
              <w:ind w:left="357" w:hanging="357"/>
              <w:rPr>
                <w:rFonts w:ascii="Arial" w:hAnsi="Arial" w:cs="Arial"/>
                <w:sz w:val="22"/>
                <w:szCs w:val="20"/>
                <w:lang w:val="fr-FR"/>
              </w:rPr>
            </w:pPr>
            <w:r>
              <w:rPr>
                <w:rFonts w:ascii="Arial" w:hAnsi="Arial" w:cs="Arial"/>
                <w:sz w:val="22"/>
                <w:szCs w:val="20"/>
                <w:lang w:val="fr-FR"/>
              </w:rPr>
              <w:t>2.</w:t>
            </w:r>
            <w:r>
              <w:rPr>
                <w:rFonts w:ascii="Arial" w:hAnsi="Arial" w:cs="Arial"/>
                <w:sz w:val="22"/>
                <w:szCs w:val="20"/>
                <w:lang w:val="fr-FR"/>
              </w:rPr>
              <w:tab/>
            </w:r>
            <w:r w:rsidR="00067590" w:rsidRPr="00AD1860">
              <w:rPr>
                <w:rFonts w:ascii="Arial" w:hAnsi="Arial" w:cs="Arial"/>
                <w:sz w:val="22"/>
                <w:szCs w:val="20"/>
                <w:lang w:val="fr-FR"/>
              </w:rPr>
              <w:t>Lettre d</w:t>
            </w:r>
            <w:r w:rsidR="00AD1860">
              <w:rPr>
                <w:rFonts w:ascii="Arial" w:hAnsi="Arial" w:cs="Arial"/>
                <w:sz w:val="22"/>
                <w:szCs w:val="20"/>
                <w:lang w:val="fr-FR"/>
              </w:rPr>
              <w:t>’</w:t>
            </w:r>
            <w:r w:rsidR="00067590" w:rsidRPr="00AD1860">
              <w:rPr>
                <w:rFonts w:ascii="Arial" w:hAnsi="Arial" w:cs="Arial"/>
                <w:sz w:val="22"/>
                <w:szCs w:val="20"/>
                <w:lang w:val="fr-FR"/>
              </w:rPr>
              <w:t xml:space="preserve">acceptation des vaccins </w:t>
            </w:r>
            <w:r w:rsidR="00C23F47" w:rsidRPr="00AD1860">
              <w:rPr>
                <w:rFonts w:ascii="Arial" w:hAnsi="Arial" w:cs="Arial"/>
                <w:sz w:val="22"/>
                <w:szCs w:val="20"/>
                <w:lang w:val="fr-FR"/>
              </w:rPr>
              <w:t>signée</w:t>
            </w:r>
            <w:r w:rsidR="00067590" w:rsidRPr="00AD1860">
              <w:rPr>
                <w:rFonts w:ascii="Arial" w:hAnsi="Arial" w:cs="Arial"/>
                <w:sz w:val="22"/>
                <w:szCs w:val="20"/>
                <w:lang w:val="fr-FR"/>
              </w:rPr>
              <w:t xml:space="preserve"> et jointe </w:t>
            </w:r>
          </w:p>
        </w:tc>
        <w:tc>
          <w:tcPr>
            <w:tcW w:w="567" w:type="dxa"/>
          </w:tcPr>
          <w:p w:rsidR="00FB11DA" w:rsidRPr="00AD1860" w:rsidRDefault="00FB11DA" w:rsidP="00151A86">
            <w:pPr>
              <w:pStyle w:val="Inistabletext"/>
              <w:spacing w:before="240"/>
              <w:rPr>
                <w:rFonts w:ascii="Arial" w:hAnsi="Arial" w:cs="Arial"/>
                <w:sz w:val="22"/>
                <w:szCs w:val="20"/>
                <w:lang w:val="fr-FR"/>
              </w:rPr>
            </w:pPr>
          </w:p>
        </w:tc>
        <w:tc>
          <w:tcPr>
            <w:tcW w:w="1415" w:type="dxa"/>
            <w:shd w:val="clear" w:color="auto" w:fill="auto"/>
            <w:vAlign w:val="bottom"/>
          </w:tcPr>
          <w:p w:rsidR="00FB11DA" w:rsidRPr="00AD1860" w:rsidRDefault="00067590" w:rsidP="00151A86">
            <w:pPr>
              <w:pStyle w:val="Inistabletext"/>
              <w:spacing w:before="240"/>
              <w:rPr>
                <w:rFonts w:ascii="Arial" w:hAnsi="Arial" w:cs="Arial"/>
                <w:sz w:val="22"/>
                <w:szCs w:val="20"/>
                <w:lang w:val="fr-FR"/>
              </w:rPr>
            </w:pPr>
            <w:r w:rsidRPr="00AD1860">
              <w:rPr>
                <w:rFonts w:ascii="Arial" w:hAnsi="Arial" w:cs="Arial"/>
                <w:sz w:val="22"/>
                <w:szCs w:val="20"/>
                <w:lang w:val="fr-FR"/>
              </w:rPr>
              <w:t>Oui</w:t>
            </w:r>
            <w:r w:rsidR="00FB11DA" w:rsidRPr="00AD1860">
              <w:rPr>
                <w:rFonts w:ascii="Arial" w:hAnsi="Arial" w:cs="Arial"/>
                <w:sz w:val="22"/>
                <w:szCs w:val="20"/>
                <w:lang w:val="fr-FR"/>
              </w:rPr>
              <w:t xml:space="preserve"> </w:t>
            </w:r>
            <w:r w:rsidR="00FB11DA" w:rsidRPr="00AD1860">
              <w:rPr>
                <w:rFonts w:ascii="Arial" w:hAnsi="Arial" w:cs="Arial"/>
                <w:color w:val="0047BB"/>
                <w:sz w:val="22"/>
                <w:szCs w:val="20"/>
                <w:lang w:val="fr-FR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FB11DA" w:rsidRPr="00AD1860">
              <w:rPr>
                <w:rFonts w:ascii="Arial" w:hAnsi="Arial" w:cs="Arial"/>
                <w:color w:val="0047BB"/>
                <w:sz w:val="22"/>
                <w:szCs w:val="20"/>
                <w:lang w:val="fr-FR"/>
              </w:rPr>
              <w:instrText xml:space="preserve"> FORMCHECKBOX </w:instrText>
            </w:r>
            <w:r w:rsidR="00A119FA">
              <w:rPr>
                <w:rFonts w:ascii="Arial" w:hAnsi="Arial" w:cs="Arial"/>
                <w:color w:val="0047BB"/>
                <w:sz w:val="22"/>
                <w:szCs w:val="20"/>
                <w:lang w:val="fr-FR"/>
              </w:rPr>
            </w:r>
            <w:r w:rsidR="00A119FA">
              <w:rPr>
                <w:rFonts w:ascii="Arial" w:hAnsi="Arial" w:cs="Arial"/>
                <w:color w:val="0047BB"/>
                <w:sz w:val="22"/>
                <w:szCs w:val="20"/>
                <w:lang w:val="fr-FR"/>
              </w:rPr>
              <w:fldChar w:fldCharType="separate"/>
            </w:r>
            <w:r w:rsidR="00FB11DA" w:rsidRPr="00AD1860">
              <w:rPr>
                <w:rFonts w:ascii="Arial" w:hAnsi="Arial" w:cs="Arial"/>
                <w:color w:val="0047BB"/>
                <w:sz w:val="22"/>
                <w:szCs w:val="20"/>
                <w:lang w:val="fr-FR"/>
              </w:rPr>
              <w:fldChar w:fldCharType="end"/>
            </w:r>
          </w:p>
        </w:tc>
        <w:tc>
          <w:tcPr>
            <w:tcW w:w="1420" w:type="dxa"/>
            <w:shd w:val="clear" w:color="auto" w:fill="auto"/>
            <w:vAlign w:val="bottom"/>
          </w:tcPr>
          <w:p w:rsidR="00FB11DA" w:rsidRPr="00AD1860" w:rsidRDefault="00067590" w:rsidP="00151A86">
            <w:pPr>
              <w:pStyle w:val="Inistabletext"/>
              <w:spacing w:before="240"/>
              <w:rPr>
                <w:rFonts w:ascii="Arial" w:hAnsi="Arial" w:cs="Arial"/>
                <w:bCs/>
                <w:sz w:val="22"/>
                <w:szCs w:val="20"/>
                <w:lang w:val="fr-FR"/>
              </w:rPr>
            </w:pPr>
            <w:r w:rsidRPr="00AD1860">
              <w:rPr>
                <w:rFonts w:ascii="Arial" w:hAnsi="Arial" w:cs="Arial"/>
                <w:sz w:val="22"/>
                <w:szCs w:val="20"/>
                <w:lang w:val="fr-FR"/>
              </w:rPr>
              <w:t>En cours</w:t>
            </w:r>
            <w:r w:rsidR="00FB11DA" w:rsidRPr="00AD1860">
              <w:rPr>
                <w:rFonts w:ascii="Arial" w:hAnsi="Arial" w:cs="Arial"/>
                <w:sz w:val="22"/>
                <w:szCs w:val="20"/>
                <w:lang w:val="fr-FR"/>
              </w:rPr>
              <w:t xml:space="preserve"> </w:t>
            </w:r>
            <w:r w:rsidR="00FB11DA" w:rsidRPr="00AD1860">
              <w:rPr>
                <w:rFonts w:ascii="Arial" w:hAnsi="Arial" w:cs="Arial"/>
                <w:color w:val="0047BB"/>
                <w:sz w:val="22"/>
                <w:szCs w:val="20"/>
                <w:lang w:val="fr-FR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FB11DA" w:rsidRPr="00AD1860">
              <w:rPr>
                <w:rFonts w:ascii="Arial" w:hAnsi="Arial" w:cs="Arial"/>
                <w:color w:val="0047BB"/>
                <w:sz w:val="22"/>
                <w:szCs w:val="20"/>
                <w:lang w:val="fr-FR"/>
              </w:rPr>
              <w:instrText xml:space="preserve"> FORMCHECKBOX </w:instrText>
            </w:r>
            <w:r w:rsidR="00A119FA">
              <w:rPr>
                <w:rFonts w:ascii="Arial" w:hAnsi="Arial" w:cs="Arial"/>
                <w:color w:val="0047BB"/>
                <w:sz w:val="22"/>
                <w:szCs w:val="20"/>
                <w:lang w:val="fr-FR"/>
              </w:rPr>
            </w:r>
            <w:r w:rsidR="00A119FA">
              <w:rPr>
                <w:rFonts w:ascii="Arial" w:hAnsi="Arial" w:cs="Arial"/>
                <w:color w:val="0047BB"/>
                <w:sz w:val="22"/>
                <w:szCs w:val="20"/>
                <w:lang w:val="fr-FR"/>
              </w:rPr>
              <w:fldChar w:fldCharType="separate"/>
            </w:r>
            <w:r w:rsidR="00FB11DA" w:rsidRPr="00AD1860">
              <w:rPr>
                <w:rFonts w:ascii="Arial" w:hAnsi="Arial" w:cs="Arial"/>
                <w:color w:val="0047BB"/>
                <w:sz w:val="22"/>
                <w:szCs w:val="20"/>
                <w:lang w:val="fr-FR"/>
              </w:rPr>
              <w:fldChar w:fldCharType="end"/>
            </w:r>
          </w:p>
        </w:tc>
      </w:tr>
      <w:tr w:rsidR="00FB11DA" w:rsidRPr="00AD1860" w:rsidTr="00151A86">
        <w:trPr>
          <w:trHeight w:val="567"/>
        </w:trPr>
        <w:tc>
          <w:tcPr>
            <w:tcW w:w="5429" w:type="dxa"/>
            <w:shd w:val="clear" w:color="auto" w:fill="auto"/>
            <w:vAlign w:val="bottom"/>
          </w:tcPr>
          <w:p w:rsidR="00FB11DA" w:rsidRPr="00AD1860" w:rsidRDefault="00376115" w:rsidP="00376115">
            <w:pPr>
              <w:pStyle w:val="Inistabletext"/>
              <w:spacing w:before="240"/>
              <w:ind w:left="357" w:hanging="357"/>
              <w:rPr>
                <w:rFonts w:ascii="Arial" w:hAnsi="Arial" w:cs="Arial"/>
                <w:b/>
                <w:sz w:val="22"/>
                <w:szCs w:val="20"/>
                <w:lang w:val="fr-FR"/>
              </w:rPr>
            </w:pPr>
            <w:r>
              <w:rPr>
                <w:rFonts w:ascii="Arial" w:hAnsi="Arial" w:cs="Arial"/>
                <w:sz w:val="22"/>
                <w:szCs w:val="20"/>
                <w:lang w:val="fr-FR"/>
              </w:rPr>
              <w:t>3.</w:t>
            </w:r>
            <w:r>
              <w:rPr>
                <w:rFonts w:ascii="Arial" w:hAnsi="Arial" w:cs="Arial"/>
                <w:sz w:val="22"/>
                <w:szCs w:val="20"/>
                <w:lang w:val="fr-FR"/>
              </w:rPr>
              <w:tab/>
            </w:r>
            <w:r w:rsidR="00067590" w:rsidRPr="00AD1860">
              <w:rPr>
                <w:rFonts w:ascii="Arial" w:hAnsi="Arial" w:cs="Arial"/>
                <w:sz w:val="22"/>
                <w:szCs w:val="20"/>
                <w:lang w:val="fr-FR"/>
              </w:rPr>
              <w:t xml:space="preserve">Rapports de laboratoire sur le cas initial </w:t>
            </w:r>
            <w:r w:rsidR="00FB11DA" w:rsidRPr="00AD1860">
              <w:rPr>
                <w:rFonts w:ascii="Arial" w:hAnsi="Arial" w:cs="Arial"/>
                <w:sz w:val="22"/>
                <w:szCs w:val="20"/>
                <w:lang w:val="fr-FR"/>
              </w:rPr>
              <w:t>(</w:t>
            </w:r>
            <w:r w:rsidR="00067590" w:rsidRPr="00AD1860">
              <w:rPr>
                <w:rFonts w:ascii="Arial" w:hAnsi="Arial" w:cs="Arial"/>
                <w:sz w:val="22"/>
                <w:szCs w:val="20"/>
                <w:lang w:val="fr-FR"/>
              </w:rPr>
              <w:t>étape</w:t>
            </w:r>
            <w:r w:rsidR="00FB11DA" w:rsidRPr="00AD1860">
              <w:rPr>
                <w:rFonts w:ascii="Arial" w:hAnsi="Arial" w:cs="Arial"/>
                <w:sz w:val="22"/>
                <w:szCs w:val="20"/>
                <w:lang w:val="fr-FR"/>
              </w:rPr>
              <w:t xml:space="preserve"> 1)</w:t>
            </w:r>
          </w:p>
        </w:tc>
        <w:tc>
          <w:tcPr>
            <w:tcW w:w="567" w:type="dxa"/>
          </w:tcPr>
          <w:p w:rsidR="00FB11DA" w:rsidRPr="00AD1860" w:rsidRDefault="00FB11DA" w:rsidP="00151A86">
            <w:pPr>
              <w:pStyle w:val="Inistabletext"/>
              <w:spacing w:before="240"/>
              <w:rPr>
                <w:rFonts w:ascii="Arial" w:hAnsi="Arial" w:cs="Arial"/>
                <w:sz w:val="22"/>
                <w:szCs w:val="20"/>
                <w:lang w:val="fr-FR"/>
              </w:rPr>
            </w:pPr>
          </w:p>
        </w:tc>
        <w:tc>
          <w:tcPr>
            <w:tcW w:w="1415" w:type="dxa"/>
            <w:shd w:val="clear" w:color="auto" w:fill="auto"/>
            <w:vAlign w:val="bottom"/>
          </w:tcPr>
          <w:p w:rsidR="00FB11DA" w:rsidRPr="00AD1860" w:rsidRDefault="00067590" w:rsidP="00151A86">
            <w:pPr>
              <w:pStyle w:val="Inistabletext"/>
              <w:spacing w:before="240"/>
              <w:rPr>
                <w:rFonts w:ascii="Arial" w:hAnsi="Arial" w:cs="Arial"/>
                <w:bCs/>
                <w:sz w:val="22"/>
                <w:szCs w:val="20"/>
                <w:lang w:val="fr-FR"/>
              </w:rPr>
            </w:pPr>
            <w:r w:rsidRPr="00AD1860">
              <w:rPr>
                <w:rFonts w:ascii="Arial" w:hAnsi="Arial" w:cs="Arial"/>
                <w:sz w:val="22"/>
                <w:szCs w:val="20"/>
                <w:lang w:val="fr-FR"/>
              </w:rPr>
              <w:t>Oui</w:t>
            </w:r>
            <w:r w:rsidR="00FB11DA" w:rsidRPr="00AD1860">
              <w:rPr>
                <w:rFonts w:ascii="Arial" w:hAnsi="Arial" w:cs="Arial"/>
                <w:sz w:val="22"/>
                <w:szCs w:val="20"/>
                <w:lang w:val="fr-FR"/>
              </w:rPr>
              <w:t xml:space="preserve"> </w:t>
            </w:r>
            <w:r w:rsidR="00FB11DA" w:rsidRPr="00AD1860">
              <w:rPr>
                <w:rFonts w:ascii="Arial" w:hAnsi="Arial" w:cs="Arial"/>
                <w:color w:val="0047BB"/>
                <w:sz w:val="22"/>
                <w:szCs w:val="20"/>
                <w:lang w:val="fr-FR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FB11DA" w:rsidRPr="00AD1860">
              <w:rPr>
                <w:rFonts w:ascii="Arial" w:hAnsi="Arial" w:cs="Arial"/>
                <w:color w:val="0047BB"/>
                <w:sz w:val="22"/>
                <w:szCs w:val="20"/>
                <w:lang w:val="fr-FR"/>
              </w:rPr>
              <w:instrText xml:space="preserve"> FORMCHECKBOX </w:instrText>
            </w:r>
            <w:r w:rsidR="00A119FA">
              <w:rPr>
                <w:rFonts w:ascii="Arial" w:hAnsi="Arial" w:cs="Arial"/>
                <w:color w:val="0047BB"/>
                <w:sz w:val="22"/>
                <w:szCs w:val="20"/>
                <w:lang w:val="fr-FR"/>
              </w:rPr>
            </w:r>
            <w:r w:rsidR="00A119FA">
              <w:rPr>
                <w:rFonts w:ascii="Arial" w:hAnsi="Arial" w:cs="Arial"/>
                <w:color w:val="0047BB"/>
                <w:sz w:val="22"/>
                <w:szCs w:val="20"/>
                <w:lang w:val="fr-FR"/>
              </w:rPr>
              <w:fldChar w:fldCharType="separate"/>
            </w:r>
            <w:r w:rsidR="00FB11DA" w:rsidRPr="00AD1860">
              <w:rPr>
                <w:rFonts w:ascii="Arial" w:hAnsi="Arial" w:cs="Arial"/>
                <w:color w:val="0047BB"/>
                <w:sz w:val="22"/>
                <w:szCs w:val="20"/>
                <w:lang w:val="fr-FR"/>
              </w:rPr>
              <w:fldChar w:fldCharType="end"/>
            </w:r>
          </w:p>
        </w:tc>
        <w:tc>
          <w:tcPr>
            <w:tcW w:w="1420" w:type="dxa"/>
            <w:shd w:val="clear" w:color="auto" w:fill="auto"/>
            <w:vAlign w:val="bottom"/>
          </w:tcPr>
          <w:p w:rsidR="00FB11DA" w:rsidRPr="00AD1860" w:rsidRDefault="00067590" w:rsidP="00151A86">
            <w:pPr>
              <w:pStyle w:val="Inistabletext"/>
              <w:spacing w:before="240"/>
              <w:rPr>
                <w:rFonts w:ascii="Arial" w:hAnsi="Arial" w:cs="Arial"/>
                <w:bCs/>
                <w:sz w:val="22"/>
                <w:szCs w:val="20"/>
                <w:lang w:val="fr-FR"/>
              </w:rPr>
            </w:pPr>
            <w:r w:rsidRPr="00AD1860">
              <w:rPr>
                <w:rFonts w:ascii="Arial" w:hAnsi="Arial" w:cs="Arial"/>
                <w:sz w:val="22"/>
                <w:szCs w:val="20"/>
                <w:lang w:val="fr-FR"/>
              </w:rPr>
              <w:t>En cours</w:t>
            </w:r>
            <w:r w:rsidR="00FB11DA" w:rsidRPr="00AD1860">
              <w:rPr>
                <w:rFonts w:ascii="Arial" w:hAnsi="Arial" w:cs="Arial"/>
                <w:sz w:val="22"/>
                <w:szCs w:val="20"/>
                <w:lang w:val="fr-FR"/>
              </w:rPr>
              <w:t xml:space="preserve"> </w:t>
            </w:r>
            <w:r w:rsidR="00FB11DA" w:rsidRPr="00AD1860">
              <w:rPr>
                <w:rFonts w:ascii="Arial" w:hAnsi="Arial" w:cs="Arial"/>
                <w:color w:val="0047BB"/>
                <w:sz w:val="22"/>
                <w:szCs w:val="20"/>
                <w:lang w:val="fr-FR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FB11DA" w:rsidRPr="00AD1860">
              <w:rPr>
                <w:rFonts w:ascii="Arial" w:hAnsi="Arial" w:cs="Arial"/>
                <w:color w:val="0047BB"/>
                <w:sz w:val="22"/>
                <w:szCs w:val="20"/>
                <w:lang w:val="fr-FR"/>
              </w:rPr>
              <w:instrText xml:space="preserve"> FORMCHECKBOX </w:instrText>
            </w:r>
            <w:r w:rsidR="00A119FA">
              <w:rPr>
                <w:rFonts w:ascii="Arial" w:hAnsi="Arial" w:cs="Arial"/>
                <w:color w:val="0047BB"/>
                <w:sz w:val="22"/>
                <w:szCs w:val="20"/>
                <w:lang w:val="fr-FR"/>
              </w:rPr>
            </w:r>
            <w:r w:rsidR="00A119FA">
              <w:rPr>
                <w:rFonts w:ascii="Arial" w:hAnsi="Arial" w:cs="Arial"/>
                <w:color w:val="0047BB"/>
                <w:sz w:val="22"/>
                <w:szCs w:val="20"/>
                <w:lang w:val="fr-FR"/>
              </w:rPr>
              <w:fldChar w:fldCharType="separate"/>
            </w:r>
            <w:r w:rsidR="00FB11DA" w:rsidRPr="00AD1860">
              <w:rPr>
                <w:rFonts w:ascii="Arial" w:hAnsi="Arial" w:cs="Arial"/>
                <w:color w:val="0047BB"/>
                <w:sz w:val="22"/>
                <w:szCs w:val="20"/>
                <w:lang w:val="fr-FR"/>
              </w:rPr>
              <w:fldChar w:fldCharType="end"/>
            </w:r>
          </w:p>
        </w:tc>
      </w:tr>
      <w:tr w:rsidR="00FB11DA" w:rsidRPr="00AD1860" w:rsidTr="00151A86">
        <w:trPr>
          <w:trHeight w:val="567"/>
        </w:trPr>
        <w:tc>
          <w:tcPr>
            <w:tcW w:w="5429" w:type="dxa"/>
            <w:shd w:val="clear" w:color="auto" w:fill="auto"/>
            <w:vAlign w:val="bottom"/>
          </w:tcPr>
          <w:p w:rsidR="00FB11DA" w:rsidRPr="00AD1860" w:rsidRDefault="00376115" w:rsidP="00376115">
            <w:pPr>
              <w:pStyle w:val="Inistabletext"/>
              <w:spacing w:before="240"/>
              <w:ind w:left="357" w:hanging="357"/>
              <w:rPr>
                <w:rFonts w:ascii="Arial" w:hAnsi="Arial" w:cs="Arial"/>
                <w:b/>
                <w:sz w:val="22"/>
                <w:szCs w:val="20"/>
                <w:lang w:val="fr-FR"/>
              </w:rPr>
            </w:pPr>
            <w:r>
              <w:rPr>
                <w:rFonts w:ascii="Arial" w:hAnsi="Arial" w:cs="Arial"/>
                <w:sz w:val="22"/>
                <w:szCs w:val="20"/>
                <w:lang w:val="fr-FR"/>
              </w:rPr>
              <w:t>4.</w:t>
            </w:r>
            <w:r>
              <w:rPr>
                <w:rFonts w:ascii="Arial" w:hAnsi="Arial" w:cs="Arial"/>
                <w:sz w:val="22"/>
                <w:szCs w:val="20"/>
                <w:lang w:val="fr-FR"/>
              </w:rPr>
              <w:tab/>
            </w:r>
            <w:r w:rsidR="00067590" w:rsidRPr="00AD1860">
              <w:rPr>
                <w:rFonts w:ascii="Arial" w:hAnsi="Arial" w:cs="Arial"/>
                <w:sz w:val="22"/>
                <w:szCs w:val="20"/>
                <w:lang w:val="fr-FR"/>
              </w:rPr>
              <w:t>Rapports d</w:t>
            </w:r>
            <w:r w:rsidR="00AD1860">
              <w:rPr>
                <w:rFonts w:ascii="Arial" w:hAnsi="Arial" w:cs="Arial"/>
                <w:sz w:val="22"/>
                <w:szCs w:val="20"/>
                <w:lang w:val="fr-FR"/>
              </w:rPr>
              <w:t>’</w:t>
            </w:r>
            <w:r w:rsidR="00067590" w:rsidRPr="00AD1860">
              <w:rPr>
                <w:rFonts w:ascii="Arial" w:hAnsi="Arial" w:cs="Arial"/>
                <w:sz w:val="22"/>
                <w:szCs w:val="20"/>
                <w:lang w:val="fr-FR"/>
              </w:rPr>
              <w:t xml:space="preserve">investigations sur le terrain </w:t>
            </w:r>
          </w:p>
        </w:tc>
        <w:tc>
          <w:tcPr>
            <w:tcW w:w="567" w:type="dxa"/>
          </w:tcPr>
          <w:p w:rsidR="00FB11DA" w:rsidRPr="00AD1860" w:rsidRDefault="00FB11DA" w:rsidP="00151A86">
            <w:pPr>
              <w:pStyle w:val="Inistabletext"/>
              <w:spacing w:before="240"/>
              <w:rPr>
                <w:rFonts w:ascii="Arial" w:hAnsi="Arial" w:cs="Arial"/>
                <w:sz w:val="22"/>
                <w:szCs w:val="20"/>
                <w:lang w:val="fr-FR"/>
              </w:rPr>
            </w:pPr>
          </w:p>
        </w:tc>
        <w:tc>
          <w:tcPr>
            <w:tcW w:w="1415" w:type="dxa"/>
            <w:shd w:val="clear" w:color="auto" w:fill="auto"/>
            <w:vAlign w:val="bottom"/>
          </w:tcPr>
          <w:p w:rsidR="00FB11DA" w:rsidRPr="00AD1860" w:rsidRDefault="00067590" w:rsidP="00151A86">
            <w:pPr>
              <w:pStyle w:val="Inistabletext"/>
              <w:spacing w:before="240"/>
              <w:rPr>
                <w:rFonts w:ascii="Arial" w:hAnsi="Arial" w:cs="Arial"/>
                <w:bCs/>
                <w:sz w:val="22"/>
                <w:szCs w:val="20"/>
                <w:lang w:val="fr-FR"/>
              </w:rPr>
            </w:pPr>
            <w:r w:rsidRPr="00AD1860">
              <w:rPr>
                <w:rFonts w:ascii="Arial" w:hAnsi="Arial" w:cs="Arial"/>
                <w:sz w:val="22"/>
                <w:szCs w:val="20"/>
                <w:lang w:val="fr-FR"/>
              </w:rPr>
              <w:t>Oui</w:t>
            </w:r>
            <w:r w:rsidR="00FB11DA" w:rsidRPr="00AD1860">
              <w:rPr>
                <w:rFonts w:ascii="Arial" w:hAnsi="Arial" w:cs="Arial"/>
                <w:sz w:val="22"/>
                <w:szCs w:val="20"/>
                <w:lang w:val="fr-FR"/>
              </w:rPr>
              <w:t xml:space="preserve"> </w:t>
            </w:r>
            <w:r w:rsidR="00FB11DA" w:rsidRPr="00AD1860">
              <w:rPr>
                <w:rFonts w:ascii="Arial" w:hAnsi="Arial" w:cs="Arial"/>
                <w:color w:val="0047BB"/>
                <w:sz w:val="22"/>
                <w:szCs w:val="20"/>
                <w:lang w:val="fr-FR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FB11DA" w:rsidRPr="00AD1860">
              <w:rPr>
                <w:rFonts w:ascii="Arial" w:hAnsi="Arial" w:cs="Arial"/>
                <w:color w:val="0047BB"/>
                <w:sz w:val="22"/>
                <w:szCs w:val="20"/>
                <w:lang w:val="fr-FR"/>
              </w:rPr>
              <w:instrText xml:space="preserve"> FORMCHECKBOX </w:instrText>
            </w:r>
            <w:r w:rsidR="00A119FA">
              <w:rPr>
                <w:rFonts w:ascii="Arial" w:hAnsi="Arial" w:cs="Arial"/>
                <w:color w:val="0047BB"/>
                <w:sz w:val="22"/>
                <w:szCs w:val="20"/>
                <w:lang w:val="fr-FR"/>
              </w:rPr>
            </w:r>
            <w:r w:rsidR="00A119FA">
              <w:rPr>
                <w:rFonts w:ascii="Arial" w:hAnsi="Arial" w:cs="Arial"/>
                <w:color w:val="0047BB"/>
                <w:sz w:val="22"/>
                <w:szCs w:val="20"/>
                <w:lang w:val="fr-FR"/>
              </w:rPr>
              <w:fldChar w:fldCharType="separate"/>
            </w:r>
            <w:r w:rsidR="00FB11DA" w:rsidRPr="00AD1860">
              <w:rPr>
                <w:rFonts w:ascii="Arial" w:hAnsi="Arial" w:cs="Arial"/>
                <w:color w:val="0047BB"/>
                <w:sz w:val="22"/>
                <w:szCs w:val="20"/>
                <w:lang w:val="fr-FR"/>
              </w:rPr>
              <w:fldChar w:fldCharType="end"/>
            </w:r>
          </w:p>
        </w:tc>
        <w:tc>
          <w:tcPr>
            <w:tcW w:w="1420" w:type="dxa"/>
            <w:shd w:val="clear" w:color="auto" w:fill="auto"/>
            <w:vAlign w:val="bottom"/>
          </w:tcPr>
          <w:p w:rsidR="00FB11DA" w:rsidRPr="00AD1860" w:rsidRDefault="00067590" w:rsidP="00151A86">
            <w:pPr>
              <w:pStyle w:val="Inistabletext"/>
              <w:spacing w:before="240"/>
              <w:rPr>
                <w:rFonts w:ascii="Arial" w:hAnsi="Arial" w:cs="Arial"/>
                <w:bCs/>
                <w:sz w:val="22"/>
                <w:szCs w:val="20"/>
                <w:lang w:val="fr-FR"/>
              </w:rPr>
            </w:pPr>
            <w:r w:rsidRPr="00AD1860">
              <w:rPr>
                <w:rFonts w:ascii="Arial" w:hAnsi="Arial" w:cs="Arial"/>
                <w:sz w:val="22"/>
                <w:szCs w:val="20"/>
                <w:lang w:val="fr-FR"/>
              </w:rPr>
              <w:t>En cours</w:t>
            </w:r>
            <w:r w:rsidR="00FB11DA" w:rsidRPr="00AD1860">
              <w:rPr>
                <w:rFonts w:ascii="Arial" w:hAnsi="Arial" w:cs="Arial"/>
                <w:sz w:val="22"/>
                <w:szCs w:val="20"/>
                <w:lang w:val="fr-FR"/>
              </w:rPr>
              <w:t xml:space="preserve"> </w:t>
            </w:r>
            <w:r w:rsidR="00FB11DA" w:rsidRPr="00AD1860">
              <w:rPr>
                <w:rFonts w:ascii="Arial" w:hAnsi="Arial" w:cs="Arial"/>
                <w:color w:val="0047BB"/>
                <w:sz w:val="22"/>
                <w:szCs w:val="20"/>
                <w:lang w:val="fr-FR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FB11DA" w:rsidRPr="00AD1860">
              <w:rPr>
                <w:rFonts w:ascii="Arial" w:hAnsi="Arial" w:cs="Arial"/>
                <w:color w:val="0047BB"/>
                <w:sz w:val="22"/>
                <w:szCs w:val="20"/>
                <w:lang w:val="fr-FR"/>
              </w:rPr>
              <w:instrText xml:space="preserve"> FORMCHECKBOX </w:instrText>
            </w:r>
            <w:r w:rsidR="00A119FA">
              <w:rPr>
                <w:rFonts w:ascii="Arial" w:hAnsi="Arial" w:cs="Arial"/>
                <w:color w:val="0047BB"/>
                <w:sz w:val="22"/>
                <w:szCs w:val="20"/>
                <w:lang w:val="fr-FR"/>
              </w:rPr>
            </w:r>
            <w:r w:rsidR="00A119FA">
              <w:rPr>
                <w:rFonts w:ascii="Arial" w:hAnsi="Arial" w:cs="Arial"/>
                <w:color w:val="0047BB"/>
                <w:sz w:val="22"/>
                <w:szCs w:val="20"/>
                <w:lang w:val="fr-FR"/>
              </w:rPr>
              <w:fldChar w:fldCharType="separate"/>
            </w:r>
            <w:r w:rsidR="00FB11DA" w:rsidRPr="00AD1860">
              <w:rPr>
                <w:rFonts w:ascii="Arial" w:hAnsi="Arial" w:cs="Arial"/>
                <w:color w:val="0047BB"/>
                <w:sz w:val="22"/>
                <w:szCs w:val="20"/>
                <w:lang w:val="fr-FR"/>
              </w:rPr>
              <w:fldChar w:fldCharType="end"/>
            </w:r>
          </w:p>
        </w:tc>
      </w:tr>
      <w:tr w:rsidR="00FB11DA" w:rsidRPr="00AD1860" w:rsidTr="00151A86">
        <w:trPr>
          <w:trHeight w:val="567"/>
        </w:trPr>
        <w:tc>
          <w:tcPr>
            <w:tcW w:w="5429" w:type="dxa"/>
            <w:shd w:val="clear" w:color="auto" w:fill="auto"/>
            <w:vAlign w:val="bottom"/>
          </w:tcPr>
          <w:p w:rsidR="00FB11DA" w:rsidRPr="00AD1860" w:rsidRDefault="00376115" w:rsidP="00376115">
            <w:pPr>
              <w:pStyle w:val="Inistabletext"/>
              <w:spacing w:before="240"/>
              <w:ind w:left="357" w:hanging="357"/>
              <w:rPr>
                <w:rFonts w:ascii="Arial" w:hAnsi="Arial" w:cs="Arial"/>
                <w:sz w:val="22"/>
                <w:szCs w:val="20"/>
                <w:lang w:val="fr-FR"/>
              </w:rPr>
            </w:pPr>
            <w:r>
              <w:rPr>
                <w:rFonts w:ascii="Arial" w:hAnsi="Arial" w:cs="Arial"/>
                <w:sz w:val="22"/>
                <w:szCs w:val="20"/>
                <w:lang w:val="fr-FR"/>
              </w:rPr>
              <w:t>5.</w:t>
            </w:r>
            <w:r>
              <w:rPr>
                <w:rFonts w:ascii="Arial" w:hAnsi="Arial" w:cs="Arial"/>
                <w:sz w:val="22"/>
                <w:szCs w:val="20"/>
                <w:lang w:val="fr-FR"/>
              </w:rPr>
              <w:tab/>
            </w:r>
            <w:r w:rsidR="00067590" w:rsidRPr="00AD1860">
              <w:rPr>
                <w:rFonts w:ascii="Arial" w:hAnsi="Arial" w:cs="Arial"/>
                <w:sz w:val="22"/>
                <w:szCs w:val="20"/>
                <w:lang w:val="fr-FR"/>
              </w:rPr>
              <w:t xml:space="preserve">Rapports de laboratoires sur les cas supplémentaires </w:t>
            </w:r>
            <w:r w:rsidR="00FB11DA" w:rsidRPr="00AD1860">
              <w:rPr>
                <w:rFonts w:ascii="Arial" w:hAnsi="Arial" w:cs="Arial"/>
                <w:sz w:val="22"/>
                <w:szCs w:val="20"/>
                <w:lang w:val="fr-FR"/>
              </w:rPr>
              <w:t>(</w:t>
            </w:r>
            <w:r w:rsidR="00067590" w:rsidRPr="00AD1860">
              <w:rPr>
                <w:rFonts w:ascii="Arial" w:hAnsi="Arial" w:cs="Arial"/>
                <w:sz w:val="22"/>
                <w:szCs w:val="20"/>
                <w:lang w:val="fr-FR"/>
              </w:rPr>
              <w:t xml:space="preserve">étape </w:t>
            </w:r>
            <w:r w:rsidR="00FB11DA" w:rsidRPr="00AD1860">
              <w:rPr>
                <w:rFonts w:ascii="Arial" w:hAnsi="Arial" w:cs="Arial"/>
                <w:sz w:val="22"/>
                <w:szCs w:val="20"/>
                <w:lang w:val="fr-FR"/>
              </w:rPr>
              <w:t>2)</w:t>
            </w:r>
          </w:p>
        </w:tc>
        <w:tc>
          <w:tcPr>
            <w:tcW w:w="567" w:type="dxa"/>
          </w:tcPr>
          <w:p w:rsidR="00FB11DA" w:rsidRPr="00AD1860" w:rsidRDefault="00FB11DA" w:rsidP="00151A86">
            <w:pPr>
              <w:pStyle w:val="Inistabletext"/>
              <w:spacing w:before="240"/>
              <w:rPr>
                <w:rFonts w:ascii="Arial" w:hAnsi="Arial" w:cs="Arial"/>
                <w:sz w:val="22"/>
                <w:szCs w:val="20"/>
                <w:lang w:val="fr-FR"/>
              </w:rPr>
            </w:pPr>
          </w:p>
        </w:tc>
        <w:tc>
          <w:tcPr>
            <w:tcW w:w="1415" w:type="dxa"/>
            <w:shd w:val="clear" w:color="auto" w:fill="auto"/>
            <w:vAlign w:val="bottom"/>
          </w:tcPr>
          <w:p w:rsidR="00FB11DA" w:rsidRPr="00AD1860" w:rsidRDefault="00067590" w:rsidP="00151A86">
            <w:pPr>
              <w:pStyle w:val="Inistabletext"/>
              <w:spacing w:before="240"/>
              <w:rPr>
                <w:rFonts w:ascii="Arial" w:hAnsi="Arial" w:cs="Arial"/>
                <w:bCs/>
                <w:sz w:val="22"/>
                <w:szCs w:val="20"/>
                <w:lang w:val="fr-FR"/>
              </w:rPr>
            </w:pPr>
            <w:r w:rsidRPr="00AD1860">
              <w:rPr>
                <w:rFonts w:ascii="Arial" w:hAnsi="Arial" w:cs="Arial"/>
                <w:sz w:val="22"/>
                <w:szCs w:val="20"/>
                <w:lang w:val="fr-FR"/>
              </w:rPr>
              <w:t>Oui</w:t>
            </w:r>
            <w:r w:rsidR="00FB11DA" w:rsidRPr="00AD1860">
              <w:rPr>
                <w:rFonts w:ascii="Arial" w:hAnsi="Arial" w:cs="Arial"/>
                <w:sz w:val="22"/>
                <w:szCs w:val="20"/>
                <w:lang w:val="fr-FR"/>
              </w:rPr>
              <w:t xml:space="preserve"> </w:t>
            </w:r>
            <w:r w:rsidR="00FB11DA" w:rsidRPr="00AD1860">
              <w:rPr>
                <w:rFonts w:ascii="Arial" w:hAnsi="Arial" w:cs="Arial"/>
                <w:color w:val="0047BB"/>
                <w:sz w:val="22"/>
                <w:szCs w:val="20"/>
                <w:lang w:val="fr-FR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FB11DA" w:rsidRPr="00AD1860">
              <w:rPr>
                <w:rFonts w:ascii="Arial" w:hAnsi="Arial" w:cs="Arial"/>
                <w:color w:val="0047BB"/>
                <w:sz w:val="22"/>
                <w:szCs w:val="20"/>
                <w:lang w:val="fr-FR"/>
              </w:rPr>
              <w:instrText xml:space="preserve"> FORMCHECKBOX </w:instrText>
            </w:r>
            <w:r w:rsidR="00A119FA">
              <w:rPr>
                <w:rFonts w:ascii="Arial" w:hAnsi="Arial" w:cs="Arial"/>
                <w:color w:val="0047BB"/>
                <w:sz w:val="22"/>
                <w:szCs w:val="20"/>
                <w:lang w:val="fr-FR"/>
              </w:rPr>
            </w:r>
            <w:r w:rsidR="00A119FA">
              <w:rPr>
                <w:rFonts w:ascii="Arial" w:hAnsi="Arial" w:cs="Arial"/>
                <w:color w:val="0047BB"/>
                <w:sz w:val="22"/>
                <w:szCs w:val="20"/>
                <w:lang w:val="fr-FR"/>
              </w:rPr>
              <w:fldChar w:fldCharType="separate"/>
            </w:r>
            <w:r w:rsidR="00FB11DA" w:rsidRPr="00AD1860">
              <w:rPr>
                <w:rFonts w:ascii="Arial" w:hAnsi="Arial" w:cs="Arial"/>
                <w:color w:val="0047BB"/>
                <w:sz w:val="22"/>
                <w:szCs w:val="20"/>
                <w:lang w:val="fr-FR"/>
              </w:rPr>
              <w:fldChar w:fldCharType="end"/>
            </w:r>
          </w:p>
        </w:tc>
        <w:tc>
          <w:tcPr>
            <w:tcW w:w="1420" w:type="dxa"/>
            <w:shd w:val="clear" w:color="auto" w:fill="auto"/>
            <w:vAlign w:val="bottom"/>
          </w:tcPr>
          <w:p w:rsidR="00FB11DA" w:rsidRPr="00AD1860" w:rsidRDefault="00067590" w:rsidP="00151A86">
            <w:pPr>
              <w:pStyle w:val="Inistabletext"/>
              <w:spacing w:before="240"/>
              <w:rPr>
                <w:rFonts w:ascii="Arial" w:hAnsi="Arial" w:cs="Arial"/>
                <w:bCs/>
                <w:sz w:val="22"/>
                <w:szCs w:val="20"/>
                <w:lang w:val="fr-FR"/>
              </w:rPr>
            </w:pPr>
            <w:r w:rsidRPr="00AD1860">
              <w:rPr>
                <w:rFonts w:ascii="Arial" w:hAnsi="Arial" w:cs="Arial"/>
                <w:sz w:val="22"/>
                <w:szCs w:val="20"/>
                <w:lang w:val="fr-FR"/>
              </w:rPr>
              <w:t>En cours</w:t>
            </w:r>
            <w:r w:rsidR="00FB11DA" w:rsidRPr="00AD1860">
              <w:rPr>
                <w:rFonts w:ascii="Arial" w:hAnsi="Arial" w:cs="Arial"/>
                <w:sz w:val="22"/>
                <w:szCs w:val="20"/>
                <w:lang w:val="fr-FR"/>
              </w:rPr>
              <w:t xml:space="preserve"> </w:t>
            </w:r>
            <w:r w:rsidR="00FB11DA" w:rsidRPr="00AD1860">
              <w:rPr>
                <w:rFonts w:ascii="Arial" w:hAnsi="Arial" w:cs="Arial"/>
                <w:color w:val="0047BB"/>
                <w:sz w:val="22"/>
                <w:szCs w:val="20"/>
                <w:lang w:val="fr-FR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FB11DA" w:rsidRPr="00AD1860">
              <w:rPr>
                <w:rFonts w:ascii="Arial" w:hAnsi="Arial" w:cs="Arial"/>
                <w:color w:val="0047BB"/>
                <w:sz w:val="22"/>
                <w:szCs w:val="20"/>
                <w:lang w:val="fr-FR"/>
              </w:rPr>
              <w:instrText xml:space="preserve"> FORMCHECKBOX </w:instrText>
            </w:r>
            <w:r w:rsidR="00A119FA">
              <w:rPr>
                <w:rFonts w:ascii="Arial" w:hAnsi="Arial" w:cs="Arial"/>
                <w:color w:val="0047BB"/>
                <w:sz w:val="22"/>
                <w:szCs w:val="20"/>
                <w:lang w:val="fr-FR"/>
              </w:rPr>
            </w:r>
            <w:r w:rsidR="00A119FA">
              <w:rPr>
                <w:rFonts w:ascii="Arial" w:hAnsi="Arial" w:cs="Arial"/>
                <w:color w:val="0047BB"/>
                <w:sz w:val="22"/>
                <w:szCs w:val="20"/>
                <w:lang w:val="fr-FR"/>
              </w:rPr>
              <w:fldChar w:fldCharType="separate"/>
            </w:r>
            <w:r w:rsidR="00FB11DA" w:rsidRPr="00AD1860">
              <w:rPr>
                <w:rFonts w:ascii="Arial" w:hAnsi="Arial" w:cs="Arial"/>
                <w:color w:val="0047BB"/>
                <w:sz w:val="22"/>
                <w:szCs w:val="20"/>
                <w:lang w:val="fr-FR"/>
              </w:rPr>
              <w:fldChar w:fldCharType="end"/>
            </w:r>
          </w:p>
        </w:tc>
      </w:tr>
      <w:tr w:rsidR="00FB11DA" w:rsidRPr="00AD1860" w:rsidTr="00151A86">
        <w:trPr>
          <w:trHeight w:val="567"/>
        </w:trPr>
        <w:tc>
          <w:tcPr>
            <w:tcW w:w="5429" w:type="dxa"/>
            <w:shd w:val="clear" w:color="auto" w:fill="auto"/>
            <w:vAlign w:val="bottom"/>
          </w:tcPr>
          <w:p w:rsidR="00FB11DA" w:rsidRPr="00AD1860" w:rsidRDefault="00376115" w:rsidP="00376115">
            <w:pPr>
              <w:pStyle w:val="Inistabletext"/>
              <w:spacing w:before="240"/>
              <w:ind w:left="357" w:hanging="357"/>
              <w:rPr>
                <w:rFonts w:ascii="Arial" w:hAnsi="Arial" w:cs="Arial"/>
                <w:b/>
                <w:sz w:val="22"/>
                <w:szCs w:val="20"/>
                <w:lang w:val="fr-FR"/>
              </w:rPr>
            </w:pPr>
            <w:r>
              <w:rPr>
                <w:rFonts w:ascii="Arial" w:hAnsi="Arial" w:cs="Arial"/>
                <w:sz w:val="22"/>
                <w:szCs w:val="20"/>
                <w:lang w:val="fr-FR"/>
              </w:rPr>
              <w:t>6.</w:t>
            </w:r>
            <w:r>
              <w:rPr>
                <w:rFonts w:ascii="Arial" w:hAnsi="Arial" w:cs="Arial"/>
                <w:sz w:val="22"/>
                <w:szCs w:val="20"/>
                <w:lang w:val="fr-FR"/>
              </w:rPr>
              <w:tab/>
            </w:r>
            <w:r w:rsidR="00067590" w:rsidRPr="00AD1860">
              <w:rPr>
                <w:rFonts w:ascii="Arial" w:hAnsi="Arial" w:cs="Arial"/>
                <w:sz w:val="22"/>
                <w:szCs w:val="20"/>
                <w:lang w:val="fr-FR"/>
              </w:rPr>
              <w:t xml:space="preserve">Plan de riposte </w:t>
            </w:r>
            <w:r w:rsidR="00E929A0" w:rsidRPr="00AD1860">
              <w:rPr>
                <w:rFonts w:ascii="Arial" w:hAnsi="Arial" w:cs="Arial"/>
                <w:sz w:val="22"/>
                <w:szCs w:val="20"/>
                <w:lang w:val="fr-FR"/>
              </w:rPr>
              <w:t xml:space="preserve">par la </w:t>
            </w:r>
            <w:r w:rsidR="00067590" w:rsidRPr="00AD1860">
              <w:rPr>
                <w:rFonts w:ascii="Arial" w:hAnsi="Arial" w:cs="Arial"/>
                <w:sz w:val="22"/>
                <w:szCs w:val="20"/>
                <w:lang w:val="fr-FR"/>
              </w:rPr>
              <w:t xml:space="preserve">vaccination </w:t>
            </w:r>
          </w:p>
        </w:tc>
        <w:tc>
          <w:tcPr>
            <w:tcW w:w="567" w:type="dxa"/>
          </w:tcPr>
          <w:p w:rsidR="00FB11DA" w:rsidRPr="00AD1860" w:rsidRDefault="00FB11DA" w:rsidP="00151A86">
            <w:pPr>
              <w:pStyle w:val="Inistabletext"/>
              <w:spacing w:before="240"/>
              <w:rPr>
                <w:rFonts w:ascii="Arial" w:hAnsi="Arial" w:cs="Arial"/>
                <w:sz w:val="22"/>
                <w:szCs w:val="20"/>
                <w:lang w:val="fr-FR"/>
              </w:rPr>
            </w:pPr>
          </w:p>
        </w:tc>
        <w:tc>
          <w:tcPr>
            <w:tcW w:w="1415" w:type="dxa"/>
            <w:shd w:val="clear" w:color="auto" w:fill="auto"/>
            <w:vAlign w:val="bottom"/>
          </w:tcPr>
          <w:p w:rsidR="00FB11DA" w:rsidRPr="00AD1860" w:rsidRDefault="00067590" w:rsidP="00151A86">
            <w:pPr>
              <w:pStyle w:val="Inistabletext"/>
              <w:spacing w:before="240"/>
              <w:rPr>
                <w:rFonts w:ascii="Arial" w:hAnsi="Arial" w:cs="Arial"/>
                <w:bCs/>
                <w:sz w:val="22"/>
                <w:szCs w:val="20"/>
                <w:lang w:val="fr-FR"/>
              </w:rPr>
            </w:pPr>
            <w:r w:rsidRPr="00AD1860">
              <w:rPr>
                <w:rFonts w:ascii="Arial" w:hAnsi="Arial" w:cs="Arial"/>
                <w:sz w:val="22"/>
                <w:szCs w:val="20"/>
                <w:lang w:val="fr-FR"/>
              </w:rPr>
              <w:t>Oui</w:t>
            </w:r>
            <w:r w:rsidR="00FB11DA" w:rsidRPr="00AD1860">
              <w:rPr>
                <w:rFonts w:ascii="Arial" w:hAnsi="Arial" w:cs="Arial"/>
                <w:sz w:val="22"/>
                <w:szCs w:val="20"/>
                <w:lang w:val="fr-FR"/>
              </w:rPr>
              <w:t xml:space="preserve"> </w:t>
            </w:r>
            <w:r w:rsidR="00FB11DA" w:rsidRPr="00AD1860">
              <w:rPr>
                <w:rFonts w:ascii="Arial" w:hAnsi="Arial" w:cs="Arial"/>
                <w:color w:val="0047BB"/>
                <w:sz w:val="22"/>
                <w:szCs w:val="20"/>
                <w:lang w:val="fr-FR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FB11DA" w:rsidRPr="00AD1860">
              <w:rPr>
                <w:rFonts w:ascii="Arial" w:hAnsi="Arial" w:cs="Arial"/>
                <w:color w:val="0047BB"/>
                <w:sz w:val="22"/>
                <w:szCs w:val="20"/>
                <w:lang w:val="fr-FR"/>
              </w:rPr>
              <w:instrText xml:space="preserve"> FORMCHECKBOX </w:instrText>
            </w:r>
            <w:r w:rsidR="00A119FA">
              <w:rPr>
                <w:rFonts w:ascii="Arial" w:hAnsi="Arial" w:cs="Arial"/>
                <w:color w:val="0047BB"/>
                <w:sz w:val="22"/>
                <w:szCs w:val="20"/>
                <w:lang w:val="fr-FR"/>
              </w:rPr>
            </w:r>
            <w:r w:rsidR="00A119FA">
              <w:rPr>
                <w:rFonts w:ascii="Arial" w:hAnsi="Arial" w:cs="Arial"/>
                <w:color w:val="0047BB"/>
                <w:sz w:val="22"/>
                <w:szCs w:val="20"/>
                <w:lang w:val="fr-FR"/>
              </w:rPr>
              <w:fldChar w:fldCharType="separate"/>
            </w:r>
            <w:r w:rsidR="00FB11DA" w:rsidRPr="00AD1860">
              <w:rPr>
                <w:rFonts w:ascii="Arial" w:hAnsi="Arial" w:cs="Arial"/>
                <w:color w:val="0047BB"/>
                <w:sz w:val="22"/>
                <w:szCs w:val="20"/>
                <w:lang w:val="fr-FR"/>
              </w:rPr>
              <w:fldChar w:fldCharType="end"/>
            </w:r>
          </w:p>
        </w:tc>
        <w:tc>
          <w:tcPr>
            <w:tcW w:w="1420" w:type="dxa"/>
            <w:shd w:val="clear" w:color="auto" w:fill="auto"/>
            <w:vAlign w:val="bottom"/>
          </w:tcPr>
          <w:p w:rsidR="00FB11DA" w:rsidRPr="00AD1860" w:rsidRDefault="00067590" w:rsidP="00151A86">
            <w:pPr>
              <w:pStyle w:val="Inistabletext"/>
              <w:spacing w:before="240"/>
              <w:rPr>
                <w:rFonts w:ascii="Arial" w:hAnsi="Arial" w:cs="Arial"/>
                <w:bCs/>
                <w:sz w:val="22"/>
                <w:szCs w:val="20"/>
                <w:lang w:val="fr-FR"/>
              </w:rPr>
            </w:pPr>
            <w:r w:rsidRPr="00AD1860">
              <w:rPr>
                <w:rFonts w:ascii="Arial" w:hAnsi="Arial" w:cs="Arial"/>
                <w:sz w:val="22"/>
                <w:szCs w:val="20"/>
                <w:lang w:val="fr-FR"/>
              </w:rPr>
              <w:t>En cours</w:t>
            </w:r>
            <w:r w:rsidR="00FB11DA" w:rsidRPr="00AD1860">
              <w:rPr>
                <w:rFonts w:ascii="Arial" w:hAnsi="Arial" w:cs="Arial"/>
                <w:sz w:val="22"/>
                <w:szCs w:val="20"/>
                <w:lang w:val="fr-FR"/>
              </w:rPr>
              <w:t xml:space="preserve"> </w:t>
            </w:r>
            <w:r w:rsidR="00FB11DA" w:rsidRPr="00AD1860">
              <w:rPr>
                <w:rFonts w:ascii="Arial" w:hAnsi="Arial" w:cs="Arial"/>
                <w:color w:val="0047BB"/>
                <w:sz w:val="22"/>
                <w:szCs w:val="20"/>
                <w:lang w:val="fr-FR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FB11DA" w:rsidRPr="00AD1860">
              <w:rPr>
                <w:rFonts w:ascii="Arial" w:hAnsi="Arial" w:cs="Arial"/>
                <w:color w:val="0047BB"/>
                <w:sz w:val="22"/>
                <w:szCs w:val="20"/>
                <w:lang w:val="fr-FR"/>
              </w:rPr>
              <w:instrText xml:space="preserve"> FORMCHECKBOX </w:instrText>
            </w:r>
            <w:r w:rsidR="00A119FA">
              <w:rPr>
                <w:rFonts w:ascii="Arial" w:hAnsi="Arial" w:cs="Arial"/>
                <w:color w:val="0047BB"/>
                <w:sz w:val="22"/>
                <w:szCs w:val="20"/>
                <w:lang w:val="fr-FR"/>
              </w:rPr>
            </w:r>
            <w:r w:rsidR="00A119FA">
              <w:rPr>
                <w:rFonts w:ascii="Arial" w:hAnsi="Arial" w:cs="Arial"/>
                <w:color w:val="0047BB"/>
                <w:sz w:val="22"/>
                <w:szCs w:val="20"/>
                <w:lang w:val="fr-FR"/>
              </w:rPr>
              <w:fldChar w:fldCharType="separate"/>
            </w:r>
            <w:r w:rsidR="00FB11DA" w:rsidRPr="00AD1860">
              <w:rPr>
                <w:rFonts w:ascii="Arial" w:hAnsi="Arial" w:cs="Arial"/>
                <w:color w:val="0047BB"/>
                <w:sz w:val="22"/>
                <w:szCs w:val="20"/>
                <w:lang w:val="fr-FR"/>
              </w:rPr>
              <w:fldChar w:fldCharType="end"/>
            </w:r>
          </w:p>
        </w:tc>
      </w:tr>
      <w:tr w:rsidR="00FB11DA" w:rsidRPr="00AD1860" w:rsidTr="00151A86">
        <w:trPr>
          <w:trHeight w:val="567"/>
        </w:trPr>
        <w:tc>
          <w:tcPr>
            <w:tcW w:w="5429" w:type="dxa"/>
            <w:shd w:val="clear" w:color="auto" w:fill="auto"/>
            <w:vAlign w:val="bottom"/>
          </w:tcPr>
          <w:p w:rsidR="00FB11DA" w:rsidRPr="00AD1860" w:rsidRDefault="00376115" w:rsidP="00376115">
            <w:pPr>
              <w:pStyle w:val="Inistabletext"/>
              <w:spacing w:before="240"/>
              <w:ind w:left="357" w:hanging="357"/>
              <w:rPr>
                <w:rFonts w:ascii="Arial" w:hAnsi="Arial" w:cs="Arial"/>
                <w:sz w:val="22"/>
                <w:szCs w:val="20"/>
                <w:lang w:val="fr-FR"/>
              </w:rPr>
            </w:pPr>
            <w:r>
              <w:rPr>
                <w:rFonts w:ascii="Arial" w:hAnsi="Arial" w:cs="Arial"/>
                <w:sz w:val="22"/>
                <w:szCs w:val="20"/>
                <w:lang w:val="fr-FR"/>
              </w:rPr>
              <w:t>7.</w:t>
            </w:r>
            <w:r>
              <w:rPr>
                <w:rFonts w:ascii="Arial" w:hAnsi="Arial" w:cs="Arial"/>
                <w:sz w:val="22"/>
                <w:szCs w:val="20"/>
                <w:lang w:val="fr-FR"/>
              </w:rPr>
              <w:tab/>
            </w:r>
            <w:r w:rsidR="00FB11DA" w:rsidRPr="00AD1860">
              <w:rPr>
                <w:rFonts w:ascii="Arial" w:hAnsi="Arial" w:cs="Arial"/>
                <w:sz w:val="22"/>
                <w:szCs w:val="20"/>
                <w:lang w:val="fr-FR"/>
              </w:rPr>
              <w:t>Autori</w:t>
            </w:r>
            <w:r w:rsidR="00067590" w:rsidRPr="00AD1860">
              <w:rPr>
                <w:rFonts w:ascii="Arial" w:hAnsi="Arial" w:cs="Arial"/>
                <w:sz w:val="22"/>
                <w:szCs w:val="20"/>
                <w:lang w:val="fr-FR"/>
              </w:rPr>
              <w:t>s</w:t>
            </w:r>
            <w:r w:rsidR="00FB11DA" w:rsidRPr="00AD1860">
              <w:rPr>
                <w:rFonts w:ascii="Arial" w:hAnsi="Arial" w:cs="Arial"/>
                <w:sz w:val="22"/>
                <w:szCs w:val="20"/>
                <w:lang w:val="fr-FR"/>
              </w:rPr>
              <w:t xml:space="preserve">ation </w:t>
            </w:r>
            <w:r w:rsidR="00067590" w:rsidRPr="00AD1860">
              <w:rPr>
                <w:rFonts w:ascii="Arial" w:hAnsi="Arial" w:cs="Arial"/>
                <w:sz w:val="22"/>
                <w:szCs w:val="20"/>
                <w:lang w:val="fr-FR"/>
              </w:rPr>
              <w:t>de l</w:t>
            </w:r>
            <w:r w:rsidR="00AD1860">
              <w:rPr>
                <w:rFonts w:ascii="Arial" w:hAnsi="Arial" w:cs="Arial"/>
                <w:sz w:val="22"/>
                <w:szCs w:val="20"/>
                <w:lang w:val="fr-FR"/>
              </w:rPr>
              <w:t>’</w:t>
            </w:r>
            <w:r w:rsidR="00067590" w:rsidRPr="00AD1860">
              <w:rPr>
                <w:rFonts w:ascii="Arial" w:hAnsi="Arial" w:cs="Arial"/>
                <w:sz w:val="22"/>
                <w:szCs w:val="20"/>
                <w:lang w:val="fr-FR"/>
              </w:rPr>
              <w:t xml:space="preserve">autorité nationale de réglementation ou du </w:t>
            </w:r>
            <w:r w:rsidR="00C63A96">
              <w:rPr>
                <w:rFonts w:ascii="Arial" w:hAnsi="Arial" w:cs="Arial"/>
                <w:sz w:val="22"/>
                <w:szCs w:val="20"/>
                <w:lang w:val="fr-FR"/>
              </w:rPr>
              <w:t>ministère</w:t>
            </w:r>
            <w:r w:rsidR="00067590" w:rsidRPr="00AD1860">
              <w:rPr>
                <w:rFonts w:ascii="Arial" w:hAnsi="Arial" w:cs="Arial"/>
                <w:sz w:val="22"/>
                <w:szCs w:val="20"/>
                <w:lang w:val="fr-FR"/>
              </w:rPr>
              <w:t xml:space="preserve"> de la santé d</w:t>
            </w:r>
            <w:r w:rsidR="00AD1860">
              <w:rPr>
                <w:rFonts w:ascii="Arial" w:hAnsi="Arial" w:cs="Arial"/>
                <w:sz w:val="22"/>
                <w:szCs w:val="20"/>
                <w:lang w:val="fr-FR"/>
              </w:rPr>
              <w:t>’</w:t>
            </w:r>
            <w:r w:rsidR="00067590" w:rsidRPr="00AD1860">
              <w:rPr>
                <w:rFonts w:ascii="Arial" w:hAnsi="Arial" w:cs="Arial"/>
                <w:sz w:val="22"/>
                <w:szCs w:val="20"/>
                <w:lang w:val="fr-FR"/>
              </w:rPr>
              <w:t>importer et d</w:t>
            </w:r>
            <w:r w:rsidR="00AD1860">
              <w:rPr>
                <w:rFonts w:ascii="Arial" w:hAnsi="Arial" w:cs="Arial"/>
                <w:sz w:val="22"/>
                <w:szCs w:val="20"/>
                <w:lang w:val="fr-FR"/>
              </w:rPr>
              <w:t>’</w:t>
            </w:r>
            <w:r w:rsidR="00067590" w:rsidRPr="00AD1860">
              <w:rPr>
                <w:rFonts w:ascii="Arial" w:hAnsi="Arial" w:cs="Arial"/>
                <w:sz w:val="22"/>
                <w:szCs w:val="20"/>
                <w:lang w:val="fr-FR"/>
              </w:rPr>
              <w:t>utiliser le VPOm2</w:t>
            </w:r>
          </w:p>
        </w:tc>
        <w:tc>
          <w:tcPr>
            <w:tcW w:w="567" w:type="dxa"/>
          </w:tcPr>
          <w:p w:rsidR="00FB11DA" w:rsidRPr="00AD1860" w:rsidRDefault="00FB11DA" w:rsidP="00151A86">
            <w:pPr>
              <w:pStyle w:val="Inistabletext"/>
              <w:spacing w:before="240"/>
              <w:rPr>
                <w:rFonts w:ascii="Arial" w:hAnsi="Arial" w:cs="Arial"/>
                <w:sz w:val="22"/>
                <w:szCs w:val="20"/>
                <w:lang w:val="fr-FR"/>
              </w:rPr>
            </w:pPr>
          </w:p>
        </w:tc>
        <w:tc>
          <w:tcPr>
            <w:tcW w:w="1415" w:type="dxa"/>
            <w:shd w:val="clear" w:color="auto" w:fill="auto"/>
            <w:vAlign w:val="bottom"/>
          </w:tcPr>
          <w:p w:rsidR="00FB11DA" w:rsidRPr="00AD1860" w:rsidRDefault="00067590" w:rsidP="00151A86">
            <w:pPr>
              <w:pStyle w:val="Inistabletext"/>
              <w:spacing w:before="240"/>
              <w:rPr>
                <w:rFonts w:ascii="Arial" w:hAnsi="Arial" w:cs="Arial"/>
                <w:sz w:val="22"/>
                <w:szCs w:val="20"/>
                <w:lang w:val="fr-FR"/>
              </w:rPr>
            </w:pPr>
            <w:r w:rsidRPr="00AD1860">
              <w:rPr>
                <w:rFonts w:ascii="Arial" w:hAnsi="Arial" w:cs="Arial"/>
                <w:sz w:val="22"/>
                <w:szCs w:val="20"/>
                <w:lang w:val="fr-FR"/>
              </w:rPr>
              <w:t>Oui</w:t>
            </w:r>
            <w:r w:rsidR="00FB11DA" w:rsidRPr="00AD1860">
              <w:rPr>
                <w:rFonts w:ascii="Arial" w:hAnsi="Arial" w:cs="Arial"/>
                <w:sz w:val="22"/>
                <w:szCs w:val="20"/>
                <w:lang w:val="fr-FR"/>
              </w:rPr>
              <w:t xml:space="preserve"> </w:t>
            </w:r>
            <w:r w:rsidR="00FB11DA" w:rsidRPr="00AD1860">
              <w:rPr>
                <w:rFonts w:ascii="Arial" w:hAnsi="Arial" w:cs="Arial"/>
                <w:color w:val="0047BB"/>
                <w:sz w:val="22"/>
                <w:szCs w:val="20"/>
                <w:lang w:val="fr-FR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FB11DA" w:rsidRPr="00AD1860">
              <w:rPr>
                <w:rFonts w:ascii="Arial" w:hAnsi="Arial" w:cs="Arial"/>
                <w:color w:val="0047BB"/>
                <w:sz w:val="22"/>
                <w:szCs w:val="20"/>
                <w:lang w:val="fr-FR"/>
              </w:rPr>
              <w:instrText xml:space="preserve"> FORMCHECKBOX </w:instrText>
            </w:r>
            <w:r w:rsidR="00A119FA">
              <w:rPr>
                <w:rFonts w:ascii="Arial" w:hAnsi="Arial" w:cs="Arial"/>
                <w:color w:val="0047BB"/>
                <w:sz w:val="22"/>
                <w:szCs w:val="20"/>
                <w:lang w:val="fr-FR"/>
              </w:rPr>
            </w:r>
            <w:r w:rsidR="00A119FA">
              <w:rPr>
                <w:rFonts w:ascii="Arial" w:hAnsi="Arial" w:cs="Arial"/>
                <w:color w:val="0047BB"/>
                <w:sz w:val="22"/>
                <w:szCs w:val="20"/>
                <w:lang w:val="fr-FR"/>
              </w:rPr>
              <w:fldChar w:fldCharType="separate"/>
            </w:r>
            <w:r w:rsidR="00FB11DA" w:rsidRPr="00AD1860">
              <w:rPr>
                <w:rFonts w:ascii="Arial" w:hAnsi="Arial" w:cs="Arial"/>
                <w:color w:val="0047BB"/>
                <w:sz w:val="22"/>
                <w:szCs w:val="20"/>
                <w:lang w:val="fr-FR"/>
              </w:rPr>
              <w:fldChar w:fldCharType="end"/>
            </w:r>
          </w:p>
        </w:tc>
        <w:tc>
          <w:tcPr>
            <w:tcW w:w="1420" w:type="dxa"/>
            <w:shd w:val="clear" w:color="auto" w:fill="auto"/>
            <w:vAlign w:val="bottom"/>
          </w:tcPr>
          <w:p w:rsidR="00FB11DA" w:rsidRPr="00AD1860" w:rsidRDefault="00067590" w:rsidP="00151A86">
            <w:pPr>
              <w:pStyle w:val="Inistabletext"/>
              <w:spacing w:before="240"/>
              <w:rPr>
                <w:rFonts w:ascii="Arial" w:hAnsi="Arial" w:cs="Arial"/>
                <w:sz w:val="22"/>
                <w:szCs w:val="20"/>
                <w:lang w:val="fr-FR"/>
              </w:rPr>
            </w:pPr>
            <w:r w:rsidRPr="00AD1860">
              <w:rPr>
                <w:rFonts w:ascii="Arial" w:hAnsi="Arial" w:cs="Arial"/>
                <w:sz w:val="22"/>
                <w:szCs w:val="20"/>
                <w:lang w:val="fr-FR"/>
              </w:rPr>
              <w:t>En cours</w:t>
            </w:r>
            <w:r w:rsidR="00FB11DA" w:rsidRPr="00AD1860">
              <w:rPr>
                <w:rFonts w:ascii="Arial" w:hAnsi="Arial" w:cs="Arial"/>
                <w:sz w:val="22"/>
                <w:szCs w:val="20"/>
                <w:lang w:val="fr-FR"/>
              </w:rPr>
              <w:t xml:space="preserve"> </w:t>
            </w:r>
            <w:r w:rsidR="00FB11DA" w:rsidRPr="00AD1860">
              <w:rPr>
                <w:rFonts w:ascii="Arial" w:hAnsi="Arial" w:cs="Arial"/>
                <w:color w:val="0047BB"/>
                <w:sz w:val="22"/>
                <w:szCs w:val="20"/>
                <w:lang w:val="fr-FR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FB11DA" w:rsidRPr="00AD1860">
              <w:rPr>
                <w:rFonts w:ascii="Arial" w:hAnsi="Arial" w:cs="Arial"/>
                <w:color w:val="0047BB"/>
                <w:sz w:val="22"/>
                <w:szCs w:val="20"/>
                <w:lang w:val="fr-FR"/>
              </w:rPr>
              <w:instrText xml:space="preserve"> FORMCHECKBOX </w:instrText>
            </w:r>
            <w:r w:rsidR="00A119FA">
              <w:rPr>
                <w:rFonts w:ascii="Arial" w:hAnsi="Arial" w:cs="Arial"/>
                <w:color w:val="0047BB"/>
                <w:sz w:val="22"/>
                <w:szCs w:val="20"/>
                <w:lang w:val="fr-FR"/>
              </w:rPr>
            </w:r>
            <w:r w:rsidR="00A119FA">
              <w:rPr>
                <w:rFonts w:ascii="Arial" w:hAnsi="Arial" w:cs="Arial"/>
                <w:color w:val="0047BB"/>
                <w:sz w:val="22"/>
                <w:szCs w:val="20"/>
                <w:lang w:val="fr-FR"/>
              </w:rPr>
              <w:fldChar w:fldCharType="separate"/>
            </w:r>
            <w:r w:rsidR="00FB11DA" w:rsidRPr="00AD1860">
              <w:rPr>
                <w:rFonts w:ascii="Arial" w:hAnsi="Arial" w:cs="Arial"/>
                <w:color w:val="0047BB"/>
                <w:sz w:val="22"/>
                <w:szCs w:val="20"/>
                <w:lang w:val="fr-FR"/>
              </w:rPr>
              <w:fldChar w:fldCharType="end"/>
            </w:r>
          </w:p>
        </w:tc>
      </w:tr>
      <w:tr w:rsidR="007D7409" w:rsidRPr="00AD1860" w:rsidTr="00261A45">
        <w:trPr>
          <w:trHeight w:val="567"/>
        </w:trPr>
        <w:tc>
          <w:tcPr>
            <w:tcW w:w="5429" w:type="dxa"/>
            <w:shd w:val="clear" w:color="auto" w:fill="auto"/>
            <w:vAlign w:val="bottom"/>
          </w:tcPr>
          <w:p w:rsidR="007D7409" w:rsidRPr="00AD1860" w:rsidRDefault="00376115" w:rsidP="00376115">
            <w:pPr>
              <w:pStyle w:val="Inistabletext"/>
              <w:spacing w:before="240"/>
              <w:ind w:left="357" w:hanging="357"/>
              <w:rPr>
                <w:rFonts w:ascii="Arial" w:hAnsi="Arial" w:cs="Arial"/>
                <w:sz w:val="22"/>
                <w:szCs w:val="20"/>
                <w:lang w:val="fr-FR"/>
              </w:rPr>
            </w:pPr>
            <w:r>
              <w:rPr>
                <w:rFonts w:ascii="Arial" w:hAnsi="Arial" w:cs="Arial"/>
                <w:sz w:val="22"/>
                <w:szCs w:val="20"/>
                <w:lang w:val="fr-FR"/>
              </w:rPr>
              <w:t>8.</w:t>
            </w:r>
            <w:r>
              <w:rPr>
                <w:rFonts w:ascii="Arial" w:hAnsi="Arial" w:cs="Arial"/>
                <w:sz w:val="22"/>
                <w:szCs w:val="20"/>
                <w:lang w:val="fr-FR"/>
              </w:rPr>
              <w:tab/>
            </w:r>
            <w:r w:rsidR="00067590" w:rsidRPr="00AD1860">
              <w:rPr>
                <w:rFonts w:ascii="Arial" w:hAnsi="Arial" w:cs="Arial"/>
                <w:sz w:val="22"/>
                <w:szCs w:val="20"/>
                <w:lang w:val="fr-FR"/>
              </w:rPr>
              <w:t>Si en cours</w:t>
            </w:r>
            <w:r w:rsidR="007D7409" w:rsidRPr="00AD1860">
              <w:rPr>
                <w:rFonts w:ascii="Arial" w:hAnsi="Arial" w:cs="Arial"/>
                <w:sz w:val="22"/>
                <w:szCs w:val="20"/>
                <w:lang w:val="fr-FR"/>
              </w:rPr>
              <w:t xml:space="preserve">, </w:t>
            </w:r>
            <w:r w:rsidR="00067590" w:rsidRPr="00AD1860">
              <w:rPr>
                <w:rFonts w:ascii="Arial" w:hAnsi="Arial" w:cs="Arial"/>
                <w:sz w:val="22"/>
                <w:szCs w:val="20"/>
                <w:lang w:val="fr-FR"/>
              </w:rPr>
              <w:t xml:space="preserve">date </w:t>
            </w:r>
            <w:r w:rsidR="00C23F47" w:rsidRPr="00AD1860">
              <w:rPr>
                <w:rFonts w:ascii="Arial" w:hAnsi="Arial" w:cs="Arial"/>
                <w:sz w:val="22"/>
                <w:szCs w:val="20"/>
                <w:lang w:val="fr-FR"/>
              </w:rPr>
              <w:t>prévue</w:t>
            </w:r>
            <w:r w:rsidR="00067590" w:rsidRPr="00AD1860">
              <w:rPr>
                <w:rFonts w:ascii="Arial" w:hAnsi="Arial" w:cs="Arial"/>
                <w:sz w:val="22"/>
                <w:szCs w:val="20"/>
                <w:lang w:val="fr-FR"/>
              </w:rPr>
              <w:t xml:space="preserve"> de </w:t>
            </w:r>
            <w:r w:rsidR="00C23F47" w:rsidRPr="00AD1860">
              <w:rPr>
                <w:rFonts w:ascii="Arial" w:hAnsi="Arial" w:cs="Arial"/>
                <w:sz w:val="22"/>
                <w:szCs w:val="20"/>
                <w:lang w:val="fr-FR"/>
              </w:rPr>
              <w:t>réception</w:t>
            </w:r>
            <w:r w:rsidR="00067590" w:rsidRPr="00AD1860">
              <w:rPr>
                <w:rFonts w:ascii="Arial" w:hAnsi="Arial" w:cs="Arial"/>
                <w:sz w:val="22"/>
                <w:szCs w:val="20"/>
                <w:lang w:val="fr-FR"/>
              </w:rPr>
              <w:t xml:space="preserve"> de l</w:t>
            </w:r>
            <w:r w:rsidR="00AD1860">
              <w:rPr>
                <w:rFonts w:ascii="Arial" w:hAnsi="Arial" w:cs="Arial"/>
                <w:sz w:val="22"/>
                <w:szCs w:val="20"/>
                <w:lang w:val="fr-FR"/>
              </w:rPr>
              <w:t>’</w:t>
            </w:r>
            <w:r w:rsidR="00067590" w:rsidRPr="00AD1860">
              <w:rPr>
                <w:rFonts w:ascii="Arial" w:hAnsi="Arial" w:cs="Arial"/>
                <w:sz w:val="22"/>
                <w:szCs w:val="20"/>
                <w:lang w:val="fr-FR"/>
              </w:rPr>
              <w:t xml:space="preserve">acceptation officielle </w:t>
            </w:r>
          </w:p>
        </w:tc>
        <w:tc>
          <w:tcPr>
            <w:tcW w:w="567" w:type="dxa"/>
          </w:tcPr>
          <w:p w:rsidR="007D7409" w:rsidRPr="00AD1860" w:rsidRDefault="007D7409" w:rsidP="00151A86">
            <w:pPr>
              <w:pStyle w:val="Inistabletext"/>
              <w:spacing w:before="240"/>
              <w:rPr>
                <w:rFonts w:ascii="Arial" w:hAnsi="Arial" w:cs="Arial"/>
                <w:sz w:val="22"/>
                <w:szCs w:val="20"/>
                <w:lang w:val="fr-FR"/>
              </w:rPr>
            </w:pPr>
          </w:p>
        </w:tc>
        <w:tc>
          <w:tcPr>
            <w:tcW w:w="2835" w:type="dxa"/>
            <w:gridSpan w:val="2"/>
            <w:shd w:val="clear" w:color="auto" w:fill="auto"/>
            <w:vAlign w:val="center"/>
          </w:tcPr>
          <w:p w:rsidR="007D7409" w:rsidRPr="00AD1860" w:rsidRDefault="007D7409" w:rsidP="00151A86">
            <w:pPr>
              <w:pStyle w:val="Inistabletext"/>
              <w:spacing w:before="240"/>
              <w:rPr>
                <w:rFonts w:ascii="Arial" w:hAnsi="Arial" w:cs="Arial"/>
                <w:sz w:val="22"/>
                <w:szCs w:val="20"/>
                <w:lang w:val="fr-FR"/>
              </w:rPr>
            </w:pPr>
            <w:r w:rsidRPr="00AD1860">
              <w:rPr>
                <w:rFonts w:ascii="Arial" w:hAnsi="Arial" w:cs="Arial"/>
                <w:color w:val="0047BB"/>
                <w:sz w:val="22"/>
                <w:szCs w:val="20"/>
                <w:lang w:val="fr-FR"/>
              </w:rPr>
              <w:t>_</w:t>
            </w:r>
            <w:r w:rsidR="003D1275">
              <w:rPr>
                <w:rFonts w:ascii="Arial" w:hAnsi="Arial" w:cs="Arial"/>
                <w:color w:val="0047BB"/>
                <w:sz w:val="22"/>
                <w:szCs w:val="20"/>
                <w:lang w:val="fr-FR"/>
              </w:rPr>
              <w:t xml:space="preserve"> </w:t>
            </w:r>
            <w:r w:rsidRPr="00AD1860">
              <w:rPr>
                <w:rFonts w:ascii="Arial" w:hAnsi="Arial" w:cs="Arial"/>
                <w:color w:val="0047BB"/>
                <w:sz w:val="22"/>
                <w:szCs w:val="20"/>
                <w:lang w:val="fr-FR"/>
              </w:rPr>
              <w:t>__/__</w:t>
            </w:r>
            <w:r w:rsidR="003D1275">
              <w:rPr>
                <w:rFonts w:ascii="Arial" w:hAnsi="Arial" w:cs="Arial"/>
                <w:color w:val="0047BB"/>
                <w:sz w:val="22"/>
                <w:szCs w:val="20"/>
                <w:lang w:val="fr-FR"/>
              </w:rPr>
              <w:t xml:space="preserve"> </w:t>
            </w:r>
            <w:r w:rsidRPr="00AD1860">
              <w:rPr>
                <w:rFonts w:ascii="Arial" w:hAnsi="Arial" w:cs="Arial"/>
                <w:color w:val="0047BB"/>
                <w:sz w:val="22"/>
                <w:szCs w:val="20"/>
                <w:lang w:val="fr-FR"/>
              </w:rPr>
              <w:t>__/__</w:t>
            </w:r>
            <w:r w:rsidR="003D1275">
              <w:rPr>
                <w:rFonts w:ascii="Arial" w:hAnsi="Arial" w:cs="Arial"/>
                <w:color w:val="0047BB"/>
                <w:sz w:val="22"/>
                <w:szCs w:val="20"/>
                <w:lang w:val="fr-FR"/>
              </w:rPr>
              <w:t xml:space="preserve"> </w:t>
            </w:r>
            <w:r w:rsidRPr="00AD1860">
              <w:rPr>
                <w:rFonts w:ascii="Arial" w:hAnsi="Arial" w:cs="Arial"/>
                <w:color w:val="0047BB"/>
                <w:sz w:val="22"/>
                <w:szCs w:val="20"/>
                <w:lang w:val="fr-FR"/>
              </w:rPr>
              <w:t>__</w:t>
            </w:r>
          </w:p>
        </w:tc>
      </w:tr>
      <w:tr w:rsidR="00FB11DA" w:rsidRPr="00AD1860" w:rsidTr="00CA3584">
        <w:trPr>
          <w:trHeight w:val="567"/>
        </w:trPr>
        <w:tc>
          <w:tcPr>
            <w:tcW w:w="5429" w:type="dxa"/>
            <w:tcBorders>
              <w:bottom w:val="single" w:sz="4" w:space="0" w:color="054DBC"/>
            </w:tcBorders>
            <w:shd w:val="clear" w:color="auto" w:fill="auto"/>
            <w:vAlign w:val="bottom"/>
          </w:tcPr>
          <w:p w:rsidR="00FB11DA" w:rsidRPr="00AD1860" w:rsidRDefault="00376115" w:rsidP="00376115">
            <w:pPr>
              <w:pStyle w:val="Inistabletext"/>
              <w:spacing w:before="240"/>
              <w:ind w:left="357" w:hanging="357"/>
              <w:rPr>
                <w:rFonts w:ascii="Arial" w:hAnsi="Arial" w:cs="Arial"/>
                <w:sz w:val="22"/>
                <w:szCs w:val="20"/>
                <w:lang w:val="fr-FR"/>
              </w:rPr>
            </w:pPr>
            <w:r>
              <w:rPr>
                <w:rFonts w:ascii="Arial" w:hAnsi="Arial" w:cs="Arial"/>
                <w:sz w:val="22"/>
                <w:szCs w:val="20"/>
                <w:lang w:val="fr-FR"/>
              </w:rPr>
              <w:t>9.</w:t>
            </w:r>
            <w:r>
              <w:rPr>
                <w:rFonts w:ascii="Arial" w:hAnsi="Arial" w:cs="Arial"/>
                <w:sz w:val="22"/>
                <w:szCs w:val="20"/>
                <w:lang w:val="fr-FR"/>
              </w:rPr>
              <w:tab/>
            </w:r>
            <w:r w:rsidR="00067590" w:rsidRPr="00AD1860">
              <w:rPr>
                <w:rFonts w:ascii="Arial" w:hAnsi="Arial" w:cs="Arial"/>
                <w:sz w:val="22"/>
                <w:szCs w:val="20"/>
                <w:lang w:val="fr-FR"/>
              </w:rPr>
              <w:t>Rapports sur l</w:t>
            </w:r>
            <w:r w:rsidR="00AD1860">
              <w:rPr>
                <w:rFonts w:ascii="Arial" w:hAnsi="Arial" w:cs="Arial"/>
                <w:sz w:val="22"/>
                <w:szCs w:val="20"/>
                <w:lang w:val="fr-FR"/>
              </w:rPr>
              <w:t>’</w:t>
            </w:r>
            <w:r w:rsidR="00067590" w:rsidRPr="00AD1860">
              <w:rPr>
                <w:rFonts w:ascii="Arial" w:hAnsi="Arial" w:cs="Arial"/>
                <w:sz w:val="22"/>
                <w:szCs w:val="20"/>
                <w:lang w:val="fr-FR"/>
              </w:rPr>
              <w:t xml:space="preserve">évaluation des risques </w:t>
            </w:r>
          </w:p>
        </w:tc>
        <w:tc>
          <w:tcPr>
            <w:tcW w:w="567" w:type="dxa"/>
            <w:tcBorders>
              <w:bottom w:val="single" w:sz="4" w:space="0" w:color="054DBC"/>
            </w:tcBorders>
          </w:tcPr>
          <w:p w:rsidR="00FB11DA" w:rsidRPr="00AD1860" w:rsidRDefault="00FB11DA" w:rsidP="00151A86">
            <w:pPr>
              <w:pStyle w:val="Inistabletext"/>
              <w:spacing w:before="240"/>
              <w:rPr>
                <w:rFonts w:ascii="Arial" w:hAnsi="Arial" w:cs="Arial"/>
                <w:sz w:val="22"/>
                <w:szCs w:val="20"/>
                <w:lang w:val="fr-FR"/>
              </w:rPr>
            </w:pPr>
          </w:p>
        </w:tc>
        <w:tc>
          <w:tcPr>
            <w:tcW w:w="1415" w:type="dxa"/>
            <w:tcBorders>
              <w:bottom w:val="single" w:sz="4" w:space="0" w:color="054DBC"/>
            </w:tcBorders>
            <w:shd w:val="clear" w:color="auto" w:fill="auto"/>
            <w:vAlign w:val="bottom"/>
          </w:tcPr>
          <w:p w:rsidR="00FB11DA" w:rsidRPr="00AD1860" w:rsidRDefault="00067590" w:rsidP="00151A86">
            <w:pPr>
              <w:pStyle w:val="Inistabletext"/>
              <w:spacing w:before="240"/>
              <w:rPr>
                <w:rFonts w:ascii="Arial" w:hAnsi="Arial" w:cs="Arial"/>
                <w:sz w:val="22"/>
                <w:szCs w:val="20"/>
                <w:lang w:val="fr-FR"/>
              </w:rPr>
            </w:pPr>
            <w:r w:rsidRPr="00AD1860">
              <w:rPr>
                <w:rFonts w:ascii="Arial" w:hAnsi="Arial" w:cs="Arial"/>
                <w:sz w:val="22"/>
                <w:szCs w:val="20"/>
                <w:lang w:val="fr-FR"/>
              </w:rPr>
              <w:t>Oui</w:t>
            </w:r>
            <w:r w:rsidR="00FB11DA" w:rsidRPr="00AD1860">
              <w:rPr>
                <w:rFonts w:ascii="Arial" w:hAnsi="Arial" w:cs="Arial"/>
                <w:sz w:val="22"/>
                <w:szCs w:val="20"/>
                <w:lang w:val="fr-FR"/>
              </w:rPr>
              <w:t xml:space="preserve"> </w:t>
            </w:r>
            <w:r w:rsidR="00FB11DA" w:rsidRPr="00AD1860">
              <w:rPr>
                <w:rFonts w:ascii="Arial" w:hAnsi="Arial" w:cs="Arial"/>
                <w:color w:val="0047BB"/>
                <w:sz w:val="22"/>
                <w:szCs w:val="20"/>
                <w:lang w:val="fr-FR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FB11DA" w:rsidRPr="00AD1860">
              <w:rPr>
                <w:rFonts w:ascii="Arial" w:hAnsi="Arial" w:cs="Arial"/>
                <w:color w:val="0047BB"/>
                <w:sz w:val="22"/>
                <w:szCs w:val="20"/>
                <w:lang w:val="fr-FR"/>
              </w:rPr>
              <w:instrText xml:space="preserve"> FORMCHECKBOX </w:instrText>
            </w:r>
            <w:r w:rsidR="00A119FA">
              <w:rPr>
                <w:rFonts w:ascii="Arial" w:hAnsi="Arial" w:cs="Arial"/>
                <w:color w:val="0047BB"/>
                <w:sz w:val="22"/>
                <w:szCs w:val="20"/>
                <w:lang w:val="fr-FR"/>
              </w:rPr>
            </w:r>
            <w:r w:rsidR="00A119FA">
              <w:rPr>
                <w:rFonts w:ascii="Arial" w:hAnsi="Arial" w:cs="Arial"/>
                <w:color w:val="0047BB"/>
                <w:sz w:val="22"/>
                <w:szCs w:val="20"/>
                <w:lang w:val="fr-FR"/>
              </w:rPr>
              <w:fldChar w:fldCharType="separate"/>
            </w:r>
            <w:r w:rsidR="00FB11DA" w:rsidRPr="00AD1860">
              <w:rPr>
                <w:rFonts w:ascii="Arial" w:hAnsi="Arial" w:cs="Arial"/>
                <w:color w:val="0047BB"/>
                <w:sz w:val="22"/>
                <w:szCs w:val="20"/>
                <w:lang w:val="fr-FR"/>
              </w:rPr>
              <w:fldChar w:fldCharType="end"/>
            </w:r>
          </w:p>
        </w:tc>
        <w:tc>
          <w:tcPr>
            <w:tcW w:w="1420" w:type="dxa"/>
            <w:tcBorders>
              <w:bottom w:val="single" w:sz="4" w:space="0" w:color="054DBC"/>
            </w:tcBorders>
            <w:shd w:val="clear" w:color="auto" w:fill="auto"/>
            <w:vAlign w:val="bottom"/>
          </w:tcPr>
          <w:p w:rsidR="00FB11DA" w:rsidRPr="00AD1860" w:rsidRDefault="00067590" w:rsidP="00151A86">
            <w:pPr>
              <w:pStyle w:val="Inistabletext"/>
              <w:spacing w:before="240"/>
              <w:rPr>
                <w:rFonts w:ascii="Arial" w:hAnsi="Arial" w:cs="Arial"/>
                <w:sz w:val="22"/>
                <w:szCs w:val="20"/>
                <w:lang w:val="fr-FR"/>
              </w:rPr>
            </w:pPr>
            <w:r w:rsidRPr="00AD1860">
              <w:rPr>
                <w:rFonts w:ascii="Arial" w:hAnsi="Arial" w:cs="Arial"/>
                <w:sz w:val="22"/>
                <w:szCs w:val="20"/>
                <w:lang w:val="fr-FR"/>
              </w:rPr>
              <w:t>En cours</w:t>
            </w:r>
            <w:r w:rsidR="00FB11DA" w:rsidRPr="00AD1860">
              <w:rPr>
                <w:rFonts w:ascii="Arial" w:hAnsi="Arial" w:cs="Arial"/>
                <w:sz w:val="22"/>
                <w:szCs w:val="20"/>
                <w:lang w:val="fr-FR"/>
              </w:rPr>
              <w:t xml:space="preserve"> </w:t>
            </w:r>
            <w:r w:rsidR="00FB11DA" w:rsidRPr="00AD1860">
              <w:rPr>
                <w:rFonts w:ascii="Arial" w:hAnsi="Arial" w:cs="Arial"/>
                <w:color w:val="0047BB"/>
                <w:sz w:val="22"/>
                <w:szCs w:val="20"/>
                <w:lang w:val="fr-FR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FB11DA" w:rsidRPr="00AD1860">
              <w:rPr>
                <w:rFonts w:ascii="Arial" w:hAnsi="Arial" w:cs="Arial"/>
                <w:color w:val="0047BB"/>
                <w:sz w:val="22"/>
                <w:szCs w:val="20"/>
                <w:lang w:val="fr-FR"/>
              </w:rPr>
              <w:instrText xml:space="preserve"> FORMCHECKBOX </w:instrText>
            </w:r>
            <w:r w:rsidR="00A119FA">
              <w:rPr>
                <w:rFonts w:ascii="Arial" w:hAnsi="Arial" w:cs="Arial"/>
                <w:color w:val="0047BB"/>
                <w:sz w:val="22"/>
                <w:szCs w:val="20"/>
                <w:lang w:val="fr-FR"/>
              </w:rPr>
            </w:r>
            <w:r w:rsidR="00A119FA">
              <w:rPr>
                <w:rFonts w:ascii="Arial" w:hAnsi="Arial" w:cs="Arial"/>
                <w:color w:val="0047BB"/>
                <w:sz w:val="22"/>
                <w:szCs w:val="20"/>
                <w:lang w:val="fr-FR"/>
              </w:rPr>
              <w:fldChar w:fldCharType="separate"/>
            </w:r>
            <w:r w:rsidR="00FB11DA" w:rsidRPr="00AD1860">
              <w:rPr>
                <w:rFonts w:ascii="Arial" w:hAnsi="Arial" w:cs="Arial"/>
                <w:color w:val="0047BB"/>
                <w:sz w:val="22"/>
                <w:szCs w:val="20"/>
                <w:lang w:val="fr-FR"/>
              </w:rPr>
              <w:fldChar w:fldCharType="end"/>
            </w:r>
          </w:p>
        </w:tc>
      </w:tr>
      <w:tr w:rsidR="00FB11DA" w:rsidRPr="00AD1860" w:rsidTr="00CA3584">
        <w:trPr>
          <w:trHeight w:val="567"/>
        </w:trPr>
        <w:tc>
          <w:tcPr>
            <w:tcW w:w="5429" w:type="dxa"/>
            <w:tcBorders>
              <w:top w:val="single" w:sz="4" w:space="0" w:color="054DBC"/>
              <w:bottom w:val="single" w:sz="8" w:space="0" w:color="054DBC"/>
            </w:tcBorders>
            <w:shd w:val="clear" w:color="auto" w:fill="auto"/>
            <w:vAlign w:val="bottom"/>
          </w:tcPr>
          <w:p w:rsidR="00FB11DA" w:rsidRPr="00AD1860" w:rsidRDefault="00376115" w:rsidP="00376115">
            <w:pPr>
              <w:pStyle w:val="Inistabletext"/>
              <w:spacing w:before="240"/>
              <w:ind w:left="357" w:hanging="357"/>
              <w:rPr>
                <w:rFonts w:ascii="Arial" w:hAnsi="Arial" w:cs="Arial"/>
                <w:sz w:val="22"/>
                <w:szCs w:val="20"/>
                <w:lang w:val="fr-FR"/>
              </w:rPr>
            </w:pPr>
            <w:r>
              <w:rPr>
                <w:rFonts w:ascii="Arial" w:hAnsi="Arial" w:cs="Arial"/>
                <w:sz w:val="22"/>
                <w:szCs w:val="20"/>
                <w:lang w:val="fr-FR"/>
              </w:rPr>
              <w:t>10.</w:t>
            </w:r>
            <w:r>
              <w:rPr>
                <w:rFonts w:ascii="Arial" w:hAnsi="Arial" w:cs="Arial"/>
                <w:sz w:val="22"/>
                <w:szCs w:val="20"/>
                <w:lang w:val="fr-FR"/>
              </w:rPr>
              <w:tab/>
            </w:r>
            <w:r w:rsidR="00067590" w:rsidRPr="00AD1860">
              <w:rPr>
                <w:rFonts w:ascii="Arial" w:hAnsi="Arial" w:cs="Arial"/>
                <w:sz w:val="22"/>
                <w:szCs w:val="20"/>
                <w:lang w:val="fr-FR"/>
              </w:rPr>
              <w:t xml:space="preserve">Carte avec des points </w:t>
            </w:r>
            <w:r w:rsidR="00E929A0" w:rsidRPr="00AD1860">
              <w:rPr>
                <w:rFonts w:ascii="Arial" w:hAnsi="Arial" w:cs="Arial"/>
                <w:sz w:val="22"/>
                <w:szCs w:val="20"/>
                <w:lang w:val="fr-FR"/>
              </w:rPr>
              <w:t>indiquant</w:t>
            </w:r>
            <w:r w:rsidR="00067590" w:rsidRPr="00AD1860">
              <w:rPr>
                <w:rFonts w:ascii="Arial" w:hAnsi="Arial" w:cs="Arial"/>
                <w:sz w:val="22"/>
                <w:szCs w:val="20"/>
                <w:lang w:val="fr-FR"/>
              </w:rPr>
              <w:t xml:space="preserve"> la localisation du ou des cas ou du site </w:t>
            </w:r>
            <w:r w:rsidR="00E929A0" w:rsidRPr="00AD1860">
              <w:rPr>
                <w:rFonts w:ascii="Arial" w:hAnsi="Arial" w:cs="Arial"/>
                <w:sz w:val="22"/>
                <w:szCs w:val="20"/>
                <w:lang w:val="fr-FR"/>
              </w:rPr>
              <w:t xml:space="preserve">de prélèvement des échantillons environnementaux </w:t>
            </w:r>
            <w:r w:rsidR="00067590" w:rsidRPr="00AD1860">
              <w:rPr>
                <w:rFonts w:ascii="Arial" w:hAnsi="Arial" w:cs="Arial"/>
                <w:sz w:val="22"/>
                <w:szCs w:val="20"/>
                <w:lang w:val="fr-FR"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054DBC"/>
              <w:bottom w:val="single" w:sz="8" w:space="0" w:color="054DBC"/>
            </w:tcBorders>
          </w:tcPr>
          <w:p w:rsidR="00FB11DA" w:rsidRPr="00AD1860" w:rsidRDefault="00FB11DA" w:rsidP="00151A86">
            <w:pPr>
              <w:pStyle w:val="Inistabletext"/>
              <w:spacing w:before="240"/>
              <w:rPr>
                <w:rFonts w:ascii="Arial" w:hAnsi="Arial" w:cs="Arial"/>
                <w:sz w:val="22"/>
                <w:szCs w:val="20"/>
                <w:lang w:val="fr-FR"/>
              </w:rPr>
            </w:pPr>
          </w:p>
        </w:tc>
        <w:tc>
          <w:tcPr>
            <w:tcW w:w="1415" w:type="dxa"/>
            <w:tcBorders>
              <w:top w:val="single" w:sz="4" w:space="0" w:color="054DBC"/>
              <w:bottom w:val="single" w:sz="8" w:space="0" w:color="054DBC"/>
            </w:tcBorders>
            <w:shd w:val="clear" w:color="auto" w:fill="auto"/>
            <w:vAlign w:val="bottom"/>
          </w:tcPr>
          <w:p w:rsidR="00FB11DA" w:rsidRPr="00AD1860" w:rsidRDefault="00067590" w:rsidP="00151A86">
            <w:pPr>
              <w:pStyle w:val="Inistabletext"/>
              <w:spacing w:before="240"/>
              <w:rPr>
                <w:rFonts w:ascii="Arial" w:hAnsi="Arial" w:cs="Arial"/>
                <w:sz w:val="22"/>
                <w:szCs w:val="20"/>
                <w:lang w:val="fr-FR"/>
              </w:rPr>
            </w:pPr>
            <w:r w:rsidRPr="00AD1860">
              <w:rPr>
                <w:rFonts w:ascii="Arial" w:hAnsi="Arial" w:cs="Arial"/>
                <w:sz w:val="22"/>
                <w:szCs w:val="20"/>
                <w:lang w:val="fr-FR"/>
              </w:rPr>
              <w:t>Oui</w:t>
            </w:r>
            <w:r w:rsidR="00FB11DA" w:rsidRPr="00AD1860">
              <w:rPr>
                <w:rFonts w:ascii="Arial" w:hAnsi="Arial" w:cs="Arial"/>
                <w:sz w:val="22"/>
                <w:szCs w:val="20"/>
                <w:lang w:val="fr-FR"/>
              </w:rPr>
              <w:t xml:space="preserve"> </w:t>
            </w:r>
            <w:r w:rsidR="00FB11DA" w:rsidRPr="00AD1860">
              <w:rPr>
                <w:rFonts w:ascii="Arial" w:hAnsi="Arial" w:cs="Arial"/>
                <w:color w:val="0047BB"/>
                <w:sz w:val="22"/>
                <w:szCs w:val="20"/>
                <w:lang w:val="fr-FR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FB11DA" w:rsidRPr="00AD1860">
              <w:rPr>
                <w:rFonts w:ascii="Arial" w:hAnsi="Arial" w:cs="Arial"/>
                <w:color w:val="0047BB"/>
                <w:sz w:val="22"/>
                <w:szCs w:val="20"/>
                <w:lang w:val="fr-FR"/>
              </w:rPr>
              <w:instrText xml:space="preserve"> FORMCHECKBOX </w:instrText>
            </w:r>
            <w:r w:rsidR="00A119FA">
              <w:rPr>
                <w:rFonts w:ascii="Arial" w:hAnsi="Arial" w:cs="Arial"/>
                <w:color w:val="0047BB"/>
                <w:sz w:val="22"/>
                <w:szCs w:val="20"/>
                <w:lang w:val="fr-FR"/>
              </w:rPr>
            </w:r>
            <w:r w:rsidR="00A119FA">
              <w:rPr>
                <w:rFonts w:ascii="Arial" w:hAnsi="Arial" w:cs="Arial"/>
                <w:color w:val="0047BB"/>
                <w:sz w:val="22"/>
                <w:szCs w:val="20"/>
                <w:lang w:val="fr-FR"/>
              </w:rPr>
              <w:fldChar w:fldCharType="separate"/>
            </w:r>
            <w:r w:rsidR="00FB11DA" w:rsidRPr="00AD1860">
              <w:rPr>
                <w:rFonts w:ascii="Arial" w:hAnsi="Arial" w:cs="Arial"/>
                <w:color w:val="0047BB"/>
                <w:sz w:val="22"/>
                <w:szCs w:val="20"/>
                <w:lang w:val="fr-FR"/>
              </w:rPr>
              <w:fldChar w:fldCharType="end"/>
            </w:r>
          </w:p>
        </w:tc>
        <w:tc>
          <w:tcPr>
            <w:tcW w:w="1420" w:type="dxa"/>
            <w:tcBorders>
              <w:top w:val="single" w:sz="4" w:space="0" w:color="054DBC"/>
              <w:bottom w:val="single" w:sz="8" w:space="0" w:color="054DBC"/>
            </w:tcBorders>
            <w:shd w:val="clear" w:color="auto" w:fill="auto"/>
            <w:vAlign w:val="bottom"/>
          </w:tcPr>
          <w:p w:rsidR="00FB11DA" w:rsidRPr="00AD1860" w:rsidRDefault="00067590" w:rsidP="00151A86">
            <w:pPr>
              <w:pStyle w:val="Inistabletext"/>
              <w:spacing w:before="240"/>
              <w:rPr>
                <w:rFonts w:ascii="Arial" w:hAnsi="Arial" w:cs="Arial"/>
                <w:sz w:val="22"/>
                <w:szCs w:val="20"/>
                <w:lang w:val="fr-FR"/>
              </w:rPr>
            </w:pPr>
            <w:r w:rsidRPr="00AD1860">
              <w:rPr>
                <w:rFonts w:ascii="Arial" w:hAnsi="Arial" w:cs="Arial"/>
                <w:sz w:val="22"/>
                <w:szCs w:val="20"/>
                <w:lang w:val="fr-FR"/>
              </w:rPr>
              <w:t>En cours</w:t>
            </w:r>
            <w:r w:rsidR="00FB11DA" w:rsidRPr="00AD1860">
              <w:rPr>
                <w:rFonts w:ascii="Arial" w:hAnsi="Arial" w:cs="Arial"/>
                <w:sz w:val="22"/>
                <w:szCs w:val="20"/>
                <w:lang w:val="fr-FR"/>
              </w:rPr>
              <w:t xml:space="preserve"> </w:t>
            </w:r>
            <w:r w:rsidR="00FB11DA" w:rsidRPr="00AD1860">
              <w:rPr>
                <w:rFonts w:ascii="Arial" w:hAnsi="Arial" w:cs="Arial"/>
                <w:color w:val="0047BB"/>
                <w:sz w:val="22"/>
                <w:szCs w:val="20"/>
                <w:lang w:val="fr-FR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FB11DA" w:rsidRPr="00AD1860">
              <w:rPr>
                <w:rFonts w:ascii="Arial" w:hAnsi="Arial" w:cs="Arial"/>
                <w:color w:val="0047BB"/>
                <w:sz w:val="22"/>
                <w:szCs w:val="20"/>
                <w:lang w:val="fr-FR"/>
              </w:rPr>
              <w:instrText xml:space="preserve"> FORMCHECKBOX </w:instrText>
            </w:r>
            <w:r w:rsidR="00A119FA">
              <w:rPr>
                <w:rFonts w:ascii="Arial" w:hAnsi="Arial" w:cs="Arial"/>
                <w:color w:val="0047BB"/>
                <w:sz w:val="22"/>
                <w:szCs w:val="20"/>
                <w:lang w:val="fr-FR"/>
              </w:rPr>
            </w:r>
            <w:r w:rsidR="00A119FA">
              <w:rPr>
                <w:rFonts w:ascii="Arial" w:hAnsi="Arial" w:cs="Arial"/>
                <w:color w:val="0047BB"/>
                <w:sz w:val="22"/>
                <w:szCs w:val="20"/>
                <w:lang w:val="fr-FR"/>
              </w:rPr>
              <w:fldChar w:fldCharType="separate"/>
            </w:r>
            <w:r w:rsidR="00FB11DA" w:rsidRPr="00AD1860">
              <w:rPr>
                <w:rFonts w:ascii="Arial" w:hAnsi="Arial" w:cs="Arial"/>
                <w:color w:val="0047BB"/>
                <w:sz w:val="22"/>
                <w:szCs w:val="20"/>
                <w:lang w:val="fr-FR"/>
              </w:rPr>
              <w:fldChar w:fldCharType="end"/>
            </w:r>
          </w:p>
        </w:tc>
      </w:tr>
      <w:tr w:rsidR="00CA3584" w:rsidRPr="00AD1860" w:rsidTr="00CA3584">
        <w:trPr>
          <w:trHeight w:val="567"/>
        </w:trPr>
        <w:tc>
          <w:tcPr>
            <w:tcW w:w="5429" w:type="dxa"/>
            <w:tcBorders>
              <w:top w:val="single" w:sz="8" w:space="0" w:color="054DBC"/>
              <w:bottom w:val="nil"/>
            </w:tcBorders>
            <w:shd w:val="clear" w:color="auto" w:fill="auto"/>
            <w:vAlign w:val="bottom"/>
          </w:tcPr>
          <w:p w:rsidR="00CA3584" w:rsidRPr="00AD1860" w:rsidRDefault="00376115" w:rsidP="00376115">
            <w:pPr>
              <w:pStyle w:val="Inistabletext"/>
              <w:spacing w:before="240"/>
              <w:ind w:left="357" w:hanging="357"/>
              <w:rPr>
                <w:rFonts w:ascii="Arial" w:hAnsi="Arial" w:cs="Arial"/>
                <w:sz w:val="22"/>
                <w:szCs w:val="20"/>
                <w:lang w:val="fr-FR"/>
              </w:rPr>
            </w:pPr>
            <w:r>
              <w:rPr>
                <w:rFonts w:ascii="Arial" w:hAnsi="Arial" w:cs="Arial"/>
                <w:sz w:val="22"/>
                <w:szCs w:val="20"/>
                <w:lang w:val="fr-FR"/>
              </w:rPr>
              <w:t>11.</w:t>
            </w:r>
            <w:r>
              <w:rPr>
                <w:rFonts w:ascii="Arial" w:hAnsi="Arial" w:cs="Arial"/>
                <w:sz w:val="22"/>
                <w:szCs w:val="20"/>
                <w:lang w:val="fr-FR"/>
              </w:rPr>
              <w:tab/>
            </w:r>
            <w:r w:rsidR="00067590" w:rsidRPr="00AD1860">
              <w:rPr>
                <w:rFonts w:ascii="Arial" w:hAnsi="Arial" w:cs="Arial"/>
                <w:sz w:val="22"/>
                <w:szCs w:val="20"/>
                <w:lang w:val="fr-FR"/>
              </w:rPr>
              <w:t>Autre (préciser) </w:t>
            </w:r>
            <w:r w:rsidR="00CA3584" w:rsidRPr="00AD1860">
              <w:rPr>
                <w:rFonts w:ascii="Arial" w:eastAsia="Arial" w:hAnsi="Arial" w:cs="Arial"/>
                <w:lang w:val="fr-FR"/>
              </w:rPr>
              <w:t>:</w:t>
            </w:r>
          </w:p>
        </w:tc>
        <w:tc>
          <w:tcPr>
            <w:tcW w:w="567" w:type="dxa"/>
            <w:tcBorders>
              <w:top w:val="single" w:sz="8" w:space="0" w:color="054DBC"/>
              <w:bottom w:val="nil"/>
            </w:tcBorders>
          </w:tcPr>
          <w:p w:rsidR="00CA3584" w:rsidRPr="00AD1860" w:rsidRDefault="00CA3584" w:rsidP="00151A86">
            <w:pPr>
              <w:pStyle w:val="Inistabletext"/>
              <w:spacing w:before="240"/>
              <w:rPr>
                <w:rFonts w:ascii="Arial" w:hAnsi="Arial" w:cs="Arial"/>
                <w:sz w:val="22"/>
                <w:szCs w:val="20"/>
                <w:lang w:val="fr-FR"/>
              </w:rPr>
            </w:pPr>
          </w:p>
        </w:tc>
        <w:tc>
          <w:tcPr>
            <w:tcW w:w="1415" w:type="dxa"/>
            <w:tcBorders>
              <w:top w:val="single" w:sz="8" w:space="0" w:color="054DBC"/>
              <w:bottom w:val="nil"/>
            </w:tcBorders>
            <w:shd w:val="clear" w:color="auto" w:fill="auto"/>
            <w:vAlign w:val="bottom"/>
          </w:tcPr>
          <w:p w:rsidR="00CA3584" w:rsidRPr="00AD1860" w:rsidRDefault="00CA3584" w:rsidP="00151A86">
            <w:pPr>
              <w:pStyle w:val="Inistabletext"/>
              <w:spacing w:before="240"/>
              <w:rPr>
                <w:rFonts w:ascii="Arial" w:hAnsi="Arial" w:cs="Arial"/>
                <w:sz w:val="22"/>
                <w:szCs w:val="20"/>
                <w:lang w:val="fr-FR"/>
              </w:rPr>
            </w:pPr>
          </w:p>
        </w:tc>
        <w:tc>
          <w:tcPr>
            <w:tcW w:w="1420" w:type="dxa"/>
            <w:tcBorders>
              <w:top w:val="single" w:sz="8" w:space="0" w:color="054DBC"/>
              <w:bottom w:val="nil"/>
            </w:tcBorders>
            <w:shd w:val="clear" w:color="auto" w:fill="auto"/>
            <w:vAlign w:val="bottom"/>
          </w:tcPr>
          <w:p w:rsidR="00CA3584" w:rsidRPr="00AD1860" w:rsidRDefault="00CA3584" w:rsidP="00151A86">
            <w:pPr>
              <w:pStyle w:val="Inistabletext"/>
              <w:spacing w:before="240"/>
              <w:rPr>
                <w:rFonts w:ascii="Arial" w:hAnsi="Arial" w:cs="Arial"/>
                <w:sz w:val="22"/>
                <w:szCs w:val="20"/>
                <w:lang w:val="fr-FR"/>
              </w:rPr>
            </w:pPr>
          </w:p>
        </w:tc>
      </w:tr>
    </w:tbl>
    <w:p w:rsidR="00E91552" w:rsidRPr="0006441C" w:rsidRDefault="004A48A9" w:rsidP="000E6595">
      <w:pPr>
        <w:pStyle w:val="Heading1"/>
        <w:spacing w:before="34" w:line="824" w:lineRule="exact"/>
        <w:ind w:right="307"/>
        <w:rPr>
          <w:sz w:val="52"/>
          <w:szCs w:val="52"/>
          <w:lang w:val="fr-FR"/>
        </w:rPr>
      </w:pPr>
      <w:r w:rsidRPr="00AD1860">
        <w:rPr>
          <w:noProof/>
          <w:color w:val="FFFFFF"/>
          <w:spacing w:val="-22"/>
          <w:lang w:bidi="th-TH"/>
        </w:rPr>
        <mc:AlternateContent>
          <mc:Choice Requires="wps">
            <w:drawing>
              <wp:anchor distT="0" distB="0" distL="114300" distR="114300" simplePos="0" relativeHeight="251709952" behindDoc="0" locked="0" layoutInCell="1" allowOverlap="1" wp14:anchorId="01A1A442" wp14:editId="31271E6A">
                <wp:simplePos x="0" y="0"/>
                <wp:positionH relativeFrom="column">
                  <wp:posOffset>85060</wp:posOffset>
                </wp:positionH>
                <wp:positionV relativeFrom="paragraph">
                  <wp:posOffset>84367</wp:posOffset>
                </wp:positionV>
                <wp:extent cx="5577205" cy="1892596"/>
                <wp:effectExtent l="0" t="0" r="23495" b="12700"/>
                <wp:wrapNone/>
                <wp:docPr id="497" name="Text Box 8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77205" cy="189259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47BB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21966" w:rsidRDefault="00E21966" w:rsidP="00CA3584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1A1A442" id="_x0000_t202" coordsize="21600,21600" o:spt="202" path="m,l,21600r21600,l21600,xe">
                <v:stroke joinstyle="miter"/>
                <v:path gradientshapeok="t" o:connecttype="rect"/>
              </v:shapetype>
              <v:shape id="Text Box 872" o:spid="_x0000_s1026" type="#_x0000_t202" style="position:absolute;left:0;text-align:left;margin-left:6.7pt;margin-top:6.65pt;width:439.15pt;height:149pt;z-index:251709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" strokecolor="#0047bb">
                <v:textbox>
                  <w:txbxContent>
                    <w:p w:rsidR="00E21966" w:rsidRDefault="00E21966" w:rsidP="00CA3584"/>
                  </w:txbxContent>
                </v:textbox>
              </v:shape>
            </w:pict>
          </mc:Fallback>
        </mc:AlternateContent>
      </w:r>
      <w:r w:rsidR="00FB11DA" w:rsidRPr="00AD1860">
        <w:rPr>
          <w:color w:val="FFFFFF"/>
          <w:spacing w:val="-22"/>
          <w:w w:val="95"/>
          <w:lang w:val="fr-FR"/>
        </w:rPr>
        <w:br w:type="page"/>
      </w:r>
      <w:r w:rsidR="00067590" w:rsidRPr="0006441C">
        <w:rPr>
          <w:color w:val="FFFFFF"/>
          <w:spacing w:val="-20"/>
          <w:w w:val="95"/>
          <w:sz w:val="52"/>
          <w:szCs w:val="52"/>
          <w:lang w:val="fr-FR"/>
        </w:rPr>
        <w:lastRenderedPageBreak/>
        <w:t>Avis aux pays recevant le VPOm2</w:t>
      </w:r>
    </w:p>
    <w:p w:rsidR="0006441C" w:rsidRDefault="0006441C" w:rsidP="0006441C">
      <w:pPr>
        <w:spacing w:line="200" w:lineRule="exact"/>
        <w:rPr>
          <w:sz w:val="20"/>
          <w:szCs w:val="20"/>
          <w:lang w:val="fr-FR"/>
        </w:rPr>
      </w:pPr>
      <w:r w:rsidRPr="0006441C">
        <w:rPr>
          <w:noProof/>
          <w:sz w:val="20"/>
          <w:szCs w:val="20"/>
          <w:lang w:bidi="th-TH"/>
        </w:rPr>
        <mc:AlternateContent>
          <mc:Choice Requires="wpg">
            <w:drawing>
              <wp:anchor distT="0" distB="0" distL="114300" distR="114300" simplePos="0" relativeHeight="251602432" behindDoc="1" locked="0" layoutInCell="1" allowOverlap="1" wp14:anchorId="44C6A951" wp14:editId="145A617B">
                <wp:simplePos x="0" y="0"/>
                <wp:positionH relativeFrom="page">
                  <wp:posOffset>21265</wp:posOffset>
                </wp:positionH>
                <wp:positionV relativeFrom="page">
                  <wp:posOffset>893135</wp:posOffset>
                </wp:positionV>
                <wp:extent cx="6834505" cy="595231"/>
                <wp:effectExtent l="0" t="0" r="4445" b="0"/>
                <wp:wrapNone/>
                <wp:docPr id="495" name="Group 4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34505" cy="595231"/>
                          <a:chOff x="0" y="1451"/>
                          <a:chExt cx="8504" cy="1900"/>
                        </a:xfrm>
                      </wpg:grpSpPr>
                      <wps:wsp>
                        <wps:cNvPr id="496" name="Freeform 492"/>
                        <wps:cNvSpPr>
                          <a:spLocks/>
                        </wps:cNvSpPr>
                        <wps:spPr bwMode="auto">
                          <a:xfrm>
                            <a:off x="0" y="1451"/>
                            <a:ext cx="8504" cy="1900"/>
                          </a:xfrm>
                          <a:custGeom>
                            <a:avLst/>
                            <a:gdLst>
                              <a:gd name="T0" fmla="*/ 0 w 8504"/>
                              <a:gd name="T1" fmla="+- 0 3351 1451"/>
                              <a:gd name="T2" fmla="*/ 3351 h 1900"/>
                              <a:gd name="T3" fmla="*/ 8504 w 8504"/>
                              <a:gd name="T4" fmla="+- 0 3351 1451"/>
                              <a:gd name="T5" fmla="*/ 3351 h 1900"/>
                              <a:gd name="T6" fmla="*/ 8504 w 8504"/>
                              <a:gd name="T7" fmla="+- 0 1451 1451"/>
                              <a:gd name="T8" fmla="*/ 1451 h 1900"/>
                              <a:gd name="T9" fmla="*/ 0 w 8504"/>
                              <a:gd name="T10" fmla="+- 0 1451 1451"/>
                              <a:gd name="T11" fmla="*/ 1451 h 1900"/>
                              <a:gd name="T12" fmla="*/ 0 w 8504"/>
                              <a:gd name="T13" fmla="+- 0 3351 1451"/>
                              <a:gd name="T14" fmla="*/ 3351 h 1900"/>
                            </a:gdLst>
                            <a:ahLst/>
                            <a:cxnLst>
                              <a:cxn ang="0">
                                <a:pos x="T0" y="T2"/>
                              </a:cxn>
                              <a:cxn ang="0">
                                <a:pos x="T3" y="T5"/>
                              </a:cxn>
                              <a:cxn ang="0">
                                <a:pos x="T6" y="T8"/>
                              </a:cxn>
                              <a:cxn ang="0">
                                <a:pos x="T9" y="T11"/>
                              </a:cxn>
                              <a:cxn ang="0">
                                <a:pos x="T12" y="T14"/>
                              </a:cxn>
                            </a:cxnLst>
                            <a:rect l="0" t="0" r="r" b="b"/>
                            <a:pathLst>
                              <a:path w="8504" h="1900">
                                <a:moveTo>
                                  <a:pt x="0" y="1900"/>
                                </a:moveTo>
                                <a:lnTo>
                                  <a:pt x="8504" y="1900"/>
                                </a:lnTo>
                                <a:lnTo>
                                  <a:pt x="8504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9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082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9FF2B12" id="Group 491" o:spid="_x0000_s1026" style="position:absolute;margin-left:1.65pt;margin-top:70.35pt;width:538.15pt;height:46.85pt;z-index:-251714048;mso-position-horizontal-relative:page;mso-position-vertical-relative:page" coordorigin=",1451" coordsize="8504,19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">
                <v:shape id="Freeform 492" o:spid="_x0000_s1027" style="position:absolute;top:1451;width:8504;height:1900;visibility:visible;mso-wrap-style:square;v-text-anchor:top" coordsize="8504,19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O8oy8cA&#10;AADcAAAADwAAAGRycy9kb3ducmV2LnhtbESPQWvCQBSE74L/YXlCb7ppKaKpq1RpofWwoBZKb6/Z&#10;1yQk+zZktyb6611B8DjMzDfMYtXbWhyp9aVjBY+TBARx5kzJuYKvw/t4BsIHZIO1Y1JwIg+r5XCw&#10;wNS4jnd03IdcRAj7FBUUITSplD4ryKKfuIY4en+utRiibHNpWuwi3NbyKUmm0mLJcaHAhjYFZdX+&#10;3yrQb7tQdT+/Ws8+v7fnaq0PW6mVehj1ry8gAvXhHr61P4yC5/kUrmfiEZDLC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KzvKMvHAAAA3AAAAA8AAAAAAAAAAAAAAAAAmAIAAGRy&#10;cy9kb3ducmV2LnhtbFBLBQYAAAAABAAEAPUAAACMAwAAAAA=&#10;" path="m,1900r8504,l8504,,,,,1900xe" fillcolor="#f08200" stroked="f">
                  <v:path arrowok="t" o:connecttype="custom" o:connectlocs="0,3351;8504,3351;8504,1451;0,1451;0,3351" o:connectangles="0,0,0,0,0"/>
                </v:shape>
                <w10:wrap anchorx="page" anchory="page"/>
              </v:group>
            </w:pict>
          </mc:Fallback>
        </mc:AlternateContent>
      </w:r>
    </w:p>
    <w:p w:rsidR="00E91552" w:rsidRPr="00AD1860" w:rsidRDefault="003D1275" w:rsidP="00376115">
      <w:pPr>
        <w:pStyle w:val="Heading2"/>
        <w:ind w:left="0" w:right="237"/>
        <w:rPr>
          <w:b w:val="0"/>
          <w:bCs w:val="0"/>
          <w:sz w:val="32"/>
          <w:szCs w:val="32"/>
          <w:lang w:val="fr-FR"/>
        </w:rPr>
      </w:pPr>
      <w:r>
        <w:rPr>
          <w:color w:val="054DBC"/>
          <w:spacing w:val="-6"/>
          <w:w w:val="95"/>
          <w:sz w:val="32"/>
          <w:szCs w:val="32"/>
          <w:lang w:val="fr-FR"/>
        </w:rPr>
        <w:t>Utilisation and mise à disposition</w:t>
      </w:r>
      <w:r w:rsidR="0006441C">
        <w:rPr>
          <w:color w:val="054DBC"/>
          <w:spacing w:val="-6"/>
          <w:w w:val="95"/>
          <w:sz w:val="32"/>
          <w:szCs w:val="32"/>
          <w:lang w:val="fr-FR"/>
        </w:rPr>
        <w:t xml:space="preserve"> </w:t>
      </w:r>
      <w:r w:rsidR="00067590" w:rsidRPr="00AD1860">
        <w:rPr>
          <w:color w:val="054DBC"/>
          <w:spacing w:val="-6"/>
          <w:w w:val="95"/>
          <w:sz w:val="32"/>
          <w:szCs w:val="32"/>
          <w:lang w:val="fr-FR"/>
        </w:rPr>
        <w:t>de VPOm2 par l</w:t>
      </w:r>
      <w:r w:rsidR="00AD1860">
        <w:rPr>
          <w:color w:val="054DBC"/>
          <w:spacing w:val="-6"/>
          <w:w w:val="95"/>
          <w:sz w:val="32"/>
          <w:szCs w:val="32"/>
          <w:lang w:val="fr-FR"/>
        </w:rPr>
        <w:t>’</w:t>
      </w:r>
      <w:r w:rsidR="00067590" w:rsidRPr="00AD1860">
        <w:rPr>
          <w:color w:val="054DBC"/>
          <w:spacing w:val="-6"/>
          <w:w w:val="95"/>
          <w:sz w:val="32"/>
          <w:szCs w:val="32"/>
          <w:lang w:val="fr-FR"/>
        </w:rPr>
        <w:t>OMS</w:t>
      </w:r>
    </w:p>
    <w:p w:rsidR="00E91552" w:rsidRPr="00AD1860" w:rsidRDefault="00E91552" w:rsidP="005823C1">
      <w:pPr>
        <w:spacing w:before="10" w:line="240" w:lineRule="exact"/>
        <w:ind w:left="-142"/>
        <w:rPr>
          <w:sz w:val="24"/>
          <w:szCs w:val="24"/>
          <w:lang w:val="fr-FR"/>
        </w:rPr>
      </w:pPr>
    </w:p>
    <w:p w:rsidR="00024E86" w:rsidRPr="00AD1860" w:rsidRDefault="00024E86" w:rsidP="00D22084">
      <w:pPr>
        <w:pStyle w:val="BodyText"/>
        <w:spacing w:line="269" w:lineRule="auto"/>
        <w:ind w:left="0" w:right="352"/>
        <w:jc w:val="both"/>
        <w:rPr>
          <w:spacing w:val="14"/>
          <w:lang w:val="fr-FR"/>
        </w:rPr>
      </w:pPr>
      <w:r w:rsidRPr="00AD1860">
        <w:rPr>
          <w:lang w:val="fr-FR"/>
        </w:rPr>
        <w:t>L</w:t>
      </w:r>
      <w:r w:rsidR="00AD1860">
        <w:rPr>
          <w:lang w:val="fr-FR"/>
        </w:rPr>
        <w:t>’</w:t>
      </w:r>
      <w:r w:rsidRPr="00AD1860">
        <w:rPr>
          <w:lang w:val="fr-FR"/>
        </w:rPr>
        <w:t xml:space="preserve">OMS classera par priorité les demandes de vaccins du stock mondial de VPOm2 sur </w:t>
      </w:r>
      <w:r w:rsidR="00376115">
        <w:rPr>
          <w:lang w:val="fr-FR"/>
        </w:rPr>
        <w:t xml:space="preserve">la base des recommandations du </w:t>
      </w:r>
      <w:r w:rsidR="003D1275" w:rsidRPr="00F43145">
        <w:rPr>
          <w:rFonts w:eastAsia="Calibri" w:cs="Calibri"/>
          <w:bdr w:val="nil"/>
          <w:lang w:val="fr-FR"/>
        </w:rPr>
        <w:t xml:space="preserve">Groupe Consultatif de mise à disposition </w:t>
      </w:r>
      <w:r w:rsidR="003D1275">
        <w:rPr>
          <w:rFonts w:eastAsia="Calibri" w:cs="Calibri"/>
          <w:bdr w:val="nil"/>
          <w:lang w:val="fr-FR"/>
        </w:rPr>
        <w:t>du</w:t>
      </w:r>
      <w:r w:rsidR="003D1275" w:rsidRPr="00F43145">
        <w:rPr>
          <w:rFonts w:eastAsia="Calibri" w:cs="Calibri"/>
          <w:bdr w:val="nil"/>
          <w:lang w:val="fr-FR"/>
        </w:rPr>
        <w:t xml:space="preserve"> vaccin</w:t>
      </w:r>
      <w:r w:rsidR="003D1275">
        <w:rPr>
          <w:rFonts w:eastAsia="Calibri" w:cs="Calibri"/>
          <w:bdr w:val="nil"/>
          <w:lang w:val="fr-FR"/>
        </w:rPr>
        <w:t xml:space="preserve"> </w:t>
      </w:r>
      <w:r w:rsidR="003D1275" w:rsidRPr="00AD1860">
        <w:rPr>
          <w:lang w:val="fr-FR"/>
        </w:rPr>
        <w:t>de VPOm2</w:t>
      </w:r>
      <w:r w:rsidR="003D1275" w:rsidRPr="00F43145">
        <w:rPr>
          <w:rFonts w:eastAsia="Calibri" w:cs="Calibri"/>
          <w:bdr w:val="nil"/>
          <w:lang w:val="fr-FR"/>
        </w:rPr>
        <w:t>, composé du groupe de gestion et d'éradication des épidémies (EOMG) et d'experts techniques supplémentaire (laboratoire et épidémiologie)</w:t>
      </w:r>
      <w:r w:rsidR="000F4A86" w:rsidRPr="00AD1860">
        <w:rPr>
          <w:lang w:val="fr-FR"/>
        </w:rPr>
        <w:t>.</w:t>
      </w:r>
      <w:r w:rsidR="000F4A86" w:rsidRPr="0006441C">
        <w:rPr>
          <w:lang w:val="fr-FR"/>
        </w:rPr>
        <w:t xml:space="preserve"> </w:t>
      </w:r>
      <w:r w:rsidRPr="0006441C">
        <w:rPr>
          <w:lang w:val="fr-FR"/>
        </w:rPr>
        <w:t xml:space="preserve">La décision ainsi que la recommandation de </w:t>
      </w:r>
      <w:r w:rsidR="003D1275" w:rsidRPr="00F43145">
        <w:rPr>
          <w:rFonts w:eastAsia="Calibri" w:cs="Calibri"/>
          <w:bdr w:val="nil"/>
          <w:lang w:val="fr-FR"/>
        </w:rPr>
        <w:t>Groupe Consu</w:t>
      </w:r>
      <w:r w:rsidR="003D1275">
        <w:rPr>
          <w:rFonts w:eastAsia="Calibri" w:cs="Calibri"/>
          <w:bdr w:val="nil"/>
          <w:lang w:val="fr-FR"/>
        </w:rPr>
        <w:t>ltatif de mise à disposition du</w:t>
      </w:r>
      <w:r w:rsidR="003D1275" w:rsidRPr="00F43145">
        <w:rPr>
          <w:rFonts w:eastAsia="Calibri" w:cs="Calibri"/>
          <w:bdr w:val="nil"/>
          <w:lang w:val="fr-FR"/>
        </w:rPr>
        <w:t xml:space="preserve"> vaccin</w:t>
      </w:r>
      <w:r w:rsidR="003D1275">
        <w:rPr>
          <w:rFonts w:eastAsia="Calibri" w:cs="Calibri"/>
          <w:bdr w:val="nil"/>
          <w:lang w:val="fr-FR"/>
        </w:rPr>
        <w:t xml:space="preserve"> </w:t>
      </w:r>
      <w:r w:rsidR="003D1275" w:rsidRPr="00AD1860">
        <w:rPr>
          <w:lang w:val="fr-FR"/>
        </w:rPr>
        <w:t xml:space="preserve">de VPOm2 </w:t>
      </w:r>
      <w:r w:rsidR="00E929A0" w:rsidRPr="0006441C">
        <w:rPr>
          <w:lang w:val="fr-FR"/>
        </w:rPr>
        <w:t xml:space="preserve"> seront fondées </w:t>
      </w:r>
      <w:r w:rsidRPr="0006441C">
        <w:rPr>
          <w:lang w:val="fr-FR"/>
        </w:rPr>
        <w:t xml:space="preserve">sur des </w:t>
      </w:r>
      <w:r w:rsidR="00E929A0" w:rsidRPr="0006441C">
        <w:rPr>
          <w:lang w:val="fr-FR"/>
        </w:rPr>
        <w:t xml:space="preserve">éléments </w:t>
      </w:r>
      <w:r w:rsidRPr="0006441C">
        <w:rPr>
          <w:lang w:val="fr-FR"/>
        </w:rPr>
        <w:t xml:space="preserve">épidémiologiques, les </w:t>
      </w:r>
      <w:r w:rsidR="00FE156F" w:rsidRPr="0006441C">
        <w:rPr>
          <w:lang w:val="fr-FR"/>
        </w:rPr>
        <w:t>données de laboratoire</w:t>
      </w:r>
      <w:r w:rsidRPr="0006441C">
        <w:rPr>
          <w:lang w:val="fr-FR"/>
        </w:rPr>
        <w:t>, le nombre total de doses demandées à l</w:t>
      </w:r>
      <w:r w:rsidR="00AD1860" w:rsidRPr="0006441C">
        <w:rPr>
          <w:lang w:val="fr-FR"/>
        </w:rPr>
        <w:t>’</w:t>
      </w:r>
      <w:r w:rsidRPr="0006441C">
        <w:rPr>
          <w:lang w:val="fr-FR"/>
        </w:rPr>
        <w:t xml:space="preserve">OMS, le nombre </w:t>
      </w:r>
      <w:r w:rsidR="00D22084" w:rsidRPr="0006441C">
        <w:rPr>
          <w:lang w:val="fr-FR"/>
        </w:rPr>
        <w:t>total de doses dans le stock de </w:t>
      </w:r>
      <w:r w:rsidRPr="0006441C">
        <w:rPr>
          <w:lang w:val="fr-FR"/>
        </w:rPr>
        <w:t>VPOm2 de l</w:t>
      </w:r>
      <w:r w:rsidR="00AD1860" w:rsidRPr="0006441C">
        <w:rPr>
          <w:lang w:val="fr-FR"/>
        </w:rPr>
        <w:t>’</w:t>
      </w:r>
      <w:r w:rsidRPr="0006441C">
        <w:rPr>
          <w:lang w:val="fr-FR"/>
        </w:rPr>
        <w:t>OMS</w:t>
      </w:r>
      <w:r w:rsidR="00E929A0" w:rsidRPr="0006441C">
        <w:rPr>
          <w:lang w:val="fr-FR"/>
        </w:rPr>
        <w:t xml:space="preserve"> ainsi que </w:t>
      </w:r>
      <w:r w:rsidRPr="0006441C">
        <w:rPr>
          <w:lang w:val="fr-FR"/>
        </w:rPr>
        <w:t>la classification des demandes reçues par l</w:t>
      </w:r>
      <w:r w:rsidR="00AD1860" w:rsidRPr="0006441C">
        <w:rPr>
          <w:lang w:val="fr-FR"/>
        </w:rPr>
        <w:t>’</w:t>
      </w:r>
      <w:r w:rsidRPr="0006441C">
        <w:rPr>
          <w:lang w:val="fr-FR"/>
        </w:rPr>
        <w:t xml:space="preserve">OMS sur la base des besoins des pays. </w:t>
      </w:r>
      <w:r w:rsidR="00E929A0" w:rsidRPr="0006441C">
        <w:rPr>
          <w:lang w:val="fr-FR"/>
        </w:rPr>
        <w:t>À</w:t>
      </w:r>
      <w:r w:rsidRPr="0006441C">
        <w:rPr>
          <w:lang w:val="fr-FR"/>
        </w:rPr>
        <w:t xml:space="preserve"> cet égard, il convient de noter que </w:t>
      </w:r>
      <w:r w:rsidR="00FE156F" w:rsidRPr="0006441C">
        <w:rPr>
          <w:lang w:val="fr-FR"/>
        </w:rPr>
        <w:t xml:space="preserve">le fait de soumettre ce </w:t>
      </w:r>
      <w:r w:rsidRPr="0006441C">
        <w:rPr>
          <w:lang w:val="fr-FR"/>
        </w:rPr>
        <w:t>formulaire de demande ne signifie pas que l</w:t>
      </w:r>
      <w:r w:rsidR="00AD1860" w:rsidRPr="0006441C">
        <w:rPr>
          <w:lang w:val="fr-FR"/>
        </w:rPr>
        <w:t>’</w:t>
      </w:r>
      <w:r w:rsidRPr="0006441C">
        <w:rPr>
          <w:lang w:val="fr-FR"/>
        </w:rPr>
        <w:t>OMS fournira</w:t>
      </w:r>
      <w:r w:rsidR="004B12A4" w:rsidRPr="0006441C">
        <w:rPr>
          <w:lang w:val="fr-FR"/>
        </w:rPr>
        <w:t xml:space="preserve"> automatiquement</w:t>
      </w:r>
      <w:r w:rsidRPr="0006441C">
        <w:rPr>
          <w:lang w:val="fr-FR"/>
        </w:rPr>
        <w:t xml:space="preserve"> </w:t>
      </w:r>
      <w:r w:rsidR="00FE156F" w:rsidRPr="0006441C">
        <w:rPr>
          <w:lang w:val="fr-FR"/>
        </w:rPr>
        <w:t>l</w:t>
      </w:r>
      <w:r w:rsidRPr="0006441C">
        <w:rPr>
          <w:lang w:val="fr-FR"/>
        </w:rPr>
        <w:t>e vacci</w:t>
      </w:r>
      <w:r w:rsidR="00FE156F" w:rsidRPr="0006441C">
        <w:rPr>
          <w:lang w:val="fr-FR"/>
        </w:rPr>
        <w:t>n</w:t>
      </w:r>
      <w:r w:rsidRPr="0006441C">
        <w:rPr>
          <w:lang w:val="fr-FR"/>
        </w:rPr>
        <w:t xml:space="preserve"> au pays demandeur, </w:t>
      </w:r>
      <w:r w:rsidR="00FE156F" w:rsidRPr="0006441C">
        <w:rPr>
          <w:lang w:val="fr-FR"/>
        </w:rPr>
        <w:t xml:space="preserve">les </w:t>
      </w:r>
      <w:r w:rsidRPr="0006441C">
        <w:rPr>
          <w:lang w:val="fr-FR"/>
        </w:rPr>
        <w:t xml:space="preserve">quantités demandées ou aux dates demandées. </w:t>
      </w:r>
      <w:r w:rsidR="004B12A4" w:rsidRPr="0006441C">
        <w:rPr>
          <w:lang w:val="fr-FR"/>
        </w:rPr>
        <w:t>Le Directeur général de l</w:t>
      </w:r>
      <w:r w:rsidR="00AD1860" w:rsidRPr="0006441C">
        <w:rPr>
          <w:lang w:val="fr-FR"/>
        </w:rPr>
        <w:t>’</w:t>
      </w:r>
      <w:r w:rsidR="004B12A4" w:rsidRPr="0006441C">
        <w:rPr>
          <w:lang w:val="fr-FR"/>
        </w:rPr>
        <w:t xml:space="preserve">OMS prendra la décision </w:t>
      </w:r>
      <w:r w:rsidR="00376115" w:rsidRPr="0006441C">
        <w:rPr>
          <w:lang w:val="fr-FR"/>
        </w:rPr>
        <w:t>quant à la fourniture du vaccin</w:t>
      </w:r>
      <w:r w:rsidR="004B12A4" w:rsidRPr="0006441C">
        <w:rPr>
          <w:lang w:val="fr-FR"/>
        </w:rPr>
        <w:t xml:space="preserve"> et la quantité</w:t>
      </w:r>
      <w:r w:rsidRPr="0006441C">
        <w:rPr>
          <w:lang w:val="fr-FR"/>
        </w:rPr>
        <w:t xml:space="preserve">, sur la base des recommandations du </w:t>
      </w:r>
      <w:r w:rsidR="003D1275" w:rsidRPr="00F43145">
        <w:rPr>
          <w:rFonts w:eastAsia="Calibri" w:cs="Calibri"/>
          <w:bdr w:val="nil"/>
          <w:lang w:val="fr-FR"/>
        </w:rPr>
        <w:t>Groupe Consu</w:t>
      </w:r>
      <w:r w:rsidR="003D1275">
        <w:rPr>
          <w:rFonts w:eastAsia="Calibri" w:cs="Calibri"/>
          <w:bdr w:val="nil"/>
          <w:lang w:val="fr-FR"/>
        </w:rPr>
        <w:t>ltatif de mise à disposition du</w:t>
      </w:r>
      <w:r w:rsidR="003D1275" w:rsidRPr="00F43145">
        <w:rPr>
          <w:rFonts w:eastAsia="Calibri" w:cs="Calibri"/>
          <w:bdr w:val="nil"/>
          <w:lang w:val="fr-FR"/>
        </w:rPr>
        <w:t xml:space="preserve"> vaccin</w:t>
      </w:r>
      <w:r w:rsidR="003D1275">
        <w:rPr>
          <w:rFonts w:eastAsia="Calibri" w:cs="Calibri"/>
          <w:bdr w:val="nil"/>
          <w:lang w:val="fr-FR"/>
        </w:rPr>
        <w:t xml:space="preserve"> </w:t>
      </w:r>
      <w:r w:rsidR="003D1275" w:rsidRPr="00AD1860">
        <w:rPr>
          <w:lang w:val="fr-FR"/>
        </w:rPr>
        <w:t xml:space="preserve">de VPOm2 </w:t>
      </w:r>
      <w:r w:rsidRPr="00AD1860">
        <w:rPr>
          <w:lang w:val="fr-FR"/>
        </w:rPr>
        <w:t xml:space="preserve">susmentionnés. </w:t>
      </w:r>
      <w:r w:rsidR="00FE156F" w:rsidRPr="00AD1860">
        <w:rPr>
          <w:lang w:val="fr-FR"/>
        </w:rPr>
        <w:t>L</w:t>
      </w:r>
      <w:r w:rsidR="00AD1860">
        <w:rPr>
          <w:lang w:val="fr-FR"/>
        </w:rPr>
        <w:t xml:space="preserve">’OMS </w:t>
      </w:r>
      <w:r w:rsidR="00FE156F" w:rsidRPr="00AD1860">
        <w:rPr>
          <w:lang w:val="fr-FR"/>
        </w:rPr>
        <w:t>communiquera au gouvernement l</w:t>
      </w:r>
      <w:r w:rsidRPr="00AD1860">
        <w:rPr>
          <w:lang w:val="fr-FR"/>
        </w:rPr>
        <w:t xml:space="preserve">es détails concernant la fourniture de vaccin, notamment les quantités et la logistique, comme les délais de livraison et les destinations, </w:t>
      </w:r>
      <w:r w:rsidR="00FE156F" w:rsidRPr="00AD1860">
        <w:rPr>
          <w:lang w:val="fr-FR"/>
        </w:rPr>
        <w:t>par l</w:t>
      </w:r>
      <w:r w:rsidR="00AD1860">
        <w:rPr>
          <w:lang w:val="fr-FR"/>
        </w:rPr>
        <w:t>’</w:t>
      </w:r>
      <w:r w:rsidR="00FE156F" w:rsidRPr="00AD1860">
        <w:rPr>
          <w:lang w:val="fr-FR"/>
        </w:rPr>
        <w:t xml:space="preserve">intermédiaire de la personne dont les </w:t>
      </w:r>
      <w:r w:rsidRPr="00AD1860">
        <w:rPr>
          <w:lang w:val="fr-FR"/>
        </w:rPr>
        <w:t xml:space="preserve">coordonnées </w:t>
      </w:r>
      <w:r w:rsidR="00FE156F" w:rsidRPr="00AD1860">
        <w:rPr>
          <w:lang w:val="fr-FR"/>
        </w:rPr>
        <w:t xml:space="preserve">figurent dans le présent </w:t>
      </w:r>
      <w:r w:rsidRPr="00AD1860">
        <w:rPr>
          <w:lang w:val="fr-FR"/>
        </w:rPr>
        <w:t xml:space="preserve">formulaire de demande. </w:t>
      </w:r>
      <w:r w:rsidR="001550DC">
        <w:rPr>
          <w:b/>
          <w:lang w:val="fr-FR"/>
        </w:rPr>
        <w:t>Le m</w:t>
      </w:r>
      <w:r w:rsidRPr="00AD1860">
        <w:rPr>
          <w:b/>
          <w:lang w:val="fr-FR"/>
        </w:rPr>
        <w:t>inistre de la santé doit remplir et signer l</w:t>
      </w:r>
      <w:r w:rsidR="00DD6659">
        <w:rPr>
          <w:b/>
          <w:lang w:val="fr-FR"/>
        </w:rPr>
        <w:t xml:space="preserve">e formulaire de demande du vaccin, puis </w:t>
      </w:r>
      <w:r w:rsidRPr="00AD1860">
        <w:rPr>
          <w:lang w:val="fr-FR"/>
        </w:rPr>
        <w:t xml:space="preserve">renvoyer le formulaire rempli </w:t>
      </w:r>
      <w:r w:rsidR="00DD6659">
        <w:rPr>
          <w:lang w:val="fr-FR"/>
        </w:rPr>
        <w:t xml:space="preserve">signé </w:t>
      </w:r>
      <w:r w:rsidRPr="00AD1860">
        <w:rPr>
          <w:lang w:val="fr-FR"/>
        </w:rPr>
        <w:t>ainsi que la lettre</w:t>
      </w:r>
      <w:r w:rsidR="00DD6659">
        <w:rPr>
          <w:lang w:val="fr-FR"/>
        </w:rPr>
        <w:t xml:space="preserve"> d’acceptation</w:t>
      </w:r>
      <w:r w:rsidRPr="00AD1860">
        <w:rPr>
          <w:lang w:val="fr-FR"/>
        </w:rPr>
        <w:t xml:space="preserve"> autorisant l</w:t>
      </w:r>
      <w:r w:rsidR="00AD1860">
        <w:rPr>
          <w:lang w:val="fr-FR"/>
        </w:rPr>
        <w:t>’</w:t>
      </w:r>
      <w:r w:rsidRPr="00AD1860">
        <w:rPr>
          <w:lang w:val="fr-FR"/>
        </w:rPr>
        <w:t xml:space="preserve">importation </w:t>
      </w:r>
      <w:r w:rsidR="00DD6659">
        <w:rPr>
          <w:lang w:val="fr-FR"/>
        </w:rPr>
        <w:t>et</w:t>
      </w:r>
      <w:r w:rsidR="00DD6659" w:rsidRPr="00AD1860">
        <w:rPr>
          <w:lang w:val="fr-FR"/>
        </w:rPr>
        <w:t xml:space="preserve"> </w:t>
      </w:r>
      <w:r w:rsidRPr="00AD1860">
        <w:rPr>
          <w:lang w:val="fr-FR"/>
        </w:rPr>
        <w:t>l</w:t>
      </w:r>
      <w:r w:rsidR="00AD1860">
        <w:rPr>
          <w:lang w:val="fr-FR"/>
        </w:rPr>
        <w:t>’</w:t>
      </w:r>
      <w:r w:rsidR="00D22084">
        <w:rPr>
          <w:lang w:val="fr-FR"/>
        </w:rPr>
        <w:t>utilisation du </w:t>
      </w:r>
      <w:r w:rsidRPr="00AD1860">
        <w:rPr>
          <w:lang w:val="fr-FR"/>
        </w:rPr>
        <w:t xml:space="preserve">VPOm2 (voir ci-dessous). </w:t>
      </w:r>
    </w:p>
    <w:p w:rsidR="00E91552" w:rsidRPr="00AD1860" w:rsidRDefault="00E91552" w:rsidP="00376115">
      <w:pPr>
        <w:spacing w:line="200" w:lineRule="exact"/>
        <w:rPr>
          <w:sz w:val="20"/>
          <w:szCs w:val="20"/>
          <w:lang w:val="fr-FR"/>
        </w:rPr>
      </w:pPr>
    </w:p>
    <w:p w:rsidR="00E91552" w:rsidRPr="00376115" w:rsidRDefault="00DD6659" w:rsidP="00376115">
      <w:pPr>
        <w:pStyle w:val="Heading2"/>
        <w:spacing w:line="250" w:lineRule="auto"/>
        <w:ind w:left="0" w:right="-46"/>
        <w:rPr>
          <w:b w:val="0"/>
          <w:bCs w:val="0"/>
          <w:sz w:val="32"/>
          <w:szCs w:val="32"/>
          <w:lang w:val="fr-FR"/>
        </w:rPr>
      </w:pPr>
      <w:r w:rsidRPr="00AD1860">
        <w:rPr>
          <w:color w:val="054DBC"/>
          <w:spacing w:val="-12"/>
          <w:w w:val="95"/>
          <w:sz w:val="32"/>
          <w:szCs w:val="32"/>
          <w:lang w:val="fr-FR"/>
        </w:rPr>
        <w:t>A</w:t>
      </w:r>
      <w:r>
        <w:rPr>
          <w:color w:val="054DBC"/>
          <w:spacing w:val="-11"/>
          <w:w w:val="95"/>
          <w:sz w:val="32"/>
          <w:szCs w:val="32"/>
          <w:lang w:val="fr-FR"/>
        </w:rPr>
        <w:t>cceptation</w:t>
      </w:r>
      <w:r w:rsidRPr="00AD1860">
        <w:rPr>
          <w:color w:val="054DBC"/>
          <w:spacing w:val="-29"/>
          <w:w w:val="95"/>
          <w:sz w:val="32"/>
          <w:szCs w:val="32"/>
          <w:lang w:val="fr-FR"/>
        </w:rPr>
        <w:t xml:space="preserve"> </w:t>
      </w:r>
      <w:r>
        <w:rPr>
          <w:color w:val="054DBC"/>
          <w:spacing w:val="-29"/>
          <w:w w:val="95"/>
          <w:sz w:val="32"/>
          <w:szCs w:val="32"/>
          <w:lang w:val="fr-FR"/>
        </w:rPr>
        <w:t xml:space="preserve">du pays </w:t>
      </w:r>
      <w:r w:rsidR="00024E86" w:rsidRPr="00AD1860">
        <w:rPr>
          <w:color w:val="054DBC"/>
          <w:spacing w:val="-29"/>
          <w:w w:val="95"/>
          <w:sz w:val="32"/>
          <w:szCs w:val="32"/>
          <w:lang w:val="fr-FR"/>
        </w:rPr>
        <w:t>pour l</w:t>
      </w:r>
      <w:r w:rsidR="00AD1860">
        <w:rPr>
          <w:color w:val="054DBC"/>
          <w:spacing w:val="-29"/>
          <w:w w:val="95"/>
          <w:sz w:val="32"/>
          <w:szCs w:val="32"/>
          <w:lang w:val="fr-FR"/>
        </w:rPr>
        <w:t>’</w:t>
      </w:r>
      <w:r w:rsidR="000F4A86" w:rsidRPr="00AD1860">
        <w:rPr>
          <w:color w:val="054DBC"/>
          <w:spacing w:val="-11"/>
          <w:w w:val="95"/>
          <w:sz w:val="32"/>
          <w:szCs w:val="32"/>
          <w:lang w:val="fr-FR"/>
        </w:rPr>
        <w:t>i</w:t>
      </w:r>
      <w:r w:rsidR="000F4A86" w:rsidRPr="00AD1860">
        <w:rPr>
          <w:color w:val="054DBC"/>
          <w:spacing w:val="-10"/>
          <w:w w:val="95"/>
          <w:sz w:val="32"/>
          <w:szCs w:val="32"/>
          <w:lang w:val="fr-FR"/>
        </w:rPr>
        <w:t>m</w:t>
      </w:r>
      <w:r w:rsidR="000F4A86" w:rsidRPr="00AD1860">
        <w:rPr>
          <w:color w:val="054DBC"/>
          <w:spacing w:val="-9"/>
          <w:w w:val="95"/>
          <w:sz w:val="32"/>
          <w:szCs w:val="32"/>
          <w:lang w:val="fr-FR"/>
        </w:rPr>
        <w:t>p</w:t>
      </w:r>
      <w:r w:rsidR="000F4A86" w:rsidRPr="00AD1860">
        <w:rPr>
          <w:color w:val="054DBC"/>
          <w:spacing w:val="-11"/>
          <w:w w:val="95"/>
          <w:sz w:val="32"/>
          <w:szCs w:val="32"/>
          <w:lang w:val="fr-FR"/>
        </w:rPr>
        <w:t>o</w:t>
      </w:r>
      <w:r w:rsidR="000F4A86" w:rsidRPr="00AD1860">
        <w:rPr>
          <w:color w:val="054DBC"/>
          <w:spacing w:val="2"/>
          <w:w w:val="95"/>
          <w:sz w:val="32"/>
          <w:szCs w:val="32"/>
          <w:lang w:val="fr-FR"/>
        </w:rPr>
        <w:t>r</w:t>
      </w:r>
      <w:r w:rsidR="000F4A86" w:rsidRPr="00AD1860">
        <w:rPr>
          <w:color w:val="054DBC"/>
          <w:spacing w:val="-6"/>
          <w:w w:val="95"/>
          <w:sz w:val="32"/>
          <w:szCs w:val="32"/>
          <w:lang w:val="fr-FR"/>
        </w:rPr>
        <w:t>t</w:t>
      </w:r>
      <w:r w:rsidR="000F4A86" w:rsidRPr="00AD1860">
        <w:rPr>
          <w:color w:val="054DBC"/>
          <w:spacing w:val="-9"/>
          <w:w w:val="95"/>
          <w:sz w:val="32"/>
          <w:szCs w:val="32"/>
          <w:lang w:val="fr-FR"/>
        </w:rPr>
        <w:t>a</w:t>
      </w:r>
      <w:r w:rsidR="000F4A86" w:rsidRPr="00AD1860">
        <w:rPr>
          <w:color w:val="054DBC"/>
          <w:spacing w:val="-10"/>
          <w:w w:val="95"/>
          <w:sz w:val="32"/>
          <w:szCs w:val="32"/>
          <w:lang w:val="fr-FR"/>
        </w:rPr>
        <w:t>t</w:t>
      </w:r>
      <w:r w:rsidR="000F4A86" w:rsidRPr="00AD1860">
        <w:rPr>
          <w:color w:val="054DBC"/>
          <w:spacing w:val="-11"/>
          <w:w w:val="95"/>
          <w:sz w:val="32"/>
          <w:szCs w:val="32"/>
          <w:lang w:val="fr-FR"/>
        </w:rPr>
        <w:t>io</w:t>
      </w:r>
      <w:r w:rsidR="000F4A86" w:rsidRPr="00AD1860">
        <w:rPr>
          <w:color w:val="054DBC"/>
          <w:w w:val="95"/>
          <w:sz w:val="32"/>
          <w:szCs w:val="32"/>
          <w:lang w:val="fr-FR"/>
        </w:rPr>
        <w:t>n</w:t>
      </w:r>
      <w:r w:rsidR="000F4A86" w:rsidRPr="00AD1860">
        <w:rPr>
          <w:color w:val="054DBC"/>
          <w:spacing w:val="-28"/>
          <w:w w:val="95"/>
          <w:sz w:val="32"/>
          <w:szCs w:val="32"/>
          <w:lang w:val="fr-FR"/>
        </w:rPr>
        <w:t xml:space="preserve"> </w:t>
      </w:r>
      <w:r w:rsidR="00024E86" w:rsidRPr="00AD1860">
        <w:rPr>
          <w:color w:val="054DBC"/>
          <w:spacing w:val="-28"/>
          <w:w w:val="95"/>
          <w:sz w:val="32"/>
          <w:szCs w:val="32"/>
          <w:lang w:val="fr-FR"/>
        </w:rPr>
        <w:t>et l</w:t>
      </w:r>
      <w:r w:rsidR="00AD1860">
        <w:rPr>
          <w:color w:val="054DBC"/>
          <w:spacing w:val="-28"/>
          <w:w w:val="95"/>
          <w:sz w:val="32"/>
          <w:szCs w:val="32"/>
          <w:lang w:val="fr-FR"/>
        </w:rPr>
        <w:t>’</w:t>
      </w:r>
      <w:r w:rsidR="00024E86" w:rsidRPr="00AD1860">
        <w:rPr>
          <w:color w:val="054DBC"/>
          <w:spacing w:val="-28"/>
          <w:w w:val="95"/>
          <w:sz w:val="32"/>
          <w:szCs w:val="32"/>
          <w:lang w:val="fr-FR"/>
        </w:rPr>
        <w:t>utilisation d</w:t>
      </w:r>
      <w:r w:rsidR="00376115">
        <w:rPr>
          <w:color w:val="054DBC"/>
          <w:spacing w:val="-28"/>
          <w:w w:val="95"/>
          <w:sz w:val="32"/>
          <w:szCs w:val="32"/>
          <w:lang w:val="fr-FR"/>
        </w:rPr>
        <w:t xml:space="preserve">u VPOm2 </w:t>
      </w:r>
    </w:p>
    <w:p w:rsidR="00D22084" w:rsidRPr="0006441C" w:rsidRDefault="00D22084" w:rsidP="0006441C">
      <w:pPr>
        <w:spacing w:line="200" w:lineRule="exact"/>
        <w:rPr>
          <w:sz w:val="20"/>
          <w:szCs w:val="20"/>
          <w:lang w:val="fr-FR"/>
        </w:rPr>
      </w:pPr>
    </w:p>
    <w:p w:rsidR="0006441C" w:rsidRDefault="00024E86" w:rsidP="0006441C">
      <w:pPr>
        <w:pStyle w:val="BodyText"/>
        <w:spacing w:line="269" w:lineRule="auto"/>
        <w:ind w:left="0" w:right="358"/>
        <w:jc w:val="both"/>
        <w:rPr>
          <w:lang w:val="fr-FR"/>
        </w:rPr>
      </w:pPr>
      <w:r w:rsidRPr="00AD1860">
        <w:rPr>
          <w:lang w:val="fr-FR"/>
        </w:rPr>
        <w:t>Le VPOm2 a été présélectionné par l</w:t>
      </w:r>
      <w:r w:rsidR="00AD1860">
        <w:rPr>
          <w:lang w:val="fr-FR"/>
        </w:rPr>
        <w:t>’</w:t>
      </w:r>
      <w:r w:rsidRPr="00AD1860">
        <w:rPr>
          <w:lang w:val="fr-FR"/>
        </w:rPr>
        <w:t xml:space="preserve">OMS et approuvé par une autorité nationale de réglementation </w:t>
      </w:r>
      <w:r w:rsidR="004B12A4" w:rsidRPr="00AD1860">
        <w:rPr>
          <w:lang w:val="fr-FR"/>
        </w:rPr>
        <w:t>rigoureuse</w:t>
      </w:r>
      <w:r w:rsidRPr="00AD1860">
        <w:rPr>
          <w:lang w:val="fr-FR"/>
        </w:rPr>
        <w:t xml:space="preserve"> ayant compétence </w:t>
      </w:r>
      <w:r w:rsidR="00544CB6" w:rsidRPr="00AD1860">
        <w:rPr>
          <w:lang w:val="fr-FR"/>
        </w:rPr>
        <w:t xml:space="preserve">sur la </w:t>
      </w:r>
      <w:r w:rsidR="004E5A4C" w:rsidRPr="00AD1860">
        <w:rPr>
          <w:lang w:val="fr-FR"/>
        </w:rPr>
        <w:t xml:space="preserve">structure </w:t>
      </w:r>
      <w:r w:rsidRPr="00AD1860">
        <w:rPr>
          <w:lang w:val="fr-FR"/>
        </w:rPr>
        <w:t xml:space="preserve">où a été fabriqué le vaccin. </w:t>
      </w:r>
      <w:r w:rsidR="004E5A4C" w:rsidRPr="00AD1860">
        <w:rPr>
          <w:lang w:val="fr-FR"/>
        </w:rPr>
        <w:t xml:space="preserve">Il est </w:t>
      </w:r>
      <w:r w:rsidR="00544CB6" w:rsidRPr="00AD1860">
        <w:rPr>
          <w:lang w:val="fr-FR"/>
        </w:rPr>
        <w:t>destiné à une utilisation d</w:t>
      </w:r>
      <w:r w:rsidR="00AD1860">
        <w:rPr>
          <w:lang w:val="fr-FR"/>
        </w:rPr>
        <w:t>’</w:t>
      </w:r>
      <w:r w:rsidR="00544CB6" w:rsidRPr="00AD1860">
        <w:rPr>
          <w:lang w:val="fr-FR"/>
        </w:rPr>
        <w:t xml:space="preserve">urgence </w:t>
      </w:r>
      <w:r w:rsidR="004E5A4C" w:rsidRPr="00AD1860">
        <w:rPr>
          <w:lang w:val="fr-FR"/>
        </w:rPr>
        <w:t>pour riposter à u</w:t>
      </w:r>
      <w:r w:rsidR="00544CB6" w:rsidRPr="00AD1860">
        <w:rPr>
          <w:lang w:val="fr-FR"/>
        </w:rPr>
        <w:t xml:space="preserve">ne flambée ou un événement de </w:t>
      </w:r>
      <w:r w:rsidR="004E5A4C" w:rsidRPr="00AD1860">
        <w:rPr>
          <w:lang w:val="fr-FR"/>
        </w:rPr>
        <w:t xml:space="preserve">poliovirus de </w:t>
      </w:r>
      <w:r w:rsidR="00D22084">
        <w:rPr>
          <w:lang w:val="fr-FR"/>
        </w:rPr>
        <w:t>type </w:t>
      </w:r>
      <w:r w:rsidR="00544CB6" w:rsidRPr="00AD1860">
        <w:rPr>
          <w:lang w:val="fr-FR"/>
        </w:rPr>
        <w:t xml:space="preserve">2 après le retrait du </w:t>
      </w:r>
      <w:proofErr w:type="spellStart"/>
      <w:r w:rsidR="00544CB6" w:rsidRPr="00AD1860">
        <w:rPr>
          <w:lang w:val="fr-FR"/>
        </w:rPr>
        <w:t>VPOt</w:t>
      </w:r>
      <w:proofErr w:type="spellEnd"/>
      <w:r w:rsidR="00544CB6" w:rsidRPr="00AD1860">
        <w:rPr>
          <w:lang w:val="fr-FR"/>
        </w:rPr>
        <w:t>, et n</w:t>
      </w:r>
      <w:r w:rsidR="00AD1860">
        <w:rPr>
          <w:lang w:val="fr-FR"/>
        </w:rPr>
        <w:t>’</w:t>
      </w:r>
      <w:r w:rsidR="00544CB6" w:rsidRPr="00AD1860">
        <w:rPr>
          <w:lang w:val="fr-FR"/>
        </w:rPr>
        <w:t xml:space="preserve">a pas été homologué dans le pays. Il est vivement conseillé aux pays confrontés à </w:t>
      </w:r>
      <w:r w:rsidR="004E5A4C" w:rsidRPr="00AD1860">
        <w:rPr>
          <w:lang w:val="fr-FR"/>
        </w:rPr>
        <w:t xml:space="preserve">ce genre de </w:t>
      </w:r>
      <w:r w:rsidR="00544CB6" w:rsidRPr="00AD1860">
        <w:rPr>
          <w:lang w:val="fr-FR"/>
        </w:rPr>
        <w:t xml:space="preserve">flambée ou </w:t>
      </w:r>
      <w:r w:rsidR="004B12A4" w:rsidRPr="00AD1860">
        <w:rPr>
          <w:lang w:val="fr-FR"/>
        </w:rPr>
        <w:t>d</w:t>
      </w:r>
      <w:r w:rsidR="00AD1860">
        <w:rPr>
          <w:lang w:val="fr-FR"/>
        </w:rPr>
        <w:t>’</w:t>
      </w:r>
      <w:r w:rsidR="00544CB6" w:rsidRPr="00AD1860">
        <w:rPr>
          <w:lang w:val="fr-FR"/>
        </w:rPr>
        <w:t>événement</w:t>
      </w:r>
      <w:r w:rsidR="00376115">
        <w:rPr>
          <w:lang w:val="fr-FR"/>
        </w:rPr>
        <w:t>,</w:t>
      </w:r>
      <w:r w:rsidR="00544CB6" w:rsidRPr="00AD1860">
        <w:rPr>
          <w:lang w:val="fr-FR"/>
        </w:rPr>
        <w:t xml:space="preserve"> qui demandent une mise en circulation de VPOm2 </w:t>
      </w:r>
      <w:r w:rsidR="004E5A4C" w:rsidRPr="00AD1860">
        <w:rPr>
          <w:lang w:val="fr-FR"/>
        </w:rPr>
        <w:t xml:space="preserve">à partir du </w:t>
      </w:r>
      <w:r w:rsidR="004B12A4" w:rsidRPr="00AD1860">
        <w:rPr>
          <w:lang w:val="fr-FR"/>
        </w:rPr>
        <w:t>stock mondial</w:t>
      </w:r>
      <w:r w:rsidR="00376115">
        <w:rPr>
          <w:lang w:val="fr-FR"/>
        </w:rPr>
        <w:t>,</w:t>
      </w:r>
      <w:r w:rsidR="004B12A4" w:rsidRPr="00AD1860">
        <w:rPr>
          <w:lang w:val="fr-FR"/>
        </w:rPr>
        <w:t xml:space="preserve"> </w:t>
      </w:r>
      <w:r w:rsidR="00544CB6" w:rsidRPr="00AD1860">
        <w:rPr>
          <w:lang w:val="fr-FR"/>
        </w:rPr>
        <w:t>d</w:t>
      </w:r>
      <w:r w:rsidR="00AD1860">
        <w:rPr>
          <w:lang w:val="fr-FR"/>
        </w:rPr>
        <w:t>’</w:t>
      </w:r>
      <w:r w:rsidR="00544CB6" w:rsidRPr="00AD1860">
        <w:rPr>
          <w:lang w:val="fr-FR"/>
        </w:rPr>
        <w:t>autoriser l</w:t>
      </w:r>
      <w:r w:rsidR="00AD1860">
        <w:rPr>
          <w:lang w:val="fr-FR"/>
        </w:rPr>
        <w:t>’</w:t>
      </w:r>
      <w:r w:rsidR="00544CB6" w:rsidRPr="00AD1860">
        <w:rPr>
          <w:lang w:val="fr-FR"/>
        </w:rPr>
        <w:t>importation sur la base de la présélection de l</w:t>
      </w:r>
      <w:r w:rsidR="00AD1860">
        <w:rPr>
          <w:lang w:val="fr-FR"/>
        </w:rPr>
        <w:t>’</w:t>
      </w:r>
      <w:r w:rsidR="00544CB6" w:rsidRPr="00AD1860">
        <w:rPr>
          <w:lang w:val="fr-FR"/>
        </w:rPr>
        <w:t>OMS et/ou de fournir une dérogation d</w:t>
      </w:r>
      <w:r w:rsidR="00AD1860">
        <w:rPr>
          <w:lang w:val="fr-FR"/>
        </w:rPr>
        <w:t>’</w:t>
      </w:r>
      <w:r w:rsidR="00544CB6" w:rsidRPr="00AD1860">
        <w:rPr>
          <w:lang w:val="fr-FR"/>
        </w:rPr>
        <w:t xml:space="preserve">urgence </w:t>
      </w:r>
      <w:r w:rsidR="004E5A4C" w:rsidRPr="00AD1860">
        <w:rPr>
          <w:lang w:val="fr-FR"/>
        </w:rPr>
        <w:t>afin d</w:t>
      </w:r>
      <w:r w:rsidR="00AD1860">
        <w:rPr>
          <w:lang w:val="fr-FR"/>
        </w:rPr>
        <w:t>’</w:t>
      </w:r>
      <w:r w:rsidR="004E5A4C" w:rsidRPr="00AD1860">
        <w:rPr>
          <w:lang w:val="fr-FR"/>
        </w:rPr>
        <w:t>utiliser le vaccin pour la riposte rapide</w:t>
      </w:r>
      <w:r w:rsidR="00544CB6" w:rsidRPr="00AD1860">
        <w:rPr>
          <w:lang w:val="fr-FR"/>
        </w:rPr>
        <w:t>. Tout retard dans l</w:t>
      </w:r>
      <w:r w:rsidR="00AD1860">
        <w:rPr>
          <w:lang w:val="fr-FR"/>
        </w:rPr>
        <w:t>’</w:t>
      </w:r>
      <w:r w:rsidR="00544CB6" w:rsidRPr="00AD1860">
        <w:rPr>
          <w:lang w:val="fr-FR"/>
        </w:rPr>
        <w:t>autorisation de son importation et utilisation différera l</w:t>
      </w:r>
      <w:r w:rsidR="00AD1860">
        <w:rPr>
          <w:lang w:val="fr-FR"/>
        </w:rPr>
        <w:t>’</w:t>
      </w:r>
      <w:r w:rsidR="00544CB6" w:rsidRPr="00AD1860">
        <w:rPr>
          <w:lang w:val="fr-FR"/>
        </w:rPr>
        <w:t>approvisionnement et la livraison du vaccin au pays, retardant ainsi la r</w:t>
      </w:r>
      <w:r w:rsidR="00D22084">
        <w:rPr>
          <w:lang w:val="fr-FR"/>
        </w:rPr>
        <w:t>iposte à la flambée dans les 14 </w:t>
      </w:r>
      <w:r w:rsidR="00544CB6" w:rsidRPr="00AD1860">
        <w:rPr>
          <w:lang w:val="fr-FR"/>
        </w:rPr>
        <w:t xml:space="preserve">jours </w:t>
      </w:r>
      <w:r w:rsidR="004E5A4C" w:rsidRPr="00AD1860">
        <w:rPr>
          <w:lang w:val="fr-FR"/>
        </w:rPr>
        <w:t xml:space="preserve">prévue par les </w:t>
      </w:r>
      <w:r w:rsidR="008A4089" w:rsidRPr="00AD1860">
        <w:rPr>
          <w:lang w:val="fr-FR"/>
        </w:rPr>
        <w:t>procédures opérationnelles standard de l</w:t>
      </w:r>
      <w:r w:rsidR="00AD1860">
        <w:rPr>
          <w:lang w:val="fr-FR"/>
        </w:rPr>
        <w:t>’</w:t>
      </w:r>
      <w:r w:rsidR="008A4089" w:rsidRPr="00AD1860">
        <w:rPr>
          <w:lang w:val="fr-FR"/>
        </w:rPr>
        <w:t>IMEP pour riposter à un événement ou une épidémie de poliovirus. Afin de permettre à l</w:t>
      </w:r>
      <w:r w:rsidR="00AD1860">
        <w:rPr>
          <w:lang w:val="fr-FR"/>
        </w:rPr>
        <w:t>’</w:t>
      </w:r>
      <w:r w:rsidR="008A4089" w:rsidRPr="00AD1860">
        <w:rPr>
          <w:lang w:val="fr-FR"/>
        </w:rPr>
        <w:t>UNICEF d</w:t>
      </w:r>
      <w:r w:rsidR="00AD1860">
        <w:rPr>
          <w:lang w:val="fr-FR"/>
        </w:rPr>
        <w:t>’</w:t>
      </w:r>
      <w:r w:rsidR="008A4089" w:rsidRPr="00AD1860">
        <w:rPr>
          <w:lang w:val="fr-FR"/>
        </w:rPr>
        <w:t>émettre un bon de commande au fabricant, le pays d</w:t>
      </w:r>
      <w:r w:rsidR="004E5A4C" w:rsidRPr="00AD1860">
        <w:rPr>
          <w:lang w:val="fr-FR"/>
        </w:rPr>
        <w:t>oit</w:t>
      </w:r>
      <w:r w:rsidR="008A4089" w:rsidRPr="00AD1860">
        <w:rPr>
          <w:lang w:val="fr-FR"/>
        </w:rPr>
        <w:t xml:space="preserve"> </w:t>
      </w:r>
      <w:r w:rsidR="004E5A4C" w:rsidRPr="00AD1860">
        <w:rPr>
          <w:lang w:val="fr-FR"/>
        </w:rPr>
        <w:t xml:space="preserve">fournir </w:t>
      </w:r>
      <w:r w:rsidR="008A4089" w:rsidRPr="00AD1860">
        <w:rPr>
          <w:lang w:val="fr-FR"/>
        </w:rPr>
        <w:t>une lettre pour autoriser l</w:t>
      </w:r>
      <w:r w:rsidR="00AD1860">
        <w:rPr>
          <w:lang w:val="fr-FR"/>
        </w:rPr>
        <w:t>’</w:t>
      </w:r>
      <w:r w:rsidR="008A4089" w:rsidRPr="00AD1860">
        <w:rPr>
          <w:lang w:val="fr-FR"/>
        </w:rPr>
        <w:t>importation et l</w:t>
      </w:r>
      <w:r w:rsidR="00AD1860">
        <w:rPr>
          <w:lang w:val="fr-FR"/>
        </w:rPr>
        <w:t>’</w:t>
      </w:r>
      <w:r w:rsidR="008A4089" w:rsidRPr="00AD1860">
        <w:rPr>
          <w:lang w:val="fr-FR"/>
        </w:rPr>
        <w:t>utilisation du vaccin. L</w:t>
      </w:r>
      <w:r w:rsidR="00AD1860">
        <w:rPr>
          <w:lang w:val="fr-FR"/>
        </w:rPr>
        <w:t>’</w:t>
      </w:r>
      <w:r w:rsidR="008A4089" w:rsidRPr="00AD1860">
        <w:rPr>
          <w:lang w:val="fr-FR"/>
        </w:rPr>
        <w:t xml:space="preserve">annexe A comprend un modèle de lettre à compléter et </w:t>
      </w:r>
      <w:r w:rsidR="00376115">
        <w:rPr>
          <w:lang w:val="fr-FR"/>
        </w:rPr>
        <w:t xml:space="preserve">à copier avec en-tête du </w:t>
      </w:r>
      <w:r w:rsidR="00C63A96">
        <w:rPr>
          <w:lang w:val="fr-FR"/>
        </w:rPr>
        <w:t>ministère</w:t>
      </w:r>
      <w:r w:rsidR="008A4089" w:rsidRPr="00AD1860">
        <w:rPr>
          <w:lang w:val="fr-FR"/>
        </w:rPr>
        <w:t xml:space="preserve"> de la santé. </w:t>
      </w:r>
      <w:r w:rsidR="008A4089" w:rsidRPr="00AD1860">
        <w:rPr>
          <w:b/>
          <w:lang w:val="fr-FR"/>
        </w:rPr>
        <w:t xml:space="preserve">Cette lettre </w:t>
      </w:r>
      <w:r w:rsidR="00DD6659">
        <w:rPr>
          <w:b/>
          <w:lang w:val="fr-FR"/>
        </w:rPr>
        <w:t>d’acceptation p</w:t>
      </w:r>
      <w:r w:rsidR="008A4089" w:rsidRPr="00AD1860">
        <w:rPr>
          <w:b/>
          <w:lang w:val="fr-FR"/>
        </w:rPr>
        <w:t>our l</w:t>
      </w:r>
      <w:r w:rsidR="00AD1860">
        <w:rPr>
          <w:b/>
          <w:lang w:val="fr-FR"/>
        </w:rPr>
        <w:t>’</w:t>
      </w:r>
      <w:r w:rsidR="008A4089" w:rsidRPr="00AD1860">
        <w:rPr>
          <w:b/>
          <w:lang w:val="fr-FR"/>
        </w:rPr>
        <w:t>autorisation d</w:t>
      </w:r>
      <w:r w:rsidR="00AD1860">
        <w:rPr>
          <w:b/>
          <w:lang w:val="fr-FR"/>
        </w:rPr>
        <w:t>’</w:t>
      </w:r>
      <w:r w:rsidR="008A4089" w:rsidRPr="00AD1860">
        <w:rPr>
          <w:b/>
          <w:lang w:val="fr-FR"/>
        </w:rPr>
        <w:t>importer et d</w:t>
      </w:r>
      <w:r w:rsidR="00AD1860">
        <w:rPr>
          <w:b/>
          <w:lang w:val="fr-FR"/>
        </w:rPr>
        <w:t>’</w:t>
      </w:r>
      <w:r w:rsidR="008A4089" w:rsidRPr="00AD1860">
        <w:rPr>
          <w:b/>
          <w:lang w:val="fr-FR"/>
        </w:rPr>
        <w:t>utiliser le VPOm2 doit être signée par un</w:t>
      </w:r>
      <w:r w:rsidR="00376115">
        <w:rPr>
          <w:b/>
          <w:lang w:val="fr-FR"/>
        </w:rPr>
        <w:t xml:space="preserve">e personne désignée au sein du </w:t>
      </w:r>
      <w:r w:rsidR="00C63A96">
        <w:rPr>
          <w:b/>
          <w:lang w:val="fr-FR"/>
        </w:rPr>
        <w:t>ministère</w:t>
      </w:r>
      <w:r w:rsidR="008A4089" w:rsidRPr="00AD1860">
        <w:rPr>
          <w:b/>
          <w:lang w:val="fr-FR"/>
        </w:rPr>
        <w:t xml:space="preserve"> de la santé ou de l</w:t>
      </w:r>
      <w:r w:rsidR="00AD1860">
        <w:rPr>
          <w:b/>
          <w:lang w:val="fr-FR"/>
        </w:rPr>
        <w:t>’</w:t>
      </w:r>
      <w:r w:rsidR="008A4089" w:rsidRPr="00AD1860">
        <w:rPr>
          <w:b/>
          <w:lang w:val="fr-FR"/>
        </w:rPr>
        <w:t>autorité nationale de réglementation</w:t>
      </w:r>
      <w:r w:rsidR="00376115">
        <w:rPr>
          <w:lang w:val="fr-FR"/>
        </w:rPr>
        <w:t>.</w:t>
      </w:r>
      <w:r w:rsidR="0006441C">
        <w:rPr>
          <w:lang w:val="fr-FR"/>
        </w:rPr>
        <w:br w:type="page"/>
      </w:r>
    </w:p>
    <w:p w:rsidR="0006441C" w:rsidRDefault="0006441C" w:rsidP="00376115">
      <w:pPr>
        <w:pStyle w:val="BodyText"/>
        <w:spacing w:line="269" w:lineRule="auto"/>
        <w:ind w:left="0" w:right="358"/>
        <w:jc w:val="both"/>
        <w:rPr>
          <w:lang w:val="fr-FR"/>
        </w:rPr>
      </w:pPr>
    </w:p>
    <w:p w:rsidR="008A4089" w:rsidRPr="00AD1860" w:rsidRDefault="008A4089" w:rsidP="00376115">
      <w:pPr>
        <w:pStyle w:val="BodyText"/>
        <w:spacing w:line="269" w:lineRule="auto"/>
        <w:ind w:left="0" w:right="358"/>
        <w:jc w:val="both"/>
        <w:rPr>
          <w:lang w:val="fr-FR"/>
        </w:rPr>
      </w:pPr>
      <w:r w:rsidRPr="00AD1860">
        <w:rPr>
          <w:lang w:val="fr-FR"/>
        </w:rPr>
        <w:t>L</w:t>
      </w:r>
      <w:r w:rsidR="00AD1860">
        <w:rPr>
          <w:lang w:val="fr-FR"/>
        </w:rPr>
        <w:t>’</w:t>
      </w:r>
      <w:r w:rsidR="000F4A86" w:rsidRPr="00AD1860">
        <w:rPr>
          <w:lang w:val="fr-FR"/>
        </w:rPr>
        <w:t xml:space="preserve">UNICEF </w:t>
      </w:r>
      <w:r w:rsidRPr="00AD1860">
        <w:rPr>
          <w:lang w:val="fr-FR"/>
        </w:rPr>
        <w:t xml:space="preserve">fournira cette lettre au fabricant afin de </w:t>
      </w:r>
      <w:r w:rsidR="004E5A4C" w:rsidRPr="00AD1860">
        <w:rPr>
          <w:lang w:val="fr-FR"/>
        </w:rPr>
        <w:t xml:space="preserve">déclencher </w:t>
      </w:r>
      <w:r w:rsidR="00A01B00" w:rsidRPr="00AD1860">
        <w:rPr>
          <w:lang w:val="fr-FR"/>
        </w:rPr>
        <w:t xml:space="preserve">le conditionnement </w:t>
      </w:r>
      <w:r w:rsidR="004E5A4C" w:rsidRPr="00AD1860">
        <w:rPr>
          <w:lang w:val="fr-FR"/>
        </w:rPr>
        <w:t xml:space="preserve">et le chargement des vaccins </w:t>
      </w:r>
      <w:r w:rsidRPr="00AD1860">
        <w:rPr>
          <w:lang w:val="fr-FR"/>
        </w:rPr>
        <w:t>pour l</w:t>
      </w:r>
      <w:r w:rsidR="00AD1860">
        <w:rPr>
          <w:lang w:val="fr-FR"/>
        </w:rPr>
        <w:t>’</w:t>
      </w:r>
      <w:r w:rsidRPr="00AD1860">
        <w:rPr>
          <w:lang w:val="fr-FR"/>
        </w:rPr>
        <w:t xml:space="preserve">expédition. La lettre </w:t>
      </w:r>
      <w:r w:rsidR="004E5A4C" w:rsidRPr="00AD1860">
        <w:rPr>
          <w:lang w:val="fr-FR"/>
        </w:rPr>
        <w:t xml:space="preserve">autorisant le </w:t>
      </w:r>
      <w:r w:rsidRPr="00AD1860">
        <w:rPr>
          <w:lang w:val="fr-FR"/>
        </w:rPr>
        <w:t>fabricant à envoyer le vaccin doit être fournie au moment de la soumission du formulaire de demande de vaccin dûment signé et remp</w:t>
      </w:r>
      <w:r w:rsidR="004E5A4C" w:rsidRPr="00AD1860">
        <w:rPr>
          <w:lang w:val="fr-FR"/>
        </w:rPr>
        <w:t>li afin d</w:t>
      </w:r>
      <w:r w:rsidR="00AD1860">
        <w:rPr>
          <w:lang w:val="fr-FR"/>
        </w:rPr>
        <w:t>’</w:t>
      </w:r>
      <w:r w:rsidR="004E5A4C" w:rsidRPr="00AD1860">
        <w:rPr>
          <w:lang w:val="fr-FR"/>
        </w:rPr>
        <w:t>éviter les retards d</w:t>
      </w:r>
      <w:r w:rsidR="00AD1860">
        <w:rPr>
          <w:lang w:val="fr-FR"/>
        </w:rPr>
        <w:t>’</w:t>
      </w:r>
      <w:r w:rsidR="004E5A4C" w:rsidRPr="00AD1860">
        <w:rPr>
          <w:lang w:val="fr-FR"/>
        </w:rPr>
        <w:t xml:space="preserve">approvisionnement du vaccin et de pouvoir </w:t>
      </w:r>
      <w:r w:rsidRPr="00AD1860">
        <w:rPr>
          <w:lang w:val="fr-FR"/>
        </w:rPr>
        <w:t>commencer le premier cycle d</w:t>
      </w:r>
      <w:r w:rsidR="00AD1860">
        <w:rPr>
          <w:lang w:val="fr-FR"/>
        </w:rPr>
        <w:t>’</w:t>
      </w:r>
      <w:r w:rsidR="0054677C" w:rsidRPr="00AD1860">
        <w:rPr>
          <w:lang w:val="fr-FR"/>
        </w:rPr>
        <w:t>activités de vaccination supplémentaires</w:t>
      </w:r>
      <w:r w:rsidR="004E5A4C" w:rsidRPr="00AD1860">
        <w:rPr>
          <w:lang w:val="fr-FR"/>
        </w:rPr>
        <w:t xml:space="preserve"> dans les 14 </w:t>
      </w:r>
      <w:r w:rsidRPr="00AD1860">
        <w:rPr>
          <w:lang w:val="fr-FR"/>
        </w:rPr>
        <w:t xml:space="preserve">jours. </w:t>
      </w:r>
    </w:p>
    <w:p w:rsidR="00376115" w:rsidRDefault="00376115" w:rsidP="00376115">
      <w:pPr>
        <w:pStyle w:val="Heading2"/>
        <w:spacing w:line="250" w:lineRule="auto"/>
        <w:ind w:left="0" w:right="-46"/>
        <w:rPr>
          <w:rFonts w:ascii="Times New Roman" w:eastAsia="Times New Roman" w:hAnsi="Times New Roman"/>
          <w:b w:val="0"/>
          <w:bCs w:val="0"/>
          <w:sz w:val="24"/>
          <w:szCs w:val="24"/>
          <w:lang w:val="fr-FR"/>
        </w:rPr>
      </w:pPr>
    </w:p>
    <w:p w:rsidR="00E91552" w:rsidRPr="00AD1860" w:rsidRDefault="008A4089" w:rsidP="00376115">
      <w:pPr>
        <w:pStyle w:val="Heading2"/>
        <w:spacing w:line="250" w:lineRule="auto"/>
        <w:ind w:left="0" w:right="-46"/>
        <w:rPr>
          <w:color w:val="054DBC"/>
          <w:spacing w:val="-8"/>
          <w:w w:val="95"/>
          <w:sz w:val="32"/>
          <w:szCs w:val="32"/>
          <w:lang w:val="fr-FR"/>
        </w:rPr>
      </w:pPr>
      <w:r w:rsidRPr="00AD1860">
        <w:rPr>
          <w:color w:val="054DBC"/>
          <w:spacing w:val="-8"/>
          <w:w w:val="95"/>
          <w:sz w:val="32"/>
          <w:szCs w:val="32"/>
          <w:lang w:val="fr-FR"/>
        </w:rPr>
        <w:t xml:space="preserve">Dérogation pour </w:t>
      </w:r>
      <w:r w:rsidR="00CC13FD" w:rsidRPr="00AD1860">
        <w:rPr>
          <w:color w:val="054DBC"/>
          <w:spacing w:val="-8"/>
          <w:w w:val="95"/>
          <w:sz w:val="32"/>
          <w:szCs w:val="32"/>
          <w:lang w:val="fr-FR"/>
        </w:rPr>
        <w:t xml:space="preserve">les prescriptions spéciales en matière de </w:t>
      </w:r>
      <w:r w:rsidR="00403913" w:rsidRPr="00AD1860">
        <w:rPr>
          <w:color w:val="054DBC"/>
          <w:spacing w:val="-8"/>
          <w:w w:val="95"/>
          <w:sz w:val="32"/>
          <w:szCs w:val="32"/>
          <w:lang w:val="fr-FR"/>
        </w:rPr>
        <w:t>documents d</w:t>
      </w:r>
      <w:r w:rsidR="00AD1860">
        <w:rPr>
          <w:color w:val="054DBC"/>
          <w:spacing w:val="-8"/>
          <w:w w:val="95"/>
          <w:sz w:val="32"/>
          <w:szCs w:val="32"/>
          <w:lang w:val="fr-FR"/>
        </w:rPr>
        <w:t>’</w:t>
      </w:r>
      <w:r w:rsidR="00403913" w:rsidRPr="00AD1860">
        <w:rPr>
          <w:color w:val="054DBC"/>
          <w:spacing w:val="-8"/>
          <w:w w:val="95"/>
          <w:sz w:val="32"/>
          <w:szCs w:val="32"/>
          <w:lang w:val="fr-FR"/>
        </w:rPr>
        <w:t xml:space="preserve">expédition spéciaux et/ou </w:t>
      </w:r>
      <w:r w:rsidR="00A01B00" w:rsidRPr="00AD1860">
        <w:rPr>
          <w:color w:val="054DBC"/>
          <w:spacing w:val="-8"/>
          <w:w w:val="95"/>
          <w:sz w:val="32"/>
          <w:szCs w:val="32"/>
          <w:lang w:val="fr-FR"/>
        </w:rPr>
        <w:t xml:space="preserve">de </w:t>
      </w:r>
      <w:r w:rsidR="000C2453">
        <w:rPr>
          <w:color w:val="054DBC"/>
          <w:spacing w:val="-8"/>
          <w:w w:val="95"/>
          <w:sz w:val="32"/>
          <w:szCs w:val="32"/>
          <w:lang w:val="fr-FR"/>
        </w:rPr>
        <w:t xml:space="preserve">pré </w:t>
      </w:r>
      <w:r w:rsidR="000C2453" w:rsidRPr="00AD1860">
        <w:rPr>
          <w:color w:val="054DBC"/>
          <w:spacing w:val="-8"/>
          <w:w w:val="95"/>
          <w:sz w:val="32"/>
          <w:szCs w:val="32"/>
          <w:lang w:val="fr-FR"/>
        </w:rPr>
        <w:t>inspection</w:t>
      </w:r>
      <w:r w:rsidR="00403913" w:rsidRPr="00AD1860">
        <w:rPr>
          <w:color w:val="054DBC"/>
          <w:spacing w:val="-8"/>
          <w:w w:val="95"/>
          <w:sz w:val="32"/>
          <w:szCs w:val="32"/>
          <w:lang w:val="fr-FR"/>
        </w:rPr>
        <w:t xml:space="preserve"> </w:t>
      </w:r>
    </w:p>
    <w:p w:rsidR="00E91552" w:rsidRPr="00AD1860" w:rsidRDefault="00E91552">
      <w:pPr>
        <w:spacing w:before="12" w:line="220" w:lineRule="exact"/>
        <w:rPr>
          <w:lang w:val="fr-FR"/>
        </w:rPr>
      </w:pPr>
    </w:p>
    <w:p w:rsidR="00E91552" w:rsidRPr="00AD1860" w:rsidRDefault="00403913" w:rsidP="00376115">
      <w:pPr>
        <w:pStyle w:val="BodyText"/>
        <w:spacing w:line="269" w:lineRule="auto"/>
        <w:ind w:left="0" w:right="358"/>
        <w:jc w:val="both"/>
        <w:rPr>
          <w:sz w:val="20"/>
          <w:szCs w:val="20"/>
          <w:lang w:val="fr-FR"/>
        </w:rPr>
      </w:pPr>
      <w:r w:rsidRPr="00AD1860">
        <w:rPr>
          <w:lang w:val="fr-FR"/>
        </w:rPr>
        <w:t xml:space="preserve">Afin de respecter les délais de livraison au pays, le fournisseur </w:t>
      </w:r>
      <w:r w:rsidR="00E94003" w:rsidRPr="00AD1860">
        <w:rPr>
          <w:lang w:val="fr-FR"/>
        </w:rPr>
        <w:t>inclura</w:t>
      </w:r>
      <w:r w:rsidRPr="00AD1860">
        <w:rPr>
          <w:lang w:val="fr-FR"/>
        </w:rPr>
        <w:t xml:space="preserve"> uniquement la liste standard de documents requis pour l</w:t>
      </w:r>
      <w:r w:rsidR="00AD1860">
        <w:rPr>
          <w:lang w:val="fr-FR"/>
        </w:rPr>
        <w:t>’</w:t>
      </w:r>
      <w:r w:rsidRPr="00AD1860">
        <w:rPr>
          <w:lang w:val="fr-FR"/>
        </w:rPr>
        <w:t>expédition internationale de vaccins : liste de colisage, facture d</w:t>
      </w:r>
      <w:r w:rsidR="00AD1860">
        <w:rPr>
          <w:lang w:val="fr-FR"/>
        </w:rPr>
        <w:t>’</w:t>
      </w:r>
      <w:r w:rsidRPr="00AD1860">
        <w:rPr>
          <w:lang w:val="fr-FR"/>
        </w:rPr>
        <w:t>expédition et certificat standard de mise en circulation des lots fourni par l</w:t>
      </w:r>
      <w:r w:rsidR="00AD1860">
        <w:rPr>
          <w:lang w:val="fr-FR"/>
        </w:rPr>
        <w:t>’</w:t>
      </w:r>
      <w:r w:rsidRPr="00AD1860">
        <w:rPr>
          <w:lang w:val="fr-FR"/>
        </w:rPr>
        <w:t>autorité nationale de réglementation du pays product</w:t>
      </w:r>
      <w:r w:rsidR="00E94003" w:rsidRPr="00AD1860">
        <w:rPr>
          <w:lang w:val="fr-FR"/>
        </w:rPr>
        <w:t>eur. Il est demandé aux pays d</w:t>
      </w:r>
      <w:r w:rsidR="00AD1860">
        <w:rPr>
          <w:lang w:val="fr-FR"/>
        </w:rPr>
        <w:t>’</w:t>
      </w:r>
      <w:r w:rsidR="00E94003" w:rsidRPr="00AD1860">
        <w:rPr>
          <w:lang w:val="fr-FR"/>
        </w:rPr>
        <w:t xml:space="preserve">accorder une dérogation </w:t>
      </w:r>
      <w:r w:rsidR="0076605D" w:rsidRPr="00AD1860">
        <w:rPr>
          <w:lang w:val="fr-FR"/>
        </w:rPr>
        <w:t xml:space="preserve">pour les </w:t>
      </w:r>
      <w:r w:rsidR="00CC13FD" w:rsidRPr="00AD1860">
        <w:rPr>
          <w:lang w:val="fr-FR"/>
        </w:rPr>
        <w:t xml:space="preserve">prescriptions spéciales </w:t>
      </w:r>
      <w:r w:rsidR="00E94003" w:rsidRPr="00AD1860">
        <w:rPr>
          <w:lang w:val="fr-FR"/>
        </w:rPr>
        <w:t>en matière de documents non standard (comme les certificats d</w:t>
      </w:r>
      <w:r w:rsidR="00AD1860">
        <w:rPr>
          <w:lang w:val="fr-FR"/>
        </w:rPr>
        <w:t>’</w:t>
      </w:r>
      <w:r w:rsidR="00E94003" w:rsidRPr="00AD1860">
        <w:rPr>
          <w:lang w:val="fr-FR"/>
        </w:rPr>
        <w:t>origine originaux, la loi consulaire et les ti</w:t>
      </w:r>
      <w:r w:rsidR="00CC13FD" w:rsidRPr="00AD1860">
        <w:rPr>
          <w:lang w:val="fr-FR"/>
        </w:rPr>
        <w:t>mbres de couleurs spéci</w:t>
      </w:r>
      <w:r w:rsidR="00376115">
        <w:rPr>
          <w:lang w:val="fr-FR"/>
        </w:rPr>
        <w:t>fiques) et de pré</w:t>
      </w:r>
      <w:r w:rsidR="00CC13FD" w:rsidRPr="00AD1860">
        <w:rPr>
          <w:lang w:val="fr-FR"/>
        </w:rPr>
        <w:t>inscription.</w:t>
      </w:r>
      <w:r w:rsidR="00AD1860">
        <w:rPr>
          <w:lang w:val="fr-FR"/>
        </w:rPr>
        <w:t xml:space="preserve"> </w:t>
      </w:r>
      <w:r w:rsidR="0076605D" w:rsidRPr="00AD1860">
        <w:rPr>
          <w:lang w:val="fr-FR"/>
        </w:rPr>
        <w:t>S</w:t>
      </w:r>
      <w:r w:rsidR="00CC13FD" w:rsidRPr="00AD1860">
        <w:rPr>
          <w:lang w:val="fr-FR"/>
        </w:rPr>
        <w:t>i un pays continue d</w:t>
      </w:r>
      <w:r w:rsidR="00AD1860">
        <w:rPr>
          <w:lang w:val="fr-FR"/>
        </w:rPr>
        <w:t>’</w:t>
      </w:r>
      <w:r w:rsidR="00CC13FD" w:rsidRPr="00AD1860">
        <w:rPr>
          <w:lang w:val="fr-FR"/>
        </w:rPr>
        <w:t xml:space="preserve">exiger de la documentation supplémentaire </w:t>
      </w:r>
      <w:r w:rsidR="00E94003" w:rsidRPr="00AD1860">
        <w:rPr>
          <w:lang w:val="fr-FR"/>
        </w:rPr>
        <w:t xml:space="preserve">non standard, </w:t>
      </w:r>
      <w:r w:rsidR="004B12A4" w:rsidRPr="00AD1860">
        <w:rPr>
          <w:lang w:val="fr-FR"/>
        </w:rPr>
        <w:t>sous réserve</w:t>
      </w:r>
      <w:r w:rsidR="00E94003" w:rsidRPr="00AD1860">
        <w:rPr>
          <w:lang w:val="fr-FR"/>
        </w:rPr>
        <w:t xml:space="preserve"> que le fabricant </w:t>
      </w:r>
      <w:r w:rsidR="007379B0" w:rsidRPr="00AD1860">
        <w:rPr>
          <w:lang w:val="fr-FR"/>
        </w:rPr>
        <w:t>puisse la fournir et soit disposé à le faire</w:t>
      </w:r>
      <w:r w:rsidR="00376115">
        <w:rPr>
          <w:lang w:val="fr-FR"/>
        </w:rPr>
        <w:t xml:space="preserve">, ou une </w:t>
      </w:r>
      <w:r w:rsidR="000C2453">
        <w:rPr>
          <w:lang w:val="fr-FR"/>
        </w:rPr>
        <w:t>pré</w:t>
      </w:r>
      <w:r w:rsidR="000C2453" w:rsidRPr="00AD1860">
        <w:rPr>
          <w:lang w:val="fr-FR"/>
        </w:rPr>
        <w:t xml:space="preserve"> inspection</w:t>
      </w:r>
      <w:r w:rsidR="0076605D" w:rsidRPr="00AD1860">
        <w:rPr>
          <w:lang w:val="fr-FR"/>
        </w:rPr>
        <w:t xml:space="preserve">, </w:t>
      </w:r>
      <w:r w:rsidR="00E94003" w:rsidRPr="00AD1860">
        <w:rPr>
          <w:lang w:val="fr-FR"/>
        </w:rPr>
        <w:t xml:space="preserve">il accepte la responsabilité de tout retard dans la livraison du vaccin. </w:t>
      </w:r>
    </w:p>
    <w:p w:rsidR="00E91552" w:rsidRPr="00AD1860" w:rsidRDefault="00E91552">
      <w:pPr>
        <w:spacing w:before="9" w:line="280" w:lineRule="exact"/>
        <w:rPr>
          <w:sz w:val="28"/>
          <w:szCs w:val="28"/>
          <w:lang w:val="fr-FR"/>
        </w:rPr>
      </w:pPr>
    </w:p>
    <w:p w:rsidR="00E91552" w:rsidRPr="00AD1860" w:rsidRDefault="00E94003" w:rsidP="002A4BE4">
      <w:pPr>
        <w:pStyle w:val="Heading2"/>
        <w:spacing w:line="250" w:lineRule="auto"/>
        <w:ind w:left="0" w:right="-46"/>
        <w:rPr>
          <w:color w:val="054DBC"/>
          <w:spacing w:val="-8"/>
          <w:w w:val="95"/>
          <w:sz w:val="32"/>
          <w:szCs w:val="32"/>
          <w:lang w:val="fr-FR"/>
        </w:rPr>
      </w:pPr>
      <w:r w:rsidRPr="00AD1860">
        <w:rPr>
          <w:color w:val="054DBC"/>
          <w:spacing w:val="-8"/>
          <w:w w:val="95"/>
          <w:sz w:val="32"/>
          <w:szCs w:val="32"/>
          <w:lang w:val="fr-FR"/>
        </w:rPr>
        <w:t xml:space="preserve">Inspection physique de la cargaison après livraison </w:t>
      </w:r>
    </w:p>
    <w:p w:rsidR="002A4BE4" w:rsidRDefault="002A4BE4" w:rsidP="00C40E60">
      <w:pPr>
        <w:pStyle w:val="BodyText"/>
        <w:spacing w:line="269" w:lineRule="auto"/>
        <w:ind w:left="-142" w:right="358"/>
        <w:jc w:val="both"/>
        <w:rPr>
          <w:rFonts w:ascii="Calibri" w:eastAsia="Calibri" w:hAnsi="Calibri"/>
          <w:lang w:val="fr-FR"/>
        </w:rPr>
      </w:pPr>
    </w:p>
    <w:p w:rsidR="00E91552" w:rsidRPr="00AD1860" w:rsidRDefault="0076605D" w:rsidP="002A4BE4">
      <w:pPr>
        <w:pStyle w:val="BodyText"/>
        <w:spacing w:line="269" w:lineRule="auto"/>
        <w:ind w:left="0" w:right="358"/>
        <w:jc w:val="both"/>
        <w:rPr>
          <w:lang w:val="fr-FR"/>
        </w:rPr>
      </w:pPr>
      <w:r w:rsidRPr="00AD1860">
        <w:rPr>
          <w:lang w:val="fr-FR"/>
        </w:rPr>
        <w:t>Le destinataire mentionné dans le présent formulaire de demande et/ou son représentant désigné doivent procéder à l</w:t>
      </w:r>
      <w:r w:rsidR="00AD1860">
        <w:rPr>
          <w:lang w:val="fr-FR"/>
        </w:rPr>
        <w:t>’</w:t>
      </w:r>
      <w:r w:rsidR="00E94003" w:rsidRPr="00AD1860">
        <w:rPr>
          <w:lang w:val="fr-FR"/>
        </w:rPr>
        <w:t xml:space="preserve">inspection physique et la </w:t>
      </w:r>
      <w:r w:rsidR="00C40E60" w:rsidRPr="00AD1860">
        <w:rPr>
          <w:lang w:val="fr-FR"/>
        </w:rPr>
        <w:t>vérification</w:t>
      </w:r>
      <w:r w:rsidR="00E94003" w:rsidRPr="00AD1860">
        <w:rPr>
          <w:lang w:val="fr-FR"/>
        </w:rPr>
        <w:t xml:space="preserve"> de la cargaison de VPOm2 </w:t>
      </w:r>
      <w:r w:rsidRPr="00AD1860">
        <w:rPr>
          <w:lang w:val="fr-FR"/>
        </w:rPr>
        <w:t>à l</w:t>
      </w:r>
      <w:r w:rsidR="00AD1860">
        <w:rPr>
          <w:lang w:val="fr-FR"/>
        </w:rPr>
        <w:t>’</w:t>
      </w:r>
      <w:r w:rsidRPr="00AD1860">
        <w:rPr>
          <w:lang w:val="fr-FR"/>
        </w:rPr>
        <w:t xml:space="preserve">aide du </w:t>
      </w:r>
      <w:r w:rsidR="00C40E60" w:rsidRPr="00AD1860">
        <w:rPr>
          <w:lang w:val="fr-FR"/>
        </w:rPr>
        <w:t>rapport de réception des vaccins (RRV) accompagnant la cargaison. Ce rapport doit être renvoyé dans les 24</w:t>
      </w:r>
      <w:r w:rsidRPr="00AD1860">
        <w:rPr>
          <w:lang w:val="fr-FR"/>
        </w:rPr>
        <w:t> </w:t>
      </w:r>
      <w:r w:rsidR="00C40E60" w:rsidRPr="00AD1860">
        <w:rPr>
          <w:lang w:val="fr-FR"/>
        </w:rPr>
        <w:t xml:space="preserve">heures suivant la livraison </w:t>
      </w:r>
      <w:r w:rsidRPr="00AD1860">
        <w:rPr>
          <w:lang w:val="fr-FR"/>
        </w:rPr>
        <w:t xml:space="preserve">afin de </w:t>
      </w:r>
      <w:r w:rsidR="00C40E60" w:rsidRPr="00AD1860">
        <w:rPr>
          <w:lang w:val="fr-FR"/>
        </w:rPr>
        <w:t>garantir une action rapide si la cargaison n</w:t>
      </w:r>
      <w:r w:rsidR="00AD1860">
        <w:rPr>
          <w:lang w:val="fr-FR"/>
        </w:rPr>
        <w:t>’</w:t>
      </w:r>
      <w:r w:rsidR="00C40E60" w:rsidRPr="00AD1860">
        <w:rPr>
          <w:lang w:val="fr-FR"/>
        </w:rPr>
        <w:t>est pas conforme aux exigences. Si le destinataire, en consultation avec le bureau de pays de l</w:t>
      </w:r>
      <w:r w:rsidR="00AD1860">
        <w:rPr>
          <w:lang w:val="fr-FR"/>
        </w:rPr>
        <w:t>’</w:t>
      </w:r>
      <w:r w:rsidR="00C40E60" w:rsidRPr="00AD1860">
        <w:rPr>
          <w:lang w:val="fr-FR"/>
        </w:rPr>
        <w:t xml:space="preserve">OMS, </w:t>
      </w:r>
      <w:r w:rsidRPr="00AD1860">
        <w:rPr>
          <w:lang w:val="fr-FR"/>
        </w:rPr>
        <w:t xml:space="preserve">estime de </w:t>
      </w:r>
      <w:r w:rsidR="00C40E60" w:rsidRPr="00AD1860">
        <w:rPr>
          <w:lang w:val="fr-FR"/>
        </w:rPr>
        <w:t xml:space="preserve">façon raisonnable que, selon les éléments énoncés dans le RRV, tout ou </w:t>
      </w:r>
      <w:r w:rsidR="002A4BE4">
        <w:rPr>
          <w:lang w:val="fr-FR"/>
        </w:rPr>
        <w:t xml:space="preserve">une </w:t>
      </w:r>
      <w:r w:rsidR="00C40E60" w:rsidRPr="00AD1860">
        <w:rPr>
          <w:lang w:val="fr-FR"/>
        </w:rPr>
        <w:t>partie de la cargaison de vaccin n</w:t>
      </w:r>
      <w:r w:rsidR="00AD1860">
        <w:rPr>
          <w:lang w:val="fr-FR"/>
        </w:rPr>
        <w:t>’</w:t>
      </w:r>
      <w:r w:rsidR="00C40E60" w:rsidRPr="00AD1860">
        <w:rPr>
          <w:lang w:val="fr-FR"/>
        </w:rPr>
        <w:t xml:space="preserve">est pas conforme aux exigences, il doit immédiatement </w:t>
      </w:r>
      <w:r w:rsidRPr="00AD1860">
        <w:rPr>
          <w:lang w:val="fr-FR"/>
        </w:rPr>
        <w:t xml:space="preserve">en </w:t>
      </w:r>
      <w:r w:rsidR="00C40E60" w:rsidRPr="00AD1860">
        <w:rPr>
          <w:lang w:val="fr-FR"/>
        </w:rPr>
        <w:t>informer l</w:t>
      </w:r>
      <w:r w:rsidR="00AD1860">
        <w:rPr>
          <w:lang w:val="fr-FR"/>
        </w:rPr>
        <w:t>’</w:t>
      </w:r>
      <w:r w:rsidR="00C40E60" w:rsidRPr="00AD1860">
        <w:rPr>
          <w:lang w:val="fr-FR"/>
        </w:rPr>
        <w:t>OMS et l</w:t>
      </w:r>
      <w:r w:rsidR="00AD1860">
        <w:rPr>
          <w:lang w:val="fr-FR"/>
        </w:rPr>
        <w:t>’</w:t>
      </w:r>
      <w:r w:rsidR="00C40E60" w:rsidRPr="00AD1860">
        <w:rPr>
          <w:lang w:val="fr-FR"/>
        </w:rPr>
        <w:t xml:space="preserve">UNICEF. </w:t>
      </w:r>
    </w:p>
    <w:p w:rsidR="00096512" w:rsidRPr="00AD1860" w:rsidRDefault="00096512">
      <w:pPr>
        <w:pStyle w:val="BodyText"/>
        <w:spacing w:line="269" w:lineRule="auto"/>
        <w:ind w:left="400" w:right="111"/>
        <w:jc w:val="both"/>
        <w:rPr>
          <w:lang w:val="fr-FR"/>
        </w:rPr>
      </w:pPr>
    </w:p>
    <w:p w:rsidR="00E91552" w:rsidRPr="00AD1860" w:rsidRDefault="00E91552">
      <w:pPr>
        <w:spacing w:line="269" w:lineRule="auto"/>
        <w:jc w:val="both"/>
        <w:rPr>
          <w:lang w:val="fr-FR"/>
        </w:rPr>
        <w:sectPr w:rsidR="00E91552" w:rsidRPr="00AD1860" w:rsidSect="005823C1">
          <w:footerReference w:type="even" r:id="rId10"/>
          <w:footerReference w:type="default" r:id="rId11"/>
          <w:pgSz w:w="11906" w:h="16840"/>
          <w:pgMar w:top="1440" w:right="1440" w:bottom="1440" w:left="1440" w:header="0" w:footer="500" w:gutter="0"/>
          <w:cols w:space="720"/>
          <w:docGrid w:linePitch="299"/>
        </w:sectPr>
      </w:pPr>
    </w:p>
    <w:p w:rsidR="00E91552" w:rsidRPr="000E6595" w:rsidRDefault="00C40E60" w:rsidP="000E6595">
      <w:pPr>
        <w:pStyle w:val="Heading1"/>
        <w:spacing w:before="34" w:line="824" w:lineRule="exact"/>
        <w:ind w:right="307"/>
        <w:rPr>
          <w:color w:val="FFFFFF"/>
          <w:spacing w:val="-20"/>
          <w:w w:val="95"/>
          <w:szCs w:val="56"/>
          <w:lang w:val="fr-FR"/>
        </w:rPr>
      </w:pPr>
      <w:r w:rsidRPr="000E6595">
        <w:rPr>
          <w:color w:val="FFFFFF"/>
          <w:spacing w:val="-20"/>
          <w:w w:val="95"/>
          <w:szCs w:val="56"/>
          <w:lang w:val="fr-FR"/>
        </w:rPr>
        <w:lastRenderedPageBreak/>
        <w:t>Information</w:t>
      </w:r>
      <w:r w:rsidR="004A48A9" w:rsidRPr="000E6595">
        <w:rPr>
          <w:noProof/>
          <w:color w:val="FFFFFF"/>
          <w:spacing w:val="-20"/>
          <w:w w:val="95"/>
          <w:szCs w:val="56"/>
          <w:lang w:bidi="th-TH"/>
        </w:rPr>
        <mc:AlternateContent>
          <mc:Choice Requires="wpg">
            <w:drawing>
              <wp:anchor distT="0" distB="0" distL="114300" distR="114300" simplePos="0" relativeHeight="251603456" behindDoc="1" locked="0" layoutInCell="1" allowOverlap="1" wp14:anchorId="6491CD2F" wp14:editId="487982DA">
                <wp:simplePos x="0" y="0"/>
                <wp:positionH relativeFrom="page">
                  <wp:posOffset>-8255</wp:posOffset>
                </wp:positionH>
                <wp:positionV relativeFrom="page">
                  <wp:posOffset>467360</wp:posOffset>
                </wp:positionV>
                <wp:extent cx="5132705" cy="605790"/>
                <wp:effectExtent l="1270" t="635" r="0" b="3175"/>
                <wp:wrapNone/>
                <wp:docPr id="493" name="Group 4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132705" cy="605790"/>
                          <a:chOff x="0" y="1478"/>
                          <a:chExt cx="7976" cy="1000"/>
                        </a:xfrm>
                      </wpg:grpSpPr>
                      <wps:wsp>
                        <wps:cNvPr id="494" name="Freeform 490"/>
                        <wps:cNvSpPr>
                          <a:spLocks/>
                        </wps:cNvSpPr>
                        <wps:spPr bwMode="auto">
                          <a:xfrm>
                            <a:off x="0" y="1478"/>
                            <a:ext cx="7976" cy="1000"/>
                          </a:xfrm>
                          <a:custGeom>
                            <a:avLst/>
                            <a:gdLst>
                              <a:gd name="T0" fmla="*/ 0 w 7976"/>
                              <a:gd name="T1" fmla="+- 0 2478 1478"/>
                              <a:gd name="T2" fmla="*/ 2478 h 1000"/>
                              <a:gd name="T3" fmla="*/ 7976 w 7976"/>
                              <a:gd name="T4" fmla="+- 0 2478 1478"/>
                              <a:gd name="T5" fmla="*/ 2478 h 1000"/>
                              <a:gd name="T6" fmla="*/ 7976 w 7976"/>
                              <a:gd name="T7" fmla="+- 0 1478 1478"/>
                              <a:gd name="T8" fmla="*/ 1478 h 1000"/>
                              <a:gd name="T9" fmla="*/ 0 w 7976"/>
                              <a:gd name="T10" fmla="+- 0 1478 1478"/>
                              <a:gd name="T11" fmla="*/ 1478 h 1000"/>
                              <a:gd name="T12" fmla="*/ 0 w 7976"/>
                              <a:gd name="T13" fmla="+- 0 2478 1478"/>
                              <a:gd name="T14" fmla="*/ 2478 h 1000"/>
                            </a:gdLst>
                            <a:ahLst/>
                            <a:cxnLst>
                              <a:cxn ang="0">
                                <a:pos x="T0" y="T2"/>
                              </a:cxn>
                              <a:cxn ang="0">
                                <a:pos x="T3" y="T5"/>
                              </a:cxn>
                              <a:cxn ang="0">
                                <a:pos x="T6" y="T8"/>
                              </a:cxn>
                              <a:cxn ang="0">
                                <a:pos x="T9" y="T11"/>
                              </a:cxn>
                              <a:cxn ang="0">
                                <a:pos x="T12" y="T14"/>
                              </a:cxn>
                            </a:cxnLst>
                            <a:rect l="0" t="0" r="r" b="b"/>
                            <a:pathLst>
                              <a:path w="7976" h="1000">
                                <a:moveTo>
                                  <a:pt x="0" y="1000"/>
                                </a:moveTo>
                                <a:lnTo>
                                  <a:pt x="7976" y="1000"/>
                                </a:lnTo>
                                <a:lnTo>
                                  <a:pt x="7976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0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082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42CB856" id="Group 489" o:spid="_x0000_s1026" style="position:absolute;margin-left:-.65pt;margin-top:36.8pt;width:404.15pt;height:47.7pt;z-index:-251713024;mso-position-horizontal-relative:page;mso-position-vertical-relative:page" coordorigin=",1478" coordsize="79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">
                <v:shape id="Freeform 490" o:spid="_x0000_s1027" style="position:absolute;top:1478;width:7976;height:1000;visibility:visible;mso-wrap-style:square;v-text-anchor:top" coordsize="797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PTTBMYA&#10;AADcAAAADwAAAGRycy9kb3ducmV2LnhtbESPS2vDMBCE74H+B7GF3Bq5cR6tGyWYkkIuOeRBS2+L&#10;tbVNrZWRFNv991GgkOMwM98wq81gGtGR87VlBc+TBARxYXXNpYLz6ePpBYQPyBoby6Tgjzxs1g+j&#10;FWba9nyg7hhKESHsM1RQhdBmUvqiIoN+Ylvi6P1YZzBE6UqpHfYRbho5TZKFNFhzXKiwpfeKit/j&#10;xSj4Ti9Tf+bt515+2b3WuUv1fKnU+HHI30AEGsI9/N/eaQWz1xnczsQjINdX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fPTTBMYAAADcAAAADwAAAAAAAAAAAAAAAACYAgAAZHJz&#10;L2Rvd25yZXYueG1sUEsFBgAAAAAEAAQA9QAAAIsDAAAAAA==&#10;" path="m,1000r7976,l7976,,,,,1000xe" fillcolor="#f08200" stroked="f">
                  <v:path arrowok="t" o:connecttype="custom" o:connectlocs="0,2478;7976,2478;7976,1478;0,1478;0,2478" o:connectangles="0,0,0,0,0"/>
                </v:shape>
                <w10:wrap anchorx="page" anchory="page"/>
              </v:group>
            </w:pict>
          </mc:Fallback>
        </mc:AlternateContent>
      </w:r>
      <w:r w:rsidRPr="000E6595">
        <w:rPr>
          <w:color w:val="FFFFFF"/>
          <w:spacing w:val="-20"/>
          <w:w w:val="95"/>
          <w:szCs w:val="56"/>
          <w:lang w:val="fr-FR"/>
        </w:rPr>
        <w:t>s gé</w:t>
      </w:r>
      <w:r w:rsidR="000F4A86" w:rsidRPr="000E6595">
        <w:rPr>
          <w:color w:val="FFFFFF"/>
          <w:spacing w:val="-20"/>
          <w:w w:val="95"/>
          <w:szCs w:val="56"/>
          <w:lang w:val="fr-FR"/>
        </w:rPr>
        <w:t>n</w:t>
      </w:r>
      <w:r w:rsidRPr="000E6595">
        <w:rPr>
          <w:color w:val="FFFFFF"/>
          <w:spacing w:val="-20"/>
          <w:w w:val="95"/>
          <w:szCs w:val="56"/>
          <w:lang w:val="fr-FR"/>
        </w:rPr>
        <w:t>é</w:t>
      </w:r>
      <w:r w:rsidR="000F4A86" w:rsidRPr="000E6595">
        <w:rPr>
          <w:color w:val="FFFFFF"/>
          <w:spacing w:val="-20"/>
          <w:w w:val="95"/>
          <w:szCs w:val="56"/>
          <w:lang w:val="fr-FR"/>
        </w:rPr>
        <w:t>ral</w:t>
      </w:r>
      <w:r w:rsidRPr="000E6595">
        <w:rPr>
          <w:color w:val="FFFFFF"/>
          <w:spacing w:val="-20"/>
          <w:w w:val="95"/>
          <w:szCs w:val="56"/>
          <w:lang w:val="fr-FR"/>
        </w:rPr>
        <w:t>es</w:t>
      </w:r>
      <w:r w:rsidR="000F4A86" w:rsidRPr="000E6595">
        <w:rPr>
          <w:color w:val="FFFFFF"/>
          <w:spacing w:val="-20"/>
          <w:w w:val="95"/>
          <w:szCs w:val="56"/>
          <w:lang w:val="fr-FR"/>
        </w:rPr>
        <w:t xml:space="preserve"> </w:t>
      </w:r>
    </w:p>
    <w:p w:rsidR="00E91552" w:rsidRDefault="00E91552">
      <w:pPr>
        <w:spacing w:line="200" w:lineRule="exact"/>
        <w:rPr>
          <w:sz w:val="20"/>
          <w:szCs w:val="20"/>
          <w:lang w:val="fr-FR"/>
        </w:rPr>
      </w:pPr>
    </w:p>
    <w:tbl>
      <w:tblPr>
        <w:tblW w:w="11998" w:type="dxa"/>
        <w:tblInd w:w="11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32"/>
        <w:gridCol w:w="611"/>
        <w:gridCol w:w="419"/>
        <w:gridCol w:w="129"/>
        <w:gridCol w:w="1413"/>
        <w:gridCol w:w="133"/>
        <w:gridCol w:w="3486"/>
        <w:gridCol w:w="2575"/>
      </w:tblGrid>
      <w:tr w:rsidR="00307039" w:rsidRPr="00F646FE" w:rsidTr="00FB376A">
        <w:trPr>
          <w:gridAfter w:val="1"/>
          <w:wAfter w:w="2575" w:type="dxa"/>
          <w:trHeight w:val="334"/>
        </w:trPr>
        <w:tc>
          <w:tcPr>
            <w:tcW w:w="3843" w:type="dxa"/>
            <w:gridSpan w:val="2"/>
            <w:tcBorders>
              <w:right w:val="single" w:sz="8" w:space="0" w:color="054DBC"/>
            </w:tcBorders>
          </w:tcPr>
          <w:p w:rsidR="00307039" w:rsidRDefault="00307039" w:rsidP="00FB376A">
            <w:pPr>
              <w:pStyle w:val="TableParagraph"/>
              <w:ind w:left="108"/>
              <w:rPr>
                <w:rFonts w:ascii="Arial" w:eastAsia="Arial" w:hAnsi="Arial" w:cs="Arial"/>
              </w:rPr>
            </w:pPr>
            <w:r w:rsidRPr="00AD1860">
              <w:rPr>
                <w:rFonts w:ascii="Arial" w:eastAsia="Arial" w:hAnsi="Arial" w:cs="Arial"/>
                <w:lang w:val="fr-FR"/>
              </w:rPr>
              <w:t>Da</w:t>
            </w:r>
            <w:r w:rsidRPr="00AD1860">
              <w:rPr>
                <w:rFonts w:ascii="Arial" w:eastAsia="Arial" w:hAnsi="Arial" w:cs="Arial"/>
                <w:spacing w:val="-3"/>
                <w:lang w:val="fr-FR"/>
              </w:rPr>
              <w:t>t</w:t>
            </w:r>
            <w:r w:rsidRPr="00AD1860">
              <w:rPr>
                <w:rFonts w:ascii="Arial" w:eastAsia="Arial" w:hAnsi="Arial" w:cs="Arial"/>
                <w:lang w:val="fr-FR"/>
              </w:rPr>
              <w:t>e</w:t>
            </w:r>
            <w:r w:rsidRPr="00AD1860">
              <w:rPr>
                <w:rFonts w:ascii="Arial" w:eastAsia="Arial" w:hAnsi="Arial" w:cs="Arial"/>
                <w:spacing w:val="-7"/>
                <w:lang w:val="fr-FR"/>
              </w:rPr>
              <w:t xml:space="preserve"> </w:t>
            </w:r>
            <w:r w:rsidRPr="00AD1860">
              <w:rPr>
                <w:rFonts w:ascii="Arial" w:eastAsia="Arial" w:hAnsi="Arial" w:cs="Arial"/>
                <w:lang w:val="fr-FR"/>
              </w:rPr>
              <w:t>de la demande :</w:t>
            </w:r>
            <w:r w:rsidRPr="00AD1860">
              <w:rPr>
                <w:rFonts w:ascii="Arial" w:eastAsia="Arial" w:hAnsi="Arial" w:cs="Arial"/>
                <w:spacing w:val="-7"/>
                <w:lang w:val="fr-FR"/>
              </w:rPr>
              <w:t xml:space="preserve"> étape </w:t>
            </w:r>
            <w:r w:rsidRPr="00AD1860">
              <w:rPr>
                <w:rFonts w:ascii="Arial" w:eastAsia="Arial" w:hAnsi="Arial" w:cs="Arial"/>
                <w:lang w:val="fr-FR"/>
              </w:rPr>
              <w:t>1</w:t>
            </w:r>
            <w:r>
              <w:rPr>
                <w:rFonts w:ascii="Arial" w:eastAsia="Arial" w:hAnsi="Arial" w:cs="Arial"/>
              </w:rPr>
              <w:t xml:space="preserve">:  </w:t>
            </w:r>
          </w:p>
        </w:tc>
        <w:tc>
          <w:tcPr>
            <w:tcW w:w="5580" w:type="dxa"/>
            <w:gridSpan w:val="5"/>
            <w:tcBorders>
              <w:top w:val="single" w:sz="8" w:space="0" w:color="054DBC"/>
              <w:left w:val="single" w:sz="8" w:space="0" w:color="054DBC"/>
              <w:bottom w:val="single" w:sz="8" w:space="0" w:color="054DBC"/>
              <w:right w:val="single" w:sz="8" w:space="0" w:color="054DBC"/>
            </w:tcBorders>
          </w:tcPr>
          <w:p w:rsidR="00307039" w:rsidRPr="00F646FE" w:rsidRDefault="00307039" w:rsidP="00FB376A">
            <w:r>
              <w:t xml:space="preserve">   </w:t>
            </w:r>
          </w:p>
        </w:tc>
      </w:tr>
      <w:tr w:rsidR="00307039" w:rsidRPr="00F646FE" w:rsidTr="00FB376A">
        <w:trPr>
          <w:gridAfter w:val="1"/>
          <w:wAfter w:w="2575" w:type="dxa"/>
          <w:trHeight w:val="56"/>
        </w:trPr>
        <w:tc>
          <w:tcPr>
            <w:tcW w:w="3843" w:type="dxa"/>
            <w:gridSpan w:val="2"/>
          </w:tcPr>
          <w:p w:rsidR="00307039" w:rsidRDefault="00307039" w:rsidP="00FB376A">
            <w:pPr>
              <w:pStyle w:val="TableParagraph"/>
              <w:ind w:left="108"/>
              <w:rPr>
                <w:rFonts w:ascii="Arial" w:eastAsia="Arial" w:hAnsi="Arial" w:cs="Arial"/>
              </w:rPr>
            </w:pPr>
          </w:p>
        </w:tc>
        <w:tc>
          <w:tcPr>
            <w:tcW w:w="5580" w:type="dxa"/>
            <w:gridSpan w:val="5"/>
            <w:tcBorders>
              <w:top w:val="single" w:sz="8" w:space="0" w:color="054DBC"/>
              <w:bottom w:val="single" w:sz="8" w:space="0" w:color="054DBC"/>
            </w:tcBorders>
          </w:tcPr>
          <w:p w:rsidR="00307039" w:rsidRPr="000F0A25" w:rsidRDefault="00307039" w:rsidP="00FB376A">
            <w:pPr>
              <w:rPr>
                <w:sz w:val="12"/>
                <w:szCs w:val="12"/>
              </w:rPr>
            </w:pPr>
          </w:p>
        </w:tc>
      </w:tr>
      <w:tr w:rsidR="00307039" w:rsidRPr="00F646FE" w:rsidTr="00FB376A">
        <w:trPr>
          <w:gridAfter w:val="1"/>
          <w:wAfter w:w="2575" w:type="dxa"/>
          <w:trHeight w:val="318"/>
        </w:trPr>
        <w:tc>
          <w:tcPr>
            <w:tcW w:w="3843" w:type="dxa"/>
            <w:gridSpan w:val="2"/>
            <w:tcBorders>
              <w:right w:val="single" w:sz="8" w:space="0" w:color="054DBC"/>
            </w:tcBorders>
          </w:tcPr>
          <w:p w:rsidR="00307039" w:rsidRDefault="00307039" w:rsidP="00FB376A">
            <w:pPr>
              <w:pStyle w:val="TableParagraph"/>
              <w:ind w:left="108"/>
              <w:rPr>
                <w:rFonts w:ascii="Arial" w:eastAsia="Arial" w:hAnsi="Arial" w:cs="Arial"/>
                <w:sz w:val="13"/>
                <w:szCs w:val="13"/>
              </w:rPr>
            </w:pPr>
            <w:r w:rsidRPr="00AD1860">
              <w:rPr>
                <w:rFonts w:ascii="Arial" w:eastAsia="Arial" w:hAnsi="Arial" w:cs="Arial"/>
                <w:lang w:val="fr-FR"/>
              </w:rPr>
              <w:t>Da</w:t>
            </w:r>
            <w:r w:rsidRPr="00AD1860">
              <w:rPr>
                <w:rFonts w:ascii="Arial" w:eastAsia="Arial" w:hAnsi="Arial" w:cs="Arial"/>
                <w:spacing w:val="-3"/>
                <w:lang w:val="fr-FR"/>
              </w:rPr>
              <w:t>t</w:t>
            </w:r>
            <w:r w:rsidRPr="00AD1860">
              <w:rPr>
                <w:rFonts w:ascii="Arial" w:eastAsia="Arial" w:hAnsi="Arial" w:cs="Arial"/>
                <w:lang w:val="fr-FR"/>
              </w:rPr>
              <w:t>e</w:t>
            </w:r>
            <w:r w:rsidRPr="00AD1860">
              <w:rPr>
                <w:rFonts w:ascii="Arial" w:eastAsia="Arial" w:hAnsi="Arial" w:cs="Arial"/>
                <w:spacing w:val="-7"/>
                <w:lang w:val="fr-FR"/>
              </w:rPr>
              <w:t xml:space="preserve"> </w:t>
            </w:r>
            <w:r w:rsidRPr="00AD1860">
              <w:rPr>
                <w:rFonts w:ascii="Arial" w:eastAsia="Arial" w:hAnsi="Arial" w:cs="Arial"/>
                <w:lang w:val="fr-FR"/>
              </w:rPr>
              <w:t>de la demande :</w:t>
            </w:r>
            <w:r w:rsidRPr="00AD1860">
              <w:rPr>
                <w:rFonts w:ascii="Arial" w:eastAsia="Arial" w:hAnsi="Arial" w:cs="Arial"/>
                <w:spacing w:val="-7"/>
                <w:lang w:val="fr-FR"/>
              </w:rPr>
              <w:t xml:space="preserve"> étape </w:t>
            </w:r>
            <w:r w:rsidRPr="00AD1860">
              <w:rPr>
                <w:rFonts w:ascii="Arial" w:eastAsia="Arial" w:hAnsi="Arial" w:cs="Arial"/>
                <w:lang w:val="fr-FR"/>
              </w:rPr>
              <w:t>2</w:t>
            </w:r>
            <w:r>
              <w:rPr>
                <w:rFonts w:ascii="Arial" w:eastAsia="Arial" w:hAnsi="Arial" w:cs="Arial"/>
              </w:rPr>
              <w:t>:</w:t>
            </w:r>
          </w:p>
        </w:tc>
        <w:tc>
          <w:tcPr>
            <w:tcW w:w="5580" w:type="dxa"/>
            <w:gridSpan w:val="5"/>
            <w:tcBorders>
              <w:top w:val="single" w:sz="8" w:space="0" w:color="054DBC"/>
              <w:left w:val="single" w:sz="8" w:space="0" w:color="054DBC"/>
              <w:bottom w:val="single" w:sz="8" w:space="0" w:color="054DBC"/>
              <w:right w:val="single" w:sz="8" w:space="0" w:color="054DBC"/>
            </w:tcBorders>
          </w:tcPr>
          <w:p w:rsidR="00307039" w:rsidRPr="00F646FE" w:rsidRDefault="00307039" w:rsidP="00FB376A"/>
        </w:tc>
      </w:tr>
      <w:tr w:rsidR="00307039" w:rsidRPr="00F646FE" w:rsidTr="00FB376A">
        <w:trPr>
          <w:gridAfter w:val="1"/>
          <w:wAfter w:w="2575" w:type="dxa"/>
          <w:trHeight w:val="138"/>
        </w:trPr>
        <w:tc>
          <w:tcPr>
            <w:tcW w:w="3843" w:type="dxa"/>
            <w:gridSpan w:val="2"/>
          </w:tcPr>
          <w:p w:rsidR="00307039" w:rsidRDefault="00307039" w:rsidP="00FB376A">
            <w:pPr>
              <w:ind w:left="117"/>
              <w:rPr>
                <w:rFonts w:ascii="Arial" w:eastAsia="Arial" w:hAnsi="Arial" w:cs="Arial"/>
              </w:rPr>
            </w:pPr>
          </w:p>
        </w:tc>
        <w:tc>
          <w:tcPr>
            <w:tcW w:w="5580" w:type="dxa"/>
            <w:gridSpan w:val="5"/>
            <w:tcBorders>
              <w:top w:val="single" w:sz="8" w:space="0" w:color="054DBC"/>
              <w:bottom w:val="single" w:sz="8" w:space="0" w:color="054DBC"/>
            </w:tcBorders>
          </w:tcPr>
          <w:p w:rsidR="00307039" w:rsidRPr="00F646FE" w:rsidRDefault="00307039" w:rsidP="00FB376A"/>
        </w:tc>
      </w:tr>
      <w:tr w:rsidR="00307039" w:rsidRPr="00F646FE" w:rsidTr="00FB376A">
        <w:trPr>
          <w:gridAfter w:val="1"/>
          <w:wAfter w:w="2575" w:type="dxa"/>
          <w:trHeight w:val="355"/>
        </w:trPr>
        <w:tc>
          <w:tcPr>
            <w:tcW w:w="3843" w:type="dxa"/>
            <w:gridSpan w:val="2"/>
            <w:tcBorders>
              <w:right w:val="single" w:sz="8" w:space="0" w:color="054DBC"/>
            </w:tcBorders>
          </w:tcPr>
          <w:p w:rsidR="00307039" w:rsidRDefault="00307039" w:rsidP="00FB376A">
            <w:pPr>
              <w:ind w:left="117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ays:</w:t>
            </w:r>
          </w:p>
        </w:tc>
        <w:tc>
          <w:tcPr>
            <w:tcW w:w="5580" w:type="dxa"/>
            <w:gridSpan w:val="5"/>
            <w:tcBorders>
              <w:top w:val="single" w:sz="8" w:space="0" w:color="054DBC"/>
              <w:left w:val="single" w:sz="8" w:space="0" w:color="054DBC"/>
              <w:bottom w:val="single" w:sz="8" w:space="0" w:color="054DBC"/>
              <w:right w:val="single" w:sz="8" w:space="0" w:color="054DBC"/>
            </w:tcBorders>
          </w:tcPr>
          <w:p w:rsidR="00307039" w:rsidRPr="00F646FE" w:rsidRDefault="00307039" w:rsidP="00FB376A"/>
        </w:tc>
      </w:tr>
      <w:tr w:rsidR="00307039" w:rsidRPr="00F646FE" w:rsidTr="00FB376A">
        <w:trPr>
          <w:gridAfter w:val="1"/>
          <w:wAfter w:w="2575" w:type="dxa"/>
          <w:trHeight w:val="148"/>
        </w:trPr>
        <w:tc>
          <w:tcPr>
            <w:tcW w:w="3843" w:type="dxa"/>
            <w:gridSpan w:val="2"/>
          </w:tcPr>
          <w:p w:rsidR="00307039" w:rsidRDefault="00307039" w:rsidP="00FB376A">
            <w:pPr>
              <w:ind w:left="117"/>
              <w:rPr>
                <w:rFonts w:ascii="Arial" w:eastAsia="Arial" w:hAnsi="Arial" w:cs="Arial"/>
              </w:rPr>
            </w:pPr>
          </w:p>
        </w:tc>
        <w:tc>
          <w:tcPr>
            <w:tcW w:w="5580" w:type="dxa"/>
            <w:gridSpan w:val="5"/>
            <w:tcBorders>
              <w:top w:val="single" w:sz="8" w:space="0" w:color="054DBC"/>
              <w:bottom w:val="single" w:sz="8" w:space="0" w:color="054DBC"/>
            </w:tcBorders>
          </w:tcPr>
          <w:p w:rsidR="00307039" w:rsidRPr="00F646FE" w:rsidRDefault="00307039" w:rsidP="00FB376A"/>
        </w:tc>
      </w:tr>
      <w:tr w:rsidR="00307039" w:rsidRPr="00F646FE" w:rsidTr="00FB376A">
        <w:trPr>
          <w:gridAfter w:val="1"/>
          <w:wAfter w:w="2575" w:type="dxa"/>
          <w:trHeight w:val="351"/>
        </w:trPr>
        <w:tc>
          <w:tcPr>
            <w:tcW w:w="3843" w:type="dxa"/>
            <w:gridSpan w:val="2"/>
            <w:tcBorders>
              <w:right w:val="single" w:sz="8" w:space="0" w:color="054DBC"/>
            </w:tcBorders>
          </w:tcPr>
          <w:p w:rsidR="00307039" w:rsidRDefault="00307039" w:rsidP="00FB376A">
            <w:pPr>
              <w:ind w:left="117"/>
              <w:rPr>
                <w:rFonts w:ascii="Arial" w:eastAsia="Arial" w:hAnsi="Arial" w:cs="Arial"/>
              </w:rPr>
            </w:pPr>
            <w:r w:rsidRPr="00AD1860">
              <w:rPr>
                <w:rFonts w:ascii="Arial" w:eastAsia="Arial" w:hAnsi="Arial" w:cs="Arial"/>
                <w:lang w:val="fr-FR"/>
              </w:rPr>
              <w:t>Région/État touché par la flambée :</w:t>
            </w:r>
          </w:p>
        </w:tc>
        <w:tc>
          <w:tcPr>
            <w:tcW w:w="5580" w:type="dxa"/>
            <w:gridSpan w:val="5"/>
            <w:tcBorders>
              <w:top w:val="single" w:sz="8" w:space="0" w:color="054DBC"/>
              <w:left w:val="single" w:sz="8" w:space="0" w:color="054DBC"/>
              <w:bottom w:val="single" w:sz="8" w:space="0" w:color="054DBC"/>
              <w:right w:val="single" w:sz="8" w:space="0" w:color="054DBC"/>
            </w:tcBorders>
          </w:tcPr>
          <w:p w:rsidR="00307039" w:rsidRPr="00F646FE" w:rsidRDefault="00307039" w:rsidP="00FB376A"/>
        </w:tc>
      </w:tr>
      <w:tr w:rsidR="00307039" w:rsidRPr="00F646FE" w:rsidTr="00FB376A">
        <w:trPr>
          <w:gridAfter w:val="1"/>
          <w:wAfter w:w="2575" w:type="dxa"/>
          <w:trHeight w:val="459"/>
        </w:trPr>
        <w:tc>
          <w:tcPr>
            <w:tcW w:w="9423" w:type="dxa"/>
            <w:gridSpan w:val="7"/>
            <w:tcBorders>
              <w:bottom w:val="single" w:sz="8" w:space="0" w:color="054DBC"/>
            </w:tcBorders>
          </w:tcPr>
          <w:p w:rsidR="00307039" w:rsidRPr="009D1860" w:rsidRDefault="00307039" w:rsidP="00FB376A">
            <w:pPr>
              <w:spacing w:before="240"/>
              <w:rPr>
                <w:lang w:val="fr-FR"/>
              </w:rPr>
            </w:pPr>
            <w:r w:rsidRPr="00AD1860">
              <w:rPr>
                <w:rFonts w:ascii="Arial" w:eastAsia="Arial" w:hAnsi="Arial" w:cs="Arial"/>
                <w:lang w:val="fr-FR"/>
              </w:rPr>
              <w:t>Zone touchée</w:t>
            </w:r>
            <w:r>
              <w:rPr>
                <w:rFonts w:ascii="Arial" w:eastAsia="Arial" w:hAnsi="Arial" w:cs="Arial"/>
                <w:lang w:val="fr-FR"/>
              </w:rPr>
              <w:t xml:space="preserve"> par la flambée </w:t>
            </w:r>
            <w:r w:rsidRPr="00AD1860">
              <w:rPr>
                <w:rFonts w:ascii="Arial" w:eastAsia="Arial" w:hAnsi="Arial" w:cs="Arial"/>
                <w:lang w:val="fr-FR"/>
              </w:rPr>
              <w:t>(villes/di</w:t>
            </w:r>
            <w:r w:rsidRPr="00AD1860">
              <w:rPr>
                <w:rFonts w:ascii="Arial" w:eastAsia="Arial" w:hAnsi="Arial" w:cs="Arial"/>
                <w:spacing w:val="-3"/>
                <w:lang w:val="fr-FR"/>
              </w:rPr>
              <w:t>s</w:t>
            </w:r>
            <w:r w:rsidRPr="00AD1860">
              <w:rPr>
                <w:rFonts w:ascii="Arial" w:eastAsia="Arial" w:hAnsi="Arial" w:cs="Arial"/>
                <w:lang w:val="fr-FR"/>
              </w:rPr>
              <w:t>tricts)</w:t>
            </w:r>
            <w:r>
              <w:rPr>
                <w:rFonts w:ascii="Arial" w:eastAsia="Arial" w:hAnsi="Arial" w:cs="Arial"/>
                <w:lang w:val="fr-FR"/>
              </w:rPr>
              <w:t xml:space="preserve"> </w:t>
            </w:r>
            <w:r w:rsidRPr="00AD1860">
              <w:rPr>
                <w:rFonts w:ascii="Arial" w:eastAsia="Arial" w:hAnsi="Arial" w:cs="Arial"/>
                <w:lang w:val="fr-FR"/>
              </w:rPr>
              <w:t>:</w:t>
            </w:r>
          </w:p>
        </w:tc>
      </w:tr>
      <w:tr w:rsidR="00307039" w:rsidRPr="00F646FE" w:rsidTr="00FB376A">
        <w:trPr>
          <w:gridAfter w:val="1"/>
          <w:wAfter w:w="2575" w:type="dxa"/>
          <w:trHeight w:val="483"/>
        </w:trPr>
        <w:tc>
          <w:tcPr>
            <w:tcW w:w="9423" w:type="dxa"/>
            <w:gridSpan w:val="7"/>
            <w:tcBorders>
              <w:top w:val="single" w:sz="8" w:space="0" w:color="054DBC"/>
              <w:left w:val="single" w:sz="8" w:space="0" w:color="054DBC"/>
              <w:bottom w:val="single" w:sz="8" w:space="0" w:color="054DBC"/>
              <w:right w:val="single" w:sz="8" w:space="0" w:color="054DBC"/>
            </w:tcBorders>
          </w:tcPr>
          <w:p w:rsidR="00307039" w:rsidRPr="00F646FE" w:rsidRDefault="00307039" w:rsidP="00FB376A"/>
        </w:tc>
      </w:tr>
      <w:tr w:rsidR="00307039" w:rsidRPr="00F646FE" w:rsidTr="00FB376A">
        <w:trPr>
          <w:gridAfter w:val="1"/>
          <w:wAfter w:w="2575" w:type="dxa"/>
          <w:trHeight w:val="199"/>
        </w:trPr>
        <w:tc>
          <w:tcPr>
            <w:tcW w:w="3843" w:type="dxa"/>
            <w:gridSpan w:val="2"/>
            <w:tcBorders>
              <w:top w:val="single" w:sz="8" w:space="0" w:color="054DBC"/>
            </w:tcBorders>
          </w:tcPr>
          <w:p w:rsidR="00307039" w:rsidRDefault="00307039" w:rsidP="00FB376A">
            <w:pPr>
              <w:pStyle w:val="TableParagraph"/>
              <w:ind w:left="108"/>
              <w:rPr>
                <w:rFonts w:ascii="Arial" w:eastAsia="Arial" w:hAnsi="Arial" w:cs="Arial"/>
              </w:rPr>
            </w:pPr>
          </w:p>
        </w:tc>
        <w:tc>
          <w:tcPr>
            <w:tcW w:w="5580" w:type="dxa"/>
            <w:gridSpan w:val="5"/>
            <w:tcBorders>
              <w:top w:val="single" w:sz="8" w:space="0" w:color="054DBC"/>
              <w:bottom w:val="single" w:sz="8" w:space="0" w:color="0047BB"/>
            </w:tcBorders>
          </w:tcPr>
          <w:p w:rsidR="00307039" w:rsidRPr="00F646FE" w:rsidRDefault="00307039" w:rsidP="00FB376A"/>
        </w:tc>
      </w:tr>
      <w:tr w:rsidR="00307039" w:rsidRPr="00F646FE" w:rsidTr="00FB376A">
        <w:trPr>
          <w:gridAfter w:val="1"/>
          <w:wAfter w:w="2575" w:type="dxa"/>
          <w:trHeight w:val="349"/>
        </w:trPr>
        <w:tc>
          <w:tcPr>
            <w:tcW w:w="3843" w:type="dxa"/>
            <w:gridSpan w:val="2"/>
            <w:tcBorders>
              <w:right w:val="single" w:sz="8" w:space="0" w:color="0047BB"/>
            </w:tcBorders>
          </w:tcPr>
          <w:p w:rsidR="00307039" w:rsidRDefault="00307039" w:rsidP="00FB376A">
            <w:pPr>
              <w:pStyle w:val="TableParagraph"/>
              <w:ind w:left="108"/>
              <w:rPr>
                <w:rFonts w:ascii="Arial" w:eastAsia="Arial" w:hAnsi="Arial" w:cs="Arial"/>
              </w:rPr>
            </w:pPr>
            <w:r w:rsidRPr="00AD1860">
              <w:rPr>
                <w:rFonts w:ascii="Arial" w:eastAsia="Arial" w:hAnsi="Arial" w:cs="Arial"/>
                <w:lang w:val="fr-FR"/>
              </w:rPr>
              <w:t>Zone étendue avec sous-population</w:t>
            </w:r>
            <w:r>
              <w:rPr>
                <w:rFonts w:ascii="Arial" w:eastAsia="Arial" w:hAnsi="Arial" w:cs="Arial"/>
              </w:rPr>
              <w:t xml:space="preserve"> </w:t>
            </w:r>
            <w:r w:rsidRPr="00AD1860">
              <w:rPr>
                <w:rFonts w:ascii="Arial" w:eastAsia="Arial" w:hAnsi="Arial" w:cs="Arial"/>
                <w:lang w:val="fr-FR"/>
              </w:rPr>
              <w:t>à haut risque (ré</w:t>
            </w:r>
            <w:r>
              <w:rPr>
                <w:rFonts w:ascii="Arial" w:eastAsia="Arial" w:hAnsi="Arial" w:cs="Arial"/>
                <w:lang w:val="fr-FR"/>
              </w:rPr>
              <w:t xml:space="preserve">gion/état) </w:t>
            </w:r>
            <w:r w:rsidRPr="00AD1860">
              <w:rPr>
                <w:rFonts w:ascii="Arial" w:eastAsia="Arial" w:hAnsi="Arial" w:cs="Arial"/>
                <w:lang w:val="fr-FR"/>
              </w:rPr>
              <w:t>:</w:t>
            </w:r>
          </w:p>
        </w:tc>
        <w:tc>
          <w:tcPr>
            <w:tcW w:w="5580" w:type="dxa"/>
            <w:gridSpan w:val="5"/>
            <w:tcBorders>
              <w:top w:val="single" w:sz="8" w:space="0" w:color="0047BB"/>
              <w:left w:val="single" w:sz="8" w:space="0" w:color="0047BB"/>
              <w:bottom w:val="single" w:sz="8" w:space="0" w:color="0047BB"/>
              <w:right w:val="single" w:sz="8" w:space="0" w:color="0047BB"/>
            </w:tcBorders>
            <w:shd w:val="clear" w:color="auto" w:fill="auto"/>
          </w:tcPr>
          <w:p w:rsidR="00307039" w:rsidRPr="00F646FE" w:rsidRDefault="00307039" w:rsidP="00FB376A"/>
        </w:tc>
      </w:tr>
      <w:tr w:rsidR="00307039" w:rsidRPr="00F646FE" w:rsidTr="00FB376A">
        <w:trPr>
          <w:gridAfter w:val="1"/>
          <w:wAfter w:w="2575" w:type="dxa"/>
          <w:trHeight w:val="48"/>
        </w:trPr>
        <w:tc>
          <w:tcPr>
            <w:tcW w:w="3843" w:type="dxa"/>
            <w:gridSpan w:val="2"/>
          </w:tcPr>
          <w:p w:rsidR="00307039" w:rsidRDefault="00307039" w:rsidP="00FB376A">
            <w:pPr>
              <w:pStyle w:val="TableParagraph"/>
              <w:ind w:left="108"/>
              <w:rPr>
                <w:rFonts w:ascii="Arial" w:eastAsia="Arial" w:hAnsi="Arial" w:cs="Arial"/>
              </w:rPr>
            </w:pPr>
          </w:p>
        </w:tc>
        <w:tc>
          <w:tcPr>
            <w:tcW w:w="5580" w:type="dxa"/>
            <w:gridSpan w:val="5"/>
            <w:tcBorders>
              <w:top w:val="single" w:sz="8" w:space="0" w:color="0047BB"/>
              <w:bottom w:val="single" w:sz="8" w:space="0" w:color="0047BB"/>
            </w:tcBorders>
          </w:tcPr>
          <w:p w:rsidR="00307039" w:rsidRPr="00F646FE" w:rsidRDefault="00307039" w:rsidP="00FB376A"/>
        </w:tc>
      </w:tr>
      <w:tr w:rsidR="00307039" w:rsidRPr="00F646FE" w:rsidTr="00FB376A">
        <w:trPr>
          <w:gridAfter w:val="1"/>
          <w:wAfter w:w="2575" w:type="dxa"/>
          <w:trHeight w:val="349"/>
        </w:trPr>
        <w:tc>
          <w:tcPr>
            <w:tcW w:w="3843" w:type="dxa"/>
            <w:gridSpan w:val="2"/>
            <w:tcBorders>
              <w:right w:val="single" w:sz="8" w:space="0" w:color="0047BB"/>
            </w:tcBorders>
          </w:tcPr>
          <w:p w:rsidR="00307039" w:rsidRPr="00680356" w:rsidRDefault="00307039" w:rsidP="00FB376A">
            <w:pPr>
              <w:pStyle w:val="TableParagraph"/>
              <w:ind w:left="108"/>
              <w:rPr>
                <w:rFonts w:ascii="Arial" w:eastAsia="Arial" w:hAnsi="Arial" w:cs="Arial"/>
                <w:lang w:val="fr-FR"/>
              </w:rPr>
            </w:pPr>
            <w:r w:rsidRPr="00AD1860">
              <w:rPr>
                <w:rFonts w:ascii="Arial" w:eastAsia="Arial" w:hAnsi="Arial" w:cs="Arial"/>
                <w:lang w:val="fr-FR"/>
              </w:rPr>
              <w:t>Zone étendue avec sous-population</w:t>
            </w:r>
            <w:r w:rsidRPr="00AD1860">
              <w:rPr>
                <w:rFonts w:ascii="Arial" w:eastAsia="Arial" w:hAnsi="Arial" w:cs="Arial"/>
                <w:w w:val="107"/>
                <w:lang w:val="fr-FR"/>
              </w:rPr>
              <w:t xml:space="preserve"> </w:t>
            </w:r>
            <w:r w:rsidRPr="00AD1860">
              <w:rPr>
                <w:rFonts w:ascii="Arial" w:eastAsia="Arial" w:hAnsi="Arial" w:cs="Arial"/>
                <w:spacing w:val="-3"/>
                <w:lang w:val="fr-FR"/>
              </w:rPr>
              <w:t>à haut risque</w:t>
            </w:r>
            <w:r w:rsidRPr="00AD1860">
              <w:rPr>
                <w:rFonts w:ascii="Arial" w:eastAsia="Arial" w:hAnsi="Arial" w:cs="Arial"/>
                <w:spacing w:val="44"/>
                <w:lang w:val="fr-FR"/>
              </w:rPr>
              <w:t xml:space="preserve"> </w:t>
            </w:r>
            <w:r w:rsidRPr="00AD1860">
              <w:rPr>
                <w:rFonts w:ascii="Arial" w:eastAsia="Arial" w:hAnsi="Arial" w:cs="Arial"/>
                <w:spacing w:val="-3"/>
                <w:lang w:val="fr-FR"/>
              </w:rPr>
              <w:t>(villes/di</w:t>
            </w:r>
            <w:r w:rsidRPr="00AD1860">
              <w:rPr>
                <w:rFonts w:ascii="Arial" w:eastAsia="Arial" w:hAnsi="Arial" w:cs="Arial"/>
                <w:spacing w:val="-5"/>
                <w:lang w:val="fr-FR"/>
              </w:rPr>
              <w:t>s</w:t>
            </w:r>
            <w:r w:rsidRPr="00AD1860">
              <w:rPr>
                <w:rFonts w:ascii="Arial" w:eastAsia="Arial" w:hAnsi="Arial" w:cs="Arial"/>
                <w:spacing w:val="-3"/>
                <w:lang w:val="fr-FR"/>
              </w:rPr>
              <w:t>tricts) :</w:t>
            </w:r>
          </w:p>
        </w:tc>
        <w:tc>
          <w:tcPr>
            <w:tcW w:w="5580" w:type="dxa"/>
            <w:gridSpan w:val="5"/>
            <w:tcBorders>
              <w:top w:val="single" w:sz="8" w:space="0" w:color="0047BB"/>
              <w:left w:val="single" w:sz="8" w:space="0" w:color="0047BB"/>
              <w:bottom w:val="single" w:sz="8" w:space="0" w:color="0047BB"/>
              <w:right w:val="single" w:sz="8" w:space="0" w:color="0047BB"/>
            </w:tcBorders>
          </w:tcPr>
          <w:p w:rsidR="00307039" w:rsidRPr="00F646FE" w:rsidRDefault="00307039" w:rsidP="00FB376A"/>
        </w:tc>
      </w:tr>
      <w:tr w:rsidR="00307039" w:rsidRPr="00F646FE" w:rsidTr="00FB376A">
        <w:trPr>
          <w:gridAfter w:val="1"/>
          <w:wAfter w:w="2575" w:type="dxa"/>
          <w:trHeight w:val="209"/>
        </w:trPr>
        <w:tc>
          <w:tcPr>
            <w:tcW w:w="3843" w:type="dxa"/>
            <w:gridSpan w:val="2"/>
          </w:tcPr>
          <w:p w:rsidR="00307039" w:rsidRDefault="00307039" w:rsidP="00FB376A">
            <w:pPr>
              <w:pStyle w:val="TableParagraph"/>
              <w:ind w:left="108"/>
              <w:rPr>
                <w:rFonts w:ascii="Arial" w:eastAsia="Arial" w:hAnsi="Arial" w:cs="Arial"/>
              </w:rPr>
            </w:pPr>
          </w:p>
        </w:tc>
        <w:tc>
          <w:tcPr>
            <w:tcW w:w="5580" w:type="dxa"/>
            <w:gridSpan w:val="5"/>
            <w:tcBorders>
              <w:top w:val="single" w:sz="8" w:space="0" w:color="0047BB"/>
              <w:bottom w:val="single" w:sz="8" w:space="0" w:color="054DBC"/>
            </w:tcBorders>
          </w:tcPr>
          <w:p w:rsidR="00307039" w:rsidRPr="00F646FE" w:rsidRDefault="00307039" w:rsidP="00FB376A"/>
        </w:tc>
      </w:tr>
      <w:tr w:rsidR="00307039" w:rsidRPr="00F646FE" w:rsidTr="00FB376A">
        <w:trPr>
          <w:gridAfter w:val="1"/>
          <w:wAfter w:w="2575" w:type="dxa"/>
          <w:trHeight w:val="394"/>
        </w:trPr>
        <w:tc>
          <w:tcPr>
            <w:tcW w:w="3843" w:type="dxa"/>
            <w:gridSpan w:val="2"/>
            <w:tcBorders>
              <w:right w:val="single" w:sz="8" w:space="0" w:color="054DBC"/>
            </w:tcBorders>
          </w:tcPr>
          <w:p w:rsidR="00307039" w:rsidRDefault="00307039" w:rsidP="00FB376A">
            <w:pPr>
              <w:pStyle w:val="TableParagraph"/>
              <w:ind w:left="108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lang w:val="fr-FR"/>
              </w:rPr>
              <w:t>Ministère</w:t>
            </w:r>
            <w:r w:rsidRPr="00AD1860">
              <w:rPr>
                <w:rFonts w:ascii="Arial" w:eastAsia="Arial" w:hAnsi="Arial" w:cs="Arial"/>
                <w:lang w:val="fr-FR"/>
              </w:rPr>
              <w:t>/Département demandeur</w:t>
            </w:r>
            <w:r>
              <w:rPr>
                <w:rFonts w:ascii="Arial" w:eastAsia="Arial" w:hAnsi="Arial" w:cs="Arial"/>
                <w:lang w:val="fr-FR"/>
              </w:rPr>
              <w:t xml:space="preserve"> </w:t>
            </w:r>
            <w:r>
              <w:rPr>
                <w:rFonts w:ascii="Arial" w:eastAsia="Arial" w:hAnsi="Arial" w:cs="Arial"/>
              </w:rPr>
              <w:t>:</w:t>
            </w:r>
          </w:p>
        </w:tc>
        <w:tc>
          <w:tcPr>
            <w:tcW w:w="5580" w:type="dxa"/>
            <w:gridSpan w:val="5"/>
            <w:tcBorders>
              <w:top w:val="single" w:sz="8" w:space="0" w:color="054DBC"/>
              <w:left w:val="single" w:sz="8" w:space="0" w:color="054DBC"/>
              <w:bottom w:val="single" w:sz="8" w:space="0" w:color="054DBC"/>
              <w:right w:val="single" w:sz="8" w:space="0" w:color="054DBC"/>
            </w:tcBorders>
          </w:tcPr>
          <w:p w:rsidR="00307039" w:rsidRPr="00F646FE" w:rsidRDefault="00307039" w:rsidP="00FB376A"/>
        </w:tc>
      </w:tr>
      <w:tr w:rsidR="00307039" w:rsidRPr="00F646FE" w:rsidTr="00FB376A">
        <w:trPr>
          <w:gridAfter w:val="1"/>
          <w:wAfter w:w="2575" w:type="dxa"/>
          <w:trHeight w:val="231"/>
        </w:trPr>
        <w:tc>
          <w:tcPr>
            <w:tcW w:w="9423" w:type="dxa"/>
            <w:gridSpan w:val="7"/>
          </w:tcPr>
          <w:p w:rsidR="00307039" w:rsidRDefault="00307039" w:rsidP="00FB376A">
            <w:pPr>
              <w:rPr>
                <w:rFonts w:ascii="Arial" w:eastAsia="Arial" w:hAnsi="Arial" w:cs="Arial"/>
              </w:rPr>
            </w:pPr>
          </w:p>
        </w:tc>
      </w:tr>
      <w:tr w:rsidR="00307039" w:rsidRPr="00F646FE" w:rsidTr="00FB376A">
        <w:trPr>
          <w:gridAfter w:val="1"/>
          <w:wAfter w:w="2575" w:type="dxa"/>
          <w:trHeight w:val="459"/>
        </w:trPr>
        <w:tc>
          <w:tcPr>
            <w:tcW w:w="9423" w:type="dxa"/>
            <w:gridSpan w:val="7"/>
          </w:tcPr>
          <w:p w:rsidR="00307039" w:rsidRPr="00F646FE" w:rsidRDefault="00307039" w:rsidP="00FB376A">
            <w:r w:rsidRPr="00AD1860">
              <w:rPr>
                <w:rFonts w:ascii="Arial" w:eastAsia="Arial" w:hAnsi="Arial" w:cs="Arial"/>
                <w:lang w:val="fr-FR"/>
              </w:rPr>
              <w:t xml:space="preserve">Coordonnées de la personne à contacter au sein du </w:t>
            </w:r>
            <w:r>
              <w:rPr>
                <w:rFonts w:ascii="Arial" w:eastAsia="Arial" w:hAnsi="Arial" w:cs="Arial"/>
                <w:lang w:val="fr-FR"/>
              </w:rPr>
              <w:t>ministère</w:t>
            </w:r>
            <w:r w:rsidRPr="00AD1860">
              <w:rPr>
                <w:rFonts w:ascii="Arial" w:eastAsia="Arial" w:hAnsi="Arial" w:cs="Arial"/>
                <w:lang w:val="fr-FR"/>
              </w:rPr>
              <w:t>/</w:t>
            </w:r>
            <w:r>
              <w:rPr>
                <w:rFonts w:ascii="Arial" w:eastAsia="Arial" w:hAnsi="Arial" w:cs="Arial"/>
                <w:lang w:val="fr-FR"/>
              </w:rPr>
              <w:t>d</w:t>
            </w:r>
            <w:r w:rsidRPr="00AD1860">
              <w:rPr>
                <w:rFonts w:ascii="Arial" w:eastAsia="Arial" w:hAnsi="Arial" w:cs="Arial"/>
                <w:lang w:val="fr-FR"/>
              </w:rPr>
              <w:t xml:space="preserve">épartement demandeur </w:t>
            </w:r>
            <w:r>
              <w:rPr>
                <w:rFonts w:ascii="Arial" w:eastAsia="Arial" w:hAnsi="Arial" w:cs="Arial"/>
                <w:lang w:val="fr-FR"/>
              </w:rPr>
              <w:br/>
            </w:r>
            <w:r w:rsidRPr="00AD1860">
              <w:rPr>
                <w:rFonts w:ascii="Arial" w:eastAsia="Arial" w:hAnsi="Arial" w:cs="Arial"/>
                <w:lang w:val="fr-FR"/>
              </w:rPr>
              <w:t>(nom, téléphone, courriel)</w:t>
            </w:r>
            <w:r>
              <w:rPr>
                <w:rFonts w:ascii="Arial" w:eastAsia="Arial" w:hAnsi="Arial" w:cs="Arial"/>
                <w:lang w:val="fr-FR"/>
              </w:rPr>
              <w:t xml:space="preserve"> </w:t>
            </w:r>
            <w:r w:rsidRPr="00AD1860">
              <w:rPr>
                <w:rFonts w:ascii="Arial" w:eastAsia="Arial" w:hAnsi="Arial" w:cs="Arial"/>
                <w:lang w:val="fr-FR"/>
              </w:rPr>
              <w:t>:</w:t>
            </w:r>
          </w:p>
        </w:tc>
      </w:tr>
      <w:tr w:rsidR="00307039" w:rsidRPr="00F646FE" w:rsidTr="00FB376A">
        <w:trPr>
          <w:gridAfter w:val="1"/>
          <w:wAfter w:w="2575" w:type="dxa"/>
          <w:trHeight w:val="339"/>
        </w:trPr>
        <w:tc>
          <w:tcPr>
            <w:tcW w:w="3232" w:type="dxa"/>
            <w:tcBorders>
              <w:top w:val="single" w:sz="8" w:space="0" w:color="054DBC"/>
              <w:left w:val="single" w:sz="8" w:space="0" w:color="054DBC"/>
              <w:bottom w:val="single" w:sz="8" w:space="0" w:color="054DBC"/>
              <w:right w:val="single" w:sz="8" w:space="0" w:color="054DBC"/>
            </w:tcBorders>
          </w:tcPr>
          <w:p w:rsidR="00307039" w:rsidRDefault="00307039" w:rsidP="00FB376A">
            <w:pPr>
              <w:pStyle w:val="TableParagraph"/>
              <w:ind w:left="108"/>
              <w:rPr>
                <w:rFonts w:ascii="Arial" w:eastAsia="Arial" w:hAnsi="Arial" w:cs="Arial"/>
              </w:rPr>
            </w:pPr>
          </w:p>
        </w:tc>
        <w:tc>
          <w:tcPr>
            <w:tcW w:w="611" w:type="dxa"/>
            <w:tcBorders>
              <w:left w:val="single" w:sz="8" w:space="0" w:color="054DBC"/>
              <w:right w:val="single" w:sz="8" w:space="0" w:color="054DBC"/>
            </w:tcBorders>
          </w:tcPr>
          <w:p w:rsidR="00307039" w:rsidRDefault="00307039" w:rsidP="00FB376A">
            <w:pPr>
              <w:pStyle w:val="TableParagraph"/>
              <w:ind w:left="108"/>
              <w:rPr>
                <w:rFonts w:ascii="Arial" w:eastAsia="Arial" w:hAnsi="Arial" w:cs="Arial"/>
              </w:rPr>
            </w:pPr>
          </w:p>
        </w:tc>
        <w:tc>
          <w:tcPr>
            <w:tcW w:w="1961" w:type="dxa"/>
            <w:gridSpan w:val="3"/>
            <w:tcBorders>
              <w:top w:val="single" w:sz="8" w:space="0" w:color="054DBC"/>
              <w:left w:val="single" w:sz="8" w:space="0" w:color="054DBC"/>
              <w:bottom w:val="single" w:sz="8" w:space="0" w:color="054DBC"/>
              <w:right w:val="single" w:sz="8" w:space="0" w:color="054DBC"/>
            </w:tcBorders>
          </w:tcPr>
          <w:p w:rsidR="00307039" w:rsidRPr="00F646FE" w:rsidRDefault="00307039" w:rsidP="00FB376A"/>
        </w:tc>
        <w:tc>
          <w:tcPr>
            <w:tcW w:w="133" w:type="dxa"/>
            <w:tcBorders>
              <w:left w:val="single" w:sz="8" w:space="0" w:color="054DBC"/>
              <w:right w:val="single" w:sz="8" w:space="0" w:color="054DBC"/>
            </w:tcBorders>
          </w:tcPr>
          <w:p w:rsidR="00307039" w:rsidRPr="00F646FE" w:rsidRDefault="00307039" w:rsidP="00FB376A"/>
        </w:tc>
        <w:tc>
          <w:tcPr>
            <w:tcW w:w="3486" w:type="dxa"/>
            <w:tcBorders>
              <w:top w:val="single" w:sz="8" w:space="0" w:color="054DBC"/>
              <w:left w:val="single" w:sz="8" w:space="0" w:color="054DBC"/>
              <w:bottom w:val="single" w:sz="8" w:space="0" w:color="054DBC"/>
              <w:right w:val="single" w:sz="8" w:space="0" w:color="054DBC"/>
            </w:tcBorders>
          </w:tcPr>
          <w:p w:rsidR="00307039" w:rsidRPr="00F646FE" w:rsidRDefault="00307039" w:rsidP="00FB376A"/>
        </w:tc>
      </w:tr>
      <w:tr w:rsidR="00307039" w:rsidRPr="00F646FE" w:rsidTr="00FB376A">
        <w:trPr>
          <w:gridAfter w:val="1"/>
          <w:wAfter w:w="2575" w:type="dxa"/>
          <w:trHeight w:val="120"/>
        </w:trPr>
        <w:tc>
          <w:tcPr>
            <w:tcW w:w="3843" w:type="dxa"/>
            <w:gridSpan w:val="2"/>
          </w:tcPr>
          <w:p w:rsidR="00307039" w:rsidRPr="000F0A25" w:rsidRDefault="00307039" w:rsidP="00FB376A">
            <w:pPr>
              <w:pStyle w:val="TableParagraph"/>
              <w:rPr>
                <w:rFonts w:ascii="Arial" w:eastAsia="Arial" w:hAnsi="Arial" w:cs="Arial"/>
                <w:sz w:val="14"/>
                <w:szCs w:val="14"/>
              </w:rPr>
            </w:pPr>
            <w:r w:rsidRPr="00AD1860">
              <w:rPr>
                <w:rFonts w:ascii="Arial" w:eastAsia="Arial" w:hAnsi="Arial" w:cs="Arial"/>
                <w:spacing w:val="1"/>
                <w:w w:val="95"/>
                <w:sz w:val="14"/>
                <w:szCs w:val="14"/>
                <w:lang w:val="fr-FR"/>
              </w:rPr>
              <w:t>NOM</w:t>
            </w:r>
          </w:p>
        </w:tc>
        <w:tc>
          <w:tcPr>
            <w:tcW w:w="2094" w:type="dxa"/>
            <w:gridSpan w:val="4"/>
          </w:tcPr>
          <w:p w:rsidR="00307039" w:rsidRPr="000F0A25" w:rsidRDefault="00307039" w:rsidP="00FB376A">
            <w:pPr>
              <w:rPr>
                <w:rFonts w:ascii="Arial" w:hAnsi="Arial" w:cs="Arial"/>
                <w:sz w:val="14"/>
                <w:szCs w:val="14"/>
              </w:rPr>
            </w:pPr>
            <w:r w:rsidRPr="00AD1860">
              <w:rPr>
                <w:rFonts w:ascii="Arial" w:eastAsia="Arial" w:hAnsi="Arial" w:cs="Arial"/>
                <w:w w:val="95"/>
                <w:sz w:val="14"/>
                <w:szCs w:val="14"/>
                <w:lang w:val="fr-FR"/>
              </w:rPr>
              <w:t>TÉLÉ</w:t>
            </w:r>
            <w:r w:rsidRPr="00AD1860">
              <w:rPr>
                <w:rFonts w:ascii="Arial" w:eastAsia="Arial" w:hAnsi="Arial" w:cs="Arial"/>
                <w:spacing w:val="1"/>
                <w:w w:val="95"/>
                <w:sz w:val="14"/>
                <w:szCs w:val="14"/>
                <w:lang w:val="fr-FR"/>
              </w:rPr>
              <w:t>PHON</w:t>
            </w:r>
            <w:r w:rsidRPr="00AD1860">
              <w:rPr>
                <w:rFonts w:ascii="Arial" w:eastAsia="Arial" w:hAnsi="Arial" w:cs="Arial"/>
                <w:w w:val="95"/>
                <w:sz w:val="14"/>
                <w:szCs w:val="14"/>
                <w:lang w:val="fr-FR"/>
              </w:rPr>
              <w:t>E</w:t>
            </w:r>
          </w:p>
        </w:tc>
        <w:tc>
          <w:tcPr>
            <w:tcW w:w="3486" w:type="dxa"/>
          </w:tcPr>
          <w:p w:rsidR="00307039" w:rsidRPr="000F0A25" w:rsidRDefault="00307039" w:rsidP="00FB376A">
            <w:pPr>
              <w:rPr>
                <w:rFonts w:ascii="Arial" w:hAnsi="Arial" w:cs="Arial"/>
                <w:sz w:val="14"/>
                <w:szCs w:val="14"/>
              </w:rPr>
            </w:pPr>
            <w:r w:rsidRPr="00AD1860">
              <w:rPr>
                <w:rFonts w:ascii="Arial" w:eastAsia="Arial" w:hAnsi="Arial" w:cs="Arial"/>
                <w:w w:val="95"/>
                <w:sz w:val="14"/>
                <w:szCs w:val="14"/>
                <w:lang w:val="fr-FR"/>
              </w:rPr>
              <w:t>COURRIEL</w:t>
            </w:r>
          </w:p>
        </w:tc>
      </w:tr>
      <w:tr w:rsidR="00307039" w:rsidRPr="00F646FE" w:rsidTr="00FB376A">
        <w:trPr>
          <w:gridAfter w:val="1"/>
          <w:wAfter w:w="2575" w:type="dxa"/>
          <w:trHeight w:val="353"/>
        </w:trPr>
        <w:tc>
          <w:tcPr>
            <w:tcW w:w="9423" w:type="dxa"/>
            <w:gridSpan w:val="7"/>
          </w:tcPr>
          <w:p w:rsidR="00307039" w:rsidRPr="00B54F12" w:rsidRDefault="00307039" w:rsidP="00FB376A">
            <w:pPr>
              <w:spacing w:before="240"/>
              <w:rPr>
                <w:lang w:val="fr-FR"/>
              </w:rPr>
            </w:pPr>
            <w:r w:rsidRPr="00AD1860">
              <w:rPr>
                <w:rFonts w:ascii="Arial" w:eastAsia="Arial" w:hAnsi="Arial" w:cs="Arial"/>
                <w:w w:val="105"/>
                <w:lang w:val="fr-FR"/>
              </w:rPr>
              <w:t>Nom et fonction de la personne qui remplit le formulaire </w:t>
            </w:r>
            <w:r>
              <w:rPr>
                <w:rFonts w:ascii="Arial" w:eastAsia="Arial" w:hAnsi="Arial" w:cs="Arial"/>
                <w:w w:val="105"/>
              </w:rPr>
              <w:t>:</w:t>
            </w:r>
          </w:p>
        </w:tc>
      </w:tr>
      <w:tr w:rsidR="00307039" w:rsidRPr="00F646FE" w:rsidTr="00FB376A">
        <w:trPr>
          <w:gridAfter w:val="1"/>
          <w:wAfter w:w="2575" w:type="dxa"/>
          <w:trHeight w:val="343"/>
        </w:trPr>
        <w:tc>
          <w:tcPr>
            <w:tcW w:w="4262" w:type="dxa"/>
            <w:gridSpan w:val="3"/>
            <w:tcBorders>
              <w:top w:val="single" w:sz="8" w:space="0" w:color="054DBC"/>
              <w:left w:val="single" w:sz="8" w:space="0" w:color="054DBC"/>
              <w:bottom w:val="single" w:sz="8" w:space="0" w:color="054DBC"/>
              <w:right w:val="single" w:sz="8" w:space="0" w:color="054DBC"/>
            </w:tcBorders>
          </w:tcPr>
          <w:p w:rsidR="00307039" w:rsidRDefault="00307039" w:rsidP="00FB376A">
            <w:pPr>
              <w:pStyle w:val="TableParagraph"/>
              <w:tabs>
                <w:tab w:val="left" w:pos="3024"/>
              </w:tabs>
              <w:ind w:left="108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ab/>
            </w:r>
          </w:p>
        </w:tc>
        <w:tc>
          <w:tcPr>
            <w:tcW w:w="129" w:type="dxa"/>
            <w:tcBorders>
              <w:left w:val="single" w:sz="8" w:space="0" w:color="054DBC"/>
              <w:right w:val="single" w:sz="8" w:space="0" w:color="054DBC"/>
            </w:tcBorders>
          </w:tcPr>
          <w:p w:rsidR="00307039" w:rsidRDefault="00307039" w:rsidP="00FB376A">
            <w:pPr>
              <w:pStyle w:val="TableParagraph"/>
              <w:tabs>
                <w:tab w:val="left" w:pos="3024"/>
              </w:tabs>
              <w:ind w:left="108"/>
              <w:rPr>
                <w:rFonts w:ascii="Arial" w:eastAsia="Arial" w:hAnsi="Arial" w:cs="Arial"/>
              </w:rPr>
            </w:pPr>
          </w:p>
        </w:tc>
        <w:tc>
          <w:tcPr>
            <w:tcW w:w="5032" w:type="dxa"/>
            <w:gridSpan w:val="3"/>
            <w:tcBorders>
              <w:top w:val="single" w:sz="8" w:space="0" w:color="054DBC"/>
              <w:left w:val="single" w:sz="8" w:space="0" w:color="054DBC"/>
              <w:bottom w:val="single" w:sz="8" w:space="0" w:color="054DBC"/>
              <w:right w:val="single" w:sz="8" w:space="0" w:color="054DBC"/>
            </w:tcBorders>
          </w:tcPr>
          <w:p w:rsidR="00307039" w:rsidRPr="00F646FE" w:rsidRDefault="00307039" w:rsidP="00FB376A"/>
        </w:tc>
      </w:tr>
      <w:tr w:rsidR="00307039" w:rsidRPr="00F646FE" w:rsidTr="00FB376A">
        <w:trPr>
          <w:trHeight w:val="254"/>
        </w:trPr>
        <w:tc>
          <w:tcPr>
            <w:tcW w:w="4391" w:type="dxa"/>
            <w:gridSpan w:val="4"/>
          </w:tcPr>
          <w:p w:rsidR="00307039" w:rsidRPr="000F0A25" w:rsidRDefault="00307039" w:rsidP="00FB376A">
            <w:pPr>
              <w:pStyle w:val="TableParagraph"/>
              <w:rPr>
                <w:rFonts w:ascii="Arial" w:eastAsia="Arial" w:hAnsi="Arial" w:cs="Arial"/>
                <w:sz w:val="14"/>
                <w:szCs w:val="14"/>
              </w:rPr>
            </w:pPr>
            <w:r w:rsidRPr="00AD1860">
              <w:rPr>
                <w:rFonts w:ascii="Arial" w:eastAsia="Arial" w:hAnsi="Arial" w:cs="Arial"/>
                <w:spacing w:val="1"/>
                <w:w w:val="95"/>
                <w:sz w:val="14"/>
                <w:szCs w:val="14"/>
                <w:lang w:val="fr-FR"/>
              </w:rPr>
              <w:t>NOM</w:t>
            </w:r>
          </w:p>
        </w:tc>
        <w:tc>
          <w:tcPr>
            <w:tcW w:w="5032" w:type="dxa"/>
            <w:gridSpan w:val="3"/>
          </w:tcPr>
          <w:p w:rsidR="00307039" w:rsidRPr="000F0A25" w:rsidRDefault="00307039" w:rsidP="00FB376A">
            <w:pPr>
              <w:rPr>
                <w:rFonts w:ascii="Arial" w:hAnsi="Arial" w:cs="Arial"/>
                <w:sz w:val="14"/>
                <w:szCs w:val="14"/>
              </w:rPr>
            </w:pPr>
            <w:r w:rsidRPr="00AD1860">
              <w:rPr>
                <w:rFonts w:ascii="Arial" w:eastAsia="Arial" w:hAnsi="Arial" w:cs="Arial"/>
                <w:w w:val="95"/>
                <w:sz w:val="14"/>
                <w:szCs w:val="14"/>
                <w:lang w:val="fr-FR"/>
              </w:rPr>
              <w:t>FONCTION</w:t>
            </w:r>
          </w:p>
        </w:tc>
        <w:tc>
          <w:tcPr>
            <w:tcW w:w="2575" w:type="dxa"/>
          </w:tcPr>
          <w:p w:rsidR="00307039" w:rsidRPr="00F646FE" w:rsidRDefault="00307039" w:rsidP="00FB376A"/>
        </w:tc>
      </w:tr>
    </w:tbl>
    <w:p w:rsidR="00307039" w:rsidRDefault="00307039" w:rsidP="00307039">
      <w:pPr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bCs/>
          <w:w w:val="95"/>
        </w:rPr>
        <w:t>Signatu</w:t>
      </w:r>
      <w:r>
        <w:rPr>
          <w:rFonts w:ascii="Arial" w:eastAsia="Arial" w:hAnsi="Arial" w:cs="Arial"/>
          <w:b/>
          <w:bCs/>
          <w:spacing w:val="-7"/>
          <w:w w:val="95"/>
        </w:rPr>
        <w:t>r</w:t>
      </w:r>
      <w:r>
        <w:rPr>
          <w:rFonts w:ascii="Arial" w:eastAsia="Arial" w:hAnsi="Arial" w:cs="Arial"/>
          <w:b/>
          <w:bCs/>
          <w:w w:val="95"/>
        </w:rPr>
        <w:t>e</w:t>
      </w:r>
      <w:r>
        <w:rPr>
          <w:rFonts w:ascii="Arial" w:eastAsia="Arial" w:hAnsi="Arial" w:cs="Arial"/>
          <w:b/>
          <w:bCs/>
          <w:spacing w:val="-5"/>
          <w:w w:val="95"/>
        </w:rPr>
        <w:t xml:space="preserve"> </w:t>
      </w:r>
      <w:r>
        <w:rPr>
          <w:rFonts w:ascii="Arial" w:eastAsia="Arial" w:hAnsi="Arial" w:cs="Arial"/>
          <w:b/>
          <w:bCs/>
          <w:w w:val="95"/>
        </w:rPr>
        <w:t>of</w:t>
      </w:r>
      <w:r>
        <w:rPr>
          <w:rFonts w:ascii="Arial" w:eastAsia="Arial" w:hAnsi="Arial" w:cs="Arial"/>
          <w:b/>
          <w:bCs/>
          <w:spacing w:val="-4"/>
          <w:w w:val="95"/>
        </w:rPr>
        <w:t xml:space="preserve"> </w:t>
      </w:r>
      <w:r>
        <w:rPr>
          <w:rFonts w:ascii="Arial" w:eastAsia="Arial" w:hAnsi="Arial" w:cs="Arial"/>
          <w:b/>
          <w:bCs/>
          <w:w w:val="95"/>
        </w:rPr>
        <w:t>pe</w:t>
      </w:r>
      <w:r>
        <w:rPr>
          <w:rFonts w:ascii="Arial" w:eastAsia="Arial" w:hAnsi="Arial" w:cs="Arial"/>
          <w:b/>
          <w:bCs/>
          <w:spacing w:val="-3"/>
          <w:w w:val="95"/>
        </w:rPr>
        <w:t>r</w:t>
      </w:r>
      <w:r>
        <w:rPr>
          <w:rFonts w:ascii="Arial" w:eastAsia="Arial" w:hAnsi="Arial" w:cs="Arial"/>
          <w:b/>
          <w:bCs/>
          <w:w w:val="95"/>
        </w:rPr>
        <w:t>son</w:t>
      </w:r>
      <w:r>
        <w:rPr>
          <w:rFonts w:ascii="Arial" w:eastAsia="Arial" w:hAnsi="Arial" w:cs="Arial"/>
          <w:b/>
          <w:bCs/>
          <w:spacing w:val="-5"/>
          <w:w w:val="95"/>
        </w:rPr>
        <w:t xml:space="preserve"> </w:t>
      </w:r>
      <w:r>
        <w:rPr>
          <w:rFonts w:ascii="Arial" w:eastAsia="Arial" w:hAnsi="Arial" w:cs="Arial"/>
          <w:b/>
          <w:bCs/>
          <w:w w:val="95"/>
        </w:rPr>
        <w:t>who</w:t>
      </w:r>
      <w:r>
        <w:rPr>
          <w:rFonts w:ascii="Arial" w:eastAsia="Arial" w:hAnsi="Arial" w:cs="Arial"/>
          <w:b/>
          <w:bCs/>
          <w:spacing w:val="-4"/>
          <w:w w:val="95"/>
        </w:rPr>
        <w:t xml:space="preserve"> </w:t>
      </w:r>
      <w:r>
        <w:rPr>
          <w:rFonts w:ascii="Arial" w:eastAsia="Arial" w:hAnsi="Arial" w:cs="Arial"/>
          <w:b/>
          <w:bCs/>
          <w:spacing w:val="-5"/>
          <w:w w:val="95"/>
        </w:rPr>
        <w:t>c</w:t>
      </w:r>
      <w:r>
        <w:rPr>
          <w:rFonts w:ascii="Arial" w:eastAsia="Arial" w:hAnsi="Arial" w:cs="Arial"/>
          <w:b/>
          <w:bCs/>
          <w:w w:val="95"/>
        </w:rPr>
        <w:t>omp</w:t>
      </w:r>
      <w:r>
        <w:rPr>
          <w:rFonts w:ascii="Arial" w:eastAsia="Arial" w:hAnsi="Arial" w:cs="Arial"/>
          <w:b/>
          <w:bCs/>
          <w:spacing w:val="-6"/>
          <w:w w:val="95"/>
        </w:rPr>
        <w:t>l</w:t>
      </w:r>
      <w:r>
        <w:rPr>
          <w:rFonts w:ascii="Arial" w:eastAsia="Arial" w:hAnsi="Arial" w:cs="Arial"/>
          <w:b/>
          <w:bCs/>
          <w:w w:val="95"/>
        </w:rPr>
        <w:t>e</w:t>
      </w:r>
      <w:r>
        <w:rPr>
          <w:rFonts w:ascii="Arial" w:eastAsia="Arial" w:hAnsi="Arial" w:cs="Arial"/>
          <w:b/>
          <w:bCs/>
          <w:spacing w:val="-1"/>
          <w:w w:val="95"/>
        </w:rPr>
        <w:t>t</w:t>
      </w:r>
      <w:r>
        <w:rPr>
          <w:rFonts w:ascii="Arial" w:eastAsia="Arial" w:hAnsi="Arial" w:cs="Arial"/>
          <w:b/>
          <w:bCs/>
          <w:w w:val="95"/>
        </w:rPr>
        <w:t>es</w:t>
      </w:r>
      <w:r>
        <w:rPr>
          <w:rFonts w:ascii="Arial" w:eastAsia="Arial" w:hAnsi="Arial" w:cs="Arial"/>
          <w:b/>
          <w:bCs/>
          <w:spacing w:val="-4"/>
          <w:w w:val="95"/>
        </w:rPr>
        <w:t xml:space="preserve"> </w:t>
      </w:r>
      <w:r>
        <w:rPr>
          <w:rFonts w:ascii="Arial" w:eastAsia="Arial" w:hAnsi="Arial" w:cs="Arial"/>
          <w:b/>
          <w:bCs/>
          <w:w w:val="95"/>
        </w:rPr>
        <w:t>this</w:t>
      </w:r>
      <w:r>
        <w:rPr>
          <w:rFonts w:ascii="Arial" w:eastAsia="Arial" w:hAnsi="Arial" w:cs="Arial"/>
          <w:b/>
          <w:bCs/>
          <w:spacing w:val="-5"/>
          <w:w w:val="95"/>
        </w:rPr>
        <w:t xml:space="preserve"> </w:t>
      </w:r>
      <w:r>
        <w:rPr>
          <w:rFonts w:ascii="Arial" w:eastAsia="Arial" w:hAnsi="Arial" w:cs="Arial"/>
          <w:b/>
          <w:bCs/>
          <w:spacing w:val="-4"/>
          <w:w w:val="95"/>
        </w:rPr>
        <w:t>f</w:t>
      </w:r>
      <w:r>
        <w:rPr>
          <w:rFonts w:ascii="Arial" w:eastAsia="Arial" w:hAnsi="Arial" w:cs="Arial"/>
          <w:b/>
          <w:bCs/>
          <w:w w:val="95"/>
        </w:rPr>
        <w:t>orm:</w:t>
      </w:r>
    </w:p>
    <w:p w:rsidR="00307039" w:rsidRDefault="00307039" w:rsidP="00307039">
      <w:pPr>
        <w:spacing w:before="7" w:line="120" w:lineRule="exact"/>
        <w:rPr>
          <w:sz w:val="12"/>
          <w:szCs w:val="12"/>
        </w:rPr>
      </w:pPr>
      <w:r>
        <w:rPr>
          <w:noProof/>
          <w:lang w:bidi="th-TH"/>
        </w:rPr>
        <mc:AlternateContent>
          <mc:Choice Requires="wpg">
            <w:drawing>
              <wp:anchor distT="0" distB="0" distL="114300" distR="114300" simplePos="0" relativeHeight="251722240" behindDoc="1" locked="0" layoutInCell="1" allowOverlap="1">
                <wp:simplePos x="0" y="0"/>
                <wp:positionH relativeFrom="page">
                  <wp:posOffset>519430</wp:posOffset>
                </wp:positionH>
                <wp:positionV relativeFrom="paragraph">
                  <wp:posOffset>52705</wp:posOffset>
                </wp:positionV>
                <wp:extent cx="5947410" cy="359410"/>
                <wp:effectExtent l="14605" t="13335" r="19685" b="17780"/>
                <wp:wrapNone/>
                <wp:docPr id="19" name="Group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47410" cy="359410"/>
                          <a:chOff x="1437" y="336"/>
                          <a:chExt cx="8747" cy="431"/>
                        </a:xfrm>
                      </wpg:grpSpPr>
                      <wps:wsp>
                        <wps:cNvPr id="117" name="Freeform 3"/>
                        <wps:cNvSpPr>
                          <a:spLocks/>
                        </wps:cNvSpPr>
                        <wps:spPr bwMode="auto">
                          <a:xfrm>
                            <a:off x="1437" y="336"/>
                            <a:ext cx="8747" cy="431"/>
                          </a:xfrm>
                          <a:custGeom>
                            <a:avLst/>
                            <a:gdLst>
                              <a:gd name="T0" fmla="+- 0 1437 1437"/>
                              <a:gd name="T1" fmla="*/ T0 w 8747"/>
                              <a:gd name="T2" fmla="+- 0 767 336"/>
                              <a:gd name="T3" fmla="*/ 767 h 431"/>
                              <a:gd name="T4" fmla="+- 0 10185 1437"/>
                              <a:gd name="T5" fmla="*/ T4 w 8747"/>
                              <a:gd name="T6" fmla="+- 0 767 336"/>
                              <a:gd name="T7" fmla="*/ 767 h 431"/>
                              <a:gd name="T8" fmla="+- 0 10185 1437"/>
                              <a:gd name="T9" fmla="*/ T8 w 8747"/>
                              <a:gd name="T10" fmla="+- 0 336 336"/>
                              <a:gd name="T11" fmla="*/ 336 h 431"/>
                              <a:gd name="T12" fmla="+- 0 1437 1437"/>
                              <a:gd name="T13" fmla="*/ T12 w 8747"/>
                              <a:gd name="T14" fmla="+- 0 336 336"/>
                              <a:gd name="T15" fmla="*/ 336 h 431"/>
                              <a:gd name="T16" fmla="+- 0 1437 1437"/>
                              <a:gd name="T17" fmla="*/ T16 w 8747"/>
                              <a:gd name="T18" fmla="+- 0 767 336"/>
                              <a:gd name="T19" fmla="*/ 767 h 43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8747" h="431">
                                <a:moveTo>
                                  <a:pt x="0" y="431"/>
                                </a:moveTo>
                                <a:lnTo>
                                  <a:pt x="8748" y="431"/>
                                </a:lnTo>
                                <a:lnTo>
                                  <a:pt x="8748" y="0"/>
                                </a:lnTo>
                                <a:lnTo>
                                  <a:pt x="0" y="0"/>
                                </a:lnTo>
                                <a:lnTo>
                                  <a:pt x="0" y="43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5400">
                            <a:solidFill>
                              <a:srgbClr val="054D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F4656C4" id="Group 19" o:spid="_x0000_s1026" style="position:absolute;margin-left:40.9pt;margin-top:4.15pt;width:468.3pt;height:28.3pt;z-index:-251594240;mso-position-horizontal-relative:page" coordorigin="1437,336" coordsize="8747,4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">
                <v:shape id="Freeform 3" o:spid="_x0000_s1027" style="position:absolute;left:1437;top:336;width:8747;height:431;visibility:visible;mso-wrap-style:square;v-text-anchor:top" coordsize="8747,4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AngCsMA&#10;AADcAAAADwAAAGRycy9kb3ducmV2LnhtbERPTWvCQBC9F/oflil4KbqJh9pGN0FKLZ6E2F68Ddkx&#10;CWZn4+6q23/fFQq9zeN9zqqKZhBXcr63rCCfZSCIG6t7bhV8f22mryB8QNY4WCYFP+ShKh8fVlho&#10;e+OarvvQihTCvkAFXQhjIaVvOjLoZ3YkTtzROoMhQddK7fCWws0g51n2Ig32nBo6HOm9o+a0vxgF&#10;H8P2sIuL6JqDD/nbuY2f9XOt1OQprpcgAsXwL/5zb3Wany/g/ky6QJa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rAngCsMAAADcAAAADwAAAAAAAAAAAAAAAACYAgAAZHJzL2Rv&#10;d25yZXYueG1sUEsFBgAAAAAEAAQA9QAAAIgDAAAAAA==&#10;" path="m,431r8748,l8748,,,,,431xe" filled="f" strokecolor="#054dbc" strokeweight="2pt">
                  <v:path arrowok="t" o:connecttype="custom" o:connectlocs="0,767;8748,767;8748,336;0,336;0,767" o:connectangles="0,0,0,0,0"/>
                </v:shape>
                <w10:wrap anchorx="page"/>
              </v:group>
            </w:pict>
          </mc:Fallback>
        </mc:AlternateContent>
      </w:r>
    </w:p>
    <w:p w:rsidR="00307039" w:rsidRDefault="00307039" w:rsidP="00307039">
      <w:pPr>
        <w:spacing w:line="200" w:lineRule="exact"/>
        <w:rPr>
          <w:sz w:val="20"/>
          <w:szCs w:val="20"/>
        </w:rPr>
      </w:pPr>
    </w:p>
    <w:p w:rsidR="00307039" w:rsidRDefault="00307039" w:rsidP="00307039">
      <w:pPr>
        <w:spacing w:line="200" w:lineRule="exact"/>
        <w:rPr>
          <w:sz w:val="20"/>
          <w:szCs w:val="20"/>
        </w:rPr>
      </w:pPr>
    </w:p>
    <w:p w:rsidR="00307039" w:rsidRDefault="00307039" w:rsidP="00307039">
      <w:pPr>
        <w:spacing w:line="200" w:lineRule="exact"/>
        <w:rPr>
          <w:sz w:val="20"/>
          <w:szCs w:val="20"/>
        </w:rPr>
      </w:pPr>
    </w:p>
    <w:p w:rsidR="00307039" w:rsidRDefault="00307039" w:rsidP="00307039">
      <w:pPr>
        <w:spacing w:line="200" w:lineRule="exact"/>
        <w:rPr>
          <w:sz w:val="20"/>
          <w:szCs w:val="20"/>
        </w:rPr>
      </w:pPr>
    </w:p>
    <w:tbl>
      <w:tblPr>
        <w:tblW w:w="0" w:type="auto"/>
        <w:tblInd w:w="11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745"/>
        <w:gridCol w:w="6641"/>
      </w:tblGrid>
      <w:tr w:rsidR="00E91552" w:rsidRPr="00AD1860" w:rsidTr="007928DC">
        <w:trPr>
          <w:trHeight w:hRule="exact" w:val="502"/>
        </w:trPr>
        <w:tc>
          <w:tcPr>
            <w:tcW w:w="2745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C40E60" w:rsidP="00C40E60">
            <w:pPr>
              <w:pStyle w:val="TableParagraph"/>
              <w:spacing w:before="13"/>
              <w:ind w:left="108"/>
              <w:rPr>
                <w:rFonts w:ascii="Arial" w:eastAsia="Arial" w:hAnsi="Arial" w:cs="Arial"/>
                <w:lang w:val="fr-FR"/>
              </w:rPr>
            </w:pPr>
            <w:r w:rsidRPr="00AD1860">
              <w:rPr>
                <w:rFonts w:ascii="Arial" w:eastAsia="Arial" w:hAnsi="Arial" w:cs="Arial"/>
                <w:lang w:val="fr-FR"/>
              </w:rPr>
              <w:t xml:space="preserve">Destinataire </w:t>
            </w:r>
            <w:r w:rsidR="00C23F47" w:rsidRPr="00AD1860">
              <w:rPr>
                <w:rFonts w:ascii="Arial" w:eastAsia="Arial" w:hAnsi="Arial" w:cs="Arial"/>
                <w:lang w:val="fr-FR"/>
              </w:rPr>
              <w:t>dans</w:t>
            </w:r>
            <w:r w:rsidRPr="00AD1860">
              <w:rPr>
                <w:rFonts w:ascii="Arial" w:eastAsia="Arial" w:hAnsi="Arial" w:cs="Arial"/>
                <w:lang w:val="fr-FR"/>
              </w:rPr>
              <w:t xml:space="preserve"> le pays </w:t>
            </w:r>
          </w:p>
        </w:tc>
        <w:tc>
          <w:tcPr>
            <w:tcW w:w="6641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</w:tr>
      <w:tr w:rsidR="00E91552" w:rsidRPr="00AD1860" w:rsidTr="007928DC">
        <w:trPr>
          <w:trHeight w:hRule="exact" w:val="502"/>
        </w:trPr>
        <w:tc>
          <w:tcPr>
            <w:tcW w:w="2745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C40E60" w:rsidP="00C23F47">
            <w:pPr>
              <w:pStyle w:val="TableParagraph"/>
              <w:spacing w:before="13"/>
              <w:ind w:left="108"/>
              <w:rPr>
                <w:rFonts w:ascii="Arial" w:eastAsia="Arial" w:hAnsi="Arial" w:cs="Arial"/>
                <w:sz w:val="13"/>
                <w:szCs w:val="13"/>
                <w:lang w:val="fr-FR"/>
              </w:rPr>
            </w:pPr>
            <w:r w:rsidRPr="00AD1860">
              <w:rPr>
                <w:rFonts w:ascii="Arial" w:eastAsia="Arial" w:hAnsi="Arial" w:cs="Arial"/>
                <w:spacing w:val="-8"/>
                <w:lang w:val="fr-FR"/>
              </w:rPr>
              <w:t>O</w:t>
            </w:r>
            <w:r w:rsidR="000F4A86" w:rsidRPr="00AD1860">
              <w:rPr>
                <w:rFonts w:ascii="Arial" w:eastAsia="Arial" w:hAnsi="Arial" w:cs="Arial"/>
                <w:spacing w:val="-8"/>
                <w:lang w:val="fr-FR"/>
              </w:rPr>
              <w:t>r</w:t>
            </w:r>
            <w:r w:rsidRPr="00AD1860">
              <w:rPr>
                <w:rFonts w:ascii="Arial" w:eastAsia="Arial" w:hAnsi="Arial" w:cs="Arial"/>
                <w:lang w:val="fr-FR"/>
              </w:rPr>
              <w:t>ganis</w:t>
            </w:r>
            <w:r w:rsidR="000F4A86" w:rsidRPr="00AD1860">
              <w:rPr>
                <w:rFonts w:ascii="Arial" w:eastAsia="Arial" w:hAnsi="Arial" w:cs="Arial"/>
                <w:lang w:val="fr-FR"/>
              </w:rPr>
              <w:t>atio</w:t>
            </w:r>
            <w:r w:rsidR="000F4A86" w:rsidRPr="00AD1860">
              <w:rPr>
                <w:rFonts w:ascii="Arial" w:eastAsia="Arial" w:hAnsi="Arial" w:cs="Arial"/>
                <w:spacing w:val="-1"/>
                <w:lang w:val="fr-FR"/>
              </w:rPr>
              <w:t>n</w:t>
            </w:r>
            <w:r w:rsidRPr="00AD1860">
              <w:rPr>
                <w:rFonts w:ascii="Arial" w:eastAsia="Arial" w:hAnsi="Arial" w:cs="Arial"/>
                <w:spacing w:val="-1"/>
                <w:lang w:val="fr-FR"/>
              </w:rPr>
              <w:t xml:space="preserve"> </w:t>
            </w:r>
            <w:r w:rsidR="00C23F47" w:rsidRPr="00AD1860">
              <w:rPr>
                <w:rFonts w:ascii="Arial" w:eastAsia="Arial" w:hAnsi="Arial" w:cs="Arial"/>
                <w:spacing w:val="-1"/>
                <w:lang w:val="fr-FR"/>
              </w:rPr>
              <w:t>d</w:t>
            </w:r>
            <w:r w:rsidR="002A4BE4">
              <w:rPr>
                <w:rFonts w:ascii="Arial" w:eastAsia="Arial" w:hAnsi="Arial" w:cs="Arial"/>
                <w:lang w:val="fr-FR"/>
              </w:rPr>
              <w:t>estinataire</w:t>
            </w:r>
            <w:r w:rsidR="00D22084">
              <w:rPr>
                <w:rFonts w:ascii="Arial" w:eastAsia="Arial" w:hAnsi="Arial" w:cs="Arial"/>
                <w:position w:val="7"/>
                <w:sz w:val="13"/>
                <w:szCs w:val="13"/>
                <w:lang w:val="fr-FR"/>
              </w:rPr>
              <w:t>*</w:t>
            </w:r>
          </w:p>
        </w:tc>
        <w:tc>
          <w:tcPr>
            <w:tcW w:w="6641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</w:tr>
      <w:tr w:rsidR="00E91552" w:rsidRPr="00AD1860" w:rsidTr="00C23F47">
        <w:trPr>
          <w:trHeight w:hRule="exact" w:val="524"/>
        </w:trPr>
        <w:tc>
          <w:tcPr>
            <w:tcW w:w="2745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C40E60" w:rsidP="00C40E60">
            <w:pPr>
              <w:pStyle w:val="TableParagraph"/>
              <w:spacing w:before="13"/>
              <w:ind w:left="108"/>
              <w:rPr>
                <w:rFonts w:ascii="Arial" w:eastAsia="Arial" w:hAnsi="Arial" w:cs="Arial"/>
                <w:lang w:val="fr-FR"/>
              </w:rPr>
            </w:pPr>
            <w:r w:rsidRPr="00AD1860">
              <w:rPr>
                <w:rFonts w:ascii="Arial" w:eastAsia="Arial" w:hAnsi="Arial" w:cs="Arial"/>
                <w:lang w:val="fr-FR"/>
              </w:rPr>
              <w:t xml:space="preserve">Nom de la personne à contacter </w:t>
            </w:r>
          </w:p>
        </w:tc>
        <w:tc>
          <w:tcPr>
            <w:tcW w:w="6641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096512" w:rsidRPr="00AD1860" w:rsidRDefault="00096512">
            <w:pPr>
              <w:rPr>
                <w:lang w:val="fr-FR"/>
              </w:rPr>
            </w:pPr>
          </w:p>
        </w:tc>
      </w:tr>
      <w:tr w:rsidR="00E91552" w:rsidRPr="00AD1860" w:rsidTr="007928DC">
        <w:trPr>
          <w:trHeight w:hRule="exact" w:val="405"/>
        </w:trPr>
        <w:tc>
          <w:tcPr>
            <w:tcW w:w="2745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0F4A86" w:rsidP="00C40E60">
            <w:pPr>
              <w:pStyle w:val="TableParagraph"/>
              <w:spacing w:before="13"/>
              <w:ind w:left="108"/>
              <w:rPr>
                <w:rFonts w:ascii="Arial" w:eastAsia="Arial" w:hAnsi="Arial" w:cs="Arial"/>
                <w:lang w:val="fr-FR"/>
              </w:rPr>
            </w:pPr>
            <w:r w:rsidRPr="00AD1860">
              <w:rPr>
                <w:rFonts w:ascii="Arial" w:eastAsia="Arial" w:hAnsi="Arial" w:cs="Arial"/>
                <w:spacing w:val="-20"/>
                <w:lang w:val="fr-FR"/>
              </w:rPr>
              <w:t>T</w:t>
            </w:r>
            <w:r w:rsidR="00C40E60" w:rsidRPr="00AD1860">
              <w:rPr>
                <w:rFonts w:ascii="Arial" w:eastAsia="Arial" w:hAnsi="Arial" w:cs="Arial"/>
                <w:spacing w:val="-20"/>
                <w:lang w:val="fr-FR"/>
              </w:rPr>
              <w:t>é</w:t>
            </w:r>
            <w:r w:rsidRPr="00AD1860">
              <w:rPr>
                <w:rFonts w:ascii="Arial" w:eastAsia="Arial" w:hAnsi="Arial" w:cs="Arial"/>
                <w:spacing w:val="-6"/>
                <w:lang w:val="fr-FR"/>
              </w:rPr>
              <w:t>l</w:t>
            </w:r>
            <w:r w:rsidR="00C40E60" w:rsidRPr="00AD1860">
              <w:rPr>
                <w:rFonts w:ascii="Arial" w:eastAsia="Arial" w:hAnsi="Arial" w:cs="Arial"/>
                <w:spacing w:val="-6"/>
                <w:lang w:val="fr-FR"/>
              </w:rPr>
              <w:t>é</w:t>
            </w:r>
            <w:r w:rsidRPr="00AD1860">
              <w:rPr>
                <w:rFonts w:ascii="Arial" w:eastAsia="Arial" w:hAnsi="Arial" w:cs="Arial"/>
                <w:lang w:val="fr-FR"/>
              </w:rPr>
              <w:t>phone</w:t>
            </w:r>
          </w:p>
        </w:tc>
        <w:tc>
          <w:tcPr>
            <w:tcW w:w="6641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</w:tr>
      <w:tr w:rsidR="00E91552" w:rsidRPr="00AD1860" w:rsidTr="007928DC">
        <w:trPr>
          <w:trHeight w:hRule="exact" w:val="425"/>
        </w:trPr>
        <w:tc>
          <w:tcPr>
            <w:tcW w:w="2745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3E373F" w:rsidP="003E373F">
            <w:pPr>
              <w:pStyle w:val="TableParagraph"/>
              <w:spacing w:before="13"/>
              <w:ind w:left="108"/>
              <w:rPr>
                <w:rFonts w:ascii="Arial" w:eastAsia="Arial" w:hAnsi="Arial" w:cs="Arial"/>
                <w:lang w:val="fr-FR"/>
              </w:rPr>
            </w:pPr>
            <w:r w:rsidRPr="00AD1860">
              <w:rPr>
                <w:rFonts w:ascii="Arial" w:eastAsia="Arial" w:hAnsi="Arial" w:cs="Arial"/>
                <w:spacing w:val="-10"/>
                <w:w w:val="95"/>
                <w:lang w:val="fr-FR"/>
              </w:rPr>
              <w:t>Télécopie</w:t>
            </w:r>
          </w:p>
        </w:tc>
        <w:tc>
          <w:tcPr>
            <w:tcW w:w="6641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</w:tr>
      <w:tr w:rsidR="00E91552" w:rsidRPr="00AD1860" w:rsidTr="007928DC">
        <w:trPr>
          <w:trHeight w:hRule="exact" w:val="403"/>
        </w:trPr>
        <w:tc>
          <w:tcPr>
            <w:tcW w:w="2745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3E373F" w:rsidP="003E373F">
            <w:pPr>
              <w:pStyle w:val="TableParagraph"/>
              <w:spacing w:before="13"/>
              <w:ind w:left="108"/>
              <w:rPr>
                <w:rFonts w:ascii="Arial" w:eastAsia="Arial" w:hAnsi="Arial" w:cs="Arial"/>
                <w:lang w:val="fr-FR"/>
              </w:rPr>
            </w:pPr>
            <w:r w:rsidRPr="00AD1860">
              <w:rPr>
                <w:rFonts w:ascii="Arial" w:eastAsia="Arial" w:hAnsi="Arial" w:cs="Arial"/>
                <w:lang w:val="fr-FR"/>
              </w:rPr>
              <w:t>Courriel</w:t>
            </w:r>
          </w:p>
        </w:tc>
        <w:tc>
          <w:tcPr>
            <w:tcW w:w="6641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</w:tr>
      <w:tr w:rsidR="00E91552" w:rsidRPr="00AD1860" w:rsidTr="007928DC">
        <w:trPr>
          <w:trHeight w:hRule="exact" w:val="422"/>
        </w:trPr>
        <w:tc>
          <w:tcPr>
            <w:tcW w:w="2745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0F4A86" w:rsidP="003E373F">
            <w:pPr>
              <w:pStyle w:val="TableParagraph"/>
              <w:spacing w:before="13"/>
              <w:ind w:left="108"/>
              <w:rPr>
                <w:rFonts w:ascii="Arial" w:eastAsia="Arial" w:hAnsi="Arial" w:cs="Arial"/>
                <w:lang w:val="fr-FR"/>
              </w:rPr>
            </w:pPr>
            <w:r w:rsidRPr="00AD1860">
              <w:rPr>
                <w:rFonts w:ascii="Arial" w:eastAsia="Arial" w:hAnsi="Arial" w:cs="Arial"/>
                <w:lang w:val="fr-FR"/>
              </w:rPr>
              <w:t>A</w:t>
            </w:r>
            <w:r w:rsidR="003E373F" w:rsidRPr="00AD1860">
              <w:rPr>
                <w:rFonts w:ascii="Arial" w:eastAsia="Arial" w:hAnsi="Arial" w:cs="Arial"/>
                <w:lang w:val="fr-FR"/>
              </w:rPr>
              <w:t>dresse</w:t>
            </w:r>
          </w:p>
        </w:tc>
        <w:tc>
          <w:tcPr>
            <w:tcW w:w="6641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</w:tr>
      <w:tr w:rsidR="00E91552" w:rsidRPr="00AD1860" w:rsidTr="007928DC">
        <w:trPr>
          <w:trHeight w:hRule="exact" w:val="429"/>
        </w:trPr>
        <w:tc>
          <w:tcPr>
            <w:tcW w:w="2745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3E373F" w:rsidP="003E373F">
            <w:pPr>
              <w:pStyle w:val="TableParagraph"/>
              <w:spacing w:before="13"/>
              <w:ind w:left="108"/>
              <w:rPr>
                <w:rFonts w:ascii="Arial" w:eastAsia="Arial" w:hAnsi="Arial" w:cs="Arial"/>
                <w:lang w:val="fr-FR"/>
              </w:rPr>
            </w:pPr>
            <w:r w:rsidRPr="00AD1860">
              <w:rPr>
                <w:rFonts w:ascii="Arial" w:eastAsia="Arial" w:hAnsi="Arial" w:cs="Arial"/>
                <w:w w:val="90"/>
                <w:lang w:val="fr-FR"/>
              </w:rPr>
              <w:t>Boîte postale</w:t>
            </w:r>
          </w:p>
        </w:tc>
        <w:tc>
          <w:tcPr>
            <w:tcW w:w="6641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</w:tr>
      <w:tr w:rsidR="00E91552" w:rsidRPr="00AD1860" w:rsidTr="007928DC">
        <w:trPr>
          <w:trHeight w:hRule="exact" w:val="407"/>
        </w:trPr>
        <w:tc>
          <w:tcPr>
            <w:tcW w:w="2745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3E373F" w:rsidP="003E373F">
            <w:pPr>
              <w:pStyle w:val="TableParagraph"/>
              <w:spacing w:before="13"/>
              <w:ind w:left="108"/>
              <w:rPr>
                <w:rFonts w:ascii="Arial" w:eastAsia="Arial" w:hAnsi="Arial" w:cs="Arial"/>
                <w:lang w:val="fr-FR"/>
              </w:rPr>
            </w:pPr>
            <w:r w:rsidRPr="00AD1860">
              <w:rPr>
                <w:rFonts w:ascii="Arial" w:eastAsia="Arial" w:hAnsi="Arial" w:cs="Arial"/>
                <w:spacing w:val="-18"/>
                <w:w w:val="95"/>
                <w:lang w:val="fr-FR"/>
              </w:rPr>
              <w:t>Ville</w:t>
            </w:r>
          </w:p>
        </w:tc>
        <w:tc>
          <w:tcPr>
            <w:tcW w:w="6641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</w:tr>
      <w:tr w:rsidR="00E91552" w:rsidRPr="00AD1860" w:rsidTr="007928DC">
        <w:trPr>
          <w:trHeight w:hRule="exact" w:val="427"/>
        </w:trPr>
        <w:tc>
          <w:tcPr>
            <w:tcW w:w="2745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3E373F" w:rsidP="003E373F">
            <w:pPr>
              <w:pStyle w:val="TableParagraph"/>
              <w:spacing w:before="13"/>
              <w:ind w:left="108"/>
              <w:rPr>
                <w:rFonts w:ascii="Arial" w:eastAsia="Arial" w:hAnsi="Arial" w:cs="Arial"/>
                <w:lang w:val="fr-FR"/>
              </w:rPr>
            </w:pPr>
            <w:r w:rsidRPr="00AD1860">
              <w:rPr>
                <w:rFonts w:ascii="Arial" w:eastAsia="Arial" w:hAnsi="Arial" w:cs="Arial"/>
                <w:lang w:val="fr-FR"/>
              </w:rPr>
              <w:t>Pays</w:t>
            </w:r>
          </w:p>
        </w:tc>
        <w:tc>
          <w:tcPr>
            <w:tcW w:w="6641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</w:tr>
    </w:tbl>
    <w:p w:rsidR="00E91552" w:rsidRPr="00AD1860" w:rsidRDefault="000F4A86">
      <w:pPr>
        <w:spacing w:before="91" w:line="245" w:lineRule="auto"/>
        <w:ind w:left="237" w:right="387" w:hanging="121"/>
        <w:rPr>
          <w:rFonts w:ascii="Arial" w:eastAsia="Arial" w:hAnsi="Arial" w:cs="Arial"/>
          <w:sz w:val="17"/>
          <w:szCs w:val="17"/>
          <w:lang w:val="fr-FR"/>
        </w:rPr>
      </w:pPr>
      <w:r w:rsidRPr="00AD1860">
        <w:rPr>
          <w:rFonts w:ascii="Arial" w:eastAsia="Arial" w:hAnsi="Arial" w:cs="Arial"/>
          <w:sz w:val="17"/>
          <w:szCs w:val="17"/>
          <w:lang w:val="fr-FR"/>
        </w:rPr>
        <w:t>*</w:t>
      </w:r>
      <w:r w:rsidRPr="00AD1860">
        <w:rPr>
          <w:rFonts w:ascii="Arial" w:eastAsia="Arial" w:hAnsi="Arial" w:cs="Arial"/>
          <w:spacing w:val="-5"/>
          <w:sz w:val="17"/>
          <w:szCs w:val="17"/>
          <w:lang w:val="fr-FR"/>
        </w:rPr>
        <w:t xml:space="preserve"> </w:t>
      </w:r>
      <w:r w:rsidR="003E373F" w:rsidRPr="00AD1860">
        <w:rPr>
          <w:rFonts w:ascii="Arial" w:eastAsia="Arial" w:hAnsi="Arial" w:cs="Arial"/>
          <w:spacing w:val="-5"/>
          <w:sz w:val="17"/>
          <w:szCs w:val="17"/>
          <w:lang w:val="fr-FR"/>
        </w:rPr>
        <w:t>Le gouvernement sera chargé de l</w:t>
      </w:r>
      <w:r w:rsidR="00AD1860">
        <w:rPr>
          <w:rFonts w:ascii="Arial" w:eastAsia="Arial" w:hAnsi="Arial" w:cs="Arial"/>
          <w:spacing w:val="-5"/>
          <w:sz w:val="17"/>
          <w:szCs w:val="17"/>
          <w:lang w:val="fr-FR"/>
        </w:rPr>
        <w:t>’</w:t>
      </w:r>
      <w:r w:rsidR="003E373F" w:rsidRPr="00AD1860">
        <w:rPr>
          <w:rFonts w:ascii="Arial" w:eastAsia="Arial" w:hAnsi="Arial" w:cs="Arial"/>
          <w:spacing w:val="-5"/>
          <w:sz w:val="17"/>
          <w:szCs w:val="17"/>
          <w:lang w:val="fr-FR"/>
        </w:rPr>
        <w:t>importation rapide et du dédouanement du vaccin dans le pays</w:t>
      </w:r>
      <w:r w:rsidR="00C23F47" w:rsidRPr="00AD1860">
        <w:rPr>
          <w:rFonts w:ascii="Arial" w:eastAsia="Arial" w:hAnsi="Arial" w:cs="Arial"/>
          <w:spacing w:val="-5"/>
          <w:sz w:val="17"/>
          <w:szCs w:val="17"/>
          <w:lang w:val="fr-FR"/>
        </w:rPr>
        <w:t xml:space="preserve">, </w:t>
      </w:r>
      <w:r w:rsidR="003E373F" w:rsidRPr="00AD1860">
        <w:rPr>
          <w:rFonts w:ascii="Arial" w:eastAsia="Arial" w:hAnsi="Arial" w:cs="Arial"/>
          <w:spacing w:val="-5"/>
          <w:sz w:val="17"/>
          <w:szCs w:val="17"/>
          <w:lang w:val="fr-FR"/>
        </w:rPr>
        <w:t>sauf si l</w:t>
      </w:r>
      <w:r w:rsidR="00AD1860">
        <w:rPr>
          <w:rFonts w:ascii="Arial" w:eastAsia="Arial" w:hAnsi="Arial" w:cs="Arial"/>
          <w:spacing w:val="-5"/>
          <w:sz w:val="17"/>
          <w:szCs w:val="17"/>
          <w:lang w:val="fr-FR"/>
        </w:rPr>
        <w:t>’</w:t>
      </w:r>
      <w:r w:rsidR="003E373F" w:rsidRPr="00AD1860">
        <w:rPr>
          <w:rFonts w:ascii="Arial" w:eastAsia="Arial" w:hAnsi="Arial" w:cs="Arial"/>
          <w:spacing w:val="-5"/>
          <w:sz w:val="17"/>
          <w:szCs w:val="17"/>
          <w:lang w:val="fr-FR"/>
        </w:rPr>
        <w:t>UNICEF est exceptionnellement désigné</w:t>
      </w:r>
      <w:r w:rsidR="0076605D" w:rsidRPr="00AD1860">
        <w:rPr>
          <w:rFonts w:ascii="Arial" w:eastAsia="Arial" w:hAnsi="Arial" w:cs="Arial"/>
          <w:spacing w:val="-5"/>
          <w:sz w:val="17"/>
          <w:szCs w:val="17"/>
          <w:lang w:val="fr-FR"/>
        </w:rPr>
        <w:t>e</w:t>
      </w:r>
      <w:r w:rsidR="003E373F" w:rsidRPr="00AD1860">
        <w:rPr>
          <w:rFonts w:ascii="Arial" w:eastAsia="Arial" w:hAnsi="Arial" w:cs="Arial"/>
          <w:spacing w:val="-5"/>
          <w:sz w:val="17"/>
          <w:szCs w:val="17"/>
          <w:lang w:val="fr-FR"/>
        </w:rPr>
        <w:t xml:space="preserve"> dans le bon de commande comme le destinataire à des fins de dédouanement</w:t>
      </w:r>
      <w:r w:rsidRPr="00AD1860">
        <w:rPr>
          <w:rFonts w:ascii="Arial" w:eastAsia="Arial" w:hAnsi="Arial" w:cs="Arial"/>
          <w:spacing w:val="-3"/>
          <w:sz w:val="17"/>
          <w:szCs w:val="17"/>
          <w:lang w:val="fr-FR"/>
        </w:rPr>
        <w:t>.</w:t>
      </w:r>
    </w:p>
    <w:p w:rsidR="00E91552" w:rsidRPr="00AD1860" w:rsidRDefault="00E91552">
      <w:pPr>
        <w:spacing w:line="245" w:lineRule="auto"/>
        <w:rPr>
          <w:rFonts w:ascii="Arial" w:eastAsia="Arial" w:hAnsi="Arial" w:cs="Arial"/>
          <w:sz w:val="17"/>
          <w:szCs w:val="17"/>
          <w:lang w:val="fr-FR"/>
        </w:rPr>
        <w:sectPr w:rsidR="00E91552" w:rsidRPr="00AD1860" w:rsidSect="007928DC">
          <w:pgSz w:w="11906" w:h="16840"/>
          <w:pgMar w:top="720" w:right="720" w:bottom="720" w:left="720" w:header="0" w:footer="500" w:gutter="0"/>
          <w:cols w:space="720"/>
          <w:docGrid w:linePitch="299"/>
        </w:sectPr>
      </w:pPr>
    </w:p>
    <w:p w:rsidR="003C14B5" w:rsidRPr="00AD1860" w:rsidRDefault="004A48A9" w:rsidP="003C14B5">
      <w:pPr>
        <w:spacing w:before="8" w:line="160" w:lineRule="exact"/>
        <w:rPr>
          <w:sz w:val="16"/>
          <w:szCs w:val="16"/>
          <w:lang w:val="fr-FR"/>
        </w:rPr>
      </w:pPr>
      <w:r w:rsidRPr="00AD1860">
        <w:rPr>
          <w:noProof/>
          <w:sz w:val="48"/>
          <w:szCs w:val="48"/>
          <w:lang w:bidi="th-TH"/>
        </w:rPr>
        <w:lastRenderedPageBreak/>
        <mc:AlternateContent>
          <mc:Choice Requires="wpg">
            <w:drawing>
              <wp:anchor distT="0" distB="0" distL="114300" distR="114300" simplePos="0" relativeHeight="251618816" behindDoc="1" locked="0" layoutInCell="1" allowOverlap="1" wp14:anchorId="2C5CDBD8" wp14:editId="016AC464">
                <wp:simplePos x="0" y="0"/>
                <wp:positionH relativeFrom="page">
                  <wp:posOffset>10633</wp:posOffset>
                </wp:positionH>
                <wp:positionV relativeFrom="page">
                  <wp:posOffset>489098</wp:posOffset>
                </wp:positionV>
                <wp:extent cx="7117715" cy="1020725"/>
                <wp:effectExtent l="0" t="0" r="6985" b="8255"/>
                <wp:wrapNone/>
                <wp:docPr id="463" name="Group 4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117715" cy="1020725"/>
                          <a:chOff x="0" y="1420"/>
                          <a:chExt cx="10488" cy="1900"/>
                        </a:xfrm>
                      </wpg:grpSpPr>
                      <wps:wsp>
                        <wps:cNvPr id="464" name="Freeform 460"/>
                        <wps:cNvSpPr>
                          <a:spLocks/>
                        </wps:cNvSpPr>
                        <wps:spPr bwMode="auto">
                          <a:xfrm>
                            <a:off x="0" y="1420"/>
                            <a:ext cx="10488" cy="1900"/>
                          </a:xfrm>
                          <a:custGeom>
                            <a:avLst/>
                            <a:gdLst>
                              <a:gd name="T0" fmla="*/ 0 w 10488"/>
                              <a:gd name="T1" fmla="+- 0 3320 1420"/>
                              <a:gd name="T2" fmla="*/ 3320 h 1900"/>
                              <a:gd name="T3" fmla="*/ 10488 w 10488"/>
                              <a:gd name="T4" fmla="+- 0 3320 1420"/>
                              <a:gd name="T5" fmla="*/ 3320 h 1900"/>
                              <a:gd name="T6" fmla="*/ 10488 w 10488"/>
                              <a:gd name="T7" fmla="+- 0 1420 1420"/>
                              <a:gd name="T8" fmla="*/ 1420 h 1900"/>
                              <a:gd name="T9" fmla="*/ 0 w 10488"/>
                              <a:gd name="T10" fmla="+- 0 1420 1420"/>
                              <a:gd name="T11" fmla="*/ 1420 h 1900"/>
                              <a:gd name="T12" fmla="*/ 0 w 10488"/>
                              <a:gd name="T13" fmla="+- 0 3320 1420"/>
                              <a:gd name="T14" fmla="*/ 3320 h 1900"/>
                            </a:gdLst>
                            <a:ahLst/>
                            <a:cxnLst>
                              <a:cxn ang="0">
                                <a:pos x="T0" y="T2"/>
                              </a:cxn>
                              <a:cxn ang="0">
                                <a:pos x="T3" y="T5"/>
                              </a:cxn>
                              <a:cxn ang="0">
                                <a:pos x="T6" y="T8"/>
                              </a:cxn>
                              <a:cxn ang="0">
                                <a:pos x="T9" y="T11"/>
                              </a:cxn>
                              <a:cxn ang="0">
                                <a:pos x="T12" y="T14"/>
                              </a:cxn>
                            </a:cxnLst>
                            <a:rect l="0" t="0" r="r" b="b"/>
                            <a:pathLst>
                              <a:path w="10488" h="1900">
                                <a:moveTo>
                                  <a:pt x="0" y="1900"/>
                                </a:moveTo>
                                <a:lnTo>
                                  <a:pt x="10488" y="1900"/>
                                </a:lnTo>
                                <a:lnTo>
                                  <a:pt x="10488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9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082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A24B49E" id="Group 459" o:spid="_x0000_s1026" style="position:absolute;margin-left:.85pt;margin-top:38.5pt;width:560.45pt;height:80.35pt;z-index:-251697664;mso-position-horizontal-relative:page;mso-position-vertical-relative:page" coordorigin=",1420" coordsize="10488,19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">
                <v:shape id="Freeform 460" o:spid="_x0000_s1027" style="position:absolute;top:1420;width:10488;height:1900;visibility:visible;mso-wrap-style:square;v-text-anchor:top" coordsize="10488,19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t1saMMA&#10;AADcAAAADwAAAGRycy9kb3ducmV2LnhtbESPXWvCMBSG7wf+h3CE3c1U6USrUWQ42C79gOLdoTk2&#10;xeakS6Lt/v0yGOzy5f14eNfbwbbiQT40jhVMJxkI4srphmsF59P7ywJEiMgaW8ek4JsCbDejpzUW&#10;2vV8oMcx1iKNcChQgYmxK6QMlSGLYeI64uRdnbcYk/S11B77NG5bOcuyubTYcCIY7OjNUHU73m3i&#10;LvuymuVfJfo9vl7cxZSf5UGp5/GwW4GINMT/8F/7QyvI5zn8nklHQG5+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Vt1saMMAAADcAAAADwAAAAAAAAAAAAAAAACYAgAAZHJzL2Rv&#10;d25yZXYueG1sUEsFBgAAAAAEAAQA9QAAAIgDAAAAAA==&#10;" path="m,1900r10488,l10488,,,,,1900xe" fillcolor="#f08200" stroked="f">
                  <v:path arrowok="t" o:connecttype="custom" o:connectlocs="0,3320;10488,3320;10488,1420;0,1420;0,3320" o:connectangles="0,0,0,0,0"/>
                </v:shape>
                <w10:wrap anchorx="page" anchory="page"/>
              </v:group>
            </w:pict>
          </mc:Fallback>
        </mc:AlternateContent>
      </w:r>
    </w:p>
    <w:p w:rsidR="00E91552" w:rsidRPr="00753750" w:rsidRDefault="003E373F" w:rsidP="000A5377">
      <w:pPr>
        <w:pStyle w:val="Heading1"/>
        <w:spacing w:before="0" w:line="600" w:lineRule="exact"/>
        <w:ind w:left="119" w:right="306"/>
        <w:rPr>
          <w:color w:val="FFFFFF"/>
          <w:spacing w:val="-20"/>
          <w:w w:val="95"/>
          <w:sz w:val="48"/>
          <w:szCs w:val="48"/>
          <w:lang w:val="fr-FR"/>
        </w:rPr>
      </w:pPr>
      <w:r w:rsidRPr="00753750">
        <w:rPr>
          <w:color w:val="FFFFFF"/>
          <w:spacing w:val="-20"/>
          <w:w w:val="95"/>
          <w:sz w:val="48"/>
          <w:szCs w:val="48"/>
          <w:lang w:val="fr-FR"/>
        </w:rPr>
        <w:t xml:space="preserve">Plan de vaccination et exigences en matière </w:t>
      </w:r>
      <w:r w:rsidR="000A5377" w:rsidRPr="00753750">
        <w:rPr>
          <w:color w:val="FFFFFF"/>
          <w:spacing w:val="-20"/>
          <w:w w:val="95"/>
          <w:sz w:val="48"/>
          <w:szCs w:val="48"/>
          <w:lang w:val="fr-FR"/>
        </w:rPr>
        <w:t>d’</w:t>
      </w:r>
      <w:r w:rsidR="000A5377">
        <w:rPr>
          <w:color w:val="FFFFFF"/>
          <w:spacing w:val="-20"/>
          <w:w w:val="95"/>
          <w:sz w:val="48"/>
          <w:szCs w:val="48"/>
          <w:lang w:val="fr-FR"/>
        </w:rPr>
        <w:t>approvisionnement</w:t>
      </w:r>
      <w:r w:rsidRPr="00753750">
        <w:rPr>
          <w:color w:val="FFFFFF"/>
          <w:spacing w:val="-20"/>
          <w:w w:val="95"/>
          <w:sz w:val="48"/>
          <w:szCs w:val="48"/>
          <w:lang w:val="fr-FR"/>
        </w:rPr>
        <w:t xml:space="preserve"> en vaccins </w:t>
      </w:r>
    </w:p>
    <w:p w:rsidR="003C14B5" w:rsidRPr="00AD1860" w:rsidRDefault="003C14B5" w:rsidP="003C14B5">
      <w:pPr>
        <w:spacing w:before="8" w:line="160" w:lineRule="exact"/>
        <w:rPr>
          <w:sz w:val="16"/>
          <w:szCs w:val="16"/>
          <w:lang w:val="fr-FR"/>
        </w:rPr>
      </w:pPr>
    </w:p>
    <w:p w:rsidR="000A5377" w:rsidRDefault="000A5377" w:rsidP="00753750">
      <w:pPr>
        <w:pStyle w:val="BodyText"/>
        <w:spacing w:line="269" w:lineRule="auto"/>
        <w:ind w:left="0" w:right="401"/>
        <w:jc w:val="both"/>
        <w:rPr>
          <w:i/>
          <w:lang w:val="fr-FR"/>
        </w:rPr>
      </w:pPr>
    </w:p>
    <w:p w:rsidR="00E91552" w:rsidRPr="00AD1860" w:rsidRDefault="003E373F" w:rsidP="00753750">
      <w:pPr>
        <w:pStyle w:val="BodyText"/>
        <w:spacing w:line="269" w:lineRule="auto"/>
        <w:ind w:left="0" w:right="401"/>
        <w:jc w:val="both"/>
        <w:rPr>
          <w:lang w:val="fr-FR"/>
        </w:rPr>
      </w:pPr>
      <w:r w:rsidRPr="00AD1860">
        <w:rPr>
          <w:i/>
          <w:lang w:val="fr-FR"/>
        </w:rPr>
        <w:t xml:space="preserve">Remarque : </w:t>
      </w:r>
      <w:r w:rsidRPr="00AD1860">
        <w:rPr>
          <w:lang w:val="fr-FR"/>
        </w:rPr>
        <w:t>Voir les procédures opérationnelles standard de l</w:t>
      </w:r>
      <w:r w:rsidR="00AD1860">
        <w:rPr>
          <w:lang w:val="fr-FR"/>
        </w:rPr>
        <w:t>’</w:t>
      </w:r>
      <w:r w:rsidRPr="00AD1860">
        <w:rPr>
          <w:lang w:val="fr-FR"/>
        </w:rPr>
        <w:t xml:space="preserve">IMEP </w:t>
      </w:r>
      <w:r w:rsidRPr="00AD1860">
        <w:rPr>
          <w:i/>
          <w:lang w:val="fr-FR"/>
        </w:rPr>
        <w:t xml:space="preserve">Riposter à un événement ou une épidémie de poliovirus </w:t>
      </w:r>
      <w:r w:rsidRPr="00AD1860">
        <w:rPr>
          <w:lang w:val="fr-FR"/>
        </w:rPr>
        <w:t>pour déterminer le type de vaccins, la taille de la population cible et le nombre d</w:t>
      </w:r>
      <w:r w:rsidR="00AD1860">
        <w:rPr>
          <w:lang w:val="fr-FR"/>
        </w:rPr>
        <w:t>’</w:t>
      </w:r>
      <w:r w:rsidR="0054677C" w:rsidRPr="00AD1860">
        <w:rPr>
          <w:lang w:val="fr-FR"/>
        </w:rPr>
        <w:t>activités de vaccination supplémentaires</w:t>
      </w:r>
      <w:r w:rsidRPr="00AD1860">
        <w:rPr>
          <w:lang w:val="fr-FR"/>
        </w:rPr>
        <w:t xml:space="preserve"> recommandé</w:t>
      </w:r>
      <w:r w:rsidR="0076605D" w:rsidRPr="00AD1860">
        <w:rPr>
          <w:lang w:val="fr-FR"/>
        </w:rPr>
        <w:t>s</w:t>
      </w:r>
      <w:r w:rsidRPr="00AD1860">
        <w:rPr>
          <w:lang w:val="fr-FR"/>
        </w:rPr>
        <w:t xml:space="preserve"> pour chaque situation.</w:t>
      </w:r>
    </w:p>
    <w:p w:rsidR="00E91552" w:rsidRPr="00AD1860" w:rsidRDefault="00E91552">
      <w:pPr>
        <w:spacing w:line="200" w:lineRule="exact"/>
        <w:rPr>
          <w:sz w:val="20"/>
          <w:szCs w:val="20"/>
          <w:lang w:val="fr-FR"/>
        </w:rPr>
      </w:pPr>
    </w:p>
    <w:p w:rsidR="00E91552" w:rsidRPr="00AD1860" w:rsidRDefault="003E373F" w:rsidP="00D22084">
      <w:pPr>
        <w:pStyle w:val="Heading3"/>
        <w:numPr>
          <w:ilvl w:val="0"/>
          <w:numId w:val="6"/>
        </w:numPr>
        <w:spacing w:line="250" w:lineRule="auto"/>
        <w:ind w:right="327"/>
        <w:rPr>
          <w:b w:val="0"/>
          <w:bCs w:val="0"/>
          <w:lang w:val="fr-FR"/>
        </w:rPr>
      </w:pPr>
      <w:r w:rsidRPr="00AD1860">
        <w:rPr>
          <w:color w:val="054DBC"/>
          <w:spacing w:val="-7"/>
          <w:w w:val="95"/>
          <w:lang w:val="fr-FR"/>
        </w:rPr>
        <w:t xml:space="preserve">Première étape du déploiement du vaccin en cas de détection de </w:t>
      </w:r>
      <w:r w:rsidR="0076605D" w:rsidRPr="00AD1860">
        <w:rPr>
          <w:color w:val="054DBC"/>
          <w:spacing w:val="-7"/>
          <w:w w:val="95"/>
          <w:lang w:val="fr-FR"/>
        </w:rPr>
        <w:t xml:space="preserve">poliovirus de </w:t>
      </w:r>
      <w:r w:rsidRPr="00AD1860">
        <w:rPr>
          <w:color w:val="054DBC"/>
          <w:spacing w:val="-7"/>
          <w:w w:val="95"/>
          <w:lang w:val="fr-FR"/>
        </w:rPr>
        <w:t xml:space="preserve">type 2 </w:t>
      </w:r>
      <w:r w:rsidR="000F4A86" w:rsidRPr="00AD1860">
        <w:rPr>
          <w:color w:val="054DBC"/>
          <w:w w:val="95"/>
          <w:lang w:val="fr-FR"/>
        </w:rPr>
        <w:t>(</w:t>
      </w:r>
      <w:r w:rsidRPr="00AD1860">
        <w:rPr>
          <w:color w:val="054DBC"/>
          <w:w w:val="95"/>
          <w:lang w:val="fr-FR"/>
        </w:rPr>
        <w:t>première activité de vaccination supplémentaire</w:t>
      </w:r>
      <w:r w:rsidR="000F4A86" w:rsidRPr="00AD1860">
        <w:rPr>
          <w:color w:val="054DBC"/>
          <w:spacing w:val="-11"/>
          <w:w w:val="95"/>
          <w:lang w:val="fr-FR"/>
        </w:rPr>
        <w:t>)</w:t>
      </w:r>
      <w:r w:rsidR="002A4BE4">
        <w:rPr>
          <w:color w:val="054DBC"/>
          <w:spacing w:val="-11"/>
          <w:w w:val="95"/>
          <w:lang w:val="fr-FR"/>
        </w:rPr>
        <w:t xml:space="preserve"> </w:t>
      </w:r>
      <w:r w:rsidR="000F4A86" w:rsidRPr="00AD1860">
        <w:rPr>
          <w:color w:val="054DBC"/>
          <w:w w:val="95"/>
          <w:lang w:val="fr-FR"/>
        </w:rPr>
        <w:t>:</w:t>
      </w:r>
      <w:r w:rsidR="000F4A86" w:rsidRPr="00AD1860">
        <w:rPr>
          <w:color w:val="054DBC"/>
          <w:spacing w:val="-3"/>
          <w:w w:val="95"/>
          <w:lang w:val="fr-FR"/>
        </w:rPr>
        <w:t xml:space="preserve"> </w:t>
      </w:r>
      <w:r w:rsidR="002A4BE4" w:rsidRPr="00AD1860">
        <w:rPr>
          <w:color w:val="E36C0A"/>
          <w:spacing w:val="-8"/>
          <w:w w:val="95"/>
          <w:lang w:val="fr-FR"/>
        </w:rPr>
        <w:t>AVS</w:t>
      </w:r>
      <w:r w:rsidR="000F4A86" w:rsidRPr="00AD1860">
        <w:rPr>
          <w:color w:val="054DBC"/>
          <w:spacing w:val="12"/>
          <w:w w:val="95"/>
          <w:lang w:val="fr-FR"/>
        </w:rPr>
        <w:t xml:space="preserve"> </w:t>
      </w:r>
      <w:r w:rsidR="00D22084">
        <w:rPr>
          <w:color w:val="E36C0A"/>
          <w:spacing w:val="-8"/>
          <w:w w:val="95"/>
          <w:lang w:val="fr-FR"/>
        </w:rPr>
        <w:t xml:space="preserve">cycle 1 </w:t>
      </w:r>
      <w:r w:rsidRPr="00AD1860">
        <w:rPr>
          <w:color w:val="054DBC"/>
          <w:spacing w:val="-8"/>
          <w:w w:val="95"/>
          <w:lang w:val="fr-FR"/>
        </w:rPr>
        <w:t>dans une zone d</w:t>
      </w:r>
      <w:r w:rsidR="002A4BE4">
        <w:rPr>
          <w:color w:val="054DBC"/>
          <w:spacing w:val="-8"/>
          <w:w w:val="95"/>
          <w:lang w:val="fr-FR"/>
        </w:rPr>
        <w:t>e riposte rapide (date de début</w:t>
      </w:r>
      <w:r w:rsidR="000F4A86" w:rsidRPr="00AD1860">
        <w:rPr>
          <w:color w:val="054DBC"/>
          <w:spacing w:val="12"/>
          <w:w w:val="95"/>
          <w:lang w:val="fr-FR"/>
        </w:rPr>
        <w:t xml:space="preserve"> </w:t>
      </w:r>
      <w:r w:rsidR="000F4A86" w:rsidRPr="00AD1860">
        <w:rPr>
          <w:color w:val="054DBC"/>
          <w:spacing w:val="11"/>
          <w:w w:val="95"/>
          <w:lang w:val="fr-FR"/>
        </w:rPr>
        <w:t>_</w:t>
      </w:r>
      <w:r w:rsidR="000F4A86" w:rsidRPr="00AD1860">
        <w:rPr>
          <w:color w:val="054DBC"/>
          <w:spacing w:val="7"/>
          <w:w w:val="95"/>
          <w:lang w:val="fr-FR"/>
        </w:rPr>
        <w:t>_</w:t>
      </w:r>
      <w:r w:rsidR="000F4A86" w:rsidRPr="00AD1860">
        <w:rPr>
          <w:color w:val="054DBC"/>
          <w:spacing w:val="-19"/>
          <w:w w:val="95"/>
          <w:lang w:val="fr-FR"/>
        </w:rPr>
        <w:t>/</w:t>
      </w:r>
      <w:r w:rsidR="000F4A86" w:rsidRPr="00AD1860">
        <w:rPr>
          <w:color w:val="054DBC"/>
          <w:spacing w:val="11"/>
          <w:w w:val="95"/>
          <w:lang w:val="fr-FR"/>
        </w:rPr>
        <w:t>_</w:t>
      </w:r>
      <w:r w:rsidR="000F4A86" w:rsidRPr="00AD1860">
        <w:rPr>
          <w:color w:val="054DBC"/>
          <w:spacing w:val="7"/>
          <w:w w:val="95"/>
          <w:lang w:val="fr-FR"/>
        </w:rPr>
        <w:t>_</w:t>
      </w:r>
      <w:r w:rsidR="000F4A86" w:rsidRPr="00AD1860">
        <w:rPr>
          <w:color w:val="054DBC"/>
          <w:spacing w:val="-19"/>
          <w:w w:val="95"/>
          <w:lang w:val="fr-FR"/>
        </w:rPr>
        <w:t>/</w:t>
      </w:r>
      <w:r w:rsidR="009879A2" w:rsidRPr="00AD1860">
        <w:rPr>
          <w:color w:val="054DBC"/>
          <w:spacing w:val="-19"/>
          <w:w w:val="95"/>
          <w:lang w:val="fr-FR"/>
        </w:rPr>
        <w:t xml:space="preserve"> </w:t>
      </w:r>
      <w:r w:rsidR="000F4A86" w:rsidRPr="00AD1860">
        <w:rPr>
          <w:color w:val="054DBC"/>
          <w:spacing w:val="11"/>
          <w:w w:val="95"/>
          <w:lang w:val="fr-FR"/>
        </w:rPr>
        <w:t>_</w:t>
      </w:r>
      <w:r w:rsidR="000F4A86" w:rsidRPr="00AD1860">
        <w:rPr>
          <w:color w:val="054DBC"/>
          <w:w w:val="95"/>
          <w:lang w:val="fr-FR"/>
        </w:rPr>
        <w:t>_)</w:t>
      </w:r>
    </w:p>
    <w:p w:rsidR="00E91552" w:rsidRPr="00AD1860" w:rsidRDefault="00E91552">
      <w:pPr>
        <w:spacing w:before="2" w:line="100" w:lineRule="exact"/>
        <w:rPr>
          <w:sz w:val="10"/>
          <w:szCs w:val="10"/>
          <w:lang w:val="fr-FR"/>
        </w:rPr>
      </w:pPr>
    </w:p>
    <w:p w:rsidR="00E91552" w:rsidRPr="00AD1860" w:rsidRDefault="00E91552">
      <w:pPr>
        <w:spacing w:line="200" w:lineRule="exact"/>
        <w:rPr>
          <w:sz w:val="20"/>
          <w:szCs w:val="20"/>
          <w:lang w:val="fr-FR"/>
        </w:rPr>
      </w:pPr>
    </w:p>
    <w:p w:rsidR="00E91552" w:rsidRPr="00AD1860" w:rsidRDefault="003E373F" w:rsidP="003C14B5">
      <w:pPr>
        <w:pStyle w:val="BodyText"/>
        <w:numPr>
          <w:ilvl w:val="0"/>
          <w:numId w:val="8"/>
        </w:numPr>
        <w:ind w:left="426"/>
        <w:rPr>
          <w:rFonts w:ascii="Arial" w:eastAsia="Arial" w:hAnsi="Arial" w:cs="Arial"/>
          <w:color w:val="054DBC"/>
          <w:spacing w:val="-1"/>
          <w:w w:val="105"/>
          <w:lang w:val="fr-FR"/>
        </w:rPr>
      </w:pPr>
      <w:r w:rsidRPr="00AD1860">
        <w:rPr>
          <w:rFonts w:ascii="Arial" w:eastAsia="Arial" w:hAnsi="Arial" w:cs="Arial"/>
          <w:color w:val="054DBC"/>
          <w:spacing w:val="-1"/>
          <w:w w:val="105"/>
          <w:lang w:val="fr-FR"/>
        </w:rPr>
        <w:t>Plan de vaccination pour le cycle 1 de l</w:t>
      </w:r>
      <w:r w:rsidR="00AD1860">
        <w:rPr>
          <w:rFonts w:ascii="Arial" w:eastAsia="Arial" w:hAnsi="Arial" w:cs="Arial"/>
          <w:color w:val="054DBC"/>
          <w:spacing w:val="-1"/>
          <w:w w:val="105"/>
          <w:lang w:val="fr-FR"/>
        </w:rPr>
        <w:t>’</w:t>
      </w:r>
      <w:r w:rsidRPr="00AD1860">
        <w:rPr>
          <w:rFonts w:ascii="Arial" w:eastAsia="Arial" w:hAnsi="Arial" w:cs="Arial"/>
          <w:color w:val="054DBC"/>
          <w:spacing w:val="-1"/>
          <w:w w:val="105"/>
          <w:lang w:val="fr-FR"/>
        </w:rPr>
        <w:t xml:space="preserve">AVS </w:t>
      </w:r>
    </w:p>
    <w:p w:rsidR="00E91552" w:rsidRPr="00AD1860" w:rsidRDefault="00E91552">
      <w:pPr>
        <w:spacing w:before="1" w:line="170" w:lineRule="exact"/>
        <w:rPr>
          <w:sz w:val="17"/>
          <w:szCs w:val="17"/>
          <w:lang w:val="fr-FR"/>
        </w:rPr>
      </w:pPr>
    </w:p>
    <w:tbl>
      <w:tblPr>
        <w:tblW w:w="0" w:type="auto"/>
        <w:tblInd w:w="40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83"/>
        <w:gridCol w:w="1643"/>
        <w:gridCol w:w="2708"/>
        <w:gridCol w:w="1276"/>
        <w:gridCol w:w="2076"/>
      </w:tblGrid>
      <w:tr w:rsidR="00E91552" w:rsidRPr="00AD1860" w:rsidTr="002A4BE4">
        <w:trPr>
          <w:trHeight w:hRule="exact" w:val="804"/>
        </w:trPr>
        <w:tc>
          <w:tcPr>
            <w:tcW w:w="3326" w:type="dxa"/>
            <w:gridSpan w:val="2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nil"/>
            </w:tcBorders>
            <w:shd w:val="clear" w:color="auto" w:fill="054DBC"/>
            <w:vAlign w:val="center"/>
          </w:tcPr>
          <w:p w:rsidR="00E91552" w:rsidRPr="00AD1860" w:rsidRDefault="00E91552" w:rsidP="002A4BE4">
            <w:pPr>
              <w:pStyle w:val="TableParagraph"/>
              <w:spacing w:line="200" w:lineRule="exact"/>
              <w:rPr>
                <w:sz w:val="20"/>
                <w:szCs w:val="20"/>
                <w:lang w:val="fr-FR"/>
              </w:rPr>
            </w:pPr>
          </w:p>
          <w:p w:rsidR="00E91552" w:rsidRPr="00AD1860" w:rsidRDefault="000F4A86" w:rsidP="002A4BE4">
            <w:pPr>
              <w:pStyle w:val="TableParagraph"/>
              <w:tabs>
                <w:tab w:val="left" w:pos="1790"/>
              </w:tabs>
              <w:rPr>
                <w:rFonts w:ascii="Arial" w:eastAsia="Arial" w:hAnsi="Arial" w:cs="Arial"/>
                <w:sz w:val="20"/>
                <w:szCs w:val="20"/>
                <w:lang w:val="fr-FR"/>
              </w:rPr>
            </w:pPr>
            <w:r w:rsidRPr="00AD1860">
              <w:rPr>
                <w:rFonts w:ascii="Arial" w:eastAsia="Arial" w:hAnsi="Arial" w:cs="Arial"/>
                <w:b/>
                <w:bCs/>
                <w:color w:val="FFFFFF"/>
                <w:w w:val="95"/>
                <w:sz w:val="20"/>
                <w:szCs w:val="20"/>
                <w:lang w:val="fr-FR"/>
              </w:rPr>
              <w:t>P</w:t>
            </w:r>
            <w:r w:rsidRPr="00AD1860">
              <w:rPr>
                <w:rFonts w:ascii="Arial" w:eastAsia="Arial" w:hAnsi="Arial" w:cs="Arial"/>
                <w:b/>
                <w:bCs/>
                <w:color w:val="FFFFFF"/>
                <w:spacing w:val="-7"/>
                <w:w w:val="95"/>
                <w:sz w:val="20"/>
                <w:szCs w:val="20"/>
                <w:lang w:val="fr-FR"/>
              </w:rPr>
              <w:t>r</w:t>
            </w:r>
            <w:r w:rsidRPr="00AD1860">
              <w:rPr>
                <w:rFonts w:ascii="Arial" w:eastAsia="Arial" w:hAnsi="Arial" w:cs="Arial"/>
                <w:b/>
                <w:bCs/>
                <w:color w:val="FFFFFF"/>
                <w:spacing w:val="-3"/>
                <w:w w:val="95"/>
                <w:sz w:val="20"/>
                <w:szCs w:val="20"/>
                <w:lang w:val="fr-FR"/>
              </w:rPr>
              <w:t>o</w:t>
            </w:r>
            <w:r w:rsidRPr="00AD1860">
              <w:rPr>
                <w:rFonts w:ascii="Arial" w:eastAsia="Arial" w:hAnsi="Arial" w:cs="Arial"/>
                <w:b/>
                <w:bCs/>
                <w:color w:val="FFFFFF"/>
                <w:w w:val="95"/>
                <w:sz w:val="20"/>
                <w:szCs w:val="20"/>
                <w:lang w:val="fr-FR"/>
              </w:rPr>
              <w:t>vin</w:t>
            </w:r>
            <w:r w:rsidRPr="00AD1860">
              <w:rPr>
                <w:rFonts w:ascii="Arial" w:eastAsia="Arial" w:hAnsi="Arial" w:cs="Arial"/>
                <w:b/>
                <w:bCs/>
                <w:color w:val="FFFFFF"/>
                <w:spacing w:val="-5"/>
                <w:w w:val="95"/>
                <w:sz w:val="20"/>
                <w:szCs w:val="20"/>
                <w:lang w:val="fr-FR"/>
              </w:rPr>
              <w:t>c</w:t>
            </w:r>
            <w:r w:rsidRPr="00AD1860">
              <w:rPr>
                <w:rFonts w:ascii="Arial" w:eastAsia="Arial" w:hAnsi="Arial" w:cs="Arial"/>
                <w:b/>
                <w:bCs/>
                <w:color w:val="FFFFFF"/>
                <w:w w:val="95"/>
                <w:sz w:val="20"/>
                <w:szCs w:val="20"/>
                <w:lang w:val="fr-FR"/>
              </w:rPr>
              <w:t>e</w:t>
            </w:r>
            <w:r w:rsidRPr="00AD1860">
              <w:rPr>
                <w:rFonts w:ascii="Arial" w:eastAsia="Arial" w:hAnsi="Arial" w:cs="Arial"/>
                <w:b/>
                <w:bCs/>
                <w:color w:val="FFFFFF"/>
                <w:w w:val="95"/>
                <w:sz w:val="20"/>
                <w:szCs w:val="20"/>
                <w:lang w:val="fr-FR"/>
              </w:rPr>
              <w:tab/>
              <w:t>Di</w:t>
            </w:r>
            <w:r w:rsidRPr="00AD1860">
              <w:rPr>
                <w:rFonts w:ascii="Arial" w:eastAsia="Arial" w:hAnsi="Arial" w:cs="Arial"/>
                <w:b/>
                <w:bCs/>
                <w:color w:val="FFFFFF"/>
                <w:spacing w:val="-3"/>
                <w:w w:val="95"/>
                <w:sz w:val="20"/>
                <w:szCs w:val="20"/>
                <w:lang w:val="fr-FR"/>
              </w:rPr>
              <w:t>s</w:t>
            </w:r>
            <w:r w:rsidRPr="00AD1860">
              <w:rPr>
                <w:rFonts w:ascii="Arial" w:eastAsia="Arial" w:hAnsi="Arial" w:cs="Arial"/>
                <w:b/>
                <w:bCs/>
                <w:color w:val="FFFFFF"/>
                <w:w w:val="95"/>
                <w:sz w:val="20"/>
                <w:szCs w:val="20"/>
                <w:lang w:val="fr-FR"/>
              </w:rPr>
              <w:t>trict</w:t>
            </w:r>
          </w:p>
        </w:tc>
        <w:tc>
          <w:tcPr>
            <w:tcW w:w="2708" w:type="dxa"/>
            <w:tcBorders>
              <w:top w:val="single" w:sz="4" w:space="0" w:color="054DBC"/>
              <w:left w:val="nil"/>
              <w:bottom w:val="single" w:sz="4" w:space="0" w:color="054DBC"/>
              <w:right w:val="nil"/>
            </w:tcBorders>
            <w:shd w:val="clear" w:color="auto" w:fill="054DBC"/>
            <w:vAlign w:val="center"/>
          </w:tcPr>
          <w:p w:rsidR="00E91552" w:rsidRPr="00AD1860" w:rsidRDefault="00E91552" w:rsidP="002A4BE4">
            <w:pPr>
              <w:pStyle w:val="TableParagraph"/>
              <w:spacing w:line="200" w:lineRule="exact"/>
              <w:rPr>
                <w:sz w:val="20"/>
                <w:szCs w:val="20"/>
                <w:lang w:val="fr-FR"/>
              </w:rPr>
            </w:pPr>
          </w:p>
          <w:p w:rsidR="00E91552" w:rsidRPr="00AD1860" w:rsidRDefault="003E373F" w:rsidP="002A4BE4">
            <w:pPr>
              <w:pStyle w:val="TableParagraph"/>
              <w:rPr>
                <w:rFonts w:ascii="Arial" w:eastAsia="Arial" w:hAnsi="Arial" w:cs="Arial"/>
                <w:sz w:val="20"/>
                <w:szCs w:val="20"/>
                <w:lang w:val="fr-FR"/>
              </w:rPr>
            </w:pPr>
            <w:r w:rsidRPr="00AD1860">
              <w:rPr>
                <w:rFonts w:ascii="Arial" w:eastAsia="Arial" w:hAnsi="Arial" w:cs="Arial"/>
                <w:b/>
                <w:bCs/>
                <w:color w:val="FFFFFF"/>
                <w:sz w:val="20"/>
                <w:szCs w:val="20"/>
                <w:lang w:val="fr-FR"/>
              </w:rPr>
              <w:t>Villes/localité</w:t>
            </w:r>
          </w:p>
        </w:tc>
        <w:tc>
          <w:tcPr>
            <w:tcW w:w="1276" w:type="dxa"/>
            <w:tcBorders>
              <w:top w:val="single" w:sz="4" w:space="0" w:color="054DBC"/>
              <w:left w:val="nil"/>
              <w:bottom w:val="single" w:sz="4" w:space="0" w:color="054DBC"/>
              <w:right w:val="nil"/>
            </w:tcBorders>
            <w:shd w:val="clear" w:color="auto" w:fill="054DBC"/>
            <w:vAlign w:val="center"/>
          </w:tcPr>
          <w:p w:rsidR="00E91552" w:rsidRPr="00AD1860" w:rsidRDefault="00E91552" w:rsidP="002A4BE4">
            <w:pPr>
              <w:pStyle w:val="TableParagraph"/>
              <w:spacing w:before="4" w:line="100" w:lineRule="exact"/>
              <w:rPr>
                <w:sz w:val="10"/>
                <w:szCs w:val="10"/>
                <w:lang w:val="fr-FR"/>
              </w:rPr>
            </w:pPr>
          </w:p>
          <w:p w:rsidR="00E91552" w:rsidRPr="00AD1860" w:rsidRDefault="003E373F" w:rsidP="002A4BE4">
            <w:pPr>
              <w:pStyle w:val="TableParagraph"/>
              <w:spacing w:line="212" w:lineRule="exact"/>
              <w:ind w:right="257"/>
              <w:rPr>
                <w:rFonts w:ascii="Arial" w:eastAsia="Arial" w:hAnsi="Arial" w:cs="Arial"/>
                <w:sz w:val="20"/>
                <w:szCs w:val="20"/>
                <w:lang w:val="fr-FR"/>
              </w:rPr>
            </w:pPr>
            <w:r w:rsidRPr="00AD1860">
              <w:rPr>
                <w:rFonts w:ascii="Arial" w:eastAsia="Arial" w:hAnsi="Arial" w:cs="Arial"/>
                <w:b/>
                <w:bCs/>
                <w:color w:val="FFFFFF"/>
                <w:spacing w:val="-15"/>
                <w:w w:val="95"/>
                <w:sz w:val="20"/>
                <w:szCs w:val="20"/>
                <w:lang w:val="fr-FR"/>
              </w:rPr>
              <w:t>Groupe d</w:t>
            </w:r>
            <w:r w:rsidR="00AD1860">
              <w:rPr>
                <w:rFonts w:ascii="Arial" w:eastAsia="Arial" w:hAnsi="Arial" w:cs="Arial"/>
                <w:b/>
                <w:bCs/>
                <w:color w:val="FFFFFF"/>
                <w:spacing w:val="-15"/>
                <w:w w:val="95"/>
                <w:sz w:val="20"/>
                <w:szCs w:val="20"/>
                <w:lang w:val="fr-FR"/>
              </w:rPr>
              <w:t>’</w:t>
            </w:r>
            <w:r w:rsidRPr="00AD1860">
              <w:rPr>
                <w:rFonts w:ascii="Arial" w:eastAsia="Arial" w:hAnsi="Arial" w:cs="Arial"/>
                <w:b/>
                <w:bCs/>
                <w:color w:val="FFFFFF"/>
                <w:spacing w:val="-15"/>
                <w:w w:val="95"/>
                <w:sz w:val="20"/>
                <w:szCs w:val="20"/>
                <w:lang w:val="fr-FR"/>
              </w:rPr>
              <w:t>âge cibl</w:t>
            </w:r>
            <w:r w:rsidR="003D1182" w:rsidRPr="00AD1860">
              <w:rPr>
                <w:rFonts w:ascii="Arial" w:eastAsia="Arial" w:hAnsi="Arial" w:cs="Arial"/>
                <w:b/>
                <w:bCs/>
                <w:color w:val="FFFFFF"/>
                <w:spacing w:val="-15"/>
                <w:w w:val="95"/>
                <w:sz w:val="20"/>
                <w:szCs w:val="20"/>
                <w:lang w:val="fr-FR"/>
              </w:rPr>
              <w:t>e</w:t>
            </w:r>
          </w:p>
        </w:tc>
        <w:tc>
          <w:tcPr>
            <w:tcW w:w="2076" w:type="dxa"/>
            <w:tcBorders>
              <w:top w:val="single" w:sz="4" w:space="0" w:color="054DBC"/>
              <w:left w:val="nil"/>
              <w:bottom w:val="single" w:sz="4" w:space="0" w:color="054DBC"/>
              <w:right w:val="single" w:sz="4" w:space="0" w:color="054DBC"/>
            </w:tcBorders>
            <w:shd w:val="clear" w:color="auto" w:fill="054DBC"/>
            <w:vAlign w:val="center"/>
          </w:tcPr>
          <w:p w:rsidR="00E91552" w:rsidRPr="00AD1860" w:rsidRDefault="003E373F" w:rsidP="002A4BE4">
            <w:pPr>
              <w:pStyle w:val="TableParagraph"/>
              <w:spacing w:before="91" w:line="212" w:lineRule="exact"/>
              <w:ind w:left="113" w:right="383"/>
              <w:rPr>
                <w:rFonts w:ascii="Arial" w:eastAsia="Arial" w:hAnsi="Arial" w:cs="Arial"/>
                <w:sz w:val="20"/>
                <w:szCs w:val="20"/>
                <w:lang w:val="fr-FR"/>
              </w:rPr>
            </w:pPr>
            <w:r w:rsidRPr="00AD1860">
              <w:rPr>
                <w:rFonts w:ascii="Arial" w:eastAsia="Arial" w:hAnsi="Arial" w:cs="Arial"/>
                <w:b/>
                <w:bCs/>
                <w:color w:val="FFFFFF"/>
                <w:w w:val="90"/>
                <w:sz w:val="20"/>
                <w:szCs w:val="20"/>
                <w:lang w:val="fr-FR"/>
              </w:rPr>
              <w:t>Population</w:t>
            </w:r>
            <w:r w:rsidRPr="00AD1860">
              <w:rPr>
                <w:rFonts w:ascii="Arial" w:eastAsia="Arial" w:hAnsi="Arial" w:cs="Arial"/>
                <w:b/>
                <w:bCs/>
                <w:color w:val="FFFFFF"/>
                <w:w w:val="94"/>
                <w:sz w:val="20"/>
                <w:szCs w:val="20"/>
                <w:lang w:val="fr-FR"/>
              </w:rPr>
              <w:t xml:space="preserve"> </w:t>
            </w:r>
            <w:r w:rsidRPr="00AD1860">
              <w:rPr>
                <w:rFonts w:ascii="Arial" w:eastAsia="Arial" w:hAnsi="Arial" w:cs="Arial"/>
                <w:b/>
                <w:bCs/>
                <w:color w:val="FFFFFF"/>
                <w:spacing w:val="-15"/>
                <w:w w:val="95"/>
                <w:sz w:val="20"/>
                <w:szCs w:val="20"/>
                <w:lang w:val="fr-FR"/>
              </w:rPr>
              <w:t>cib</w:t>
            </w:r>
            <w:r w:rsidR="003D1182" w:rsidRPr="00AD1860">
              <w:rPr>
                <w:rFonts w:ascii="Arial" w:eastAsia="Arial" w:hAnsi="Arial" w:cs="Arial"/>
                <w:b/>
                <w:bCs/>
                <w:color w:val="FFFFFF"/>
                <w:spacing w:val="-15"/>
                <w:w w:val="95"/>
                <w:sz w:val="20"/>
                <w:szCs w:val="20"/>
                <w:lang w:val="fr-FR"/>
              </w:rPr>
              <w:t>l</w:t>
            </w:r>
            <w:r w:rsidRPr="00AD1860">
              <w:rPr>
                <w:rFonts w:ascii="Arial" w:eastAsia="Arial" w:hAnsi="Arial" w:cs="Arial"/>
                <w:b/>
                <w:bCs/>
                <w:color w:val="FFFFFF"/>
                <w:spacing w:val="-15"/>
                <w:w w:val="95"/>
                <w:sz w:val="20"/>
                <w:szCs w:val="20"/>
                <w:lang w:val="fr-FR"/>
              </w:rPr>
              <w:t>e</w:t>
            </w:r>
            <w:r w:rsidR="000F4A86" w:rsidRPr="00AD1860">
              <w:rPr>
                <w:rFonts w:ascii="Arial" w:eastAsia="Arial" w:hAnsi="Arial" w:cs="Arial"/>
                <w:b/>
                <w:bCs/>
                <w:color w:val="FFFFFF"/>
                <w:w w:val="97"/>
                <w:sz w:val="20"/>
                <w:szCs w:val="20"/>
                <w:lang w:val="fr-FR"/>
              </w:rPr>
              <w:t xml:space="preserve"> </w:t>
            </w:r>
            <w:r w:rsidR="000F4A86" w:rsidRPr="00AD1860">
              <w:rPr>
                <w:rFonts w:ascii="Arial" w:eastAsia="Arial" w:hAnsi="Arial" w:cs="Arial"/>
                <w:b/>
                <w:bCs/>
                <w:color w:val="FFFFFF"/>
                <w:w w:val="95"/>
                <w:sz w:val="20"/>
                <w:szCs w:val="20"/>
                <w:lang w:val="fr-FR"/>
              </w:rPr>
              <w:t>(n</w:t>
            </w:r>
            <w:r w:rsidRPr="00AD1860">
              <w:rPr>
                <w:rFonts w:ascii="Arial" w:eastAsia="Arial" w:hAnsi="Arial" w:cs="Arial"/>
                <w:b/>
                <w:bCs/>
                <w:color w:val="FFFFFF"/>
                <w:w w:val="95"/>
                <w:sz w:val="20"/>
                <w:szCs w:val="20"/>
                <w:lang w:val="fr-FR"/>
              </w:rPr>
              <w:t>ombre</w:t>
            </w:r>
            <w:r w:rsidR="000F4A86" w:rsidRPr="00AD1860">
              <w:rPr>
                <w:rFonts w:ascii="Arial" w:eastAsia="Arial" w:hAnsi="Arial" w:cs="Arial"/>
                <w:b/>
                <w:bCs/>
                <w:color w:val="FFFFFF"/>
                <w:w w:val="95"/>
                <w:sz w:val="20"/>
                <w:szCs w:val="20"/>
                <w:lang w:val="fr-FR"/>
              </w:rPr>
              <w:t>)</w:t>
            </w:r>
          </w:p>
        </w:tc>
      </w:tr>
      <w:tr w:rsidR="00E91552" w:rsidRPr="00AD1860" w:rsidTr="009879A2">
        <w:trPr>
          <w:trHeight w:hRule="exact" w:val="392"/>
        </w:trPr>
        <w:tc>
          <w:tcPr>
            <w:tcW w:w="1683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  <w:tc>
          <w:tcPr>
            <w:tcW w:w="1643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  <w:tc>
          <w:tcPr>
            <w:tcW w:w="2708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  <w:tc>
          <w:tcPr>
            <w:tcW w:w="1276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  <w:tc>
          <w:tcPr>
            <w:tcW w:w="2076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</w:tr>
      <w:tr w:rsidR="00E91552" w:rsidRPr="00AD1860" w:rsidTr="009879A2">
        <w:trPr>
          <w:trHeight w:hRule="exact" w:val="392"/>
        </w:trPr>
        <w:tc>
          <w:tcPr>
            <w:tcW w:w="1683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  <w:tc>
          <w:tcPr>
            <w:tcW w:w="1643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  <w:tc>
          <w:tcPr>
            <w:tcW w:w="2708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  <w:tc>
          <w:tcPr>
            <w:tcW w:w="1276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  <w:tc>
          <w:tcPr>
            <w:tcW w:w="2076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</w:tr>
      <w:tr w:rsidR="00E91552" w:rsidRPr="00AD1860" w:rsidTr="009879A2">
        <w:trPr>
          <w:trHeight w:hRule="exact" w:val="392"/>
        </w:trPr>
        <w:tc>
          <w:tcPr>
            <w:tcW w:w="1683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  <w:tc>
          <w:tcPr>
            <w:tcW w:w="1643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  <w:tc>
          <w:tcPr>
            <w:tcW w:w="2708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  <w:tc>
          <w:tcPr>
            <w:tcW w:w="1276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  <w:tc>
          <w:tcPr>
            <w:tcW w:w="2076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</w:tr>
      <w:tr w:rsidR="00E91552" w:rsidRPr="00AD1860" w:rsidTr="009879A2">
        <w:trPr>
          <w:trHeight w:hRule="exact" w:val="392"/>
        </w:trPr>
        <w:tc>
          <w:tcPr>
            <w:tcW w:w="1683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  <w:tc>
          <w:tcPr>
            <w:tcW w:w="1643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  <w:tc>
          <w:tcPr>
            <w:tcW w:w="2708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  <w:tc>
          <w:tcPr>
            <w:tcW w:w="1276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  <w:tc>
          <w:tcPr>
            <w:tcW w:w="2076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</w:tr>
      <w:tr w:rsidR="007928DC" w:rsidRPr="00AD1860" w:rsidTr="009879A2">
        <w:trPr>
          <w:trHeight w:hRule="exact" w:val="392"/>
        </w:trPr>
        <w:tc>
          <w:tcPr>
            <w:tcW w:w="1683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7928DC" w:rsidRPr="00AD1860" w:rsidRDefault="007928DC">
            <w:pPr>
              <w:rPr>
                <w:lang w:val="fr-FR"/>
              </w:rPr>
            </w:pPr>
          </w:p>
        </w:tc>
        <w:tc>
          <w:tcPr>
            <w:tcW w:w="1643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7928DC" w:rsidRPr="00AD1860" w:rsidRDefault="007928DC">
            <w:pPr>
              <w:rPr>
                <w:lang w:val="fr-FR"/>
              </w:rPr>
            </w:pPr>
          </w:p>
        </w:tc>
        <w:tc>
          <w:tcPr>
            <w:tcW w:w="2708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7928DC" w:rsidRPr="00AD1860" w:rsidRDefault="007928DC">
            <w:pPr>
              <w:rPr>
                <w:lang w:val="fr-FR"/>
              </w:rPr>
            </w:pPr>
          </w:p>
        </w:tc>
        <w:tc>
          <w:tcPr>
            <w:tcW w:w="1276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7928DC" w:rsidRPr="00AD1860" w:rsidRDefault="007928DC">
            <w:pPr>
              <w:rPr>
                <w:lang w:val="fr-FR"/>
              </w:rPr>
            </w:pPr>
          </w:p>
        </w:tc>
        <w:tc>
          <w:tcPr>
            <w:tcW w:w="2076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7928DC" w:rsidRPr="00AD1860" w:rsidRDefault="007928DC">
            <w:pPr>
              <w:rPr>
                <w:lang w:val="fr-FR"/>
              </w:rPr>
            </w:pPr>
          </w:p>
        </w:tc>
      </w:tr>
      <w:tr w:rsidR="007928DC" w:rsidRPr="00AD1860" w:rsidTr="009879A2">
        <w:trPr>
          <w:trHeight w:hRule="exact" w:val="392"/>
        </w:trPr>
        <w:tc>
          <w:tcPr>
            <w:tcW w:w="1683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7928DC" w:rsidRPr="00AD1860" w:rsidRDefault="007928DC">
            <w:pPr>
              <w:rPr>
                <w:lang w:val="fr-FR"/>
              </w:rPr>
            </w:pPr>
          </w:p>
        </w:tc>
        <w:tc>
          <w:tcPr>
            <w:tcW w:w="1643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7928DC" w:rsidRPr="00AD1860" w:rsidRDefault="007928DC">
            <w:pPr>
              <w:rPr>
                <w:lang w:val="fr-FR"/>
              </w:rPr>
            </w:pPr>
          </w:p>
        </w:tc>
        <w:tc>
          <w:tcPr>
            <w:tcW w:w="2708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7928DC" w:rsidRPr="00AD1860" w:rsidRDefault="007928DC">
            <w:pPr>
              <w:rPr>
                <w:lang w:val="fr-FR"/>
              </w:rPr>
            </w:pPr>
          </w:p>
        </w:tc>
        <w:tc>
          <w:tcPr>
            <w:tcW w:w="1276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7928DC" w:rsidRPr="00AD1860" w:rsidRDefault="007928DC">
            <w:pPr>
              <w:rPr>
                <w:lang w:val="fr-FR"/>
              </w:rPr>
            </w:pPr>
          </w:p>
        </w:tc>
        <w:tc>
          <w:tcPr>
            <w:tcW w:w="2076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7928DC" w:rsidRPr="00AD1860" w:rsidRDefault="007928DC">
            <w:pPr>
              <w:rPr>
                <w:lang w:val="fr-FR"/>
              </w:rPr>
            </w:pPr>
          </w:p>
        </w:tc>
      </w:tr>
      <w:tr w:rsidR="007928DC" w:rsidRPr="00AD1860" w:rsidTr="009879A2">
        <w:trPr>
          <w:trHeight w:hRule="exact" w:val="392"/>
        </w:trPr>
        <w:tc>
          <w:tcPr>
            <w:tcW w:w="1683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7928DC" w:rsidRPr="00AD1860" w:rsidRDefault="007928DC">
            <w:pPr>
              <w:rPr>
                <w:lang w:val="fr-FR"/>
              </w:rPr>
            </w:pPr>
          </w:p>
        </w:tc>
        <w:tc>
          <w:tcPr>
            <w:tcW w:w="1643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7928DC" w:rsidRPr="00AD1860" w:rsidRDefault="007928DC">
            <w:pPr>
              <w:rPr>
                <w:lang w:val="fr-FR"/>
              </w:rPr>
            </w:pPr>
          </w:p>
        </w:tc>
        <w:tc>
          <w:tcPr>
            <w:tcW w:w="2708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7928DC" w:rsidRPr="00AD1860" w:rsidRDefault="007928DC">
            <w:pPr>
              <w:rPr>
                <w:lang w:val="fr-FR"/>
              </w:rPr>
            </w:pPr>
          </w:p>
        </w:tc>
        <w:tc>
          <w:tcPr>
            <w:tcW w:w="1276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7928DC" w:rsidRPr="00AD1860" w:rsidRDefault="007928DC">
            <w:pPr>
              <w:rPr>
                <w:lang w:val="fr-FR"/>
              </w:rPr>
            </w:pPr>
          </w:p>
        </w:tc>
        <w:tc>
          <w:tcPr>
            <w:tcW w:w="2076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7928DC" w:rsidRPr="00AD1860" w:rsidRDefault="007928DC">
            <w:pPr>
              <w:rPr>
                <w:lang w:val="fr-FR"/>
              </w:rPr>
            </w:pPr>
          </w:p>
        </w:tc>
      </w:tr>
      <w:tr w:rsidR="007928DC" w:rsidRPr="00AD1860" w:rsidTr="009879A2">
        <w:trPr>
          <w:trHeight w:hRule="exact" w:val="392"/>
        </w:trPr>
        <w:tc>
          <w:tcPr>
            <w:tcW w:w="1683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7928DC" w:rsidRPr="00AD1860" w:rsidRDefault="007928DC">
            <w:pPr>
              <w:rPr>
                <w:lang w:val="fr-FR"/>
              </w:rPr>
            </w:pPr>
          </w:p>
        </w:tc>
        <w:tc>
          <w:tcPr>
            <w:tcW w:w="1643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7928DC" w:rsidRPr="00AD1860" w:rsidRDefault="007928DC">
            <w:pPr>
              <w:rPr>
                <w:lang w:val="fr-FR"/>
              </w:rPr>
            </w:pPr>
          </w:p>
        </w:tc>
        <w:tc>
          <w:tcPr>
            <w:tcW w:w="2708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7928DC" w:rsidRPr="00AD1860" w:rsidRDefault="007928DC">
            <w:pPr>
              <w:rPr>
                <w:lang w:val="fr-FR"/>
              </w:rPr>
            </w:pPr>
          </w:p>
        </w:tc>
        <w:tc>
          <w:tcPr>
            <w:tcW w:w="1276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7928DC" w:rsidRPr="00AD1860" w:rsidRDefault="007928DC">
            <w:pPr>
              <w:rPr>
                <w:lang w:val="fr-FR"/>
              </w:rPr>
            </w:pPr>
          </w:p>
        </w:tc>
        <w:tc>
          <w:tcPr>
            <w:tcW w:w="2076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7928DC" w:rsidRPr="00AD1860" w:rsidRDefault="007928DC">
            <w:pPr>
              <w:rPr>
                <w:lang w:val="fr-FR"/>
              </w:rPr>
            </w:pPr>
          </w:p>
        </w:tc>
      </w:tr>
      <w:tr w:rsidR="007928DC" w:rsidRPr="00AD1860" w:rsidTr="009879A2">
        <w:trPr>
          <w:trHeight w:hRule="exact" w:val="392"/>
        </w:trPr>
        <w:tc>
          <w:tcPr>
            <w:tcW w:w="1683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7928DC" w:rsidRPr="00AD1860" w:rsidRDefault="007928DC">
            <w:pPr>
              <w:rPr>
                <w:lang w:val="fr-FR"/>
              </w:rPr>
            </w:pPr>
          </w:p>
        </w:tc>
        <w:tc>
          <w:tcPr>
            <w:tcW w:w="1643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7928DC" w:rsidRPr="00AD1860" w:rsidRDefault="007928DC">
            <w:pPr>
              <w:rPr>
                <w:lang w:val="fr-FR"/>
              </w:rPr>
            </w:pPr>
          </w:p>
        </w:tc>
        <w:tc>
          <w:tcPr>
            <w:tcW w:w="2708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7928DC" w:rsidRPr="00AD1860" w:rsidRDefault="007928DC">
            <w:pPr>
              <w:rPr>
                <w:lang w:val="fr-FR"/>
              </w:rPr>
            </w:pPr>
          </w:p>
        </w:tc>
        <w:tc>
          <w:tcPr>
            <w:tcW w:w="1276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7928DC" w:rsidRPr="00AD1860" w:rsidRDefault="007928DC">
            <w:pPr>
              <w:rPr>
                <w:lang w:val="fr-FR"/>
              </w:rPr>
            </w:pPr>
          </w:p>
        </w:tc>
        <w:tc>
          <w:tcPr>
            <w:tcW w:w="2076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7928DC" w:rsidRPr="00AD1860" w:rsidRDefault="007928DC">
            <w:pPr>
              <w:rPr>
                <w:lang w:val="fr-FR"/>
              </w:rPr>
            </w:pPr>
          </w:p>
        </w:tc>
      </w:tr>
      <w:tr w:rsidR="007928DC" w:rsidRPr="00AD1860" w:rsidTr="009879A2">
        <w:trPr>
          <w:trHeight w:hRule="exact" w:val="392"/>
        </w:trPr>
        <w:tc>
          <w:tcPr>
            <w:tcW w:w="1683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7928DC" w:rsidRPr="00AD1860" w:rsidRDefault="007928DC">
            <w:pPr>
              <w:rPr>
                <w:lang w:val="fr-FR"/>
              </w:rPr>
            </w:pPr>
          </w:p>
        </w:tc>
        <w:tc>
          <w:tcPr>
            <w:tcW w:w="1643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7928DC" w:rsidRPr="00AD1860" w:rsidRDefault="007928DC">
            <w:pPr>
              <w:rPr>
                <w:lang w:val="fr-FR"/>
              </w:rPr>
            </w:pPr>
          </w:p>
        </w:tc>
        <w:tc>
          <w:tcPr>
            <w:tcW w:w="2708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7928DC" w:rsidRPr="00AD1860" w:rsidRDefault="007928DC">
            <w:pPr>
              <w:rPr>
                <w:lang w:val="fr-FR"/>
              </w:rPr>
            </w:pPr>
          </w:p>
        </w:tc>
        <w:tc>
          <w:tcPr>
            <w:tcW w:w="1276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7928DC" w:rsidRPr="00AD1860" w:rsidRDefault="007928DC">
            <w:pPr>
              <w:rPr>
                <w:lang w:val="fr-FR"/>
              </w:rPr>
            </w:pPr>
          </w:p>
        </w:tc>
        <w:tc>
          <w:tcPr>
            <w:tcW w:w="2076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7928DC" w:rsidRPr="00AD1860" w:rsidRDefault="007928DC">
            <w:pPr>
              <w:rPr>
                <w:lang w:val="fr-FR"/>
              </w:rPr>
            </w:pPr>
          </w:p>
        </w:tc>
      </w:tr>
      <w:tr w:rsidR="007928DC" w:rsidRPr="00AD1860" w:rsidTr="009879A2">
        <w:trPr>
          <w:trHeight w:hRule="exact" w:val="392"/>
        </w:trPr>
        <w:tc>
          <w:tcPr>
            <w:tcW w:w="1683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7928DC" w:rsidRPr="00AD1860" w:rsidRDefault="007928DC">
            <w:pPr>
              <w:rPr>
                <w:lang w:val="fr-FR"/>
              </w:rPr>
            </w:pPr>
          </w:p>
        </w:tc>
        <w:tc>
          <w:tcPr>
            <w:tcW w:w="1643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7928DC" w:rsidRPr="00AD1860" w:rsidRDefault="007928DC">
            <w:pPr>
              <w:rPr>
                <w:lang w:val="fr-FR"/>
              </w:rPr>
            </w:pPr>
          </w:p>
        </w:tc>
        <w:tc>
          <w:tcPr>
            <w:tcW w:w="2708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7928DC" w:rsidRPr="00AD1860" w:rsidRDefault="007928DC">
            <w:pPr>
              <w:rPr>
                <w:lang w:val="fr-FR"/>
              </w:rPr>
            </w:pPr>
          </w:p>
        </w:tc>
        <w:tc>
          <w:tcPr>
            <w:tcW w:w="1276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7928DC" w:rsidRPr="00AD1860" w:rsidRDefault="007928DC">
            <w:pPr>
              <w:rPr>
                <w:lang w:val="fr-FR"/>
              </w:rPr>
            </w:pPr>
          </w:p>
        </w:tc>
        <w:tc>
          <w:tcPr>
            <w:tcW w:w="2076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7928DC" w:rsidRPr="00AD1860" w:rsidRDefault="007928DC">
            <w:pPr>
              <w:rPr>
                <w:lang w:val="fr-FR"/>
              </w:rPr>
            </w:pPr>
          </w:p>
        </w:tc>
      </w:tr>
      <w:tr w:rsidR="009879A2" w:rsidRPr="00AD1860" w:rsidTr="009879A2">
        <w:trPr>
          <w:trHeight w:hRule="exact" w:val="392"/>
        </w:trPr>
        <w:tc>
          <w:tcPr>
            <w:tcW w:w="1683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9879A2" w:rsidRPr="00AD1860" w:rsidRDefault="009879A2">
            <w:pPr>
              <w:rPr>
                <w:lang w:val="fr-FR"/>
              </w:rPr>
            </w:pPr>
          </w:p>
        </w:tc>
        <w:tc>
          <w:tcPr>
            <w:tcW w:w="1643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9879A2" w:rsidRPr="00AD1860" w:rsidRDefault="009879A2">
            <w:pPr>
              <w:rPr>
                <w:lang w:val="fr-FR"/>
              </w:rPr>
            </w:pPr>
          </w:p>
        </w:tc>
        <w:tc>
          <w:tcPr>
            <w:tcW w:w="2708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9879A2" w:rsidRPr="00AD1860" w:rsidRDefault="009879A2">
            <w:pPr>
              <w:rPr>
                <w:lang w:val="fr-FR"/>
              </w:rPr>
            </w:pPr>
          </w:p>
        </w:tc>
        <w:tc>
          <w:tcPr>
            <w:tcW w:w="1276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9879A2" w:rsidRPr="00AD1860" w:rsidRDefault="009879A2">
            <w:pPr>
              <w:rPr>
                <w:lang w:val="fr-FR"/>
              </w:rPr>
            </w:pPr>
          </w:p>
        </w:tc>
        <w:tc>
          <w:tcPr>
            <w:tcW w:w="2076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9879A2" w:rsidRPr="00AD1860" w:rsidRDefault="009879A2">
            <w:pPr>
              <w:rPr>
                <w:lang w:val="fr-FR"/>
              </w:rPr>
            </w:pPr>
          </w:p>
        </w:tc>
      </w:tr>
    </w:tbl>
    <w:p w:rsidR="00E91552" w:rsidRPr="00AD1860" w:rsidRDefault="00E91552">
      <w:pPr>
        <w:spacing w:before="3" w:line="120" w:lineRule="exact"/>
        <w:rPr>
          <w:sz w:val="12"/>
          <w:szCs w:val="12"/>
          <w:lang w:val="fr-FR"/>
        </w:rPr>
      </w:pPr>
    </w:p>
    <w:p w:rsidR="007928DC" w:rsidRPr="00AD1860" w:rsidRDefault="007928DC">
      <w:pPr>
        <w:spacing w:line="200" w:lineRule="exact"/>
        <w:rPr>
          <w:sz w:val="20"/>
          <w:szCs w:val="20"/>
          <w:lang w:val="fr-FR"/>
        </w:rPr>
      </w:pPr>
    </w:p>
    <w:p w:rsidR="00E91552" w:rsidRPr="00AD1860" w:rsidRDefault="003E373F" w:rsidP="00855E5E">
      <w:pPr>
        <w:pStyle w:val="BodyText"/>
        <w:keepNext/>
        <w:widowControl/>
        <w:numPr>
          <w:ilvl w:val="0"/>
          <w:numId w:val="8"/>
        </w:numPr>
        <w:ind w:left="426"/>
        <w:rPr>
          <w:rFonts w:ascii="Arial" w:eastAsia="Arial" w:hAnsi="Arial" w:cs="Arial"/>
          <w:color w:val="054DBC"/>
          <w:spacing w:val="-1"/>
          <w:w w:val="105"/>
          <w:lang w:val="fr-FR"/>
        </w:rPr>
      </w:pPr>
      <w:r w:rsidRPr="00AD1860">
        <w:rPr>
          <w:rFonts w:ascii="Arial" w:eastAsia="Arial" w:hAnsi="Arial" w:cs="Arial"/>
          <w:color w:val="054DBC"/>
          <w:spacing w:val="-1"/>
          <w:w w:val="105"/>
          <w:lang w:val="fr-FR"/>
        </w:rPr>
        <w:t>Besoin en VPOm2 pour le cycle 1 de l</w:t>
      </w:r>
      <w:r w:rsidR="00AD1860">
        <w:rPr>
          <w:rFonts w:ascii="Arial" w:eastAsia="Arial" w:hAnsi="Arial" w:cs="Arial"/>
          <w:color w:val="054DBC"/>
          <w:spacing w:val="-1"/>
          <w:w w:val="105"/>
          <w:lang w:val="fr-FR"/>
        </w:rPr>
        <w:t>’</w:t>
      </w:r>
      <w:r w:rsidRPr="00AD1860">
        <w:rPr>
          <w:rFonts w:ascii="Arial" w:eastAsia="Arial" w:hAnsi="Arial" w:cs="Arial"/>
          <w:color w:val="054DBC"/>
          <w:spacing w:val="-1"/>
          <w:w w:val="105"/>
          <w:lang w:val="fr-FR"/>
        </w:rPr>
        <w:t>AVS</w:t>
      </w:r>
    </w:p>
    <w:p w:rsidR="00E91552" w:rsidRPr="00AD1860" w:rsidRDefault="00E91552" w:rsidP="00855E5E">
      <w:pPr>
        <w:keepNext/>
        <w:widowControl/>
        <w:spacing w:before="1" w:line="170" w:lineRule="exact"/>
        <w:rPr>
          <w:sz w:val="17"/>
          <w:szCs w:val="17"/>
          <w:lang w:val="fr-FR"/>
        </w:rPr>
      </w:pPr>
    </w:p>
    <w:tbl>
      <w:tblPr>
        <w:tblW w:w="0" w:type="auto"/>
        <w:tblInd w:w="40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95"/>
        <w:gridCol w:w="1468"/>
        <w:gridCol w:w="2154"/>
        <w:gridCol w:w="3269"/>
      </w:tblGrid>
      <w:tr w:rsidR="00E91552" w:rsidRPr="00AD1860" w:rsidTr="006D143E">
        <w:trPr>
          <w:trHeight w:hRule="exact" w:val="809"/>
        </w:trPr>
        <w:tc>
          <w:tcPr>
            <w:tcW w:w="2495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nil"/>
            </w:tcBorders>
            <w:shd w:val="clear" w:color="auto" w:fill="054DBC"/>
          </w:tcPr>
          <w:p w:rsidR="00E91552" w:rsidRPr="00AD1860" w:rsidRDefault="003E373F" w:rsidP="00855E5E">
            <w:pPr>
              <w:pStyle w:val="TableParagraph"/>
              <w:keepNext/>
              <w:widowControl/>
              <w:spacing w:before="91" w:line="212" w:lineRule="exact"/>
              <w:ind w:left="108" w:right="317"/>
              <w:rPr>
                <w:rFonts w:ascii="Arial" w:eastAsia="Arial" w:hAnsi="Arial" w:cs="Arial"/>
                <w:sz w:val="20"/>
                <w:szCs w:val="20"/>
                <w:lang w:val="fr-FR"/>
              </w:rPr>
            </w:pPr>
            <w:r w:rsidRPr="00AD1860">
              <w:rPr>
                <w:rFonts w:ascii="Arial" w:eastAsia="Arial" w:hAnsi="Arial" w:cs="Arial"/>
                <w:b/>
                <w:bCs/>
                <w:color w:val="FFFFFF"/>
                <w:spacing w:val="-15"/>
                <w:w w:val="95"/>
                <w:sz w:val="20"/>
                <w:szCs w:val="20"/>
                <w:lang w:val="fr-FR"/>
              </w:rPr>
              <w:t xml:space="preserve">Population cible totale </w:t>
            </w:r>
            <w:r w:rsidR="000F4A86" w:rsidRPr="00AD1860">
              <w:rPr>
                <w:rFonts w:ascii="Arial" w:eastAsia="Arial" w:hAnsi="Arial" w:cs="Arial"/>
                <w:b/>
                <w:bCs/>
                <w:color w:val="FFFFFF"/>
                <w:w w:val="95"/>
                <w:sz w:val="20"/>
                <w:szCs w:val="20"/>
                <w:lang w:val="fr-FR"/>
              </w:rPr>
              <w:t>(n</w:t>
            </w:r>
            <w:r w:rsidRPr="00AD1860">
              <w:rPr>
                <w:rFonts w:ascii="Arial" w:eastAsia="Arial" w:hAnsi="Arial" w:cs="Arial"/>
                <w:b/>
                <w:bCs/>
                <w:color w:val="FFFFFF"/>
                <w:w w:val="95"/>
                <w:sz w:val="20"/>
                <w:szCs w:val="20"/>
                <w:lang w:val="fr-FR"/>
              </w:rPr>
              <w:t>ombre</w:t>
            </w:r>
            <w:r w:rsidR="000F4A86" w:rsidRPr="00AD1860">
              <w:rPr>
                <w:rFonts w:ascii="Arial" w:eastAsia="Arial" w:hAnsi="Arial" w:cs="Arial"/>
                <w:b/>
                <w:bCs/>
                <w:color w:val="FFFFFF"/>
                <w:w w:val="95"/>
                <w:sz w:val="20"/>
                <w:szCs w:val="20"/>
                <w:lang w:val="fr-FR"/>
              </w:rPr>
              <w:t>)</w:t>
            </w:r>
          </w:p>
        </w:tc>
        <w:tc>
          <w:tcPr>
            <w:tcW w:w="1468" w:type="dxa"/>
            <w:tcBorders>
              <w:top w:val="single" w:sz="4" w:space="0" w:color="054DBC"/>
              <w:left w:val="nil"/>
              <w:bottom w:val="single" w:sz="4" w:space="0" w:color="054DBC"/>
              <w:right w:val="nil"/>
            </w:tcBorders>
            <w:shd w:val="clear" w:color="auto" w:fill="054DBC"/>
          </w:tcPr>
          <w:p w:rsidR="00E91552" w:rsidRPr="00AD1860" w:rsidRDefault="000F4A86" w:rsidP="00855E5E">
            <w:pPr>
              <w:pStyle w:val="TableParagraph"/>
              <w:keepNext/>
              <w:widowControl/>
              <w:spacing w:before="91" w:line="212" w:lineRule="exact"/>
              <w:ind w:left="468" w:right="250" w:hanging="219"/>
              <w:rPr>
                <w:rFonts w:ascii="Arial" w:eastAsia="Arial" w:hAnsi="Arial" w:cs="Arial"/>
                <w:sz w:val="20"/>
                <w:szCs w:val="20"/>
                <w:lang w:val="fr-FR"/>
              </w:rPr>
            </w:pPr>
            <w:r w:rsidRPr="00AD1860">
              <w:rPr>
                <w:rFonts w:ascii="Arial" w:eastAsia="Arial" w:hAnsi="Arial" w:cs="Arial"/>
                <w:b/>
                <w:bCs/>
                <w:color w:val="FFFFFF"/>
                <w:w w:val="95"/>
                <w:sz w:val="20"/>
                <w:szCs w:val="20"/>
                <w:lang w:val="fr-FR"/>
              </w:rPr>
              <w:t>N</w:t>
            </w:r>
            <w:r w:rsidR="003E373F" w:rsidRPr="00AD1860">
              <w:rPr>
                <w:rFonts w:ascii="Arial" w:eastAsia="Arial" w:hAnsi="Arial" w:cs="Arial"/>
                <w:b/>
                <w:bCs/>
                <w:color w:val="FFFFFF"/>
                <w:w w:val="95"/>
                <w:sz w:val="20"/>
                <w:szCs w:val="20"/>
                <w:lang w:val="fr-FR"/>
              </w:rPr>
              <w:t>ombre de d</w:t>
            </w:r>
            <w:r w:rsidRPr="00AD1860">
              <w:rPr>
                <w:rFonts w:ascii="Arial" w:eastAsia="Arial" w:hAnsi="Arial" w:cs="Arial"/>
                <w:b/>
                <w:bCs/>
                <w:color w:val="FFFFFF"/>
                <w:w w:val="95"/>
                <w:sz w:val="20"/>
                <w:szCs w:val="20"/>
                <w:lang w:val="fr-FR"/>
              </w:rPr>
              <w:t>oses</w:t>
            </w:r>
          </w:p>
        </w:tc>
        <w:tc>
          <w:tcPr>
            <w:tcW w:w="2154" w:type="dxa"/>
            <w:tcBorders>
              <w:top w:val="single" w:sz="4" w:space="0" w:color="054DBC"/>
              <w:left w:val="nil"/>
              <w:bottom w:val="single" w:sz="4" w:space="0" w:color="054DBC"/>
              <w:right w:val="single" w:sz="4" w:space="0" w:color="FFFFFF"/>
            </w:tcBorders>
            <w:shd w:val="clear" w:color="auto" w:fill="054DBC"/>
          </w:tcPr>
          <w:p w:rsidR="00E91552" w:rsidRPr="00AD1860" w:rsidRDefault="00E91552" w:rsidP="00855E5E">
            <w:pPr>
              <w:pStyle w:val="TableParagraph"/>
              <w:keepNext/>
              <w:widowControl/>
              <w:spacing w:before="6" w:line="280" w:lineRule="exact"/>
              <w:rPr>
                <w:sz w:val="28"/>
                <w:szCs w:val="28"/>
                <w:lang w:val="fr-FR"/>
              </w:rPr>
            </w:pPr>
          </w:p>
          <w:p w:rsidR="00E91552" w:rsidRPr="00AD1860" w:rsidRDefault="003E373F" w:rsidP="00855E5E">
            <w:pPr>
              <w:pStyle w:val="TableParagraph"/>
              <w:keepNext/>
              <w:widowControl/>
              <w:ind w:left="399"/>
              <w:rPr>
                <w:rFonts w:ascii="Arial" w:eastAsia="Arial" w:hAnsi="Arial" w:cs="Arial"/>
                <w:sz w:val="20"/>
                <w:szCs w:val="20"/>
                <w:lang w:val="fr-FR"/>
              </w:rPr>
            </w:pPr>
            <w:r w:rsidRPr="00AD1860">
              <w:rPr>
                <w:rFonts w:ascii="Arial" w:eastAsia="Arial" w:hAnsi="Arial" w:cs="Arial"/>
                <w:b/>
                <w:bCs/>
                <w:color w:val="FFFFFF"/>
                <w:spacing w:val="-9"/>
                <w:w w:val="95"/>
                <w:sz w:val="20"/>
                <w:szCs w:val="20"/>
                <w:lang w:val="fr-FR"/>
              </w:rPr>
              <w:t>Facteur de perte</w:t>
            </w:r>
          </w:p>
        </w:tc>
        <w:tc>
          <w:tcPr>
            <w:tcW w:w="3269" w:type="dxa"/>
            <w:tcBorders>
              <w:top w:val="single" w:sz="4" w:space="0" w:color="054DBC"/>
              <w:left w:val="single" w:sz="4" w:space="0" w:color="FFFFFF"/>
              <w:bottom w:val="single" w:sz="4" w:space="0" w:color="054DBC"/>
              <w:right w:val="single" w:sz="4" w:space="0" w:color="054DBC"/>
            </w:tcBorders>
            <w:shd w:val="clear" w:color="auto" w:fill="054DBC"/>
          </w:tcPr>
          <w:p w:rsidR="00E91552" w:rsidRPr="00AD1860" w:rsidRDefault="00E91552" w:rsidP="00855E5E">
            <w:pPr>
              <w:pStyle w:val="TableParagraph"/>
              <w:keepNext/>
              <w:widowControl/>
              <w:spacing w:before="6" w:line="280" w:lineRule="exact"/>
              <w:rPr>
                <w:sz w:val="28"/>
                <w:szCs w:val="28"/>
                <w:lang w:val="fr-FR"/>
              </w:rPr>
            </w:pPr>
          </w:p>
          <w:p w:rsidR="00E91552" w:rsidRPr="00AD1860" w:rsidRDefault="000F4A86" w:rsidP="00855E5E">
            <w:pPr>
              <w:pStyle w:val="TableParagraph"/>
              <w:keepNext/>
              <w:widowControl/>
              <w:ind w:left="108"/>
              <w:rPr>
                <w:rFonts w:ascii="Arial" w:eastAsia="Arial" w:hAnsi="Arial" w:cs="Arial"/>
                <w:sz w:val="20"/>
                <w:szCs w:val="20"/>
                <w:lang w:val="fr-FR"/>
              </w:rPr>
            </w:pPr>
            <w:r w:rsidRPr="00AD1860">
              <w:rPr>
                <w:rFonts w:ascii="Arial" w:eastAsia="Arial" w:hAnsi="Arial" w:cs="Arial"/>
                <w:b/>
                <w:bCs/>
                <w:color w:val="FFFFFF"/>
                <w:spacing w:val="-15"/>
                <w:w w:val="95"/>
                <w:sz w:val="20"/>
                <w:szCs w:val="20"/>
                <w:lang w:val="fr-FR"/>
              </w:rPr>
              <w:t>T</w:t>
            </w:r>
            <w:r w:rsidRPr="00AD1860">
              <w:rPr>
                <w:rFonts w:ascii="Arial" w:eastAsia="Arial" w:hAnsi="Arial" w:cs="Arial"/>
                <w:b/>
                <w:bCs/>
                <w:color w:val="FFFFFF"/>
                <w:w w:val="95"/>
                <w:sz w:val="20"/>
                <w:szCs w:val="20"/>
                <w:lang w:val="fr-FR"/>
              </w:rPr>
              <w:t>o</w:t>
            </w:r>
            <w:r w:rsidRPr="00AD1860">
              <w:rPr>
                <w:rFonts w:ascii="Arial" w:eastAsia="Arial" w:hAnsi="Arial" w:cs="Arial"/>
                <w:b/>
                <w:bCs/>
                <w:color w:val="FFFFFF"/>
                <w:spacing w:val="-1"/>
                <w:w w:val="95"/>
                <w:sz w:val="20"/>
                <w:szCs w:val="20"/>
                <w:lang w:val="fr-FR"/>
              </w:rPr>
              <w:t>t</w:t>
            </w:r>
            <w:r w:rsidRPr="00AD1860">
              <w:rPr>
                <w:rFonts w:ascii="Arial" w:eastAsia="Arial" w:hAnsi="Arial" w:cs="Arial"/>
                <w:b/>
                <w:bCs/>
                <w:color w:val="FFFFFF"/>
                <w:w w:val="95"/>
                <w:sz w:val="20"/>
                <w:szCs w:val="20"/>
                <w:lang w:val="fr-FR"/>
              </w:rPr>
              <w:t>al</w:t>
            </w:r>
            <w:r w:rsidRPr="00AD1860">
              <w:rPr>
                <w:rFonts w:ascii="Arial" w:eastAsia="Arial" w:hAnsi="Arial" w:cs="Arial"/>
                <w:b/>
                <w:bCs/>
                <w:color w:val="FFFFFF"/>
                <w:spacing w:val="-29"/>
                <w:w w:val="95"/>
                <w:sz w:val="20"/>
                <w:szCs w:val="20"/>
                <w:lang w:val="fr-FR"/>
              </w:rPr>
              <w:t xml:space="preserve"> </w:t>
            </w:r>
            <w:r w:rsidR="003E373F" w:rsidRPr="00AD1860">
              <w:rPr>
                <w:rFonts w:ascii="Arial" w:eastAsia="Arial" w:hAnsi="Arial" w:cs="Arial"/>
                <w:b/>
                <w:bCs/>
                <w:color w:val="FFFFFF"/>
                <w:spacing w:val="-29"/>
                <w:w w:val="95"/>
                <w:sz w:val="20"/>
                <w:szCs w:val="20"/>
                <w:lang w:val="fr-FR"/>
              </w:rPr>
              <w:t>doses VPOm2</w:t>
            </w:r>
          </w:p>
        </w:tc>
      </w:tr>
      <w:tr w:rsidR="00E91552" w:rsidRPr="00AD1860" w:rsidTr="009879A2">
        <w:trPr>
          <w:trHeight w:hRule="exact" w:val="395"/>
        </w:trPr>
        <w:tc>
          <w:tcPr>
            <w:tcW w:w="2495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 w:rsidP="00855E5E">
            <w:pPr>
              <w:keepNext/>
              <w:widowControl/>
              <w:rPr>
                <w:lang w:val="fr-FR"/>
              </w:rPr>
            </w:pPr>
          </w:p>
        </w:tc>
        <w:tc>
          <w:tcPr>
            <w:tcW w:w="1468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0F4A86" w:rsidP="00855E5E">
            <w:pPr>
              <w:pStyle w:val="TableParagraph"/>
              <w:keepNext/>
              <w:widowControl/>
              <w:spacing w:before="70"/>
              <w:jc w:val="center"/>
              <w:rPr>
                <w:rFonts w:ascii="Arial" w:eastAsia="Arial" w:hAnsi="Arial" w:cs="Arial"/>
                <w:lang w:val="fr-FR"/>
              </w:rPr>
            </w:pPr>
            <w:r w:rsidRPr="00AD1860">
              <w:rPr>
                <w:rFonts w:ascii="Arial" w:eastAsia="Arial" w:hAnsi="Arial" w:cs="Arial"/>
                <w:w w:val="95"/>
                <w:lang w:val="fr-FR"/>
              </w:rPr>
              <w:t>1</w:t>
            </w:r>
          </w:p>
        </w:tc>
        <w:tc>
          <w:tcPr>
            <w:tcW w:w="2154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855E5E" w:rsidP="00855E5E">
            <w:pPr>
              <w:pStyle w:val="TableParagraph"/>
              <w:keepNext/>
              <w:widowControl/>
              <w:spacing w:before="70"/>
              <w:jc w:val="center"/>
              <w:rPr>
                <w:rFonts w:ascii="Arial" w:eastAsia="Arial" w:hAnsi="Arial" w:cs="Arial"/>
                <w:lang w:val="fr-FR"/>
              </w:rPr>
            </w:pPr>
            <w:r>
              <w:rPr>
                <w:rFonts w:ascii="Arial" w:eastAsia="Arial" w:hAnsi="Arial" w:cs="Arial"/>
                <w:lang w:val="fr-FR"/>
              </w:rPr>
              <w:t>1,</w:t>
            </w:r>
            <w:r w:rsidR="000F4A86" w:rsidRPr="00AD1860">
              <w:rPr>
                <w:rFonts w:ascii="Arial" w:eastAsia="Arial" w:hAnsi="Arial" w:cs="Arial"/>
                <w:lang w:val="fr-FR"/>
              </w:rPr>
              <w:t>15*</w:t>
            </w:r>
          </w:p>
        </w:tc>
        <w:tc>
          <w:tcPr>
            <w:tcW w:w="3269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 w:rsidP="00855E5E">
            <w:pPr>
              <w:keepNext/>
              <w:widowControl/>
              <w:rPr>
                <w:lang w:val="fr-FR"/>
              </w:rPr>
            </w:pPr>
          </w:p>
        </w:tc>
      </w:tr>
    </w:tbl>
    <w:p w:rsidR="00E91552" w:rsidRPr="00AD1860" w:rsidRDefault="00E91552" w:rsidP="00855E5E">
      <w:pPr>
        <w:keepNext/>
        <w:widowControl/>
        <w:spacing w:before="3" w:line="110" w:lineRule="exact"/>
        <w:rPr>
          <w:sz w:val="11"/>
          <w:szCs w:val="11"/>
          <w:lang w:val="fr-FR"/>
        </w:rPr>
      </w:pPr>
    </w:p>
    <w:p w:rsidR="00E91552" w:rsidRDefault="000F4A86" w:rsidP="00D22084">
      <w:pPr>
        <w:keepNext/>
        <w:widowControl/>
        <w:spacing w:before="86" w:line="200" w:lineRule="exact"/>
        <w:ind w:left="426" w:right="727" w:hanging="220"/>
        <w:rPr>
          <w:rFonts w:ascii="Arial" w:eastAsia="Arial" w:hAnsi="Arial" w:cs="Arial"/>
          <w:spacing w:val="-8"/>
          <w:lang w:val="fr-FR"/>
        </w:rPr>
      </w:pPr>
      <w:r w:rsidRPr="00AD1860">
        <w:rPr>
          <w:rFonts w:ascii="Arial" w:eastAsia="Arial" w:hAnsi="Arial" w:cs="Arial"/>
          <w:lang w:val="fr-FR"/>
        </w:rPr>
        <w:t xml:space="preserve">* </w:t>
      </w:r>
      <w:r w:rsidR="003E373F" w:rsidRPr="00AD1860">
        <w:rPr>
          <w:rFonts w:ascii="Arial" w:eastAsia="Arial" w:hAnsi="Arial" w:cs="Arial"/>
          <w:lang w:val="fr-FR"/>
        </w:rPr>
        <w:t>Si un facteur de perte diff</w:t>
      </w:r>
      <w:r w:rsidR="00072CD3" w:rsidRPr="00AD1860">
        <w:rPr>
          <w:rFonts w:ascii="Arial" w:eastAsia="Arial" w:hAnsi="Arial" w:cs="Arial"/>
          <w:lang w:val="fr-FR"/>
        </w:rPr>
        <w:t>é</w:t>
      </w:r>
      <w:r w:rsidR="003E373F" w:rsidRPr="00AD1860">
        <w:rPr>
          <w:rFonts w:ascii="Arial" w:eastAsia="Arial" w:hAnsi="Arial" w:cs="Arial"/>
          <w:lang w:val="fr-FR"/>
        </w:rPr>
        <w:t xml:space="preserve">rent est utilisé, merci de fournir le document </w:t>
      </w:r>
      <w:r w:rsidR="00C23F47" w:rsidRPr="00AD1860">
        <w:rPr>
          <w:rFonts w:ascii="Arial" w:eastAsia="Arial" w:hAnsi="Arial" w:cs="Arial"/>
          <w:lang w:val="fr-FR"/>
        </w:rPr>
        <w:t xml:space="preserve">justificatif, </w:t>
      </w:r>
      <w:r w:rsidR="00072CD3" w:rsidRPr="00AD1860">
        <w:rPr>
          <w:rFonts w:ascii="Arial" w:eastAsia="Arial" w:hAnsi="Arial" w:cs="Arial"/>
          <w:spacing w:val="-8"/>
          <w:lang w:val="fr-FR"/>
        </w:rPr>
        <w:t xml:space="preserve">par exemple les études sur la perte de vaccins ou </w:t>
      </w:r>
      <w:r w:rsidR="00C23F47" w:rsidRPr="00AD1860">
        <w:rPr>
          <w:rFonts w:ascii="Arial" w:eastAsia="Arial" w:hAnsi="Arial" w:cs="Arial"/>
          <w:spacing w:val="-8"/>
          <w:lang w:val="fr-FR"/>
        </w:rPr>
        <w:t xml:space="preserve">un exercice de </w:t>
      </w:r>
      <w:r w:rsidR="00072CD3" w:rsidRPr="00AD1860">
        <w:rPr>
          <w:rFonts w:ascii="Arial" w:eastAsia="Arial" w:hAnsi="Arial" w:cs="Arial"/>
          <w:spacing w:val="-8"/>
          <w:lang w:val="fr-FR"/>
        </w:rPr>
        <w:t>suivi mené dans des province</w:t>
      </w:r>
      <w:r w:rsidR="00D22084">
        <w:rPr>
          <w:rFonts w:ascii="Arial" w:eastAsia="Arial" w:hAnsi="Arial" w:cs="Arial"/>
          <w:spacing w:val="-8"/>
          <w:lang w:val="fr-FR"/>
        </w:rPr>
        <w:t>s</w:t>
      </w:r>
      <w:r w:rsidR="00072CD3" w:rsidRPr="00AD1860">
        <w:rPr>
          <w:rFonts w:ascii="Arial" w:eastAsia="Arial" w:hAnsi="Arial" w:cs="Arial"/>
          <w:spacing w:val="-8"/>
          <w:lang w:val="fr-FR"/>
        </w:rPr>
        <w:t>/districts donnés</w:t>
      </w:r>
      <w:r w:rsidR="00D22084">
        <w:rPr>
          <w:rFonts w:ascii="Arial" w:eastAsia="Arial" w:hAnsi="Arial" w:cs="Arial"/>
          <w:spacing w:val="-8"/>
          <w:lang w:val="fr-FR"/>
        </w:rPr>
        <w:t>.</w:t>
      </w:r>
      <w:r w:rsidR="00072CD3" w:rsidRPr="00AD1860">
        <w:rPr>
          <w:rFonts w:ascii="Arial" w:eastAsia="Arial" w:hAnsi="Arial" w:cs="Arial"/>
          <w:spacing w:val="-8"/>
          <w:lang w:val="fr-FR"/>
        </w:rPr>
        <w:t xml:space="preserve"> </w:t>
      </w:r>
    </w:p>
    <w:p w:rsidR="000A5377" w:rsidRDefault="000A5377" w:rsidP="00D22084">
      <w:pPr>
        <w:keepNext/>
        <w:widowControl/>
        <w:spacing w:before="86" w:line="200" w:lineRule="exact"/>
        <w:ind w:left="426" w:right="727" w:hanging="220"/>
        <w:rPr>
          <w:rFonts w:ascii="Arial" w:eastAsia="Arial" w:hAnsi="Arial" w:cs="Arial"/>
          <w:spacing w:val="-8"/>
          <w:lang w:val="fr-FR"/>
        </w:rPr>
      </w:pPr>
    </w:p>
    <w:p w:rsidR="000A5377" w:rsidRDefault="000A5377" w:rsidP="00D22084">
      <w:pPr>
        <w:keepNext/>
        <w:widowControl/>
        <w:spacing w:before="86" w:line="200" w:lineRule="exact"/>
        <w:ind w:left="426" w:right="727" w:hanging="220"/>
        <w:rPr>
          <w:rFonts w:ascii="Arial" w:eastAsia="Arial" w:hAnsi="Arial" w:cs="Arial"/>
          <w:spacing w:val="-8"/>
          <w:lang w:val="fr-FR"/>
        </w:rPr>
      </w:pPr>
    </w:p>
    <w:p w:rsidR="000A5377" w:rsidRPr="00AD1860" w:rsidRDefault="000A5377" w:rsidP="00D22084">
      <w:pPr>
        <w:keepNext/>
        <w:widowControl/>
        <w:spacing w:before="86" w:line="200" w:lineRule="exact"/>
        <w:ind w:left="426" w:right="727" w:hanging="220"/>
        <w:rPr>
          <w:rFonts w:ascii="Arial" w:eastAsia="Arial" w:hAnsi="Arial" w:cs="Arial"/>
          <w:lang w:val="fr-FR"/>
        </w:rPr>
      </w:pPr>
    </w:p>
    <w:p w:rsidR="00E91552" w:rsidRPr="00AD1860" w:rsidRDefault="00E91552">
      <w:pPr>
        <w:spacing w:line="200" w:lineRule="exact"/>
        <w:rPr>
          <w:sz w:val="20"/>
          <w:szCs w:val="20"/>
          <w:lang w:val="fr-FR"/>
        </w:rPr>
      </w:pPr>
    </w:p>
    <w:p w:rsidR="007928DC" w:rsidRPr="00AD1860" w:rsidRDefault="004A48A9" w:rsidP="007928DC">
      <w:pPr>
        <w:spacing w:before="72" w:line="278" w:lineRule="auto"/>
        <w:ind w:left="297" w:right="143" w:hanging="180"/>
        <w:rPr>
          <w:rFonts w:ascii="Times New Roman" w:eastAsia="Times New Roman" w:hAnsi="Times New Roman" w:cs="Times New Roman"/>
          <w:sz w:val="18"/>
          <w:szCs w:val="18"/>
          <w:lang w:val="fr-FR"/>
        </w:rPr>
      </w:pPr>
      <w:r w:rsidRPr="00AD1860">
        <w:rPr>
          <w:noProof/>
          <w:lang w:bidi="th-TH"/>
        </w:rPr>
        <mc:AlternateContent>
          <mc:Choice Requires="wpg">
            <w:drawing>
              <wp:anchor distT="0" distB="0" distL="114300" distR="114300" simplePos="0" relativeHeight="251619840" behindDoc="1" locked="0" layoutInCell="1" allowOverlap="1" wp14:anchorId="77FCD869" wp14:editId="3A073B2B">
                <wp:simplePos x="0" y="0"/>
                <wp:positionH relativeFrom="page">
                  <wp:posOffset>1080135</wp:posOffset>
                </wp:positionH>
                <wp:positionV relativeFrom="paragraph">
                  <wp:posOffset>-36195</wp:posOffset>
                </wp:positionV>
                <wp:extent cx="1440180" cy="1270"/>
                <wp:effectExtent l="13335" t="11430" r="13335" b="6350"/>
                <wp:wrapNone/>
                <wp:docPr id="461" name="Group 4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40180" cy="1270"/>
                          <a:chOff x="1701" y="-57"/>
                          <a:chExt cx="2268" cy="2"/>
                        </a:xfrm>
                      </wpg:grpSpPr>
                      <wps:wsp>
                        <wps:cNvPr id="462" name="Freeform 458"/>
                        <wps:cNvSpPr>
                          <a:spLocks/>
                        </wps:cNvSpPr>
                        <wps:spPr bwMode="auto">
                          <a:xfrm>
                            <a:off x="1701" y="-57"/>
                            <a:ext cx="2268" cy="2"/>
                          </a:xfrm>
                          <a:custGeom>
                            <a:avLst/>
                            <a:gdLst>
                              <a:gd name="T0" fmla="+- 0 1701 1701"/>
                              <a:gd name="T1" fmla="*/ T0 w 2268"/>
                              <a:gd name="T2" fmla="+- 0 3969 1701"/>
                              <a:gd name="T3" fmla="*/ T2 w 226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68">
                                <a:moveTo>
                                  <a:pt x="0" y="0"/>
                                </a:moveTo>
                                <a:lnTo>
                                  <a:pt x="2268" y="0"/>
                                </a:ln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8ED7CCB" id="Group 457" o:spid="_x0000_s1026" style="position:absolute;margin-left:85.05pt;margin-top:-2.85pt;width:113.4pt;height:.1pt;z-index:-251696640;mso-position-horizontal-relative:page" coordorigin="1701,-57" coordsize="226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">
                <v:shape id="Freeform 458" o:spid="_x0000_s1027" style="position:absolute;left:1701;top:-57;width:2268;height:2;visibility:visible;mso-wrap-style:square;v-text-anchor:top" coordsize="2268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ElJAcMA&#10;AADcAAAADwAAAGRycy9kb3ducmV2LnhtbESPS4vCQBCE74L/YegFbzqJiivZTEQUYcGTD/bcZDqP&#10;3UxPyIwx/vsdQfBYVNVXVLoZTCN66lxtWUE8i0AQ51bXXCq4Xg7TNQjnkTU2lknBgxxssvEoxUTb&#10;O5+oP/tSBAi7BBVU3reJlC6vyKCb2ZY4eIXtDPogu1LqDu8Bbho5j6KVNFhzWKiwpV1F+d/5ZhQc&#10;4uLHFriOT81eLvtFe/y19KnU5GPYfoHwNPh3+NX+1gqWqzk8z4QjILN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ElJAcMAAADcAAAADwAAAAAAAAAAAAAAAACYAgAAZHJzL2Rv&#10;d25yZXYueG1sUEsFBgAAAAAEAAQA9QAAAIgDAAAAAA==&#10;" path="m,l2268,e" filled="f" strokeweight=".5pt">
                  <v:path arrowok="t" o:connecttype="custom" o:connectlocs="0,0;2268,0" o:connectangles="0,0"/>
                </v:shape>
                <w10:wrap anchorx="page"/>
              </v:group>
            </w:pict>
          </mc:Fallback>
        </mc:AlternateContent>
      </w:r>
      <w:r w:rsidR="00D22084">
        <w:rPr>
          <w:rFonts w:ascii="Times New Roman" w:eastAsia="Times New Roman" w:hAnsi="Times New Roman" w:cs="Times New Roman"/>
          <w:position w:val="6"/>
          <w:sz w:val="10"/>
          <w:szCs w:val="10"/>
          <w:lang w:val="fr-FR"/>
        </w:rPr>
        <w:t xml:space="preserve">2 </w:t>
      </w:r>
      <w:r w:rsidR="00C23F47" w:rsidRPr="00AD1860">
        <w:rPr>
          <w:rFonts w:ascii="Times New Roman" w:eastAsia="Times New Roman" w:hAnsi="Times New Roman" w:cs="Times New Roman"/>
          <w:sz w:val="18"/>
          <w:szCs w:val="18"/>
          <w:lang w:val="fr-FR"/>
        </w:rPr>
        <w:t>Riposter à un événement ou une épidémie de poliovirus – Procédures opérationnelles standard</w:t>
      </w:r>
      <w:r w:rsidR="007928DC" w:rsidRPr="00AD1860">
        <w:rPr>
          <w:rFonts w:ascii="Times New Roman" w:eastAsia="Times New Roman" w:hAnsi="Times New Roman" w:cs="Times New Roman"/>
          <w:sz w:val="18"/>
          <w:szCs w:val="18"/>
          <w:lang w:val="fr-FR"/>
        </w:rPr>
        <w:t xml:space="preserve">. </w:t>
      </w:r>
      <w:hyperlink r:id="rId12" w:history="1">
        <w:r w:rsidR="00D22084" w:rsidRPr="00802AFE">
          <w:rPr>
            <w:rStyle w:val="Hyperlink"/>
            <w:rFonts w:ascii="Times New Roman" w:eastAsia="Times New Roman" w:hAnsi="Times New Roman" w:cs="Times New Roman"/>
            <w:sz w:val="18"/>
            <w:szCs w:val="18"/>
            <w:lang w:val="fr-FR"/>
          </w:rPr>
          <w:t>http://polioeradication.org/tools-and-library/field-resources-for-polio-eradicators/gpei-tools-protocols-and-guidelines/</w:t>
        </w:r>
      </w:hyperlink>
      <w:r w:rsidR="00D22084">
        <w:rPr>
          <w:rFonts w:ascii="Times New Roman" w:eastAsia="Times New Roman" w:hAnsi="Times New Roman" w:cs="Times New Roman"/>
          <w:sz w:val="18"/>
          <w:szCs w:val="18"/>
          <w:lang w:val="fr-FR"/>
        </w:rPr>
        <w:t> .</w:t>
      </w:r>
    </w:p>
    <w:p w:rsidR="00E91552" w:rsidRPr="00AD1860" w:rsidRDefault="00E91552">
      <w:pPr>
        <w:spacing w:before="72" w:line="278" w:lineRule="auto"/>
        <w:ind w:left="580" w:right="822" w:hanging="180"/>
        <w:rPr>
          <w:rFonts w:ascii="Times New Roman" w:eastAsia="Times New Roman" w:hAnsi="Times New Roman" w:cs="Times New Roman"/>
          <w:sz w:val="18"/>
          <w:szCs w:val="18"/>
          <w:lang w:val="fr-FR"/>
        </w:rPr>
      </w:pPr>
    </w:p>
    <w:p w:rsidR="00E91552" w:rsidRPr="00AD1860" w:rsidRDefault="00E91552">
      <w:pPr>
        <w:spacing w:line="278" w:lineRule="auto"/>
        <w:rPr>
          <w:rFonts w:ascii="Times New Roman" w:eastAsia="Times New Roman" w:hAnsi="Times New Roman" w:cs="Times New Roman"/>
          <w:sz w:val="18"/>
          <w:szCs w:val="18"/>
          <w:lang w:val="fr-FR"/>
        </w:rPr>
        <w:sectPr w:rsidR="00E91552" w:rsidRPr="00AD1860" w:rsidSect="007928DC">
          <w:pgSz w:w="11906" w:h="16840"/>
          <w:pgMar w:top="720" w:right="720" w:bottom="720" w:left="720" w:header="0" w:footer="500" w:gutter="0"/>
          <w:cols w:space="720"/>
          <w:docGrid w:linePitch="299"/>
        </w:sectPr>
      </w:pPr>
    </w:p>
    <w:p w:rsidR="00E91552" w:rsidRPr="00AD1860" w:rsidRDefault="000F4A86" w:rsidP="00753750">
      <w:pPr>
        <w:pStyle w:val="Heading3"/>
        <w:numPr>
          <w:ilvl w:val="0"/>
          <w:numId w:val="6"/>
        </w:numPr>
        <w:spacing w:before="74" w:line="250" w:lineRule="auto"/>
        <w:ind w:right="543"/>
        <w:jc w:val="both"/>
        <w:rPr>
          <w:b w:val="0"/>
          <w:bCs w:val="0"/>
          <w:lang w:val="fr-FR"/>
        </w:rPr>
      </w:pPr>
      <w:r w:rsidRPr="00AD1860">
        <w:rPr>
          <w:color w:val="054DBC"/>
          <w:spacing w:val="-6"/>
          <w:w w:val="95"/>
          <w:lang w:val="fr-FR"/>
        </w:rPr>
        <w:lastRenderedPageBreak/>
        <w:t>Se</w:t>
      </w:r>
      <w:r w:rsidRPr="00AD1860">
        <w:rPr>
          <w:color w:val="054DBC"/>
          <w:spacing w:val="-10"/>
          <w:w w:val="95"/>
          <w:lang w:val="fr-FR"/>
        </w:rPr>
        <w:t>c</w:t>
      </w:r>
      <w:r w:rsidRPr="00AD1860">
        <w:rPr>
          <w:color w:val="054DBC"/>
          <w:spacing w:val="-9"/>
          <w:w w:val="95"/>
          <w:lang w:val="fr-FR"/>
        </w:rPr>
        <w:t>o</w:t>
      </w:r>
      <w:r w:rsidRPr="00AD1860">
        <w:rPr>
          <w:color w:val="054DBC"/>
          <w:spacing w:val="-7"/>
          <w:w w:val="95"/>
          <w:lang w:val="fr-FR"/>
        </w:rPr>
        <w:t>n</w:t>
      </w:r>
      <w:r w:rsidRPr="00AD1860">
        <w:rPr>
          <w:color w:val="054DBC"/>
          <w:w w:val="95"/>
          <w:lang w:val="fr-FR"/>
        </w:rPr>
        <w:t>d</w:t>
      </w:r>
      <w:r w:rsidR="00072CD3" w:rsidRPr="00AD1860">
        <w:rPr>
          <w:color w:val="054DBC"/>
          <w:w w:val="95"/>
          <w:lang w:val="fr-FR"/>
        </w:rPr>
        <w:t xml:space="preserve">e étape de déploiement de vaccin après une </w:t>
      </w:r>
      <w:r w:rsidR="00C23F47" w:rsidRPr="00AD1860">
        <w:rPr>
          <w:color w:val="054DBC"/>
          <w:w w:val="95"/>
          <w:lang w:val="fr-FR"/>
        </w:rPr>
        <w:t>détection</w:t>
      </w:r>
      <w:r w:rsidR="00072CD3" w:rsidRPr="00AD1860">
        <w:rPr>
          <w:color w:val="054DBC"/>
          <w:w w:val="95"/>
          <w:lang w:val="fr-FR"/>
        </w:rPr>
        <w:t xml:space="preserve"> de</w:t>
      </w:r>
      <w:r w:rsidR="006D143E" w:rsidRPr="00AD1860">
        <w:rPr>
          <w:color w:val="054DBC"/>
          <w:w w:val="95"/>
          <w:lang w:val="fr-FR"/>
        </w:rPr>
        <w:t xml:space="preserve"> poliovirus de </w:t>
      </w:r>
      <w:r w:rsidR="00072CD3" w:rsidRPr="00AD1860">
        <w:rPr>
          <w:color w:val="054DBC"/>
          <w:w w:val="95"/>
          <w:lang w:val="fr-FR"/>
        </w:rPr>
        <w:t xml:space="preserve">type 2 </w:t>
      </w:r>
      <w:r w:rsidRPr="00AD1860">
        <w:rPr>
          <w:color w:val="054DBC"/>
          <w:spacing w:val="-14"/>
          <w:w w:val="95"/>
          <w:lang w:val="fr-FR"/>
        </w:rPr>
        <w:t>(</w:t>
      </w:r>
      <w:r w:rsidR="00072CD3" w:rsidRPr="00AD1860">
        <w:rPr>
          <w:color w:val="054DBC"/>
          <w:spacing w:val="-14"/>
          <w:w w:val="95"/>
          <w:lang w:val="fr-FR"/>
        </w:rPr>
        <w:t xml:space="preserve">toutes les autres </w:t>
      </w:r>
      <w:r w:rsidR="0054677C" w:rsidRPr="00AD1860">
        <w:rPr>
          <w:color w:val="054DBC"/>
          <w:spacing w:val="-14"/>
          <w:w w:val="95"/>
          <w:lang w:val="fr-FR"/>
        </w:rPr>
        <w:t>activités de vaccination supplémentaires</w:t>
      </w:r>
      <w:r w:rsidR="00072CD3" w:rsidRPr="00AD1860">
        <w:rPr>
          <w:color w:val="054DBC"/>
          <w:spacing w:val="-14"/>
          <w:w w:val="95"/>
          <w:lang w:val="fr-FR"/>
        </w:rPr>
        <w:t>)</w:t>
      </w:r>
      <w:r w:rsidR="00855E5E">
        <w:rPr>
          <w:color w:val="054DBC"/>
          <w:spacing w:val="-14"/>
          <w:w w:val="95"/>
          <w:lang w:val="fr-FR"/>
        </w:rPr>
        <w:t xml:space="preserve"> </w:t>
      </w:r>
      <w:r w:rsidRPr="00AD1860">
        <w:rPr>
          <w:color w:val="054DBC"/>
          <w:w w:val="95"/>
          <w:lang w:val="fr-FR"/>
        </w:rPr>
        <w:t>:</w:t>
      </w:r>
      <w:r w:rsidRPr="00AD1860">
        <w:rPr>
          <w:color w:val="054DBC"/>
          <w:spacing w:val="2"/>
          <w:w w:val="95"/>
          <w:lang w:val="fr-FR"/>
        </w:rPr>
        <w:t xml:space="preserve"> </w:t>
      </w:r>
      <w:r w:rsidR="00072CD3" w:rsidRPr="00AD1860">
        <w:rPr>
          <w:color w:val="E36C0A"/>
          <w:spacing w:val="-8"/>
          <w:w w:val="95"/>
          <w:lang w:val="fr-FR"/>
        </w:rPr>
        <w:t xml:space="preserve">AVS cycle </w:t>
      </w:r>
      <w:r w:rsidRPr="00AD1860">
        <w:rPr>
          <w:color w:val="E36C0A"/>
          <w:w w:val="95"/>
          <w:lang w:val="fr-FR"/>
        </w:rPr>
        <w:t>2</w:t>
      </w:r>
      <w:r w:rsidRPr="00AD1860">
        <w:rPr>
          <w:color w:val="054DBC"/>
          <w:spacing w:val="15"/>
          <w:w w:val="95"/>
          <w:lang w:val="fr-FR"/>
        </w:rPr>
        <w:t xml:space="preserve"> </w:t>
      </w:r>
      <w:r w:rsidR="00072CD3" w:rsidRPr="00AD1860">
        <w:rPr>
          <w:color w:val="054DBC"/>
          <w:spacing w:val="-8"/>
          <w:w w:val="95"/>
          <w:lang w:val="fr-FR"/>
        </w:rPr>
        <w:t>dans la zone touché</w:t>
      </w:r>
      <w:r w:rsidR="006D143E" w:rsidRPr="00AD1860">
        <w:rPr>
          <w:color w:val="054DBC"/>
          <w:spacing w:val="-8"/>
          <w:w w:val="95"/>
          <w:lang w:val="fr-FR"/>
        </w:rPr>
        <w:t>e</w:t>
      </w:r>
      <w:r w:rsidR="00072CD3" w:rsidRPr="00AD1860">
        <w:rPr>
          <w:color w:val="054DBC"/>
          <w:spacing w:val="-8"/>
          <w:w w:val="95"/>
          <w:lang w:val="fr-FR"/>
        </w:rPr>
        <w:t xml:space="preserve"> par la flambée </w:t>
      </w:r>
      <w:r w:rsidRPr="00AD1860">
        <w:rPr>
          <w:color w:val="054DBC"/>
          <w:spacing w:val="-10"/>
          <w:w w:val="95"/>
          <w:lang w:val="fr-FR"/>
        </w:rPr>
        <w:t>(</w:t>
      </w:r>
      <w:r w:rsidR="00072CD3" w:rsidRPr="00AD1860">
        <w:rPr>
          <w:color w:val="054DBC"/>
          <w:spacing w:val="-10"/>
          <w:w w:val="95"/>
          <w:lang w:val="fr-FR"/>
        </w:rPr>
        <w:t>date de début</w:t>
      </w:r>
      <w:r w:rsidRPr="00AD1860">
        <w:rPr>
          <w:color w:val="054DBC"/>
          <w:spacing w:val="14"/>
          <w:w w:val="95"/>
          <w:lang w:val="fr-FR"/>
        </w:rPr>
        <w:t xml:space="preserve"> </w:t>
      </w:r>
      <w:r w:rsidRPr="00AD1860">
        <w:rPr>
          <w:color w:val="054DBC"/>
          <w:spacing w:val="11"/>
          <w:w w:val="95"/>
          <w:lang w:val="fr-FR"/>
        </w:rPr>
        <w:t>_</w:t>
      </w:r>
      <w:r w:rsidRPr="00AD1860">
        <w:rPr>
          <w:color w:val="054DBC"/>
          <w:spacing w:val="7"/>
          <w:w w:val="95"/>
          <w:lang w:val="fr-FR"/>
        </w:rPr>
        <w:t>_</w:t>
      </w:r>
      <w:r w:rsidR="009879A2" w:rsidRPr="00AD1860">
        <w:rPr>
          <w:color w:val="054DBC"/>
          <w:spacing w:val="7"/>
          <w:w w:val="95"/>
          <w:lang w:val="fr-FR"/>
        </w:rPr>
        <w:t xml:space="preserve"> </w:t>
      </w:r>
      <w:r w:rsidRPr="00AD1860">
        <w:rPr>
          <w:color w:val="054DBC"/>
          <w:spacing w:val="-19"/>
          <w:w w:val="95"/>
          <w:lang w:val="fr-FR"/>
        </w:rPr>
        <w:t>/</w:t>
      </w:r>
      <w:r w:rsidRPr="00AD1860">
        <w:rPr>
          <w:color w:val="054DBC"/>
          <w:spacing w:val="11"/>
          <w:w w:val="95"/>
          <w:lang w:val="fr-FR"/>
        </w:rPr>
        <w:t>_</w:t>
      </w:r>
      <w:r w:rsidRPr="00AD1860">
        <w:rPr>
          <w:color w:val="054DBC"/>
          <w:spacing w:val="7"/>
          <w:w w:val="95"/>
          <w:lang w:val="fr-FR"/>
        </w:rPr>
        <w:t>_</w:t>
      </w:r>
      <w:r w:rsidR="009879A2" w:rsidRPr="00AD1860">
        <w:rPr>
          <w:color w:val="054DBC"/>
          <w:spacing w:val="7"/>
          <w:w w:val="95"/>
          <w:lang w:val="fr-FR"/>
        </w:rPr>
        <w:t xml:space="preserve"> </w:t>
      </w:r>
      <w:r w:rsidRPr="00AD1860">
        <w:rPr>
          <w:color w:val="054DBC"/>
          <w:spacing w:val="-19"/>
          <w:w w:val="95"/>
          <w:lang w:val="fr-FR"/>
        </w:rPr>
        <w:t>/</w:t>
      </w:r>
      <w:r w:rsidR="007928DC" w:rsidRPr="00AD1860">
        <w:rPr>
          <w:color w:val="054DBC"/>
          <w:spacing w:val="-19"/>
          <w:w w:val="95"/>
          <w:lang w:val="fr-FR"/>
        </w:rPr>
        <w:t xml:space="preserve"> </w:t>
      </w:r>
      <w:r w:rsidR="009879A2" w:rsidRPr="00AD1860">
        <w:rPr>
          <w:color w:val="054DBC"/>
          <w:spacing w:val="-19"/>
          <w:w w:val="95"/>
          <w:lang w:val="fr-FR"/>
        </w:rPr>
        <w:t>__</w:t>
      </w:r>
      <w:r w:rsidRPr="00AD1860">
        <w:rPr>
          <w:color w:val="054DBC"/>
          <w:spacing w:val="11"/>
          <w:w w:val="95"/>
          <w:lang w:val="fr-FR"/>
        </w:rPr>
        <w:t>_</w:t>
      </w:r>
      <w:r w:rsidRPr="00AD1860">
        <w:rPr>
          <w:color w:val="054DBC"/>
          <w:w w:val="95"/>
          <w:lang w:val="fr-FR"/>
        </w:rPr>
        <w:t>_)</w:t>
      </w:r>
    </w:p>
    <w:p w:rsidR="00E91552" w:rsidRPr="00AD1860" w:rsidRDefault="00E91552">
      <w:pPr>
        <w:spacing w:line="200" w:lineRule="exact"/>
        <w:rPr>
          <w:sz w:val="20"/>
          <w:szCs w:val="20"/>
          <w:lang w:val="fr-FR"/>
        </w:rPr>
      </w:pPr>
    </w:p>
    <w:p w:rsidR="00E91552" w:rsidRPr="00AD1860" w:rsidRDefault="00072CD3" w:rsidP="003C14B5">
      <w:pPr>
        <w:pStyle w:val="BodyText"/>
        <w:numPr>
          <w:ilvl w:val="0"/>
          <w:numId w:val="8"/>
        </w:numPr>
        <w:ind w:left="426"/>
        <w:rPr>
          <w:rFonts w:ascii="Arial" w:eastAsia="Arial" w:hAnsi="Arial" w:cs="Arial"/>
          <w:color w:val="054DBC"/>
          <w:spacing w:val="-1"/>
          <w:w w:val="105"/>
          <w:lang w:val="fr-FR"/>
        </w:rPr>
      </w:pPr>
      <w:r w:rsidRPr="00AD1860">
        <w:rPr>
          <w:rFonts w:ascii="Arial" w:eastAsia="Arial" w:hAnsi="Arial" w:cs="Arial"/>
          <w:color w:val="054DBC"/>
          <w:spacing w:val="-1"/>
          <w:w w:val="105"/>
          <w:lang w:val="fr-FR"/>
        </w:rPr>
        <w:t>Plan de vaccination pour l</w:t>
      </w:r>
      <w:r w:rsidR="00AD1860">
        <w:rPr>
          <w:rFonts w:ascii="Arial" w:eastAsia="Arial" w:hAnsi="Arial" w:cs="Arial"/>
          <w:color w:val="054DBC"/>
          <w:spacing w:val="-1"/>
          <w:w w:val="105"/>
          <w:lang w:val="fr-FR"/>
        </w:rPr>
        <w:t>’</w:t>
      </w:r>
      <w:r w:rsidRPr="00AD1860">
        <w:rPr>
          <w:rFonts w:ascii="Arial" w:eastAsia="Arial" w:hAnsi="Arial" w:cs="Arial"/>
          <w:color w:val="054DBC"/>
          <w:spacing w:val="-1"/>
          <w:w w:val="105"/>
          <w:lang w:val="fr-FR"/>
        </w:rPr>
        <w:t xml:space="preserve">AVS2 </w:t>
      </w:r>
    </w:p>
    <w:p w:rsidR="00E91552" w:rsidRPr="00AD1860" w:rsidRDefault="00E91552">
      <w:pPr>
        <w:spacing w:before="1" w:line="170" w:lineRule="exact"/>
        <w:rPr>
          <w:sz w:val="17"/>
          <w:szCs w:val="17"/>
          <w:lang w:val="fr-FR"/>
        </w:rPr>
      </w:pPr>
    </w:p>
    <w:tbl>
      <w:tblPr>
        <w:tblW w:w="0" w:type="auto"/>
        <w:tblInd w:w="11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85"/>
        <w:gridCol w:w="1548"/>
        <w:gridCol w:w="2248"/>
        <w:gridCol w:w="1247"/>
        <w:gridCol w:w="2899"/>
      </w:tblGrid>
      <w:tr w:rsidR="00E91552" w:rsidRPr="00AD1860" w:rsidTr="00753750">
        <w:trPr>
          <w:trHeight w:hRule="exact" w:val="592"/>
        </w:trPr>
        <w:tc>
          <w:tcPr>
            <w:tcW w:w="9527" w:type="dxa"/>
            <w:gridSpan w:val="5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  <w:shd w:val="clear" w:color="auto" w:fill="054DBC"/>
          </w:tcPr>
          <w:p w:rsidR="00E91552" w:rsidRPr="00AD1860" w:rsidRDefault="00072CD3" w:rsidP="00855E5E">
            <w:pPr>
              <w:pStyle w:val="TableParagraph"/>
              <w:tabs>
                <w:tab w:val="left" w:pos="1693"/>
                <w:tab w:val="left" w:pos="3241"/>
                <w:tab w:val="left" w:pos="5489"/>
                <w:tab w:val="left" w:pos="6736"/>
              </w:tabs>
              <w:spacing w:before="91" w:line="212" w:lineRule="exact"/>
              <w:ind w:left="108" w:right="438" w:firstLine="5381"/>
              <w:rPr>
                <w:rFonts w:ascii="Arial" w:eastAsia="Arial" w:hAnsi="Arial" w:cs="Arial"/>
                <w:sz w:val="20"/>
                <w:szCs w:val="20"/>
                <w:lang w:val="fr-FR"/>
              </w:rPr>
            </w:pPr>
            <w:r w:rsidRPr="00AD1860">
              <w:rPr>
                <w:rFonts w:ascii="Arial" w:eastAsia="Arial" w:hAnsi="Arial" w:cs="Arial"/>
                <w:b/>
                <w:bCs/>
                <w:color w:val="FFFFFF"/>
                <w:w w:val="95"/>
                <w:sz w:val="20"/>
                <w:szCs w:val="20"/>
                <w:lang w:val="fr-FR"/>
              </w:rPr>
              <w:t>Groupe d</w:t>
            </w:r>
            <w:r w:rsidR="00AD1860">
              <w:rPr>
                <w:rFonts w:ascii="Arial" w:eastAsia="Arial" w:hAnsi="Arial" w:cs="Arial"/>
                <w:b/>
                <w:bCs/>
                <w:color w:val="FFFFFF"/>
                <w:w w:val="95"/>
                <w:sz w:val="20"/>
                <w:szCs w:val="20"/>
                <w:lang w:val="fr-FR"/>
              </w:rPr>
              <w:t>’</w:t>
            </w:r>
            <w:r w:rsidRPr="00AD1860">
              <w:rPr>
                <w:rFonts w:ascii="Arial" w:eastAsia="Arial" w:hAnsi="Arial" w:cs="Arial"/>
                <w:b/>
                <w:bCs/>
                <w:color w:val="FFFFFF"/>
                <w:w w:val="95"/>
                <w:sz w:val="20"/>
                <w:szCs w:val="20"/>
                <w:lang w:val="fr-FR"/>
              </w:rPr>
              <w:t>â</w:t>
            </w:r>
            <w:r w:rsidR="000F4A86" w:rsidRPr="00AD1860">
              <w:rPr>
                <w:rFonts w:ascii="Arial" w:eastAsia="Arial" w:hAnsi="Arial" w:cs="Arial"/>
                <w:b/>
                <w:bCs/>
                <w:color w:val="FFFFFF"/>
                <w:w w:val="95"/>
                <w:sz w:val="20"/>
                <w:szCs w:val="20"/>
                <w:lang w:val="fr-FR"/>
              </w:rPr>
              <w:t>ge</w:t>
            </w:r>
            <w:r w:rsidR="000F4A86" w:rsidRPr="00AD1860">
              <w:rPr>
                <w:rFonts w:ascii="Arial" w:eastAsia="Arial" w:hAnsi="Arial" w:cs="Arial"/>
                <w:b/>
                <w:bCs/>
                <w:color w:val="FFFFFF"/>
                <w:w w:val="95"/>
                <w:sz w:val="20"/>
                <w:szCs w:val="20"/>
                <w:lang w:val="fr-FR"/>
              </w:rPr>
              <w:tab/>
            </w:r>
            <w:r w:rsidRPr="00AD1860">
              <w:rPr>
                <w:rFonts w:ascii="Arial" w:eastAsia="Arial" w:hAnsi="Arial" w:cs="Arial"/>
                <w:b/>
                <w:bCs/>
                <w:color w:val="FFFFFF"/>
                <w:w w:val="95"/>
                <w:sz w:val="20"/>
                <w:szCs w:val="20"/>
                <w:lang w:val="fr-FR"/>
              </w:rPr>
              <w:t>P</w:t>
            </w:r>
            <w:r w:rsidR="000F4A86" w:rsidRPr="00AD1860">
              <w:rPr>
                <w:rFonts w:ascii="Arial" w:eastAsia="Arial" w:hAnsi="Arial" w:cs="Arial"/>
                <w:b/>
                <w:bCs/>
                <w:color w:val="FFFFFF"/>
                <w:w w:val="95"/>
                <w:sz w:val="20"/>
                <w:szCs w:val="20"/>
                <w:lang w:val="fr-FR"/>
              </w:rPr>
              <w:t>opulation</w:t>
            </w:r>
            <w:r w:rsidRPr="00AD1860">
              <w:rPr>
                <w:rFonts w:ascii="Arial" w:eastAsia="Arial" w:hAnsi="Arial" w:cs="Arial"/>
                <w:b/>
                <w:bCs/>
                <w:color w:val="FFFFFF"/>
                <w:w w:val="95"/>
                <w:sz w:val="20"/>
                <w:szCs w:val="20"/>
                <w:lang w:val="fr-FR"/>
              </w:rPr>
              <w:t xml:space="preserve"> cible</w:t>
            </w:r>
            <w:r w:rsidR="000F4A86" w:rsidRPr="00AD1860">
              <w:rPr>
                <w:rFonts w:ascii="Arial" w:eastAsia="Arial" w:hAnsi="Arial" w:cs="Arial"/>
                <w:b/>
                <w:bCs/>
                <w:color w:val="FFFFFF"/>
                <w:w w:val="94"/>
                <w:sz w:val="20"/>
                <w:szCs w:val="20"/>
                <w:lang w:val="fr-FR"/>
              </w:rPr>
              <w:t xml:space="preserve"> </w:t>
            </w:r>
            <w:r w:rsidR="000F4A86" w:rsidRPr="00AD1860">
              <w:rPr>
                <w:rFonts w:ascii="Arial" w:eastAsia="Arial" w:hAnsi="Arial" w:cs="Arial"/>
                <w:b/>
                <w:bCs/>
                <w:color w:val="FFFFFF"/>
                <w:w w:val="95"/>
                <w:sz w:val="20"/>
                <w:szCs w:val="20"/>
                <w:lang w:val="fr-FR"/>
              </w:rPr>
              <w:t>P</w:t>
            </w:r>
            <w:r w:rsidR="000F4A86" w:rsidRPr="00AD1860">
              <w:rPr>
                <w:rFonts w:ascii="Arial" w:eastAsia="Arial" w:hAnsi="Arial" w:cs="Arial"/>
                <w:b/>
                <w:bCs/>
                <w:color w:val="FFFFFF"/>
                <w:spacing w:val="-7"/>
                <w:w w:val="95"/>
                <w:sz w:val="20"/>
                <w:szCs w:val="20"/>
                <w:lang w:val="fr-FR"/>
              </w:rPr>
              <w:t>r</w:t>
            </w:r>
            <w:r w:rsidR="000F4A86" w:rsidRPr="00AD1860">
              <w:rPr>
                <w:rFonts w:ascii="Arial" w:eastAsia="Arial" w:hAnsi="Arial" w:cs="Arial"/>
                <w:b/>
                <w:bCs/>
                <w:color w:val="FFFFFF"/>
                <w:spacing w:val="-3"/>
                <w:w w:val="95"/>
                <w:sz w:val="20"/>
                <w:szCs w:val="20"/>
                <w:lang w:val="fr-FR"/>
              </w:rPr>
              <w:t>o</w:t>
            </w:r>
            <w:r w:rsidR="000F4A86" w:rsidRPr="00AD1860">
              <w:rPr>
                <w:rFonts w:ascii="Arial" w:eastAsia="Arial" w:hAnsi="Arial" w:cs="Arial"/>
                <w:b/>
                <w:bCs/>
                <w:color w:val="FFFFFF"/>
                <w:w w:val="95"/>
                <w:sz w:val="20"/>
                <w:szCs w:val="20"/>
                <w:lang w:val="fr-FR"/>
              </w:rPr>
              <w:t>vin</w:t>
            </w:r>
            <w:r w:rsidR="000F4A86" w:rsidRPr="00AD1860">
              <w:rPr>
                <w:rFonts w:ascii="Arial" w:eastAsia="Arial" w:hAnsi="Arial" w:cs="Arial"/>
                <w:b/>
                <w:bCs/>
                <w:color w:val="FFFFFF"/>
                <w:spacing w:val="-5"/>
                <w:w w:val="95"/>
                <w:sz w:val="20"/>
                <w:szCs w:val="20"/>
                <w:lang w:val="fr-FR"/>
              </w:rPr>
              <w:t>c</w:t>
            </w:r>
            <w:r w:rsidR="000F4A86" w:rsidRPr="00AD1860">
              <w:rPr>
                <w:rFonts w:ascii="Arial" w:eastAsia="Arial" w:hAnsi="Arial" w:cs="Arial"/>
                <w:b/>
                <w:bCs/>
                <w:color w:val="FFFFFF"/>
                <w:w w:val="95"/>
                <w:sz w:val="20"/>
                <w:szCs w:val="20"/>
                <w:lang w:val="fr-FR"/>
              </w:rPr>
              <w:t>e</w:t>
            </w:r>
            <w:r w:rsidR="000F4A86" w:rsidRPr="00AD1860">
              <w:rPr>
                <w:rFonts w:ascii="Arial" w:eastAsia="Arial" w:hAnsi="Arial" w:cs="Arial"/>
                <w:b/>
                <w:bCs/>
                <w:color w:val="FFFFFF"/>
                <w:w w:val="95"/>
                <w:sz w:val="20"/>
                <w:szCs w:val="20"/>
                <w:lang w:val="fr-FR"/>
              </w:rPr>
              <w:tab/>
              <w:t>Di</w:t>
            </w:r>
            <w:r w:rsidR="000F4A86" w:rsidRPr="00AD1860">
              <w:rPr>
                <w:rFonts w:ascii="Arial" w:eastAsia="Arial" w:hAnsi="Arial" w:cs="Arial"/>
                <w:b/>
                <w:bCs/>
                <w:color w:val="FFFFFF"/>
                <w:spacing w:val="-3"/>
                <w:w w:val="95"/>
                <w:sz w:val="20"/>
                <w:szCs w:val="20"/>
                <w:lang w:val="fr-FR"/>
              </w:rPr>
              <w:t>s</w:t>
            </w:r>
            <w:r w:rsidR="000F4A86" w:rsidRPr="00AD1860">
              <w:rPr>
                <w:rFonts w:ascii="Arial" w:eastAsia="Arial" w:hAnsi="Arial" w:cs="Arial"/>
                <w:b/>
                <w:bCs/>
                <w:color w:val="FFFFFF"/>
                <w:w w:val="95"/>
                <w:sz w:val="20"/>
                <w:szCs w:val="20"/>
                <w:lang w:val="fr-FR"/>
              </w:rPr>
              <w:t>trict</w:t>
            </w:r>
            <w:r w:rsidR="000F4A86" w:rsidRPr="00AD1860">
              <w:rPr>
                <w:rFonts w:ascii="Arial" w:eastAsia="Arial" w:hAnsi="Arial" w:cs="Arial"/>
                <w:b/>
                <w:bCs/>
                <w:color w:val="FFFFFF"/>
                <w:w w:val="95"/>
                <w:sz w:val="20"/>
                <w:szCs w:val="20"/>
                <w:lang w:val="fr-FR"/>
              </w:rPr>
              <w:tab/>
            </w:r>
            <w:r w:rsidRPr="00AD1860">
              <w:rPr>
                <w:rFonts w:ascii="Arial" w:eastAsia="Arial" w:hAnsi="Arial" w:cs="Arial"/>
                <w:b/>
                <w:bCs/>
                <w:color w:val="FFFFFF"/>
                <w:w w:val="95"/>
                <w:sz w:val="20"/>
                <w:szCs w:val="20"/>
                <w:lang w:val="fr-FR"/>
              </w:rPr>
              <w:t>Ville/localité</w:t>
            </w:r>
            <w:r w:rsidR="000F4A86" w:rsidRPr="00AD1860">
              <w:rPr>
                <w:rFonts w:ascii="Arial" w:eastAsia="Arial" w:hAnsi="Arial" w:cs="Arial"/>
                <w:b/>
                <w:bCs/>
                <w:color w:val="FFFFFF"/>
                <w:w w:val="95"/>
                <w:sz w:val="20"/>
                <w:szCs w:val="20"/>
                <w:lang w:val="fr-FR"/>
              </w:rPr>
              <w:tab/>
            </w:r>
            <w:r w:rsidRPr="00AD1860">
              <w:rPr>
                <w:rFonts w:ascii="Arial" w:eastAsia="Arial" w:hAnsi="Arial" w:cs="Arial"/>
                <w:b/>
                <w:bCs/>
                <w:color w:val="FFFFFF"/>
                <w:w w:val="95"/>
                <w:sz w:val="20"/>
                <w:szCs w:val="20"/>
                <w:lang w:val="fr-FR"/>
              </w:rPr>
              <w:t>cible</w:t>
            </w:r>
            <w:r w:rsidR="000F4A86" w:rsidRPr="00AD1860">
              <w:rPr>
                <w:rFonts w:ascii="Arial" w:eastAsia="Arial" w:hAnsi="Arial" w:cs="Arial"/>
                <w:b/>
                <w:bCs/>
                <w:color w:val="FFFFFF"/>
                <w:w w:val="95"/>
                <w:sz w:val="20"/>
                <w:szCs w:val="20"/>
                <w:lang w:val="fr-FR"/>
              </w:rPr>
              <w:tab/>
              <w:t>(n</w:t>
            </w:r>
            <w:r w:rsidRPr="00AD1860">
              <w:rPr>
                <w:rFonts w:ascii="Arial" w:eastAsia="Arial" w:hAnsi="Arial" w:cs="Arial"/>
                <w:b/>
                <w:bCs/>
                <w:color w:val="FFFFFF"/>
                <w:w w:val="95"/>
                <w:sz w:val="20"/>
                <w:szCs w:val="20"/>
                <w:lang w:val="fr-FR"/>
              </w:rPr>
              <w:t>o</w:t>
            </w:r>
            <w:r w:rsidR="000F4A86" w:rsidRPr="00AD1860">
              <w:rPr>
                <w:rFonts w:ascii="Arial" w:eastAsia="Arial" w:hAnsi="Arial" w:cs="Arial"/>
                <w:b/>
                <w:bCs/>
                <w:color w:val="FFFFFF"/>
                <w:w w:val="95"/>
                <w:sz w:val="20"/>
                <w:szCs w:val="20"/>
                <w:lang w:val="fr-FR"/>
              </w:rPr>
              <w:t>mb</w:t>
            </w:r>
            <w:r w:rsidRPr="00AD1860">
              <w:rPr>
                <w:rFonts w:ascii="Arial" w:eastAsia="Arial" w:hAnsi="Arial" w:cs="Arial"/>
                <w:b/>
                <w:bCs/>
                <w:color w:val="FFFFFF"/>
                <w:w w:val="95"/>
                <w:sz w:val="20"/>
                <w:szCs w:val="20"/>
                <w:lang w:val="fr-FR"/>
              </w:rPr>
              <w:t>re</w:t>
            </w:r>
            <w:r w:rsidR="000F4A86" w:rsidRPr="00AD1860">
              <w:rPr>
                <w:rFonts w:ascii="Arial" w:eastAsia="Arial" w:hAnsi="Arial" w:cs="Arial"/>
                <w:b/>
                <w:bCs/>
                <w:color w:val="FFFFFF"/>
                <w:w w:val="95"/>
                <w:sz w:val="20"/>
                <w:szCs w:val="20"/>
                <w:lang w:val="fr-FR"/>
              </w:rPr>
              <w:t>)</w:t>
            </w:r>
          </w:p>
        </w:tc>
      </w:tr>
      <w:tr w:rsidR="00E91552" w:rsidRPr="00AD1860" w:rsidTr="00753750">
        <w:trPr>
          <w:trHeight w:hRule="exact" w:val="403"/>
        </w:trPr>
        <w:tc>
          <w:tcPr>
            <w:tcW w:w="9527" w:type="dxa"/>
            <w:gridSpan w:val="5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  <w:shd w:val="clear" w:color="auto" w:fill="D7DAEC"/>
          </w:tcPr>
          <w:p w:rsidR="00E91552" w:rsidRPr="00AD1860" w:rsidRDefault="00072CD3" w:rsidP="00072CD3">
            <w:pPr>
              <w:pStyle w:val="TableParagraph"/>
              <w:spacing w:before="70"/>
              <w:ind w:left="108"/>
              <w:rPr>
                <w:rFonts w:ascii="Arial" w:eastAsia="Arial" w:hAnsi="Arial" w:cs="Arial"/>
                <w:lang w:val="fr-FR"/>
              </w:rPr>
            </w:pPr>
            <w:r w:rsidRPr="00AD1860">
              <w:rPr>
                <w:rFonts w:ascii="Arial" w:eastAsia="Arial" w:hAnsi="Arial" w:cs="Arial"/>
                <w:w w:val="105"/>
                <w:lang w:val="fr-FR"/>
              </w:rPr>
              <w:t>Zone touchée par la flambée</w:t>
            </w:r>
            <w:r w:rsidR="000F4A86" w:rsidRPr="00AD1860">
              <w:rPr>
                <w:rFonts w:ascii="Arial" w:eastAsia="Arial" w:hAnsi="Arial" w:cs="Arial"/>
                <w:spacing w:val="-37"/>
                <w:w w:val="105"/>
                <w:lang w:val="fr-FR"/>
              </w:rPr>
              <w:t xml:space="preserve"> </w:t>
            </w:r>
            <w:r w:rsidR="000F4A86" w:rsidRPr="00AD1860">
              <w:rPr>
                <w:rFonts w:ascii="Arial" w:eastAsia="Arial" w:hAnsi="Arial" w:cs="Arial"/>
                <w:w w:val="105"/>
                <w:lang w:val="fr-FR"/>
              </w:rPr>
              <w:t>(</w:t>
            </w:r>
            <w:r w:rsidRPr="00AD1860">
              <w:rPr>
                <w:rFonts w:ascii="Arial" w:eastAsia="Arial" w:hAnsi="Arial" w:cs="Arial"/>
                <w:w w:val="105"/>
                <w:lang w:val="fr-FR"/>
              </w:rPr>
              <w:t>inclut la zone de riposte rapide et les environs</w:t>
            </w:r>
            <w:r w:rsidR="000F4A86" w:rsidRPr="00AD1860">
              <w:rPr>
                <w:rFonts w:ascii="Arial" w:eastAsia="Arial" w:hAnsi="Arial" w:cs="Arial"/>
                <w:w w:val="105"/>
                <w:lang w:val="fr-FR"/>
              </w:rPr>
              <w:t>)</w:t>
            </w:r>
          </w:p>
        </w:tc>
      </w:tr>
      <w:tr w:rsidR="00E91552" w:rsidRPr="00AD1860" w:rsidTr="00753750">
        <w:trPr>
          <w:trHeight w:hRule="exact" w:val="395"/>
        </w:trPr>
        <w:tc>
          <w:tcPr>
            <w:tcW w:w="1585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  <w:tc>
          <w:tcPr>
            <w:tcW w:w="1548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  <w:tc>
          <w:tcPr>
            <w:tcW w:w="2248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  <w:tc>
          <w:tcPr>
            <w:tcW w:w="1247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  <w:tc>
          <w:tcPr>
            <w:tcW w:w="2899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</w:tr>
      <w:tr w:rsidR="00E91552" w:rsidRPr="00AD1860" w:rsidTr="00753750">
        <w:trPr>
          <w:trHeight w:hRule="exact" w:val="395"/>
        </w:trPr>
        <w:tc>
          <w:tcPr>
            <w:tcW w:w="1585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  <w:tc>
          <w:tcPr>
            <w:tcW w:w="1548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  <w:tc>
          <w:tcPr>
            <w:tcW w:w="2248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  <w:tc>
          <w:tcPr>
            <w:tcW w:w="1247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  <w:tc>
          <w:tcPr>
            <w:tcW w:w="2899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</w:tr>
      <w:tr w:rsidR="00261A45" w:rsidRPr="00AD1860" w:rsidTr="00753750">
        <w:trPr>
          <w:trHeight w:hRule="exact" w:val="395"/>
        </w:trPr>
        <w:tc>
          <w:tcPr>
            <w:tcW w:w="1585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261A45" w:rsidRPr="00AD1860" w:rsidRDefault="00261A45">
            <w:pPr>
              <w:rPr>
                <w:lang w:val="fr-FR"/>
              </w:rPr>
            </w:pPr>
          </w:p>
        </w:tc>
        <w:tc>
          <w:tcPr>
            <w:tcW w:w="1548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261A45" w:rsidRPr="00AD1860" w:rsidRDefault="00261A45">
            <w:pPr>
              <w:rPr>
                <w:lang w:val="fr-FR"/>
              </w:rPr>
            </w:pPr>
          </w:p>
        </w:tc>
        <w:tc>
          <w:tcPr>
            <w:tcW w:w="2248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261A45" w:rsidRPr="00AD1860" w:rsidRDefault="00261A45">
            <w:pPr>
              <w:rPr>
                <w:lang w:val="fr-FR"/>
              </w:rPr>
            </w:pPr>
          </w:p>
        </w:tc>
        <w:tc>
          <w:tcPr>
            <w:tcW w:w="1247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261A45" w:rsidRPr="00AD1860" w:rsidRDefault="00261A45">
            <w:pPr>
              <w:rPr>
                <w:lang w:val="fr-FR"/>
              </w:rPr>
            </w:pPr>
          </w:p>
        </w:tc>
        <w:tc>
          <w:tcPr>
            <w:tcW w:w="2899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261A45" w:rsidRPr="00AD1860" w:rsidRDefault="00261A45">
            <w:pPr>
              <w:rPr>
                <w:lang w:val="fr-FR"/>
              </w:rPr>
            </w:pPr>
          </w:p>
        </w:tc>
      </w:tr>
      <w:tr w:rsidR="00261A45" w:rsidRPr="00AD1860" w:rsidTr="00753750">
        <w:trPr>
          <w:trHeight w:hRule="exact" w:val="395"/>
        </w:trPr>
        <w:tc>
          <w:tcPr>
            <w:tcW w:w="1585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261A45" w:rsidRPr="00AD1860" w:rsidRDefault="00261A45">
            <w:pPr>
              <w:rPr>
                <w:lang w:val="fr-FR"/>
              </w:rPr>
            </w:pPr>
          </w:p>
        </w:tc>
        <w:tc>
          <w:tcPr>
            <w:tcW w:w="1548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261A45" w:rsidRPr="00AD1860" w:rsidRDefault="00261A45">
            <w:pPr>
              <w:rPr>
                <w:lang w:val="fr-FR"/>
              </w:rPr>
            </w:pPr>
          </w:p>
        </w:tc>
        <w:tc>
          <w:tcPr>
            <w:tcW w:w="2248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261A45" w:rsidRPr="00AD1860" w:rsidRDefault="00261A45">
            <w:pPr>
              <w:rPr>
                <w:lang w:val="fr-FR"/>
              </w:rPr>
            </w:pPr>
          </w:p>
        </w:tc>
        <w:tc>
          <w:tcPr>
            <w:tcW w:w="1247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261A45" w:rsidRPr="00AD1860" w:rsidRDefault="00261A45">
            <w:pPr>
              <w:rPr>
                <w:lang w:val="fr-FR"/>
              </w:rPr>
            </w:pPr>
          </w:p>
        </w:tc>
        <w:tc>
          <w:tcPr>
            <w:tcW w:w="2899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261A45" w:rsidRPr="00AD1860" w:rsidRDefault="00261A45">
            <w:pPr>
              <w:rPr>
                <w:lang w:val="fr-FR"/>
              </w:rPr>
            </w:pPr>
          </w:p>
        </w:tc>
      </w:tr>
      <w:tr w:rsidR="00E91552" w:rsidRPr="00AD1860" w:rsidTr="00753750">
        <w:trPr>
          <w:trHeight w:hRule="exact" w:val="395"/>
        </w:trPr>
        <w:tc>
          <w:tcPr>
            <w:tcW w:w="1585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  <w:tc>
          <w:tcPr>
            <w:tcW w:w="1548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  <w:tc>
          <w:tcPr>
            <w:tcW w:w="2248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  <w:tc>
          <w:tcPr>
            <w:tcW w:w="1247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  <w:tc>
          <w:tcPr>
            <w:tcW w:w="2899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</w:tr>
      <w:tr w:rsidR="00E91552" w:rsidRPr="00AD1860" w:rsidTr="00753750">
        <w:trPr>
          <w:trHeight w:hRule="exact" w:val="395"/>
        </w:trPr>
        <w:tc>
          <w:tcPr>
            <w:tcW w:w="5381" w:type="dxa"/>
            <w:gridSpan w:val="3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0F4A86">
            <w:pPr>
              <w:pStyle w:val="TableParagraph"/>
              <w:spacing w:before="70"/>
              <w:ind w:left="108"/>
              <w:rPr>
                <w:rFonts w:ascii="Arial" w:eastAsia="Arial" w:hAnsi="Arial" w:cs="Arial"/>
                <w:lang w:val="fr-FR"/>
              </w:rPr>
            </w:pPr>
            <w:r w:rsidRPr="00AD1860">
              <w:rPr>
                <w:rFonts w:ascii="Arial" w:eastAsia="Arial" w:hAnsi="Arial" w:cs="Arial"/>
                <w:spacing w:val="-18"/>
                <w:w w:val="105"/>
                <w:lang w:val="fr-FR"/>
              </w:rPr>
              <w:t>T</w:t>
            </w:r>
            <w:r w:rsidRPr="00AD1860">
              <w:rPr>
                <w:rFonts w:ascii="Arial" w:eastAsia="Arial" w:hAnsi="Arial" w:cs="Arial"/>
                <w:w w:val="105"/>
                <w:lang w:val="fr-FR"/>
              </w:rPr>
              <w:t>o</w:t>
            </w:r>
            <w:r w:rsidRPr="00AD1860">
              <w:rPr>
                <w:rFonts w:ascii="Arial" w:eastAsia="Arial" w:hAnsi="Arial" w:cs="Arial"/>
                <w:spacing w:val="-1"/>
                <w:w w:val="105"/>
                <w:lang w:val="fr-FR"/>
              </w:rPr>
              <w:t>t</w:t>
            </w:r>
            <w:r w:rsidRPr="00AD1860">
              <w:rPr>
                <w:rFonts w:ascii="Arial" w:eastAsia="Arial" w:hAnsi="Arial" w:cs="Arial"/>
                <w:w w:val="105"/>
                <w:lang w:val="fr-FR"/>
              </w:rPr>
              <w:t>al</w:t>
            </w:r>
          </w:p>
        </w:tc>
        <w:tc>
          <w:tcPr>
            <w:tcW w:w="1247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  <w:tc>
          <w:tcPr>
            <w:tcW w:w="2899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</w:tr>
      <w:tr w:rsidR="00E91552" w:rsidRPr="00AD1860" w:rsidTr="00753750">
        <w:trPr>
          <w:trHeight w:hRule="exact" w:val="685"/>
        </w:trPr>
        <w:tc>
          <w:tcPr>
            <w:tcW w:w="9527" w:type="dxa"/>
            <w:gridSpan w:val="5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  <w:shd w:val="clear" w:color="auto" w:fill="D7DAEC"/>
          </w:tcPr>
          <w:p w:rsidR="00E91552" w:rsidRPr="00AD1860" w:rsidRDefault="00072CD3" w:rsidP="00753750">
            <w:pPr>
              <w:pStyle w:val="TableParagraph"/>
              <w:spacing w:before="70"/>
              <w:ind w:left="108"/>
              <w:rPr>
                <w:rFonts w:ascii="Arial" w:eastAsia="Arial" w:hAnsi="Arial" w:cs="Arial"/>
                <w:lang w:val="fr-FR"/>
              </w:rPr>
            </w:pPr>
            <w:r w:rsidRPr="00AD1860">
              <w:rPr>
                <w:rFonts w:ascii="Arial" w:eastAsia="Arial" w:hAnsi="Arial" w:cs="Arial"/>
                <w:lang w:val="fr-FR"/>
              </w:rPr>
              <w:t>Zone étendue avec sous-population à haut risque (si n</w:t>
            </w:r>
            <w:r w:rsidR="003D1182" w:rsidRPr="00AD1860">
              <w:rPr>
                <w:rFonts w:ascii="Arial" w:eastAsia="Arial" w:hAnsi="Arial" w:cs="Arial"/>
                <w:lang w:val="fr-FR"/>
              </w:rPr>
              <w:t>é</w:t>
            </w:r>
            <w:r w:rsidRPr="00AD1860">
              <w:rPr>
                <w:rFonts w:ascii="Arial" w:eastAsia="Arial" w:hAnsi="Arial" w:cs="Arial"/>
                <w:lang w:val="fr-FR"/>
              </w:rPr>
              <w:t>cessaire – voir Protocole</w:t>
            </w:r>
            <w:r w:rsidR="000F4A86" w:rsidRPr="00AD1860">
              <w:rPr>
                <w:rFonts w:ascii="Arial" w:eastAsia="Arial" w:hAnsi="Arial" w:cs="Arial"/>
                <w:lang w:val="fr-FR"/>
              </w:rPr>
              <w:t>)</w:t>
            </w:r>
          </w:p>
        </w:tc>
      </w:tr>
      <w:tr w:rsidR="00E91552" w:rsidRPr="00AD1860" w:rsidTr="00753750">
        <w:trPr>
          <w:trHeight w:hRule="exact" w:val="395"/>
        </w:trPr>
        <w:tc>
          <w:tcPr>
            <w:tcW w:w="1585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  <w:tc>
          <w:tcPr>
            <w:tcW w:w="1548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  <w:tc>
          <w:tcPr>
            <w:tcW w:w="2248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  <w:tc>
          <w:tcPr>
            <w:tcW w:w="1247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  <w:tc>
          <w:tcPr>
            <w:tcW w:w="2899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</w:tr>
      <w:tr w:rsidR="00E91552" w:rsidRPr="00AD1860" w:rsidTr="00753750">
        <w:trPr>
          <w:trHeight w:hRule="exact" w:val="395"/>
        </w:trPr>
        <w:tc>
          <w:tcPr>
            <w:tcW w:w="1585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  <w:tc>
          <w:tcPr>
            <w:tcW w:w="1548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  <w:tc>
          <w:tcPr>
            <w:tcW w:w="2248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  <w:tc>
          <w:tcPr>
            <w:tcW w:w="1247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  <w:tc>
          <w:tcPr>
            <w:tcW w:w="2899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</w:tr>
      <w:tr w:rsidR="00E91552" w:rsidRPr="00AD1860" w:rsidTr="00753750">
        <w:trPr>
          <w:trHeight w:hRule="exact" w:val="395"/>
        </w:trPr>
        <w:tc>
          <w:tcPr>
            <w:tcW w:w="1585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  <w:tc>
          <w:tcPr>
            <w:tcW w:w="1548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  <w:tc>
          <w:tcPr>
            <w:tcW w:w="2248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  <w:tc>
          <w:tcPr>
            <w:tcW w:w="1247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  <w:tc>
          <w:tcPr>
            <w:tcW w:w="2899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</w:tr>
      <w:tr w:rsidR="00261A45" w:rsidRPr="00AD1860" w:rsidTr="00753750">
        <w:trPr>
          <w:trHeight w:hRule="exact" w:val="395"/>
        </w:trPr>
        <w:tc>
          <w:tcPr>
            <w:tcW w:w="1585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261A45" w:rsidRPr="00AD1860" w:rsidRDefault="00261A45">
            <w:pPr>
              <w:rPr>
                <w:lang w:val="fr-FR"/>
              </w:rPr>
            </w:pPr>
          </w:p>
        </w:tc>
        <w:tc>
          <w:tcPr>
            <w:tcW w:w="1548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261A45" w:rsidRPr="00AD1860" w:rsidRDefault="00261A45">
            <w:pPr>
              <w:rPr>
                <w:lang w:val="fr-FR"/>
              </w:rPr>
            </w:pPr>
          </w:p>
        </w:tc>
        <w:tc>
          <w:tcPr>
            <w:tcW w:w="2248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261A45" w:rsidRPr="00AD1860" w:rsidRDefault="00261A45">
            <w:pPr>
              <w:rPr>
                <w:lang w:val="fr-FR"/>
              </w:rPr>
            </w:pPr>
          </w:p>
        </w:tc>
        <w:tc>
          <w:tcPr>
            <w:tcW w:w="1247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261A45" w:rsidRPr="00AD1860" w:rsidRDefault="00261A45">
            <w:pPr>
              <w:rPr>
                <w:lang w:val="fr-FR"/>
              </w:rPr>
            </w:pPr>
          </w:p>
        </w:tc>
        <w:tc>
          <w:tcPr>
            <w:tcW w:w="2899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261A45" w:rsidRPr="00AD1860" w:rsidRDefault="00261A45">
            <w:pPr>
              <w:rPr>
                <w:lang w:val="fr-FR"/>
              </w:rPr>
            </w:pPr>
          </w:p>
        </w:tc>
      </w:tr>
      <w:tr w:rsidR="00261A45" w:rsidRPr="00AD1860" w:rsidTr="00753750">
        <w:trPr>
          <w:trHeight w:hRule="exact" w:val="395"/>
        </w:trPr>
        <w:tc>
          <w:tcPr>
            <w:tcW w:w="1585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261A45" w:rsidRPr="00AD1860" w:rsidRDefault="00261A45">
            <w:pPr>
              <w:rPr>
                <w:lang w:val="fr-FR"/>
              </w:rPr>
            </w:pPr>
          </w:p>
        </w:tc>
        <w:tc>
          <w:tcPr>
            <w:tcW w:w="1548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261A45" w:rsidRPr="00AD1860" w:rsidRDefault="00261A45">
            <w:pPr>
              <w:rPr>
                <w:lang w:val="fr-FR"/>
              </w:rPr>
            </w:pPr>
          </w:p>
        </w:tc>
        <w:tc>
          <w:tcPr>
            <w:tcW w:w="2248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261A45" w:rsidRPr="00AD1860" w:rsidRDefault="00261A45">
            <w:pPr>
              <w:rPr>
                <w:lang w:val="fr-FR"/>
              </w:rPr>
            </w:pPr>
          </w:p>
        </w:tc>
        <w:tc>
          <w:tcPr>
            <w:tcW w:w="1247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261A45" w:rsidRPr="00AD1860" w:rsidRDefault="00261A45">
            <w:pPr>
              <w:rPr>
                <w:lang w:val="fr-FR"/>
              </w:rPr>
            </w:pPr>
          </w:p>
        </w:tc>
        <w:tc>
          <w:tcPr>
            <w:tcW w:w="2899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261A45" w:rsidRPr="00AD1860" w:rsidRDefault="00261A45">
            <w:pPr>
              <w:rPr>
                <w:lang w:val="fr-FR"/>
              </w:rPr>
            </w:pPr>
          </w:p>
        </w:tc>
      </w:tr>
      <w:tr w:rsidR="00E91552" w:rsidRPr="00AD1860" w:rsidTr="00753750">
        <w:trPr>
          <w:trHeight w:hRule="exact" w:val="395"/>
        </w:trPr>
        <w:tc>
          <w:tcPr>
            <w:tcW w:w="1585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  <w:tc>
          <w:tcPr>
            <w:tcW w:w="1548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  <w:tc>
          <w:tcPr>
            <w:tcW w:w="2248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  <w:tc>
          <w:tcPr>
            <w:tcW w:w="1247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  <w:tc>
          <w:tcPr>
            <w:tcW w:w="2899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</w:tr>
      <w:tr w:rsidR="00E91552" w:rsidRPr="00AD1860" w:rsidTr="00753750">
        <w:trPr>
          <w:trHeight w:hRule="exact" w:val="395"/>
        </w:trPr>
        <w:tc>
          <w:tcPr>
            <w:tcW w:w="5381" w:type="dxa"/>
            <w:gridSpan w:val="3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0F4A86">
            <w:pPr>
              <w:pStyle w:val="TableParagraph"/>
              <w:spacing w:before="70"/>
              <w:ind w:left="108"/>
              <w:rPr>
                <w:rFonts w:ascii="Arial" w:eastAsia="Arial" w:hAnsi="Arial" w:cs="Arial"/>
                <w:lang w:val="fr-FR"/>
              </w:rPr>
            </w:pPr>
            <w:r w:rsidRPr="00AD1860">
              <w:rPr>
                <w:rFonts w:ascii="Arial" w:eastAsia="Arial" w:hAnsi="Arial" w:cs="Arial"/>
                <w:spacing w:val="-18"/>
                <w:w w:val="105"/>
                <w:lang w:val="fr-FR"/>
              </w:rPr>
              <w:t>T</w:t>
            </w:r>
            <w:r w:rsidRPr="00AD1860">
              <w:rPr>
                <w:rFonts w:ascii="Arial" w:eastAsia="Arial" w:hAnsi="Arial" w:cs="Arial"/>
                <w:w w:val="105"/>
                <w:lang w:val="fr-FR"/>
              </w:rPr>
              <w:t>o</w:t>
            </w:r>
            <w:r w:rsidRPr="00AD1860">
              <w:rPr>
                <w:rFonts w:ascii="Arial" w:eastAsia="Arial" w:hAnsi="Arial" w:cs="Arial"/>
                <w:spacing w:val="-1"/>
                <w:w w:val="105"/>
                <w:lang w:val="fr-FR"/>
              </w:rPr>
              <w:t>t</w:t>
            </w:r>
            <w:r w:rsidRPr="00AD1860">
              <w:rPr>
                <w:rFonts w:ascii="Arial" w:eastAsia="Arial" w:hAnsi="Arial" w:cs="Arial"/>
                <w:w w:val="105"/>
                <w:lang w:val="fr-FR"/>
              </w:rPr>
              <w:t>al</w:t>
            </w:r>
          </w:p>
        </w:tc>
        <w:tc>
          <w:tcPr>
            <w:tcW w:w="1247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  <w:tc>
          <w:tcPr>
            <w:tcW w:w="2899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</w:tr>
    </w:tbl>
    <w:p w:rsidR="00E91552" w:rsidRPr="00AD1860" w:rsidRDefault="00E91552">
      <w:pPr>
        <w:spacing w:before="3" w:line="120" w:lineRule="exact"/>
        <w:rPr>
          <w:sz w:val="12"/>
          <w:szCs w:val="12"/>
          <w:lang w:val="fr-FR"/>
        </w:rPr>
      </w:pPr>
    </w:p>
    <w:p w:rsidR="00E91552" w:rsidRPr="00AD1860" w:rsidRDefault="00E91552">
      <w:pPr>
        <w:spacing w:line="200" w:lineRule="exact"/>
        <w:rPr>
          <w:sz w:val="20"/>
          <w:szCs w:val="20"/>
          <w:lang w:val="fr-FR"/>
        </w:rPr>
      </w:pPr>
    </w:p>
    <w:p w:rsidR="00E91552" w:rsidRPr="00AD1860" w:rsidRDefault="00072CD3" w:rsidP="003C14B5">
      <w:pPr>
        <w:pStyle w:val="BodyText"/>
        <w:numPr>
          <w:ilvl w:val="0"/>
          <w:numId w:val="8"/>
        </w:numPr>
        <w:ind w:left="426"/>
        <w:rPr>
          <w:rFonts w:ascii="Arial" w:eastAsia="Arial" w:hAnsi="Arial" w:cs="Arial"/>
          <w:color w:val="054DBC"/>
          <w:spacing w:val="-1"/>
          <w:w w:val="105"/>
          <w:lang w:val="fr-FR"/>
        </w:rPr>
      </w:pPr>
      <w:r w:rsidRPr="00AD1860">
        <w:rPr>
          <w:rFonts w:ascii="Arial" w:eastAsia="Arial" w:hAnsi="Arial" w:cs="Arial"/>
          <w:color w:val="054DBC"/>
          <w:spacing w:val="-1"/>
          <w:w w:val="105"/>
          <w:lang w:val="fr-FR"/>
        </w:rPr>
        <w:t>Besoin en VPOm2 pour</w:t>
      </w:r>
      <w:r w:rsidR="000F4A86" w:rsidRPr="00AD1860">
        <w:rPr>
          <w:rFonts w:ascii="Arial" w:eastAsia="Arial" w:hAnsi="Arial" w:cs="Arial"/>
          <w:color w:val="054DBC"/>
          <w:spacing w:val="-1"/>
          <w:w w:val="105"/>
          <w:lang w:val="fr-FR"/>
        </w:rPr>
        <w:t xml:space="preserve"> </w:t>
      </w:r>
      <w:r w:rsidR="003A2F09" w:rsidRPr="00AD1860">
        <w:rPr>
          <w:rFonts w:ascii="Arial" w:eastAsia="Arial" w:hAnsi="Arial" w:cs="Arial"/>
          <w:color w:val="054DBC"/>
          <w:spacing w:val="-1"/>
          <w:w w:val="105"/>
          <w:lang w:val="fr-FR"/>
        </w:rPr>
        <w:t>AVS</w:t>
      </w:r>
      <w:r w:rsidR="000F4A86" w:rsidRPr="00AD1860">
        <w:rPr>
          <w:rFonts w:ascii="Arial" w:eastAsia="Arial" w:hAnsi="Arial" w:cs="Arial"/>
          <w:color w:val="054DBC"/>
          <w:spacing w:val="-1"/>
          <w:w w:val="105"/>
          <w:lang w:val="fr-FR"/>
        </w:rPr>
        <w:t xml:space="preserve"> 2 </w:t>
      </w:r>
      <w:r w:rsidR="003D1182" w:rsidRPr="00AD1860">
        <w:rPr>
          <w:rFonts w:ascii="Arial" w:eastAsia="Arial" w:hAnsi="Arial" w:cs="Arial"/>
          <w:color w:val="054DBC"/>
          <w:spacing w:val="-1"/>
          <w:w w:val="105"/>
          <w:lang w:val="fr-FR"/>
        </w:rPr>
        <w:t xml:space="preserve">dans la </w:t>
      </w:r>
      <w:r w:rsidRPr="00AD1860">
        <w:rPr>
          <w:rFonts w:ascii="Arial" w:eastAsia="Arial" w:hAnsi="Arial" w:cs="Arial"/>
          <w:color w:val="054DBC"/>
          <w:spacing w:val="-1"/>
          <w:w w:val="105"/>
          <w:lang w:val="fr-FR"/>
        </w:rPr>
        <w:t>zone touchée par la flambée</w:t>
      </w:r>
    </w:p>
    <w:p w:rsidR="00E91552" w:rsidRPr="00AD1860" w:rsidRDefault="00E91552">
      <w:pPr>
        <w:spacing w:before="1" w:line="170" w:lineRule="exact"/>
        <w:rPr>
          <w:sz w:val="17"/>
          <w:szCs w:val="17"/>
          <w:lang w:val="fr-FR"/>
        </w:rPr>
      </w:pPr>
    </w:p>
    <w:tbl>
      <w:tblPr>
        <w:tblW w:w="0" w:type="auto"/>
        <w:tblInd w:w="14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10"/>
        <w:gridCol w:w="2490"/>
        <w:gridCol w:w="3697"/>
      </w:tblGrid>
      <w:tr w:rsidR="00E91552" w:rsidRPr="00AD1860" w:rsidTr="000A5377">
        <w:trPr>
          <w:trHeight w:hRule="exact" w:val="380"/>
        </w:trPr>
        <w:tc>
          <w:tcPr>
            <w:tcW w:w="3310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nil"/>
            </w:tcBorders>
            <w:shd w:val="clear" w:color="auto" w:fill="054DBC"/>
          </w:tcPr>
          <w:p w:rsidR="00E91552" w:rsidRPr="00AD1860" w:rsidRDefault="00072CD3">
            <w:pPr>
              <w:pStyle w:val="TableParagraph"/>
              <w:spacing w:before="73"/>
              <w:ind w:left="108"/>
              <w:rPr>
                <w:rFonts w:ascii="Arial" w:eastAsia="Arial" w:hAnsi="Arial" w:cs="Arial"/>
                <w:sz w:val="20"/>
                <w:szCs w:val="20"/>
                <w:lang w:val="fr-FR"/>
              </w:rPr>
            </w:pPr>
            <w:r w:rsidRPr="00AD1860">
              <w:rPr>
                <w:rFonts w:ascii="Arial" w:eastAsia="Arial" w:hAnsi="Arial" w:cs="Arial"/>
                <w:b/>
                <w:bCs/>
                <w:color w:val="FFFFFF"/>
                <w:spacing w:val="-15"/>
                <w:w w:val="95"/>
                <w:sz w:val="20"/>
                <w:szCs w:val="20"/>
                <w:lang w:val="fr-FR"/>
              </w:rPr>
              <w:t>Population cible (nombre)</w:t>
            </w:r>
          </w:p>
        </w:tc>
        <w:tc>
          <w:tcPr>
            <w:tcW w:w="2490" w:type="dxa"/>
            <w:tcBorders>
              <w:top w:val="single" w:sz="4" w:space="0" w:color="054DBC"/>
              <w:left w:val="nil"/>
              <w:bottom w:val="single" w:sz="4" w:space="0" w:color="054DBC"/>
              <w:right w:val="nil"/>
            </w:tcBorders>
            <w:shd w:val="clear" w:color="auto" w:fill="054DBC"/>
          </w:tcPr>
          <w:p w:rsidR="00E91552" w:rsidRPr="00AD1860" w:rsidRDefault="00072CD3">
            <w:pPr>
              <w:pStyle w:val="TableParagraph"/>
              <w:spacing w:before="73"/>
              <w:ind w:left="567"/>
              <w:rPr>
                <w:rFonts w:ascii="Arial" w:eastAsia="Arial" w:hAnsi="Arial" w:cs="Arial"/>
                <w:sz w:val="20"/>
                <w:szCs w:val="20"/>
                <w:lang w:val="fr-FR"/>
              </w:rPr>
            </w:pPr>
            <w:r w:rsidRPr="00AD1860">
              <w:rPr>
                <w:rFonts w:ascii="Arial" w:eastAsia="Arial" w:hAnsi="Arial" w:cs="Arial"/>
                <w:b/>
                <w:bCs/>
                <w:color w:val="FFFFFF"/>
                <w:spacing w:val="-9"/>
                <w:w w:val="95"/>
                <w:sz w:val="20"/>
                <w:szCs w:val="20"/>
                <w:lang w:val="fr-FR"/>
              </w:rPr>
              <w:t>Facteur de perte</w:t>
            </w:r>
          </w:p>
        </w:tc>
        <w:tc>
          <w:tcPr>
            <w:tcW w:w="3697" w:type="dxa"/>
            <w:tcBorders>
              <w:top w:val="single" w:sz="4" w:space="0" w:color="054DBC"/>
              <w:left w:val="nil"/>
              <w:bottom w:val="single" w:sz="4" w:space="0" w:color="054DBC"/>
              <w:right w:val="single" w:sz="4" w:space="0" w:color="054DBC"/>
            </w:tcBorders>
            <w:shd w:val="clear" w:color="auto" w:fill="054DBC"/>
          </w:tcPr>
          <w:p w:rsidR="00E91552" w:rsidRPr="00AD1860" w:rsidRDefault="00072CD3">
            <w:pPr>
              <w:pStyle w:val="TableParagraph"/>
              <w:spacing w:before="73"/>
              <w:ind w:left="113"/>
              <w:rPr>
                <w:rFonts w:ascii="Arial" w:eastAsia="Arial" w:hAnsi="Arial" w:cs="Arial"/>
                <w:sz w:val="20"/>
                <w:szCs w:val="20"/>
                <w:lang w:val="fr-FR"/>
              </w:rPr>
            </w:pPr>
            <w:r w:rsidRPr="00AD1860">
              <w:rPr>
                <w:rFonts w:ascii="Arial" w:eastAsia="Arial" w:hAnsi="Arial" w:cs="Arial"/>
                <w:b/>
                <w:bCs/>
                <w:color w:val="FFFFFF"/>
                <w:spacing w:val="-15"/>
                <w:w w:val="95"/>
                <w:sz w:val="20"/>
                <w:szCs w:val="20"/>
                <w:lang w:val="fr-FR"/>
              </w:rPr>
              <w:t>Total doses VPOm2</w:t>
            </w:r>
          </w:p>
        </w:tc>
      </w:tr>
      <w:tr w:rsidR="00E91552" w:rsidRPr="00AD1860" w:rsidTr="000A5377">
        <w:trPr>
          <w:trHeight w:hRule="exact" w:val="395"/>
        </w:trPr>
        <w:tc>
          <w:tcPr>
            <w:tcW w:w="3310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  <w:tc>
          <w:tcPr>
            <w:tcW w:w="2490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855E5E">
            <w:pPr>
              <w:pStyle w:val="TableParagraph"/>
              <w:spacing w:before="70"/>
              <w:jc w:val="center"/>
              <w:rPr>
                <w:rFonts w:ascii="Arial" w:eastAsia="Arial" w:hAnsi="Arial" w:cs="Arial"/>
                <w:lang w:val="fr-FR"/>
              </w:rPr>
            </w:pPr>
            <w:r>
              <w:rPr>
                <w:rFonts w:ascii="Arial" w:eastAsia="Arial" w:hAnsi="Arial" w:cs="Arial"/>
                <w:w w:val="95"/>
                <w:lang w:val="fr-FR"/>
              </w:rPr>
              <w:t>1,</w:t>
            </w:r>
            <w:r w:rsidR="000F4A86" w:rsidRPr="00AD1860">
              <w:rPr>
                <w:rFonts w:ascii="Arial" w:eastAsia="Arial" w:hAnsi="Arial" w:cs="Arial"/>
                <w:w w:val="95"/>
                <w:lang w:val="fr-FR"/>
              </w:rPr>
              <w:t>15</w:t>
            </w:r>
          </w:p>
        </w:tc>
        <w:tc>
          <w:tcPr>
            <w:tcW w:w="3697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</w:tr>
    </w:tbl>
    <w:p w:rsidR="00E91552" w:rsidRPr="00AD1860" w:rsidRDefault="00E91552">
      <w:pPr>
        <w:spacing w:line="200" w:lineRule="exact"/>
        <w:rPr>
          <w:sz w:val="20"/>
          <w:szCs w:val="20"/>
          <w:lang w:val="fr-FR"/>
        </w:rPr>
      </w:pPr>
    </w:p>
    <w:p w:rsidR="00E91552" w:rsidRPr="00AD1860" w:rsidRDefault="00E91552">
      <w:pPr>
        <w:spacing w:before="8" w:line="200" w:lineRule="exact"/>
        <w:rPr>
          <w:sz w:val="20"/>
          <w:szCs w:val="20"/>
          <w:lang w:val="fr-FR"/>
        </w:rPr>
      </w:pPr>
    </w:p>
    <w:p w:rsidR="00E91552" w:rsidRPr="00AD1860" w:rsidRDefault="00261A45" w:rsidP="009879A2">
      <w:pPr>
        <w:pStyle w:val="Heading3"/>
        <w:numPr>
          <w:ilvl w:val="0"/>
          <w:numId w:val="6"/>
        </w:numPr>
        <w:spacing w:before="65"/>
        <w:rPr>
          <w:b w:val="0"/>
          <w:bCs w:val="0"/>
          <w:lang w:val="fr-FR"/>
        </w:rPr>
      </w:pPr>
      <w:r w:rsidRPr="00AD1860">
        <w:rPr>
          <w:color w:val="E36C0A"/>
          <w:spacing w:val="-9"/>
          <w:w w:val="95"/>
          <w:lang w:val="fr-FR"/>
        </w:rPr>
        <w:br w:type="page"/>
      </w:r>
      <w:r w:rsidR="00072CD3" w:rsidRPr="00AD1860">
        <w:rPr>
          <w:color w:val="E36C0A"/>
          <w:spacing w:val="-9"/>
          <w:w w:val="95"/>
          <w:lang w:val="fr-FR"/>
        </w:rPr>
        <w:lastRenderedPageBreak/>
        <w:t>AVS cycle</w:t>
      </w:r>
      <w:r w:rsidR="000F4A86" w:rsidRPr="00AD1860">
        <w:rPr>
          <w:color w:val="E36C0A"/>
          <w:spacing w:val="12"/>
          <w:w w:val="95"/>
          <w:lang w:val="fr-FR"/>
        </w:rPr>
        <w:t xml:space="preserve"> </w:t>
      </w:r>
      <w:r w:rsidR="000F4A86" w:rsidRPr="00AD1860">
        <w:rPr>
          <w:color w:val="E36C0A"/>
          <w:w w:val="95"/>
          <w:lang w:val="fr-FR"/>
        </w:rPr>
        <w:t>3</w:t>
      </w:r>
      <w:r w:rsidR="000F4A86" w:rsidRPr="00AD1860">
        <w:rPr>
          <w:color w:val="054DBC"/>
          <w:spacing w:val="12"/>
          <w:w w:val="95"/>
          <w:lang w:val="fr-FR"/>
        </w:rPr>
        <w:t xml:space="preserve"> </w:t>
      </w:r>
      <w:r w:rsidR="000F4A86" w:rsidRPr="00AD1860">
        <w:rPr>
          <w:color w:val="054DBC"/>
          <w:spacing w:val="-10"/>
          <w:w w:val="95"/>
          <w:lang w:val="fr-FR"/>
        </w:rPr>
        <w:t>(</w:t>
      </w:r>
      <w:r w:rsidR="00072CD3" w:rsidRPr="00AD1860">
        <w:rPr>
          <w:color w:val="054DBC"/>
          <w:spacing w:val="-5"/>
          <w:w w:val="95"/>
          <w:lang w:val="fr-FR"/>
        </w:rPr>
        <w:t>date de début</w:t>
      </w:r>
      <w:r w:rsidR="000F4A86" w:rsidRPr="00AD1860">
        <w:rPr>
          <w:color w:val="054DBC"/>
          <w:spacing w:val="12"/>
          <w:w w:val="95"/>
          <w:lang w:val="fr-FR"/>
        </w:rPr>
        <w:t xml:space="preserve"> </w:t>
      </w:r>
      <w:r w:rsidR="000F4A86" w:rsidRPr="00AD1860">
        <w:rPr>
          <w:color w:val="054DBC"/>
          <w:spacing w:val="11"/>
          <w:w w:val="95"/>
          <w:lang w:val="fr-FR"/>
        </w:rPr>
        <w:t>_</w:t>
      </w:r>
      <w:r w:rsidR="000F4A86" w:rsidRPr="00AD1860">
        <w:rPr>
          <w:color w:val="054DBC"/>
          <w:spacing w:val="7"/>
          <w:w w:val="95"/>
          <w:lang w:val="fr-FR"/>
        </w:rPr>
        <w:t>_</w:t>
      </w:r>
      <w:r w:rsidR="009879A2" w:rsidRPr="00AD1860">
        <w:rPr>
          <w:color w:val="054DBC"/>
          <w:spacing w:val="7"/>
          <w:w w:val="95"/>
          <w:lang w:val="fr-FR"/>
        </w:rPr>
        <w:t xml:space="preserve"> </w:t>
      </w:r>
      <w:r w:rsidR="000F4A86" w:rsidRPr="00AD1860">
        <w:rPr>
          <w:color w:val="054DBC"/>
          <w:spacing w:val="-19"/>
          <w:w w:val="95"/>
          <w:lang w:val="fr-FR"/>
        </w:rPr>
        <w:t>/</w:t>
      </w:r>
      <w:r w:rsidR="009879A2" w:rsidRPr="00AD1860">
        <w:rPr>
          <w:color w:val="054DBC"/>
          <w:spacing w:val="-19"/>
          <w:w w:val="95"/>
          <w:lang w:val="fr-FR"/>
        </w:rPr>
        <w:t>_</w:t>
      </w:r>
      <w:r w:rsidR="000F4A86" w:rsidRPr="00AD1860">
        <w:rPr>
          <w:color w:val="054DBC"/>
          <w:spacing w:val="11"/>
          <w:w w:val="95"/>
          <w:lang w:val="fr-FR"/>
        </w:rPr>
        <w:t>_</w:t>
      </w:r>
      <w:r w:rsidR="009879A2" w:rsidRPr="00AD1860">
        <w:rPr>
          <w:color w:val="054DBC"/>
          <w:spacing w:val="7"/>
          <w:w w:val="95"/>
          <w:lang w:val="fr-FR"/>
        </w:rPr>
        <w:t xml:space="preserve"> </w:t>
      </w:r>
      <w:r w:rsidR="000F4A86" w:rsidRPr="00AD1860">
        <w:rPr>
          <w:color w:val="054DBC"/>
          <w:spacing w:val="-19"/>
          <w:w w:val="95"/>
          <w:lang w:val="fr-FR"/>
        </w:rPr>
        <w:t>/</w:t>
      </w:r>
      <w:r w:rsidR="009879A2" w:rsidRPr="00AD1860">
        <w:rPr>
          <w:color w:val="054DBC"/>
          <w:spacing w:val="-19"/>
          <w:w w:val="95"/>
          <w:lang w:val="fr-FR"/>
        </w:rPr>
        <w:t>__</w:t>
      </w:r>
      <w:r w:rsidR="000F4A86" w:rsidRPr="00AD1860">
        <w:rPr>
          <w:color w:val="054DBC"/>
          <w:spacing w:val="11"/>
          <w:w w:val="95"/>
          <w:lang w:val="fr-FR"/>
        </w:rPr>
        <w:t>_</w:t>
      </w:r>
      <w:r w:rsidR="000F4A86" w:rsidRPr="00AD1860">
        <w:rPr>
          <w:color w:val="054DBC"/>
          <w:w w:val="95"/>
          <w:lang w:val="fr-FR"/>
        </w:rPr>
        <w:t>_)</w:t>
      </w:r>
    </w:p>
    <w:p w:rsidR="00E91552" w:rsidRPr="00AD1860" w:rsidRDefault="00E91552">
      <w:pPr>
        <w:spacing w:before="5" w:line="110" w:lineRule="exact"/>
        <w:rPr>
          <w:sz w:val="11"/>
          <w:szCs w:val="11"/>
          <w:lang w:val="fr-FR"/>
        </w:rPr>
      </w:pPr>
    </w:p>
    <w:p w:rsidR="00E91552" w:rsidRPr="00AD1860" w:rsidRDefault="00072CD3" w:rsidP="003C14B5">
      <w:pPr>
        <w:pStyle w:val="BodyText"/>
        <w:numPr>
          <w:ilvl w:val="0"/>
          <w:numId w:val="8"/>
        </w:numPr>
        <w:ind w:left="426"/>
        <w:rPr>
          <w:rFonts w:ascii="Arial" w:eastAsia="Arial" w:hAnsi="Arial" w:cs="Arial"/>
          <w:color w:val="054DBC"/>
          <w:spacing w:val="-1"/>
          <w:w w:val="105"/>
          <w:lang w:val="fr-FR"/>
        </w:rPr>
      </w:pPr>
      <w:r w:rsidRPr="00AD1860">
        <w:rPr>
          <w:rFonts w:ascii="Arial" w:eastAsia="Arial" w:hAnsi="Arial" w:cs="Arial"/>
          <w:color w:val="054DBC"/>
          <w:spacing w:val="-1"/>
          <w:w w:val="105"/>
          <w:lang w:val="fr-FR"/>
        </w:rPr>
        <w:t>Plan de vaccination pour</w:t>
      </w:r>
      <w:r w:rsidR="000F4A86" w:rsidRPr="00AD1860">
        <w:rPr>
          <w:rFonts w:ascii="Arial" w:eastAsia="Arial" w:hAnsi="Arial" w:cs="Arial"/>
          <w:color w:val="054DBC"/>
          <w:spacing w:val="-1"/>
          <w:w w:val="105"/>
          <w:lang w:val="fr-FR"/>
        </w:rPr>
        <w:t xml:space="preserve"> </w:t>
      </w:r>
      <w:r w:rsidRPr="00AD1860">
        <w:rPr>
          <w:rFonts w:ascii="Arial" w:eastAsia="Arial" w:hAnsi="Arial" w:cs="Arial"/>
          <w:color w:val="054DBC"/>
          <w:spacing w:val="-1"/>
          <w:w w:val="105"/>
          <w:lang w:val="fr-FR"/>
        </w:rPr>
        <w:t>AVS cycle</w:t>
      </w:r>
      <w:r w:rsidR="000F4A86" w:rsidRPr="00AD1860">
        <w:rPr>
          <w:rFonts w:ascii="Arial" w:eastAsia="Arial" w:hAnsi="Arial" w:cs="Arial"/>
          <w:color w:val="054DBC"/>
          <w:spacing w:val="-1"/>
          <w:w w:val="105"/>
          <w:lang w:val="fr-FR"/>
        </w:rPr>
        <w:t xml:space="preserve"> 3</w:t>
      </w:r>
    </w:p>
    <w:p w:rsidR="00E91552" w:rsidRPr="00AD1860" w:rsidRDefault="00E91552">
      <w:pPr>
        <w:spacing w:before="1" w:line="170" w:lineRule="exact"/>
        <w:rPr>
          <w:sz w:val="17"/>
          <w:szCs w:val="17"/>
          <w:lang w:val="fr-FR"/>
        </w:rPr>
      </w:pPr>
    </w:p>
    <w:tbl>
      <w:tblPr>
        <w:tblW w:w="0" w:type="auto"/>
        <w:tblInd w:w="43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71"/>
        <w:gridCol w:w="1637"/>
        <w:gridCol w:w="2767"/>
        <w:gridCol w:w="1304"/>
        <w:gridCol w:w="1993"/>
      </w:tblGrid>
      <w:tr w:rsidR="00E91552" w:rsidRPr="00AD1860" w:rsidTr="00271179">
        <w:trPr>
          <w:trHeight w:hRule="exact" w:val="1023"/>
        </w:trPr>
        <w:tc>
          <w:tcPr>
            <w:tcW w:w="7079" w:type="dxa"/>
            <w:gridSpan w:val="4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FFFFFF"/>
            </w:tcBorders>
            <w:shd w:val="clear" w:color="auto" w:fill="054DBC"/>
          </w:tcPr>
          <w:p w:rsidR="00E91552" w:rsidRPr="00AD1860" w:rsidRDefault="00E91552">
            <w:pPr>
              <w:pStyle w:val="TableParagraph"/>
              <w:spacing w:before="4" w:line="100" w:lineRule="exact"/>
              <w:rPr>
                <w:sz w:val="10"/>
                <w:szCs w:val="10"/>
                <w:lang w:val="fr-FR"/>
              </w:rPr>
            </w:pPr>
          </w:p>
          <w:p w:rsidR="00E91552" w:rsidRPr="00AD1860" w:rsidRDefault="00E91552">
            <w:pPr>
              <w:pStyle w:val="TableParagraph"/>
              <w:spacing w:line="200" w:lineRule="exact"/>
              <w:rPr>
                <w:sz w:val="20"/>
                <w:szCs w:val="20"/>
                <w:lang w:val="fr-FR"/>
              </w:rPr>
            </w:pPr>
          </w:p>
          <w:p w:rsidR="003D1182" w:rsidRPr="00855F35" w:rsidRDefault="003D1182" w:rsidP="00855F35">
            <w:pPr>
              <w:pStyle w:val="TableParagraph"/>
              <w:tabs>
                <w:tab w:val="left" w:pos="1793"/>
                <w:tab w:val="left" w:pos="3431"/>
                <w:tab w:val="left" w:pos="6197"/>
              </w:tabs>
              <w:spacing w:line="212" w:lineRule="exact"/>
              <w:ind w:left="108" w:right="280" w:firstLine="6089"/>
              <w:rPr>
                <w:rFonts w:ascii="Arial" w:eastAsia="Arial" w:hAnsi="Arial" w:cs="Arial"/>
                <w:b/>
                <w:bCs/>
                <w:color w:val="FFFFFF"/>
                <w:w w:val="95"/>
                <w:sz w:val="20"/>
                <w:szCs w:val="20"/>
                <w:lang w:val="fr-FR"/>
              </w:rPr>
            </w:pPr>
            <w:r w:rsidRPr="00AD1860">
              <w:rPr>
                <w:rFonts w:ascii="Arial" w:eastAsia="Arial" w:hAnsi="Arial" w:cs="Arial"/>
                <w:b/>
                <w:bCs/>
                <w:color w:val="FFFFFF"/>
                <w:spacing w:val="-15"/>
                <w:w w:val="95"/>
                <w:sz w:val="20"/>
                <w:szCs w:val="20"/>
                <w:lang w:val="fr-FR"/>
              </w:rPr>
              <w:t xml:space="preserve">Groupe </w:t>
            </w:r>
            <w:r w:rsidR="000F4A86" w:rsidRPr="00AD1860">
              <w:rPr>
                <w:rFonts w:ascii="Arial" w:eastAsia="Arial" w:hAnsi="Arial" w:cs="Arial"/>
                <w:b/>
                <w:bCs/>
                <w:color w:val="FFFFFF"/>
                <w:w w:val="95"/>
                <w:sz w:val="20"/>
                <w:szCs w:val="20"/>
                <w:lang w:val="fr-FR"/>
              </w:rPr>
              <w:t>P</w:t>
            </w:r>
            <w:r w:rsidR="000F4A86" w:rsidRPr="00AD1860">
              <w:rPr>
                <w:rFonts w:ascii="Arial" w:eastAsia="Arial" w:hAnsi="Arial" w:cs="Arial"/>
                <w:b/>
                <w:bCs/>
                <w:color w:val="FFFFFF"/>
                <w:spacing w:val="-7"/>
                <w:w w:val="95"/>
                <w:sz w:val="20"/>
                <w:szCs w:val="20"/>
                <w:lang w:val="fr-FR"/>
              </w:rPr>
              <w:t>r</w:t>
            </w:r>
            <w:r w:rsidR="000F4A86" w:rsidRPr="00AD1860">
              <w:rPr>
                <w:rFonts w:ascii="Arial" w:eastAsia="Arial" w:hAnsi="Arial" w:cs="Arial"/>
                <w:b/>
                <w:bCs/>
                <w:color w:val="FFFFFF"/>
                <w:spacing w:val="-3"/>
                <w:w w:val="95"/>
                <w:sz w:val="20"/>
                <w:szCs w:val="20"/>
                <w:lang w:val="fr-FR"/>
              </w:rPr>
              <w:t>o</w:t>
            </w:r>
            <w:r w:rsidR="000F4A86" w:rsidRPr="00AD1860">
              <w:rPr>
                <w:rFonts w:ascii="Arial" w:eastAsia="Arial" w:hAnsi="Arial" w:cs="Arial"/>
                <w:b/>
                <w:bCs/>
                <w:color w:val="FFFFFF"/>
                <w:w w:val="95"/>
                <w:sz w:val="20"/>
                <w:szCs w:val="20"/>
                <w:lang w:val="fr-FR"/>
              </w:rPr>
              <w:t>vin</w:t>
            </w:r>
            <w:r w:rsidR="000F4A86" w:rsidRPr="00AD1860">
              <w:rPr>
                <w:rFonts w:ascii="Arial" w:eastAsia="Arial" w:hAnsi="Arial" w:cs="Arial"/>
                <w:b/>
                <w:bCs/>
                <w:color w:val="FFFFFF"/>
                <w:spacing w:val="-5"/>
                <w:w w:val="95"/>
                <w:sz w:val="20"/>
                <w:szCs w:val="20"/>
                <w:lang w:val="fr-FR"/>
              </w:rPr>
              <w:t>c</w:t>
            </w:r>
            <w:r w:rsidR="000F4A86" w:rsidRPr="00AD1860">
              <w:rPr>
                <w:rFonts w:ascii="Arial" w:eastAsia="Arial" w:hAnsi="Arial" w:cs="Arial"/>
                <w:b/>
                <w:bCs/>
                <w:color w:val="FFFFFF"/>
                <w:w w:val="95"/>
                <w:sz w:val="20"/>
                <w:szCs w:val="20"/>
                <w:lang w:val="fr-FR"/>
              </w:rPr>
              <w:t>e</w:t>
            </w:r>
            <w:r w:rsidR="000F4A86" w:rsidRPr="00AD1860">
              <w:rPr>
                <w:rFonts w:ascii="Arial" w:eastAsia="Arial" w:hAnsi="Arial" w:cs="Arial"/>
                <w:b/>
                <w:bCs/>
                <w:color w:val="FFFFFF"/>
                <w:w w:val="95"/>
                <w:sz w:val="20"/>
                <w:szCs w:val="20"/>
                <w:lang w:val="fr-FR"/>
              </w:rPr>
              <w:tab/>
              <w:t>Di</w:t>
            </w:r>
            <w:r w:rsidR="000F4A86" w:rsidRPr="00AD1860">
              <w:rPr>
                <w:rFonts w:ascii="Arial" w:eastAsia="Arial" w:hAnsi="Arial" w:cs="Arial"/>
                <w:b/>
                <w:bCs/>
                <w:color w:val="FFFFFF"/>
                <w:spacing w:val="-3"/>
                <w:w w:val="95"/>
                <w:sz w:val="20"/>
                <w:szCs w:val="20"/>
                <w:lang w:val="fr-FR"/>
              </w:rPr>
              <w:t>s</w:t>
            </w:r>
            <w:r w:rsidR="000F4A86" w:rsidRPr="00AD1860">
              <w:rPr>
                <w:rFonts w:ascii="Arial" w:eastAsia="Arial" w:hAnsi="Arial" w:cs="Arial"/>
                <w:b/>
                <w:bCs/>
                <w:color w:val="FFFFFF"/>
                <w:w w:val="95"/>
                <w:sz w:val="20"/>
                <w:szCs w:val="20"/>
                <w:lang w:val="fr-FR"/>
              </w:rPr>
              <w:t>trict</w:t>
            </w:r>
            <w:r w:rsidR="000F4A86" w:rsidRPr="00AD1860">
              <w:rPr>
                <w:rFonts w:ascii="Arial" w:eastAsia="Arial" w:hAnsi="Arial" w:cs="Arial"/>
                <w:b/>
                <w:bCs/>
                <w:color w:val="FFFFFF"/>
                <w:w w:val="95"/>
                <w:sz w:val="20"/>
                <w:szCs w:val="20"/>
                <w:lang w:val="fr-FR"/>
              </w:rPr>
              <w:tab/>
            </w:r>
            <w:r w:rsidR="00072CD3" w:rsidRPr="00AD1860">
              <w:rPr>
                <w:rFonts w:ascii="Arial" w:eastAsia="Arial" w:hAnsi="Arial" w:cs="Arial"/>
                <w:b/>
                <w:bCs/>
                <w:color w:val="FFFFFF"/>
                <w:w w:val="95"/>
                <w:sz w:val="20"/>
                <w:szCs w:val="20"/>
                <w:lang w:val="fr-FR"/>
              </w:rPr>
              <w:t>Ville/localité</w:t>
            </w:r>
            <w:r w:rsidR="000F4A86" w:rsidRPr="00AD1860">
              <w:rPr>
                <w:rFonts w:ascii="Arial" w:eastAsia="Arial" w:hAnsi="Arial" w:cs="Arial"/>
                <w:b/>
                <w:bCs/>
                <w:color w:val="FFFFFF"/>
                <w:w w:val="95"/>
                <w:sz w:val="20"/>
                <w:szCs w:val="20"/>
                <w:lang w:val="fr-FR"/>
              </w:rPr>
              <w:tab/>
            </w:r>
            <w:r w:rsidRPr="00AD1860">
              <w:rPr>
                <w:rFonts w:ascii="Arial" w:eastAsia="Arial" w:hAnsi="Arial" w:cs="Arial"/>
                <w:b/>
                <w:bCs/>
                <w:color w:val="FFFFFF"/>
                <w:w w:val="95"/>
                <w:sz w:val="20"/>
                <w:szCs w:val="20"/>
                <w:lang w:val="fr-FR"/>
              </w:rPr>
              <w:t>d</w:t>
            </w:r>
            <w:r w:rsidR="00AD1860">
              <w:rPr>
                <w:rFonts w:ascii="Arial" w:eastAsia="Arial" w:hAnsi="Arial" w:cs="Arial"/>
                <w:b/>
                <w:bCs/>
                <w:color w:val="FFFFFF"/>
                <w:w w:val="95"/>
                <w:sz w:val="20"/>
                <w:szCs w:val="20"/>
                <w:lang w:val="fr-FR"/>
              </w:rPr>
              <w:t>’</w:t>
            </w:r>
            <w:r w:rsidRPr="00AD1860">
              <w:rPr>
                <w:rFonts w:ascii="Arial" w:eastAsia="Arial" w:hAnsi="Arial" w:cs="Arial"/>
                <w:b/>
                <w:bCs/>
                <w:color w:val="FFFFFF"/>
                <w:w w:val="95"/>
                <w:sz w:val="20"/>
                <w:szCs w:val="20"/>
                <w:lang w:val="fr-FR"/>
              </w:rPr>
              <w:t>â</w:t>
            </w:r>
            <w:r w:rsidR="00855F35">
              <w:rPr>
                <w:rFonts w:ascii="Arial" w:eastAsia="Arial" w:hAnsi="Arial" w:cs="Arial"/>
                <w:b/>
                <w:bCs/>
                <w:color w:val="FFFFFF"/>
                <w:w w:val="95"/>
                <w:sz w:val="20"/>
                <w:szCs w:val="20"/>
                <w:lang w:val="fr-FR"/>
              </w:rPr>
              <w:t>g</w:t>
            </w:r>
            <w:r w:rsidRPr="00AD1860">
              <w:rPr>
                <w:rFonts w:ascii="Arial" w:eastAsia="Arial" w:hAnsi="Arial" w:cs="Arial"/>
                <w:b/>
                <w:bCs/>
                <w:color w:val="FFFFFF"/>
                <w:w w:val="95"/>
                <w:sz w:val="20"/>
                <w:szCs w:val="20"/>
                <w:lang w:val="fr-FR"/>
              </w:rPr>
              <w:t>e</w:t>
            </w:r>
            <w:r w:rsidR="00855F35">
              <w:rPr>
                <w:rFonts w:ascii="Arial" w:eastAsia="Arial" w:hAnsi="Arial" w:cs="Arial"/>
                <w:b/>
                <w:bCs/>
                <w:color w:val="FFFFFF"/>
                <w:w w:val="95"/>
                <w:sz w:val="20"/>
                <w:szCs w:val="20"/>
                <w:lang w:val="fr-FR"/>
              </w:rPr>
              <w:br/>
            </w:r>
            <w:r w:rsidR="00855F35">
              <w:rPr>
                <w:rFonts w:ascii="Arial" w:eastAsia="Arial" w:hAnsi="Arial" w:cs="Arial"/>
                <w:b/>
                <w:bCs/>
                <w:color w:val="FFFFFF"/>
                <w:w w:val="95"/>
                <w:sz w:val="20"/>
                <w:szCs w:val="20"/>
                <w:lang w:val="fr-FR"/>
              </w:rPr>
              <w:tab/>
            </w:r>
            <w:r w:rsidR="00855F35">
              <w:rPr>
                <w:rFonts w:ascii="Arial" w:eastAsia="Arial" w:hAnsi="Arial" w:cs="Arial"/>
                <w:b/>
                <w:bCs/>
                <w:color w:val="FFFFFF"/>
                <w:w w:val="95"/>
                <w:sz w:val="20"/>
                <w:szCs w:val="20"/>
                <w:lang w:val="fr-FR"/>
              </w:rPr>
              <w:tab/>
            </w:r>
            <w:r w:rsidR="00855F35">
              <w:rPr>
                <w:rFonts w:ascii="Arial" w:eastAsia="Arial" w:hAnsi="Arial" w:cs="Arial"/>
                <w:b/>
                <w:bCs/>
                <w:color w:val="FFFFFF"/>
                <w:w w:val="95"/>
                <w:sz w:val="20"/>
                <w:szCs w:val="20"/>
                <w:lang w:val="fr-FR"/>
              </w:rPr>
              <w:tab/>
              <w:t>cible</w:t>
            </w:r>
          </w:p>
        </w:tc>
        <w:tc>
          <w:tcPr>
            <w:tcW w:w="1993" w:type="dxa"/>
            <w:tcBorders>
              <w:top w:val="single" w:sz="4" w:space="0" w:color="054DBC"/>
              <w:left w:val="single" w:sz="4" w:space="0" w:color="FFFFFF"/>
              <w:bottom w:val="single" w:sz="4" w:space="0" w:color="054DBC"/>
              <w:right w:val="single" w:sz="4" w:space="0" w:color="054DBC"/>
            </w:tcBorders>
            <w:shd w:val="clear" w:color="auto" w:fill="054DBC"/>
          </w:tcPr>
          <w:p w:rsidR="00E91552" w:rsidRPr="00AD1860" w:rsidRDefault="00855F35" w:rsidP="00855F35">
            <w:pPr>
              <w:pStyle w:val="TableParagraph"/>
              <w:spacing w:before="91" w:line="212" w:lineRule="exact"/>
              <w:ind w:right="303"/>
              <w:rPr>
                <w:rFonts w:ascii="Arial" w:eastAsia="Arial" w:hAnsi="Arial" w:cs="Arial"/>
                <w:sz w:val="20"/>
                <w:szCs w:val="20"/>
                <w:lang w:val="fr-FR"/>
              </w:rPr>
            </w:pPr>
            <w:r>
              <w:rPr>
                <w:rFonts w:ascii="Arial" w:eastAsia="Arial" w:hAnsi="Arial" w:cs="Arial"/>
                <w:b/>
                <w:bCs/>
                <w:color w:val="FFFFFF"/>
                <w:spacing w:val="-15"/>
                <w:w w:val="95"/>
                <w:sz w:val="20"/>
                <w:szCs w:val="20"/>
                <w:lang w:val="fr-FR"/>
              </w:rPr>
              <w:br/>
            </w:r>
            <w:r w:rsidR="00072CD3" w:rsidRPr="00AD1860">
              <w:rPr>
                <w:rFonts w:ascii="Arial" w:eastAsia="Arial" w:hAnsi="Arial" w:cs="Arial"/>
                <w:b/>
                <w:bCs/>
                <w:color w:val="FFFFFF"/>
                <w:spacing w:val="-15"/>
                <w:w w:val="95"/>
                <w:sz w:val="20"/>
                <w:szCs w:val="20"/>
                <w:lang w:val="fr-FR"/>
              </w:rPr>
              <w:t>Population cible (nombre)</w:t>
            </w:r>
          </w:p>
        </w:tc>
      </w:tr>
      <w:tr w:rsidR="00E91552" w:rsidRPr="00AD1860" w:rsidTr="00271179">
        <w:trPr>
          <w:trHeight w:hRule="exact" w:val="392"/>
        </w:trPr>
        <w:tc>
          <w:tcPr>
            <w:tcW w:w="1371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  <w:tc>
          <w:tcPr>
            <w:tcW w:w="1637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  <w:tc>
          <w:tcPr>
            <w:tcW w:w="2767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  <w:tc>
          <w:tcPr>
            <w:tcW w:w="1304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  <w:tc>
          <w:tcPr>
            <w:tcW w:w="1993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</w:tr>
      <w:tr w:rsidR="00E91552" w:rsidRPr="00AD1860" w:rsidTr="00271179">
        <w:trPr>
          <w:trHeight w:hRule="exact" w:val="392"/>
        </w:trPr>
        <w:tc>
          <w:tcPr>
            <w:tcW w:w="1371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  <w:tc>
          <w:tcPr>
            <w:tcW w:w="1637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  <w:tc>
          <w:tcPr>
            <w:tcW w:w="2767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  <w:tc>
          <w:tcPr>
            <w:tcW w:w="1304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  <w:tc>
          <w:tcPr>
            <w:tcW w:w="1993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</w:tr>
      <w:tr w:rsidR="00E91552" w:rsidRPr="00AD1860" w:rsidTr="00271179">
        <w:trPr>
          <w:trHeight w:hRule="exact" w:val="392"/>
        </w:trPr>
        <w:tc>
          <w:tcPr>
            <w:tcW w:w="1371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  <w:tc>
          <w:tcPr>
            <w:tcW w:w="1637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  <w:tc>
          <w:tcPr>
            <w:tcW w:w="2767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  <w:tc>
          <w:tcPr>
            <w:tcW w:w="1304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  <w:tc>
          <w:tcPr>
            <w:tcW w:w="1993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</w:tr>
      <w:tr w:rsidR="00E91552" w:rsidRPr="00AD1860" w:rsidTr="00271179">
        <w:trPr>
          <w:trHeight w:hRule="exact" w:val="392"/>
        </w:trPr>
        <w:tc>
          <w:tcPr>
            <w:tcW w:w="1371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  <w:tc>
          <w:tcPr>
            <w:tcW w:w="1637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  <w:tc>
          <w:tcPr>
            <w:tcW w:w="2767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  <w:tc>
          <w:tcPr>
            <w:tcW w:w="1304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  <w:tc>
          <w:tcPr>
            <w:tcW w:w="1993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</w:tr>
    </w:tbl>
    <w:p w:rsidR="00E91552" w:rsidRPr="00AD1860" w:rsidRDefault="00E91552">
      <w:pPr>
        <w:spacing w:before="3" w:line="120" w:lineRule="exact"/>
        <w:rPr>
          <w:sz w:val="12"/>
          <w:szCs w:val="12"/>
          <w:lang w:val="fr-FR"/>
        </w:rPr>
      </w:pPr>
    </w:p>
    <w:p w:rsidR="00E91552" w:rsidRPr="00AD1860" w:rsidRDefault="00072CD3" w:rsidP="003C14B5">
      <w:pPr>
        <w:pStyle w:val="BodyText"/>
        <w:numPr>
          <w:ilvl w:val="0"/>
          <w:numId w:val="8"/>
        </w:numPr>
        <w:ind w:left="426"/>
        <w:rPr>
          <w:rFonts w:ascii="Arial" w:eastAsia="Arial" w:hAnsi="Arial" w:cs="Arial"/>
          <w:color w:val="054DBC"/>
          <w:spacing w:val="-1"/>
          <w:w w:val="105"/>
          <w:lang w:val="fr-FR"/>
        </w:rPr>
      </w:pPr>
      <w:r w:rsidRPr="00AD1860">
        <w:rPr>
          <w:rFonts w:ascii="Arial" w:eastAsia="Arial" w:hAnsi="Arial" w:cs="Arial"/>
          <w:color w:val="054DBC"/>
          <w:spacing w:val="-1"/>
          <w:w w:val="105"/>
          <w:lang w:val="fr-FR"/>
        </w:rPr>
        <w:t>Besoin en VPOm2 pour</w:t>
      </w:r>
      <w:r w:rsidR="000F4A86" w:rsidRPr="00AD1860">
        <w:rPr>
          <w:rFonts w:ascii="Arial" w:eastAsia="Arial" w:hAnsi="Arial" w:cs="Arial"/>
          <w:color w:val="054DBC"/>
          <w:spacing w:val="-1"/>
          <w:w w:val="105"/>
          <w:lang w:val="fr-FR"/>
        </w:rPr>
        <w:t xml:space="preserve"> </w:t>
      </w:r>
      <w:r w:rsidRPr="00AD1860">
        <w:rPr>
          <w:rFonts w:ascii="Arial" w:eastAsia="Arial" w:hAnsi="Arial" w:cs="Arial"/>
          <w:color w:val="054DBC"/>
          <w:spacing w:val="-1"/>
          <w:w w:val="105"/>
          <w:lang w:val="fr-FR"/>
        </w:rPr>
        <w:t>AVS cycle</w:t>
      </w:r>
      <w:r w:rsidR="000F4A86" w:rsidRPr="00AD1860">
        <w:rPr>
          <w:rFonts w:ascii="Arial" w:eastAsia="Arial" w:hAnsi="Arial" w:cs="Arial"/>
          <w:color w:val="054DBC"/>
          <w:spacing w:val="-1"/>
          <w:w w:val="105"/>
          <w:lang w:val="fr-FR"/>
        </w:rPr>
        <w:t xml:space="preserve"> 3</w:t>
      </w:r>
    </w:p>
    <w:p w:rsidR="00E91552" w:rsidRPr="00AD1860" w:rsidRDefault="00E91552">
      <w:pPr>
        <w:spacing w:before="1" w:line="170" w:lineRule="exact"/>
        <w:rPr>
          <w:sz w:val="17"/>
          <w:szCs w:val="17"/>
          <w:lang w:val="fr-FR"/>
        </w:rPr>
      </w:pPr>
    </w:p>
    <w:tbl>
      <w:tblPr>
        <w:tblW w:w="0" w:type="auto"/>
        <w:tblInd w:w="43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32"/>
        <w:gridCol w:w="2580"/>
        <w:gridCol w:w="3660"/>
      </w:tblGrid>
      <w:tr w:rsidR="00E91552" w:rsidRPr="00AD1860" w:rsidTr="00271179">
        <w:trPr>
          <w:trHeight w:hRule="exact" w:val="380"/>
        </w:trPr>
        <w:tc>
          <w:tcPr>
            <w:tcW w:w="2832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nil"/>
            </w:tcBorders>
            <w:shd w:val="clear" w:color="auto" w:fill="054DBC"/>
          </w:tcPr>
          <w:p w:rsidR="00E91552" w:rsidRPr="00AD1860" w:rsidRDefault="00072CD3">
            <w:pPr>
              <w:pStyle w:val="TableParagraph"/>
              <w:spacing w:before="73"/>
              <w:ind w:left="108"/>
              <w:rPr>
                <w:rFonts w:ascii="Arial" w:eastAsia="Arial" w:hAnsi="Arial" w:cs="Arial"/>
                <w:sz w:val="20"/>
                <w:szCs w:val="20"/>
                <w:lang w:val="fr-FR"/>
              </w:rPr>
            </w:pPr>
            <w:r w:rsidRPr="00AD1860">
              <w:rPr>
                <w:rFonts w:ascii="Arial" w:eastAsia="Arial" w:hAnsi="Arial" w:cs="Arial"/>
                <w:b/>
                <w:bCs/>
                <w:color w:val="FFFFFF"/>
                <w:spacing w:val="-15"/>
                <w:w w:val="95"/>
                <w:sz w:val="20"/>
                <w:szCs w:val="20"/>
                <w:lang w:val="fr-FR"/>
              </w:rPr>
              <w:t>Population cible (nombre)</w:t>
            </w:r>
          </w:p>
        </w:tc>
        <w:tc>
          <w:tcPr>
            <w:tcW w:w="2580" w:type="dxa"/>
            <w:tcBorders>
              <w:top w:val="single" w:sz="4" w:space="0" w:color="054DBC"/>
              <w:left w:val="nil"/>
              <w:bottom w:val="single" w:sz="4" w:space="0" w:color="054DBC"/>
              <w:right w:val="nil"/>
            </w:tcBorders>
            <w:shd w:val="clear" w:color="auto" w:fill="054DBC"/>
          </w:tcPr>
          <w:p w:rsidR="00E91552" w:rsidRPr="00AD1860" w:rsidRDefault="00072CD3">
            <w:pPr>
              <w:pStyle w:val="TableParagraph"/>
              <w:spacing w:before="73"/>
              <w:ind w:left="612"/>
              <w:rPr>
                <w:rFonts w:ascii="Arial" w:eastAsia="Arial" w:hAnsi="Arial" w:cs="Arial"/>
                <w:sz w:val="20"/>
                <w:szCs w:val="20"/>
                <w:lang w:val="fr-FR"/>
              </w:rPr>
            </w:pPr>
            <w:r w:rsidRPr="00AD1860">
              <w:rPr>
                <w:rFonts w:ascii="Arial" w:eastAsia="Arial" w:hAnsi="Arial" w:cs="Arial"/>
                <w:b/>
                <w:bCs/>
                <w:color w:val="FFFFFF"/>
                <w:spacing w:val="-9"/>
                <w:w w:val="95"/>
                <w:sz w:val="20"/>
                <w:szCs w:val="20"/>
                <w:lang w:val="fr-FR"/>
              </w:rPr>
              <w:t>Facteur de perte</w:t>
            </w:r>
          </w:p>
        </w:tc>
        <w:tc>
          <w:tcPr>
            <w:tcW w:w="3660" w:type="dxa"/>
            <w:tcBorders>
              <w:top w:val="single" w:sz="4" w:space="0" w:color="054DBC"/>
              <w:left w:val="nil"/>
              <w:bottom w:val="single" w:sz="4" w:space="0" w:color="054DBC"/>
              <w:right w:val="single" w:sz="4" w:space="0" w:color="054DBC"/>
            </w:tcBorders>
            <w:shd w:val="clear" w:color="auto" w:fill="054DBC"/>
          </w:tcPr>
          <w:p w:rsidR="00E91552" w:rsidRPr="00AD1860" w:rsidRDefault="00072CD3">
            <w:pPr>
              <w:pStyle w:val="TableParagraph"/>
              <w:spacing w:before="73"/>
              <w:ind w:left="113"/>
              <w:rPr>
                <w:rFonts w:ascii="Arial" w:eastAsia="Arial" w:hAnsi="Arial" w:cs="Arial"/>
                <w:sz w:val="20"/>
                <w:szCs w:val="20"/>
                <w:lang w:val="fr-FR"/>
              </w:rPr>
            </w:pPr>
            <w:r w:rsidRPr="00AD1860">
              <w:rPr>
                <w:rFonts w:ascii="Arial" w:eastAsia="Arial" w:hAnsi="Arial" w:cs="Arial"/>
                <w:b/>
                <w:bCs/>
                <w:color w:val="FFFFFF"/>
                <w:spacing w:val="-15"/>
                <w:w w:val="95"/>
                <w:sz w:val="20"/>
                <w:szCs w:val="20"/>
                <w:lang w:val="fr-FR"/>
              </w:rPr>
              <w:t>Total doses VPOm2</w:t>
            </w:r>
          </w:p>
        </w:tc>
      </w:tr>
      <w:tr w:rsidR="00E91552" w:rsidRPr="00AD1860" w:rsidTr="00271179">
        <w:trPr>
          <w:trHeight w:hRule="exact" w:val="395"/>
        </w:trPr>
        <w:tc>
          <w:tcPr>
            <w:tcW w:w="2832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  <w:tc>
          <w:tcPr>
            <w:tcW w:w="2580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855E5E">
            <w:pPr>
              <w:pStyle w:val="TableParagraph"/>
              <w:spacing w:before="70"/>
              <w:jc w:val="center"/>
              <w:rPr>
                <w:rFonts w:ascii="Arial" w:eastAsia="Arial" w:hAnsi="Arial" w:cs="Arial"/>
                <w:lang w:val="fr-FR"/>
              </w:rPr>
            </w:pPr>
            <w:r>
              <w:rPr>
                <w:rFonts w:ascii="Arial" w:eastAsia="Arial" w:hAnsi="Arial" w:cs="Arial"/>
                <w:w w:val="95"/>
                <w:lang w:val="fr-FR"/>
              </w:rPr>
              <w:t>1,</w:t>
            </w:r>
            <w:r w:rsidR="000F4A86" w:rsidRPr="00AD1860">
              <w:rPr>
                <w:rFonts w:ascii="Arial" w:eastAsia="Arial" w:hAnsi="Arial" w:cs="Arial"/>
                <w:w w:val="95"/>
                <w:lang w:val="fr-FR"/>
              </w:rPr>
              <w:t>15</w:t>
            </w:r>
          </w:p>
        </w:tc>
        <w:tc>
          <w:tcPr>
            <w:tcW w:w="3660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</w:tr>
    </w:tbl>
    <w:p w:rsidR="00261A45" w:rsidRPr="00AD1860" w:rsidRDefault="00261A45" w:rsidP="00261A45">
      <w:pPr>
        <w:pStyle w:val="Heading3"/>
        <w:spacing w:before="74"/>
        <w:ind w:left="760"/>
        <w:rPr>
          <w:b w:val="0"/>
          <w:bCs w:val="0"/>
          <w:sz w:val="20"/>
          <w:szCs w:val="20"/>
          <w:lang w:val="fr-FR"/>
        </w:rPr>
      </w:pPr>
    </w:p>
    <w:p w:rsidR="00E91552" w:rsidRPr="00AD1860" w:rsidRDefault="00072CD3" w:rsidP="009879A2">
      <w:pPr>
        <w:pStyle w:val="Heading3"/>
        <w:numPr>
          <w:ilvl w:val="0"/>
          <w:numId w:val="6"/>
        </w:numPr>
        <w:spacing w:before="74"/>
        <w:rPr>
          <w:b w:val="0"/>
          <w:bCs w:val="0"/>
          <w:lang w:val="fr-FR"/>
        </w:rPr>
      </w:pPr>
      <w:r w:rsidRPr="00AD1860">
        <w:rPr>
          <w:color w:val="E36C0A"/>
          <w:spacing w:val="-9"/>
          <w:w w:val="95"/>
          <w:lang w:val="fr-FR"/>
        </w:rPr>
        <w:t>AVS cycle</w:t>
      </w:r>
      <w:r w:rsidR="000F4A86" w:rsidRPr="00AD1860">
        <w:rPr>
          <w:color w:val="E36C0A"/>
          <w:spacing w:val="12"/>
          <w:w w:val="95"/>
          <w:lang w:val="fr-FR"/>
        </w:rPr>
        <w:t xml:space="preserve"> </w:t>
      </w:r>
      <w:r w:rsidR="000F4A86" w:rsidRPr="00AD1860">
        <w:rPr>
          <w:color w:val="E36C0A"/>
          <w:w w:val="95"/>
          <w:lang w:val="fr-FR"/>
        </w:rPr>
        <w:t>4</w:t>
      </w:r>
      <w:r w:rsidR="000F4A86" w:rsidRPr="00AD1860">
        <w:rPr>
          <w:color w:val="054DBC"/>
          <w:spacing w:val="12"/>
          <w:w w:val="95"/>
          <w:lang w:val="fr-FR"/>
        </w:rPr>
        <w:t xml:space="preserve"> </w:t>
      </w:r>
      <w:r w:rsidR="000F4A86" w:rsidRPr="00AD1860">
        <w:rPr>
          <w:color w:val="054DBC"/>
          <w:spacing w:val="-10"/>
          <w:w w:val="95"/>
          <w:lang w:val="fr-FR"/>
        </w:rPr>
        <w:t>(</w:t>
      </w:r>
      <w:r w:rsidRPr="00AD1860">
        <w:rPr>
          <w:color w:val="054DBC"/>
          <w:spacing w:val="-5"/>
          <w:w w:val="95"/>
          <w:lang w:val="fr-FR"/>
        </w:rPr>
        <w:t>date de début</w:t>
      </w:r>
      <w:r w:rsidR="000F4A86" w:rsidRPr="00AD1860">
        <w:rPr>
          <w:color w:val="054DBC"/>
          <w:spacing w:val="12"/>
          <w:w w:val="95"/>
          <w:lang w:val="fr-FR"/>
        </w:rPr>
        <w:t xml:space="preserve"> </w:t>
      </w:r>
      <w:r w:rsidR="000F4A86" w:rsidRPr="00AD1860">
        <w:rPr>
          <w:color w:val="054DBC"/>
          <w:spacing w:val="11"/>
          <w:w w:val="95"/>
          <w:lang w:val="fr-FR"/>
        </w:rPr>
        <w:t>_</w:t>
      </w:r>
      <w:r w:rsidR="000F4A86" w:rsidRPr="00AD1860">
        <w:rPr>
          <w:color w:val="054DBC"/>
          <w:spacing w:val="7"/>
          <w:w w:val="95"/>
          <w:lang w:val="fr-FR"/>
        </w:rPr>
        <w:t>_</w:t>
      </w:r>
      <w:r w:rsidR="009879A2" w:rsidRPr="00AD1860">
        <w:rPr>
          <w:color w:val="054DBC"/>
          <w:spacing w:val="7"/>
          <w:w w:val="95"/>
          <w:lang w:val="fr-FR"/>
        </w:rPr>
        <w:t xml:space="preserve"> </w:t>
      </w:r>
      <w:r w:rsidR="000F4A86" w:rsidRPr="00AD1860">
        <w:rPr>
          <w:color w:val="054DBC"/>
          <w:spacing w:val="-19"/>
          <w:w w:val="95"/>
          <w:lang w:val="fr-FR"/>
        </w:rPr>
        <w:t>/</w:t>
      </w:r>
      <w:r w:rsidR="000F4A86" w:rsidRPr="00AD1860">
        <w:rPr>
          <w:color w:val="054DBC"/>
          <w:spacing w:val="11"/>
          <w:w w:val="95"/>
          <w:lang w:val="fr-FR"/>
        </w:rPr>
        <w:t>_</w:t>
      </w:r>
      <w:r w:rsidR="000F4A86" w:rsidRPr="00AD1860">
        <w:rPr>
          <w:color w:val="054DBC"/>
          <w:spacing w:val="7"/>
          <w:w w:val="95"/>
          <w:lang w:val="fr-FR"/>
        </w:rPr>
        <w:t>_</w:t>
      </w:r>
      <w:r w:rsidR="009879A2" w:rsidRPr="00AD1860">
        <w:rPr>
          <w:color w:val="054DBC"/>
          <w:spacing w:val="7"/>
          <w:w w:val="95"/>
          <w:lang w:val="fr-FR"/>
        </w:rPr>
        <w:t xml:space="preserve"> </w:t>
      </w:r>
      <w:r w:rsidR="000F4A86" w:rsidRPr="00AD1860">
        <w:rPr>
          <w:color w:val="054DBC"/>
          <w:spacing w:val="-19"/>
          <w:w w:val="95"/>
          <w:lang w:val="fr-FR"/>
        </w:rPr>
        <w:t>/</w:t>
      </w:r>
      <w:r w:rsidR="009879A2" w:rsidRPr="00AD1860">
        <w:rPr>
          <w:color w:val="054DBC"/>
          <w:spacing w:val="-19"/>
          <w:w w:val="95"/>
          <w:lang w:val="fr-FR"/>
        </w:rPr>
        <w:t>__</w:t>
      </w:r>
      <w:r w:rsidR="000F4A86" w:rsidRPr="00AD1860">
        <w:rPr>
          <w:color w:val="054DBC"/>
          <w:spacing w:val="11"/>
          <w:w w:val="95"/>
          <w:lang w:val="fr-FR"/>
        </w:rPr>
        <w:t>_</w:t>
      </w:r>
      <w:r w:rsidR="000F4A86" w:rsidRPr="00AD1860">
        <w:rPr>
          <w:color w:val="054DBC"/>
          <w:w w:val="95"/>
          <w:lang w:val="fr-FR"/>
        </w:rPr>
        <w:t>_)</w:t>
      </w:r>
    </w:p>
    <w:p w:rsidR="00E91552" w:rsidRPr="00AD1860" w:rsidRDefault="00E91552">
      <w:pPr>
        <w:spacing w:before="5" w:line="110" w:lineRule="exact"/>
        <w:rPr>
          <w:sz w:val="11"/>
          <w:szCs w:val="11"/>
          <w:lang w:val="fr-FR"/>
        </w:rPr>
      </w:pPr>
    </w:p>
    <w:p w:rsidR="00E91552" w:rsidRPr="00AD1860" w:rsidRDefault="00E91552">
      <w:pPr>
        <w:spacing w:line="200" w:lineRule="exact"/>
        <w:rPr>
          <w:sz w:val="20"/>
          <w:szCs w:val="20"/>
          <w:lang w:val="fr-FR"/>
        </w:rPr>
      </w:pPr>
    </w:p>
    <w:p w:rsidR="00E91552" w:rsidRPr="00AD1860" w:rsidRDefault="00072CD3" w:rsidP="003C14B5">
      <w:pPr>
        <w:pStyle w:val="BodyText"/>
        <w:numPr>
          <w:ilvl w:val="0"/>
          <w:numId w:val="8"/>
        </w:numPr>
        <w:ind w:left="426"/>
        <w:rPr>
          <w:rFonts w:ascii="Arial" w:eastAsia="Arial" w:hAnsi="Arial" w:cs="Arial"/>
          <w:color w:val="054DBC"/>
          <w:spacing w:val="-1"/>
          <w:w w:val="105"/>
          <w:lang w:val="fr-FR"/>
        </w:rPr>
      </w:pPr>
      <w:r w:rsidRPr="00AD1860">
        <w:rPr>
          <w:rFonts w:ascii="Arial" w:eastAsia="Arial" w:hAnsi="Arial" w:cs="Arial"/>
          <w:color w:val="054DBC"/>
          <w:spacing w:val="-1"/>
          <w:w w:val="105"/>
          <w:lang w:val="fr-FR"/>
        </w:rPr>
        <w:t>Plan de vaccination pour</w:t>
      </w:r>
      <w:r w:rsidR="000F4A86" w:rsidRPr="00AD1860">
        <w:rPr>
          <w:rFonts w:ascii="Arial" w:eastAsia="Arial" w:hAnsi="Arial" w:cs="Arial"/>
          <w:color w:val="054DBC"/>
          <w:spacing w:val="-1"/>
          <w:w w:val="105"/>
          <w:lang w:val="fr-FR"/>
        </w:rPr>
        <w:t xml:space="preserve"> </w:t>
      </w:r>
      <w:r w:rsidRPr="00AD1860">
        <w:rPr>
          <w:rFonts w:ascii="Arial" w:eastAsia="Arial" w:hAnsi="Arial" w:cs="Arial"/>
          <w:color w:val="054DBC"/>
          <w:spacing w:val="-1"/>
          <w:w w:val="105"/>
          <w:lang w:val="fr-FR"/>
        </w:rPr>
        <w:t>AVS cycle</w:t>
      </w:r>
      <w:r w:rsidR="000F4A86" w:rsidRPr="00AD1860">
        <w:rPr>
          <w:rFonts w:ascii="Arial" w:eastAsia="Arial" w:hAnsi="Arial" w:cs="Arial"/>
          <w:color w:val="054DBC"/>
          <w:spacing w:val="-1"/>
          <w:w w:val="105"/>
          <w:lang w:val="fr-FR"/>
        </w:rPr>
        <w:t xml:space="preserve"> 4</w:t>
      </w:r>
    </w:p>
    <w:p w:rsidR="00E91552" w:rsidRPr="00AD1860" w:rsidRDefault="00E91552">
      <w:pPr>
        <w:spacing w:before="1" w:line="170" w:lineRule="exact"/>
        <w:rPr>
          <w:sz w:val="17"/>
          <w:szCs w:val="17"/>
          <w:lang w:val="fr-FR"/>
        </w:rPr>
      </w:pPr>
    </w:p>
    <w:tbl>
      <w:tblPr>
        <w:tblW w:w="0" w:type="auto"/>
        <w:tblInd w:w="43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52"/>
        <w:gridCol w:w="1643"/>
        <w:gridCol w:w="2793"/>
        <w:gridCol w:w="1332"/>
        <w:gridCol w:w="1652"/>
      </w:tblGrid>
      <w:tr w:rsidR="00E91552" w:rsidRPr="00AD1860" w:rsidTr="00271179">
        <w:trPr>
          <w:trHeight w:hRule="exact" w:val="804"/>
        </w:trPr>
        <w:tc>
          <w:tcPr>
            <w:tcW w:w="3295" w:type="dxa"/>
            <w:gridSpan w:val="2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nil"/>
            </w:tcBorders>
            <w:shd w:val="clear" w:color="auto" w:fill="054DBC"/>
          </w:tcPr>
          <w:p w:rsidR="00E91552" w:rsidRPr="00AD1860" w:rsidRDefault="00E91552">
            <w:pPr>
              <w:pStyle w:val="TableParagraph"/>
              <w:spacing w:line="200" w:lineRule="exact"/>
              <w:rPr>
                <w:sz w:val="20"/>
                <w:szCs w:val="20"/>
                <w:lang w:val="fr-FR"/>
              </w:rPr>
            </w:pPr>
          </w:p>
          <w:p w:rsidR="00E91552" w:rsidRPr="00AD1860" w:rsidRDefault="000F4A86" w:rsidP="000E6595">
            <w:pPr>
              <w:pStyle w:val="TableParagraph"/>
              <w:tabs>
                <w:tab w:val="left" w:pos="1790"/>
              </w:tabs>
              <w:rPr>
                <w:rFonts w:ascii="Arial" w:eastAsia="Arial" w:hAnsi="Arial" w:cs="Arial"/>
                <w:sz w:val="20"/>
                <w:szCs w:val="20"/>
                <w:lang w:val="fr-FR"/>
              </w:rPr>
            </w:pPr>
            <w:r w:rsidRPr="00AD1860">
              <w:rPr>
                <w:rFonts w:ascii="Arial" w:eastAsia="Arial" w:hAnsi="Arial" w:cs="Arial"/>
                <w:b/>
                <w:bCs/>
                <w:color w:val="FFFFFF"/>
                <w:w w:val="95"/>
                <w:sz w:val="20"/>
                <w:szCs w:val="20"/>
                <w:lang w:val="fr-FR"/>
              </w:rPr>
              <w:t>P</w:t>
            </w:r>
            <w:r w:rsidRPr="00AD1860">
              <w:rPr>
                <w:rFonts w:ascii="Arial" w:eastAsia="Arial" w:hAnsi="Arial" w:cs="Arial"/>
                <w:b/>
                <w:bCs/>
                <w:color w:val="FFFFFF"/>
                <w:spacing w:val="-7"/>
                <w:w w:val="95"/>
                <w:sz w:val="20"/>
                <w:szCs w:val="20"/>
                <w:lang w:val="fr-FR"/>
              </w:rPr>
              <w:t>r</w:t>
            </w:r>
            <w:r w:rsidRPr="00AD1860">
              <w:rPr>
                <w:rFonts w:ascii="Arial" w:eastAsia="Arial" w:hAnsi="Arial" w:cs="Arial"/>
                <w:b/>
                <w:bCs/>
                <w:color w:val="FFFFFF"/>
                <w:spacing w:val="-3"/>
                <w:w w:val="95"/>
                <w:sz w:val="20"/>
                <w:szCs w:val="20"/>
                <w:lang w:val="fr-FR"/>
              </w:rPr>
              <w:t>o</w:t>
            </w:r>
            <w:r w:rsidRPr="00AD1860">
              <w:rPr>
                <w:rFonts w:ascii="Arial" w:eastAsia="Arial" w:hAnsi="Arial" w:cs="Arial"/>
                <w:b/>
                <w:bCs/>
                <w:color w:val="FFFFFF"/>
                <w:w w:val="95"/>
                <w:sz w:val="20"/>
                <w:szCs w:val="20"/>
                <w:lang w:val="fr-FR"/>
              </w:rPr>
              <w:t>vin</w:t>
            </w:r>
            <w:r w:rsidRPr="00AD1860">
              <w:rPr>
                <w:rFonts w:ascii="Arial" w:eastAsia="Arial" w:hAnsi="Arial" w:cs="Arial"/>
                <w:b/>
                <w:bCs/>
                <w:color w:val="FFFFFF"/>
                <w:spacing w:val="-5"/>
                <w:w w:val="95"/>
                <w:sz w:val="20"/>
                <w:szCs w:val="20"/>
                <w:lang w:val="fr-FR"/>
              </w:rPr>
              <w:t>c</w:t>
            </w:r>
            <w:r w:rsidRPr="00AD1860">
              <w:rPr>
                <w:rFonts w:ascii="Arial" w:eastAsia="Arial" w:hAnsi="Arial" w:cs="Arial"/>
                <w:b/>
                <w:bCs/>
                <w:color w:val="FFFFFF"/>
                <w:w w:val="95"/>
                <w:sz w:val="20"/>
                <w:szCs w:val="20"/>
                <w:lang w:val="fr-FR"/>
              </w:rPr>
              <w:t>e</w:t>
            </w:r>
            <w:r w:rsidRPr="00AD1860">
              <w:rPr>
                <w:rFonts w:ascii="Arial" w:eastAsia="Arial" w:hAnsi="Arial" w:cs="Arial"/>
                <w:b/>
                <w:bCs/>
                <w:color w:val="FFFFFF"/>
                <w:w w:val="95"/>
                <w:sz w:val="20"/>
                <w:szCs w:val="20"/>
                <w:lang w:val="fr-FR"/>
              </w:rPr>
              <w:tab/>
              <w:t>Di</w:t>
            </w:r>
            <w:r w:rsidRPr="00AD1860">
              <w:rPr>
                <w:rFonts w:ascii="Arial" w:eastAsia="Arial" w:hAnsi="Arial" w:cs="Arial"/>
                <w:b/>
                <w:bCs/>
                <w:color w:val="FFFFFF"/>
                <w:spacing w:val="-3"/>
                <w:w w:val="95"/>
                <w:sz w:val="20"/>
                <w:szCs w:val="20"/>
                <w:lang w:val="fr-FR"/>
              </w:rPr>
              <w:t>s</w:t>
            </w:r>
            <w:r w:rsidRPr="00AD1860">
              <w:rPr>
                <w:rFonts w:ascii="Arial" w:eastAsia="Arial" w:hAnsi="Arial" w:cs="Arial"/>
                <w:b/>
                <w:bCs/>
                <w:color w:val="FFFFFF"/>
                <w:w w:val="95"/>
                <w:sz w:val="20"/>
                <w:szCs w:val="20"/>
                <w:lang w:val="fr-FR"/>
              </w:rPr>
              <w:t>trict</w:t>
            </w:r>
          </w:p>
        </w:tc>
        <w:tc>
          <w:tcPr>
            <w:tcW w:w="2793" w:type="dxa"/>
            <w:tcBorders>
              <w:top w:val="single" w:sz="4" w:space="0" w:color="054DBC"/>
              <w:left w:val="nil"/>
              <w:bottom w:val="single" w:sz="4" w:space="0" w:color="054DBC"/>
              <w:right w:val="nil"/>
            </w:tcBorders>
            <w:shd w:val="clear" w:color="auto" w:fill="054DBC"/>
          </w:tcPr>
          <w:p w:rsidR="00E91552" w:rsidRPr="00AD1860" w:rsidRDefault="00E91552">
            <w:pPr>
              <w:pStyle w:val="TableParagraph"/>
              <w:spacing w:line="200" w:lineRule="exact"/>
              <w:rPr>
                <w:sz w:val="20"/>
                <w:szCs w:val="20"/>
                <w:lang w:val="fr-FR"/>
              </w:rPr>
            </w:pPr>
          </w:p>
          <w:p w:rsidR="00E91552" w:rsidRPr="00AD1860" w:rsidRDefault="00072CD3" w:rsidP="000E6595">
            <w:pPr>
              <w:pStyle w:val="TableParagraph"/>
              <w:rPr>
                <w:rFonts w:ascii="Arial" w:eastAsia="Arial" w:hAnsi="Arial" w:cs="Arial"/>
                <w:sz w:val="20"/>
                <w:szCs w:val="20"/>
                <w:lang w:val="fr-FR"/>
              </w:rPr>
            </w:pPr>
            <w:r w:rsidRPr="00AD1860">
              <w:rPr>
                <w:rFonts w:ascii="Arial" w:eastAsia="Arial" w:hAnsi="Arial" w:cs="Arial"/>
                <w:b/>
                <w:bCs/>
                <w:color w:val="FFFFFF"/>
                <w:sz w:val="20"/>
                <w:szCs w:val="20"/>
                <w:lang w:val="fr-FR"/>
              </w:rPr>
              <w:t>Ville/localité</w:t>
            </w:r>
          </w:p>
        </w:tc>
        <w:tc>
          <w:tcPr>
            <w:tcW w:w="1332" w:type="dxa"/>
            <w:tcBorders>
              <w:top w:val="single" w:sz="4" w:space="0" w:color="054DBC"/>
              <w:left w:val="nil"/>
              <w:bottom w:val="single" w:sz="4" w:space="0" w:color="054DBC"/>
              <w:right w:val="nil"/>
            </w:tcBorders>
            <w:shd w:val="clear" w:color="auto" w:fill="054DBC"/>
          </w:tcPr>
          <w:p w:rsidR="00E91552" w:rsidRPr="00AD1860" w:rsidRDefault="00E91552">
            <w:pPr>
              <w:pStyle w:val="TableParagraph"/>
              <w:spacing w:before="4" w:line="100" w:lineRule="exact"/>
              <w:rPr>
                <w:sz w:val="10"/>
                <w:szCs w:val="10"/>
                <w:lang w:val="fr-FR"/>
              </w:rPr>
            </w:pPr>
          </w:p>
          <w:p w:rsidR="00E91552" w:rsidRPr="00AD1860" w:rsidRDefault="00072CD3" w:rsidP="000E6595">
            <w:pPr>
              <w:pStyle w:val="TableParagraph"/>
              <w:spacing w:line="212" w:lineRule="exact"/>
              <w:ind w:right="314"/>
              <w:rPr>
                <w:rFonts w:ascii="Arial" w:eastAsia="Arial" w:hAnsi="Arial" w:cs="Arial"/>
                <w:sz w:val="20"/>
                <w:szCs w:val="20"/>
                <w:lang w:val="fr-FR"/>
              </w:rPr>
            </w:pPr>
            <w:r w:rsidRPr="00AD1860">
              <w:rPr>
                <w:rFonts w:ascii="Arial" w:eastAsia="Arial" w:hAnsi="Arial" w:cs="Arial"/>
                <w:b/>
                <w:bCs/>
                <w:color w:val="FFFFFF"/>
                <w:spacing w:val="-15"/>
                <w:w w:val="95"/>
                <w:sz w:val="20"/>
                <w:szCs w:val="20"/>
                <w:lang w:val="fr-FR"/>
              </w:rPr>
              <w:t>Groupe d</w:t>
            </w:r>
            <w:r w:rsidR="00AD1860">
              <w:rPr>
                <w:rFonts w:ascii="Arial" w:eastAsia="Arial" w:hAnsi="Arial" w:cs="Arial"/>
                <w:b/>
                <w:bCs/>
                <w:color w:val="FFFFFF"/>
                <w:spacing w:val="-15"/>
                <w:w w:val="95"/>
                <w:sz w:val="20"/>
                <w:szCs w:val="20"/>
                <w:lang w:val="fr-FR"/>
              </w:rPr>
              <w:t>’</w:t>
            </w:r>
            <w:r w:rsidRPr="00AD1860">
              <w:rPr>
                <w:rFonts w:ascii="Arial" w:eastAsia="Arial" w:hAnsi="Arial" w:cs="Arial"/>
                <w:b/>
                <w:bCs/>
                <w:color w:val="FFFFFF"/>
                <w:spacing w:val="-15"/>
                <w:w w:val="95"/>
                <w:sz w:val="20"/>
                <w:szCs w:val="20"/>
                <w:lang w:val="fr-FR"/>
              </w:rPr>
              <w:t>âge cible</w:t>
            </w:r>
          </w:p>
        </w:tc>
        <w:tc>
          <w:tcPr>
            <w:tcW w:w="1652" w:type="dxa"/>
            <w:tcBorders>
              <w:top w:val="single" w:sz="4" w:space="0" w:color="054DBC"/>
              <w:left w:val="nil"/>
              <w:bottom w:val="single" w:sz="4" w:space="0" w:color="054DBC"/>
              <w:right w:val="single" w:sz="4" w:space="0" w:color="054DBC"/>
            </w:tcBorders>
            <w:shd w:val="clear" w:color="auto" w:fill="054DBC"/>
          </w:tcPr>
          <w:p w:rsidR="00E91552" w:rsidRPr="00AD1860" w:rsidRDefault="00072CD3">
            <w:pPr>
              <w:pStyle w:val="TableParagraph"/>
              <w:spacing w:before="91" w:line="212" w:lineRule="exact"/>
              <w:ind w:left="113"/>
              <w:rPr>
                <w:rFonts w:ascii="Arial" w:eastAsia="Arial" w:hAnsi="Arial" w:cs="Arial"/>
                <w:sz w:val="20"/>
                <w:szCs w:val="20"/>
                <w:lang w:val="fr-FR"/>
              </w:rPr>
            </w:pPr>
            <w:r w:rsidRPr="00AD1860">
              <w:rPr>
                <w:rFonts w:ascii="Arial" w:eastAsia="Arial" w:hAnsi="Arial" w:cs="Arial"/>
                <w:b/>
                <w:bCs/>
                <w:color w:val="FFFFFF"/>
                <w:spacing w:val="-15"/>
                <w:w w:val="95"/>
                <w:sz w:val="20"/>
                <w:szCs w:val="20"/>
                <w:lang w:val="fr-FR"/>
              </w:rPr>
              <w:t>Population cible (nombre)</w:t>
            </w:r>
          </w:p>
        </w:tc>
      </w:tr>
      <w:tr w:rsidR="00E91552" w:rsidRPr="00AD1860" w:rsidTr="00271179">
        <w:trPr>
          <w:trHeight w:hRule="exact" w:val="392"/>
        </w:trPr>
        <w:tc>
          <w:tcPr>
            <w:tcW w:w="1652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  <w:tc>
          <w:tcPr>
            <w:tcW w:w="1643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  <w:tc>
          <w:tcPr>
            <w:tcW w:w="2793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  <w:tc>
          <w:tcPr>
            <w:tcW w:w="1332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  <w:tc>
          <w:tcPr>
            <w:tcW w:w="1652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</w:tr>
      <w:tr w:rsidR="00E91552" w:rsidRPr="00AD1860" w:rsidTr="00271179">
        <w:trPr>
          <w:trHeight w:hRule="exact" w:val="392"/>
        </w:trPr>
        <w:tc>
          <w:tcPr>
            <w:tcW w:w="1652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  <w:tc>
          <w:tcPr>
            <w:tcW w:w="1643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  <w:tc>
          <w:tcPr>
            <w:tcW w:w="2793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  <w:tc>
          <w:tcPr>
            <w:tcW w:w="1332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  <w:tc>
          <w:tcPr>
            <w:tcW w:w="1652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</w:tr>
      <w:tr w:rsidR="00E91552" w:rsidRPr="00AD1860" w:rsidTr="00271179">
        <w:trPr>
          <w:trHeight w:hRule="exact" w:val="392"/>
        </w:trPr>
        <w:tc>
          <w:tcPr>
            <w:tcW w:w="1652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  <w:tc>
          <w:tcPr>
            <w:tcW w:w="1643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  <w:tc>
          <w:tcPr>
            <w:tcW w:w="2793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  <w:tc>
          <w:tcPr>
            <w:tcW w:w="1332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  <w:tc>
          <w:tcPr>
            <w:tcW w:w="1652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</w:tr>
      <w:tr w:rsidR="00E91552" w:rsidRPr="00AD1860" w:rsidTr="00271179">
        <w:trPr>
          <w:trHeight w:hRule="exact" w:val="392"/>
        </w:trPr>
        <w:tc>
          <w:tcPr>
            <w:tcW w:w="1652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  <w:tc>
          <w:tcPr>
            <w:tcW w:w="1643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  <w:tc>
          <w:tcPr>
            <w:tcW w:w="2793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  <w:tc>
          <w:tcPr>
            <w:tcW w:w="1332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  <w:tc>
          <w:tcPr>
            <w:tcW w:w="1652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</w:tr>
    </w:tbl>
    <w:p w:rsidR="00E91552" w:rsidRPr="00AD1860" w:rsidRDefault="00E91552">
      <w:pPr>
        <w:spacing w:before="3" w:line="120" w:lineRule="exact"/>
        <w:rPr>
          <w:sz w:val="12"/>
          <w:szCs w:val="12"/>
          <w:lang w:val="fr-FR"/>
        </w:rPr>
      </w:pPr>
    </w:p>
    <w:p w:rsidR="00E91552" w:rsidRPr="00AD1860" w:rsidRDefault="00072CD3" w:rsidP="003C14B5">
      <w:pPr>
        <w:pStyle w:val="BodyText"/>
        <w:numPr>
          <w:ilvl w:val="0"/>
          <w:numId w:val="8"/>
        </w:numPr>
        <w:ind w:left="426"/>
        <w:rPr>
          <w:rFonts w:ascii="Arial" w:eastAsia="Arial" w:hAnsi="Arial" w:cs="Arial"/>
          <w:color w:val="054DBC"/>
          <w:spacing w:val="-1"/>
          <w:w w:val="105"/>
          <w:lang w:val="fr-FR"/>
        </w:rPr>
      </w:pPr>
      <w:r w:rsidRPr="00AD1860">
        <w:rPr>
          <w:rFonts w:ascii="Arial" w:eastAsia="Arial" w:hAnsi="Arial" w:cs="Arial"/>
          <w:color w:val="054DBC"/>
          <w:spacing w:val="-1"/>
          <w:w w:val="105"/>
          <w:lang w:val="fr-FR"/>
        </w:rPr>
        <w:t>Besoin en VPOm2 pour</w:t>
      </w:r>
      <w:r w:rsidR="000F4A86" w:rsidRPr="00AD1860">
        <w:rPr>
          <w:rFonts w:ascii="Arial" w:eastAsia="Arial" w:hAnsi="Arial" w:cs="Arial"/>
          <w:color w:val="054DBC"/>
          <w:spacing w:val="-1"/>
          <w:w w:val="105"/>
          <w:lang w:val="fr-FR"/>
        </w:rPr>
        <w:t xml:space="preserve"> </w:t>
      </w:r>
      <w:r w:rsidRPr="00AD1860">
        <w:rPr>
          <w:rFonts w:ascii="Arial" w:eastAsia="Arial" w:hAnsi="Arial" w:cs="Arial"/>
          <w:color w:val="054DBC"/>
          <w:spacing w:val="-1"/>
          <w:w w:val="105"/>
          <w:lang w:val="fr-FR"/>
        </w:rPr>
        <w:t>AVS cycle</w:t>
      </w:r>
      <w:r w:rsidR="000F4A86" w:rsidRPr="00AD1860">
        <w:rPr>
          <w:rFonts w:ascii="Arial" w:eastAsia="Arial" w:hAnsi="Arial" w:cs="Arial"/>
          <w:color w:val="054DBC"/>
          <w:spacing w:val="-1"/>
          <w:w w:val="105"/>
          <w:lang w:val="fr-FR"/>
        </w:rPr>
        <w:t xml:space="preserve"> 4</w:t>
      </w:r>
    </w:p>
    <w:p w:rsidR="00E91552" w:rsidRPr="00AD1860" w:rsidRDefault="00E91552">
      <w:pPr>
        <w:spacing w:before="1" w:line="170" w:lineRule="exact"/>
        <w:rPr>
          <w:sz w:val="17"/>
          <w:szCs w:val="17"/>
          <w:lang w:val="fr-FR"/>
        </w:rPr>
      </w:pPr>
    </w:p>
    <w:tbl>
      <w:tblPr>
        <w:tblW w:w="0" w:type="auto"/>
        <w:tblInd w:w="40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44"/>
        <w:gridCol w:w="2578"/>
        <w:gridCol w:w="3381"/>
      </w:tblGrid>
      <w:tr w:rsidR="00E91552" w:rsidRPr="00AD1860" w:rsidTr="00271179">
        <w:trPr>
          <w:trHeight w:hRule="exact" w:val="380"/>
        </w:trPr>
        <w:tc>
          <w:tcPr>
            <w:tcW w:w="3144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nil"/>
            </w:tcBorders>
            <w:shd w:val="clear" w:color="auto" w:fill="054DBC"/>
          </w:tcPr>
          <w:p w:rsidR="00E91552" w:rsidRPr="00AD1860" w:rsidRDefault="00072CD3">
            <w:pPr>
              <w:pStyle w:val="TableParagraph"/>
              <w:spacing w:before="73"/>
              <w:ind w:left="108"/>
              <w:rPr>
                <w:rFonts w:ascii="Arial" w:eastAsia="Arial" w:hAnsi="Arial" w:cs="Arial"/>
                <w:sz w:val="20"/>
                <w:szCs w:val="20"/>
                <w:lang w:val="fr-FR"/>
              </w:rPr>
            </w:pPr>
            <w:r w:rsidRPr="00AD1860">
              <w:rPr>
                <w:rFonts w:ascii="Arial" w:eastAsia="Arial" w:hAnsi="Arial" w:cs="Arial"/>
                <w:b/>
                <w:bCs/>
                <w:color w:val="FFFFFF"/>
                <w:spacing w:val="-15"/>
                <w:w w:val="95"/>
                <w:sz w:val="20"/>
                <w:szCs w:val="20"/>
                <w:lang w:val="fr-FR"/>
              </w:rPr>
              <w:t>Population cible (nombre)</w:t>
            </w:r>
          </w:p>
        </w:tc>
        <w:tc>
          <w:tcPr>
            <w:tcW w:w="2578" w:type="dxa"/>
            <w:tcBorders>
              <w:top w:val="single" w:sz="4" w:space="0" w:color="054DBC"/>
              <w:left w:val="nil"/>
              <w:bottom w:val="single" w:sz="4" w:space="0" w:color="054DBC"/>
              <w:right w:val="nil"/>
            </w:tcBorders>
            <w:shd w:val="clear" w:color="auto" w:fill="054DBC"/>
          </w:tcPr>
          <w:p w:rsidR="00E91552" w:rsidRPr="00AD1860" w:rsidRDefault="00072CD3">
            <w:pPr>
              <w:pStyle w:val="TableParagraph"/>
              <w:spacing w:before="73"/>
              <w:ind w:left="611"/>
              <w:rPr>
                <w:rFonts w:ascii="Arial" w:eastAsia="Arial" w:hAnsi="Arial" w:cs="Arial"/>
                <w:sz w:val="20"/>
                <w:szCs w:val="20"/>
                <w:lang w:val="fr-FR"/>
              </w:rPr>
            </w:pPr>
            <w:r w:rsidRPr="00AD1860">
              <w:rPr>
                <w:rFonts w:ascii="Arial" w:eastAsia="Arial" w:hAnsi="Arial" w:cs="Arial"/>
                <w:b/>
                <w:bCs/>
                <w:color w:val="FFFFFF"/>
                <w:spacing w:val="-9"/>
                <w:w w:val="95"/>
                <w:sz w:val="20"/>
                <w:szCs w:val="20"/>
                <w:lang w:val="fr-FR"/>
              </w:rPr>
              <w:t>Facteur de perte</w:t>
            </w:r>
          </w:p>
        </w:tc>
        <w:tc>
          <w:tcPr>
            <w:tcW w:w="3381" w:type="dxa"/>
            <w:tcBorders>
              <w:top w:val="single" w:sz="4" w:space="0" w:color="054DBC"/>
              <w:left w:val="nil"/>
              <w:bottom w:val="single" w:sz="4" w:space="0" w:color="054DBC"/>
              <w:right w:val="single" w:sz="4" w:space="0" w:color="054DBC"/>
            </w:tcBorders>
            <w:shd w:val="clear" w:color="auto" w:fill="054DBC"/>
          </w:tcPr>
          <w:p w:rsidR="00E91552" w:rsidRPr="00AD1860" w:rsidRDefault="00072CD3">
            <w:pPr>
              <w:pStyle w:val="TableParagraph"/>
              <w:spacing w:before="73"/>
              <w:ind w:left="113"/>
              <w:rPr>
                <w:rFonts w:ascii="Arial" w:eastAsia="Arial" w:hAnsi="Arial" w:cs="Arial"/>
                <w:sz w:val="20"/>
                <w:szCs w:val="20"/>
                <w:lang w:val="fr-FR"/>
              </w:rPr>
            </w:pPr>
            <w:r w:rsidRPr="00AD1860">
              <w:rPr>
                <w:rFonts w:ascii="Arial" w:eastAsia="Arial" w:hAnsi="Arial" w:cs="Arial"/>
                <w:b/>
                <w:bCs/>
                <w:color w:val="FFFFFF"/>
                <w:spacing w:val="-15"/>
                <w:w w:val="95"/>
                <w:sz w:val="20"/>
                <w:szCs w:val="20"/>
                <w:lang w:val="fr-FR"/>
              </w:rPr>
              <w:t>Total doses VPOm2</w:t>
            </w:r>
          </w:p>
        </w:tc>
      </w:tr>
      <w:tr w:rsidR="00E91552" w:rsidRPr="00AD1860" w:rsidTr="00271179">
        <w:trPr>
          <w:trHeight w:hRule="exact" w:val="395"/>
        </w:trPr>
        <w:tc>
          <w:tcPr>
            <w:tcW w:w="3144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  <w:tc>
          <w:tcPr>
            <w:tcW w:w="2578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855E5E">
            <w:pPr>
              <w:pStyle w:val="TableParagraph"/>
              <w:spacing w:before="70"/>
              <w:ind w:left="1060" w:right="1060"/>
              <w:jc w:val="center"/>
              <w:rPr>
                <w:rFonts w:ascii="Arial" w:eastAsia="Arial" w:hAnsi="Arial" w:cs="Arial"/>
                <w:lang w:val="fr-FR"/>
              </w:rPr>
            </w:pPr>
            <w:r>
              <w:rPr>
                <w:rFonts w:ascii="Arial" w:eastAsia="Arial" w:hAnsi="Arial" w:cs="Arial"/>
                <w:w w:val="95"/>
                <w:lang w:val="fr-FR"/>
              </w:rPr>
              <w:t>1,</w:t>
            </w:r>
            <w:r w:rsidR="000F4A86" w:rsidRPr="00AD1860">
              <w:rPr>
                <w:rFonts w:ascii="Arial" w:eastAsia="Arial" w:hAnsi="Arial" w:cs="Arial"/>
                <w:w w:val="95"/>
                <w:lang w:val="fr-FR"/>
              </w:rPr>
              <w:t>15</w:t>
            </w:r>
          </w:p>
        </w:tc>
        <w:tc>
          <w:tcPr>
            <w:tcW w:w="3381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</w:tr>
    </w:tbl>
    <w:p w:rsidR="00E91552" w:rsidRPr="00AD1860" w:rsidRDefault="00E91552">
      <w:pPr>
        <w:spacing w:line="200" w:lineRule="exact"/>
        <w:rPr>
          <w:sz w:val="20"/>
          <w:szCs w:val="20"/>
          <w:lang w:val="fr-FR"/>
        </w:rPr>
      </w:pPr>
    </w:p>
    <w:p w:rsidR="00E91552" w:rsidRPr="00AD1860" w:rsidRDefault="00072CD3" w:rsidP="009879A2">
      <w:pPr>
        <w:pStyle w:val="Heading3"/>
        <w:numPr>
          <w:ilvl w:val="0"/>
          <w:numId w:val="6"/>
        </w:numPr>
        <w:spacing w:before="65"/>
        <w:rPr>
          <w:b w:val="0"/>
          <w:bCs w:val="0"/>
          <w:lang w:val="fr-FR"/>
        </w:rPr>
      </w:pPr>
      <w:r w:rsidRPr="00AD1860">
        <w:rPr>
          <w:color w:val="E36C0A"/>
          <w:spacing w:val="-9"/>
          <w:w w:val="95"/>
          <w:lang w:val="fr-FR"/>
        </w:rPr>
        <w:t>AVS cycle</w:t>
      </w:r>
      <w:r w:rsidR="000F4A86" w:rsidRPr="00AD1860">
        <w:rPr>
          <w:color w:val="E36C0A"/>
          <w:spacing w:val="12"/>
          <w:w w:val="95"/>
          <w:lang w:val="fr-FR"/>
        </w:rPr>
        <w:t xml:space="preserve"> </w:t>
      </w:r>
      <w:r w:rsidR="000F4A86" w:rsidRPr="00AD1860">
        <w:rPr>
          <w:color w:val="E36C0A"/>
          <w:w w:val="95"/>
          <w:lang w:val="fr-FR"/>
        </w:rPr>
        <w:t>5</w:t>
      </w:r>
      <w:r w:rsidR="000F4A86" w:rsidRPr="00AD1860">
        <w:rPr>
          <w:color w:val="054DBC"/>
          <w:spacing w:val="12"/>
          <w:w w:val="95"/>
          <w:lang w:val="fr-FR"/>
        </w:rPr>
        <w:t xml:space="preserve"> </w:t>
      </w:r>
      <w:r w:rsidR="000F4A86" w:rsidRPr="00AD1860">
        <w:rPr>
          <w:color w:val="054DBC"/>
          <w:spacing w:val="-10"/>
          <w:w w:val="95"/>
          <w:lang w:val="fr-FR"/>
        </w:rPr>
        <w:t>(</w:t>
      </w:r>
      <w:r w:rsidRPr="00AD1860">
        <w:rPr>
          <w:color w:val="054DBC"/>
          <w:spacing w:val="-5"/>
          <w:w w:val="95"/>
          <w:lang w:val="fr-FR"/>
        </w:rPr>
        <w:t>date de début</w:t>
      </w:r>
      <w:r w:rsidR="000F4A86" w:rsidRPr="00AD1860">
        <w:rPr>
          <w:color w:val="054DBC"/>
          <w:spacing w:val="12"/>
          <w:w w:val="95"/>
          <w:lang w:val="fr-FR"/>
        </w:rPr>
        <w:t xml:space="preserve"> </w:t>
      </w:r>
      <w:r w:rsidR="000F4A86" w:rsidRPr="00AD1860">
        <w:rPr>
          <w:color w:val="054DBC"/>
          <w:spacing w:val="11"/>
          <w:w w:val="95"/>
          <w:lang w:val="fr-FR"/>
        </w:rPr>
        <w:t>_</w:t>
      </w:r>
      <w:r w:rsidR="000F4A86" w:rsidRPr="00AD1860">
        <w:rPr>
          <w:color w:val="054DBC"/>
          <w:spacing w:val="7"/>
          <w:w w:val="95"/>
          <w:lang w:val="fr-FR"/>
        </w:rPr>
        <w:t>_</w:t>
      </w:r>
      <w:r w:rsidR="009879A2" w:rsidRPr="00AD1860">
        <w:rPr>
          <w:color w:val="054DBC"/>
          <w:spacing w:val="7"/>
          <w:w w:val="95"/>
          <w:lang w:val="fr-FR"/>
        </w:rPr>
        <w:t xml:space="preserve"> </w:t>
      </w:r>
      <w:r w:rsidR="000F4A86" w:rsidRPr="00AD1860">
        <w:rPr>
          <w:color w:val="054DBC"/>
          <w:spacing w:val="-19"/>
          <w:w w:val="95"/>
          <w:lang w:val="fr-FR"/>
        </w:rPr>
        <w:t>/</w:t>
      </w:r>
      <w:r w:rsidR="000F4A86" w:rsidRPr="00AD1860">
        <w:rPr>
          <w:color w:val="054DBC"/>
          <w:spacing w:val="11"/>
          <w:w w:val="95"/>
          <w:lang w:val="fr-FR"/>
        </w:rPr>
        <w:t>_</w:t>
      </w:r>
      <w:r w:rsidR="000F4A86" w:rsidRPr="00AD1860">
        <w:rPr>
          <w:color w:val="054DBC"/>
          <w:spacing w:val="7"/>
          <w:w w:val="95"/>
          <w:lang w:val="fr-FR"/>
        </w:rPr>
        <w:t>_</w:t>
      </w:r>
      <w:r w:rsidR="009879A2" w:rsidRPr="00AD1860">
        <w:rPr>
          <w:color w:val="054DBC"/>
          <w:spacing w:val="7"/>
          <w:w w:val="95"/>
          <w:lang w:val="fr-FR"/>
        </w:rPr>
        <w:t xml:space="preserve"> </w:t>
      </w:r>
      <w:r w:rsidR="000F4A86" w:rsidRPr="00AD1860">
        <w:rPr>
          <w:color w:val="054DBC"/>
          <w:spacing w:val="-19"/>
          <w:w w:val="95"/>
          <w:lang w:val="fr-FR"/>
        </w:rPr>
        <w:t>/</w:t>
      </w:r>
      <w:r w:rsidR="009879A2" w:rsidRPr="00AD1860">
        <w:rPr>
          <w:color w:val="054DBC"/>
          <w:spacing w:val="-19"/>
          <w:w w:val="95"/>
          <w:lang w:val="fr-FR"/>
        </w:rPr>
        <w:t>__</w:t>
      </w:r>
      <w:r w:rsidR="000F4A86" w:rsidRPr="00AD1860">
        <w:rPr>
          <w:color w:val="054DBC"/>
          <w:spacing w:val="11"/>
          <w:w w:val="95"/>
          <w:lang w:val="fr-FR"/>
        </w:rPr>
        <w:t>_</w:t>
      </w:r>
      <w:r w:rsidR="000F4A86" w:rsidRPr="00AD1860">
        <w:rPr>
          <w:color w:val="054DBC"/>
          <w:w w:val="95"/>
          <w:lang w:val="fr-FR"/>
        </w:rPr>
        <w:t>_)</w:t>
      </w:r>
    </w:p>
    <w:p w:rsidR="00E91552" w:rsidRPr="00AD1860" w:rsidRDefault="00E91552">
      <w:pPr>
        <w:spacing w:before="5" w:line="110" w:lineRule="exact"/>
        <w:rPr>
          <w:sz w:val="11"/>
          <w:szCs w:val="11"/>
          <w:lang w:val="fr-FR"/>
        </w:rPr>
      </w:pPr>
    </w:p>
    <w:p w:rsidR="00E91552" w:rsidRPr="00AD1860" w:rsidRDefault="00072CD3" w:rsidP="003C14B5">
      <w:pPr>
        <w:pStyle w:val="BodyText"/>
        <w:numPr>
          <w:ilvl w:val="0"/>
          <w:numId w:val="8"/>
        </w:numPr>
        <w:ind w:left="426"/>
        <w:rPr>
          <w:rFonts w:ascii="Arial" w:eastAsia="Arial" w:hAnsi="Arial" w:cs="Arial"/>
          <w:color w:val="054DBC"/>
          <w:spacing w:val="-1"/>
          <w:w w:val="105"/>
          <w:lang w:val="fr-FR"/>
        </w:rPr>
      </w:pPr>
      <w:r w:rsidRPr="00AD1860">
        <w:rPr>
          <w:rFonts w:ascii="Arial" w:eastAsia="Arial" w:hAnsi="Arial" w:cs="Arial"/>
          <w:color w:val="054DBC"/>
          <w:spacing w:val="-1"/>
          <w:w w:val="105"/>
          <w:lang w:val="fr-FR"/>
        </w:rPr>
        <w:t>Plan de vaccination pour</w:t>
      </w:r>
      <w:r w:rsidR="000F4A86" w:rsidRPr="00AD1860">
        <w:rPr>
          <w:rFonts w:ascii="Arial" w:eastAsia="Arial" w:hAnsi="Arial" w:cs="Arial"/>
          <w:color w:val="054DBC"/>
          <w:spacing w:val="-1"/>
          <w:w w:val="105"/>
          <w:lang w:val="fr-FR"/>
        </w:rPr>
        <w:t xml:space="preserve"> </w:t>
      </w:r>
      <w:r w:rsidRPr="00AD1860">
        <w:rPr>
          <w:rFonts w:ascii="Arial" w:eastAsia="Arial" w:hAnsi="Arial" w:cs="Arial"/>
          <w:color w:val="054DBC"/>
          <w:spacing w:val="-1"/>
          <w:w w:val="105"/>
          <w:lang w:val="fr-FR"/>
        </w:rPr>
        <w:t>AVS cycle</w:t>
      </w:r>
      <w:r w:rsidR="000F4A86" w:rsidRPr="00AD1860">
        <w:rPr>
          <w:rFonts w:ascii="Arial" w:eastAsia="Arial" w:hAnsi="Arial" w:cs="Arial"/>
          <w:color w:val="054DBC"/>
          <w:spacing w:val="-1"/>
          <w:w w:val="105"/>
          <w:lang w:val="fr-FR"/>
        </w:rPr>
        <w:t xml:space="preserve"> 5</w:t>
      </w:r>
    </w:p>
    <w:p w:rsidR="00E91552" w:rsidRPr="00AD1860" w:rsidRDefault="00E91552">
      <w:pPr>
        <w:spacing w:before="1" w:line="170" w:lineRule="exact"/>
        <w:rPr>
          <w:sz w:val="17"/>
          <w:szCs w:val="17"/>
          <w:lang w:val="fr-FR"/>
        </w:rPr>
      </w:pPr>
    </w:p>
    <w:tbl>
      <w:tblPr>
        <w:tblW w:w="0" w:type="auto"/>
        <w:tblInd w:w="40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83"/>
        <w:gridCol w:w="1643"/>
        <w:gridCol w:w="2793"/>
        <w:gridCol w:w="1332"/>
        <w:gridCol w:w="1652"/>
      </w:tblGrid>
      <w:tr w:rsidR="00E91552" w:rsidRPr="00AD1860" w:rsidTr="00271179">
        <w:trPr>
          <w:trHeight w:hRule="exact" w:val="575"/>
        </w:trPr>
        <w:tc>
          <w:tcPr>
            <w:tcW w:w="3326" w:type="dxa"/>
            <w:gridSpan w:val="2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nil"/>
            </w:tcBorders>
            <w:shd w:val="clear" w:color="auto" w:fill="054DBC"/>
          </w:tcPr>
          <w:p w:rsidR="00E91552" w:rsidRPr="00AD1860" w:rsidRDefault="00E91552">
            <w:pPr>
              <w:pStyle w:val="TableParagraph"/>
              <w:spacing w:line="200" w:lineRule="exact"/>
              <w:rPr>
                <w:sz w:val="20"/>
                <w:szCs w:val="20"/>
                <w:lang w:val="fr-FR"/>
              </w:rPr>
            </w:pPr>
          </w:p>
          <w:p w:rsidR="00E91552" w:rsidRPr="00AD1860" w:rsidRDefault="000F4A86" w:rsidP="000E6595">
            <w:pPr>
              <w:pStyle w:val="TableParagraph"/>
              <w:tabs>
                <w:tab w:val="left" w:pos="1790"/>
              </w:tabs>
              <w:rPr>
                <w:rFonts w:ascii="Arial" w:eastAsia="Arial" w:hAnsi="Arial" w:cs="Arial"/>
                <w:sz w:val="20"/>
                <w:szCs w:val="20"/>
                <w:lang w:val="fr-FR"/>
              </w:rPr>
            </w:pPr>
            <w:r w:rsidRPr="00AD1860">
              <w:rPr>
                <w:rFonts w:ascii="Arial" w:eastAsia="Arial" w:hAnsi="Arial" w:cs="Arial"/>
                <w:b/>
                <w:bCs/>
                <w:color w:val="FFFFFF"/>
                <w:w w:val="95"/>
                <w:sz w:val="20"/>
                <w:szCs w:val="20"/>
                <w:lang w:val="fr-FR"/>
              </w:rPr>
              <w:t>P</w:t>
            </w:r>
            <w:r w:rsidRPr="00AD1860">
              <w:rPr>
                <w:rFonts w:ascii="Arial" w:eastAsia="Arial" w:hAnsi="Arial" w:cs="Arial"/>
                <w:b/>
                <w:bCs/>
                <w:color w:val="FFFFFF"/>
                <w:spacing w:val="-7"/>
                <w:w w:val="95"/>
                <w:sz w:val="20"/>
                <w:szCs w:val="20"/>
                <w:lang w:val="fr-FR"/>
              </w:rPr>
              <w:t>r</w:t>
            </w:r>
            <w:r w:rsidRPr="00AD1860">
              <w:rPr>
                <w:rFonts w:ascii="Arial" w:eastAsia="Arial" w:hAnsi="Arial" w:cs="Arial"/>
                <w:b/>
                <w:bCs/>
                <w:color w:val="FFFFFF"/>
                <w:spacing w:val="-3"/>
                <w:w w:val="95"/>
                <w:sz w:val="20"/>
                <w:szCs w:val="20"/>
                <w:lang w:val="fr-FR"/>
              </w:rPr>
              <w:t>o</w:t>
            </w:r>
            <w:r w:rsidRPr="00AD1860">
              <w:rPr>
                <w:rFonts w:ascii="Arial" w:eastAsia="Arial" w:hAnsi="Arial" w:cs="Arial"/>
                <w:b/>
                <w:bCs/>
                <w:color w:val="FFFFFF"/>
                <w:w w:val="95"/>
                <w:sz w:val="20"/>
                <w:szCs w:val="20"/>
                <w:lang w:val="fr-FR"/>
              </w:rPr>
              <w:t>vin</w:t>
            </w:r>
            <w:r w:rsidRPr="00AD1860">
              <w:rPr>
                <w:rFonts w:ascii="Arial" w:eastAsia="Arial" w:hAnsi="Arial" w:cs="Arial"/>
                <w:b/>
                <w:bCs/>
                <w:color w:val="FFFFFF"/>
                <w:spacing w:val="-5"/>
                <w:w w:val="95"/>
                <w:sz w:val="20"/>
                <w:szCs w:val="20"/>
                <w:lang w:val="fr-FR"/>
              </w:rPr>
              <w:t>c</w:t>
            </w:r>
            <w:r w:rsidRPr="00AD1860">
              <w:rPr>
                <w:rFonts w:ascii="Arial" w:eastAsia="Arial" w:hAnsi="Arial" w:cs="Arial"/>
                <w:b/>
                <w:bCs/>
                <w:color w:val="FFFFFF"/>
                <w:w w:val="95"/>
                <w:sz w:val="20"/>
                <w:szCs w:val="20"/>
                <w:lang w:val="fr-FR"/>
              </w:rPr>
              <w:t>e</w:t>
            </w:r>
            <w:r w:rsidRPr="00AD1860">
              <w:rPr>
                <w:rFonts w:ascii="Arial" w:eastAsia="Arial" w:hAnsi="Arial" w:cs="Arial"/>
                <w:b/>
                <w:bCs/>
                <w:color w:val="FFFFFF"/>
                <w:w w:val="95"/>
                <w:sz w:val="20"/>
                <w:szCs w:val="20"/>
                <w:lang w:val="fr-FR"/>
              </w:rPr>
              <w:tab/>
              <w:t>Di</w:t>
            </w:r>
            <w:r w:rsidRPr="00AD1860">
              <w:rPr>
                <w:rFonts w:ascii="Arial" w:eastAsia="Arial" w:hAnsi="Arial" w:cs="Arial"/>
                <w:b/>
                <w:bCs/>
                <w:color w:val="FFFFFF"/>
                <w:spacing w:val="-3"/>
                <w:w w:val="95"/>
                <w:sz w:val="20"/>
                <w:szCs w:val="20"/>
                <w:lang w:val="fr-FR"/>
              </w:rPr>
              <w:t>s</w:t>
            </w:r>
            <w:r w:rsidRPr="00AD1860">
              <w:rPr>
                <w:rFonts w:ascii="Arial" w:eastAsia="Arial" w:hAnsi="Arial" w:cs="Arial"/>
                <w:b/>
                <w:bCs/>
                <w:color w:val="FFFFFF"/>
                <w:w w:val="95"/>
                <w:sz w:val="20"/>
                <w:szCs w:val="20"/>
                <w:lang w:val="fr-FR"/>
              </w:rPr>
              <w:t>trict</w:t>
            </w:r>
          </w:p>
        </w:tc>
        <w:tc>
          <w:tcPr>
            <w:tcW w:w="2793" w:type="dxa"/>
            <w:tcBorders>
              <w:top w:val="single" w:sz="4" w:space="0" w:color="054DBC"/>
              <w:left w:val="nil"/>
              <w:bottom w:val="single" w:sz="4" w:space="0" w:color="054DBC"/>
              <w:right w:val="nil"/>
            </w:tcBorders>
            <w:shd w:val="clear" w:color="auto" w:fill="054DBC"/>
          </w:tcPr>
          <w:p w:rsidR="00E91552" w:rsidRPr="00AD1860" w:rsidRDefault="00E91552">
            <w:pPr>
              <w:pStyle w:val="TableParagraph"/>
              <w:spacing w:line="200" w:lineRule="exact"/>
              <w:rPr>
                <w:sz w:val="20"/>
                <w:szCs w:val="20"/>
                <w:lang w:val="fr-FR"/>
              </w:rPr>
            </w:pPr>
          </w:p>
          <w:p w:rsidR="00E91552" w:rsidRPr="00AD1860" w:rsidRDefault="00072CD3" w:rsidP="000E6595">
            <w:pPr>
              <w:pStyle w:val="TableParagraph"/>
              <w:spacing w:line="212" w:lineRule="exact"/>
              <w:ind w:right="314"/>
              <w:rPr>
                <w:rFonts w:ascii="Arial" w:eastAsia="Arial" w:hAnsi="Arial" w:cs="Arial"/>
                <w:sz w:val="20"/>
                <w:szCs w:val="20"/>
                <w:lang w:val="fr-FR"/>
              </w:rPr>
            </w:pPr>
            <w:r w:rsidRPr="00AD1860">
              <w:rPr>
                <w:rFonts w:ascii="Arial" w:eastAsia="Arial" w:hAnsi="Arial" w:cs="Arial"/>
                <w:b/>
                <w:bCs/>
                <w:color w:val="FFFFFF"/>
                <w:spacing w:val="-7"/>
                <w:w w:val="95"/>
                <w:sz w:val="20"/>
                <w:szCs w:val="20"/>
                <w:lang w:val="fr-FR"/>
              </w:rPr>
              <w:t>Ville/localité</w:t>
            </w:r>
          </w:p>
        </w:tc>
        <w:tc>
          <w:tcPr>
            <w:tcW w:w="1332" w:type="dxa"/>
            <w:tcBorders>
              <w:top w:val="single" w:sz="4" w:space="0" w:color="054DBC"/>
              <w:left w:val="nil"/>
              <w:bottom w:val="single" w:sz="4" w:space="0" w:color="054DBC"/>
              <w:right w:val="nil"/>
            </w:tcBorders>
            <w:shd w:val="clear" w:color="auto" w:fill="054DBC"/>
          </w:tcPr>
          <w:p w:rsidR="00E91552" w:rsidRPr="00AD1860" w:rsidRDefault="00E91552">
            <w:pPr>
              <w:pStyle w:val="TableParagraph"/>
              <w:spacing w:before="4" w:line="100" w:lineRule="exact"/>
              <w:rPr>
                <w:sz w:val="10"/>
                <w:szCs w:val="10"/>
                <w:lang w:val="fr-FR"/>
              </w:rPr>
            </w:pPr>
          </w:p>
          <w:p w:rsidR="00E91552" w:rsidRPr="00AD1860" w:rsidRDefault="00072CD3" w:rsidP="000E6595">
            <w:pPr>
              <w:pStyle w:val="TableParagraph"/>
              <w:spacing w:line="212" w:lineRule="exact"/>
              <w:ind w:right="314"/>
              <w:rPr>
                <w:rFonts w:ascii="Arial" w:eastAsia="Arial" w:hAnsi="Arial" w:cs="Arial"/>
                <w:sz w:val="20"/>
                <w:szCs w:val="20"/>
                <w:lang w:val="fr-FR"/>
              </w:rPr>
            </w:pPr>
            <w:r w:rsidRPr="00AD1860">
              <w:rPr>
                <w:rFonts w:ascii="Arial" w:eastAsia="Arial" w:hAnsi="Arial" w:cs="Arial"/>
                <w:b/>
                <w:bCs/>
                <w:color w:val="FFFFFF"/>
                <w:spacing w:val="-15"/>
                <w:w w:val="95"/>
                <w:sz w:val="20"/>
                <w:szCs w:val="20"/>
                <w:lang w:val="fr-FR"/>
              </w:rPr>
              <w:t>Groupe d</w:t>
            </w:r>
            <w:r w:rsidR="00AD1860">
              <w:rPr>
                <w:rFonts w:ascii="Arial" w:eastAsia="Arial" w:hAnsi="Arial" w:cs="Arial"/>
                <w:b/>
                <w:bCs/>
                <w:color w:val="FFFFFF"/>
                <w:spacing w:val="-15"/>
                <w:w w:val="95"/>
                <w:sz w:val="20"/>
                <w:szCs w:val="20"/>
                <w:lang w:val="fr-FR"/>
              </w:rPr>
              <w:t>’</w:t>
            </w:r>
            <w:r w:rsidRPr="00AD1860">
              <w:rPr>
                <w:rFonts w:ascii="Arial" w:eastAsia="Arial" w:hAnsi="Arial" w:cs="Arial"/>
                <w:b/>
                <w:bCs/>
                <w:color w:val="FFFFFF"/>
                <w:spacing w:val="-15"/>
                <w:w w:val="95"/>
                <w:sz w:val="20"/>
                <w:szCs w:val="20"/>
                <w:lang w:val="fr-FR"/>
              </w:rPr>
              <w:t>âge cible</w:t>
            </w:r>
          </w:p>
        </w:tc>
        <w:tc>
          <w:tcPr>
            <w:tcW w:w="1652" w:type="dxa"/>
            <w:tcBorders>
              <w:top w:val="single" w:sz="4" w:space="0" w:color="054DBC"/>
              <w:left w:val="nil"/>
              <w:bottom w:val="single" w:sz="4" w:space="0" w:color="054DBC"/>
              <w:right w:val="single" w:sz="4" w:space="0" w:color="054DBC"/>
            </w:tcBorders>
            <w:shd w:val="clear" w:color="auto" w:fill="054DBC"/>
          </w:tcPr>
          <w:p w:rsidR="00E91552" w:rsidRPr="00AD1860" w:rsidRDefault="00072CD3">
            <w:pPr>
              <w:pStyle w:val="TableParagraph"/>
              <w:spacing w:before="91" w:line="212" w:lineRule="exact"/>
              <w:ind w:left="113"/>
              <w:rPr>
                <w:rFonts w:ascii="Arial" w:eastAsia="Arial" w:hAnsi="Arial" w:cs="Arial"/>
                <w:sz w:val="20"/>
                <w:szCs w:val="20"/>
                <w:lang w:val="fr-FR"/>
              </w:rPr>
            </w:pPr>
            <w:r w:rsidRPr="00AD1860">
              <w:rPr>
                <w:rFonts w:ascii="Arial" w:eastAsia="Arial" w:hAnsi="Arial" w:cs="Arial"/>
                <w:b/>
                <w:bCs/>
                <w:color w:val="FFFFFF"/>
                <w:spacing w:val="-15"/>
                <w:w w:val="95"/>
                <w:sz w:val="20"/>
                <w:szCs w:val="20"/>
                <w:lang w:val="fr-FR"/>
              </w:rPr>
              <w:t>Population cible (nombre)</w:t>
            </w:r>
          </w:p>
        </w:tc>
      </w:tr>
      <w:tr w:rsidR="00E91552" w:rsidRPr="00AD1860" w:rsidTr="00271179">
        <w:trPr>
          <w:trHeight w:hRule="exact" w:val="392"/>
        </w:trPr>
        <w:tc>
          <w:tcPr>
            <w:tcW w:w="1683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  <w:tc>
          <w:tcPr>
            <w:tcW w:w="1643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  <w:tc>
          <w:tcPr>
            <w:tcW w:w="2793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  <w:tc>
          <w:tcPr>
            <w:tcW w:w="1332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  <w:tc>
          <w:tcPr>
            <w:tcW w:w="1652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</w:tr>
      <w:tr w:rsidR="00E91552" w:rsidRPr="00AD1860" w:rsidTr="00271179">
        <w:trPr>
          <w:trHeight w:hRule="exact" w:val="392"/>
        </w:trPr>
        <w:tc>
          <w:tcPr>
            <w:tcW w:w="1683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  <w:tc>
          <w:tcPr>
            <w:tcW w:w="1643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  <w:tc>
          <w:tcPr>
            <w:tcW w:w="2793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  <w:tc>
          <w:tcPr>
            <w:tcW w:w="1332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  <w:tc>
          <w:tcPr>
            <w:tcW w:w="1652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</w:tr>
      <w:tr w:rsidR="00E91552" w:rsidRPr="00AD1860" w:rsidTr="00271179">
        <w:trPr>
          <w:trHeight w:hRule="exact" w:val="392"/>
        </w:trPr>
        <w:tc>
          <w:tcPr>
            <w:tcW w:w="1683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  <w:tc>
          <w:tcPr>
            <w:tcW w:w="1643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  <w:tc>
          <w:tcPr>
            <w:tcW w:w="2793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  <w:tc>
          <w:tcPr>
            <w:tcW w:w="1332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  <w:tc>
          <w:tcPr>
            <w:tcW w:w="1652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</w:tr>
      <w:tr w:rsidR="00E91552" w:rsidRPr="00AD1860" w:rsidTr="00271179">
        <w:trPr>
          <w:trHeight w:hRule="exact" w:val="392"/>
        </w:trPr>
        <w:tc>
          <w:tcPr>
            <w:tcW w:w="1683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  <w:tc>
          <w:tcPr>
            <w:tcW w:w="1643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  <w:tc>
          <w:tcPr>
            <w:tcW w:w="2793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  <w:tc>
          <w:tcPr>
            <w:tcW w:w="1332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  <w:tc>
          <w:tcPr>
            <w:tcW w:w="1652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</w:tr>
    </w:tbl>
    <w:p w:rsidR="00E91552" w:rsidRPr="00AD1860" w:rsidRDefault="00E91552">
      <w:pPr>
        <w:spacing w:before="3" w:line="120" w:lineRule="exact"/>
        <w:rPr>
          <w:sz w:val="12"/>
          <w:szCs w:val="12"/>
          <w:lang w:val="fr-FR"/>
        </w:rPr>
      </w:pPr>
    </w:p>
    <w:p w:rsidR="00E91552" w:rsidRPr="00AD1860" w:rsidRDefault="00072CD3" w:rsidP="009879A2">
      <w:pPr>
        <w:pStyle w:val="BodyText"/>
        <w:numPr>
          <w:ilvl w:val="0"/>
          <w:numId w:val="8"/>
        </w:numPr>
        <w:spacing w:before="70"/>
        <w:rPr>
          <w:rFonts w:ascii="Arial" w:eastAsia="Arial" w:hAnsi="Arial" w:cs="Arial"/>
          <w:lang w:val="fr-FR"/>
        </w:rPr>
      </w:pPr>
      <w:r w:rsidRPr="00AD1860">
        <w:rPr>
          <w:rFonts w:ascii="Arial" w:eastAsia="Arial" w:hAnsi="Arial" w:cs="Arial"/>
          <w:color w:val="054DBC"/>
          <w:spacing w:val="-7"/>
          <w:w w:val="105"/>
          <w:lang w:val="fr-FR"/>
        </w:rPr>
        <w:t>Besoin en VPOm2 pour</w:t>
      </w:r>
      <w:r w:rsidR="000F4A86" w:rsidRPr="00AD1860">
        <w:rPr>
          <w:rFonts w:ascii="Arial" w:eastAsia="Arial" w:hAnsi="Arial" w:cs="Arial"/>
          <w:color w:val="054DBC"/>
          <w:spacing w:val="-44"/>
          <w:w w:val="105"/>
          <w:lang w:val="fr-FR"/>
        </w:rPr>
        <w:t xml:space="preserve"> </w:t>
      </w:r>
      <w:r w:rsidRPr="00AD1860">
        <w:rPr>
          <w:rFonts w:ascii="Arial" w:eastAsia="Arial" w:hAnsi="Arial" w:cs="Arial"/>
          <w:color w:val="054DBC"/>
          <w:spacing w:val="-8"/>
          <w:w w:val="105"/>
          <w:lang w:val="fr-FR"/>
        </w:rPr>
        <w:t>AVS cycle</w:t>
      </w:r>
      <w:r w:rsidR="000F4A86" w:rsidRPr="00AD1860">
        <w:rPr>
          <w:rFonts w:ascii="Arial" w:eastAsia="Arial" w:hAnsi="Arial" w:cs="Arial"/>
          <w:color w:val="054DBC"/>
          <w:spacing w:val="-44"/>
          <w:w w:val="105"/>
          <w:lang w:val="fr-FR"/>
        </w:rPr>
        <w:t xml:space="preserve"> </w:t>
      </w:r>
      <w:r w:rsidR="000F4A86" w:rsidRPr="00AD1860">
        <w:rPr>
          <w:rFonts w:ascii="Arial" w:eastAsia="Arial" w:hAnsi="Arial" w:cs="Arial"/>
          <w:color w:val="054DBC"/>
          <w:w w:val="105"/>
          <w:lang w:val="fr-FR"/>
        </w:rPr>
        <w:t>5</w:t>
      </w:r>
    </w:p>
    <w:p w:rsidR="00E91552" w:rsidRPr="00AD1860" w:rsidRDefault="00E91552">
      <w:pPr>
        <w:spacing w:before="1" w:line="170" w:lineRule="exact"/>
        <w:rPr>
          <w:sz w:val="17"/>
          <w:szCs w:val="17"/>
          <w:lang w:val="fr-FR"/>
        </w:rPr>
      </w:pPr>
    </w:p>
    <w:tbl>
      <w:tblPr>
        <w:tblW w:w="0" w:type="auto"/>
        <w:tblInd w:w="40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44"/>
        <w:gridCol w:w="2578"/>
        <w:gridCol w:w="3381"/>
      </w:tblGrid>
      <w:tr w:rsidR="00E91552" w:rsidRPr="00AD1860" w:rsidTr="00271179">
        <w:trPr>
          <w:trHeight w:hRule="exact" w:val="380"/>
        </w:trPr>
        <w:tc>
          <w:tcPr>
            <w:tcW w:w="3144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nil"/>
            </w:tcBorders>
            <w:shd w:val="clear" w:color="auto" w:fill="054DBC"/>
          </w:tcPr>
          <w:p w:rsidR="00E91552" w:rsidRPr="00AD1860" w:rsidRDefault="00072CD3">
            <w:pPr>
              <w:pStyle w:val="TableParagraph"/>
              <w:spacing w:before="73"/>
              <w:ind w:left="108"/>
              <w:rPr>
                <w:rFonts w:ascii="Arial" w:eastAsia="Arial" w:hAnsi="Arial" w:cs="Arial"/>
                <w:sz w:val="20"/>
                <w:szCs w:val="20"/>
                <w:lang w:val="fr-FR"/>
              </w:rPr>
            </w:pPr>
            <w:r w:rsidRPr="00AD1860">
              <w:rPr>
                <w:rFonts w:ascii="Arial" w:eastAsia="Arial" w:hAnsi="Arial" w:cs="Arial"/>
                <w:b/>
                <w:bCs/>
                <w:color w:val="FFFFFF"/>
                <w:spacing w:val="-15"/>
                <w:w w:val="95"/>
                <w:sz w:val="20"/>
                <w:szCs w:val="20"/>
                <w:lang w:val="fr-FR"/>
              </w:rPr>
              <w:t>Population cible (nombre)</w:t>
            </w:r>
          </w:p>
        </w:tc>
        <w:tc>
          <w:tcPr>
            <w:tcW w:w="2578" w:type="dxa"/>
            <w:tcBorders>
              <w:top w:val="single" w:sz="4" w:space="0" w:color="054DBC"/>
              <w:left w:val="nil"/>
              <w:bottom w:val="single" w:sz="4" w:space="0" w:color="054DBC"/>
              <w:right w:val="nil"/>
            </w:tcBorders>
            <w:shd w:val="clear" w:color="auto" w:fill="054DBC"/>
          </w:tcPr>
          <w:p w:rsidR="00E91552" w:rsidRPr="00AD1860" w:rsidRDefault="00072CD3">
            <w:pPr>
              <w:pStyle w:val="TableParagraph"/>
              <w:spacing w:before="73"/>
              <w:ind w:left="611"/>
              <w:rPr>
                <w:rFonts w:ascii="Arial" w:eastAsia="Arial" w:hAnsi="Arial" w:cs="Arial"/>
                <w:sz w:val="20"/>
                <w:szCs w:val="20"/>
                <w:lang w:val="fr-FR"/>
              </w:rPr>
            </w:pPr>
            <w:r w:rsidRPr="00AD1860">
              <w:rPr>
                <w:rFonts w:ascii="Arial" w:eastAsia="Arial" w:hAnsi="Arial" w:cs="Arial"/>
                <w:b/>
                <w:bCs/>
                <w:color w:val="FFFFFF"/>
                <w:spacing w:val="-9"/>
                <w:w w:val="95"/>
                <w:sz w:val="20"/>
                <w:szCs w:val="20"/>
                <w:lang w:val="fr-FR"/>
              </w:rPr>
              <w:t>Facteur de perte</w:t>
            </w:r>
          </w:p>
        </w:tc>
        <w:tc>
          <w:tcPr>
            <w:tcW w:w="3381" w:type="dxa"/>
            <w:tcBorders>
              <w:top w:val="single" w:sz="4" w:space="0" w:color="054DBC"/>
              <w:left w:val="nil"/>
              <w:bottom w:val="single" w:sz="4" w:space="0" w:color="054DBC"/>
              <w:right w:val="single" w:sz="4" w:space="0" w:color="054DBC"/>
            </w:tcBorders>
            <w:shd w:val="clear" w:color="auto" w:fill="054DBC"/>
          </w:tcPr>
          <w:p w:rsidR="00E91552" w:rsidRPr="00AD1860" w:rsidRDefault="00072CD3">
            <w:pPr>
              <w:pStyle w:val="TableParagraph"/>
              <w:spacing w:before="73"/>
              <w:ind w:left="113"/>
              <w:rPr>
                <w:rFonts w:ascii="Arial" w:eastAsia="Arial" w:hAnsi="Arial" w:cs="Arial"/>
                <w:sz w:val="20"/>
                <w:szCs w:val="20"/>
                <w:lang w:val="fr-FR"/>
              </w:rPr>
            </w:pPr>
            <w:r w:rsidRPr="00AD1860">
              <w:rPr>
                <w:rFonts w:ascii="Arial" w:eastAsia="Arial" w:hAnsi="Arial" w:cs="Arial"/>
                <w:b/>
                <w:bCs/>
                <w:color w:val="FFFFFF"/>
                <w:spacing w:val="-15"/>
                <w:w w:val="95"/>
                <w:sz w:val="20"/>
                <w:szCs w:val="20"/>
                <w:lang w:val="fr-FR"/>
              </w:rPr>
              <w:t>Total doses VPOm2</w:t>
            </w:r>
          </w:p>
        </w:tc>
      </w:tr>
      <w:tr w:rsidR="00E91552" w:rsidRPr="00AD1860" w:rsidTr="00271179">
        <w:trPr>
          <w:trHeight w:hRule="exact" w:val="395"/>
        </w:trPr>
        <w:tc>
          <w:tcPr>
            <w:tcW w:w="3144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  <w:tc>
          <w:tcPr>
            <w:tcW w:w="2578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855E5E">
            <w:pPr>
              <w:pStyle w:val="TableParagraph"/>
              <w:spacing w:before="70"/>
              <w:ind w:left="1060" w:right="1060"/>
              <w:jc w:val="center"/>
              <w:rPr>
                <w:rFonts w:ascii="Arial" w:eastAsia="Arial" w:hAnsi="Arial" w:cs="Arial"/>
                <w:lang w:val="fr-FR"/>
              </w:rPr>
            </w:pPr>
            <w:r>
              <w:rPr>
                <w:rFonts w:ascii="Arial" w:eastAsia="Arial" w:hAnsi="Arial" w:cs="Arial"/>
                <w:w w:val="95"/>
                <w:lang w:val="fr-FR"/>
              </w:rPr>
              <w:t>1,</w:t>
            </w:r>
            <w:r w:rsidR="000F4A86" w:rsidRPr="00AD1860">
              <w:rPr>
                <w:rFonts w:ascii="Arial" w:eastAsia="Arial" w:hAnsi="Arial" w:cs="Arial"/>
                <w:w w:val="95"/>
                <w:lang w:val="fr-FR"/>
              </w:rPr>
              <w:t>15</w:t>
            </w:r>
          </w:p>
        </w:tc>
        <w:tc>
          <w:tcPr>
            <w:tcW w:w="3381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</w:tr>
    </w:tbl>
    <w:p w:rsidR="00E91552" w:rsidRPr="00AD1860" w:rsidRDefault="00E91552">
      <w:pPr>
        <w:rPr>
          <w:lang w:val="fr-FR"/>
        </w:rPr>
        <w:sectPr w:rsidR="00E91552" w:rsidRPr="00AD1860" w:rsidSect="009879A2">
          <w:pgSz w:w="11906" w:h="16840"/>
          <w:pgMar w:top="720" w:right="720" w:bottom="720" w:left="720" w:header="0" w:footer="500" w:gutter="0"/>
          <w:cols w:space="720"/>
          <w:docGrid w:linePitch="299"/>
        </w:sectPr>
      </w:pPr>
    </w:p>
    <w:p w:rsidR="00E91552" w:rsidRPr="00AD1860" w:rsidRDefault="004A48A9">
      <w:pPr>
        <w:spacing w:before="18" w:line="244" w:lineRule="auto"/>
        <w:ind w:left="117" w:right="307"/>
        <w:rPr>
          <w:rFonts w:ascii="Arial" w:eastAsia="Arial" w:hAnsi="Arial" w:cs="Arial"/>
          <w:sz w:val="48"/>
          <w:szCs w:val="48"/>
          <w:lang w:val="fr-FR"/>
        </w:rPr>
      </w:pPr>
      <w:r w:rsidRPr="00AD1860">
        <w:rPr>
          <w:noProof/>
          <w:sz w:val="48"/>
          <w:szCs w:val="48"/>
          <w:lang w:bidi="th-TH"/>
        </w:rPr>
        <w:lastRenderedPageBreak/>
        <mc:AlternateContent>
          <mc:Choice Requires="wpg">
            <w:drawing>
              <wp:anchor distT="0" distB="0" distL="114300" distR="114300" simplePos="0" relativeHeight="251620864" behindDoc="1" locked="0" layoutInCell="1" allowOverlap="1" wp14:anchorId="4275ABC6" wp14:editId="374BABE3">
                <wp:simplePos x="0" y="0"/>
                <wp:positionH relativeFrom="page">
                  <wp:posOffset>0</wp:posOffset>
                </wp:positionH>
                <wp:positionV relativeFrom="page">
                  <wp:posOffset>476885</wp:posOffset>
                </wp:positionV>
                <wp:extent cx="6722110" cy="824865"/>
                <wp:effectExtent l="0" t="635" r="2540" b="3175"/>
                <wp:wrapNone/>
                <wp:docPr id="459" name="Group 4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722110" cy="824865"/>
                          <a:chOff x="0" y="1359"/>
                          <a:chExt cx="10205" cy="1900"/>
                        </a:xfrm>
                      </wpg:grpSpPr>
                      <wps:wsp>
                        <wps:cNvPr id="460" name="Freeform 456"/>
                        <wps:cNvSpPr>
                          <a:spLocks/>
                        </wps:cNvSpPr>
                        <wps:spPr bwMode="auto">
                          <a:xfrm>
                            <a:off x="0" y="1359"/>
                            <a:ext cx="10205" cy="1900"/>
                          </a:xfrm>
                          <a:custGeom>
                            <a:avLst/>
                            <a:gdLst>
                              <a:gd name="T0" fmla="*/ 0 w 10205"/>
                              <a:gd name="T1" fmla="+- 0 3259 1359"/>
                              <a:gd name="T2" fmla="*/ 3259 h 1900"/>
                              <a:gd name="T3" fmla="*/ 10205 w 10205"/>
                              <a:gd name="T4" fmla="+- 0 3259 1359"/>
                              <a:gd name="T5" fmla="*/ 3259 h 1900"/>
                              <a:gd name="T6" fmla="*/ 10205 w 10205"/>
                              <a:gd name="T7" fmla="+- 0 1359 1359"/>
                              <a:gd name="T8" fmla="*/ 1359 h 1900"/>
                              <a:gd name="T9" fmla="*/ 0 w 10205"/>
                              <a:gd name="T10" fmla="+- 0 1359 1359"/>
                              <a:gd name="T11" fmla="*/ 1359 h 1900"/>
                              <a:gd name="T12" fmla="*/ 0 w 10205"/>
                              <a:gd name="T13" fmla="+- 0 3259 1359"/>
                              <a:gd name="T14" fmla="*/ 3259 h 1900"/>
                            </a:gdLst>
                            <a:ahLst/>
                            <a:cxnLst>
                              <a:cxn ang="0">
                                <a:pos x="T0" y="T2"/>
                              </a:cxn>
                              <a:cxn ang="0">
                                <a:pos x="T3" y="T5"/>
                              </a:cxn>
                              <a:cxn ang="0">
                                <a:pos x="T6" y="T8"/>
                              </a:cxn>
                              <a:cxn ang="0">
                                <a:pos x="T9" y="T11"/>
                              </a:cxn>
                              <a:cxn ang="0">
                                <a:pos x="T12" y="T14"/>
                              </a:cxn>
                            </a:cxnLst>
                            <a:rect l="0" t="0" r="r" b="b"/>
                            <a:pathLst>
                              <a:path w="10205" h="1900">
                                <a:moveTo>
                                  <a:pt x="0" y="1900"/>
                                </a:moveTo>
                                <a:lnTo>
                                  <a:pt x="10205" y="1900"/>
                                </a:lnTo>
                                <a:lnTo>
                                  <a:pt x="1020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9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082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BDD8A06" id="Group 455" o:spid="_x0000_s1026" style="position:absolute;margin-left:0;margin-top:37.55pt;width:529.3pt;height:64.95pt;z-index:-251695616;mso-position-horizontal-relative:page;mso-position-vertical-relative:page" coordorigin=",1359" coordsize="10205,19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">
                <v:shape id="Freeform 456" o:spid="_x0000_s1027" style="position:absolute;top:1359;width:10205;height:1900;visibility:visible;mso-wrap-style:square;v-text-anchor:top" coordsize="10205,19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ptvAMMA&#10;AADcAAAADwAAAGRycy9kb3ducmV2LnhtbERPTWvCQBC9C/0PyxR6042iaYmuIqIoFKHVHPQ2Zsck&#10;mJ0N2a3G/nr3IHh8vO/JrDWVuFLjSssK+r0IBHFmdcm5gnS/6n6BcB5ZY2WZFNzJwWz61plgou2N&#10;f+m687kIIewSVFB4XydSuqwgg65na+LAnW1j0AfY5FI3eAvhppKDKIqlwZJDQ4E1LQrKLrs/o+BQ&#10;YmyW/dNoe/lJ1+fj/jP9l99Kfby38zEIT61/iZ/ujVYwjMP8cCYcATl9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3ptvAMMAAADcAAAADwAAAAAAAAAAAAAAAACYAgAAZHJzL2Rv&#10;d25yZXYueG1sUEsFBgAAAAAEAAQA9QAAAIgDAAAAAA==&#10;" path="m,1900r10205,l10205,,,,,1900xe" fillcolor="#f08200" stroked="f">
                  <v:path arrowok="t" o:connecttype="custom" o:connectlocs="0,3259;10205,3259;10205,1359;0,1359;0,3259" o:connectangles="0,0,0,0,0"/>
                </v:shape>
                <w10:wrap anchorx="page" anchory="page"/>
              </v:group>
            </w:pict>
          </mc:Fallback>
        </mc:AlternateContent>
      </w:r>
      <w:r w:rsidR="003D1182" w:rsidRPr="00AD1860">
        <w:rPr>
          <w:rFonts w:ascii="Arial" w:eastAsia="Arial" w:hAnsi="Arial" w:cs="Arial"/>
          <w:b/>
          <w:bCs/>
          <w:color w:val="FFFFFF"/>
          <w:spacing w:val="-16"/>
          <w:w w:val="95"/>
          <w:sz w:val="48"/>
          <w:szCs w:val="48"/>
          <w:lang w:val="fr-FR"/>
        </w:rPr>
        <w:t xml:space="preserve">Identification des cas et rapport </w:t>
      </w:r>
      <w:r w:rsidR="00C23F47" w:rsidRPr="00AD1860">
        <w:rPr>
          <w:rFonts w:ascii="Arial" w:eastAsia="Arial" w:hAnsi="Arial" w:cs="Arial"/>
          <w:b/>
          <w:bCs/>
          <w:color w:val="FFFFFF"/>
          <w:spacing w:val="-16"/>
          <w:w w:val="95"/>
          <w:sz w:val="48"/>
          <w:szCs w:val="48"/>
          <w:lang w:val="fr-FR"/>
        </w:rPr>
        <w:t xml:space="preserve">sur les recherches en </w:t>
      </w:r>
      <w:r w:rsidR="003D1182" w:rsidRPr="00AD1860">
        <w:rPr>
          <w:rFonts w:ascii="Arial" w:eastAsia="Arial" w:hAnsi="Arial" w:cs="Arial"/>
          <w:b/>
          <w:bCs/>
          <w:color w:val="FFFFFF"/>
          <w:spacing w:val="-16"/>
          <w:w w:val="95"/>
          <w:sz w:val="48"/>
          <w:szCs w:val="48"/>
          <w:lang w:val="fr-FR"/>
        </w:rPr>
        <w:t xml:space="preserve">laboratoire </w:t>
      </w:r>
    </w:p>
    <w:p w:rsidR="00E91552" w:rsidRPr="00AD1860" w:rsidRDefault="00E91552">
      <w:pPr>
        <w:spacing w:line="200" w:lineRule="exact"/>
        <w:rPr>
          <w:sz w:val="20"/>
          <w:szCs w:val="20"/>
          <w:lang w:val="fr-FR"/>
        </w:rPr>
      </w:pPr>
    </w:p>
    <w:p w:rsidR="00E91552" w:rsidRPr="00AD1860" w:rsidRDefault="00E91552">
      <w:pPr>
        <w:spacing w:before="13" w:line="240" w:lineRule="exact"/>
        <w:rPr>
          <w:sz w:val="24"/>
          <w:szCs w:val="24"/>
          <w:lang w:val="fr-FR"/>
        </w:rPr>
      </w:pPr>
    </w:p>
    <w:p w:rsidR="00E91552" w:rsidRPr="00AD1860" w:rsidRDefault="003D1182" w:rsidP="00D96A77">
      <w:pPr>
        <w:pStyle w:val="Heading3"/>
        <w:numPr>
          <w:ilvl w:val="0"/>
          <w:numId w:val="9"/>
        </w:numPr>
        <w:spacing w:line="250" w:lineRule="auto"/>
        <w:ind w:right="968"/>
        <w:rPr>
          <w:b w:val="0"/>
          <w:bCs w:val="0"/>
          <w:lang w:val="fr-FR"/>
        </w:rPr>
      </w:pPr>
      <w:r w:rsidRPr="00AD1860">
        <w:rPr>
          <w:color w:val="054DBC"/>
          <w:spacing w:val="-7"/>
          <w:w w:val="95"/>
          <w:lang w:val="fr-FR"/>
        </w:rPr>
        <w:t xml:space="preserve">Première étape du déploiement de vaccins </w:t>
      </w:r>
      <w:r w:rsidR="006D143E" w:rsidRPr="00AD1860">
        <w:rPr>
          <w:color w:val="054DBC"/>
          <w:spacing w:val="-7"/>
          <w:w w:val="95"/>
          <w:lang w:val="fr-FR"/>
        </w:rPr>
        <w:t xml:space="preserve">en cas de </w:t>
      </w:r>
      <w:r w:rsidRPr="00AD1860">
        <w:rPr>
          <w:color w:val="054DBC"/>
          <w:spacing w:val="-7"/>
          <w:w w:val="95"/>
          <w:lang w:val="fr-FR"/>
        </w:rPr>
        <w:t xml:space="preserve">détection de type 2 </w:t>
      </w:r>
      <w:r w:rsidR="000F4A86" w:rsidRPr="00AD1860">
        <w:rPr>
          <w:color w:val="054DBC"/>
          <w:spacing w:val="-10"/>
          <w:w w:val="95"/>
          <w:lang w:val="fr-FR"/>
        </w:rPr>
        <w:t>(</w:t>
      </w:r>
      <w:r w:rsidRPr="00AD1860">
        <w:rPr>
          <w:color w:val="E36C0A"/>
          <w:spacing w:val="-8"/>
          <w:w w:val="95"/>
          <w:lang w:val="fr-FR"/>
        </w:rPr>
        <w:t>AVS</w:t>
      </w:r>
      <w:r w:rsidR="000F4A86" w:rsidRPr="00AD1860">
        <w:rPr>
          <w:color w:val="E36C0A"/>
          <w:spacing w:val="-5"/>
          <w:w w:val="95"/>
          <w:lang w:val="fr-FR"/>
        </w:rPr>
        <w:t xml:space="preserve"> </w:t>
      </w:r>
      <w:r w:rsidR="000F4A86" w:rsidRPr="00AD1860">
        <w:rPr>
          <w:color w:val="E36C0A"/>
          <w:spacing w:val="-23"/>
          <w:w w:val="95"/>
          <w:lang w:val="fr-FR"/>
        </w:rPr>
        <w:t>1</w:t>
      </w:r>
      <w:r w:rsidR="000F4A86" w:rsidRPr="00AD1860">
        <w:rPr>
          <w:color w:val="054DBC"/>
          <w:w w:val="95"/>
          <w:lang w:val="fr-FR"/>
        </w:rPr>
        <w:t>)</w:t>
      </w:r>
    </w:p>
    <w:p w:rsidR="00E91552" w:rsidRPr="00AD1860" w:rsidRDefault="00E91552">
      <w:pPr>
        <w:spacing w:before="2" w:line="100" w:lineRule="exact"/>
        <w:rPr>
          <w:sz w:val="10"/>
          <w:szCs w:val="10"/>
          <w:lang w:val="fr-FR"/>
        </w:rPr>
      </w:pPr>
    </w:p>
    <w:p w:rsidR="00E91552" w:rsidRPr="00AD1860" w:rsidRDefault="00E91552">
      <w:pPr>
        <w:spacing w:line="200" w:lineRule="exact"/>
        <w:rPr>
          <w:sz w:val="20"/>
          <w:szCs w:val="20"/>
          <w:lang w:val="fr-FR"/>
        </w:rPr>
      </w:pPr>
    </w:p>
    <w:p w:rsidR="00E91552" w:rsidRPr="00AD1860" w:rsidRDefault="00F143AD" w:rsidP="003C14B5">
      <w:pPr>
        <w:pStyle w:val="BodyText"/>
        <w:numPr>
          <w:ilvl w:val="0"/>
          <w:numId w:val="8"/>
        </w:numPr>
        <w:ind w:left="426"/>
        <w:rPr>
          <w:rFonts w:ascii="Arial" w:eastAsia="Arial" w:hAnsi="Arial" w:cs="Arial"/>
          <w:lang w:val="fr-FR"/>
        </w:rPr>
      </w:pPr>
      <w:r w:rsidRPr="00AD1860">
        <w:rPr>
          <w:rFonts w:ascii="Arial" w:eastAsia="Arial" w:hAnsi="Arial" w:cs="Arial"/>
          <w:color w:val="054DBC"/>
          <w:spacing w:val="-1"/>
          <w:w w:val="105"/>
          <w:lang w:val="fr-FR"/>
        </w:rPr>
        <w:t xml:space="preserve">Laboratoire chargé du rapport pour les </w:t>
      </w:r>
      <w:r w:rsidR="003D1182" w:rsidRPr="00AD1860">
        <w:rPr>
          <w:rFonts w:ascii="Arial" w:eastAsia="Arial" w:hAnsi="Arial" w:cs="Arial"/>
          <w:color w:val="054DBC"/>
          <w:spacing w:val="-1"/>
          <w:w w:val="105"/>
          <w:lang w:val="fr-FR"/>
        </w:rPr>
        <w:t>échantillons humains</w:t>
      </w:r>
    </w:p>
    <w:p w:rsidR="00E91552" w:rsidRPr="00AD1860" w:rsidRDefault="00E91552">
      <w:pPr>
        <w:spacing w:before="5" w:line="120" w:lineRule="exact"/>
        <w:rPr>
          <w:sz w:val="12"/>
          <w:szCs w:val="12"/>
          <w:lang w:val="fr-FR"/>
        </w:rPr>
      </w:pPr>
    </w:p>
    <w:tbl>
      <w:tblPr>
        <w:tblW w:w="9386" w:type="dxa"/>
        <w:tblInd w:w="11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16"/>
        <w:gridCol w:w="987"/>
        <w:gridCol w:w="142"/>
        <w:gridCol w:w="4541"/>
      </w:tblGrid>
      <w:tr w:rsidR="00A9106B" w:rsidRPr="00F646FE" w:rsidTr="00FB376A">
        <w:trPr>
          <w:trHeight w:val="396"/>
        </w:trPr>
        <w:tc>
          <w:tcPr>
            <w:tcW w:w="9386" w:type="dxa"/>
            <w:gridSpan w:val="4"/>
            <w:tcBorders>
              <w:bottom w:val="single" w:sz="8" w:space="0" w:color="054DBC"/>
            </w:tcBorders>
          </w:tcPr>
          <w:p w:rsidR="00A9106B" w:rsidRPr="00B54F12" w:rsidRDefault="00A9106B" w:rsidP="00FB376A">
            <w:pPr>
              <w:rPr>
                <w:rFonts w:ascii="Arial" w:eastAsia="Arial" w:hAnsi="Arial" w:cs="Arial"/>
                <w:lang w:val="fr-FR"/>
              </w:rPr>
            </w:pPr>
            <w:r w:rsidRPr="00AD1860">
              <w:rPr>
                <w:rFonts w:ascii="Arial" w:eastAsia="Arial" w:hAnsi="Arial" w:cs="Arial"/>
                <w:w w:val="105"/>
                <w:lang w:val="fr-FR"/>
              </w:rPr>
              <w:t>Adresse du laboratoire pour l</w:t>
            </w:r>
            <w:r>
              <w:rPr>
                <w:rFonts w:ascii="Arial" w:eastAsia="Arial" w:hAnsi="Arial" w:cs="Arial"/>
                <w:w w:val="105"/>
                <w:lang w:val="fr-FR"/>
              </w:rPr>
              <w:t>’</w:t>
            </w:r>
            <w:r w:rsidRPr="00AD1860">
              <w:rPr>
                <w:rFonts w:ascii="Arial" w:eastAsia="Arial" w:hAnsi="Arial" w:cs="Arial"/>
                <w:w w:val="105"/>
                <w:lang w:val="fr-FR"/>
              </w:rPr>
              <w:t>isolement du virus :</w:t>
            </w:r>
          </w:p>
        </w:tc>
      </w:tr>
      <w:tr w:rsidR="00A9106B" w:rsidRPr="00F646FE" w:rsidTr="00FB376A">
        <w:trPr>
          <w:trHeight w:val="602"/>
        </w:trPr>
        <w:tc>
          <w:tcPr>
            <w:tcW w:w="9386" w:type="dxa"/>
            <w:gridSpan w:val="4"/>
            <w:tcBorders>
              <w:top w:val="single" w:sz="8" w:space="0" w:color="054DBC"/>
              <w:left w:val="single" w:sz="8" w:space="0" w:color="054DBC"/>
              <w:bottom w:val="single" w:sz="8" w:space="0" w:color="054DBC"/>
              <w:right w:val="single" w:sz="8" w:space="0" w:color="054DBC"/>
            </w:tcBorders>
          </w:tcPr>
          <w:p w:rsidR="00A9106B" w:rsidRPr="000F0A25" w:rsidRDefault="00A9106B" w:rsidP="00FB376A">
            <w:pPr>
              <w:rPr>
                <w:sz w:val="12"/>
                <w:szCs w:val="12"/>
              </w:rPr>
            </w:pPr>
          </w:p>
        </w:tc>
      </w:tr>
      <w:tr w:rsidR="00A9106B" w:rsidRPr="00F646FE" w:rsidTr="00FB376A">
        <w:trPr>
          <w:trHeight w:val="70"/>
        </w:trPr>
        <w:tc>
          <w:tcPr>
            <w:tcW w:w="9386" w:type="dxa"/>
            <w:gridSpan w:val="4"/>
            <w:tcBorders>
              <w:top w:val="single" w:sz="8" w:space="0" w:color="054DBC"/>
            </w:tcBorders>
          </w:tcPr>
          <w:p w:rsidR="00A9106B" w:rsidRPr="005C6349" w:rsidRDefault="00A9106B" w:rsidP="00FB376A">
            <w:pPr>
              <w:rPr>
                <w:sz w:val="14"/>
                <w:szCs w:val="14"/>
              </w:rPr>
            </w:pPr>
          </w:p>
        </w:tc>
      </w:tr>
      <w:tr w:rsidR="00A9106B" w:rsidRPr="00F646FE" w:rsidTr="00FB376A">
        <w:trPr>
          <w:trHeight w:val="407"/>
        </w:trPr>
        <w:tc>
          <w:tcPr>
            <w:tcW w:w="4703" w:type="dxa"/>
            <w:gridSpan w:val="2"/>
            <w:tcBorders>
              <w:top w:val="single" w:sz="8" w:space="0" w:color="054DBC"/>
              <w:left w:val="single" w:sz="8" w:space="0" w:color="054DBC"/>
              <w:bottom w:val="single" w:sz="8" w:space="0" w:color="054DBC"/>
              <w:right w:val="single" w:sz="8" w:space="0" w:color="054DBC"/>
            </w:tcBorders>
          </w:tcPr>
          <w:p w:rsidR="00A9106B" w:rsidRDefault="00A9106B" w:rsidP="00FB376A">
            <w:pPr>
              <w:pStyle w:val="TableParagraph"/>
              <w:tabs>
                <w:tab w:val="left" w:pos="3024"/>
              </w:tabs>
              <w:ind w:left="108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ab/>
            </w:r>
          </w:p>
        </w:tc>
        <w:tc>
          <w:tcPr>
            <w:tcW w:w="142" w:type="dxa"/>
            <w:tcBorders>
              <w:left w:val="single" w:sz="8" w:space="0" w:color="054DBC"/>
              <w:right w:val="single" w:sz="8" w:space="0" w:color="054DBC"/>
            </w:tcBorders>
          </w:tcPr>
          <w:p w:rsidR="00A9106B" w:rsidRDefault="00A9106B" w:rsidP="00FB376A">
            <w:pPr>
              <w:pStyle w:val="TableParagraph"/>
              <w:tabs>
                <w:tab w:val="left" w:pos="3024"/>
              </w:tabs>
              <w:ind w:left="108"/>
              <w:rPr>
                <w:rFonts w:ascii="Arial" w:eastAsia="Arial" w:hAnsi="Arial" w:cs="Arial"/>
              </w:rPr>
            </w:pPr>
          </w:p>
        </w:tc>
        <w:tc>
          <w:tcPr>
            <w:tcW w:w="4541" w:type="dxa"/>
            <w:tcBorders>
              <w:top w:val="single" w:sz="8" w:space="0" w:color="054DBC"/>
              <w:left w:val="single" w:sz="8" w:space="0" w:color="054DBC"/>
              <w:bottom w:val="single" w:sz="8" w:space="0" w:color="054DBC"/>
              <w:right w:val="single" w:sz="8" w:space="0" w:color="054DBC"/>
            </w:tcBorders>
          </w:tcPr>
          <w:p w:rsidR="00A9106B" w:rsidRPr="00F646FE" w:rsidRDefault="00A9106B" w:rsidP="00FB376A"/>
        </w:tc>
      </w:tr>
      <w:tr w:rsidR="00A9106B" w:rsidRPr="00F646FE" w:rsidTr="00FB376A">
        <w:trPr>
          <w:trHeight w:val="193"/>
        </w:trPr>
        <w:tc>
          <w:tcPr>
            <w:tcW w:w="4845" w:type="dxa"/>
            <w:gridSpan w:val="3"/>
          </w:tcPr>
          <w:p w:rsidR="00A9106B" w:rsidRPr="000F0A25" w:rsidRDefault="00A9106B" w:rsidP="00FB376A">
            <w:pPr>
              <w:pStyle w:val="TableParagraph"/>
              <w:rPr>
                <w:rFonts w:ascii="Arial" w:eastAsia="Arial" w:hAnsi="Arial" w:cs="Arial"/>
                <w:sz w:val="14"/>
                <w:szCs w:val="14"/>
              </w:rPr>
            </w:pPr>
            <w:r w:rsidRPr="00AD1860">
              <w:rPr>
                <w:rFonts w:ascii="Arial" w:eastAsia="Arial" w:hAnsi="Arial" w:cs="Arial"/>
                <w:w w:val="90"/>
                <w:sz w:val="14"/>
                <w:szCs w:val="14"/>
                <w:lang w:val="fr-FR"/>
              </w:rPr>
              <w:t>TÉLÉPHONE</w:t>
            </w:r>
          </w:p>
        </w:tc>
        <w:tc>
          <w:tcPr>
            <w:tcW w:w="4541" w:type="dxa"/>
          </w:tcPr>
          <w:p w:rsidR="00A9106B" w:rsidRPr="000F0A25" w:rsidRDefault="00A9106B" w:rsidP="00FB376A">
            <w:pPr>
              <w:rPr>
                <w:rFonts w:ascii="Arial" w:hAnsi="Arial" w:cs="Arial"/>
                <w:sz w:val="14"/>
                <w:szCs w:val="14"/>
              </w:rPr>
            </w:pPr>
            <w:r w:rsidRPr="00AD1860">
              <w:rPr>
                <w:rFonts w:ascii="Arial" w:eastAsia="Arial" w:hAnsi="Arial" w:cs="Arial"/>
                <w:w w:val="90"/>
                <w:sz w:val="14"/>
                <w:szCs w:val="14"/>
                <w:lang w:val="fr-FR"/>
              </w:rPr>
              <w:t>TÉLÉCOPIE</w:t>
            </w:r>
          </w:p>
        </w:tc>
      </w:tr>
      <w:tr w:rsidR="00A9106B" w:rsidRPr="00F646FE" w:rsidTr="00FB376A">
        <w:trPr>
          <w:trHeight w:val="396"/>
        </w:trPr>
        <w:tc>
          <w:tcPr>
            <w:tcW w:w="3716" w:type="dxa"/>
            <w:tcBorders>
              <w:right w:val="single" w:sz="8" w:space="0" w:color="054DBC"/>
            </w:tcBorders>
          </w:tcPr>
          <w:p w:rsidR="00A9106B" w:rsidRDefault="00A9106B" w:rsidP="00FB376A">
            <w:pPr>
              <w:pStyle w:val="TableParagraph"/>
              <w:ind w:left="108"/>
              <w:rPr>
                <w:rFonts w:ascii="Arial" w:eastAsia="Arial" w:hAnsi="Arial" w:cs="Arial"/>
              </w:rPr>
            </w:pPr>
            <w:r w:rsidRPr="00AD1860">
              <w:rPr>
                <w:rFonts w:ascii="Arial" w:eastAsia="Arial" w:hAnsi="Arial" w:cs="Arial"/>
                <w:lang w:val="fr-FR"/>
              </w:rPr>
              <w:t>Nom de la personne responsable</w:t>
            </w:r>
            <w:r>
              <w:rPr>
                <w:rFonts w:ascii="Arial" w:eastAsia="Arial" w:hAnsi="Arial" w:cs="Arial"/>
                <w:lang w:val="fr-FR"/>
              </w:rPr>
              <w:t xml:space="preserve"> </w:t>
            </w:r>
            <w:r>
              <w:rPr>
                <w:rFonts w:ascii="Arial" w:eastAsia="Arial" w:hAnsi="Arial" w:cs="Arial"/>
              </w:rPr>
              <w:t xml:space="preserve">:  </w:t>
            </w:r>
          </w:p>
        </w:tc>
        <w:tc>
          <w:tcPr>
            <w:tcW w:w="5670" w:type="dxa"/>
            <w:gridSpan w:val="3"/>
            <w:tcBorders>
              <w:top w:val="single" w:sz="8" w:space="0" w:color="054DBC"/>
              <w:left w:val="single" w:sz="8" w:space="0" w:color="054DBC"/>
              <w:bottom w:val="single" w:sz="8" w:space="0" w:color="054DBC"/>
              <w:right w:val="single" w:sz="8" w:space="0" w:color="054DBC"/>
            </w:tcBorders>
          </w:tcPr>
          <w:p w:rsidR="00A9106B" w:rsidRPr="00F646FE" w:rsidRDefault="00A9106B" w:rsidP="00FB376A">
            <w:r>
              <w:t xml:space="preserve">   </w:t>
            </w:r>
          </w:p>
        </w:tc>
      </w:tr>
      <w:tr w:rsidR="00A9106B" w:rsidRPr="000F0A25" w:rsidTr="00FB376A">
        <w:trPr>
          <w:trHeight w:val="140"/>
        </w:trPr>
        <w:tc>
          <w:tcPr>
            <w:tcW w:w="9386" w:type="dxa"/>
            <w:gridSpan w:val="4"/>
          </w:tcPr>
          <w:p w:rsidR="00A9106B" w:rsidRPr="005C6349" w:rsidRDefault="00A9106B" w:rsidP="00FB376A">
            <w:pPr>
              <w:rPr>
                <w:sz w:val="14"/>
                <w:szCs w:val="14"/>
              </w:rPr>
            </w:pPr>
          </w:p>
        </w:tc>
      </w:tr>
      <w:tr w:rsidR="00A9106B" w:rsidRPr="00F646FE" w:rsidTr="00FB376A">
        <w:trPr>
          <w:trHeight w:val="378"/>
        </w:trPr>
        <w:tc>
          <w:tcPr>
            <w:tcW w:w="3716" w:type="dxa"/>
            <w:tcBorders>
              <w:right w:val="single" w:sz="8" w:space="0" w:color="054DBC"/>
            </w:tcBorders>
          </w:tcPr>
          <w:p w:rsidR="00A9106B" w:rsidRDefault="00A9106B" w:rsidP="00FB376A">
            <w:pPr>
              <w:pStyle w:val="TableParagraph"/>
              <w:ind w:left="108"/>
              <w:rPr>
                <w:rFonts w:ascii="Arial" w:eastAsia="Arial" w:hAnsi="Arial" w:cs="Arial"/>
                <w:sz w:val="13"/>
                <w:szCs w:val="13"/>
              </w:rPr>
            </w:pPr>
            <w:r w:rsidRPr="00AD1860">
              <w:rPr>
                <w:rFonts w:ascii="Arial" w:eastAsia="Arial" w:hAnsi="Arial" w:cs="Arial"/>
                <w:lang w:val="fr-FR"/>
              </w:rPr>
              <w:t>Courriel</w:t>
            </w:r>
            <w:r>
              <w:rPr>
                <w:rFonts w:ascii="Arial" w:eastAsia="Arial" w:hAnsi="Arial" w:cs="Arial"/>
                <w:lang w:val="fr-FR"/>
              </w:rPr>
              <w:t xml:space="preserve"> </w:t>
            </w:r>
            <w:r>
              <w:rPr>
                <w:rFonts w:ascii="Arial" w:eastAsia="Arial" w:hAnsi="Arial" w:cs="Arial"/>
              </w:rPr>
              <w:t>:</w:t>
            </w:r>
          </w:p>
        </w:tc>
        <w:tc>
          <w:tcPr>
            <w:tcW w:w="5670" w:type="dxa"/>
            <w:gridSpan w:val="3"/>
            <w:tcBorders>
              <w:top w:val="single" w:sz="8" w:space="0" w:color="054DBC"/>
              <w:left w:val="single" w:sz="8" w:space="0" w:color="054DBC"/>
              <w:bottom w:val="single" w:sz="8" w:space="0" w:color="054DBC"/>
              <w:right w:val="single" w:sz="8" w:space="0" w:color="054DBC"/>
            </w:tcBorders>
          </w:tcPr>
          <w:p w:rsidR="00A9106B" w:rsidRPr="00F646FE" w:rsidRDefault="00A9106B" w:rsidP="00FB376A"/>
        </w:tc>
      </w:tr>
      <w:tr w:rsidR="00A9106B" w:rsidRPr="00F646FE" w:rsidTr="00FB376A">
        <w:trPr>
          <w:trHeight w:val="396"/>
        </w:trPr>
        <w:tc>
          <w:tcPr>
            <w:tcW w:w="9386" w:type="dxa"/>
            <w:gridSpan w:val="4"/>
            <w:tcBorders>
              <w:bottom w:val="single" w:sz="8" w:space="0" w:color="054DBC"/>
            </w:tcBorders>
          </w:tcPr>
          <w:p w:rsidR="00A9106B" w:rsidRDefault="00A9106B" w:rsidP="00FB376A"/>
          <w:p w:rsidR="00A9106B" w:rsidRDefault="00A9106B" w:rsidP="00FB376A"/>
          <w:p w:rsidR="00A9106B" w:rsidRPr="00B54F12" w:rsidRDefault="00A9106B" w:rsidP="00FB376A">
            <w:pPr>
              <w:rPr>
                <w:lang w:val="fr-FR"/>
              </w:rPr>
            </w:pPr>
            <w:r w:rsidRPr="00AD1860">
              <w:rPr>
                <w:rFonts w:ascii="Arial" w:eastAsia="Arial" w:hAnsi="Arial" w:cs="Arial"/>
                <w:w w:val="105"/>
                <w:lang w:val="fr-FR"/>
              </w:rPr>
              <w:t>Si différente, adresse du laboratoire pour le séquençage</w:t>
            </w:r>
            <w:r>
              <w:rPr>
                <w:rFonts w:ascii="Arial" w:eastAsia="Arial" w:hAnsi="Arial" w:cs="Arial"/>
                <w:w w:val="105"/>
                <w:lang w:val="fr-FR"/>
              </w:rPr>
              <w:t xml:space="preserve"> </w:t>
            </w:r>
            <w:r>
              <w:rPr>
                <w:rFonts w:ascii="Arial" w:eastAsia="Arial" w:hAnsi="Arial" w:cs="Arial"/>
                <w:w w:val="105"/>
              </w:rPr>
              <w:t>:</w:t>
            </w:r>
          </w:p>
        </w:tc>
      </w:tr>
      <w:tr w:rsidR="00A9106B" w:rsidRPr="00F646FE" w:rsidTr="00FB376A">
        <w:trPr>
          <w:trHeight w:val="602"/>
        </w:trPr>
        <w:tc>
          <w:tcPr>
            <w:tcW w:w="9386" w:type="dxa"/>
            <w:gridSpan w:val="4"/>
            <w:tcBorders>
              <w:top w:val="single" w:sz="8" w:space="0" w:color="054DBC"/>
              <w:left w:val="single" w:sz="8" w:space="0" w:color="054DBC"/>
              <w:bottom w:val="single" w:sz="8" w:space="0" w:color="054DBC"/>
              <w:right w:val="single" w:sz="8" w:space="0" w:color="054DBC"/>
            </w:tcBorders>
          </w:tcPr>
          <w:p w:rsidR="00A9106B" w:rsidRPr="000F0A25" w:rsidRDefault="00A9106B" w:rsidP="00FB376A">
            <w:pPr>
              <w:rPr>
                <w:sz w:val="12"/>
                <w:szCs w:val="12"/>
              </w:rPr>
            </w:pPr>
          </w:p>
        </w:tc>
      </w:tr>
      <w:tr w:rsidR="00A9106B" w:rsidRPr="00F646FE" w:rsidTr="00FB376A">
        <w:trPr>
          <w:trHeight w:val="70"/>
        </w:trPr>
        <w:tc>
          <w:tcPr>
            <w:tcW w:w="9386" w:type="dxa"/>
            <w:gridSpan w:val="4"/>
            <w:tcBorders>
              <w:top w:val="single" w:sz="8" w:space="0" w:color="054DBC"/>
            </w:tcBorders>
          </w:tcPr>
          <w:p w:rsidR="00A9106B" w:rsidRPr="005C6349" w:rsidRDefault="00A9106B" w:rsidP="00FB376A">
            <w:pPr>
              <w:rPr>
                <w:sz w:val="14"/>
                <w:szCs w:val="14"/>
              </w:rPr>
            </w:pPr>
          </w:p>
        </w:tc>
      </w:tr>
      <w:tr w:rsidR="00A9106B" w:rsidRPr="00F646FE" w:rsidTr="00FB376A">
        <w:trPr>
          <w:trHeight w:val="407"/>
        </w:trPr>
        <w:tc>
          <w:tcPr>
            <w:tcW w:w="4703" w:type="dxa"/>
            <w:gridSpan w:val="2"/>
            <w:tcBorders>
              <w:top w:val="single" w:sz="8" w:space="0" w:color="054DBC"/>
              <w:left w:val="single" w:sz="8" w:space="0" w:color="054DBC"/>
              <w:bottom w:val="single" w:sz="8" w:space="0" w:color="054DBC"/>
              <w:right w:val="single" w:sz="8" w:space="0" w:color="054DBC"/>
            </w:tcBorders>
          </w:tcPr>
          <w:p w:rsidR="00A9106B" w:rsidRDefault="00A9106B" w:rsidP="00FB376A">
            <w:pPr>
              <w:pStyle w:val="TableParagraph"/>
              <w:tabs>
                <w:tab w:val="left" w:pos="3024"/>
              </w:tabs>
              <w:ind w:left="108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ab/>
            </w:r>
          </w:p>
        </w:tc>
        <w:tc>
          <w:tcPr>
            <w:tcW w:w="142" w:type="dxa"/>
            <w:tcBorders>
              <w:left w:val="single" w:sz="8" w:space="0" w:color="054DBC"/>
              <w:right w:val="single" w:sz="8" w:space="0" w:color="054DBC"/>
            </w:tcBorders>
          </w:tcPr>
          <w:p w:rsidR="00A9106B" w:rsidRDefault="00A9106B" w:rsidP="00FB376A">
            <w:pPr>
              <w:pStyle w:val="TableParagraph"/>
              <w:tabs>
                <w:tab w:val="left" w:pos="3024"/>
              </w:tabs>
              <w:ind w:left="108"/>
              <w:rPr>
                <w:rFonts w:ascii="Arial" w:eastAsia="Arial" w:hAnsi="Arial" w:cs="Arial"/>
              </w:rPr>
            </w:pPr>
          </w:p>
        </w:tc>
        <w:tc>
          <w:tcPr>
            <w:tcW w:w="4541" w:type="dxa"/>
            <w:tcBorders>
              <w:top w:val="single" w:sz="8" w:space="0" w:color="054DBC"/>
              <w:left w:val="single" w:sz="8" w:space="0" w:color="054DBC"/>
              <w:bottom w:val="single" w:sz="8" w:space="0" w:color="054DBC"/>
              <w:right w:val="single" w:sz="8" w:space="0" w:color="054DBC"/>
            </w:tcBorders>
          </w:tcPr>
          <w:p w:rsidR="00A9106B" w:rsidRPr="00F646FE" w:rsidRDefault="00A9106B" w:rsidP="00FB376A"/>
        </w:tc>
      </w:tr>
      <w:tr w:rsidR="00A9106B" w:rsidRPr="00F646FE" w:rsidTr="00FB376A">
        <w:trPr>
          <w:trHeight w:val="193"/>
        </w:trPr>
        <w:tc>
          <w:tcPr>
            <w:tcW w:w="4845" w:type="dxa"/>
            <w:gridSpan w:val="3"/>
          </w:tcPr>
          <w:p w:rsidR="00A9106B" w:rsidRPr="000F0A25" w:rsidRDefault="00A9106B" w:rsidP="00FB376A">
            <w:pPr>
              <w:pStyle w:val="TableParagraph"/>
              <w:rPr>
                <w:rFonts w:ascii="Arial" w:eastAsia="Arial" w:hAnsi="Arial" w:cs="Arial"/>
                <w:sz w:val="14"/>
                <w:szCs w:val="14"/>
              </w:rPr>
            </w:pPr>
            <w:r w:rsidRPr="00AD1860">
              <w:rPr>
                <w:rFonts w:ascii="Arial" w:eastAsia="Arial" w:hAnsi="Arial" w:cs="Arial"/>
                <w:w w:val="90"/>
                <w:sz w:val="14"/>
                <w:szCs w:val="14"/>
                <w:lang w:val="fr-FR"/>
              </w:rPr>
              <w:t>TÉLÉPHONE</w:t>
            </w:r>
          </w:p>
        </w:tc>
        <w:tc>
          <w:tcPr>
            <w:tcW w:w="4541" w:type="dxa"/>
          </w:tcPr>
          <w:p w:rsidR="00A9106B" w:rsidRPr="000F0A25" w:rsidRDefault="00A9106B" w:rsidP="00FB376A">
            <w:pPr>
              <w:rPr>
                <w:rFonts w:ascii="Arial" w:hAnsi="Arial" w:cs="Arial"/>
                <w:sz w:val="14"/>
                <w:szCs w:val="14"/>
              </w:rPr>
            </w:pPr>
            <w:r w:rsidRPr="00AD1860">
              <w:rPr>
                <w:rFonts w:ascii="Arial" w:eastAsia="Arial" w:hAnsi="Arial" w:cs="Arial"/>
                <w:w w:val="90"/>
                <w:sz w:val="14"/>
                <w:szCs w:val="14"/>
                <w:lang w:val="fr-FR"/>
              </w:rPr>
              <w:t>TÉLÉCOPIE</w:t>
            </w:r>
          </w:p>
        </w:tc>
      </w:tr>
      <w:tr w:rsidR="00A9106B" w:rsidRPr="00F646FE" w:rsidTr="00FB376A">
        <w:trPr>
          <w:trHeight w:val="396"/>
        </w:trPr>
        <w:tc>
          <w:tcPr>
            <w:tcW w:w="3716" w:type="dxa"/>
            <w:tcBorders>
              <w:right w:val="single" w:sz="8" w:space="0" w:color="054DBC"/>
            </w:tcBorders>
          </w:tcPr>
          <w:p w:rsidR="00A9106B" w:rsidRDefault="00A9106B" w:rsidP="00FB376A">
            <w:pPr>
              <w:pStyle w:val="TableParagraph"/>
              <w:ind w:left="108"/>
              <w:rPr>
                <w:rFonts w:ascii="Arial" w:eastAsia="Arial" w:hAnsi="Arial" w:cs="Arial"/>
              </w:rPr>
            </w:pPr>
            <w:r w:rsidRPr="00AD1860">
              <w:rPr>
                <w:rFonts w:ascii="Arial" w:eastAsia="Arial" w:hAnsi="Arial" w:cs="Arial"/>
                <w:lang w:val="fr-FR"/>
              </w:rPr>
              <w:t>Nom de la personne responsable</w:t>
            </w:r>
            <w:r>
              <w:rPr>
                <w:rFonts w:ascii="Arial" w:eastAsia="Arial" w:hAnsi="Arial" w:cs="Arial"/>
                <w:lang w:val="fr-FR"/>
              </w:rPr>
              <w:t xml:space="preserve"> </w:t>
            </w:r>
            <w:r>
              <w:rPr>
                <w:rFonts w:ascii="Arial" w:eastAsia="Arial" w:hAnsi="Arial" w:cs="Arial"/>
              </w:rPr>
              <w:t xml:space="preserve">:  </w:t>
            </w:r>
          </w:p>
        </w:tc>
        <w:tc>
          <w:tcPr>
            <w:tcW w:w="5670" w:type="dxa"/>
            <w:gridSpan w:val="3"/>
            <w:tcBorders>
              <w:top w:val="single" w:sz="8" w:space="0" w:color="054DBC"/>
              <w:left w:val="single" w:sz="8" w:space="0" w:color="054DBC"/>
              <w:bottom w:val="single" w:sz="8" w:space="0" w:color="054DBC"/>
              <w:right w:val="single" w:sz="8" w:space="0" w:color="054DBC"/>
            </w:tcBorders>
          </w:tcPr>
          <w:p w:rsidR="00A9106B" w:rsidRPr="00F646FE" w:rsidRDefault="00A9106B" w:rsidP="00FB376A">
            <w:r>
              <w:t xml:space="preserve">   </w:t>
            </w:r>
          </w:p>
        </w:tc>
      </w:tr>
      <w:tr w:rsidR="00A9106B" w:rsidRPr="000F0A25" w:rsidTr="00FB376A">
        <w:trPr>
          <w:trHeight w:val="140"/>
        </w:trPr>
        <w:tc>
          <w:tcPr>
            <w:tcW w:w="9386" w:type="dxa"/>
            <w:gridSpan w:val="4"/>
          </w:tcPr>
          <w:p w:rsidR="00A9106B" w:rsidRPr="005C6349" w:rsidRDefault="00A9106B" w:rsidP="00FB376A">
            <w:pPr>
              <w:rPr>
                <w:sz w:val="14"/>
                <w:szCs w:val="14"/>
              </w:rPr>
            </w:pPr>
          </w:p>
        </w:tc>
      </w:tr>
      <w:tr w:rsidR="00A9106B" w:rsidRPr="00F646FE" w:rsidTr="00FB376A">
        <w:trPr>
          <w:trHeight w:val="378"/>
        </w:trPr>
        <w:tc>
          <w:tcPr>
            <w:tcW w:w="3716" w:type="dxa"/>
            <w:tcBorders>
              <w:right w:val="single" w:sz="8" w:space="0" w:color="054DBC"/>
            </w:tcBorders>
          </w:tcPr>
          <w:p w:rsidR="00A9106B" w:rsidRDefault="00A9106B" w:rsidP="00FB376A">
            <w:pPr>
              <w:pStyle w:val="TableParagraph"/>
              <w:ind w:left="108"/>
              <w:rPr>
                <w:rFonts w:ascii="Arial" w:eastAsia="Arial" w:hAnsi="Arial" w:cs="Arial"/>
                <w:sz w:val="13"/>
                <w:szCs w:val="13"/>
              </w:rPr>
            </w:pPr>
            <w:r w:rsidRPr="00AD1860">
              <w:rPr>
                <w:rFonts w:ascii="Arial" w:eastAsia="Arial" w:hAnsi="Arial" w:cs="Arial"/>
                <w:lang w:val="fr-FR"/>
              </w:rPr>
              <w:t>Courriel </w:t>
            </w:r>
            <w:r>
              <w:rPr>
                <w:rFonts w:ascii="Arial" w:eastAsia="Arial" w:hAnsi="Arial" w:cs="Arial"/>
              </w:rPr>
              <w:t>:</w:t>
            </w:r>
          </w:p>
        </w:tc>
        <w:tc>
          <w:tcPr>
            <w:tcW w:w="5670" w:type="dxa"/>
            <w:gridSpan w:val="3"/>
            <w:tcBorders>
              <w:top w:val="single" w:sz="8" w:space="0" w:color="054DBC"/>
              <w:left w:val="single" w:sz="8" w:space="0" w:color="054DBC"/>
              <w:bottom w:val="single" w:sz="8" w:space="0" w:color="054DBC"/>
              <w:right w:val="single" w:sz="8" w:space="0" w:color="054DBC"/>
            </w:tcBorders>
          </w:tcPr>
          <w:p w:rsidR="00A9106B" w:rsidRPr="00F646FE" w:rsidRDefault="00A9106B" w:rsidP="00FB376A"/>
        </w:tc>
      </w:tr>
    </w:tbl>
    <w:p w:rsidR="0043327D" w:rsidRPr="00AD1860" w:rsidRDefault="0043327D">
      <w:pPr>
        <w:spacing w:line="550" w:lineRule="auto"/>
        <w:rPr>
          <w:rFonts w:ascii="Arial" w:eastAsia="Arial" w:hAnsi="Arial" w:cs="Arial"/>
          <w:lang w:val="fr-FR"/>
        </w:rPr>
      </w:pPr>
    </w:p>
    <w:p w:rsidR="00307039" w:rsidRDefault="00307039">
      <w:pPr>
        <w:widowControl/>
        <w:rPr>
          <w:rFonts w:ascii="Arial" w:eastAsia="Arial" w:hAnsi="Arial" w:cs="Arial"/>
          <w:lang w:val="fr-FR"/>
        </w:rPr>
      </w:pPr>
      <w:r>
        <w:rPr>
          <w:rFonts w:ascii="Arial" w:eastAsia="Arial" w:hAnsi="Arial" w:cs="Arial"/>
          <w:lang w:val="fr-FR"/>
        </w:rPr>
        <w:br w:type="page"/>
      </w:r>
    </w:p>
    <w:p w:rsidR="0043327D" w:rsidRPr="00AD1860" w:rsidRDefault="0043327D">
      <w:pPr>
        <w:spacing w:line="550" w:lineRule="auto"/>
        <w:rPr>
          <w:rFonts w:ascii="Arial" w:eastAsia="Arial" w:hAnsi="Arial" w:cs="Arial"/>
          <w:lang w:val="fr-FR"/>
        </w:rPr>
        <w:sectPr w:rsidR="0043327D" w:rsidRPr="00AD1860" w:rsidSect="00D96A77">
          <w:pgSz w:w="11906" w:h="16840"/>
          <w:pgMar w:top="720" w:right="720" w:bottom="720" w:left="720" w:header="0" w:footer="500" w:gutter="0"/>
          <w:cols w:space="720"/>
          <w:docGrid w:linePitch="299"/>
        </w:sectPr>
      </w:pPr>
    </w:p>
    <w:p w:rsidR="00E91552" w:rsidRPr="00AD1860" w:rsidRDefault="004A48A9">
      <w:pPr>
        <w:spacing w:before="3" w:line="100" w:lineRule="exact"/>
        <w:rPr>
          <w:sz w:val="10"/>
          <w:szCs w:val="10"/>
          <w:lang w:val="fr-FR"/>
        </w:rPr>
      </w:pPr>
      <w:r w:rsidRPr="00AD1860">
        <w:rPr>
          <w:noProof/>
          <w:lang w:bidi="th-TH"/>
        </w:rPr>
        <w:lastRenderedPageBreak/>
        <mc:AlternateContent>
          <mc:Choice Requires="wpg">
            <w:drawing>
              <wp:anchor distT="0" distB="0" distL="114300" distR="114300" simplePos="0" relativeHeight="251632128" behindDoc="1" locked="0" layoutInCell="1" allowOverlap="1" wp14:anchorId="56DFAD03" wp14:editId="5DFD2E52">
                <wp:simplePos x="0" y="0"/>
                <wp:positionH relativeFrom="page">
                  <wp:posOffset>0</wp:posOffset>
                </wp:positionH>
                <wp:positionV relativeFrom="page">
                  <wp:posOffset>1067435</wp:posOffset>
                </wp:positionV>
                <wp:extent cx="434975" cy="1270"/>
                <wp:effectExtent l="9525" t="10160" r="12700" b="17145"/>
                <wp:wrapNone/>
                <wp:docPr id="437" name="Group 4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4975" cy="1270"/>
                          <a:chOff x="0" y="1681"/>
                          <a:chExt cx="685" cy="2"/>
                        </a:xfrm>
                      </wpg:grpSpPr>
                      <wps:wsp>
                        <wps:cNvPr id="438" name="Freeform 434"/>
                        <wps:cNvSpPr>
                          <a:spLocks/>
                        </wps:cNvSpPr>
                        <wps:spPr bwMode="auto">
                          <a:xfrm>
                            <a:off x="0" y="1681"/>
                            <a:ext cx="685" cy="2"/>
                          </a:xfrm>
                          <a:custGeom>
                            <a:avLst/>
                            <a:gdLst>
                              <a:gd name="T0" fmla="*/ 685 w 685"/>
                              <a:gd name="T1" fmla="*/ 0 w 685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685">
                                <a:moveTo>
                                  <a:pt x="685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18860">
                            <a:solidFill>
                              <a:srgbClr val="F082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EE5DCD2" id="Group 433" o:spid="_x0000_s1026" style="position:absolute;margin-left:0;margin-top:84.05pt;width:34.25pt;height:.1pt;z-index:-251684352;mso-position-horizontal-relative:page;mso-position-vertical-relative:page" coordorigin=",1681" coordsize="685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">
                <v:shape id="Freeform 434" o:spid="_x0000_s1027" style="position:absolute;top:1681;width:685;height:2;visibility:visible;mso-wrap-style:square;v-text-anchor:top" coordsize="68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xn2RsQA&#10;AADcAAAADwAAAGRycy9kb3ducmV2LnhtbERPy2rCQBTdF/oPwxW6KTqJlVJiJqEtCK4EtQXdXTM3&#10;D5K5EzKjiX/fWRRcHs47zSfTiRsNrrGsIF5EIIgLqxuuFPwcN/MPEM4ja+wsk4I7Ociz56cUE21H&#10;3tPt4CsRQtglqKD2vk+kdEVNBt3C9sSBK+1g0Ac4VFIPOIZw08llFL1Lgw2Hhhp7+q6paA9Xo+Bc&#10;bk9mf2+Xu93xZC/nMf567X6VeplNn2sQnib/EP+7t1rB6i2sDWfCEZDZ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cZ9kbEAAAA3AAAAA8AAAAAAAAAAAAAAAAAmAIAAGRycy9k&#10;b3ducmV2LnhtbFBLBQYAAAAABAAEAPUAAACJAwAAAAA=&#10;" path="m685,l,e" filled="f" strokecolor="#f08200" strokeweight=".52389mm">
                  <v:path arrowok="t" o:connecttype="custom" o:connectlocs="685,0;0,0" o:connectangles="0,0"/>
                </v:shape>
                <w10:wrap anchorx="page" anchory="page"/>
              </v:group>
            </w:pict>
          </mc:Fallback>
        </mc:AlternateContent>
      </w:r>
      <w:r w:rsidRPr="00AD1860">
        <w:rPr>
          <w:noProof/>
          <w:lang w:bidi="th-TH"/>
        </w:rPr>
        <mc:AlternateContent>
          <mc:Choice Requires="wps">
            <w:drawing>
              <wp:anchor distT="0" distB="0" distL="114300" distR="114300" simplePos="0" relativeHeight="251637248" behindDoc="1" locked="0" layoutInCell="1" allowOverlap="1" wp14:anchorId="54E6DEA6" wp14:editId="37F85E7F">
                <wp:simplePos x="0" y="0"/>
                <wp:positionH relativeFrom="page">
                  <wp:posOffset>109855</wp:posOffset>
                </wp:positionH>
                <wp:positionV relativeFrom="page">
                  <wp:posOffset>743585</wp:posOffset>
                </wp:positionV>
                <wp:extent cx="328295" cy="299085"/>
                <wp:effectExtent l="0" t="635" r="0" b="0"/>
                <wp:wrapNone/>
                <wp:docPr id="436" name="Text Box 4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8295" cy="2990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21966" w:rsidRDefault="00E21966">
                            <w:pPr>
                              <w:spacing w:line="508" w:lineRule="exact"/>
                              <w:ind w:left="20"/>
                              <w:rPr>
                                <w:rFonts w:ascii="Arial" w:eastAsia="Arial" w:hAnsi="Arial" w:cs="Arial"/>
                                <w:sz w:val="47"/>
                                <w:szCs w:val="47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color w:val="F08200"/>
                                <w:spacing w:val="-34"/>
                                <w:w w:val="95"/>
                                <w:sz w:val="47"/>
                                <w:szCs w:val="47"/>
                              </w:rPr>
                              <w:t>10</w:t>
                            </w:r>
                          </w:p>
                        </w:txbxContent>
                      </wps:txbx>
                      <wps:bodyPr rot="0" vert="vert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E6DEA6" id="Text Box 432" o:spid="_x0000_s1027" type="#_x0000_t202" style="position:absolute;margin-left:8.65pt;margin-top:58.55pt;width:25.85pt;height:23.55pt;z-index:-2516792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" filled="f" stroked="f">
                <v:textbox style="layout-flow:vertical" inset="0,0,0,0">
                  <w:txbxContent>
                    <w:p w:rsidR="00E21966" w:rsidRDefault="00E21966">
                      <w:pPr>
                        <w:spacing w:line="508" w:lineRule="exact"/>
                        <w:ind w:left="20"/>
                        <w:rPr>
                          <w:rFonts w:ascii="Arial" w:eastAsia="Arial" w:hAnsi="Arial" w:cs="Arial"/>
                          <w:sz w:val="47"/>
                          <w:szCs w:val="47"/>
                        </w:rPr>
                      </w:pPr>
                      <w:r>
                        <w:rPr>
                          <w:rFonts w:ascii="Arial" w:eastAsia="Arial" w:hAnsi="Arial" w:cs="Arial"/>
                          <w:color w:val="F08200"/>
                          <w:spacing w:val="-34"/>
                          <w:w w:val="95"/>
                          <w:sz w:val="47"/>
                          <w:szCs w:val="47"/>
                        </w:rPr>
                        <w:t>10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Pr="00AD1860">
        <w:rPr>
          <w:noProof/>
          <w:lang w:bidi="th-TH"/>
        </w:rPr>
        <mc:AlternateContent>
          <mc:Choice Requires="wps">
            <w:drawing>
              <wp:anchor distT="0" distB="0" distL="114300" distR="114300" simplePos="0" relativeHeight="251638272" behindDoc="1" locked="0" layoutInCell="1" allowOverlap="1" wp14:anchorId="4E4DFFF5" wp14:editId="21614155">
                <wp:simplePos x="0" y="0"/>
                <wp:positionH relativeFrom="page">
                  <wp:posOffset>156845</wp:posOffset>
                </wp:positionH>
                <wp:positionV relativeFrom="page">
                  <wp:posOffset>1085850</wp:posOffset>
                </wp:positionV>
                <wp:extent cx="233045" cy="2159000"/>
                <wp:effectExtent l="4445" t="0" r="635" b="3175"/>
                <wp:wrapNone/>
                <wp:docPr id="435" name="Text Box 4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3045" cy="2159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21966" w:rsidRDefault="00E21966">
                            <w:pPr>
                              <w:spacing w:before="22" w:line="164" w:lineRule="exact"/>
                              <w:ind w:left="20"/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color w:val="939598"/>
                                <w:spacing w:val="-12"/>
                                <w:w w:val="93"/>
                                <w:sz w:val="16"/>
                                <w:szCs w:val="16"/>
                              </w:rPr>
                              <w:t>MON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spacing w:val="-14"/>
                                <w:w w:val="93"/>
                                <w:sz w:val="16"/>
                                <w:szCs w:val="16"/>
                              </w:rPr>
                              <w:t>O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spacing w:val="-18"/>
                                <w:w w:val="81"/>
                                <w:sz w:val="16"/>
                                <w:szCs w:val="16"/>
                              </w:rPr>
                              <w:t>V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spacing w:val="-12"/>
                                <w:w w:val="96"/>
                                <w:sz w:val="16"/>
                                <w:szCs w:val="16"/>
                              </w:rPr>
                              <w:t>ALEN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w w:val="96"/>
                                <w:sz w:val="16"/>
                                <w:szCs w:val="16"/>
                              </w:rPr>
                              <w:t>T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spacing w:val="-28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spacing w:val="-12"/>
                                <w:w w:val="93"/>
                                <w:sz w:val="16"/>
                                <w:szCs w:val="16"/>
                              </w:rPr>
                              <w:t>ORA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w w:val="93"/>
                                <w:sz w:val="16"/>
                                <w:szCs w:val="16"/>
                              </w:rPr>
                              <w:t>L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spacing w:val="-28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spacing w:val="-12"/>
                                <w:w w:val="92"/>
                                <w:sz w:val="16"/>
                                <w:szCs w:val="16"/>
                              </w:rPr>
                              <w:t>POLI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w w:val="92"/>
                                <w:sz w:val="16"/>
                                <w:szCs w:val="16"/>
                              </w:rPr>
                              <w:t>O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spacing w:val="-28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spacing w:val="-18"/>
                                <w:w w:val="81"/>
                                <w:sz w:val="16"/>
                                <w:szCs w:val="16"/>
                              </w:rPr>
                              <w:t>V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spacing w:val="-14"/>
                                <w:w w:val="92"/>
                                <w:sz w:val="16"/>
                                <w:szCs w:val="16"/>
                              </w:rPr>
                              <w:t>A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spacing w:val="-12"/>
                                <w:w w:val="95"/>
                                <w:sz w:val="16"/>
                                <w:szCs w:val="16"/>
                              </w:rPr>
                              <w:t>CCIN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w w:val="95"/>
                                <w:sz w:val="16"/>
                                <w:szCs w:val="16"/>
                              </w:rPr>
                              <w:t>E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spacing w:val="-28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spacing w:val="-12"/>
                                <w:w w:val="88"/>
                                <w:sz w:val="16"/>
                                <w:szCs w:val="16"/>
                              </w:rPr>
                              <w:t>TYP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w w:val="88"/>
                                <w:sz w:val="16"/>
                                <w:szCs w:val="16"/>
                              </w:rPr>
                              <w:t>E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spacing w:val="-29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w w:val="94"/>
                                <w:sz w:val="16"/>
                                <w:szCs w:val="16"/>
                              </w:rPr>
                              <w:t>2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spacing w:val="-29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spacing w:val="-13"/>
                                <w:w w:val="87"/>
                                <w:sz w:val="16"/>
                                <w:szCs w:val="16"/>
                              </w:rPr>
                              <w:t>(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spacing w:val="-12"/>
                                <w:w w:val="91"/>
                                <w:sz w:val="16"/>
                                <w:szCs w:val="16"/>
                              </w:rPr>
                              <w:t>MOP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spacing w:val="-13"/>
                                <w:w w:val="91"/>
                                <w:sz w:val="16"/>
                                <w:szCs w:val="16"/>
                              </w:rPr>
                              <w:t>V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spacing w:val="-14"/>
                                <w:w w:val="94"/>
                                <w:sz w:val="16"/>
                                <w:szCs w:val="16"/>
                              </w:rPr>
                              <w:t>2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w w:val="87"/>
                                <w:sz w:val="16"/>
                                <w:szCs w:val="16"/>
                              </w:rPr>
                              <w:t xml:space="preserve">) 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spacing w:val="-18"/>
                                <w:w w:val="81"/>
                                <w:sz w:val="16"/>
                                <w:szCs w:val="16"/>
                              </w:rPr>
                              <w:t>V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spacing w:val="-14"/>
                                <w:w w:val="92"/>
                                <w:sz w:val="16"/>
                                <w:szCs w:val="16"/>
                              </w:rPr>
                              <w:t>A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spacing w:val="-12"/>
                                <w:w w:val="95"/>
                                <w:sz w:val="16"/>
                                <w:szCs w:val="16"/>
                              </w:rPr>
                              <w:t>CCIN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w w:val="95"/>
                                <w:sz w:val="16"/>
                                <w:szCs w:val="16"/>
                              </w:rPr>
                              <w:t>E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spacing w:val="-28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spacing w:val="-12"/>
                                <w:w w:val="91"/>
                                <w:sz w:val="16"/>
                                <w:szCs w:val="16"/>
                              </w:rPr>
                              <w:t>REQUES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w w:val="91"/>
                                <w:sz w:val="16"/>
                                <w:szCs w:val="16"/>
                              </w:rPr>
                              <w:t>T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spacing w:val="-28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spacing w:val="-15"/>
                                <w:w w:val="96"/>
                                <w:sz w:val="16"/>
                                <w:szCs w:val="16"/>
                              </w:rPr>
                              <w:t>F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spacing w:val="-12"/>
                                <w:w w:val="93"/>
                                <w:sz w:val="16"/>
                                <w:szCs w:val="16"/>
                              </w:rPr>
                              <w:t>ORM</w:t>
                            </w:r>
                          </w:p>
                        </w:txbxContent>
                      </wps:txbx>
                      <wps:bodyPr rot="0" vert="vert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E4DFFF5" id="Text Box 431" o:spid="_x0000_s1028" type="#_x0000_t202" style="position:absolute;margin-left:12.35pt;margin-top:85.5pt;width:18.35pt;height:170pt;z-index:-2516782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" filled="f" stroked="f">
                <v:textbox style="layout-flow:vertical" inset="0,0,0,0">
                  <w:txbxContent>
                    <w:p w:rsidR="00E21966" w:rsidRDefault="00E21966">
                      <w:pPr>
                        <w:spacing w:before="22" w:line="164" w:lineRule="exact"/>
                        <w:ind w:left="20"/>
                        <w:rPr>
                          <w:rFonts w:ascii="Arial" w:eastAsia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eastAsia="Arial" w:hAnsi="Arial" w:cs="Arial"/>
                          <w:color w:val="939598"/>
                          <w:spacing w:val="-12"/>
                          <w:w w:val="93"/>
                          <w:sz w:val="16"/>
                          <w:szCs w:val="16"/>
                        </w:rPr>
                        <w:t>MON</w:t>
                      </w:r>
                      <w:r>
                        <w:rPr>
                          <w:rFonts w:ascii="Arial" w:eastAsia="Arial" w:hAnsi="Arial" w:cs="Arial"/>
                          <w:color w:val="939598"/>
                          <w:spacing w:val="-14"/>
                          <w:w w:val="93"/>
                          <w:sz w:val="16"/>
                          <w:szCs w:val="16"/>
                        </w:rPr>
                        <w:t>O</w:t>
                      </w:r>
                      <w:r>
                        <w:rPr>
                          <w:rFonts w:ascii="Arial" w:eastAsia="Arial" w:hAnsi="Arial" w:cs="Arial"/>
                          <w:color w:val="939598"/>
                          <w:spacing w:val="-18"/>
                          <w:w w:val="81"/>
                          <w:sz w:val="16"/>
                          <w:szCs w:val="16"/>
                        </w:rPr>
                        <w:t>V</w:t>
                      </w:r>
                      <w:r>
                        <w:rPr>
                          <w:rFonts w:ascii="Arial" w:eastAsia="Arial" w:hAnsi="Arial" w:cs="Arial"/>
                          <w:color w:val="939598"/>
                          <w:spacing w:val="-12"/>
                          <w:w w:val="96"/>
                          <w:sz w:val="16"/>
                          <w:szCs w:val="16"/>
                        </w:rPr>
                        <w:t>ALEN</w:t>
                      </w:r>
                      <w:r>
                        <w:rPr>
                          <w:rFonts w:ascii="Arial" w:eastAsia="Arial" w:hAnsi="Arial" w:cs="Arial"/>
                          <w:color w:val="939598"/>
                          <w:w w:val="96"/>
                          <w:sz w:val="16"/>
                          <w:szCs w:val="16"/>
                        </w:rPr>
                        <w:t>T</w:t>
                      </w:r>
                      <w:r>
                        <w:rPr>
                          <w:rFonts w:ascii="Arial" w:eastAsia="Arial" w:hAnsi="Arial" w:cs="Arial"/>
                          <w:color w:val="939598"/>
                          <w:spacing w:val="-28"/>
                          <w:sz w:val="16"/>
                          <w:szCs w:val="16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939598"/>
                          <w:spacing w:val="-12"/>
                          <w:w w:val="93"/>
                          <w:sz w:val="16"/>
                          <w:szCs w:val="16"/>
                        </w:rPr>
                        <w:t>ORA</w:t>
                      </w:r>
                      <w:r>
                        <w:rPr>
                          <w:rFonts w:ascii="Arial" w:eastAsia="Arial" w:hAnsi="Arial" w:cs="Arial"/>
                          <w:color w:val="939598"/>
                          <w:w w:val="93"/>
                          <w:sz w:val="16"/>
                          <w:szCs w:val="16"/>
                        </w:rPr>
                        <w:t>L</w:t>
                      </w:r>
                      <w:r>
                        <w:rPr>
                          <w:rFonts w:ascii="Arial" w:eastAsia="Arial" w:hAnsi="Arial" w:cs="Arial"/>
                          <w:color w:val="939598"/>
                          <w:spacing w:val="-28"/>
                          <w:sz w:val="16"/>
                          <w:szCs w:val="16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939598"/>
                          <w:spacing w:val="-12"/>
                          <w:w w:val="92"/>
                          <w:sz w:val="16"/>
                          <w:szCs w:val="16"/>
                        </w:rPr>
                        <w:t>POLI</w:t>
                      </w:r>
                      <w:r>
                        <w:rPr>
                          <w:rFonts w:ascii="Arial" w:eastAsia="Arial" w:hAnsi="Arial" w:cs="Arial"/>
                          <w:color w:val="939598"/>
                          <w:w w:val="92"/>
                          <w:sz w:val="16"/>
                          <w:szCs w:val="16"/>
                        </w:rPr>
                        <w:t>O</w:t>
                      </w:r>
                      <w:r>
                        <w:rPr>
                          <w:rFonts w:ascii="Arial" w:eastAsia="Arial" w:hAnsi="Arial" w:cs="Arial"/>
                          <w:color w:val="939598"/>
                          <w:spacing w:val="-28"/>
                          <w:sz w:val="16"/>
                          <w:szCs w:val="16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939598"/>
                          <w:spacing w:val="-18"/>
                          <w:w w:val="81"/>
                          <w:sz w:val="16"/>
                          <w:szCs w:val="16"/>
                        </w:rPr>
                        <w:t>V</w:t>
                      </w:r>
                      <w:r>
                        <w:rPr>
                          <w:rFonts w:ascii="Arial" w:eastAsia="Arial" w:hAnsi="Arial" w:cs="Arial"/>
                          <w:color w:val="939598"/>
                          <w:spacing w:val="-14"/>
                          <w:w w:val="92"/>
                          <w:sz w:val="16"/>
                          <w:szCs w:val="16"/>
                        </w:rPr>
                        <w:t>A</w:t>
                      </w:r>
                      <w:r>
                        <w:rPr>
                          <w:rFonts w:ascii="Arial" w:eastAsia="Arial" w:hAnsi="Arial" w:cs="Arial"/>
                          <w:color w:val="939598"/>
                          <w:spacing w:val="-12"/>
                          <w:w w:val="95"/>
                          <w:sz w:val="16"/>
                          <w:szCs w:val="16"/>
                        </w:rPr>
                        <w:t>CCIN</w:t>
                      </w:r>
                      <w:r>
                        <w:rPr>
                          <w:rFonts w:ascii="Arial" w:eastAsia="Arial" w:hAnsi="Arial" w:cs="Arial"/>
                          <w:color w:val="939598"/>
                          <w:w w:val="95"/>
                          <w:sz w:val="16"/>
                          <w:szCs w:val="16"/>
                        </w:rPr>
                        <w:t>E</w:t>
                      </w:r>
                      <w:r>
                        <w:rPr>
                          <w:rFonts w:ascii="Arial" w:eastAsia="Arial" w:hAnsi="Arial" w:cs="Arial"/>
                          <w:color w:val="939598"/>
                          <w:spacing w:val="-28"/>
                          <w:sz w:val="16"/>
                          <w:szCs w:val="16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939598"/>
                          <w:spacing w:val="-12"/>
                          <w:w w:val="88"/>
                          <w:sz w:val="16"/>
                          <w:szCs w:val="16"/>
                        </w:rPr>
                        <w:t>TYP</w:t>
                      </w:r>
                      <w:r>
                        <w:rPr>
                          <w:rFonts w:ascii="Arial" w:eastAsia="Arial" w:hAnsi="Arial" w:cs="Arial"/>
                          <w:color w:val="939598"/>
                          <w:w w:val="88"/>
                          <w:sz w:val="16"/>
                          <w:szCs w:val="16"/>
                        </w:rPr>
                        <w:t>E</w:t>
                      </w:r>
                      <w:r>
                        <w:rPr>
                          <w:rFonts w:ascii="Arial" w:eastAsia="Arial" w:hAnsi="Arial" w:cs="Arial"/>
                          <w:color w:val="939598"/>
                          <w:spacing w:val="-29"/>
                          <w:sz w:val="16"/>
                          <w:szCs w:val="16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939598"/>
                          <w:w w:val="94"/>
                          <w:sz w:val="16"/>
                          <w:szCs w:val="16"/>
                        </w:rPr>
                        <w:t>2</w:t>
                      </w:r>
                      <w:r>
                        <w:rPr>
                          <w:rFonts w:ascii="Arial" w:eastAsia="Arial" w:hAnsi="Arial" w:cs="Arial"/>
                          <w:color w:val="939598"/>
                          <w:spacing w:val="-29"/>
                          <w:sz w:val="16"/>
                          <w:szCs w:val="16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939598"/>
                          <w:spacing w:val="-13"/>
                          <w:w w:val="87"/>
                          <w:sz w:val="16"/>
                          <w:szCs w:val="16"/>
                        </w:rPr>
                        <w:t>(</w:t>
                      </w:r>
                      <w:r>
                        <w:rPr>
                          <w:rFonts w:ascii="Arial" w:eastAsia="Arial" w:hAnsi="Arial" w:cs="Arial"/>
                          <w:color w:val="939598"/>
                          <w:spacing w:val="-12"/>
                          <w:w w:val="91"/>
                          <w:sz w:val="16"/>
                          <w:szCs w:val="16"/>
                        </w:rPr>
                        <w:t>MOP</w:t>
                      </w:r>
                      <w:r>
                        <w:rPr>
                          <w:rFonts w:ascii="Arial" w:eastAsia="Arial" w:hAnsi="Arial" w:cs="Arial"/>
                          <w:color w:val="939598"/>
                          <w:spacing w:val="-13"/>
                          <w:w w:val="91"/>
                          <w:sz w:val="16"/>
                          <w:szCs w:val="16"/>
                        </w:rPr>
                        <w:t>V</w:t>
                      </w:r>
                      <w:r>
                        <w:rPr>
                          <w:rFonts w:ascii="Arial" w:eastAsia="Arial" w:hAnsi="Arial" w:cs="Arial"/>
                          <w:color w:val="939598"/>
                          <w:spacing w:val="-14"/>
                          <w:w w:val="94"/>
                          <w:sz w:val="16"/>
                          <w:szCs w:val="16"/>
                        </w:rPr>
                        <w:t>2</w:t>
                      </w:r>
                      <w:r>
                        <w:rPr>
                          <w:rFonts w:ascii="Arial" w:eastAsia="Arial" w:hAnsi="Arial" w:cs="Arial"/>
                          <w:color w:val="939598"/>
                          <w:w w:val="87"/>
                          <w:sz w:val="16"/>
                          <w:szCs w:val="16"/>
                        </w:rPr>
                        <w:t xml:space="preserve">) </w:t>
                      </w:r>
                      <w:r>
                        <w:rPr>
                          <w:rFonts w:ascii="Arial" w:eastAsia="Arial" w:hAnsi="Arial" w:cs="Arial"/>
                          <w:color w:val="939598"/>
                          <w:spacing w:val="-18"/>
                          <w:w w:val="81"/>
                          <w:sz w:val="16"/>
                          <w:szCs w:val="16"/>
                        </w:rPr>
                        <w:t>V</w:t>
                      </w:r>
                      <w:r>
                        <w:rPr>
                          <w:rFonts w:ascii="Arial" w:eastAsia="Arial" w:hAnsi="Arial" w:cs="Arial"/>
                          <w:color w:val="939598"/>
                          <w:spacing w:val="-14"/>
                          <w:w w:val="92"/>
                          <w:sz w:val="16"/>
                          <w:szCs w:val="16"/>
                        </w:rPr>
                        <w:t>A</w:t>
                      </w:r>
                      <w:r>
                        <w:rPr>
                          <w:rFonts w:ascii="Arial" w:eastAsia="Arial" w:hAnsi="Arial" w:cs="Arial"/>
                          <w:color w:val="939598"/>
                          <w:spacing w:val="-12"/>
                          <w:w w:val="95"/>
                          <w:sz w:val="16"/>
                          <w:szCs w:val="16"/>
                        </w:rPr>
                        <w:t>CCIN</w:t>
                      </w:r>
                      <w:r>
                        <w:rPr>
                          <w:rFonts w:ascii="Arial" w:eastAsia="Arial" w:hAnsi="Arial" w:cs="Arial"/>
                          <w:color w:val="939598"/>
                          <w:w w:val="95"/>
                          <w:sz w:val="16"/>
                          <w:szCs w:val="16"/>
                        </w:rPr>
                        <w:t>E</w:t>
                      </w:r>
                      <w:r>
                        <w:rPr>
                          <w:rFonts w:ascii="Arial" w:eastAsia="Arial" w:hAnsi="Arial" w:cs="Arial"/>
                          <w:color w:val="939598"/>
                          <w:spacing w:val="-28"/>
                          <w:sz w:val="16"/>
                          <w:szCs w:val="16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939598"/>
                          <w:spacing w:val="-12"/>
                          <w:w w:val="91"/>
                          <w:sz w:val="16"/>
                          <w:szCs w:val="16"/>
                        </w:rPr>
                        <w:t>REQUES</w:t>
                      </w:r>
                      <w:r>
                        <w:rPr>
                          <w:rFonts w:ascii="Arial" w:eastAsia="Arial" w:hAnsi="Arial" w:cs="Arial"/>
                          <w:color w:val="939598"/>
                          <w:w w:val="91"/>
                          <w:sz w:val="16"/>
                          <w:szCs w:val="16"/>
                        </w:rPr>
                        <w:t>T</w:t>
                      </w:r>
                      <w:r>
                        <w:rPr>
                          <w:rFonts w:ascii="Arial" w:eastAsia="Arial" w:hAnsi="Arial" w:cs="Arial"/>
                          <w:color w:val="939598"/>
                          <w:spacing w:val="-28"/>
                          <w:sz w:val="16"/>
                          <w:szCs w:val="16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939598"/>
                          <w:spacing w:val="-15"/>
                          <w:w w:val="96"/>
                          <w:sz w:val="16"/>
                          <w:szCs w:val="16"/>
                        </w:rPr>
                        <w:t>F</w:t>
                      </w:r>
                      <w:r>
                        <w:rPr>
                          <w:rFonts w:ascii="Arial" w:eastAsia="Arial" w:hAnsi="Arial" w:cs="Arial"/>
                          <w:color w:val="939598"/>
                          <w:spacing w:val="-12"/>
                          <w:w w:val="93"/>
                          <w:sz w:val="16"/>
                          <w:szCs w:val="16"/>
                        </w:rPr>
                        <w:t>ORM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:rsidR="00E91552" w:rsidRPr="00AD1860" w:rsidRDefault="003D1182" w:rsidP="003C14B5">
      <w:pPr>
        <w:pStyle w:val="BodyText"/>
        <w:numPr>
          <w:ilvl w:val="0"/>
          <w:numId w:val="8"/>
        </w:numPr>
        <w:ind w:left="426"/>
        <w:rPr>
          <w:rFonts w:ascii="Arial" w:eastAsia="Arial" w:hAnsi="Arial" w:cs="Arial"/>
          <w:color w:val="054DBC"/>
          <w:spacing w:val="-1"/>
          <w:w w:val="105"/>
          <w:lang w:val="fr-FR"/>
        </w:rPr>
      </w:pPr>
      <w:r w:rsidRPr="00AD1860">
        <w:rPr>
          <w:rFonts w:ascii="Arial" w:eastAsia="Arial" w:hAnsi="Arial" w:cs="Arial"/>
          <w:color w:val="054DBC"/>
          <w:spacing w:val="-1"/>
          <w:w w:val="105"/>
          <w:lang w:val="fr-FR"/>
        </w:rPr>
        <w:t>I</w:t>
      </w:r>
      <w:r w:rsidR="000F4A86" w:rsidRPr="00AD1860">
        <w:rPr>
          <w:rFonts w:ascii="Arial" w:eastAsia="Arial" w:hAnsi="Arial" w:cs="Arial"/>
          <w:color w:val="054DBC"/>
          <w:spacing w:val="-1"/>
          <w:w w:val="105"/>
          <w:lang w:val="fr-FR"/>
        </w:rPr>
        <w:t>dentification</w:t>
      </w:r>
      <w:r w:rsidRPr="00AD1860">
        <w:rPr>
          <w:rFonts w:ascii="Arial" w:eastAsia="Arial" w:hAnsi="Arial" w:cs="Arial"/>
          <w:color w:val="054DBC"/>
          <w:spacing w:val="-1"/>
          <w:w w:val="105"/>
          <w:lang w:val="fr-FR"/>
        </w:rPr>
        <w:t xml:space="preserve"> des cas</w:t>
      </w:r>
    </w:p>
    <w:p w:rsidR="00E91552" w:rsidRPr="00AD1860" w:rsidRDefault="00E91552">
      <w:pPr>
        <w:spacing w:before="10" w:line="170" w:lineRule="exact"/>
        <w:rPr>
          <w:sz w:val="17"/>
          <w:szCs w:val="17"/>
          <w:lang w:val="fr-FR"/>
        </w:rPr>
      </w:pPr>
    </w:p>
    <w:tbl>
      <w:tblPr>
        <w:tblW w:w="0" w:type="auto"/>
        <w:tblInd w:w="250" w:type="dxa"/>
        <w:tblLook w:val="04A0" w:firstRow="1" w:lastRow="0" w:firstColumn="1" w:lastColumn="0" w:noHBand="0" w:noVBand="1"/>
      </w:tblPr>
      <w:tblGrid>
        <w:gridCol w:w="1276"/>
        <w:gridCol w:w="5670"/>
        <w:gridCol w:w="1417"/>
        <w:gridCol w:w="5962"/>
      </w:tblGrid>
      <w:tr w:rsidR="00A9106B" w:rsidTr="00FB376A">
        <w:trPr>
          <w:trHeight w:val="338"/>
        </w:trPr>
        <w:tc>
          <w:tcPr>
            <w:tcW w:w="1276" w:type="dxa"/>
            <w:tcBorders>
              <w:right w:val="single" w:sz="8" w:space="0" w:color="054DBC"/>
            </w:tcBorders>
            <w:shd w:val="clear" w:color="auto" w:fill="auto"/>
          </w:tcPr>
          <w:p w:rsidR="00A9106B" w:rsidRDefault="00A9106B" w:rsidP="00FB376A">
            <w:pPr>
              <w:spacing w:before="240"/>
              <w:ind w:left="-108"/>
            </w:pPr>
            <w:r w:rsidRPr="00C155C6">
              <w:rPr>
                <w:rFonts w:ascii="Arial" w:eastAsia="Arial" w:hAnsi="Arial" w:cs="Arial"/>
                <w:w w:val="105"/>
              </w:rPr>
              <w:t>P</w:t>
            </w:r>
            <w:r w:rsidRPr="00C155C6">
              <w:rPr>
                <w:rFonts w:ascii="Arial" w:eastAsia="Arial" w:hAnsi="Arial" w:cs="Arial"/>
                <w:spacing w:val="-8"/>
                <w:w w:val="105"/>
              </w:rPr>
              <w:t>r</w:t>
            </w:r>
            <w:r w:rsidRPr="00C155C6">
              <w:rPr>
                <w:rFonts w:ascii="Arial" w:eastAsia="Arial" w:hAnsi="Arial" w:cs="Arial"/>
                <w:spacing w:val="-4"/>
                <w:w w:val="105"/>
              </w:rPr>
              <w:t>o</w:t>
            </w:r>
            <w:r w:rsidRPr="00C155C6">
              <w:rPr>
                <w:rFonts w:ascii="Arial" w:eastAsia="Arial" w:hAnsi="Arial" w:cs="Arial"/>
                <w:w w:val="105"/>
              </w:rPr>
              <w:t>vin</w:t>
            </w:r>
            <w:r w:rsidRPr="00C155C6">
              <w:rPr>
                <w:rFonts w:ascii="Arial" w:eastAsia="Arial" w:hAnsi="Arial" w:cs="Arial"/>
                <w:spacing w:val="-5"/>
                <w:w w:val="105"/>
              </w:rPr>
              <w:t>c</w:t>
            </w:r>
            <w:r w:rsidRPr="00C155C6">
              <w:rPr>
                <w:rFonts w:ascii="Arial" w:eastAsia="Arial" w:hAnsi="Arial" w:cs="Arial"/>
                <w:w w:val="105"/>
              </w:rPr>
              <w:t>e:</w:t>
            </w:r>
          </w:p>
        </w:tc>
        <w:tc>
          <w:tcPr>
            <w:tcW w:w="5670" w:type="dxa"/>
            <w:tcBorders>
              <w:top w:val="single" w:sz="8" w:space="0" w:color="054DBC"/>
              <w:left w:val="single" w:sz="8" w:space="0" w:color="054DBC"/>
              <w:bottom w:val="single" w:sz="8" w:space="0" w:color="054DBC"/>
              <w:right w:val="single" w:sz="8" w:space="0" w:color="054DBC"/>
            </w:tcBorders>
            <w:shd w:val="clear" w:color="auto" w:fill="auto"/>
          </w:tcPr>
          <w:p w:rsidR="00A9106B" w:rsidRDefault="00A9106B" w:rsidP="00FB376A">
            <w:pPr>
              <w:spacing w:before="240"/>
            </w:pPr>
          </w:p>
        </w:tc>
        <w:tc>
          <w:tcPr>
            <w:tcW w:w="1417" w:type="dxa"/>
            <w:tcBorders>
              <w:left w:val="single" w:sz="8" w:space="0" w:color="054DBC"/>
              <w:right w:val="single" w:sz="8" w:space="0" w:color="054DBC"/>
            </w:tcBorders>
            <w:shd w:val="clear" w:color="auto" w:fill="auto"/>
          </w:tcPr>
          <w:p w:rsidR="00A9106B" w:rsidRPr="00C155C6" w:rsidRDefault="00A9106B" w:rsidP="00FB376A">
            <w:pPr>
              <w:tabs>
                <w:tab w:val="left" w:pos="7241"/>
              </w:tabs>
              <w:spacing w:before="240"/>
              <w:ind w:left="-108"/>
              <w:jc w:val="center"/>
              <w:rPr>
                <w:rFonts w:ascii="Arial" w:eastAsia="Arial" w:hAnsi="Arial" w:cs="Arial"/>
              </w:rPr>
            </w:pPr>
            <w:r w:rsidRPr="00C155C6">
              <w:rPr>
                <w:rFonts w:ascii="Arial" w:eastAsia="Arial" w:hAnsi="Arial" w:cs="Arial"/>
                <w:w w:val="105"/>
              </w:rPr>
              <w:t>Di</w:t>
            </w:r>
            <w:r w:rsidRPr="00C155C6">
              <w:rPr>
                <w:rFonts w:ascii="Arial" w:eastAsia="Arial" w:hAnsi="Arial" w:cs="Arial"/>
                <w:spacing w:val="-4"/>
                <w:w w:val="105"/>
              </w:rPr>
              <w:t>s</w:t>
            </w:r>
            <w:r w:rsidRPr="00C155C6">
              <w:rPr>
                <w:rFonts w:ascii="Arial" w:eastAsia="Arial" w:hAnsi="Arial" w:cs="Arial"/>
                <w:w w:val="105"/>
              </w:rPr>
              <w:t>trict:</w:t>
            </w:r>
          </w:p>
        </w:tc>
        <w:tc>
          <w:tcPr>
            <w:tcW w:w="5962" w:type="dxa"/>
            <w:tcBorders>
              <w:top w:val="single" w:sz="8" w:space="0" w:color="054DBC"/>
              <w:left w:val="single" w:sz="8" w:space="0" w:color="054DBC"/>
              <w:bottom w:val="single" w:sz="8" w:space="0" w:color="054DBC"/>
              <w:right w:val="single" w:sz="8" w:space="0" w:color="054DBC"/>
            </w:tcBorders>
            <w:shd w:val="clear" w:color="auto" w:fill="auto"/>
          </w:tcPr>
          <w:p w:rsidR="00A9106B" w:rsidRDefault="00A9106B" w:rsidP="00FB376A">
            <w:pPr>
              <w:spacing w:before="240"/>
            </w:pPr>
          </w:p>
        </w:tc>
      </w:tr>
    </w:tbl>
    <w:p w:rsidR="00E91552" w:rsidRPr="00AD1860" w:rsidRDefault="00E91552">
      <w:pPr>
        <w:spacing w:line="200" w:lineRule="exact"/>
        <w:rPr>
          <w:sz w:val="20"/>
          <w:szCs w:val="20"/>
          <w:lang w:val="fr-FR"/>
        </w:rPr>
      </w:pPr>
    </w:p>
    <w:tbl>
      <w:tblPr>
        <w:tblW w:w="14330" w:type="dxa"/>
        <w:tblInd w:w="237" w:type="dxa"/>
        <w:tblBorders>
          <w:top w:val="single" w:sz="4" w:space="0" w:color="0047BB"/>
          <w:left w:val="single" w:sz="4" w:space="0" w:color="0047BB"/>
          <w:bottom w:val="single" w:sz="4" w:space="0" w:color="0047BB"/>
          <w:right w:val="single" w:sz="4" w:space="0" w:color="0047BB"/>
          <w:insideH w:val="single" w:sz="4" w:space="0" w:color="0047BB"/>
          <w:insideV w:val="single" w:sz="4" w:space="0" w:color="0047BB"/>
        </w:tblBorders>
        <w:tblLook w:val="04A0" w:firstRow="1" w:lastRow="0" w:firstColumn="1" w:lastColumn="0" w:noHBand="0" w:noVBand="1"/>
      </w:tblPr>
      <w:tblGrid>
        <w:gridCol w:w="851"/>
        <w:gridCol w:w="2063"/>
        <w:gridCol w:w="2196"/>
        <w:gridCol w:w="764"/>
        <w:gridCol w:w="595"/>
        <w:gridCol w:w="1583"/>
        <w:gridCol w:w="1214"/>
        <w:gridCol w:w="1039"/>
        <w:gridCol w:w="1164"/>
        <w:gridCol w:w="1227"/>
        <w:gridCol w:w="1634"/>
      </w:tblGrid>
      <w:tr w:rsidR="00F860C1" w:rsidRPr="00855F35" w:rsidTr="00774749">
        <w:trPr>
          <w:trHeight w:val="410"/>
        </w:trPr>
        <w:tc>
          <w:tcPr>
            <w:tcW w:w="851" w:type="dxa"/>
            <w:vMerge w:val="restart"/>
            <w:tcBorders>
              <w:top w:val="single" w:sz="4" w:space="0" w:color="0047BB"/>
              <w:left w:val="single" w:sz="4" w:space="0" w:color="0047BB"/>
              <w:bottom w:val="single" w:sz="4" w:space="0" w:color="FFFFFF"/>
              <w:right w:val="single" w:sz="4" w:space="0" w:color="FFFFFF"/>
            </w:tcBorders>
            <w:shd w:val="clear" w:color="auto" w:fill="0047BB"/>
            <w:noWrap/>
            <w:hideMark/>
          </w:tcPr>
          <w:p w:rsidR="00046512" w:rsidRPr="00855F35" w:rsidRDefault="00020037" w:rsidP="00046512">
            <w:pPr>
              <w:spacing w:before="60" w:after="240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>N°EPID</w:t>
            </w:r>
          </w:p>
        </w:tc>
        <w:tc>
          <w:tcPr>
            <w:tcW w:w="2063" w:type="dxa"/>
            <w:vMerge w:val="restart"/>
            <w:tcBorders>
              <w:top w:val="single" w:sz="4" w:space="0" w:color="0047BB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0047BB"/>
            <w:noWrap/>
            <w:hideMark/>
          </w:tcPr>
          <w:p w:rsidR="00046512" w:rsidRPr="00855F35" w:rsidRDefault="00570675" w:rsidP="00046512">
            <w:pPr>
              <w:spacing w:before="60" w:after="240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>Nom du patient</w:t>
            </w:r>
          </w:p>
        </w:tc>
        <w:tc>
          <w:tcPr>
            <w:tcW w:w="2196" w:type="dxa"/>
            <w:vMerge w:val="restart"/>
            <w:tcBorders>
              <w:top w:val="single" w:sz="4" w:space="0" w:color="0047BB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0047BB"/>
            <w:noWrap/>
            <w:hideMark/>
          </w:tcPr>
          <w:p w:rsidR="00046512" w:rsidRPr="00855F35" w:rsidRDefault="00046512" w:rsidP="00570675">
            <w:pPr>
              <w:spacing w:before="60" w:after="240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>Village/localit</w:t>
            </w:r>
            <w:r w:rsidR="00570675"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>é</w:t>
            </w:r>
          </w:p>
        </w:tc>
        <w:tc>
          <w:tcPr>
            <w:tcW w:w="1359" w:type="dxa"/>
            <w:gridSpan w:val="2"/>
            <w:tcBorders>
              <w:top w:val="single" w:sz="4" w:space="0" w:color="0047BB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0047BB"/>
            <w:noWrap/>
            <w:hideMark/>
          </w:tcPr>
          <w:p w:rsidR="00046512" w:rsidRPr="00855F35" w:rsidRDefault="00570675" w:rsidP="00570675">
            <w:pPr>
              <w:spacing w:before="60" w:after="240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>Sexe</w:t>
            </w:r>
          </w:p>
        </w:tc>
        <w:tc>
          <w:tcPr>
            <w:tcW w:w="1583" w:type="dxa"/>
            <w:vMerge w:val="restart"/>
            <w:tcBorders>
              <w:top w:val="single" w:sz="4" w:space="0" w:color="0047BB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0047BB"/>
            <w:hideMark/>
          </w:tcPr>
          <w:p w:rsidR="00046512" w:rsidRPr="00855F35" w:rsidRDefault="00570675" w:rsidP="00F646FE">
            <w:pPr>
              <w:spacing w:before="60" w:after="240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>Date de naissance</w:t>
            </w:r>
            <w:r w:rsidR="00046512"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br/>
            </w: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>JJ/MM/AAAA</w:t>
            </w:r>
          </w:p>
        </w:tc>
        <w:tc>
          <w:tcPr>
            <w:tcW w:w="1214" w:type="dxa"/>
            <w:vMerge w:val="restart"/>
            <w:tcBorders>
              <w:top w:val="single" w:sz="4" w:space="0" w:color="0047BB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0047BB"/>
            <w:hideMark/>
          </w:tcPr>
          <w:p w:rsidR="00046512" w:rsidRPr="00855F35" w:rsidRDefault="00855E5E" w:rsidP="00570675">
            <w:pPr>
              <w:spacing w:before="60" w:after="240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>Â</w:t>
            </w:r>
            <w:r w:rsidR="00046512"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>ge</w:t>
            </w:r>
            <w:r w:rsidR="00046512"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br/>
              <w:t>(mo</w:t>
            </w:r>
            <w:r w:rsidR="00570675"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>is</w:t>
            </w:r>
            <w:r w:rsidR="00046512"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>)</w:t>
            </w:r>
          </w:p>
        </w:tc>
        <w:tc>
          <w:tcPr>
            <w:tcW w:w="1039" w:type="dxa"/>
            <w:vMerge w:val="restart"/>
            <w:tcBorders>
              <w:top w:val="single" w:sz="4" w:space="0" w:color="0047BB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0047BB"/>
            <w:hideMark/>
          </w:tcPr>
          <w:p w:rsidR="00046512" w:rsidRPr="00855F35" w:rsidRDefault="00570675" w:rsidP="00570675">
            <w:pPr>
              <w:spacing w:before="60" w:after="240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>Doses</w:t>
            </w:r>
            <w:r w:rsidR="00046512"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br/>
            </w: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 xml:space="preserve">totales de </w:t>
            </w:r>
            <w:r w:rsidR="00046512"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br/>
              <w:t>V</w:t>
            </w: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>PO</w:t>
            </w:r>
          </w:p>
        </w:tc>
        <w:tc>
          <w:tcPr>
            <w:tcW w:w="1164" w:type="dxa"/>
            <w:vMerge w:val="restart"/>
            <w:tcBorders>
              <w:top w:val="single" w:sz="4" w:space="0" w:color="0047BB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0047BB"/>
            <w:hideMark/>
          </w:tcPr>
          <w:p w:rsidR="00046512" w:rsidRPr="00855F35" w:rsidRDefault="00570675" w:rsidP="00570675">
            <w:pPr>
              <w:spacing w:before="60" w:after="240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>Doses</w:t>
            </w:r>
            <w:r w:rsidR="00046512"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br/>
            </w: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>totales</w:t>
            </w:r>
            <w:r w:rsidR="00046512"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 xml:space="preserve"> </w:t>
            </w:r>
            <w:r w:rsidR="00046512"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br/>
            </w: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>de VPI</w:t>
            </w:r>
            <w:r w:rsidR="00046512"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 xml:space="preserve"> </w:t>
            </w:r>
            <w:r w:rsidR="00046512"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br/>
              <w:t>re</w:t>
            </w: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>çues</w:t>
            </w:r>
          </w:p>
        </w:tc>
        <w:tc>
          <w:tcPr>
            <w:tcW w:w="1227" w:type="dxa"/>
            <w:vMerge w:val="restart"/>
            <w:tcBorders>
              <w:top w:val="single" w:sz="4" w:space="0" w:color="0047BB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0047BB"/>
            <w:hideMark/>
          </w:tcPr>
          <w:p w:rsidR="00046512" w:rsidRPr="00855F35" w:rsidRDefault="00046512" w:rsidP="00570675">
            <w:pPr>
              <w:spacing w:before="60" w:after="240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 xml:space="preserve">Date </w:t>
            </w:r>
            <w:r w:rsidR="00570675"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 xml:space="preserve">de début de la </w:t>
            </w: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>paralysi</w:t>
            </w:r>
            <w:r w:rsidR="00570675"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>e</w:t>
            </w:r>
            <w:r w:rsidR="00855E5E"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 xml:space="preserve"> </w:t>
            </w:r>
          </w:p>
        </w:tc>
        <w:tc>
          <w:tcPr>
            <w:tcW w:w="1634" w:type="dxa"/>
            <w:vMerge w:val="restart"/>
            <w:tcBorders>
              <w:top w:val="single" w:sz="4" w:space="0" w:color="0047BB"/>
              <w:left w:val="single" w:sz="4" w:space="0" w:color="FFFFFF"/>
              <w:bottom w:val="single" w:sz="4" w:space="0" w:color="FFFFFF"/>
              <w:right w:val="single" w:sz="4" w:space="0" w:color="0047BB"/>
            </w:tcBorders>
            <w:shd w:val="clear" w:color="auto" w:fill="0047BB"/>
            <w:hideMark/>
          </w:tcPr>
          <w:p w:rsidR="00046512" w:rsidRPr="00855F35" w:rsidRDefault="00046512" w:rsidP="00570675">
            <w:pPr>
              <w:spacing w:before="60" w:after="240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 xml:space="preserve">Date </w:t>
            </w:r>
            <w:r w:rsidR="00570675"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 xml:space="preserve">des derniers échantillons de selles </w:t>
            </w:r>
          </w:p>
        </w:tc>
      </w:tr>
      <w:tr w:rsidR="00F860C1" w:rsidRPr="00855F35" w:rsidTr="00774749">
        <w:trPr>
          <w:trHeight w:val="543"/>
        </w:trPr>
        <w:tc>
          <w:tcPr>
            <w:tcW w:w="851" w:type="dxa"/>
            <w:vMerge/>
            <w:tcBorders>
              <w:top w:val="single" w:sz="4" w:space="0" w:color="FFFFFF"/>
              <w:left w:val="single" w:sz="4" w:space="0" w:color="0047BB"/>
              <w:bottom w:val="single" w:sz="4" w:space="0" w:color="0047BB"/>
              <w:right w:val="single" w:sz="4" w:space="0" w:color="FFFFFF"/>
            </w:tcBorders>
            <w:vAlign w:val="center"/>
            <w:hideMark/>
          </w:tcPr>
          <w:p w:rsidR="00046512" w:rsidRPr="00855F35" w:rsidRDefault="00046512" w:rsidP="004468DE">
            <w:pPr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2063" w:type="dxa"/>
            <w:vMerge/>
            <w:tcBorders>
              <w:top w:val="single" w:sz="4" w:space="0" w:color="FFFFFF"/>
              <w:left w:val="single" w:sz="4" w:space="0" w:color="FFFFFF"/>
              <w:bottom w:val="single" w:sz="4" w:space="0" w:color="0047BB"/>
              <w:right w:val="single" w:sz="4" w:space="0" w:color="FFFFFF"/>
            </w:tcBorders>
            <w:vAlign w:val="center"/>
            <w:hideMark/>
          </w:tcPr>
          <w:p w:rsidR="00046512" w:rsidRPr="00855F35" w:rsidRDefault="00046512" w:rsidP="004468DE">
            <w:pPr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2196" w:type="dxa"/>
            <w:vMerge/>
            <w:tcBorders>
              <w:top w:val="single" w:sz="4" w:space="0" w:color="FFFFFF"/>
              <w:left w:val="single" w:sz="4" w:space="0" w:color="FFFFFF"/>
              <w:bottom w:val="single" w:sz="4" w:space="0" w:color="0047BB"/>
              <w:right w:val="single" w:sz="4" w:space="0" w:color="FFFFFF"/>
            </w:tcBorders>
            <w:vAlign w:val="center"/>
            <w:hideMark/>
          </w:tcPr>
          <w:p w:rsidR="00046512" w:rsidRPr="00855F35" w:rsidRDefault="00046512" w:rsidP="004468DE">
            <w:pPr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764" w:type="dxa"/>
            <w:tcBorders>
              <w:top w:val="single" w:sz="4" w:space="0" w:color="FFFFFF"/>
              <w:left w:val="single" w:sz="4" w:space="0" w:color="FFFFFF"/>
              <w:bottom w:val="single" w:sz="4" w:space="0" w:color="0047BB"/>
              <w:right w:val="single" w:sz="4" w:space="0" w:color="FFFFFF"/>
            </w:tcBorders>
            <w:shd w:val="clear" w:color="auto" w:fill="0047BB"/>
            <w:noWrap/>
            <w:hideMark/>
          </w:tcPr>
          <w:p w:rsidR="00046512" w:rsidRPr="00855F35" w:rsidRDefault="00046512" w:rsidP="004468DE">
            <w:pPr>
              <w:spacing w:before="40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>M</w:t>
            </w:r>
          </w:p>
        </w:tc>
        <w:tc>
          <w:tcPr>
            <w:tcW w:w="595" w:type="dxa"/>
            <w:tcBorders>
              <w:top w:val="single" w:sz="4" w:space="0" w:color="FFFFFF"/>
              <w:left w:val="single" w:sz="4" w:space="0" w:color="FFFFFF"/>
              <w:bottom w:val="single" w:sz="4" w:space="0" w:color="0047BB"/>
              <w:right w:val="single" w:sz="4" w:space="0" w:color="FFFFFF"/>
            </w:tcBorders>
            <w:shd w:val="clear" w:color="auto" w:fill="0047BB"/>
            <w:noWrap/>
            <w:hideMark/>
          </w:tcPr>
          <w:p w:rsidR="00046512" w:rsidRPr="00855F35" w:rsidRDefault="00046512" w:rsidP="004468DE">
            <w:pPr>
              <w:spacing w:before="40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>F</w:t>
            </w:r>
          </w:p>
        </w:tc>
        <w:tc>
          <w:tcPr>
            <w:tcW w:w="1583" w:type="dxa"/>
            <w:vMerge/>
            <w:tcBorders>
              <w:top w:val="single" w:sz="4" w:space="0" w:color="FFFFFF"/>
              <w:left w:val="single" w:sz="4" w:space="0" w:color="FFFFFF"/>
              <w:bottom w:val="single" w:sz="4" w:space="0" w:color="0047BB"/>
              <w:right w:val="single" w:sz="4" w:space="0" w:color="FFFFFF"/>
            </w:tcBorders>
            <w:vAlign w:val="center"/>
            <w:hideMark/>
          </w:tcPr>
          <w:p w:rsidR="00046512" w:rsidRPr="00855F35" w:rsidRDefault="00046512" w:rsidP="004468DE">
            <w:pPr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1214" w:type="dxa"/>
            <w:vMerge/>
            <w:tcBorders>
              <w:top w:val="single" w:sz="4" w:space="0" w:color="FFFFFF"/>
              <w:left w:val="single" w:sz="4" w:space="0" w:color="FFFFFF"/>
              <w:bottom w:val="single" w:sz="4" w:space="0" w:color="0047BB"/>
              <w:right w:val="single" w:sz="4" w:space="0" w:color="FFFFFF"/>
            </w:tcBorders>
            <w:vAlign w:val="center"/>
            <w:hideMark/>
          </w:tcPr>
          <w:p w:rsidR="00046512" w:rsidRPr="00855F35" w:rsidRDefault="00046512" w:rsidP="004468DE">
            <w:pPr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1039" w:type="dxa"/>
            <w:vMerge/>
            <w:tcBorders>
              <w:top w:val="single" w:sz="4" w:space="0" w:color="FFFFFF"/>
              <w:left w:val="single" w:sz="4" w:space="0" w:color="FFFFFF"/>
              <w:bottom w:val="single" w:sz="4" w:space="0" w:color="0047BB"/>
              <w:right w:val="single" w:sz="4" w:space="0" w:color="FFFFFF"/>
            </w:tcBorders>
            <w:vAlign w:val="center"/>
            <w:hideMark/>
          </w:tcPr>
          <w:p w:rsidR="00046512" w:rsidRPr="00855F35" w:rsidRDefault="00046512" w:rsidP="004468DE">
            <w:pPr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1164" w:type="dxa"/>
            <w:vMerge/>
            <w:tcBorders>
              <w:top w:val="single" w:sz="4" w:space="0" w:color="FFFFFF"/>
              <w:left w:val="single" w:sz="4" w:space="0" w:color="FFFFFF"/>
              <w:bottom w:val="single" w:sz="4" w:space="0" w:color="0047BB"/>
              <w:right w:val="single" w:sz="4" w:space="0" w:color="FFFFFF"/>
            </w:tcBorders>
            <w:vAlign w:val="center"/>
            <w:hideMark/>
          </w:tcPr>
          <w:p w:rsidR="00046512" w:rsidRPr="00855F35" w:rsidRDefault="00046512" w:rsidP="004468DE">
            <w:pPr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1227" w:type="dxa"/>
            <w:vMerge/>
            <w:tcBorders>
              <w:top w:val="single" w:sz="4" w:space="0" w:color="FFFFFF"/>
              <w:left w:val="single" w:sz="4" w:space="0" w:color="FFFFFF"/>
              <w:bottom w:val="single" w:sz="4" w:space="0" w:color="0047BB"/>
              <w:right w:val="single" w:sz="4" w:space="0" w:color="FFFFFF"/>
            </w:tcBorders>
            <w:vAlign w:val="center"/>
            <w:hideMark/>
          </w:tcPr>
          <w:p w:rsidR="00046512" w:rsidRPr="00855F35" w:rsidRDefault="00046512" w:rsidP="004468DE">
            <w:pPr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1634" w:type="dxa"/>
            <w:vMerge/>
            <w:tcBorders>
              <w:top w:val="single" w:sz="4" w:space="0" w:color="FFFFFF"/>
              <w:left w:val="single" w:sz="4" w:space="0" w:color="FFFFFF"/>
              <w:bottom w:val="single" w:sz="4" w:space="0" w:color="0047BB"/>
              <w:right w:val="single" w:sz="4" w:space="0" w:color="0047BB"/>
            </w:tcBorders>
            <w:vAlign w:val="center"/>
            <w:hideMark/>
          </w:tcPr>
          <w:p w:rsidR="00046512" w:rsidRPr="00855F35" w:rsidRDefault="00046512" w:rsidP="004468DE">
            <w:pPr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fr-FR" w:eastAsia="en-GB"/>
              </w:rPr>
            </w:pPr>
          </w:p>
        </w:tc>
      </w:tr>
      <w:tr w:rsidR="00046512" w:rsidRPr="00855F35" w:rsidTr="00774749">
        <w:trPr>
          <w:trHeight w:val="416"/>
        </w:trPr>
        <w:tc>
          <w:tcPr>
            <w:tcW w:w="851" w:type="dxa"/>
            <w:tcBorders>
              <w:top w:val="single" w:sz="4" w:space="0" w:color="0047BB"/>
              <w:left w:val="single" w:sz="4" w:space="0" w:color="0047BB"/>
              <w:bottom w:val="single" w:sz="4" w:space="0" w:color="0047BB"/>
              <w:right w:val="single" w:sz="4" w:space="0" w:color="0047BB"/>
            </w:tcBorders>
            <w:shd w:val="clear" w:color="auto" w:fill="auto"/>
            <w:noWrap/>
            <w:vAlign w:val="center"/>
            <w:hideMark/>
          </w:tcPr>
          <w:p w:rsidR="00046512" w:rsidRPr="00855F35" w:rsidRDefault="00046512" w:rsidP="004468DE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  <w:tc>
          <w:tcPr>
            <w:tcW w:w="2063" w:type="dxa"/>
            <w:tcBorders>
              <w:top w:val="single" w:sz="4" w:space="0" w:color="0047BB"/>
              <w:left w:val="single" w:sz="4" w:space="0" w:color="0047BB"/>
              <w:bottom w:val="single" w:sz="4" w:space="0" w:color="0047BB"/>
              <w:right w:val="single" w:sz="4" w:space="0" w:color="0047BB"/>
            </w:tcBorders>
            <w:shd w:val="clear" w:color="auto" w:fill="auto"/>
            <w:noWrap/>
            <w:vAlign w:val="center"/>
            <w:hideMark/>
          </w:tcPr>
          <w:p w:rsidR="00046512" w:rsidRPr="00855F35" w:rsidRDefault="00046512" w:rsidP="004468DE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  <w:tc>
          <w:tcPr>
            <w:tcW w:w="2196" w:type="dxa"/>
            <w:tcBorders>
              <w:top w:val="single" w:sz="4" w:space="0" w:color="0047BB"/>
              <w:left w:val="single" w:sz="4" w:space="0" w:color="0047BB"/>
              <w:bottom w:val="single" w:sz="4" w:space="0" w:color="0047BB"/>
              <w:right w:val="single" w:sz="4" w:space="0" w:color="0047BB"/>
            </w:tcBorders>
            <w:shd w:val="clear" w:color="auto" w:fill="auto"/>
            <w:noWrap/>
            <w:vAlign w:val="center"/>
            <w:hideMark/>
          </w:tcPr>
          <w:p w:rsidR="00046512" w:rsidRPr="00855F35" w:rsidRDefault="00046512" w:rsidP="004468DE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  <w:tc>
          <w:tcPr>
            <w:tcW w:w="764" w:type="dxa"/>
            <w:tcBorders>
              <w:top w:val="single" w:sz="4" w:space="0" w:color="0047BB"/>
              <w:left w:val="single" w:sz="4" w:space="0" w:color="0047BB"/>
              <w:bottom w:val="single" w:sz="4" w:space="0" w:color="0047BB"/>
              <w:right w:val="single" w:sz="4" w:space="0" w:color="0047BB"/>
            </w:tcBorders>
            <w:shd w:val="clear" w:color="auto" w:fill="auto"/>
            <w:noWrap/>
            <w:vAlign w:val="center"/>
            <w:hideMark/>
          </w:tcPr>
          <w:p w:rsidR="00046512" w:rsidRPr="00855F35" w:rsidRDefault="00046512" w:rsidP="004468DE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  <w:tc>
          <w:tcPr>
            <w:tcW w:w="595" w:type="dxa"/>
            <w:tcBorders>
              <w:top w:val="single" w:sz="4" w:space="0" w:color="0047BB"/>
              <w:left w:val="single" w:sz="4" w:space="0" w:color="0047BB"/>
              <w:bottom w:val="single" w:sz="4" w:space="0" w:color="0047BB"/>
              <w:right w:val="single" w:sz="4" w:space="0" w:color="0047BB"/>
            </w:tcBorders>
            <w:shd w:val="clear" w:color="auto" w:fill="auto"/>
            <w:noWrap/>
            <w:vAlign w:val="center"/>
            <w:hideMark/>
          </w:tcPr>
          <w:p w:rsidR="00046512" w:rsidRPr="00855F35" w:rsidRDefault="00046512" w:rsidP="004468DE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  <w:tc>
          <w:tcPr>
            <w:tcW w:w="1583" w:type="dxa"/>
            <w:tcBorders>
              <w:top w:val="single" w:sz="4" w:space="0" w:color="0047BB"/>
              <w:left w:val="single" w:sz="4" w:space="0" w:color="0047BB"/>
              <w:bottom w:val="single" w:sz="4" w:space="0" w:color="0047BB"/>
              <w:right w:val="single" w:sz="4" w:space="0" w:color="0047BB"/>
            </w:tcBorders>
            <w:shd w:val="clear" w:color="auto" w:fill="auto"/>
            <w:noWrap/>
            <w:vAlign w:val="center"/>
            <w:hideMark/>
          </w:tcPr>
          <w:p w:rsidR="00046512" w:rsidRPr="00855F35" w:rsidRDefault="00046512" w:rsidP="004468DE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  <w:tc>
          <w:tcPr>
            <w:tcW w:w="1214" w:type="dxa"/>
            <w:tcBorders>
              <w:top w:val="single" w:sz="4" w:space="0" w:color="0047BB"/>
              <w:left w:val="single" w:sz="4" w:space="0" w:color="0047BB"/>
              <w:bottom w:val="single" w:sz="4" w:space="0" w:color="0047BB"/>
              <w:right w:val="single" w:sz="4" w:space="0" w:color="0047BB"/>
            </w:tcBorders>
            <w:shd w:val="clear" w:color="auto" w:fill="auto"/>
            <w:noWrap/>
            <w:vAlign w:val="center"/>
            <w:hideMark/>
          </w:tcPr>
          <w:p w:rsidR="00046512" w:rsidRPr="00855F35" w:rsidRDefault="00046512" w:rsidP="004468DE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  <w:tc>
          <w:tcPr>
            <w:tcW w:w="1039" w:type="dxa"/>
            <w:tcBorders>
              <w:top w:val="single" w:sz="4" w:space="0" w:color="0047BB"/>
              <w:left w:val="single" w:sz="4" w:space="0" w:color="0047BB"/>
              <w:bottom w:val="single" w:sz="4" w:space="0" w:color="0047BB"/>
              <w:right w:val="single" w:sz="4" w:space="0" w:color="0047BB"/>
            </w:tcBorders>
            <w:shd w:val="clear" w:color="auto" w:fill="auto"/>
            <w:noWrap/>
            <w:vAlign w:val="center"/>
            <w:hideMark/>
          </w:tcPr>
          <w:p w:rsidR="00046512" w:rsidRPr="00855F35" w:rsidRDefault="00046512" w:rsidP="004468DE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  <w:tc>
          <w:tcPr>
            <w:tcW w:w="1164" w:type="dxa"/>
            <w:tcBorders>
              <w:top w:val="single" w:sz="4" w:space="0" w:color="0047BB"/>
              <w:left w:val="single" w:sz="4" w:space="0" w:color="0047BB"/>
              <w:bottom w:val="single" w:sz="4" w:space="0" w:color="0047BB"/>
              <w:right w:val="single" w:sz="4" w:space="0" w:color="0047BB"/>
            </w:tcBorders>
            <w:shd w:val="clear" w:color="auto" w:fill="auto"/>
            <w:noWrap/>
            <w:vAlign w:val="center"/>
            <w:hideMark/>
          </w:tcPr>
          <w:p w:rsidR="00046512" w:rsidRPr="00855F35" w:rsidRDefault="00046512" w:rsidP="004468DE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  <w:tc>
          <w:tcPr>
            <w:tcW w:w="1227" w:type="dxa"/>
            <w:tcBorders>
              <w:top w:val="single" w:sz="4" w:space="0" w:color="0047BB"/>
              <w:left w:val="single" w:sz="4" w:space="0" w:color="0047BB"/>
              <w:bottom w:val="single" w:sz="4" w:space="0" w:color="0047BB"/>
              <w:right w:val="single" w:sz="4" w:space="0" w:color="0047BB"/>
            </w:tcBorders>
            <w:shd w:val="clear" w:color="auto" w:fill="auto"/>
            <w:noWrap/>
            <w:vAlign w:val="center"/>
            <w:hideMark/>
          </w:tcPr>
          <w:p w:rsidR="00046512" w:rsidRPr="00855F35" w:rsidRDefault="00046512" w:rsidP="004468DE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  <w:tc>
          <w:tcPr>
            <w:tcW w:w="1634" w:type="dxa"/>
            <w:tcBorders>
              <w:top w:val="single" w:sz="4" w:space="0" w:color="0047BB"/>
              <w:left w:val="single" w:sz="4" w:space="0" w:color="0047BB"/>
              <w:bottom w:val="single" w:sz="4" w:space="0" w:color="0047BB"/>
              <w:right w:val="single" w:sz="4" w:space="0" w:color="0047BB"/>
            </w:tcBorders>
            <w:shd w:val="clear" w:color="auto" w:fill="auto"/>
            <w:noWrap/>
            <w:vAlign w:val="center"/>
            <w:hideMark/>
          </w:tcPr>
          <w:p w:rsidR="00046512" w:rsidRPr="00855F35" w:rsidRDefault="00046512" w:rsidP="004468DE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</w:tr>
      <w:tr w:rsidR="00046512" w:rsidRPr="00855F35" w:rsidTr="00774749">
        <w:trPr>
          <w:trHeight w:val="421"/>
        </w:trPr>
        <w:tc>
          <w:tcPr>
            <w:tcW w:w="851" w:type="dxa"/>
            <w:tcBorders>
              <w:top w:val="single" w:sz="4" w:space="0" w:color="0047BB"/>
            </w:tcBorders>
            <w:shd w:val="clear" w:color="auto" w:fill="auto"/>
            <w:noWrap/>
            <w:vAlign w:val="center"/>
            <w:hideMark/>
          </w:tcPr>
          <w:p w:rsidR="00046512" w:rsidRPr="00855F35" w:rsidRDefault="00046512" w:rsidP="004468DE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  <w:tc>
          <w:tcPr>
            <w:tcW w:w="2063" w:type="dxa"/>
            <w:tcBorders>
              <w:top w:val="single" w:sz="4" w:space="0" w:color="0047BB"/>
            </w:tcBorders>
            <w:shd w:val="clear" w:color="auto" w:fill="auto"/>
            <w:noWrap/>
            <w:vAlign w:val="center"/>
            <w:hideMark/>
          </w:tcPr>
          <w:p w:rsidR="00046512" w:rsidRPr="00855F35" w:rsidRDefault="00046512" w:rsidP="004468DE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  <w:tc>
          <w:tcPr>
            <w:tcW w:w="2196" w:type="dxa"/>
            <w:tcBorders>
              <w:top w:val="single" w:sz="4" w:space="0" w:color="0047BB"/>
            </w:tcBorders>
            <w:shd w:val="clear" w:color="auto" w:fill="auto"/>
            <w:noWrap/>
            <w:vAlign w:val="center"/>
            <w:hideMark/>
          </w:tcPr>
          <w:p w:rsidR="00046512" w:rsidRPr="00855F35" w:rsidRDefault="00046512" w:rsidP="004468DE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  <w:tc>
          <w:tcPr>
            <w:tcW w:w="764" w:type="dxa"/>
            <w:tcBorders>
              <w:top w:val="single" w:sz="4" w:space="0" w:color="0047BB"/>
            </w:tcBorders>
            <w:shd w:val="clear" w:color="auto" w:fill="auto"/>
            <w:noWrap/>
            <w:vAlign w:val="center"/>
            <w:hideMark/>
          </w:tcPr>
          <w:p w:rsidR="00046512" w:rsidRPr="00855F35" w:rsidRDefault="00046512" w:rsidP="004468DE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  <w:tc>
          <w:tcPr>
            <w:tcW w:w="595" w:type="dxa"/>
            <w:tcBorders>
              <w:top w:val="single" w:sz="4" w:space="0" w:color="0047BB"/>
            </w:tcBorders>
            <w:shd w:val="clear" w:color="auto" w:fill="auto"/>
            <w:noWrap/>
            <w:vAlign w:val="center"/>
            <w:hideMark/>
          </w:tcPr>
          <w:p w:rsidR="00046512" w:rsidRPr="00855F35" w:rsidRDefault="00046512" w:rsidP="004468DE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  <w:tc>
          <w:tcPr>
            <w:tcW w:w="1583" w:type="dxa"/>
            <w:tcBorders>
              <w:top w:val="single" w:sz="4" w:space="0" w:color="0047BB"/>
            </w:tcBorders>
            <w:shd w:val="clear" w:color="auto" w:fill="auto"/>
            <w:noWrap/>
            <w:vAlign w:val="center"/>
            <w:hideMark/>
          </w:tcPr>
          <w:p w:rsidR="00046512" w:rsidRPr="00855F35" w:rsidRDefault="00046512" w:rsidP="004468DE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  <w:tc>
          <w:tcPr>
            <w:tcW w:w="1214" w:type="dxa"/>
            <w:tcBorders>
              <w:top w:val="single" w:sz="4" w:space="0" w:color="0047BB"/>
            </w:tcBorders>
            <w:shd w:val="clear" w:color="auto" w:fill="auto"/>
            <w:noWrap/>
            <w:vAlign w:val="center"/>
            <w:hideMark/>
          </w:tcPr>
          <w:p w:rsidR="00046512" w:rsidRPr="00855F35" w:rsidRDefault="00046512" w:rsidP="004468DE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  <w:tc>
          <w:tcPr>
            <w:tcW w:w="1039" w:type="dxa"/>
            <w:tcBorders>
              <w:top w:val="single" w:sz="4" w:space="0" w:color="0047BB"/>
            </w:tcBorders>
            <w:shd w:val="clear" w:color="auto" w:fill="auto"/>
            <w:noWrap/>
            <w:vAlign w:val="center"/>
            <w:hideMark/>
          </w:tcPr>
          <w:p w:rsidR="00046512" w:rsidRPr="00855F35" w:rsidRDefault="00046512" w:rsidP="004468DE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  <w:tc>
          <w:tcPr>
            <w:tcW w:w="1164" w:type="dxa"/>
            <w:tcBorders>
              <w:top w:val="single" w:sz="4" w:space="0" w:color="0047BB"/>
            </w:tcBorders>
            <w:shd w:val="clear" w:color="auto" w:fill="auto"/>
            <w:noWrap/>
            <w:vAlign w:val="center"/>
            <w:hideMark/>
          </w:tcPr>
          <w:p w:rsidR="00046512" w:rsidRPr="00855F35" w:rsidRDefault="00046512" w:rsidP="004468DE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  <w:tc>
          <w:tcPr>
            <w:tcW w:w="1227" w:type="dxa"/>
            <w:tcBorders>
              <w:top w:val="single" w:sz="4" w:space="0" w:color="0047BB"/>
            </w:tcBorders>
            <w:shd w:val="clear" w:color="auto" w:fill="auto"/>
            <w:noWrap/>
            <w:vAlign w:val="center"/>
            <w:hideMark/>
          </w:tcPr>
          <w:p w:rsidR="00046512" w:rsidRPr="00855F35" w:rsidRDefault="00046512" w:rsidP="004468DE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  <w:tc>
          <w:tcPr>
            <w:tcW w:w="1634" w:type="dxa"/>
            <w:tcBorders>
              <w:top w:val="single" w:sz="4" w:space="0" w:color="0047BB"/>
            </w:tcBorders>
            <w:shd w:val="clear" w:color="auto" w:fill="auto"/>
            <w:noWrap/>
            <w:vAlign w:val="center"/>
            <w:hideMark/>
          </w:tcPr>
          <w:p w:rsidR="00046512" w:rsidRPr="00855F35" w:rsidRDefault="00046512" w:rsidP="004468DE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</w:tr>
      <w:tr w:rsidR="00046512" w:rsidRPr="00855F35" w:rsidTr="00774749">
        <w:trPr>
          <w:trHeight w:val="413"/>
        </w:trPr>
        <w:tc>
          <w:tcPr>
            <w:tcW w:w="851" w:type="dxa"/>
            <w:shd w:val="clear" w:color="auto" w:fill="auto"/>
            <w:noWrap/>
            <w:vAlign w:val="center"/>
            <w:hideMark/>
          </w:tcPr>
          <w:p w:rsidR="00046512" w:rsidRPr="00855F35" w:rsidRDefault="00046512" w:rsidP="004468DE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  <w:tc>
          <w:tcPr>
            <w:tcW w:w="2063" w:type="dxa"/>
            <w:shd w:val="clear" w:color="auto" w:fill="auto"/>
            <w:noWrap/>
            <w:vAlign w:val="center"/>
            <w:hideMark/>
          </w:tcPr>
          <w:p w:rsidR="00046512" w:rsidRPr="00855F35" w:rsidRDefault="00046512" w:rsidP="004468DE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  <w:tc>
          <w:tcPr>
            <w:tcW w:w="2196" w:type="dxa"/>
            <w:shd w:val="clear" w:color="auto" w:fill="auto"/>
            <w:noWrap/>
            <w:vAlign w:val="center"/>
            <w:hideMark/>
          </w:tcPr>
          <w:p w:rsidR="00046512" w:rsidRPr="00855F35" w:rsidRDefault="00046512" w:rsidP="004468DE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:rsidR="00046512" w:rsidRPr="00855F35" w:rsidRDefault="00046512" w:rsidP="004468DE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  <w:tc>
          <w:tcPr>
            <w:tcW w:w="595" w:type="dxa"/>
            <w:shd w:val="clear" w:color="auto" w:fill="auto"/>
            <w:noWrap/>
            <w:vAlign w:val="center"/>
            <w:hideMark/>
          </w:tcPr>
          <w:p w:rsidR="00046512" w:rsidRPr="00855F35" w:rsidRDefault="00046512" w:rsidP="004468DE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  <w:tc>
          <w:tcPr>
            <w:tcW w:w="1583" w:type="dxa"/>
            <w:shd w:val="clear" w:color="auto" w:fill="auto"/>
            <w:noWrap/>
            <w:vAlign w:val="center"/>
            <w:hideMark/>
          </w:tcPr>
          <w:p w:rsidR="00046512" w:rsidRPr="00855F35" w:rsidRDefault="00046512" w:rsidP="004468DE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  <w:tc>
          <w:tcPr>
            <w:tcW w:w="1214" w:type="dxa"/>
            <w:shd w:val="clear" w:color="auto" w:fill="auto"/>
            <w:noWrap/>
            <w:vAlign w:val="center"/>
            <w:hideMark/>
          </w:tcPr>
          <w:p w:rsidR="00046512" w:rsidRPr="00855F35" w:rsidRDefault="00046512" w:rsidP="004468DE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  <w:tc>
          <w:tcPr>
            <w:tcW w:w="1039" w:type="dxa"/>
            <w:shd w:val="clear" w:color="auto" w:fill="auto"/>
            <w:noWrap/>
            <w:vAlign w:val="center"/>
            <w:hideMark/>
          </w:tcPr>
          <w:p w:rsidR="00046512" w:rsidRPr="00855F35" w:rsidRDefault="00046512" w:rsidP="004468DE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  <w:tc>
          <w:tcPr>
            <w:tcW w:w="1164" w:type="dxa"/>
            <w:shd w:val="clear" w:color="auto" w:fill="auto"/>
            <w:noWrap/>
            <w:vAlign w:val="center"/>
            <w:hideMark/>
          </w:tcPr>
          <w:p w:rsidR="00046512" w:rsidRPr="00855F35" w:rsidRDefault="00046512" w:rsidP="004468DE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  <w:tc>
          <w:tcPr>
            <w:tcW w:w="1227" w:type="dxa"/>
            <w:shd w:val="clear" w:color="auto" w:fill="auto"/>
            <w:noWrap/>
            <w:vAlign w:val="center"/>
            <w:hideMark/>
          </w:tcPr>
          <w:p w:rsidR="00046512" w:rsidRPr="00855F35" w:rsidRDefault="00046512" w:rsidP="004468DE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  <w:tc>
          <w:tcPr>
            <w:tcW w:w="1634" w:type="dxa"/>
            <w:shd w:val="clear" w:color="auto" w:fill="auto"/>
            <w:noWrap/>
            <w:vAlign w:val="center"/>
            <w:hideMark/>
          </w:tcPr>
          <w:p w:rsidR="00046512" w:rsidRPr="00855F35" w:rsidRDefault="00046512" w:rsidP="004468DE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</w:tr>
      <w:tr w:rsidR="00046512" w:rsidRPr="00855F35" w:rsidTr="00774749">
        <w:trPr>
          <w:trHeight w:val="419"/>
        </w:trPr>
        <w:tc>
          <w:tcPr>
            <w:tcW w:w="851" w:type="dxa"/>
            <w:shd w:val="clear" w:color="auto" w:fill="auto"/>
            <w:noWrap/>
            <w:vAlign w:val="center"/>
            <w:hideMark/>
          </w:tcPr>
          <w:p w:rsidR="00046512" w:rsidRPr="00855F35" w:rsidRDefault="00046512" w:rsidP="004468DE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  <w:tc>
          <w:tcPr>
            <w:tcW w:w="2063" w:type="dxa"/>
            <w:shd w:val="clear" w:color="auto" w:fill="auto"/>
            <w:noWrap/>
            <w:vAlign w:val="center"/>
            <w:hideMark/>
          </w:tcPr>
          <w:p w:rsidR="00046512" w:rsidRPr="00855F35" w:rsidRDefault="00046512" w:rsidP="004468DE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  <w:tc>
          <w:tcPr>
            <w:tcW w:w="2196" w:type="dxa"/>
            <w:shd w:val="clear" w:color="auto" w:fill="auto"/>
            <w:noWrap/>
            <w:vAlign w:val="center"/>
            <w:hideMark/>
          </w:tcPr>
          <w:p w:rsidR="00046512" w:rsidRPr="00855F35" w:rsidRDefault="00046512" w:rsidP="004468DE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:rsidR="00046512" w:rsidRPr="00855F35" w:rsidRDefault="00046512" w:rsidP="004468DE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  <w:tc>
          <w:tcPr>
            <w:tcW w:w="595" w:type="dxa"/>
            <w:shd w:val="clear" w:color="auto" w:fill="auto"/>
            <w:noWrap/>
            <w:vAlign w:val="center"/>
            <w:hideMark/>
          </w:tcPr>
          <w:p w:rsidR="00046512" w:rsidRPr="00855F35" w:rsidRDefault="00046512" w:rsidP="004468DE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  <w:tc>
          <w:tcPr>
            <w:tcW w:w="1583" w:type="dxa"/>
            <w:shd w:val="clear" w:color="auto" w:fill="auto"/>
            <w:noWrap/>
            <w:vAlign w:val="center"/>
            <w:hideMark/>
          </w:tcPr>
          <w:p w:rsidR="00046512" w:rsidRPr="00855F35" w:rsidRDefault="00046512" w:rsidP="004468DE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  <w:tc>
          <w:tcPr>
            <w:tcW w:w="1214" w:type="dxa"/>
            <w:shd w:val="clear" w:color="auto" w:fill="auto"/>
            <w:noWrap/>
            <w:vAlign w:val="center"/>
            <w:hideMark/>
          </w:tcPr>
          <w:p w:rsidR="00046512" w:rsidRPr="00855F35" w:rsidRDefault="00046512" w:rsidP="004468DE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  <w:tc>
          <w:tcPr>
            <w:tcW w:w="1039" w:type="dxa"/>
            <w:shd w:val="clear" w:color="auto" w:fill="auto"/>
            <w:noWrap/>
            <w:vAlign w:val="center"/>
            <w:hideMark/>
          </w:tcPr>
          <w:p w:rsidR="00046512" w:rsidRPr="00855F35" w:rsidRDefault="00046512" w:rsidP="004468DE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  <w:tc>
          <w:tcPr>
            <w:tcW w:w="1164" w:type="dxa"/>
            <w:shd w:val="clear" w:color="auto" w:fill="auto"/>
            <w:noWrap/>
            <w:vAlign w:val="center"/>
            <w:hideMark/>
          </w:tcPr>
          <w:p w:rsidR="00046512" w:rsidRPr="00855F35" w:rsidRDefault="00046512" w:rsidP="004468DE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  <w:tc>
          <w:tcPr>
            <w:tcW w:w="1227" w:type="dxa"/>
            <w:shd w:val="clear" w:color="auto" w:fill="auto"/>
            <w:noWrap/>
            <w:vAlign w:val="center"/>
            <w:hideMark/>
          </w:tcPr>
          <w:p w:rsidR="00046512" w:rsidRPr="00855F35" w:rsidRDefault="00046512" w:rsidP="004468DE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  <w:tc>
          <w:tcPr>
            <w:tcW w:w="1634" w:type="dxa"/>
            <w:shd w:val="clear" w:color="auto" w:fill="auto"/>
            <w:noWrap/>
            <w:vAlign w:val="center"/>
            <w:hideMark/>
          </w:tcPr>
          <w:p w:rsidR="00046512" w:rsidRPr="00855F35" w:rsidRDefault="00046512" w:rsidP="004468DE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</w:tr>
    </w:tbl>
    <w:p w:rsidR="00E91552" w:rsidRPr="00AD1860" w:rsidRDefault="00E91552">
      <w:pPr>
        <w:spacing w:line="200" w:lineRule="exact"/>
        <w:rPr>
          <w:sz w:val="20"/>
          <w:szCs w:val="20"/>
          <w:lang w:val="fr-FR"/>
        </w:rPr>
      </w:pPr>
    </w:p>
    <w:p w:rsidR="00E91552" w:rsidRPr="00AD1860" w:rsidRDefault="00570675" w:rsidP="003C14B5">
      <w:pPr>
        <w:pStyle w:val="BodyText"/>
        <w:numPr>
          <w:ilvl w:val="0"/>
          <w:numId w:val="8"/>
        </w:numPr>
        <w:ind w:left="426"/>
        <w:rPr>
          <w:rFonts w:ascii="Arial" w:eastAsia="Arial" w:hAnsi="Arial" w:cs="Arial"/>
          <w:color w:val="054DBC"/>
          <w:spacing w:val="-1"/>
          <w:w w:val="105"/>
          <w:lang w:val="fr-FR"/>
        </w:rPr>
      </w:pPr>
      <w:r w:rsidRPr="00AD1860">
        <w:rPr>
          <w:rFonts w:ascii="Arial" w:eastAsia="Arial" w:hAnsi="Arial" w:cs="Arial"/>
          <w:color w:val="054DBC"/>
          <w:spacing w:val="-1"/>
          <w:w w:val="105"/>
          <w:lang w:val="fr-FR"/>
        </w:rPr>
        <w:t>Rapport du laboratoire</w:t>
      </w:r>
    </w:p>
    <w:p w:rsidR="00E91552" w:rsidRPr="00AD1860" w:rsidRDefault="00E91552">
      <w:pPr>
        <w:spacing w:before="10" w:line="170" w:lineRule="exact"/>
        <w:rPr>
          <w:sz w:val="17"/>
          <w:szCs w:val="17"/>
          <w:lang w:val="fr-FR"/>
        </w:rPr>
      </w:pPr>
    </w:p>
    <w:tbl>
      <w:tblPr>
        <w:tblW w:w="0" w:type="auto"/>
        <w:tblInd w:w="250" w:type="dxa"/>
        <w:tblLook w:val="04A0" w:firstRow="1" w:lastRow="0" w:firstColumn="1" w:lastColumn="0" w:noHBand="0" w:noVBand="1"/>
      </w:tblPr>
      <w:tblGrid>
        <w:gridCol w:w="1276"/>
        <w:gridCol w:w="5670"/>
        <w:gridCol w:w="1417"/>
        <w:gridCol w:w="5962"/>
      </w:tblGrid>
      <w:tr w:rsidR="002A3356" w:rsidTr="00FB376A">
        <w:trPr>
          <w:trHeight w:val="338"/>
        </w:trPr>
        <w:tc>
          <w:tcPr>
            <w:tcW w:w="1276" w:type="dxa"/>
            <w:tcBorders>
              <w:right w:val="single" w:sz="8" w:space="0" w:color="054DBC"/>
            </w:tcBorders>
            <w:shd w:val="clear" w:color="auto" w:fill="auto"/>
          </w:tcPr>
          <w:p w:rsidR="002A3356" w:rsidRDefault="002A3356" w:rsidP="00FB376A">
            <w:pPr>
              <w:spacing w:before="240"/>
              <w:ind w:left="-108"/>
            </w:pPr>
            <w:r w:rsidRPr="00C155C6">
              <w:rPr>
                <w:rFonts w:ascii="Arial" w:eastAsia="Arial" w:hAnsi="Arial" w:cs="Arial"/>
                <w:w w:val="105"/>
              </w:rPr>
              <w:t>P</w:t>
            </w:r>
            <w:r w:rsidRPr="00C155C6">
              <w:rPr>
                <w:rFonts w:ascii="Arial" w:eastAsia="Arial" w:hAnsi="Arial" w:cs="Arial"/>
                <w:spacing w:val="-8"/>
                <w:w w:val="105"/>
              </w:rPr>
              <w:t>r</w:t>
            </w:r>
            <w:r w:rsidRPr="00C155C6">
              <w:rPr>
                <w:rFonts w:ascii="Arial" w:eastAsia="Arial" w:hAnsi="Arial" w:cs="Arial"/>
                <w:spacing w:val="-4"/>
                <w:w w:val="105"/>
              </w:rPr>
              <w:t>o</w:t>
            </w:r>
            <w:r w:rsidRPr="00C155C6">
              <w:rPr>
                <w:rFonts w:ascii="Arial" w:eastAsia="Arial" w:hAnsi="Arial" w:cs="Arial"/>
                <w:w w:val="105"/>
              </w:rPr>
              <w:t>vin</w:t>
            </w:r>
            <w:r w:rsidRPr="00C155C6">
              <w:rPr>
                <w:rFonts w:ascii="Arial" w:eastAsia="Arial" w:hAnsi="Arial" w:cs="Arial"/>
                <w:spacing w:val="-5"/>
                <w:w w:val="105"/>
              </w:rPr>
              <w:t>c</w:t>
            </w:r>
            <w:r w:rsidRPr="00C155C6">
              <w:rPr>
                <w:rFonts w:ascii="Arial" w:eastAsia="Arial" w:hAnsi="Arial" w:cs="Arial"/>
                <w:w w:val="105"/>
              </w:rPr>
              <w:t>e:</w:t>
            </w:r>
          </w:p>
        </w:tc>
        <w:tc>
          <w:tcPr>
            <w:tcW w:w="5670" w:type="dxa"/>
            <w:tcBorders>
              <w:top w:val="single" w:sz="8" w:space="0" w:color="054DBC"/>
              <w:left w:val="single" w:sz="8" w:space="0" w:color="054DBC"/>
              <w:bottom w:val="single" w:sz="8" w:space="0" w:color="054DBC"/>
              <w:right w:val="single" w:sz="8" w:space="0" w:color="054DBC"/>
            </w:tcBorders>
            <w:shd w:val="clear" w:color="auto" w:fill="auto"/>
          </w:tcPr>
          <w:p w:rsidR="002A3356" w:rsidRDefault="002A3356" w:rsidP="00FB376A">
            <w:pPr>
              <w:spacing w:before="240"/>
            </w:pPr>
          </w:p>
        </w:tc>
        <w:tc>
          <w:tcPr>
            <w:tcW w:w="1417" w:type="dxa"/>
            <w:tcBorders>
              <w:left w:val="single" w:sz="8" w:space="0" w:color="054DBC"/>
              <w:right w:val="single" w:sz="8" w:space="0" w:color="054DBC"/>
            </w:tcBorders>
            <w:shd w:val="clear" w:color="auto" w:fill="auto"/>
          </w:tcPr>
          <w:p w:rsidR="002A3356" w:rsidRPr="00C155C6" w:rsidRDefault="002A3356" w:rsidP="00FB376A">
            <w:pPr>
              <w:tabs>
                <w:tab w:val="left" w:pos="7241"/>
              </w:tabs>
              <w:spacing w:before="240"/>
              <w:ind w:left="-108"/>
              <w:jc w:val="center"/>
              <w:rPr>
                <w:rFonts w:ascii="Arial" w:eastAsia="Arial" w:hAnsi="Arial" w:cs="Arial"/>
              </w:rPr>
            </w:pPr>
            <w:r w:rsidRPr="00C155C6">
              <w:rPr>
                <w:rFonts w:ascii="Arial" w:eastAsia="Arial" w:hAnsi="Arial" w:cs="Arial"/>
                <w:w w:val="105"/>
              </w:rPr>
              <w:t>Di</w:t>
            </w:r>
            <w:r w:rsidRPr="00C155C6">
              <w:rPr>
                <w:rFonts w:ascii="Arial" w:eastAsia="Arial" w:hAnsi="Arial" w:cs="Arial"/>
                <w:spacing w:val="-4"/>
                <w:w w:val="105"/>
              </w:rPr>
              <w:t>s</w:t>
            </w:r>
            <w:r w:rsidRPr="00C155C6">
              <w:rPr>
                <w:rFonts w:ascii="Arial" w:eastAsia="Arial" w:hAnsi="Arial" w:cs="Arial"/>
                <w:w w:val="105"/>
              </w:rPr>
              <w:t>trict:</w:t>
            </w:r>
          </w:p>
        </w:tc>
        <w:tc>
          <w:tcPr>
            <w:tcW w:w="5962" w:type="dxa"/>
            <w:tcBorders>
              <w:top w:val="single" w:sz="8" w:space="0" w:color="054DBC"/>
              <w:left w:val="single" w:sz="8" w:space="0" w:color="054DBC"/>
              <w:bottom w:val="single" w:sz="8" w:space="0" w:color="054DBC"/>
              <w:right w:val="single" w:sz="8" w:space="0" w:color="054DBC"/>
            </w:tcBorders>
            <w:shd w:val="clear" w:color="auto" w:fill="auto"/>
          </w:tcPr>
          <w:p w:rsidR="002A3356" w:rsidRDefault="002A3356" w:rsidP="00FB376A">
            <w:pPr>
              <w:spacing w:before="240"/>
            </w:pPr>
          </w:p>
        </w:tc>
      </w:tr>
    </w:tbl>
    <w:p w:rsidR="00995599" w:rsidRPr="00AD1860" w:rsidRDefault="00995599">
      <w:pPr>
        <w:spacing w:before="4" w:line="190" w:lineRule="exact"/>
        <w:rPr>
          <w:sz w:val="19"/>
          <w:szCs w:val="19"/>
          <w:lang w:val="fr-FR"/>
        </w:rPr>
      </w:pPr>
    </w:p>
    <w:tbl>
      <w:tblPr>
        <w:tblW w:w="14330" w:type="dxa"/>
        <w:tblInd w:w="237" w:type="dxa"/>
        <w:tblBorders>
          <w:top w:val="single" w:sz="4" w:space="0" w:color="0047BB"/>
          <w:left w:val="single" w:sz="4" w:space="0" w:color="0047BB"/>
          <w:bottom w:val="single" w:sz="4" w:space="0" w:color="0047BB"/>
          <w:right w:val="single" w:sz="4" w:space="0" w:color="0047BB"/>
          <w:insideH w:val="single" w:sz="4" w:space="0" w:color="0047BB"/>
          <w:insideV w:val="single" w:sz="4" w:space="0" w:color="0047BB"/>
        </w:tblBorders>
        <w:tblLayout w:type="fixed"/>
        <w:tblLook w:val="04A0" w:firstRow="1" w:lastRow="0" w:firstColumn="1" w:lastColumn="0" w:noHBand="0" w:noVBand="1"/>
      </w:tblPr>
      <w:tblGrid>
        <w:gridCol w:w="991"/>
        <w:gridCol w:w="2398"/>
        <w:gridCol w:w="748"/>
        <w:gridCol w:w="659"/>
        <w:gridCol w:w="659"/>
        <w:gridCol w:w="661"/>
        <w:gridCol w:w="771"/>
        <w:gridCol w:w="712"/>
        <w:gridCol w:w="659"/>
        <w:gridCol w:w="659"/>
        <w:gridCol w:w="663"/>
        <w:gridCol w:w="1483"/>
        <w:gridCol w:w="1427"/>
        <w:gridCol w:w="1840"/>
      </w:tblGrid>
      <w:tr w:rsidR="00F860C1" w:rsidRPr="00855F35" w:rsidTr="00774749">
        <w:trPr>
          <w:trHeight w:val="381"/>
        </w:trPr>
        <w:tc>
          <w:tcPr>
            <w:tcW w:w="991" w:type="dxa"/>
            <w:vMerge w:val="restart"/>
            <w:tcBorders>
              <w:top w:val="single" w:sz="4" w:space="0" w:color="0047BB"/>
              <w:left w:val="single" w:sz="4" w:space="0" w:color="0047BB"/>
              <w:bottom w:val="single" w:sz="4" w:space="0" w:color="FFFFFF"/>
              <w:right w:val="single" w:sz="4" w:space="0" w:color="FFFFFF"/>
            </w:tcBorders>
            <w:shd w:val="clear" w:color="auto" w:fill="0047BB"/>
            <w:noWrap/>
            <w:hideMark/>
          </w:tcPr>
          <w:p w:rsidR="00C105EE" w:rsidRPr="00855F35" w:rsidRDefault="00020037" w:rsidP="00C345E0">
            <w:pPr>
              <w:spacing w:before="60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>N°EPID</w:t>
            </w:r>
          </w:p>
        </w:tc>
        <w:tc>
          <w:tcPr>
            <w:tcW w:w="2398" w:type="dxa"/>
            <w:vMerge w:val="restart"/>
            <w:tcBorders>
              <w:top w:val="single" w:sz="4" w:space="0" w:color="0047BB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0047BB"/>
            <w:noWrap/>
            <w:hideMark/>
          </w:tcPr>
          <w:p w:rsidR="00C105EE" w:rsidRPr="00855F35" w:rsidRDefault="00F143AD" w:rsidP="00855E5E">
            <w:pPr>
              <w:spacing w:before="60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>Identification de l</w:t>
            </w:r>
            <w:r w:rsidR="00AD1860"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>’</w:t>
            </w:r>
            <w:r w:rsidR="00855E5E"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>échantillon</w:t>
            </w:r>
          </w:p>
        </w:tc>
        <w:tc>
          <w:tcPr>
            <w:tcW w:w="2727" w:type="dxa"/>
            <w:gridSpan w:val="4"/>
            <w:tcBorders>
              <w:top w:val="single" w:sz="4" w:space="0" w:color="0047BB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0047BB"/>
            <w:noWrap/>
            <w:hideMark/>
          </w:tcPr>
          <w:p w:rsidR="00C105EE" w:rsidRPr="00855F35" w:rsidRDefault="00C105EE" w:rsidP="00C345E0">
            <w:pPr>
              <w:spacing w:before="60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>Source</w:t>
            </w:r>
          </w:p>
        </w:tc>
        <w:tc>
          <w:tcPr>
            <w:tcW w:w="3464" w:type="dxa"/>
            <w:gridSpan w:val="5"/>
            <w:tcBorders>
              <w:top w:val="single" w:sz="4" w:space="0" w:color="0047BB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0047BB"/>
          </w:tcPr>
          <w:p w:rsidR="00C105EE" w:rsidRPr="00855F35" w:rsidRDefault="00570675" w:rsidP="00570675">
            <w:pPr>
              <w:spacing w:before="60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 xml:space="preserve">Catégorie de poliovirus de type </w:t>
            </w:r>
            <w:r w:rsidR="00C105EE"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 xml:space="preserve">2 </w:t>
            </w:r>
          </w:p>
        </w:tc>
        <w:tc>
          <w:tcPr>
            <w:tcW w:w="1483" w:type="dxa"/>
            <w:vMerge w:val="restart"/>
            <w:tcBorders>
              <w:top w:val="single" w:sz="4" w:space="0" w:color="0047BB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0047BB"/>
            <w:hideMark/>
          </w:tcPr>
          <w:p w:rsidR="00C105EE" w:rsidRPr="00855F35" w:rsidRDefault="00570675" w:rsidP="00855E5E">
            <w:pPr>
              <w:spacing w:before="60"/>
              <w:rPr>
                <w:rFonts w:ascii="Arial" w:eastAsia="Arial" w:hAnsi="Arial" w:cs="Arial"/>
                <w:b/>
                <w:bCs/>
                <w:color w:val="FFFFFF"/>
                <w:w w:val="95"/>
                <w:sz w:val="16"/>
                <w:szCs w:val="16"/>
                <w:lang w:val="fr-FR"/>
              </w:rPr>
            </w:pPr>
            <w:r w:rsidRPr="00855F35">
              <w:rPr>
                <w:rFonts w:ascii="Arial" w:eastAsia="Arial" w:hAnsi="Arial" w:cs="Arial"/>
                <w:b/>
                <w:bCs/>
                <w:color w:val="FFFFFF"/>
                <w:w w:val="95"/>
                <w:sz w:val="16"/>
                <w:szCs w:val="16"/>
                <w:lang w:val="fr-FR"/>
              </w:rPr>
              <w:t>Changements de n</w:t>
            </w:r>
            <w:r w:rsidR="00C105EE" w:rsidRPr="00855F35">
              <w:rPr>
                <w:rFonts w:ascii="Arial" w:eastAsia="Arial" w:hAnsi="Arial" w:cs="Arial"/>
                <w:b/>
                <w:bCs/>
                <w:color w:val="FFFFFF"/>
                <w:w w:val="95"/>
                <w:sz w:val="16"/>
                <w:szCs w:val="16"/>
                <w:lang w:val="fr-FR"/>
              </w:rPr>
              <w:t>uc</w:t>
            </w:r>
            <w:r w:rsidR="00C105EE" w:rsidRPr="00855F35">
              <w:rPr>
                <w:rFonts w:ascii="Arial" w:eastAsia="Arial" w:hAnsi="Arial" w:cs="Arial"/>
                <w:b/>
                <w:bCs/>
                <w:color w:val="FFFFFF"/>
                <w:spacing w:val="-5"/>
                <w:w w:val="95"/>
                <w:sz w:val="16"/>
                <w:szCs w:val="16"/>
                <w:lang w:val="fr-FR"/>
              </w:rPr>
              <w:t>l</w:t>
            </w:r>
            <w:r w:rsidRPr="00855F35">
              <w:rPr>
                <w:rFonts w:ascii="Arial" w:eastAsia="Arial" w:hAnsi="Arial" w:cs="Arial"/>
                <w:b/>
                <w:bCs/>
                <w:color w:val="FFFFFF"/>
                <w:spacing w:val="-5"/>
                <w:w w:val="95"/>
                <w:sz w:val="16"/>
                <w:szCs w:val="16"/>
                <w:lang w:val="fr-FR"/>
              </w:rPr>
              <w:t>é</w:t>
            </w:r>
            <w:r w:rsidR="00855E5E" w:rsidRPr="00855F35">
              <w:rPr>
                <w:rFonts w:ascii="Arial" w:eastAsia="Arial" w:hAnsi="Arial" w:cs="Arial"/>
                <w:b/>
                <w:bCs/>
                <w:color w:val="FFFFFF"/>
                <w:w w:val="95"/>
                <w:sz w:val="16"/>
                <w:szCs w:val="16"/>
                <w:lang w:val="fr-FR"/>
              </w:rPr>
              <w:t>otide</w:t>
            </w:r>
          </w:p>
        </w:tc>
        <w:tc>
          <w:tcPr>
            <w:tcW w:w="1427" w:type="dxa"/>
            <w:vMerge w:val="restart"/>
            <w:tcBorders>
              <w:top w:val="single" w:sz="4" w:space="0" w:color="0047BB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0047BB"/>
            <w:hideMark/>
          </w:tcPr>
          <w:p w:rsidR="00C105EE" w:rsidRPr="00855F35" w:rsidRDefault="00020037" w:rsidP="00C345E0">
            <w:pPr>
              <w:spacing w:before="60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>N°EPID</w:t>
            </w:r>
          </w:p>
          <w:p w:rsidR="00C105EE" w:rsidRPr="00855F35" w:rsidRDefault="0063152F" w:rsidP="00855E5E">
            <w:pPr>
              <w:spacing w:before="60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 xml:space="preserve">du PVDV le plus proche </w:t>
            </w:r>
          </w:p>
        </w:tc>
        <w:tc>
          <w:tcPr>
            <w:tcW w:w="1840" w:type="dxa"/>
            <w:vMerge w:val="restart"/>
            <w:tcBorders>
              <w:top w:val="single" w:sz="4" w:space="0" w:color="0047BB"/>
              <w:left w:val="single" w:sz="4" w:space="0" w:color="FFFFFF"/>
              <w:bottom w:val="single" w:sz="4" w:space="0" w:color="FFFFFF"/>
              <w:right w:val="single" w:sz="4" w:space="0" w:color="0047BB"/>
            </w:tcBorders>
            <w:shd w:val="clear" w:color="auto" w:fill="0047BB"/>
            <w:hideMark/>
          </w:tcPr>
          <w:p w:rsidR="00C105EE" w:rsidRPr="00855F35" w:rsidRDefault="00C105EE" w:rsidP="00C345E0">
            <w:pPr>
              <w:spacing w:before="60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>Comment</w:t>
            </w:r>
            <w:r w:rsidR="00570675"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>aire</w:t>
            </w:r>
          </w:p>
        </w:tc>
      </w:tr>
      <w:tr w:rsidR="00F860C1" w:rsidRPr="00855F35" w:rsidTr="00774749">
        <w:trPr>
          <w:cantSplit/>
          <w:trHeight w:val="1551"/>
        </w:trPr>
        <w:tc>
          <w:tcPr>
            <w:tcW w:w="991" w:type="dxa"/>
            <w:vMerge/>
            <w:tcBorders>
              <w:top w:val="single" w:sz="4" w:space="0" w:color="FFFFFF"/>
              <w:left w:val="single" w:sz="4" w:space="0" w:color="0047BB"/>
              <w:bottom w:val="single" w:sz="4" w:space="0" w:color="0047BB"/>
              <w:right w:val="single" w:sz="4" w:space="0" w:color="FFFFFF"/>
            </w:tcBorders>
            <w:vAlign w:val="center"/>
            <w:hideMark/>
          </w:tcPr>
          <w:p w:rsidR="00C105EE" w:rsidRPr="00855F35" w:rsidRDefault="00C105EE" w:rsidP="00C345E0">
            <w:pPr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2398" w:type="dxa"/>
            <w:vMerge/>
            <w:tcBorders>
              <w:top w:val="single" w:sz="4" w:space="0" w:color="FFFFFF"/>
              <w:left w:val="single" w:sz="4" w:space="0" w:color="FFFFFF"/>
              <w:bottom w:val="single" w:sz="4" w:space="0" w:color="0047BB"/>
              <w:right w:val="single" w:sz="4" w:space="0" w:color="FFFFFF"/>
            </w:tcBorders>
            <w:vAlign w:val="center"/>
            <w:hideMark/>
          </w:tcPr>
          <w:p w:rsidR="00C105EE" w:rsidRPr="00855F35" w:rsidRDefault="00C105EE" w:rsidP="00C345E0">
            <w:pPr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748" w:type="dxa"/>
            <w:tcBorders>
              <w:top w:val="single" w:sz="4" w:space="0" w:color="FFFFFF"/>
              <w:left w:val="single" w:sz="4" w:space="0" w:color="FFFFFF"/>
              <w:bottom w:val="single" w:sz="4" w:space="0" w:color="0047BB"/>
              <w:right w:val="single" w:sz="4" w:space="0" w:color="FFFFFF"/>
            </w:tcBorders>
            <w:shd w:val="clear" w:color="auto" w:fill="0047BB"/>
            <w:noWrap/>
            <w:textDirection w:val="btLr"/>
            <w:hideMark/>
          </w:tcPr>
          <w:p w:rsidR="00C105EE" w:rsidRPr="00855F35" w:rsidRDefault="00570675" w:rsidP="00C345E0">
            <w:pPr>
              <w:spacing w:before="40"/>
              <w:ind w:left="113" w:right="113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>PFA</w:t>
            </w:r>
          </w:p>
        </w:tc>
        <w:tc>
          <w:tcPr>
            <w:tcW w:w="659" w:type="dxa"/>
            <w:tcBorders>
              <w:top w:val="single" w:sz="4" w:space="0" w:color="FFFFFF"/>
              <w:left w:val="single" w:sz="4" w:space="0" w:color="FFFFFF"/>
              <w:bottom w:val="single" w:sz="4" w:space="0" w:color="0047BB"/>
              <w:right w:val="single" w:sz="4" w:space="0" w:color="FFFFFF"/>
            </w:tcBorders>
            <w:shd w:val="clear" w:color="auto" w:fill="0047BB"/>
            <w:noWrap/>
            <w:textDirection w:val="btLr"/>
            <w:hideMark/>
          </w:tcPr>
          <w:p w:rsidR="00C105EE" w:rsidRPr="00855F35" w:rsidRDefault="00C105EE" w:rsidP="00C345E0">
            <w:pPr>
              <w:spacing w:before="40"/>
              <w:ind w:left="113" w:right="113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>Contact</w:t>
            </w:r>
          </w:p>
        </w:tc>
        <w:tc>
          <w:tcPr>
            <w:tcW w:w="659" w:type="dxa"/>
            <w:tcBorders>
              <w:top w:val="single" w:sz="4" w:space="0" w:color="FFFFFF"/>
              <w:left w:val="single" w:sz="4" w:space="0" w:color="FFFFFF"/>
              <w:bottom w:val="single" w:sz="4" w:space="0" w:color="0047BB"/>
              <w:right w:val="single" w:sz="4" w:space="0" w:color="FFFFFF"/>
            </w:tcBorders>
            <w:shd w:val="clear" w:color="auto" w:fill="0047BB"/>
            <w:textDirection w:val="btLr"/>
          </w:tcPr>
          <w:p w:rsidR="00C105EE" w:rsidRPr="00855F35" w:rsidRDefault="00570675" w:rsidP="00C345E0">
            <w:pPr>
              <w:ind w:left="113" w:right="113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>Sain</w:t>
            </w:r>
          </w:p>
        </w:tc>
        <w:tc>
          <w:tcPr>
            <w:tcW w:w="661" w:type="dxa"/>
            <w:tcBorders>
              <w:top w:val="single" w:sz="4" w:space="0" w:color="FFFFFF"/>
              <w:left w:val="single" w:sz="4" w:space="0" w:color="FFFFFF"/>
              <w:bottom w:val="single" w:sz="4" w:space="0" w:color="0047BB"/>
              <w:right w:val="single" w:sz="4" w:space="0" w:color="FFFFFF"/>
            </w:tcBorders>
            <w:shd w:val="clear" w:color="auto" w:fill="0047BB"/>
            <w:textDirection w:val="btLr"/>
          </w:tcPr>
          <w:p w:rsidR="00C105EE" w:rsidRPr="00855F35" w:rsidRDefault="00570675" w:rsidP="00570675">
            <w:pPr>
              <w:ind w:left="113" w:right="113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>Autre</w:t>
            </w:r>
          </w:p>
        </w:tc>
        <w:tc>
          <w:tcPr>
            <w:tcW w:w="771" w:type="dxa"/>
            <w:tcBorders>
              <w:top w:val="single" w:sz="4" w:space="0" w:color="FFFFFF"/>
              <w:left w:val="single" w:sz="4" w:space="0" w:color="FFFFFF"/>
              <w:bottom w:val="single" w:sz="4" w:space="0" w:color="0047BB"/>
              <w:right w:val="single" w:sz="4" w:space="0" w:color="FFFFFF"/>
            </w:tcBorders>
            <w:shd w:val="clear" w:color="auto" w:fill="0047BB"/>
            <w:textDirection w:val="btLr"/>
          </w:tcPr>
          <w:p w:rsidR="00C105EE" w:rsidRPr="00855F35" w:rsidRDefault="00855F35" w:rsidP="0063152F">
            <w:pPr>
              <w:ind w:left="113" w:right="113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>C</w:t>
            </w:r>
            <w:r w:rsidR="0063152F"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>lassification e</w:t>
            </w:r>
            <w:r w:rsidR="00067590"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>n cours</w:t>
            </w:r>
            <w:r w:rsidR="00C105EE"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 xml:space="preserve"> </w:t>
            </w:r>
          </w:p>
        </w:tc>
        <w:tc>
          <w:tcPr>
            <w:tcW w:w="712" w:type="dxa"/>
            <w:tcBorders>
              <w:top w:val="single" w:sz="4" w:space="0" w:color="FFFFFF"/>
              <w:left w:val="single" w:sz="4" w:space="0" w:color="FFFFFF"/>
              <w:bottom w:val="single" w:sz="4" w:space="0" w:color="0047BB"/>
              <w:right w:val="single" w:sz="4" w:space="0" w:color="FFFFFF"/>
            </w:tcBorders>
            <w:shd w:val="clear" w:color="auto" w:fill="0047BB"/>
            <w:textDirection w:val="btLr"/>
          </w:tcPr>
          <w:p w:rsidR="00C105EE" w:rsidRPr="00855F35" w:rsidRDefault="00570675" w:rsidP="00570675">
            <w:pPr>
              <w:ind w:left="113" w:right="113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>PVDVc</w:t>
            </w:r>
            <w:r w:rsidR="00C105EE"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>2</w:t>
            </w:r>
          </w:p>
        </w:tc>
        <w:tc>
          <w:tcPr>
            <w:tcW w:w="659" w:type="dxa"/>
            <w:tcBorders>
              <w:top w:val="single" w:sz="4" w:space="0" w:color="FFFFFF"/>
              <w:left w:val="single" w:sz="4" w:space="0" w:color="FFFFFF"/>
              <w:bottom w:val="single" w:sz="4" w:space="0" w:color="0047BB"/>
              <w:right w:val="single" w:sz="4" w:space="0" w:color="FFFFFF"/>
            </w:tcBorders>
            <w:shd w:val="clear" w:color="auto" w:fill="0047BB"/>
            <w:textDirection w:val="btLr"/>
          </w:tcPr>
          <w:p w:rsidR="00C105EE" w:rsidRPr="00855F35" w:rsidRDefault="00570675" w:rsidP="00570675">
            <w:pPr>
              <w:ind w:left="113" w:right="113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>PVDVa</w:t>
            </w:r>
          </w:p>
        </w:tc>
        <w:tc>
          <w:tcPr>
            <w:tcW w:w="659" w:type="dxa"/>
            <w:tcBorders>
              <w:top w:val="single" w:sz="4" w:space="0" w:color="FFFFFF"/>
              <w:left w:val="single" w:sz="4" w:space="0" w:color="FFFFFF"/>
              <w:bottom w:val="single" w:sz="4" w:space="0" w:color="0047BB"/>
              <w:right w:val="single" w:sz="4" w:space="0" w:color="FFFFFF"/>
            </w:tcBorders>
            <w:shd w:val="clear" w:color="auto" w:fill="0047BB"/>
            <w:textDirection w:val="btLr"/>
          </w:tcPr>
          <w:p w:rsidR="00C105EE" w:rsidRPr="00855F35" w:rsidRDefault="00570675" w:rsidP="00570675">
            <w:pPr>
              <w:ind w:left="113" w:right="113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>PVDVi</w:t>
            </w:r>
            <w:r w:rsidR="00C105EE"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>2</w:t>
            </w:r>
          </w:p>
        </w:tc>
        <w:tc>
          <w:tcPr>
            <w:tcW w:w="663" w:type="dxa"/>
            <w:tcBorders>
              <w:top w:val="single" w:sz="4" w:space="0" w:color="FFFFFF"/>
              <w:left w:val="single" w:sz="4" w:space="0" w:color="FFFFFF"/>
              <w:bottom w:val="single" w:sz="4" w:space="0" w:color="0047BB"/>
              <w:right w:val="single" w:sz="4" w:space="0" w:color="FFFFFF"/>
            </w:tcBorders>
            <w:shd w:val="clear" w:color="auto" w:fill="0047BB"/>
            <w:textDirection w:val="btLr"/>
          </w:tcPr>
          <w:p w:rsidR="00C105EE" w:rsidRPr="00855F35" w:rsidRDefault="00570675" w:rsidP="00570675">
            <w:pPr>
              <w:ind w:left="113" w:right="113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>PVS</w:t>
            </w:r>
            <w:r w:rsidR="00C105EE"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>2</w:t>
            </w:r>
          </w:p>
        </w:tc>
        <w:tc>
          <w:tcPr>
            <w:tcW w:w="1483" w:type="dxa"/>
            <w:vMerge/>
            <w:tcBorders>
              <w:top w:val="single" w:sz="4" w:space="0" w:color="FFFFFF"/>
              <w:left w:val="single" w:sz="4" w:space="0" w:color="FFFFFF"/>
              <w:bottom w:val="single" w:sz="4" w:space="0" w:color="0047BB"/>
              <w:right w:val="single" w:sz="4" w:space="0" w:color="FFFFFF"/>
            </w:tcBorders>
            <w:vAlign w:val="center"/>
            <w:hideMark/>
          </w:tcPr>
          <w:p w:rsidR="00C105EE" w:rsidRPr="00855F35" w:rsidRDefault="00C105EE" w:rsidP="00C345E0">
            <w:pPr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1427" w:type="dxa"/>
            <w:vMerge/>
            <w:tcBorders>
              <w:top w:val="single" w:sz="4" w:space="0" w:color="FFFFFF"/>
              <w:left w:val="single" w:sz="4" w:space="0" w:color="FFFFFF"/>
              <w:bottom w:val="single" w:sz="4" w:space="0" w:color="0047BB"/>
              <w:right w:val="single" w:sz="4" w:space="0" w:color="FFFFFF"/>
            </w:tcBorders>
            <w:vAlign w:val="center"/>
            <w:hideMark/>
          </w:tcPr>
          <w:p w:rsidR="00C105EE" w:rsidRPr="00855F35" w:rsidRDefault="00C105EE" w:rsidP="00C345E0">
            <w:pPr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1840" w:type="dxa"/>
            <w:vMerge/>
            <w:tcBorders>
              <w:top w:val="single" w:sz="4" w:space="0" w:color="FFFFFF"/>
              <w:left w:val="single" w:sz="4" w:space="0" w:color="FFFFFF"/>
              <w:bottom w:val="single" w:sz="4" w:space="0" w:color="0047BB"/>
              <w:right w:val="single" w:sz="4" w:space="0" w:color="0047BB"/>
            </w:tcBorders>
            <w:vAlign w:val="center"/>
            <w:hideMark/>
          </w:tcPr>
          <w:p w:rsidR="00C105EE" w:rsidRPr="00855F35" w:rsidRDefault="00C105EE" w:rsidP="00C345E0">
            <w:pPr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fr-FR" w:eastAsia="en-GB"/>
              </w:rPr>
            </w:pPr>
          </w:p>
        </w:tc>
      </w:tr>
      <w:tr w:rsidR="00995599" w:rsidRPr="00855F35" w:rsidTr="00774749">
        <w:trPr>
          <w:trHeight w:val="194"/>
        </w:trPr>
        <w:tc>
          <w:tcPr>
            <w:tcW w:w="991" w:type="dxa"/>
            <w:tcBorders>
              <w:top w:val="single" w:sz="4" w:space="0" w:color="0047BB"/>
              <w:left w:val="single" w:sz="4" w:space="0" w:color="0047BB"/>
              <w:bottom w:val="single" w:sz="4" w:space="0" w:color="0047BB"/>
              <w:right w:val="single" w:sz="4" w:space="0" w:color="0047BB"/>
            </w:tcBorders>
            <w:shd w:val="clear" w:color="auto" w:fill="auto"/>
            <w:noWrap/>
            <w:vAlign w:val="center"/>
            <w:hideMark/>
          </w:tcPr>
          <w:p w:rsidR="00C105EE" w:rsidRPr="00855F35" w:rsidRDefault="00C105E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  <w:tc>
          <w:tcPr>
            <w:tcW w:w="2398" w:type="dxa"/>
            <w:tcBorders>
              <w:top w:val="single" w:sz="4" w:space="0" w:color="0047BB"/>
              <w:left w:val="single" w:sz="4" w:space="0" w:color="0047BB"/>
              <w:bottom w:val="single" w:sz="4" w:space="0" w:color="0047BB"/>
              <w:right w:val="single" w:sz="4" w:space="0" w:color="0047BB"/>
            </w:tcBorders>
            <w:shd w:val="clear" w:color="auto" w:fill="auto"/>
            <w:noWrap/>
            <w:vAlign w:val="center"/>
            <w:hideMark/>
          </w:tcPr>
          <w:p w:rsidR="00C105EE" w:rsidRPr="00855F35" w:rsidRDefault="00C105E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  <w:tc>
          <w:tcPr>
            <w:tcW w:w="748" w:type="dxa"/>
            <w:tcBorders>
              <w:top w:val="single" w:sz="4" w:space="0" w:color="0047BB"/>
              <w:left w:val="single" w:sz="4" w:space="0" w:color="0047BB"/>
              <w:bottom w:val="single" w:sz="4" w:space="0" w:color="0047BB"/>
              <w:right w:val="single" w:sz="4" w:space="0" w:color="0047BB"/>
            </w:tcBorders>
            <w:shd w:val="clear" w:color="auto" w:fill="auto"/>
            <w:noWrap/>
            <w:vAlign w:val="center"/>
            <w:hideMark/>
          </w:tcPr>
          <w:p w:rsidR="00C105EE" w:rsidRPr="00855F35" w:rsidRDefault="00C105E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  <w:tc>
          <w:tcPr>
            <w:tcW w:w="659" w:type="dxa"/>
            <w:tcBorders>
              <w:top w:val="single" w:sz="4" w:space="0" w:color="0047BB"/>
              <w:left w:val="single" w:sz="4" w:space="0" w:color="0047BB"/>
              <w:bottom w:val="single" w:sz="4" w:space="0" w:color="0047BB"/>
              <w:right w:val="single" w:sz="4" w:space="0" w:color="0047BB"/>
            </w:tcBorders>
            <w:shd w:val="clear" w:color="auto" w:fill="auto"/>
            <w:noWrap/>
            <w:vAlign w:val="center"/>
            <w:hideMark/>
          </w:tcPr>
          <w:p w:rsidR="00C105EE" w:rsidRPr="00855F35" w:rsidRDefault="00C105E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  <w:tc>
          <w:tcPr>
            <w:tcW w:w="659" w:type="dxa"/>
            <w:tcBorders>
              <w:top w:val="single" w:sz="4" w:space="0" w:color="0047BB"/>
              <w:left w:val="single" w:sz="4" w:space="0" w:color="0047BB"/>
              <w:bottom w:val="single" w:sz="4" w:space="0" w:color="0047BB"/>
              <w:right w:val="single" w:sz="4" w:space="0" w:color="0047BB"/>
            </w:tcBorders>
          </w:tcPr>
          <w:p w:rsidR="00C105EE" w:rsidRPr="00855F35" w:rsidRDefault="00C105E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661" w:type="dxa"/>
            <w:tcBorders>
              <w:top w:val="single" w:sz="4" w:space="0" w:color="0047BB"/>
              <w:left w:val="single" w:sz="4" w:space="0" w:color="0047BB"/>
              <w:bottom w:val="single" w:sz="4" w:space="0" w:color="0047BB"/>
              <w:right w:val="single" w:sz="4" w:space="0" w:color="0047BB"/>
            </w:tcBorders>
          </w:tcPr>
          <w:p w:rsidR="00C105EE" w:rsidRPr="00855F35" w:rsidRDefault="00C105E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771" w:type="dxa"/>
            <w:tcBorders>
              <w:top w:val="single" w:sz="4" w:space="0" w:color="0047BB"/>
              <w:left w:val="single" w:sz="4" w:space="0" w:color="0047BB"/>
              <w:bottom w:val="single" w:sz="4" w:space="0" w:color="0047BB"/>
              <w:right w:val="single" w:sz="4" w:space="0" w:color="0047BB"/>
            </w:tcBorders>
          </w:tcPr>
          <w:p w:rsidR="00C105EE" w:rsidRPr="00855F35" w:rsidRDefault="00C105E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712" w:type="dxa"/>
            <w:tcBorders>
              <w:top w:val="single" w:sz="4" w:space="0" w:color="0047BB"/>
              <w:left w:val="single" w:sz="4" w:space="0" w:color="0047BB"/>
              <w:bottom w:val="single" w:sz="4" w:space="0" w:color="0047BB"/>
              <w:right w:val="single" w:sz="4" w:space="0" w:color="0047BB"/>
            </w:tcBorders>
          </w:tcPr>
          <w:p w:rsidR="00C105EE" w:rsidRPr="00855F35" w:rsidRDefault="00C105E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659" w:type="dxa"/>
            <w:tcBorders>
              <w:top w:val="single" w:sz="4" w:space="0" w:color="0047BB"/>
              <w:left w:val="single" w:sz="4" w:space="0" w:color="0047BB"/>
              <w:bottom w:val="single" w:sz="4" w:space="0" w:color="0047BB"/>
              <w:right w:val="single" w:sz="4" w:space="0" w:color="0047BB"/>
            </w:tcBorders>
          </w:tcPr>
          <w:p w:rsidR="00C105EE" w:rsidRPr="00855F35" w:rsidRDefault="00C105E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659" w:type="dxa"/>
            <w:tcBorders>
              <w:top w:val="single" w:sz="4" w:space="0" w:color="0047BB"/>
              <w:left w:val="single" w:sz="4" w:space="0" w:color="0047BB"/>
              <w:bottom w:val="single" w:sz="4" w:space="0" w:color="0047BB"/>
              <w:right w:val="single" w:sz="4" w:space="0" w:color="0047BB"/>
            </w:tcBorders>
          </w:tcPr>
          <w:p w:rsidR="00C105EE" w:rsidRPr="00855F35" w:rsidRDefault="00C105E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663" w:type="dxa"/>
            <w:tcBorders>
              <w:top w:val="single" w:sz="4" w:space="0" w:color="0047BB"/>
              <w:left w:val="single" w:sz="4" w:space="0" w:color="0047BB"/>
              <w:bottom w:val="single" w:sz="4" w:space="0" w:color="0047BB"/>
              <w:right w:val="single" w:sz="4" w:space="0" w:color="0047BB"/>
            </w:tcBorders>
          </w:tcPr>
          <w:p w:rsidR="00C105EE" w:rsidRPr="00855F35" w:rsidRDefault="00C105E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1483" w:type="dxa"/>
            <w:tcBorders>
              <w:top w:val="single" w:sz="4" w:space="0" w:color="0047BB"/>
              <w:left w:val="single" w:sz="4" w:space="0" w:color="0047BB"/>
              <w:bottom w:val="single" w:sz="4" w:space="0" w:color="0047BB"/>
              <w:right w:val="single" w:sz="4" w:space="0" w:color="0047BB"/>
            </w:tcBorders>
            <w:shd w:val="clear" w:color="auto" w:fill="auto"/>
            <w:noWrap/>
            <w:vAlign w:val="center"/>
            <w:hideMark/>
          </w:tcPr>
          <w:p w:rsidR="00C105EE" w:rsidRPr="00855F35" w:rsidRDefault="00C105E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  <w:tc>
          <w:tcPr>
            <w:tcW w:w="1427" w:type="dxa"/>
            <w:tcBorders>
              <w:top w:val="single" w:sz="4" w:space="0" w:color="0047BB"/>
              <w:left w:val="single" w:sz="4" w:space="0" w:color="0047BB"/>
              <w:bottom w:val="single" w:sz="4" w:space="0" w:color="0047BB"/>
              <w:right w:val="single" w:sz="4" w:space="0" w:color="0047BB"/>
            </w:tcBorders>
            <w:shd w:val="clear" w:color="auto" w:fill="auto"/>
            <w:noWrap/>
            <w:vAlign w:val="center"/>
            <w:hideMark/>
          </w:tcPr>
          <w:p w:rsidR="00C105EE" w:rsidRPr="00855F35" w:rsidRDefault="00C105E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  <w:tc>
          <w:tcPr>
            <w:tcW w:w="1840" w:type="dxa"/>
            <w:tcBorders>
              <w:top w:val="single" w:sz="4" w:space="0" w:color="0047BB"/>
              <w:left w:val="single" w:sz="4" w:space="0" w:color="0047BB"/>
              <w:bottom w:val="single" w:sz="4" w:space="0" w:color="0047BB"/>
              <w:right w:val="single" w:sz="4" w:space="0" w:color="0047BB"/>
            </w:tcBorders>
            <w:shd w:val="clear" w:color="auto" w:fill="auto"/>
            <w:noWrap/>
            <w:vAlign w:val="center"/>
            <w:hideMark/>
          </w:tcPr>
          <w:p w:rsidR="00C105EE" w:rsidRPr="00855F35" w:rsidRDefault="00C105E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</w:tr>
      <w:tr w:rsidR="00995599" w:rsidRPr="00855F35" w:rsidTr="00774749">
        <w:trPr>
          <w:trHeight w:val="194"/>
        </w:trPr>
        <w:tc>
          <w:tcPr>
            <w:tcW w:w="991" w:type="dxa"/>
            <w:tcBorders>
              <w:top w:val="single" w:sz="4" w:space="0" w:color="0047BB"/>
            </w:tcBorders>
            <w:shd w:val="clear" w:color="auto" w:fill="auto"/>
            <w:noWrap/>
            <w:vAlign w:val="center"/>
            <w:hideMark/>
          </w:tcPr>
          <w:p w:rsidR="00C105EE" w:rsidRPr="00855F35" w:rsidRDefault="00C105E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  <w:tc>
          <w:tcPr>
            <w:tcW w:w="2398" w:type="dxa"/>
            <w:tcBorders>
              <w:top w:val="single" w:sz="4" w:space="0" w:color="0047BB"/>
            </w:tcBorders>
            <w:shd w:val="clear" w:color="auto" w:fill="auto"/>
            <w:noWrap/>
            <w:vAlign w:val="center"/>
            <w:hideMark/>
          </w:tcPr>
          <w:p w:rsidR="00C105EE" w:rsidRPr="00855F35" w:rsidRDefault="00C105E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  <w:tc>
          <w:tcPr>
            <w:tcW w:w="748" w:type="dxa"/>
            <w:tcBorders>
              <w:top w:val="single" w:sz="4" w:space="0" w:color="0047BB"/>
            </w:tcBorders>
            <w:shd w:val="clear" w:color="auto" w:fill="auto"/>
            <w:noWrap/>
            <w:vAlign w:val="center"/>
            <w:hideMark/>
          </w:tcPr>
          <w:p w:rsidR="00C105EE" w:rsidRPr="00855F35" w:rsidRDefault="00C105E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  <w:tc>
          <w:tcPr>
            <w:tcW w:w="659" w:type="dxa"/>
            <w:tcBorders>
              <w:top w:val="single" w:sz="4" w:space="0" w:color="0047BB"/>
            </w:tcBorders>
            <w:shd w:val="clear" w:color="auto" w:fill="auto"/>
            <w:noWrap/>
            <w:vAlign w:val="center"/>
            <w:hideMark/>
          </w:tcPr>
          <w:p w:rsidR="00C105EE" w:rsidRPr="00855F35" w:rsidRDefault="00C105E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  <w:tc>
          <w:tcPr>
            <w:tcW w:w="659" w:type="dxa"/>
            <w:tcBorders>
              <w:top w:val="single" w:sz="4" w:space="0" w:color="0047BB"/>
            </w:tcBorders>
          </w:tcPr>
          <w:p w:rsidR="00C105EE" w:rsidRPr="00855F35" w:rsidRDefault="00C105E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661" w:type="dxa"/>
            <w:tcBorders>
              <w:top w:val="single" w:sz="4" w:space="0" w:color="0047BB"/>
            </w:tcBorders>
          </w:tcPr>
          <w:p w:rsidR="00C105EE" w:rsidRPr="00855F35" w:rsidRDefault="00C105E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771" w:type="dxa"/>
            <w:tcBorders>
              <w:top w:val="single" w:sz="4" w:space="0" w:color="0047BB"/>
            </w:tcBorders>
          </w:tcPr>
          <w:p w:rsidR="00C105EE" w:rsidRPr="00855F35" w:rsidRDefault="00C105E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712" w:type="dxa"/>
            <w:tcBorders>
              <w:top w:val="single" w:sz="4" w:space="0" w:color="0047BB"/>
            </w:tcBorders>
          </w:tcPr>
          <w:p w:rsidR="00C105EE" w:rsidRPr="00855F35" w:rsidRDefault="00C105E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659" w:type="dxa"/>
            <w:tcBorders>
              <w:top w:val="single" w:sz="4" w:space="0" w:color="0047BB"/>
            </w:tcBorders>
          </w:tcPr>
          <w:p w:rsidR="00C105EE" w:rsidRPr="00855F35" w:rsidRDefault="00C105E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659" w:type="dxa"/>
            <w:tcBorders>
              <w:top w:val="single" w:sz="4" w:space="0" w:color="0047BB"/>
            </w:tcBorders>
          </w:tcPr>
          <w:p w:rsidR="00C105EE" w:rsidRPr="00855F35" w:rsidRDefault="00C105E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663" w:type="dxa"/>
            <w:tcBorders>
              <w:top w:val="single" w:sz="4" w:space="0" w:color="0047BB"/>
            </w:tcBorders>
          </w:tcPr>
          <w:p w:rsidR="00C105EE" w:rsidRPr="00855F35" w:rsidRDefault="00C105E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1483" w:type="dxa"/>
            <w:tcBorders>
              <w:top w:val="single" w:sz="4" w:space="0" w:color="0047BB"/>
            </w:tcBorders>
            <w:shd w:val="clear" w:color="auto" w:fill="auto"/>
            <w:noWrap/>
            <w:vAlign w:val="center"/>
            <w:hideMark/>
          </w:tcPr>
          <w:p w:rsidR="00C105EE" w:rsidRPr="00855F35" w:rsidRDefault="00C105E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  <w:tc>
          <w:tcPr>
            <w:tcW w:w="1427" w:type="dxa"/>
            <w:tcBorders>
              <w:top w:val="single" w:sz="4" w:space="0" w:color="0047BB"/>
            </w:tcBorders>
            <w:shd w:val="clear" w:color="auto" w:fill="auto"/>
            <w:noWrap/>
            <w:vAlign w:val="center"/>
            <w:hideMark/>
          </w:tcPr>
          <w:p w:rsidR="00C105EE" w:rsidRPr="00855F35" w:rsidRDefault="00C105E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  <w:tc>
          <w:tcPr>
            <w:tcW w:w="1840" w:type="dxa"/>
            <w:tcBorders>
              <w:top w:val="single" w:sz="4" w:space="0" w:color="0047BB"/>
            </w:tcBorders>
            <w:shd w:val="clear" w:color="auto" w:fill="auto"/>
            <w:noWrap/>
            <w:vAlign w:val="center"/>
            <w:hideMark/>
          </w:tcPr>
          <w:p w:rsidR="00C105EE" w:rsidRPr="00855F35" w:rsidRDefault="00C105E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</w:tr>
      <w:tr w:rsidR="00995599" w:rsidRPr="00855F35" w:rsidTr="00774749">
        <w:trPr>
          <w:trHeight w:val="194"/>
        </w:trPr>
        <w:tc>
          <w:tcPr>
            <w:tcW w:w="991" w:type="dxa"/>
            <w:shd w:val="clear" w:color="auto" w:fill="auto"/>
            <w:noWrap/>
            <w:vAlign w:val="center"/>
            <w:hideMark/>
          </w:tcPr>
          <w:p w:rsidR="00C105EE" w:rsidRPr="00855F35" w:rsidRDefault="00C105E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  <w:tc>
          <w:tcPr>
            <w:tcW w:w="2398" w:type="dxa"/>
            <w:shd w:val="clear" w:color="auto" w:fill="auto"/>
            <w:noWrap/>
            <w:vAlign w:val="center"/>
            <w:hideMark/>
          </w:tcPr>
          <w:p w:rsidR="00C105EE" w:rsidRPr="00855F35" w:rsidRDefault="00C105E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  <w:tc>
          <w:tcPr>
            <w:tcW w:w="748" w:type="dxa"/>
            <w:shd w:val="clear" w:color="auto" w:fill="auto"/>
            <w:noWrap/>
            <w:vAlign w:val="center"/>
            <w:hideMark/>
          </w:tcPr>
          <w:p w:rsidR="00C105EE" w:rsidRPr="00855F35" w:rsidRDefault="00C105E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  <w:tc>
          <w:tcPr>
            <w:tcW w:w="659" w:type="dxa"/>
            <w:shd w:val="clear" w:color="auto" w:fill="auto"/>
            <w:noWrap/>
            <w:vAlign w:val="center"/>
            <w:hideMark/>
          </w:tcPr>
          <w:p w:rsidR="00C105EE" w:rsidRPr="00855F35" w:rsidRDefault="00C105E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  <w:tc>
          <w:tcPr>
            <w:tcW w:w="659" w:type="dxa"/>
          </w:tcPr>
          <w:p w:rsidR="00C105EE" w:rsidRPr="00855F35" w:rsidRDefault="00C105E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661" w:type="dxa"/>
          </w:tcPr>
          <w:p w:rsidR="00C105EE" w:rsidRPr="00855F35" w:rsidRDefault="00C105E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771" w:type="dxa"/>
          </w:tcPr>
          <w:p w:rsidR="00C105EE" w:rsidRPr="00855F35" w:rsidRDefault="00C105E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712" w:type="dxa"/>
          </w:tcPr>
          <w:p w:rsidR="00C105EE" w:rsidRPr="00855F35" w:rsidRDefault="00C105E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659" w:type="dxa"/>
          </w:tcPr>
          <w:p w:rsidR="00C105EE" w:rsidRPr="00855F35" w:rsidRDefault="00C105E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659" w:type="dxa"/>
          </w:tcPr>
          <w:p w:rsidR="00C105EE" w:rsidRPr="00855F35" w:rsidRDefault="00C105E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663" w:type="dxa"/>
          </w:tcPr>
          <w:p w:rsidR="00C105EE" w:rsidRPr="00855F35" w:rsidRDefault="00C105E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1483" w:type="dxa"/>
            <w:shd w:val="clear" w:color="auto" w:fill="auto"/>
            <w:noWrap/>
            <w:vAlign w:val="center"/>
            <w:hideMark/>
          </w:tcPr>
          <w:p w:rsidR="00C105EE" w:rsidRPr="00855F35" w:rsidRDefault="00C105E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  <w:tc>
          <w:tcPr>
            <w:tcW w:w="1427" w:type="dxa"/>
            <w:shd w:val="clear" w:color="auto" w:fill="auto"/>
            <w:noWrap/>
            <w:vAlign w:val="center"/>
            <w:hideMark/>
          </w:tcPr>
          <w:p w:rsidR="00C105EE" w:rsidRPr="00855F35" w:rsidRDefault="00C105E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  <w:tc>
          <w:tcPr>
            <w:tcW w:w="1840" w:type="dxa"/>
            <w:shd w:val="clear" w:color="auto" w:fill="auto"/>
            <w:noWrap/>
            <w:vAlign w:val="center"/>
            <w:hideMark/>
          </w:tcPr>
          <w:p w:rsidR="00C105EE" w:rsidRPr="00855F35" w:rsidRDefault="00C105E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</w:tr>
      <w:tr w:rsidR="00995599" w:rsidRPr="00855F35" w:rsidTr="00774749">
        <w:trPr>
          <w:trHeight w:val="218"/>
        </w:trPr>
        <w:tc>
          <w:tcPr>
            <w:tcW w:w="991" w:type="dxa"/>
            <w:shd w:val="clear" w:color="auto" w:fill="auto"/>
            <w:noWrap/>
            <w:vAlign w:val="center"/>
            <w:hideMark/>
          </w:tcPr>
          <w:p w:rsidR="00C105EE" w:rsidRPr="00855F35" w:rsidRDefault="00C105E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  <w:tc>
          <w:tcPr>
            <w:tcW w:w="2398" w:type="dxa"/>
            <w:shd w:val="clear" w:color="auto" w:fill="auto"/>
            <w:noWrap/>
            <w:vAlign w:val="center"/>
            <w:hideMark/>
          </w:tcPr>
          <w:p w:rsidR="00C105EE" w:rsidRPr="00855F35" w:rsidRDefault="00C105E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  <w:tc>
          <w:tcPr>
            <w:tcW w:w="748" w:type="dxa"/>
            <w:shd w:val="clear" w:color="auto" w:fill="auto"/>
            <w:noWrap/>
            <w:vAlign w:val="center"/>
            <w:hideMark/>
          </w:tcPr>
          <w:p w:rsidR="00C105EE" w:rsidRPr="00855F35" w:rsidRDefault="00C105E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  <w:tc>
          <w:tcPr>
            <w:tcW w:w="659" w:type="dxa"/>
            <w:shd w:val="clear" w:color="auto" w:fill="auto"/>
            <w:noWrap/>
            <w:vAlign w:val="center"/>
            <w:hideMark/>
          </w:tcPr>
          <w:p w:rsidR="00C105EE" w:rsidRPr="00855F35" w:rsidRDefault="00C105E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  <w:tc>
          <w:tcPr>
            <w:tcW w:w="659" w:type="dxa"/>
          </w:tcPr>
          <w:p w:rsidR="00C105EE" w:rsidRPr="00855F35" w:rsidRDefault="00C105E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661" w:type="dxa"/>
          </w:tcPr>
          <w:p w:rsidR="00C105EE" w:rsidRPr="00855F35" w:rsidRDefault="00C105E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771" w:type="dxa"/>
          </w:tcPr>
          <w:p w:rsidR="00C105EE" w:rsidRPr="00855F35" w:rsidRDefault="00C105E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712" w:type="dxa"/>
          </w:tcPr>
          <w:p w:rsidR="00C105EE" w:rsidRPr="00855F35" w:rsidRDefault="00C105E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659" w:type="dxa"/>
          </w:tcPr>
          <w:p w:rsidR="00C105EE" w:rsidRPr="00855F35" w:rsidRDefault="00C105E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659" w:type="dxa"/>
          </w:tcPr>
          <w:p w:rsidR="00C105EE" w:rsidRPr="00855F35" w:rsidRDefault="00C105E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663" w:type="dxa"/>
          </w:tcPr>
          <w:p w:rsidR="00C105EE" w:rsidRPr="00855F35" w:rsidRDefault="00C105E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1483" w:type="dxa"/>
            <w:shd w:val="clear" w:color="auto" w:fill="auto"/>
            <w:noWrap/>
            <w:vAlign w:val="center"/>
            <w:hideMark/>
          </w:tcPr>
          <w:p w:rsidR="00C105EE" w:rsidRPr="00855F35" w:rsidRDefault="00C105E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  <w:tc>
          <w:tcPr>
            <w:tcW w:w="1427" w:type="dxa"/>
            <w:shd w:val="clear" w:color="auto" w:fill="auto"/>
            <w:noWrap/>
            <w:vAlign w:val="center"/>
            <w:hideMark/>
          </w:tcPr>
          <w:p w:rsidR="00C105EE" w:rsidRPr="00855F35" w:rsidRDefault="00C105E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  <w:tc>
          <w:tcPr>
            <w:tcW w:w="1840" w:type="dxa"/>
            <w:shd w:val="clear" w:color="auto" w:fill="auto"/>
            <w:noWrap/>
            <w:vAlign w:val="center"/>
            <w:hideMark/>
          </w:tcPr>
          <w:p w:rsidR="00C105EE" w:rsidRPr="00855F35" w:rsidRDefault="00C105E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</w:tr>
    </w:tbl>
    <w:p w:rsidR="00E91552" w:rsidRPr="00AD1860" w:rsidRDefault="00E91552">
      <w:pPr>
        <w:rPr>
          <w:rFonts w:ascii="Arial" w:eastAsia="Arial" w:hAnsi="Arial" w:cs="Arial"/>
          <w:sz w:val="20"/>
          <w:szCs w:val="20"/>
          <w:lang w:val="fr-FR"/>
        </w:rPr>
        <w:sectPr w:rsidR="00E91552" w:rsidRPr="00AD1860" w:rsidSect="00774749">
          <w:footerReference w:type="even" r:id="rId13"/>
          <w:pgSz w:w="16838" w:h="11920" w:orient="landscape"/>
          <w:pgMar w:top="720" w:right="720" w:bottom="720" w:left="720" w:header="0" w:footer="0" w:gutter="0"/>
          <w:cols w:space="720"/>
          <w:docGrid w:linePitch="299"/>
        </w:sectPr>
      </w:pPr>
    </w:p>
    <w:p w:rsidR="00E91552" w:rsidRPr="00AD1860" w:rsidRDefault="004A48A9" w:rsidP="003C14B5">
      <w:pPr>
        <w:pStyle w:val="BodyText"/>
        <w:numPr>
          <w:ilvl w:val="0"/>
          <w:numId w:val="8"/>
        </w:numPr>
        <w:ind w:left="426"/>
        <w:rPr>
          <w:rFonts w:ascii="Arial" w:eastAsia="Arial" w:hAnsi="Arial" w:cs="Arial"/>
          <w:color w:val="054DBC"/>
          <w:spacing w:val="-1"/>
          <w:w w:val="105"/>
          <w:lang w:val="fr-FR"/>
        </w:rPr>
      </w:pPr>
      <w:r w:rsidRPr="00AD1860">
        <w:rPr>
          <w:rFonts w:ascii="Arial" w:eastAsia="Arial" w:hAnsi="Arial" w:cs="Arial"/>
          <w:noProof/>
          <w:color w:val="054DBC"/>
          <w:spacing w:val="-1"/>
          <w:lang w:bidi="th-TH"/>
        </w:rPr>
        <w:lastRenderedPageBreak/>
        <mc:AlternateContent>
          <mc:Choice Requires="wpg">
            <w:drawing>
              <wp:anchor distT="0" distB="0" distL="114300" distR="114300" simplePos="0" relativeHeight="251639296" behindDoc="1" locked="0" layoutInCell="1" allowOverlap="1" wp14:anchorId="1C30C1B9" wp14:editId="1584A3D6">
                <wp:simplePos x="0" y="0"/>
                <wp:positionH relativeFrom="page">
                  <wp:posOffset>0</wp:posOffset>
                </wp:positionH>
                <wp:positionV relativeFrom="page">
                  <wp:posOffset>6473825</wp:posOffset>
                </wp:positionV>
                <wp:extent cx="434975" cy="1270"/>
                <wp:effectExtent l="9525" t="15875" r="12700" b="11430"/>
                <wp:wrapNone/>
                <wp:docPr id="425" name="Group 4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4975" cy="1270"/>
                          <a:chOff x="0" y="10195"/>
                          <a:chExt cx="685" cy="2"/>
                        </a:xfrm>
                      </wpg:grpSpPr>
                      <wps:wsp>
                        <wps:cNvPr id="426" name="Freeform 421"/>
                        <wps:cNvSpPr>
                          <a:spLocks/>
                        </wps:cNvSpPr>
                        <wps:spPr bwMode="auto">
                          <a:xfrm>
                            <a:off x="0" y="10195"/>
                            <a:ext cx="685" cy="2"/>
                          </a:xfrm>
                          <a:custGeom>
                            <a:avLst/>
                            <a:gdLst>
                              <a:gd name="T0" fmla="*/ 685 w 685"/>
                              <a:gd name="T1" fmla="*/ 0 w 685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685">
                                <a:moveTo>
                                  <a:pt x="685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18860">
                            <a:solidFill>
                              <a:srgbClr val="F082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A593EF1" id="Group 420" o:spid="_x0000_s1026" style="position:absolute;margin-left:0;margin-top:509.75pt;width:34.25pt;height:.1pt;z-index:-251677184;mso-position-horizontal-relative:page;mso-position-vertical-relative:page" coordorigin=",10195" coordsize="685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">
                <v:shape id="Freeform 421" o:spid="_x0000_s1027" style="position:absolute;top:10195;width:685;height:2;visibility:visible;mso-wrap-style:square;v-text-anchor:top" coordsize="68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BNRcsYA&#10;AADcAAAADwAAAGRycy9kb3ducmV2LnhtbESPT2vCQBTE7wW/w/IEL6VuDEUkdQ1VKHgK+A/09pp9&#10;JiHZtyG7TeK3dwuFHoeZ+Q2zTkfTiJ46V1lWsJhHIIhzqysuFJxPX28rEM4ja2wsk4IHOUg3k5c1&#10;JtoOfKD+6AsRIOwSVFB63yZSurwkg25uW+Lg3W1n0AfZFVJ3OAS4aWQcRUtpsOKwUGJLu5Ly+vhj&#10;FNzu+6s5POo4y05X+30bFtvX5qLUbDp+foDwNPr/8F97rxW8x0v4PROOgNw8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7BNRcsYAAADcAAAADwAAAAAAAAAAAAAAAACYAgAAZHJz&#10;L2Rvd25yZXYueG1sUEsFBgAAAAAEAAQA9QAAAIsDAAAAAA==&#10;" path="m685,l,e" filled="f" strokecolor="#f08200" strokeweight=".52389mm">
                  <v:path arrowok="t" o:connecttype="custom" o:connectlocs="685,0;0,0" o:connectangles="0,0"/>
                </v:shape>
                <w10:wrap anchorx="page" anchory="page"/>
              </v:group>
            </w:pict>
          </mc:Fallback>
        </mc:AlternateContent>
      </w:r>
      <w:r w:rsidR="00F143AD" w:rsidRPr="00AD1860">
        <w:rPr>
          <w:rFonts w:ascii="Arial" w:eastAsia="Arial" w:hAnsi="Arial" w:cs="Arial"/>
          <w:color w:val="054DBC"/>
          <w:spacing w:val="-1"/>
          <w:w w:val="105"/>
          <w:lang w:val="fr-FR"/>
        </w:rPr>
        <w:t xml:space="preserve">Laboratoire chargé du rapport </w:t>
      </w:r>
      <w:r w:rsidR="00CC62AB" w:rsidRPr="00AD1860">
        <w:rPr>
          <w:rFonts w:ascii="Arial" w:eastAsia="Arial" w:hAnsi="Arial" w:cs="Arial"/>
          <w:color w:val="054DBC"/>
          <w:spacing w:val="-1"/>
          <w:w w:val="105"/>
          <w:lang w:val="fr-FR"/>
        </w:rPr>
        <w:t>pour l</w:t>
      </w:r>
      <w:r w:rsidR="00AD1860">
        <w:rPr>
          <w:rFonts w:ascii="Arial" w:eastAsia="Arial" w:hAnsi="Arial" w:cs="Arial"/>
          <w:color w:val="054DBC"/>
          <w:spacing w:val="-1"/>
          <w:w w:val="105"/>
          <w:lang w:val="fr-FR"/>
        </w:rPr>
        <w:t>’</w:t>
      </w:r>
      <w:r w:rsidR="00CC62AB" w:rsidRPr="00AD1860">
        <w:rPr>
          <w:rFonts w:ascii="Arial" w:eastAsia="Arial" w:hAnsi="Arial" w:cs="Arial"/>
          <w:color w:val="054DBC"/>
          <w:spacing w:val="-1"/>
          <w:w w:val="105"/>
          <w:lang w:val="fr-FR"/>
        </w:rPr>
        <w:t>échantillon environnemental</w:t>
      </w:r>
    </w:p>
    <w:p w:rsidR="00E91552" w:rsidRPr="00AD1860" w:rsidRDefault="00E91552">
      <w:pPr>
        <w:spacing w:before="5" w:line="120" w:lineRule="exact"/>
        <w:rPr>
          <w:sz w:val="12"/>
          <w:szCs w:val="12"/>
          <w:lang w:val="fr-FR"/>
        </w:rPr>
      </w:pPr>
    </w:p>
    <w:tbl>
      <w:tblPr>
        <w:tblW w:w="14350" w:type="dxa"/>
        <w:tblInd w:w="11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"/>
        <w:gridCol w:w="3548"/>
        <w:gridCol w:w="1130"/>
        <w:gridCol w:w="142"/>
        <w:gridCol w:w="2976"/>
        <w:gridCol w:w="1134"/>
        <w:gridCol w:w="638"/>
        <w:gridCol w:w="4749"/>
        <w:gridCol w:w="8"/>
      </w:tblGrid>
      <w:tr w:rsidR="002A3356" w:rsidRPr="00F646FE" w:rsidTr="007D3CF5">
        <w:trPr>
          <w:gridAfter w:val="1"/>
          <w:wAfter w:w="8" w:type="dxa"/>
          <w:trHeight w:val="396"/>
        </w:trPr>
        <w:tc>
          <w:tcPr>
            <w:tcW w:w="14342" w:type="dxa"/>
            <w:gridSpan w:val="8"/>
            <w:tcBorders>
              <w:bottom w:val="single" w:sz="8" w:space="0" w:color="054DBC"/>
            </w:tcBorders>
          </w:tcPr>
          <w:p w:rsidR="002A3356" w:rsidRPr="000130DA" w:rsidRDefault="002A3356" w:rsidP="00FB376A">
            <w:pPr>
              <w:rPr>
                <w:rFonts w:ascii="Arial" w:hAnsi="Arial" w:cs="Arial"/>
              </w:rPr>
            </w:pPr>
            <w:r w:rsidRPr="00AD1860">
              <w:rPr>
                <w:rFonts w:ascii="Arial" w:eastAsia="Arial" w:hAnsi="Arial" w:cs="Arial"/>
                <w:w w:val="105"/>
                <w:lang w:val="fr-FR"/>
              </w:rPr>
              <w:t>Adr</w:t>
            </w:r>
            <w:r w:rsidRPr="00AD1860">
              <w:rPr>
                <w:rFonts w:ascii="Arial" w:eastAsia="Arial" w:hAnsi="Arial" w:cs="Arial"/>
                <w:spacing w:val="-9"/>
                <w:w w:val="105"/>
                <w:lang w:val="fr-FR"/>
              </w:rPr>
              <w:t>e</w:t>
            </w:r>
            <w:r w:rsidRPr="00AD1860">
              <w:rPr>
                <w:rFonts w:ascii="Arial" w:eastAsia="Arial" w:hAnsi="Arial" w:cs="Arial"/>
                <w:w w:val="105"/>
                <w:lang w:val="fr-FR"/>
              </w:rPr>
              <w:t>s</w:t>
            </w:r>
            <w:r w:rsidRPr="00AD1860">
              <w:rPr>
                <w:rFonts w:ascii="Arial" w:eastAsia="Arial" w:hAnsi="Arial" w:cs="Arial"/>
                <w:spacing w:val="-5"/>
                <w:w w:val="105"/>
                <w:lang w:val="fr-FR"/>
              </w:rPr>
              <w:t>s</w:t>
            </w:r>
            <w:r w:rsidRPr="00AD1860">
              <w:rPr>
                <w:rFonts w:ascii="Arial" w:eastAsia="Arial" w:hAnsi="Arial" w:cs="Arial"/>
                <w:w w:val="105"/>
                <w:lang w:val="fr-FR"/>
              </w:rPr>
              <w:t>e du laboratoire pour l</w:t>
            </w:r>
            <w:r>
              <w:rPr>
                <w:rFonts w:ascii="Arial" w:eastAsia="Arial" w:hAnsi="Arial" w:cs="Arial"/>
                <w:w w:val="105"/>
                <w:lang w:val="fr-FR"/>
              </w:rPr>
              <w:t>’</w:t>
            </w:r>
            <w:r w:rsidRPr="00AD1860">
              <w:rPr>
                <w:rFonts w:ascii="Arial" w:eastAsia="Arial" w:hAnsi="Arial" w:cs="Arial"/>
                <w:w w:val="105"/>
                <w:lang w:val="fr-FR"/>
              </w:rPr>
              <w:t>isolement du virus </w:t>
            </w:r>
            <w:r w:rsidRPr="000130DA">
              <w:rPr>
                <w:rFonts w:ascii="Arial" w:hAnsi="Arial" w:cs="Arial"/>
              </w:rPr>
              <w:t>:</w:t>
            </w:r>
          </w:p>
        </w:tc>
      </w:tr>
      <w:tr w:rsidR="002A3356" w:rsidRPr="00F646FE" w:rsidTr="007D3CF5">
        <w:trPr>
          <w:gridAfter w:val="1"/>
          <w:wAfter w:w="8" w:type="dxa"/>
          <w:trHeight w:val="602"/>
        </w:trPr>
        <w:tc>
          <w:tcPr>
            <w:tcW w:w="14342" w:type="dxa"/>
            <w:gridSpan w:val="8"/>
            <w:tcBorders>
              <w:top w:val="single" w:sz="8" w:space="0" w:color="054DBC"/>
              <w:left w:val="single" w:sz="8" w:space="0" w:color="054DBC"/>
              <w:bottom w:val="single" w:sz="8" w:space="0" w:color="054DBC"/>
              <w:right w:val="single" w:sz="8" w:space="0" w:color="054DBC"/>
            </w:tcBorders>
          </w:tcPr>
          <w:p w:rsidR="002A3356" w:rsidRPr="000F0A25" w:rsidRDefault="002A3356" w:rsidP="00FB376A">
            <w:pPr>
              <w:rPr>
                <w:sz w:val="12"/>
                <w:szCs w:val="12"/>
              </w:rPr>
            </w:pPr>
          </w:p>
        </w:tc>
      </w:tr>
      <w:tr w:rsidR="002A3356" w:rsidRPr="00F646FE" w:rsidTr="007D3CF5">
        <w:trPr>
          <w:gridAfter w:val="1"/>
          <w:wAfter w:w="8" w:type="dxa"/>
          <w:trHeight w:val="70"/>
        </w:trPr>
        <w:tc>
          <w:tcPr>
            <w:tcW w:w="14342" w:type="dxa"/>
            <w:gridSpan w:val="8"/>
            <w:tcBorders>
              <w:top w:val="single" w:sz="8" w:space="0" w:color="054DBC"/>
            </w:tcBorders>
          </w:tcPr>
          <w:p w:rsidR="002A3356" w:rsidRPr="005C6349" w:rsidRDefault="002A3356" w:rsidP="00FB376A">
            <w:pPr>
              <w:rPr>
                <w:sz w:val="14"/>
                <w:szCs w:val="14"/>
              </w:rPr>
            </w:pPr>
          </w:p>
        </w:tc>
      </w:tr>
      <w:tr w:rsidR="002A3356" w:rsidRPr="00F646FE" w:rsidTr="007D3CF5">
        <w:trPr>
          <w:gridAfter w:val="1"/>
          <w:wAfter w:w="8" w:type="dxa"/>
          <w:trHeight w:val="407"/>
        </w:trPr>
        <w:tc>
          <w:tcPr>
            <w:tcW w:w="4703" w:type="dxa"/>
            <w:gridSpan w:val="3"/>
            <w:tcBorders>
              <w:top w:val="single" w:sz="8" w:space="0" w:color="054DBC"/>
              <w:left w:val="single" w:sz="8" w:space="0" w:color="054DBC"/>
              <w:bottom w:val="single" w:sz="8" w:space="0" w:color="054DBC"/>
              <w:right w:val="single" w:sz="8" w:space="0" w:color="054DBC"/>
            </w:tcBorders>
          </w:tcPr>
          <w:p w:rsidR="002A3356" w:rsidRDefault="002A3356" w:rsidP="00FB376A">
            <w:pPr>
              <w:pStyle w:val="TableParagraph"/>
              <w:tabs>
                <w:tab w:val="left" w:pos="3024"/>
              </w:tabs>
              <w:ind w:left="108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ab/>
            </w:r>
          </w:p>
        </w:tc>
        <w:tc>
          <w:tcPr>
            <w:tcW w:w="142" w:type="dxa"/>
            <w:tcBorders>
              <w:left w:val="single" w:sz="8" w:space="0" w:color="054DBC"/>
              <w:right w:val="single" w:sz="8" w:space="0" w:color="054DBC"/>
            </w:tcBorders>
          </w:tcPr>
          <w:p w:rsidR="002A3356" w:rsidRDefault="002A3356" w:rsidP="00FB376A">
            <w:pPr>
              <w:pStyle w:val="TableParagraph"/>
              <w:tabs>
                <w:tab w:val="left" w:pos="3024"/>
              </w:tabs>
              <w:ind w:left="108"/>
              <w:rPr>
                <w:rFonts w:ascii="Arial" w:eastAsia="Arial" w:hAnsi="Arial" w:cs="Arial"/>
              </w:rPr>
            </w:pPr>
          </w:p>
        </w:tc>
        <w:tc>
          <w:tcPr>
            <w:tcW w:w="4748" w:type="dxa"/>
            <w:gridSpan w:val="3"/>
            <w:tcBorders>
              <w:top w:val="single" w:sz="8" w:space="0" w:color="054DBC"/>
              <w:left w:val="single" w:sz="8" w:space="0" w:color="054DBC"/>
              <w:bottom w:val="single" w:sz="8" w:space="0" w:color="054DBC"/>
              <w:right w:val="single" w:sz="8" w:space="0" w:color="054DBC"/>
            </w:tcBorders>
          </w:tcPr>
          <w:p w:rsidR="002A3356" w:rsidRPr="00F646FE" w:rsidRDefault="002A3356" w:rsidP="00FB376A"/>
        </w:tc>
        <w:tc>
          <w:tcPr>
            <w:tcW w:w="4749" w:type="dxa"/>
            <w:tcBorders>
              <w:left w:val="single" w:sz="8" w:space="0" w:color="054DBC"/>
            </w:tcBorders>
          </w:tcPr>
          <w:p w:rsidR="002A3356" w:rsidRPr="00F646FE" w:rsidRDefault="002A3356" w:rsidP="00FB376A"/>
        </w:tc>
      </w:tr>
      <w:tr w:rsidR="002A3356" w:rsidRPr="00F646FE" w:rsidTr="007D3CF5">
        <w:trPr>
          <w:gridAfter w:val="1"/>
          <w:wAfter w:w="8" w:type="dxa"/>
          <w:trHeight w:val="329"/>
        </w:trPr>
        <w:tc>
          <w:tcPr>
            <w:tcW w:w="4845" w:type="dxa"/>
            <w:gridSpan w:val="4"/>
          </w:tcPr>
          <w:p w:rsidR="002A3356" w:rsidRPr="000F0A25" w:rsidRDefault="002A3356" w:rsidP="00FB376A">
            <w:pPr>
              <w:pStyle w:val="TableParagraph"/>
              <w:rPr>
                <w:rFonts w:ascii="Arial" w:eastAsia="Arial" w:hAnsi="Arial" w:cs="Arial"/>
                <w:sz w:val="14"/>
                <w:szCs w:val="14"/>
              </w:rPr>
            </w:pPr>
            <w:r w:rsidRPr="00AD1860">
              <w:rPr>
                <w:rFonts w:ascii="Arial" w:eastAsia="Arial" w:hAnsi="Arial" w:cs="Arial"/>
                <w:w w:val="90"/>
                <w:sz w:val="14"/>
                <w:szCs w:val="14"/>
                <w:lang w:val="fr-FR"/>
              </w:rPr>
              <w:t>TÉLÉPHONE</w:t>
            </w:r>
          </w:p>
        </w:tc>
        <w:tc>
          <w:tcPr>
            <w:tcW w:w="9497" w:type="dxa"/>
            <w:gridSpan w:val="4"/>
          </w:tcPr>
          <w:p w:rsidR="002A3356" w:rsidRPr="000F0A25" w:rsidRDefault="002A3356" w:rsidP="00FB376A">
            <w:pPr>
              <w:rPr>
                <w:rFonts w:ascii="Arial" w:hAnsi="Arial" w:cs="Arial"/>
                <w:sz w:val="14"/>
                <w:szCs w:val="14"/>
              </w:rPr>
            </w:pPr>
            <w:r w:rsidRPr="00AD1860">
              <w:rPr>
                <w:rFonts w:ascii="Arial" w:eastAsia="Arial" w:hAnsi="Arial" w:cs="Arial"/>
                <w:w w:val="90"/>
                <w:sz w:val="14"/>
                <w:szCs w:val="14"/>
                <w:lang w:val="fr-FR"/>
              </w:rPr>
              <w:t>TÉLÉCOPIE</w:t>
            </w:r>
          </w:p>
        </w:tc>
      </w:tr>
      <w:tr w:rsidR="007D3CF5" w:rsidTr="007D3CF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gridBefore w:val="1"/>
          <w:wBefore w:w="25" w:type="dxa"/>
          <w:trHeight w:val="338"/>
        </w:trPr>
        <w:tc>
          <w:tcPr>
            <w:tcW w:w="3548" w:type="dxa"/>
            <w:tcBorders>
              <w:right w:val="single" w:sz="8" w:space="0" w:color="054DBC"/>
            </w:tcBorders>
            <w:shd w:val="clear" w:color="auto" w:fill="auto"/>
          </w:tcPr>
          <w:p w:rsidR="007D3CF5" w:rsidRDefault="007D3CF5" w:rsidP="00FB376A">
            <w:pPr>
              <w:spacing w:before="240"/>
              <w:ind w:left="-108"/>
            </w:pPr>
            <w:r w:rsidRPr="00AD1860">
              <w:rPr>
                <w:rFonts w:ascii="Arial" w:eastAsia="Arial" w:hAnsi="Arial" w:cs="Arial"/>
                <w:lang w:val="fr-FR"/>
              </w:rPr>
              <w:t>Nom de la personne responsable</w:t>
            </w:r>
            <w:r>
              <w:rPr>
                <w:rFonts w:ascii="Arial" w:eastAsia="Arial" w:hAnsi="Arial" w:cs="Arial"/>
                <w:lang w:val="fr-FR"/>
              </w:rPr>
              <w:t xml:space="preserve"> </w:t>
            </w:r>
            <w:r w:rsidRPr="00C155C6">
              <w:rPr>
                <w:rFonts w:ascii="Arial" w:eastAsia="Arial" w:hAnsi="Arial" w:cs="Arial"/>
              </w:rPr>
              <w:t>:</w:t>
            </w:r>
          </w:p>
        </w:tc>
        <w:tc>
          <w:tcPr>
            <w:tcW w:w="4248" w:type="dxa"/>
            <w:gridSpan w:val="3"/>
            <w:tcBorders>
              <w:top w:val="single" w:sz="8" w:space="0" w:color="054DBC"/>
              <w:left w:val="single" w:sz="8" w:space="0" w:color="054DBC"/>
              <w:bottom w:val="single" w:sz="8" w:space="0" w:color="054DBC"/>
              <w:right w:val="single" w:sz="8" w:space="0" w:color="054DBC"/>
            </w:tcBorders>
            <w:shd w:val="clear" w:color="auto" w:fill="auto"/>
          </w:tcPr>
          <w:p w:rsidR="007D3CF5" w:rsidRDefault="007D3CF5" w:rsidP="00FB376A">
            <w:pPr>
              <w:spacing w:before="240"/>
            </w:pPr>
          </w:p>
        </w:tc>
        <w:tc>
          <w:tcPr>
            <w:tcW w:w="1134" w:type="dxa"/>
            <w:tcBorders>
              <w:left w:val="single" w:sz="8" w:space="0" w:color="054DBC"/>
              <w:right w:val="single" w:sz="8" w:space="0" w:color="054DBC"/>
            </w:tcBorders>
            <w:shd w:val="clear" w:color="auto" w:fill="auto"/>
          </w:tcPr>
          <w:p w:rsidR="007D3CF5" w:rsidRPr="00C155C6" w:rsidRDefault="007D3CF5" w:rsidP="00FB376A">
            <w:pPr>
              <w:tabs>
                <w:tab w:val="left" w:pos="7241"/>
              </w:tabs>
              <w:spacing w:before="240"/>
              <w:ind w:left="-108"/>
              <w:jc w:val="center"/>
              <w:rPr>
                <w:rFonts w:ascii="Arial" w:eastAsia="Arial" w:hAnsi="Arial" w:cs="Arial"/>
              </w:rPr>
            </w:pPr>
            <w:r w:rsidRPr="00AD1860">
              <w:rPr>
                <w:rFonts w:ascii="Arial" w:eastAsia="Arial" w:hAnsi="Arial" w:cs="Arial"/>
                <w:lang w:val="fr-FR"/>
              </w:rPr>
              <w:t>Courriel</w:t>
            </w:r>
            <w:r>
              <w:rPr>
                <w:rFonts w:ascii="Arial" w:eastAsia="Arial" w:hAnsi="Arial" w:cs="Arial"/>
                <w:lang w:val="fr-FR"/>
              </w:rPr>
              <w:t xml:space="preserve"> </w:t>
            </w:r>
            <w:r w:rsidRPr="00AD1860">
              <w:rPr>
                <w:rFonts w:ascii="Arial" w:eastAsia="Arial" w:hAnsi="Arial" w:cs="Arial"/>
                <w:lang w:val="fr-FR"/>
              </w:rPr>
              <w:t>:</w:t>
            </w:r>
          </w:p>
        </w:tc>
        <w:tc>
          <w:tcPr>
            <w:tcW w:w="5395" w:type="dxa"/>
            <w:gridSpan w:val="3"/>
            <w:tcBorders>
              <w:top w:val="single" w:sz="8" w:space="0" w:color="054DBC"/>
              <w:left w:val="single" w:sz="8" w:space="0" w:color="054DBC"/>
              <w:bottom w:val="single" w:sz="8" w:space="0" w:color="054DBC"/>
              <w:right w:val="single" w:sz="8" w:space="0" w:color="054DBC"/>
            </w:tcBorders>
            <w:shd w:val="clear" w:color="auto" w:fill="auto"/>
          </w:tcPr>
          <w:p w:rsidR="007D3CF5" w:rsidRDefault="007D3CF5" w:rsidP="00FB376A">
            <w:pPr>
              <w:spacing w:before="240"/>
            </w:pPr>
          </w:p>
        </w:tc>
      </w:tr>
    </w:tbl>
    <w:p w:rsidR="00E91552" w:rsidRDefault="00E91552">
      <w:pPr>
        <w:spacing w:line="200" w:lineRule="exact"/>
        <w:rPr>
          <w:sz w:val="20"/>
          <w:szCs w:val="20"/>
          <w:lang w:val="fr-FR"/>
        </w:rPr>
      </w:pPr>
    </w:p>
    <w:p w:rsidR="007D3CF5" w:rsidRPr="00AD1860" w:rsidRDefault="007D3CF5">
      <w:pPr>
        <w:spacing w:line="200" w:lineRule="exact"/>
        <w:rPr>
          <w:sz w:val="20"/>
          <w:szCs w:val="20"/>
          <w:lang w:val="fr-FR"/>
        </w:rPr>
      </w:pPr>
    </w:p>
    <w:p w:rsidR="00E91552" w:rsidRPr="00AD1860" w:rsidRDefault="00E91552">
      <w:pPr>
        <w:spacing w:before="16" w:line="240" w:lineRule="exact"/>
        <w:rPr>
          <w:sz w:val="24"/>
          <w:szCs w:val="24"/>
          <w:lang w:val="fr-FR"/>
        </w:rPr>
      </w:pPr>
    </w:p>
    <w:p w:rsidR="00E91552" w:rsidRPr="00AD1860" w:rsidRDefault="0021472D" w:rsidP="003C14B5">
      <w:pPr>
        <w:pStyle w:val="BodyText"/>
        <w:numPr>
          <w:ilvl w:val="0"/>
          <w:numId w:val="8"/>
        </w:numPr>
        <w:ind w:left="426"/>
        <w:rPr>
          <w:rFonts w:ascii="Arial" w:eastAsia="Arial" w:hAnsi="Arial" w:cs="Arial"/>
          <w:color w:val="054DBC"/>
          <w:spacing w:val="-1"/>
          <w:w w:val="105"/>
          <w:lang w:val="fr-FR"/>
        </w:rPr>
      </w:pPr>
      <w:r w:rsidRPr="00AD1860">
        <w:rPr>
          <w:rFonts w:ascii="Arial" w:eastAsia="Arial" w:hAnsi="Arial" w:cs="Arial"/>
          <w:color w:val="054DBC"/>
          <w:spacing w:val="-1"/>
          <w:w w:val="105"/>
          <w:lang w:val="fr-FR"/>
        </w:rPr>
        <w:t>Rapport du laboratoire</w:t>
      </w:r>
    </w:p>
    <w:p w:rsidR="00E91552" w:rsidRPr="00AD1860" w:rsidRDefault="00E91552">
      <w:pPr>
        <w:spacing w:before="1" w:line="170" w:lineRule="exact"/>
        <w:rPr>
          <w:sz w:val="17"/>
          <w:szCs w:val="17"/>
          <w:lang w:val="fr-FR"/>
        </w:rPr>
      </w:pPr>
    </w:p>
    <w:tbl>
      <w:tblPr>
        <w:tblW w:w="15039" w:type="dxa"/>
        <w:tblInd w:w="237" w:type="dxa"/>
        <w:tblBorders>
          <w:top w:val="single" w:sz="4" w:space="0" w:color="0047BB"/>
          <w:left w:val="single" w:sz="4" w:space="0" w:color="0047BB"/>
          <w:bottom w:val="single" w:sz="4" w:space="0" w:color="0047BB"/>
          <w:right w:val="single" w:sz="4" w:space="0" w:color="0047BB"/>
          <w:insideH w:val="single" w:sz="4" w:space="0" w:color="0047BB"/>
          <w:insideV w:val="single" w:sz="4" w:space="0" w:color="0047BB"/>
        </w:tblBorders>
        <w:tblLayout w:type="fixed"/>
        <w:tblLook w:val="04A0" w:firstRow="1" w:lastRow="0" w:firstColumn="1" w:lastColumn="0" w:noHBand="0" w:noVBand="1"/>
      </w:tblPr>
      <w:tblGrid>
        <w:gridCol w:w="1431"/>
        <w:gridCol w:w="1275"/>
        <w:gridCol w:w="851"/>
        <w:gridCol w:w="1276"/>
        <w:gridCol w:w="1134"/>
        <w:gridCol w:w="567"/>
        <w:gridCol w:w="425"/>
        <w:gridCol w:w="567"/>
        <w:gridCol w:w="567"/>
        <w:gridCol w:w="567"/>
        <w:gridCol w:w="1417"/>
        <w:gridCol w:w="1418"/>
        <w:gridCol w:w="1134"/>
        <w:gridCol w:w="2410"/>
      </w:tblGrid>
      <w:tr w:rsidR="00855F35" w:rsidRPr="00855F35" w:rsidTr="00855F35">
        <w:trPr>
          <w:trHeight w:val="445"/>
        </w:trPr>
        <w:tc>
          <w:tcPr>
            <w:tcW w:w="1431" w:type="dxa"/>
            <w:vMerge w:val="restart"/>
            <w:tcBorders>
              <w:top w:val="single" w:sz="4" w:space="0" w:color="0047BB"/>
              <w:left w:val="single" w:sz="4" w:space="0" w:color="0047BB"/>
              <w:bottom w:val="single" w:sz="4" w:space="0" w:color="FFFFFF"/>
              <w:right w:val="single" w:sz="4" w:space="0" w:color="FFFFFF"/>
            </w:tcBorders>
            <w:shd w:val="clear" w:color="auto" w:fill="0047BB"/>
            <w:noWrap/>
            <w:hideMark/>
          </w:tcPr>
          <w:p w:rsidR="00F646FE" w:rsidRPr="00855F35" w:rsidRDefault="0021472D" w:rsidP="00855E5E">
            <w:pPr>
              <w:spacing w:before="60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 xml:space="preserve">Code du site </w:t>
            </w:r>
            <w:r w:rsidR="00F143AD"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 xml:space="preserve">de collecte </w:t>
            </w: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>des</w:t>
            </w:r>
            <w:r w:rsidR="00855E5E"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 xml:space="preserve"> échantillons environnementaux </w:t>
            </w:r>
          </w:p>
        </w:tc>
        <w:tc>
          <w:tcPr>
            <w:tcW w:w="1275" w:type="dxa"/>
            <w:vMerge w:val="restart"/>
            <w:tcBorders>
              <w:top w:val="single" w:sz="4" w:space="0" w:color="0047BB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0047BB"/>
            <w:noWrap/>
            <w:hideMark/>
          </w:tcPr>
          <w:p w:rsidR="00F646FE" w:rsidRPr="00855F35" w:rsidRDefault="0021472D" w:rsidP="00855E5E">
            <w:pPr>
              <w:spacing w:before="60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>Nom du site de collecte des</w:t>
            </w:r>
            <w:r w:rsid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 xml:space="preserve"> échantillons environne-</w:t>
            </w:r>
            <w:r w:rsid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br/>
              <w:t>mentaux</w:t>
            </w:r>
            <w:r w:rsidR="00855E5E"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 xml:space="preserve"> </w:t>
            </w:r>
          </w:p>
        </w:tc>
        <w:tc>
          <w:tcPr>
            <w:tcW w:w="851" w:type="dxa"/>
            <w:vMerge w:val="restart"/>
            <w:tcBorders>
              <w:top w:val="single" w:sz="4" w:space="0" w:color="0047BB"/>
              <w:left w:val="single" w:sz="4" w:space="0" w:color="FFFFFF"/>
              <w:right w:val="single" w:sz="4" w:space="0" w:color="FFFFFF"/>
            </w:tcBorders>
            <w:shd w:val="clear" w:color="auto" w:fill="0047BB"/>
          </w:tcPr>
          <w:p w:rsidR="00F646FE" w:rsidRPr="00855F35" w:rsidRDefault="00020037" w:rsidP="00C345E0">
            <w:pPr>
              <w:spacing w:before="60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>N°EPID</w:t>
            </w:r>
          </w:p>
        </w:tc>
        <w:tc>
          <w:tcPr>
            <w:tcW w:w="1276" w:type="dxa"/>
            <w:vMerge w:val="restart"/>
            <w:tcBorders>
              <w:top w:val="single" w:sz="4" w:space="0" w:color="0047BB"/>
              <w:left w:val="single" w:sz="4" w:space="0" w:color="FFFFFF"/>
              <w:right w:val="single" w:sz="4" w:space="0" w:color="FFFFFF"/>
            </w:tcBorders>
            <w:shd w:val="clear" w:color="auto" w:fill="0047BB"/>
          </w:tcPr>
          <w:p w:rsidR="00F646FE" w:rsidRPr="00855F35" w:rsidRDefault="00F143AD" w:rsidP="00F143AD">
            <w:pPr>
              <w:spacing w:before="60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>Identification de l</w:t>
            </w:r>
            <w:r w:rsidR="00AD1860"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>’</w:t>
            </w: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>échantillon</w:t>
            </w:r>
          </w:p>
        </w:tc>
        <w:tc>
          <w:tcPr>
            <w:tcW w:w="1134" w:type="dxa"/>
            <w:vMerge w:val="restart"/>
            <w:tcBorders>
              <w:top w:val="single" w:sz="4" w:space="0" w:color="0047BB"/>
              <w:left w:val="single" w:sz="4" w:space="0" w:color="FFFFFF"/>
              <w:right w:val="single" w:sz="4" w:space="0" w:color="FFFFFF"/>
            </w:tcBorders>
            <w:shd w:val="clear" w:color="auto" w:fill="0047BB"/>
          </w:tcPr>
          <w:p w:rsidR="00F646FE" w:rsidRPr="00855F35" w:rsidRDefault="00F646FE" w:rsidP="00C345E0">
            <w:pPr>
              <w:spacing w:before="60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 xml:space="preserve">Date </w:t>
            </w:r>
            <w:r w:rsidR="0021472D"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 xml:space="preserve">de collecte </w:t>
            </w:r>
          </w:p>
          <w:p w:rsidR="00F646FE" w:rsidRPr="00855F35" w:rsidRDefault="00F646FE" w:rsidP="0021472D">
            <w:pPr>
              <w:spacing w:before="60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>(</w:t>
            </w:r>
            <w:r w:rsidR="0021472D"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>JJ</w:t>
            </w: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>/MM/</w:t>
            </w:r>
            <w:r w:rsidR="0021472D"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>AA</w:t>
            </w: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>)</w:t>
            </w:r>
          </w:p>
        </w:tc>
        <w:tc>
          <w:tcPr>
            <w:tcW w:w="2693" w:type="dxa"/>
            <w:gridSpan w:val="5"/>
            <w:tcBorders>
              <w:top w:val="single" w:sz="4" w:space="0" w:color="0047BB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0047BB"/>
          </w:tcPr>
          <w:p w:rsidR="00F646FE" w:rsidRPr="00855F35" w:rsidRDefault="0021472D" w:rsidP="0021472D">
            <w:pPr>
              <w:spacing w:before="60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>Catégorie de PVDV2</w:t>
            </w:r>
          </w:p>
        </w:tc>
        <w:tc>
          <w:tcPr>
            <w:tcW w:w="1417" w:type="dxa"/>
            <w:vMerge w:val="restart"/>
            <w:tcBorders>
              <w:top w:val="single" w:sz="4" w:space="0" w:color="0047BB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0047BB"/>
            <w:hideMark/>
          </w:tcPr>
          <w:p w:rsidR="00F646FE" w:rsidRPr="00855F35" w:rsidRDefault="00855E5E" w:rsidP="00855E5E">
            <w:pPr>
              <w:spacing w:before="60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Arial" w:hAnsi="Arial" w:cs="Arial"/>
                <w:b/>
                <w:bCs/>
                <w:color w:val="FFFFFF"/>
                <w:w w:val="95"/>
                <w:sz w:val="16"/>
                <w:szCs w:val="16"/>
                <w:lang w:val="fr-FR"/>
              </w:rPr>
              <w:t>Changements de nucléotides</w:t>
            </w:r>
          </w:p>
        </w:tc>
        <w:tc>
          <w:tcPr>
            <w:tcW w:w="1418" w:type="dxa"/>
            <w:vMerge w:val="restart"/>
            <w:tcBorders>
              <w:top w:val="single" w:sz="4" w:space="0" w:color="0047BB"/>
              <w:left w:val="single" w:sz="4" w:space="0" w:color="FFFFFF"/>
              <w:right w:val="single" w:sz="4" w:space="0" w:color="FFFFFF"/>
            </w:tcBorders>
            <w:shd w:val="clear" w:color="auto" w:fill="0047BB"/>
          </w:tcPr>
          <w:p w:rsidR="00F646FE" w:rsidRPr="00855F35" w:rsidRDefault="00F646FE" w:rsidP="00C345E0">
            <w:pPr>
              <w:spacing w:before="60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 xml:space="preserve">Date </w:t>
            </w:r>
            <w:r w:rsidR="0021472D"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>de</w:t>
            </w: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 xml:space="preserve"> classification</w:t>
            </w:r>
          </w:p>
          <w:p w:rsidR="00F646FE" w:rsidRPr="00855F35" w:rsidRDefault="00F646FE" w:rsidP="0021472D">
            <w:pPr>
              <w:spacing w:before="60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>(</w:t>
            </w:r>
            <w:r w:rsidR="0021472D"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>JJ</w:t>
            </w: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>/MM/</w:t>
            </w:r>
            <w:r w:rsidR="0021472D"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>AA</w:t>
            </w: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>)</w:t>
            </w:r>
          </w:p>
        </w:tc>
        <w:tc>
          <w:tcPr>
            <w:tcW w:w="1134" w:type="dxa"/>
            <w:vMerge w:val="restart"/>
            <w:tcBorders>
              <w:top w:val="single" w:sz="4" w:space="0" w:color="0047BB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0047BB"/>
            <w:hideMark/>
          </w:tcPr>
          <w:p w:rsidR="00F646FE" w:rsidRPr="00855F35" w:rsidRDefault="00020037" w:rsidP="00C345E0">
            <w:pPr>
              <w:spacing w:before="60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>N°EPID</w:t>
            </w:r>
          </w:p>
          <w:p w:rsidR="00F646FE" w:rsidRPr="00855F35" w:rsidRDefault="00855E5E" w:rsidP="00855E5E">
            <w:pPr>
              <w:spacing w:before="60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>du PVDV le plus proche</w:t>
            </w:r>
          </w:p>
        </w:tc>
        <w:tc>
          <w:tcPr>
            <w:tcW w:w="2410" w:type="dxa"/>
            <w:vMerge w:val="restart"/>
            <w:tcBorders>
              <w:top w:val="single" w:sz="4" w:space="0" w:color="0047BB"/>
              <w:left w:val="single" w:sz="4" w:space="0" w:color="FFFFFF"/>
              <w:bottom w:val="single" w:sz="4" w:space="0" w:color="FFFFFF"/>
              <w:right w:val="single" w:sz="4" w:space="0" w:color="0047BB"/>
            </w:tcBorders>
            <w:shd w:val="clear" w:color="auto" w:fill="0047BB"/>
            <w:hideMark/>
          </w:tcPr>
          <w:p w:rsidR="00F646FE" w:rsidRPr="00855F35" w:rsidRDefault="00F646FE" w:rsidP="00C345E0">
            <w:pPr>
              <w:spacing w:before="60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>Comment</w:t>
            </w:r>
            <w:r w:rsidR="0021472D"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>aire</w:t>
            </w:r>
          </w:p>
        </w:tc>
      </w:tr>
      <w:tr w:rsidR="00855F35" w:rsidRPr="00855F35" w:rsidTr="00855F35">
        <w:trPr>
          <w:cantSplit/>
          <w:trHeight w:val="1386"/>
        </w:trPr>
        <w:tc>
          <w:tcPr>
            <w:tcW w:w="1431" w:type="dxa"/>
            <w:vMerge/>
            <w:tcBorders>
              <w:top w:val="single" w:sz="4" w:space="0" w:color="FFFFFF"/>
              <w:left w:val="single" w:sz="4" w:space="0" w:color="0047BB"/>
              <w:bottom w:val="single" w:sz="4" w:space="0" w:color="0047BB"/>
              <w:right w:val="single" w:sz="4" w:space="0" w:color="FFFFFF"/>
            </w:tcBorders>
            <w:vAlign w:val="center"/>
            <w:hideMark/>
          </w:tcPr>
          <w:p w:rsidR="00F646FE" w:rsidRPr="00855F35" w:rsidRDefault="00F646FE" w:rsidP="00C345E0">
            <w:pPr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1275" w:type="dxa"/>
            <w:vMerge/>
            <w:tcBorders>
              <w:top w:val="single" w:sz="4" w:space="0" w:color="FFFFFF"/>
              <w:left w:val="single" w:sz="4" w:space="0" w:color="FFFFFF"/>
              <w:bottom w:val="single" w:sz="4" w:space="0" w:color="0047BB"/>
              <w:right w:val="single" w:sz="4" w:space="0" w:color="FFFFFF"/>
            </w:tcBorders>
            <w:vAlign w:val="center"/>
            <w:hideMark/>
          </w:tcPr>
          <w:p w:rsidR="00F646FE" w:rsidRPr="00855F35" w:rsidRDefault="00F646FE" w:rsidP="00C345E0">
            <w:pPr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851" w:type="dxa"/>
            <w:vMerge/>
            <w:tcBorders>
              <w:left w:val="single" w:sz="4" w:space="0" w:color="FFFFFF"/>
              <w:bottom w:val="single" w:sz="4" w:space="0" w:color="0047BB"/>
              <w:right w:val="single" w:sz="4" w:space="0" w:color="FFFFFF"/>
            </w:tcBorders>
            <w:shd w:val="clear" w:color="auto" w:fill="0047BB"/>
            <w:textDirection w:val="tbRl"/>
          </w:tcPr>
          <w:p w:rsidR="00F646FE" w:rsidRPr="00855F35" w:rsidRDefault="00F646FE" w:rsidP="00C345E0">
            <w:pPr>
              <w:spacing w:before="40"/>
              <w:ind w:left="113" w:right="113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</w:pPr>
          </w:p>
        </w:tc>
        <w:tc>
          <w:tcPr>
            <w:tcW w:w="1276" w:type="dxa"/>
            <w:vMerge/>
            <w:tcBorders>
              <w:left w:val="single" w:sz="4" w:space="0" w:color="FFFFFF"/>
              <w:bottom w:val="single" w:sz="4" w:space="0" w:color="0047BB"/>
              <w:right w:val="single" w:sz="4" w:space="0" w:color="FFFFFF"/>
            </w:tcBorders>
            <w:shd w:val="clear" w:color="auto" w:fill="0047BB"/>
            <w:textDirection w:val="tbRl"/>
          </w:tcPr>
          <w:p w:rsidR="00F646FE" w:rsidRPr="00855F35" w:rsidRDefault="00F646FE" w:rsidP="00C345E0">
            <w:pPr>
              <w:spacing w:before="40"/>
              <w:ind w:left="113" w:right="113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</w:pPr>
          </w:p>
        </w:tc>
        <w:tc>
          <w:tcPr>
            <w:tcW w:w="1134" w:type="dxa"/>
            <w:vMerge/>
            <w:tcBorders>
              <w:left w:val="single" w:sz="4" w:space="0" w:color="FFFFFF"/>
              <w:bottom w:val="single" w:sz="4" w:space="0" w:color="0047BB"/>
              <w:right w:val="single" w:sz="4" w:space="0" w:color="FFFFFF"/>
            </w:tcBorders>
            <w:shd w:val="clear" w:color="auto" w:fill="0047BB"/>
            <w:textDirection w:val="tbRl"/>
          </w:tcPr>
          <w:p w:rsidR="00F646FE" w:rsidRPr="00855F35" w:rsidRDefault="00F646FE" w:rsidP="00C345E0">
            <w:pPr>
              <w:ind w:left="113" w:right="113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</w:pPr>
          </w:p>
        </w:tc>
        <w:tc>
          <w:tcPr>
            <w:tcW w:w="567" w:type="dxa"/>
            <w:tcBorders>
              <w:top w:val="single" w:sz="4" w:space="0" w:color="FFFFFF"/>
              <w:left w:val="single" w:sz="4" w:space="0" w:color="FFFFFF"/>
              <w:bottom w:val="single" w:sz="4" w:space="0" w:color="0047BB"/>
              <w:right w:val="single" w:sz="4" w:space="0" w:color="FFFFFF"/>
            </w:tcBorders>
            <w:shd w:val="clear" w:color="auto" w:fill="0047BB"/>
            <w:textDirection w:val="btLr"/>
          </w:tcPr>
          <w:p w:rsidR="00F646FE" w:rsidRPr="00855F35" w:rsidRDefault="00855F35" w:rsidP="0021472D">
            <w:pPr>
              <w:ind w:left="113" w:right="113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>C</w:t>
            </w:r>
            <w:r w:rsidR="0021472D"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>lassification e</w:t>
            </w:r>
            <w:r w:rsidR="00067590"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>n cours</w:t>
            </w:r>
            <w:r w:rsidR="00F646FE"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 xml:space="preserve"> </w:t>
            </w:r>
          </w:p>
        </w:tc>
        <w:tc>
          <w:tcPr>
            <w:tcW w:w="425" w:type="dxa"/>
            <w:tcBorders>
              <w:top w:val="single" w:sz="4" w:space="0" w:color="FFFFFF"/>
              <w:left w:val="single" w:sz="4" w:space="0" w:color="FFFFFF"/>
              <w:bottom w:val="single" w:sz="4" w:space="0" w:color="0047BB"/>
              <w:right w:val="single" w:sz="4" w:space="0" w:color="FFFFFF"/>
            </w:tcBorders>
            <w:shd w:val="clear" w:color="auto" w:fill="0047BB"/>
            <w:textDirection w:val="btLr"/>
          </w:tcPr>
          <w:p w:rsidR="00F646FE" w:rsidRPr="00855F35" w:rsidRDefault="0021472D" w:rsidP="0021472D">
            <w:pPr>
              <w:ind w:left="113" w:right="113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>PVDVc2</w:t>
            </w:r>
          </w:p>
        </w:tc>
        <w:tc>
          <w:tcPr>
            <w:tcW w:w="567" w:type="dxa"/>
            <w:tcBorders>
              <w:top w:val="single" w:sz="4" w:space="0" w:color="FFFFFF"/>
              <w:left w:val="single" w:sz="4" w:space="0" w:color="FFFFFF"/>
              <w:bottom w:val="single" w:sz="4" w:space="0" w:color="0047BB"/>
              <w:right w:val="single" w:sz="4" w:space="0" w:color="FFFFFF"/>
            </w:tcBorders>
            <w:shd w:val="clear" w:color="auto" w:fill="0047BB"/>
            <w:textDirection w:val="btLr"/>
          </w:tcPr>
          <w:p w:rsidR="00F646FE" w:rsidRPr="00855F35" w:rsidRDefault="0021472D" w:rsidP="0021472D">
            <w:pPr>
              <w:ind w:left="113" w:right="113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>PVDV</w:t>
            </w:r>
            <w:r w:rsidR="00F646FE"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>a</w:t>
            </w:r>
          </w:p>
        </w:tc>
        <w:tc>
          <w:tcPr>
            <w:tcW w:w="567" w:type="dxa"/>
            <w:tcBorders>
              <w:top w:val="single" w:sz="4" w:space="0" w:color="FFFFFF"/>
              <w:left w:val="single" w:sz="4" w:space="0" w:color="FFFFFF"/>
              <w:bottom w:val="single" w:sz="4" w:space="0" w:color="0047BB"/>
              <w:right w:val="single" w:sz="4" w:space="0" w:color="FFFFFF"/>
            </w:tcBorders>
            <w:shd w:val="clear" w:color="auto" w:fill="0047BB"/>
            <w:textDirection w:val="btLr"/>
          </w:tcPr>
          <w:p w:rsidR="00F646FE" w:rsidRPr="00855F35" w:rsidRDefault="0021472D" w:rsidP="0021472D">
            <w:pPr>
              <w:ind w:left="113" w:right="113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>PVDV</w:t>
            </w:r>
            <w:r w:rsidR="00F646FE"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>i2</w:t>
            </w:r>
          </w:p>
        </w:tc>
        <w:tc>
          <w:tcPr>
            <w:tcW w:w="567" w:type="dxa"/>
            <w:tcBorders>
              <w:top w:val="single" w:sz="4" w:space="0" w:color="FFFFFF"/>
              <w:left w:val="single" w:sz="4" w:space="0" w:color="FFFFFF"/>
              <w:bottom w:val="single" w:sz="4" w:space="0" w:color="0047BB"/>
              <w:right w:val="single" w:sz="4" w:space="0" w:color="FFFFFF"/>
            </w:tcBorders>
            <w:shd w:val="clear" w:color="auto" w:fill="0047BB"/>
            <w:textDirection w:val="btLr"/>
          </w:tcPr>
          <w:p w:rsidR="00F646FE" w:rsidRPr="00855F35" w:rsidRDefault="0021472D" w:rsidP="0021472D">
            <w:pPr>
              <w:ind w:left="113" w:right="113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>PVS</w:t>
            </w:r>
            <w:r w:rsidR="00F646FE"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>2</w:t>
            </w:r>
          </w:p>
        </w:tc>
        <w:tc>
          <w:tcPr>
            <w:tcW w:w="1417" w:type="dxa"/>
            <w:vMerge/>
            <w:tcBorders>
              <w:top w:val="single" w:sz="4" w:space="0" w:color="FFFFFF"/>
              <w:left w:val="single" w:sz="4" w:space="0" w:color="FFFFFF"/>
              <w:bottom w:val="single" w:sz="4" w:space="0" w:color="0047BB"/>
              <w:right w:val="single" w:sz="4" w:space="0" w:color="FFFFFF"/>
            </w:tcBorders>
            <w:vAlign w:val="center"/>
            <w:hideMark/>
          </w:tcPr>
          <w:p w:rsidR="00F646FE" w:rsidRPr="00855F35" w:rsidRDefault="00F646FE" w:rsidP="00C345E0">
            <w:pPr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1418" w:type="dxa"/>
            <w:vMerge/>
            <w:tcBorders>
              <w:left w:val="single" w:sz="4" w:space="0" w:color="FFFFFF"/>
              <w:bottom w:val="single" w:sz="4" w:space="0" w:color="0047BB"/>
              <w:right w:val="single" w:sz="4" w:space="0" w:color="FFFFFF"/>
            </w:tcBorders>
          </w:tcPr>
          <w:p w:rsidR="00F646FE" w:rsidRPr="00855F35" w:rsidRDefault="00F646FE" w:rsidP="00C345E0">
            <w:pPr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1134" w:type="dxa"/>
            <w:vMerge/>
            <w:tcBorders>
              <w:top w:val="single" w:sz="4" w:space="0" w:color="FFFFFF"/>
              <w:left w:val="single" w:sz="4" w:space="0" w:color="FFFFFF"/>
              <w:bottom w:val="single" w:sz="4" w:space="0" w:color="0047BB"/>
              <w:right w:val="single" w:sz="4" w:space="0" w:color="FFFFFF"/>
            </w:tcBorders>
            <w:vAlign w:val="center"/>
            <w:hideMark/>
          </w:tcPr>
          <w:p w:rsidR="00F646FE" w:rsidRPr="00855F35" w:rsidRDefault="00F646FE" w:rsidP="00C345E0">
            <w:pPr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2410" w:type="dxa"/>
            <w:vMerge/>
            <w:tcBorders>
              <w:top w:val="single" w:sz="4" w:space="0" w:color="FFFFFF"/>
              <w:left w:val="single" w:sz="4" w:space="0" w:color="FFFFFF"/>
              <w:bottom w:val="single" w:sz="4" w:space="0" w:color="0047BB"/>
              <w:right w:val="single" w:sz="4" w:space="0" w:color="0047BB"/>
            </w:tcBorders>
            <w:vAlign w:val="center"/>
            <w:hideMark/>
          </w:tcPr>
          <w:p w:rsidR="00F646FE" w:rsidRPr="00855F35" w:rsidRDefault="00F646FE" w:rsidP="00C345E0">
            <w:pPr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fr-FR" w:eastAsia="en-GB"/>
              </w:rPr>
            </w:pPr>
          </w:p>
        </w:tc>
      </w:tr>
      <w:tr w:rsidR="00855F35" w:rsidRPr="00855F35" w:rsidTr="00855F35">
        <w:trPr>
          <w:trHeight w:val="451"/>
        </w:trPr>
        <w:tc>
          <w:tcPr>
            <w:tcW w:w="1431" w:type="dxa"/>
            <w:tcBorders>
              <w:top w:val="single" w:sz="4" w:space="0" w:color="0047BB"/>
              <w:left w:val="single" w:sz="4" w:space="0" w:color="0047BB"/>
              <w:bottom w:val="single" w:sz="4" w:space="0" w:color="0047BB"/>
              <w:right w:val="single" w:sz="4" w:space="0" w:color="0047BB"/>
            </w:tcBorders>
            <w:shd w:val="clear" w:color="auto" w:fill="auto"/>
            <w:noWrap/>
            <w:vAlign w:val="center"/>
            <w:hideMark/>
          </w:tcPr>
          <w:p w:rsidR="00F646FE" w:rsidRPr="00855F35" w:rsidRDefault="00F646F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  <w:tc>
          <w:tcPr>
            <w:tcW w:w="1275" w:type="dxa"/>
            <w:tcBorders>
              <w:top w:val="single" w:sz="4" w:space="0" w:color="0047BB"/>
              <w:left w:val="single" w:sz="4" w:space="0" w:color="0047BB"/>
              <w:bottom w:val="single" w:sz="4" w:space="0" w:color="0047BB"/>
              <w:right w:val="single" w:sz="4" w:space="0" w:color="0047BB"/>
            </w:tcBorders>
            <w:shd w:val="clear" w:color="auto" w:fill="auto"/>
            <w:noWrap/>
            <w:vAlign w:val="center"/>
            <w:hideMark/>
          </w:tcPr>
          <w:p w:rsidR="00F646FE" w:rsidRPr="00855F35" w:rsidRDefault="00F646F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  <w:tc>
          <w:tcPr>
            <w:tcW w:w="851" w:type="dxa"/>
            <w:tcBorders>
              <w:top w:val="single" w:sz="4" w:space="0" w:color="0047BB"/>
              <w:left w:val="single" w:sz="4" w:space="0" w:color="0047BB"/>
              <w:bottom w:val="single" w:sz="4" w:space="0" w:color="0047BB"/>
              <w:right w:val="single" w:sz="4" w:space="0" w:color="0047BB"/>
            </w:tcBorders>
          </w:tcPr>
          <w:p w:rsidR="00F646FE" w:rsidRPr="00855F35" w:rsidRDefault="00F646F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1276" w:type="dxa"/>
            <w:tcBorders>
              <w:top w:val="single" w:sz="4" w:space="0" w:color="0047BB"/>
              <w:left w:val="single" w:sz="4" w:space="0" w:color="0047BB"/>
              <w:bottom w:val="single" w:sz="4" w:space="0" w:color="0047BB"/>
              <w:right w:val="single" w:sz="4" w:space="0" w:color="0047BB"/>
            </w:tcBorders>
          </w:tcPr>
          <w:p w:rsidR="00F646FE" w:rsidRPr="00855F35" w:rsidRDefault="00F646F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1134" w:type="dxa"/>
            <w:tcBorders>
              <w:top w:val="single" w:sz="4" w:space="0" w:color="0047BB"/>
              <w:left w:val="single" w:sz="4" w:space="0" w:color="0047BB"/>
              <w:bottom w:val="single" w:sz="4" w:space="0" w:color="0047BB"/>
              <w:right w:val="single" w:sz="4" w:space="0" w:color="0047BB"/>
            </w:tcBorders>
          </w:tcPr>
          <w:p w:rsidR="00F646FE" w:rsidRPr="00855F35" w:rsidRDefault="00F646F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567" w:type="dxa"/>
            <w:tcBorders>
              <w:top w:val="single" w:sz="4" w:space="0" w:color="0047BB"/>
              <w:left w:val="single" w:sz="4" w:space="0" w:color="0047BB"/>
              <w:bottom w:val="single" w:sz="4" w:space="0" w:color="0047BB"/>
              <w:right w:val="single" w:sz="4" w:space="0" w:color="0047BB"/>
            </w:tcBorders>
          </w:tcPr>
          <w:p w:rsidR="00F646FE" w:rsidRPr="00855F35" w:rsidRDefault="00F646F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425" w:type="dxa"/>
            <w:tcBorders>
              <w:top w:val="single" w:sz="4" w:space="0" w:color="0047BB"/>
              <w:left w:val="single" w:sz="4" w:space="0" w:color="0047BB"/>
              <w:bottom w:val="single" w:sz="4" w:space="0" w:color="0047BB"/>
              <w:right w:val="single" w:sz="4" w:space="0" w:color="0047BB"/>
            </w:tcBorders>
          </w:tcPr>
          <w:p w:rsidR="00F646FE" w:rsidRPr="00855F35" w:rsidRDefault="00F646F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567" w:type="dxa"/>
            <w:tcBorders>
              <w:top w:val="single" w:sz="4" w:space="0" w:color="0047BB"/>
              <w:left w:val="single" w:sz="4" w:space="0" w:color="0047BB"/>
              <w:bottom w:val="single" w:sz="4" w:space="0" w:color="0047BB"/>
              <w:right w:val="single" w:sz="4" w:space="0" w:color="0047BB"/>
            </w:tcBorders>
          </w:tcPr>
          <w:p w:rsidR="00F646FE" w:rsidRPr="00855F35" w:rsidRDefault="00F646F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567" w:type="dxa"/>
            <w:tcBorders>
              <w:top w:val="single" w:sz="4" w:space="0" w:color="0047BB"/>
              <w:left w:val="single" w:sz="4" w:space="0" w:color="0047BB"/>
              <w:bottom w:val="single" w:sz="4" w:space="0" w:color="0047BB"/>
              <w:right w:val="single" w:sz="4" w:space="0" w:color="0047BB"/>
            </w:tcBorders>
          </w:tcPr>
          <w:p w:rsidR="00F646FE" w:rsidRPr="00855F35" w:rsidRDefault="00F646F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567" w:type="dxa"/>
            <w:tcBorders>
              <w:top w:val="single" w:sz="4" w:space="0" w:color="0047BB"/>
              <w:left w:val="single" w:sz="4" w:space="0" w:color="0047BB"/>
              <w:bottom w:val="single" w:sz="4" w:space="0" w:color="0047BB"/>
              <w:right w:val="single" w:sz="4" w:space="0" w:color="0047BB"/>
            </w:tcBorders>
          </w:tcPr>
          <w:p w:rsidR="00F646FE" w:rsidRPr="00855F35" w:rsidRDefault="00F646F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1417" w:type="dxa"/>
            <w:tcBorders>
              <w:top w:val="single" w:sz="4" w:space="0" w:color="0047BB"/>
              <w:left w:val="single" w:sz="4" w:space="0" w:color="0047BB"/>
              <w:bottom w:val="single" w:sz="4" w:space="0" w:color="0047BB"/>
              <w:right w:val="single" w:sz="4" w:space="0" w:color="0047BB"/>
            </w:tcBorders>
            <w:shd w:val="clear" w:color="auto" w:fill="auto"/>
            <w:noWrap/>
            <w:vAlign w:val="center"/>
            <w:hideMark/>
          </w:tcPr>
          <w:p w:rsidR="00F646FE" w:rsidRPr="00855F35" w:rsidRDefault="00F646F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  <w:tc>
          <w:tcPr>
            <w:tcW w:w="1418" w:type="dxa"/>
            <w:tcBorders>
              <w:top w:val="single" w:sz="4" w:space="0" w:color="0047BB"/>
              <w:left w:val="single" w:sz="4" w:space="0" w:color="0047BB"/>
              <w:bottom w:val="single" w:sz="4" w:space="0" w:color="0047BB"/>
              <w:right w:val="single" w:sz="4" w:space="0" w:color="0047BB"/>
            </w:tcBorders>
          </w:tcPr>
          <w:p w:rsidR="00F646FE" w:rsidRPr="00855F35" w:rsidRDefault="00F646F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1134" w:type="dxa"/>
            <w:tcBorders>
              <w:top w:val="single" w:sz="4" w:space="0" w:color="0047BB"/>
              <w:left w:val="single" w:sz="4" w:space="0" w:color="0047BB"/>
              <w:bottom w:val="single" w:sz="4" w:space="0" w:color="0047BB"/>
              <w:right w:val="single" w:sz="4" w:space="0" w:color="0047BB"/>
            </w:tcBorders>
            <w:shd w:val="clear" w:color="auto" w:fill="auto"/>
            <w:noWrap/>
            <w:vAlign w:val="center"/>
            <w:hideMark/>
          </w:tcPr>
          <w:p w:rsidR="00F646FE" w:rsidRPr="00855F35" w:rsidRDefault="00F646F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  <w:tc>
          <w:tcPr>
            <w:tcW w:w="2410" w:type="dxa"/>
            <w:tcBorders>
              <w:top w:val="single" w:sz="4" w:space="0" w:color="0047BB"/>
              <w:left w:val="single" w:sz="4" w:space="0" w:color="0047BB"/>
              <w:bottom w:val="single" w:sz="4" w:space="0" w:color="0047BB"/>
              <w:right w:val="single" w:sz="4" w:space="0" w:color="0047BB"/>
            </w:tcBorders>
            <w:shd w:val="clear" w:color="auto" w:fill="auto"/>
            <w:noWrap/>
            <w:vAlign w:val="center"/>
            <w:hideMark/>
          </w:tcPr>
          <w:p w:rsidR="00F646FE" w:rsidRPr="00855F35" w:rsidRDefault="00F646F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</w:tr>
      <w:tr w:rsidR="00855F35" w:rsidRPr="00855F35" w:rsidTr="00855F35">
        <w:trPr>
          <w:trHeight w:val="457"/>
        </w:trPr>
        <w:tc>
          <w:tcPr>
            <w:tcW w:w="1431" w:type="dxa"/>
            <w:tcBorders>
              <w:top w:val="single" w:sz="4" w:space="0" w:color="0047BB"/>
            </w:tcBorders>
            <w:shd w:val="clear" w:color="auto" w:fill="auto"/>
            <w:noWrap/>
            <w:vAlign w:val="center"/>
            <w:hideMark/>
          </w:tcPr>
          <w:p w:rsidR="00F646FE" w:rsidRPr="00855F35" w:rsidRDefault="004A48A9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noProof/>
                <w:sz w:val="16"/>
                <w:szCs w:val="16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45440" behindDoc="1" locked="0" layoutInCell="1" allowOverlap="1" wp14:anchorId="38FCE25F" wp14:editId="588528A2">
                      <wp:simplePos x="0" y="0"/>
                      <wp:positionH relativeFrom="page">
                        <wp:posOffset>-621030</wp:posOffset>
                      </wp:positionH>
                      <wp:positionV relativeFrom="page">
                        <wp:posOffset>282575</wp:posOffset>
                      </wp:positionV>
                      <wp:extent cx="128905" cy="1070610"/>
                      <wp:effectExtent l="0" t="0" r="0" b="0"/>
                      <wp:wrapNone/>
                      <wp:docPr id="414" name="Text Box 4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8905" cy="107061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:rsidR="00E21966" w:rsidRDefault="00E21966">
                                  <w:pPr>
                                    <w:spacing w:before="3"/>
                                    <w:ind w:left="20"/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color w:val="939598"/>
                                      <w:spacing w:val="-18"/>
                                      <w:w w:val="81"/>
                                      <w:sz w:val="16"/>
                                      <w:szCs w:val="16"/>
                                    </w:rPr>
                                    <w:t>V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color w:val="939598"/>
                                      <w:spacing w:val="-14"/>
                                      <w:w w:val="92"/>
                                      <w:sz w:val="16"/>
                                      <w:szCs w:val="16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color w:val="939598"/>
                                      <w:spacing w:val="-12"/>
                                      <w:w w:val="95"/>
                                      <w:sz w:val="16"/>
                                      <w:szCs w:val="16"/>
                                    </w:rPr>
                                    <w:t>CCIN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color w:val="939598"/>
                                      <w:w w:val="95"/>
                                      <w:sz w:val="16"/>
                                      <w:szCs w:val="16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color w:val="939598"/>
                                      <w:spacing w:val="-28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color w:val="939598"/>
                                      <w:spacing w:val="-12"/>
                                      <w:w w:val="91"/>
                                      <w:sz w:val="16"/>
                                      <w:szCs w:val="16"/>
                                    </w:rPr>
                                    <w:t>REQUES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color w:val="939598"/>
                                      <w:w w:val="91"/>
                                      <w:sz w:val="16"/>
                                      <w:szCs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color w:val="939598"/>
                                      <w:spacing w:val="-28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color w:val="939598"/>
                                      <w:spacing w:val="-15"/>
                                      <w:w w:val="96"/>
                                      <w:sz w:val="16"/>
                                      <w:szCs w:val="16"/>
                                    </w:rPr>
                                    <w:t>F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color w:val="939598"/>
                                      <w:spacing w:val="-12"/>
                                      <w:w w:val="93"/>
                                      <w:sz w:val="16"/>
                                      <w:szCs w:val="16"/>
                                    </w:rPr>
                                    <w:t>ORM</w:t>
                                  </w:r>
                                </w:p>
                              </w:txbxContent>
                            </wps:txbx>
                            <wps:bodyPr rot="0" vert="vert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8FCE25F" id="Text Box 418" o:spid="_x0000_s1029" type="#_x0000_t202" style="position:absolute;margin-left:-48.9pt;margin-top:22.25pt;width:10.15pt;height:84.3pt;z-index:-2516710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" filled="f" stroked="f">
                      <v:textbox style="layout-flow:vertical" inset="0,0,0,0">
                        <w:txbxContent>
                          <w:p w:rsidR="00E21966" w:rsidRDefault="00E21966">
                            <w:pPr>
                              <w:spacing w:before="3"/>
                              <w:ind w:left="20"/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color w:val="939598"/>
                                <w:spacing w:val="-18"/>
                                <w:w w:val="81"/>
                                <w:sz w:val="16"/>
                                <w:szCs w:val="16"/>
                              </w:rPr>
                              <w:t>V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spacing w:val="-14"/>
                                <w:w w:val="92"/>
                                <w:sz w:val="16"/>
                                <w:szCs w:val="16"/>
                              </w:rPr>
                              <w:t>A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spacing w:val="-12"/>
                                <w:w w:val="95"/>
                                <w:sz w:val="16"/>
                                <w:szCs w:val="16"/>
                              </w:rPr>
                              <w:t>CCIN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w w:val="95"/>
                                <w:sz w:val="16"/>
                                <w:szCs w:val="16"/>
                              </w:rPr>
                              <w:t>E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spacing w:val="-28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spacing w:val="-12"/>
                                <w:w w:val="91"/>
                                <w:sz w:val="16"/>
                                <w:szCs w:val="16"/>
                              </w:rPr>
                              <w:t>REQUES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w w:val="91"/>
                                <w:sz w:val="16"/>
                                <w:szCs w:val="16"/>
                              </w:rPr>
                              <w:t>T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spacing w:val="-28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spacing w:val="-15"/>
                                <w:w w:val="96"/>
                                <w:sz w:val="16"/>
                                <w:szCs w:val="16"/>
                              </w:rPr>
                              <w:t>F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spacing w:val="-12"/>
                                <w:w w:val="93"/>
                                <w:sz w:val="16"/>
                                <w:szCs w:val="16"/>
                              </w:rPr>
                              <w:t>ORM</w:t>
                            </w:r>
                          </w:p>
                        </w:txbxContent>
                      </v:textbox>
                      <w10:wrap anchorx="page" anchory="page"/>
                    </v:shape>
                  </w:pict>
                </mc:Fallback>
              </mc:AlternateContent>
            </w:r>
            <w:r w:rsidR="00F646FE"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  <w:tc>
          <w:tcPr>
            <w:tcW w:w="1275" w:type="dxa"/>
            <w:tcBorders>
              <w:top w:val="single" w:sz="4" w:space="0" w:color="0047BB"/>
            </w:tcBorders>
            <w:shd w:val="clear" w:color="auto" w:fill="auto"/>
            <w:noWrap/>
            <w:vAlign w:val="center"/>
            <w:hideMark/>
          </w:tcPr>
          <w:p w:rsidR="00F646FE" w:rsidRPr="00855F35" w:rsidRDefault="00F646F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  <w:tc>
          <w:tcPr>
            <w:tcW w:w="851" w:type="dxa"/>
            <w:tcBorders>
              <w:top w:val="single" w:sz="4" w:space="0" w:color="0047BB"/>
            </w:tcBorders>
          </w:tcPr>
          <w:p w:rsidR="00F646FE" w:rsidRPr="00855F35" w:rsidRDefault="00F646F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1276" w:type="dxa"/>
            <w:tcBorders>
              <w:top w:val="single" w:sz="4" w:space="0" w:color="0047BB"/>
            </w:tcBorders>
          </w:tcPr>
          <w:p w:rsidR="00F646FE" w:rsidRPr="00855F35" w:rsidRDefault="00F646F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1134" w:type="dxa"/>
            <w:tcBorders>
              <w:top w:val="single" w:sz="4" w:space="0" w:color="0047BB"/>
            </w:tcBorders>
          </w:tcPr>
          <w:p w:rsidR="00F646FE" w:rsidRPr="00855F35" w:rsidRDefault="00F646F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567" w:type="dxa"/>
            <w:tcBorders>
              <w:top w:val="single" w:sz="4" w:space="0" w:color="0047BB"/>
            </w:tcBorders>
          </w:tcPr>
          <w:p w:rsidR="00F646FE" w:rsidRPr="00855F35" w:rsidRDefault="00F646F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425" w:type="dxa"/>
            <w:tcBorders>
              <w:top w:val="single" w:sz="4" w:space="0" w:color="0047BB"/>
            </w:tcBorders>
          </w:tcPr>
          <w:p w:rsidR="00F646FE" w:rsidRPr="00855F35" w:rsidRDefault="00F646F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567" w:type="dxa"/>
            <w:tcBorders>
              <w:top w:val="single" w:sz="4" w:space="0" w:color="0047BB"/>
            </w:tcBorders>
          </w:tcPr>
          <w:p w:rsidR="00F646FE" w:rsidRPr="00855F35" w:rsidRDefault="00F646F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567" w:type="dxa"/>
            <w:tcBorders>
              <w:top w:val="single" w:sz="4" w:space="0" w:color="0047BB"/>
            </w:tcBorders>
          </w:tcPr>
          <w:p w:rsidR="00F646FE" w:rsidRPr="00855F35" w:rsidRDefault="00F646F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567" w:type="dxa"/>
            <w:tcBorders>
              <w:top w:val="single" w:sz="4" w:space="0" w:color="0047BB"/>
            </w:tcBorders>
          </w:tcPr>
          <w:p w:rsidR="00F646FE" w:rsidRPr="00855F35" w:rsidRDefault="00F646F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1417" w:type="dxa"/>
            <w:tcBorders>
              <w:top w:val="single" w:sz="4" w:space="0" w:color="0047BB"/>
            </w:tcBorders>
            <w:shd w:val="clear" w:color="auto" w:fill="auto"/>
            <w:noWrap/>
            <w:vAlign w:val="center"/>
            <w:hideMark/>
          </w:tcPr>
          <w:p w:rsidR="00F646FE" w:rsidRPr="00855F35" w:rsidRDefault="00F646F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  <w:tc>
          <w:tcPr>
            <w:tcW w:w="1418" w:type="dxa"/>
            <w:tcBorders>
              <w:top w:val="single" w:sz="4" w:space="0" w:color="0047BB"/>
            </w:tcBorders>
          </w:tcPr>
          <w:p w:rsidR="00F646FE" w:rsidRPr="00855F35" w:rsidRDefault="00F646F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1134" w:type="dxa"/>
            <w:tcBorders>
              <w:top w:val="single" w:sz="4" w:space="0" w:color="0047BB"/>
            </w:tcBorders>
            <w:shd w:val="clear" w:color="auto" w:fill="auto"/>
            <w:noWrap/>
            <w:vAlign w:val="center"/>
            <w:hideMark/>
          </w:tcPr>
          <w:p w:rsidR="00F646FE" w:rsidRPr="00855F35" w:rsidRDefault="00F646F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  <w:tc>
          <w:tcPr>
            <w:tcW w:w="2410" w:type="dxa"/>
            <w:tcBorders>
              <w:top w:val="single" w:sz="4" w:space="0" w:color="0047BB"/>
            </w:tcBorders>
            <w:shd w:val="clear" w:color="auto" w:fill="auto"/>
            <w:noWrap/>
            <w:vAlign w:val="center"/>
            <w:hideMark/>
          </w:tcPr>
          <w:p w:rsidR="00F646FE" w:rsidRPr="00855F35" w:rsidRDefault="00F646F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</w:tr>
      <w:tr w:rsidR="00855F35" w:rsidRPr="00855F35" w:rsidTr="00855F35">
        <w:trPr>
          <w:trHeight w:val="448"/>
        </w:trPr>
        <w:tc>
          <w:tcPr>
            <w:tcW w:w="1431" w:type="dxa"/>
            <w:shd w:val="clear" w:color="auto" w:fill="auto"/>
            <w:noWrap/>
            <w:vAlign w:val="center"/>
            <w:hideMark/>
          </w:tcPr>
          <w:p w:rsidR="00F646FE" w:rsidRPr="00855F35" w:rsidRDefault="00F646F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F646FE" w:rsidRPr="00855F35" w:rsidRDefault="00F646F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  <w:tc>
          <w:tcPr>
            <w:tcW w:w="851" w:type="dxa"/>
          </w:tcPr>
          <w:p w:rsidR="00F646FE" w:rsidRPr="00855F35" w:rsidRDefault="00F646F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1276" w:type="dxa"/>
          </w:tcPr>
          <w:p w:rsidR="00F646FE" w:rsidRPr="00855F35" w:rsidRDefault="00F646F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1134" w:type="dxa"/>
          </w:tcPr>
          <w:p w:rsidR="00F646FE" w:rsidRPr="00855F35" w:rsidRDefault="00F646F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567" w:type="dxa"/>
          </w:tcPr>
          <w:p w:rsidR="00F646FE" w:rsidRPr="00855F35" w:rsidRDefault="00F646F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425" w:type="dxa"/>
          </w:tcPr>
          <w:p w:rsidR="00F646FE" w:rsidRPr="00855F35" w:rsidRDefault="00F646F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567" w:type="dxa"/>
          </w:tcPr>
          <w:p w:rsidR="00F646FE" w:rsidRPr="00855F35" w:rsidRDefault="00F646F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567" w:type="dxa"/>
          </w:tcPr>
          <w:p w:rsidR="00F646FE" w:rsidRPr="00855F35" w:rsidRDefault="00F646F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567" w:type="dxa"/>
          </w:tcPr>
          <w:p w:rsidR="00F646FE" w:rsidRPr="00855F35" w:rsidRDefault="00F646F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F646FE" w:rsidRPr="00855F35" w:rsidRDefault="00F646F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  <w:tc>
          <w:tcPr>
            <w:tcW w:w="1418" w:type="dxa"/>
          </w:tcPr>
          <w:p w:rsidR="00F646FE" w:rsidRPr="00855F35" w:rsidRDefault="00F646F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F646FE" w:rsidRPr="00855F35" w:rsidRDefault="00F646F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  <w:tc>
          <w:tcPr>
            <w:tcW w:w="2410" w:type="dxa"/>
            <w:shd w:val="clear" w:color="auto" w:fill="auto"/>
            <w:noWrap/>
            <w:vAlign w:val="center"/>
            <w:hideMark/>
          </w:tcPr>
          <w:p w:rsidR="00F646FE" w:rsidRPr="00855F35" w:rsidRDefault="00F646F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</w:tr>
      <w:tr w:rsidR="00855F35" w:rsidRPr="00855F35" w:rsidTr="00855F35">
        <w:trPr>
          <w:trHeight w:val="454"/>
        </w:trPr>
        <w:tc>
          <w:tcPr>
            <w:tcW w:w="1431" w:type="dxa"/>
            <w:shd w:val="clear" w:color="auto" w:fill="auto"/>
            <w:noWrap/>
            <w:vAlign w:val="center"/>
            <w:hideMark/>
          </w:tcPr>
          <w:p w:rsidR="00F646FE" w:rsidRPr="00855F35" w:rsidRDefault="00F646F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:rsidR="00F646FE" w:rsidRPr="00855F35" w:rsidRDefault="00F646F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  <w:tc>
          <w:tcPr>
            <w:tcW w:w="851" w:type="dxa"/>
          </w:tcPr>
          <w:p w:rsidR="00F646FE" w:rsidRPr="00855F35" w:rsidRDefault="00F646F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1276" w:type="dxa"/>
          </w:tcPr>
          <w:p w:rsidR="00F646FE" w:rsidRPr="00855F35" w:rsidRDefault="00F646F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1134" w:type="dxa"/>
          </w:tcPr>
          <w:p w:rsidR="00F646FE" w:rsidRPr="00855F35" w:rsidRDefault="00F646F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567" w:type="dxa"/>
          </w:tcPr>
          <w:p w:rsidR="00F646FE" w:rsidRPr="00855F35" w:rsidRDefault="00F646F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425" w:type="dxa"/>
          </w:tcPr>
          <w:p w:rsidR="00F646FE" w:rsidRPr="00855F35" w:rsidRDefault="00F646F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567" w:type="dxa"/>
          </w:tcPr>
          <w:p w:rsidR="00F646FE" w:rsidRPr="00855F35" w:rsidRDefault="00F646F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567" w:type="dxa"/>
          </w:tcPr>
          <w:p w:rsidR="00F646FE" w:rsidRPr="00855F35" w:rsidRDefault="00F646F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567" w:type="dxa"/>
          </w:tcPr>
          <w:p w:rsidR="00F646FE" w:rsidRPr="00855F35" w:rsidRDefault="00F646F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F646FE" w:rsidRPr="00855F35" w:rsidRDefault="00F646F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  <w:tc>
          <w:tcPr>
            <w:tcW w:w="1418" w:type="dxa"/>
          </w:tcPr>
          <w:p w:rsidR="00F646FE" w:rsidRPr="00855F35" w:rsidRDefault="00F646F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F646FE" w:rsidRPr="00855F35" w:rsidRDefault="00F646F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  <w:tc>
          <w:tcPr>
            <w:tcW w:w="2410" w:type="dxa"/>
            <w:shd w:val="clear" w:color="auto" w:fill="auto"/>
            <w:noWrap/>
            <w:vAlign w:val="center"/>
            <w:hideMark/>
          </w:tcPr>
          <w:p w:rsidR="00F646FE" w:rsidRPr="00855F35" w:rsidRDefault="00F646FE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</w:tr>
    </w:tbl>
    <w:p w:rsidR="00E91552" w:rsidRPr="00AD1860" w:rsidRDefault="00E91552">
      <w:pPr>
        <w:rPr>
          <w:lang w:val="fr-FR"/>
        </w:rPr>
        <w:sectPr w:rsidR="00E91552" w:rsidRPr="00AD1860" w:rsidSect="00774749">
          <w:footerReference w:type="default" r:id="rId14"/>
          <w:pgSz w:w="16838" w:h="11920" w:orient="landscape"/>
          <w:pgMar w:top="720" w:right="720" w:bottom="720" w:left="720" w:header="0" w:footer="0" w:gutter="0"/>
          <w:cols w:space="720"/>
          <w:docGrid w:linePitch="299"/>
        </w:sectPr>
      </w:pPr>
    </w:p>
    <w:p w:rsidR="00E91552" w:rsidRPr="00AD1860" w:rsidRDefault="00E91552">
      <w:pPr>
        <w:spacing w:before="1" w:line="100" w:lineRule="exact"/>
        <w:rPr>
          <w:sz w:val="10"/>
          <w:szCs w:val="10"/>
          <w:lang w:val="fr-FR"/>
        </w:rPr>
      </w:pPr>
    </w:p>
    <w:p w:rsidR="003C14B5" w:rsidRDefault="004A48A9" w:rsidP="00D96A77">
      <w:pPr>
        <w:pStyle w:val="Heading3"/>
        <w:numPr>
          <w:ilvl w:val="0"/>
          <w:numId w:val="9"/>
        </w:numPr>
        <w:spacing w:before="65" w:line="250" w:lineRule="auto"/>
        <w:ind w:right="322"/>
        <w:rPr>
          <w:color w:val="054DBC"/>
          <w:spacing w:val="-7"/>
          <w:w w:val="95"/>
          <w:lang w:val="fr-FR"/>
        </w:rPr>
      </w:pPr>
      <w:r w:rsidRPr="00AD1860">
        <w:rPr>
          <w:noProof/>
          <w:lang w:bidi="th-TH"/>
        </w:rPr>
        <mc:AlternateContent>
          <mc:Choice Requires="wps">
            <w:drawing>
              <wp:anchor distT="0" distB="0" distL="114300" distR="114300" simplePos="0" relativeHeight="251654656" behindDoc="1" locked="0" layoutInCell="1" allowOverlap="1" wp14:anchorId="0774ABB1" wp14:editId="21EB5ACD">
                <wp:simplePos x="0" y="0"/>
                <wp:positionH relativeFrom="margin">
                  <wp:posOffset>608965</wp:posOffset>
                </wp:positionH>
                <wp:positionV relativeFrom="margin">
                  <wp:posOffset>8923655</wp:posOffset>
                </wp:positionV>
                <wp:extent cx="1625600" cy="229235"/>
                <wp:effectExtent l="0" t="0" r="3810" b="635"/>
                <wp:wrapSquare wrapText="bothSides"/>
                <wp:docPr id="413" name="Text Box 3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25600" cy="229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21966" w:rsidRDefault="00E21966">
                            <w:pPr>
                              <w:spacing w:before="22" w:line="164" w:lineRule="exact"/>
                              <w:ind w:left="20"/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color w:val="939598"/>
                                <w:spacing w:val="-12"/>
                                <w:w w:val="93"/>
                                <w:sz w:val="16"/>
                                <w:szCs w:val="16"/>
                              </w:rPr>
                              <w:t>MON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spacing w:val="-14"/>
                                <w:w w:val="93"/>
                                <w:sz w:val="16"/>
                                <w:szCs w:val="16"/>
                              </w:rPr>
                              <w:t>O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spacing w:val="-18"/>
                                <w:w w:val="81"/>
                                <w:sz w:val="16"/>
                                <w:szCs w:val="16"/>
                              </w:rPr>
                              <w:t>V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spacing w:val="-12"/>
                                <w:w w:val="96"/>
                                <w:sz w:val="16"/>
                                <w:szCs w:val="16"/>
                              </w:rPr>
                              <w:t>ALEN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w w:val="96"/>
                                <w:sz w:val="16"/>
                                <w:szCs w:val="16"/>
                              </w:rPr>
                              <w:t>T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spacing w:val="-28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spacing w:val="-12"/>
                                <w:w w:val="93"/>
                                <w:sz w:val="16"/>
                                <w:szCs w:val="16"/>
                              </w:rPr>
                              <w:t>ORA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w w:val="93"/>
                                <w:sz w:val="16"/>
                                <w:szCs w:val="16"/>
                              </w:rPr>
                              <w:t>L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spacing w:val="-28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spacing w:val="-12"/>
                                <w:w w:val="92"/>
                                <w:sz w:val="16"/>
                                <w:szCs w:val="16"/>
                              </w:rPr>
                              <w:t>POLI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w w:val="92"/>
                                <w:sz w:val="16"/>
                                <w:szCs w:val="16"/>
                              </w:rPr>
                              <w:t>O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spacing w:val="-28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spacing w:val="-18"/>
                                <w:w w:val="81"/>
                                <w:sz w:val="16"/>
                                <w:szCs w:val="16"/>
                              </w:rPr>
                              <w:t>V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spacing w:val="-14"/>
                                <w:w w:val="92"/>
                                <w:sz w:val="16"/>
                                <w:szCs w:val="16"/>
                              </w:rPr>
                              <w:t>A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spacing w:val="-12"/>
                                <w:w w:val="95"/>
                                <w:sz w:val="16"/>
                                <w:szCs w:val="16"/>
                              </w:rPr>
                              <w:t>CCIN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w w:val="95"/>
                                <w:sz w:val="16"/>
                                <w:szCs w:val="16"/>
                              </w:rPr>
                              <w:t>E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spacing w:val="-28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spacing w:val="-12"/>
                                <w:w w:val="88"/>
                                <w:sz w:val="16"/>
                                <w:szCs w:val="16"/>
                              </w:rPr>
                              <w:t>TYP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w w:val="88"/>
                                <w:sz w:val="16"/>
                                <w:szCs w:val="16"/>
                              </w:rPr>
                              <w:t>E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spacing w:val="-29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w w:val="94"/>
                                <w:sz w:val="16"/>
                                <w:szCs w:val="16"/>
                              </w:rPr>
                              <w:t>2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spacing w:val="-29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spacing w:val="-13"/>
                                <w:w w:val="87"/>
                                <w:sz w:val="16"/>
                                <w:szCs w:val="16"/>
                              </w:rPr>
                              <w:t>(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spacing w:val="-12"/>
                                <w:w w:val="91"/>
                                <w:sz w:val="16"/>
                                <w:szCs w:val="16"/>
                              </w:rPr>
                              <w:t>MOP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spacing w:val="-13"/>
                                <w:w w:val="91"/>
                                <w:sz w:val="16"/>
                                <w:szCs w:val="16"/>
                              </w:rPr>
                              <w:t>V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spacing w:val="-14"/>
                                <w:w w:val="94"/>
                                <w:sz w:val="16"/>
                                <w:szCs w:val="16"/>
                              </w:rPr>
                              <w:t>2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w w:val="87"/>
                                <w:sz w:val="16"/>
                                <w:szCs w:val="16"/>
                              </w:rPr>
                              <w:t xml:space="preserve">) 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spacing w:val="-18"/>
                                <w:w w:val="81"/>
                                <w:sz w:val="16"/>
                                <w:szCs w:val="16"/>
                              </w:rPr>
                              <w:t>V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spacing w:val="-14"/>
                                <w:w w:val="92"/>
                                <w:sz w:val="16"/>
                                <w:szCs w:val="16"/>
                              </w:rPr>
                              <w:t>A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spacing w:val="-12"/>
                                <w:w w:val="95"/>
                                <w:sz w:val="16"/>
                                <w:szCs w:val="16"/>
                              </w:rPr>
                              <w:t>CCIN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w w:val="95"/>
                                <w:sz w:val="16"/>
                                <w:szCs w:val="16"/>
                              </w:rPr>
                              <w:t>E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spacing w:val="-28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spacing w:val="-12"/>
                                <w:w w:val="91"/>
                                <w:sz w:val="16"/>
                                <w:szCs w:val="16"/>
                              </w:rPr>
                              <w:t>REQUES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w w:val="91"/>
                                <w:sz w:val="16"/>
                                <w:szCs w:val="16"/>
                              </w:rPr>
                              <w:t>T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spacing w:val="-28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spacing w:val="-15"/>
                                <w:w w:val="96"/>
                                <w:sz w:val="16"/>
                                <w:szCs w:val="16"/>
                              </w:rPr>
                              <w:t>F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spacing w:val="-12"/>
                                <w:w w:val="93"/>
                                <w:sz w:val="16"/>
                                <w:szCs w:val="16"/>
                              </w:rPr>
                              <w:t>ORM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774ABB1" id="Text Box 398" o:spid="_x0000_s1030" type="#_x0000_t202" style="position:absolute;left:0;text-align:left;margin-left:47.95pt;margin-top:702.65pt;width:128pt;height:18.05pt;z-index:-2516618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" filled="f" stroked="f">
                <v:textbox inset="0,0,0,0">
                  <w:txbxContent>
                    <w:p w:rsidR="00E21966" w:rsidRDefault="00E21966">
                      <w:pPr>
                        <w:spacing w:before="22" w:line="164" w:lineRule="exact"/>
                        <w:ind w:left="20"/>
                        <w:rPr>
                          <w:rFonts w:ascii="Arial" w:eastAsia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eastAsia="Arial" w:hAnsi="Arial" w:cs="Arial"/>
                          <w:color w:val="939598"/>
                          <w:spacing w:val="-12"/>
                          <w:w w:val="93"/>
                          <w:sz w:val="16"/>
                          <w:szCs w:val="16"/>
                        </w:rPr>
                        <w:t>MON</w:t>
                      </w:r>
                      <w:r>
                        <w:rPr>
                          <w:rFonts w:ascii="Arial" w:eastAsia="Arial" w:hAnsi="Arial" w:cs="Arial"/>
                          <w:color w:val="939598"/>
                          <w:spacing w:val="-14"/>
                          <w:w w:val="93"/>
                          <w:sz w:val="16"/>
                          <w:szCs w:val="16"/>
                        </w:rPr>
                        <w:t>O</w:t>
                      </w:r>
                      <w:r>
                        <w:rPr>
                          <w:rFonts w:ascii="Arial" w:eastAsia="Arial" w:hAnsi="Arial" w:cs="Arial"/>
                          <w:color w:val="939598"/>
                          <w:spacing w:val="-18"/>
                          <w:w w:val="81"/>
                          <w:sz w:val="16"/>
                          <w:szCs w:val="16"/>
                        </w:rPr>
                        <w:t>V</w:t>
                      </w:r>
                      <w:r>
                        <w:rPr>
                          <w:rFonts w:ascii="Arial" w:eastAsia="Arial" w:hAnsi="Arial" w:cs="Arial"/>
                          <w:color w:val="939598"/>
                          <w:spacing w:val="-12"/>
                          <w:w w:val="96"/>
                          <w:sz w:val="16"/>
                          <w:szCs w:val="16"/>
                        </w:rPr>
                        <w:t>ALEN</w:t>
                      </w:r>
                      <w:r>
                        <w:rPr>
                          <w:rFonts w:ascii="Arial" w:eastAsia="Arial" w:hAnsi="Arial" w:cs="Arial"/>
                          <w:color w:val="939598"/>
                          <w:w w:val="96"/>
                          <w:sz w:val="16"/>
                          <w:szCs w:val="16"/>
                        </w:rPr>
                        <w:t>T</w:t>
                      </w:r>
                      <w:r>
                        <w:rPr>
                          <w:rFonts w:ascii="Arial" w:eastAsia="Arial" w:hAnsi="Arial" w:cs="Arial"/>
                          <w:color w:val="939598"/>
                          <w:spacing w:val="-28"/>
                          <w:sz w:val="16"/>
                          <w:szCs w:val="16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939598"/>
                          <w:spacing w:val="-12"/>
                          <w:w w:val="93"/>
                          <w:sz w:val="16"/>
                          <w:szCs w:val="16"/>
                        </w:rPr>
                        <w:t>ORA</w:t>
                      </w:r>
                      <w:r>
                        <w:rPr>
                          <w:rFonts w:ascii="Arial" w:eastAsia="Arial" w:hAnsi="Arial" w:cs="Arial"/>
                          <w:color w:val="939598"/>
                          <w:w w:val="93"/>
                          <w:sz w:val="16"/>
                          <w:szCs w:val="16"/>
                        </w:rPr>
                        <w:t>L</w:t>
                      </w:r>
                      <w:r>
                        <w:rPr>
                          <w:rFonts w:ascii="Arial" w:eastAsia="Arial" w:hAnsi="Arial" w:cs="Arial"/>
                          <w:color w:val="939598"/>
                          <w:spacing w:val="-28"/>
                          <w:sz w:val="16"/>
                          <w:szCs w:val="16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939598"/>
                          <w:spacing w:val="-12"/>
                          <w:w w:val="92"/>
                          <w:sz w:val="16"/>
                          <w:szCs w:val="16"/>
                        </w:rPr>
                        <w:t>POLI</w:t>
                      </w:r>
                      <w:r>
                        <w:rPr>
                          <w:rFonts w:ascii="Arial" w:eastAsia="Arial" w:hAnsi="Arial" w:cs="Arial"/>
                          <w:color w:val="939598"/>
                          <w:w w:val="92"/>
                          <w:sz w:val="16"/>
                          <w:szCs w:val="16"/>
                        </w:rPr>
                        <w:t>O</w:t>
                      </w:r>
                      <w:r>
                        <w:rPr>
                          <w:rFonts w:ascii="Arial" w:eastAsia="Arial" w:hAnsi="Arial" w:cs="Arial"/>
                          <w:color w:val="939598"/>
                          <w:spacing w:val="-28"/>
                          <w:sz w:val="16"/>
                          <w:szCs w:val="16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939598"/>
                          <w:spacing w:val="-18"/>
                          <w:w w:val="81"/>
                          <w:sz w:val="16"/>
                          <w:szCs w:val="16"/>
                        </w:rPr>
                        <w:t>V</w:t>
                      </w:r>
                      <w:r>
                        <w:rPr>
                          <w:rFonts w:ascii="Arial" w:eastAsia="Arial" w:hAnsi="Arial" w:cs="Arial"/>
                          <w:color w:val="939598"/>
                          <w:spacing w:val="-14"/>
                          <w:w w:val="92"/>
                          <w:sz w:val="16"/>
                          <w:szCs w:val="16"/>
                        </w:rPr>
                        <w:t>A</w:t>
                      </w:r>
                      <w:r>
                        <w:rPr>
                          <w:rFonts w:ascii="Arial" w:eastAsia="Arial" w:hAnsi="Arial" w:cs="Arial"/>
                          <w:color w:val="939598"/>
                          <w:spacing w:val="-12"/>
                          <w:w w:val="95"/>
                          <w:sz w:val="16"/>
                          <w:szCs w:val="16"/>
                        </w:rPr>
                        <w:t>CCIN</w:t>
                      </w:r>
                      <w:r>
                        <w:rPr>
                          <w:rFonts w:ascii="Arial" w:eastAsia="Arial" w:hAnsi="Arial" w:cs="Arial"/>
                          <w:color w:val="939598"/>
                          <w:w w:val="95"/>
                          <w:sz w:val="16"/>
                          <w:szCs w:val="16"/>
                        </w:rPr>
                        <w:t>E</w:t>
                      </w:r>
                      <w:r>
                        <w:rPr>
                          <w:rFonts w:ascii="Arial" w:eastAsia="Arial" w:hAnsi="Arial" w:cs="Arial"/>
                          <w:color w:val="939598"/>
                          <w:spacing w:val="-28"/>
                          <w:sz w:val="16"/>
                          <w:szCs w:val="16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939598"/>
                          <w:spacing w:val="-12"/>
                          <w:w w:val="88"/>
                          <w:sz w:val="16"/>
                          <w:szCs w:val="16"/>
                        </w:rPr>
                        <w:t>TYP</w:t>
                      </w:r>
                      <w:r>
                        <w:rPr>
                          <w:rFonts w:ascii="Arial" w:eastAsia="Arial" w:hAnsi="Arial" w:cs="Arial"/>
                          <w:color w:val="939598"/>
                          <w:w w:val="88"/>
                          <w:sz w:val="16"/>
                          <w:szCs w:val="16"/>
                        </w:rPr>
                        <w:t>E</w:t>
                      </w:r>
                      <w:r>
                        <w:rPr>
                          <w:rFonts w:ascii="Arial" w:eastAsia="Arial" w:hAnsi="Arial" w:cs="Arial"/>
                          <w:color w:val="939598"/>
                          <w:spacing w:val="-29"/>
                          <w:sz w:val="16"/>
                          <w:szCs w:val="16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939598"/>
                          <w:w w:val="94"/>
                          <w:sz w:val="16"/>
                          <w:szCs w:val="16"/>
                        </w:rPr>
                        <w:t>2</w:t>
                      </w:r>
                      <w:r>
                        <w:rPr>
                          <w:rFonts w:ascii="Arial" w:eastAsia="Arial" w:hAnsi="Arial" w:cs="Arial"/>
                          <w:color w:val="939598"/>
                          <w:spacing w:val="-29"/>
                          <w:sz w:val="16"/>
                          <w:szCs w:val="16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939598"/>
                          <w:spacing w:val="-13"/>
                          <w:w w:val="87"/>
                          <w:sz w:val="16"/>
                          <w:szCs w:val="16"/>
                        </w:rPr>
                        <w:t>(</w:t>
                      </w:r>
                      <w:r>
                        <w:rPr>
                          <w:rFonts w:ascii="Arial" w:eastAsia="Arial" w:hAnsi="Arial" w:cs="Arial"/>
                          <w:color w:val="939598"/>
                          <w:spacing w:val="-12"/>
                          <w:w w:val="91"/>
                          <w:sz w:val="16"/>
                          <w:szCs w:val="16"/>
                        </w:rPr>
                        <w:t>MOP</w:t>
                      </w:r>
                      <w:r>
                        <w:rPr>
                          <w:rFonts w:ascii="Arial" w:eastAsia="Arial" w:hAnsi="Arial" w:cs="Arial"/>
                          <w:color w:val="939598"/>
                          <w:spacing w:val="-13"/>
                          <w:w w:val="91"/>
                          <w:sz w:val="16"/>
                          <w:szCs w:val="16"/>
                        </w:rPr>
                        <w:t>V</w:t>
                      </w:r>
                      <w:r>
                        <w:rPr>
                          <w:rFonts w:ascii="Arial" w:eastAsia="Arial" w:hAnsi="Arial" w:cs="Arial"/>
                          <w:color w:val="939598"/>
                          <w:spacing w:val="-14"/>
                          <w:w w:val="94"/>
                          <w:sz w:val="16"/>
                          <w:szCs w:val="16"/>
                        </w:rPr>
                        <w:t>2</w:t>
                      </w:r>
                      <w:r>
                        <w:rPr>
                          <w:rFonts w:ascii="Arial" w:eastAsia="Arial" w:hAnsi="Arial" w:cs="Arial"/>
                          <w:color w:val="939598"/>
                          <w:w w:val="87"/>
                          <w:sz w:val="16"/>
                          <w:szCs w:val="16"/>
                        </w:rPr>
                        <w:t xml:space="preserve">) </w:t>
                      </w:r>
                      <w:r>
                        <w:rPr>
                          <w:rFonts w:ascii="Arial" w:eastAsia="Arial" w:hAnsi="Arial" w:cs="Arial"/>
                          <w:color w:val="939598"/>
                          <w:spacing w:val="-18"/>
                          <w:w w:val="81"/>
                          <w:sz w:val="16"/>
                          <w:szCs w:val="16"/>
                        </w:rPr>
                        <w:t>V</w:t>
                      </w:r>
                      <w:r>
                        <w:rPr>
                          <w:rFonts w:ascii="Arial" w:eastAsia="Arial" w:hAnsi="Arial" w:cs="Arial"/>
                          <w:color w:val="939598"/>
                          <w:spacing w:val="-14"/>
                          <w:w w:val="92"/>
                          <w:sz w:val="16"/>
                          <w:szCs w:val="16"/>
                        </w:rPr>
                        <w:t>A</w:t>
                      </w:r>
                      <w:r>
                        <w:rPr>
                          <w:rFonts w:ascii="Arial" w:eastAsia="Arial" w:hAnsi="Arial" w:cs="Arial"/>
                          <w:color w:val="939598"/>
                          <w:spacing w:val="-12"/>
                          <w:w w:val="95"/>
                          <w:sz w:val="16"/>
                          <w:szCs w:val="16"/>
                        </w:rPr>
                        <w:t>CCIN</w:t>
                      </w:r>
                      <w:r>
                        <w:rPr>
                          <w:rFonts w:ascii="Arial" w:eastAsia="Arial" w:hAnsi="Arial" w:cs="Arial"/>
                          <w:color w:val="939598"/>
                          <w:w w:val="95"/>
                          <w:sz w:val="16"/>
                          <w:szCs w:val="16"/>
                        </w:rPr>
                        <w:t>E</w:t>
                      </w:r>
                      <w:r>
                        <w:rPr>
                          <w:rFonts w:ascii="Arial" w:eastAsia="Arial" w:hAnsi="Arial" w:cs="Arial"/>
                          <w:color w:val="939598"/>
                          <w:spacing w:val="-28"/>
                          <w:sz w:val="16"/>
                          <w:szCs w:val="16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939598"/>
                          <w:spacing w:val="-12"/>
                          <w:w w:val="91"/>
                          <w:sz w:val="16"/>
                          <w:szCs w:val="16"/>
                        </w:rPr>
                        <w:t>REQUES</w:t>
                      </w:r>
                      <w:r>
                        <w:rPr>
                          <w:rFonts w:ascii="Arial" w:eastAsia="Arial" w:hAnsi="Arial" w:cs="Arial"/>
                          <w:color w:val="939598"/>
                          <w:w w:val="91"/>
                          <w:sz w:val="16"/>
                          <w:szCs w:val="16"/>
                        </w:rPr>
                        <w:t>T</w:t>
                      </w:r>
                      <w:r>
                        <w:rPr>
                          <w:rFonts w:ascii="Arial" w:eastAsia="Arial" w:hAnsi="Arial" w:cs="Arial"/>
                          <w:color w:val="939598"/>
                          <w:spacing w:val="-28"/>
                          <w:sz w:val="16"/>
                          <w:szCs w:val="16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939598"/>
                          <w:spacing w:val="-15"/>
                          <w:w w:val="96"/>
                          <w:sz w:val="16"/>
                          <w:szCs w:val="16"/>
                        </w:rPr>
                        <w:t>F</w:t>
                      </w:r>
                      <w:r>
                        <w:rPr>
                          <w:rFonts w:ascii="Arial" w:eastAsia="Arial" w:hAnsi="Arial" w:cs="Arial"/>
                          <w:color w:val="939598"/>
                          <w:spacing w:val="-12"/>
                          <w:w w:val="93"/>
                          <w:sz w:val="16"/>
                          <w:szCs w:val="16"/>
                        </w:rPr>
                        <w:t>ORM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Pr="00AD1860">
        <w:rPr>
          <w:noProof/>
          <w:lang w:bidi="th-TH"/>
        </w:rPr>
        <mc:AlternateContent>
          <mc:Choice Requires="wps">
            <w:drawing>
              <wp:anchor distT="0" distB="0" distL="114300" distR="114300" simplePos="0" relativeHeight="251653632" behindDoc="1" locked="0" layoutInCell="1" allowOverlap="1" wp14:anchorId="5D073879" wp14:editId="790E572A">
                <wp:simplePos x="0" y="0"/>
                <wp:positionH relativeFrom="margin">
                  <wp:posOffset>154940</wp:posOffset>
                </wp:positionH>
                <wp:positionV relativeFrom="margin">
                  <wp:posOffset>8853805</wp:posOffset>
                </wp:positionV>
                <wp:extent cx="328295" cy="299085"/>
                <wp:effectExtent l="2540" t="0" r="2540" b="635"/>
                <wp:wrapSquare wrapText="bothSides"/>
                <wp:docPr id="412" name="Text Box 3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8295" cy="2990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21966" w:rsidRDefault="00E21966">
                            <w:pPr>
                              <w:spacing w:line="508" w:lineRule="exact"/>
                              <w:ind w:left="20"/>
                              <w:rPr>
                                <w:rFonts w:ascii="Arial" w:eastAsia="Arial" w:hAnsi="Arial" w:cs="Arial"/>
                                <w:sz w:val="47"/>
                                <w:szCs w:val="47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color w:val="F08200"/>
                                <w:spacing w:val="-34"/>
                                <w:w w:val="95"/>
                                <w:sz w:val="47"/>
                                <w:szCs w:val="47"/>
                              </w:rPr>
                              <w:t>1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D073879" id="Text Box 399" o:spid="_x0000_s1031" type="#_x0000_t202" style="position:absolute;left:0;text-align:left;margin-left:12.2pt;margin-top:697.15pt;width:25.85pt;height:23.55pt;z-index:-2516628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" filled="f" stroked="f">
                <v:textbox inset="0,0,0,0">
                  <w:txbxContent>
                    <w:p w:rsidR="00E21966" w:rsidRDefault="00E21966">
                      <w:pPr>
                        <w:spacing w:line="508" w:lineRule="exact"/>
                        <w:ind w:left="20"/>
                        <w:rPr>
                          <w:rFonts w:ascii="Arial" w:eastAsia="Arial" w:hAnsi="Arial" w:cs="Arial"/>
                          <w:sz w:val="47"/>
                          <w:szCs w:val="47"/>
                        </w:rPr>
                      </w:pPr>
                      <w:r>
                        <w:rPr>
                          <w:rFonts w:ascii="Arial" w:eastAsia="Arial" w:hAnsi="Arial" w:cs="Arial"/>
                          <w:color w:val="F08200"/>
                          <w:spacing w:val="-34"/>
                          <w:w w:val="95"/>
                          <w:sz w:val="47"/>
                          <w:szCs w:val="47"/>
                        </w:rPr>
                        <w:t>12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Pr="00AD1860">
        <w:rPr>
          <w:noProof/>
          <w:lang w:bidi="th-TH"/>
        </w:rPr>
        <mc:AlternateContent>
          <mc:Choice Requires="wpg">
            <w:drawing>
              <wp:anchor distT="0" distB="0" distL="114300" distR="114300" simplePos="0" relativeHeight="251646464" behindDoc="1" locked="0" layoutInCell="1" allowOverlap="1" wp14:anchorId="3632E4F6" wp14:editId="59869133">
                <wp:simplePos x="0" y="0"/>
                <wp:positionH relativeFrom="margin">
                  <wp:posOffset>308610</wp:posOffset>
                </wp:positionH>
                <wp:positionV relativeFrom="margin">
                  <wp:posOffset>8992870</wp:posOffset>
                </wp:positionV>
                <wp:extent cx="434975" cy="1270"/>
                <wp:effectExtent l="11430" t="12700" r="15875" b="9525"/>
                <wp:wrapSquare wrapText="bothSides"/>
                <wp:docPr id="410" name="Group 4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rot="16200000">
                          <a:off x="0" y="0"/>
                          <a:ext cx="434975" cy="1270"/>
                          <a:chOff x="0" y="1681"/>
                          <a:chExt cx="685" cy="2"/>
                        </a:xfrm>
                      </wpg:grpSpPr>
                      <wps:wsp>
                        <wps:cNvPr id="411" name="Freeform 407"/>
                        <wps:cNvSpPr>
                          <a:spLocks/>
                        </wps:cNvSpPr>
                        <wps:spPr bwMode="auto">
                          <a:xfrm>
                            <a:off x="0" y="1681"/>
                            <a:ext cx="685" cy="2"/>
                          </a:xfrm>
                          <a:custGeom>
                            <a:avLst/>
                            <a:gdLst>
                              <a:gd name="T0" fmla="*/ 685 w 685"/>
                              <a:gd name="T1" fmla="*/ 0 w 685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685">
                                <a:moveTo>
                                  <a:pt x="685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18860">
                            <a:solidFill>
                              <a:srgbClr val="F082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71314A3" id="Group 406" o:spid="_x0000_s1026" style="position:absolute;margin-left:24.3pt;margin-top:708.1pt;width:34.25pt;height:.1pt;rotation:-90;z-index:-251670016;mso-position-horizontal-relative:margin;mso-position-vertical-relative:margin" coordorigin=",1681" coordsize="685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">
                <v:shape id="Freeform 407" o:spid="_x0000_s1027" style="position:absolute;top:1681;width:685;height:2;visibility:visible;mso-wrap-style:square;v-text-anchor:top" coordsize="68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ZYDu8YA&#10;AADcAAAADwAAAGRycy9kb3ducmV2LnhtbESPQWvCQBSE7wX/w/KEXkrdJIiU6CpaKOQUUFvQ2zP7&#10;TILZtyG7TeK/dwsFj8PMfMOsNqNpRE+dqy0riGcRCOLC6ppLBd/Hr/cPEM4ja2wsk4I7OdisJy8r&#10;TLUdeE/9wZciQNilqKDyvk2ldEVFBt3MtsTBu9rOoA+yK6XucAhw08gkihbSYM1hocKWPisqbodf&#10;o+B8zU5mf78leX482ct5iHdvzY9Sr9NxuwThafTP8H870wrmcQx/Z8IRkOsH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rZYDu8YAAADcAAAADwAAAAAAAAAAAAAAAACYAgAAZHJz&#10;L2Rvd25yZXYueG1sUEsFBgAAAAAEAAQA9QAAAIsDAAAAAA==&#10;" path="m685,l,e" filled="f" strokecolor="#f08200" strokeweight=".52389mm">
                  <v:path arrowok="t" o:connecttype="custom" o:connectlocs="685,0;0,0" o:connectangles="0,0"/>
                </v:shape>
                <w10:wrap type="square" anchorx="margin" anchory="margin"/>
              </v:group>
            </w:pict>
          </mc:Fallback>
        </mc:AlternateContent>
      </w:r>
      <w:r w:rsidR="000F4A86" w:rsidRPr="00AD1860">
        <w:rPr>
          <w:color w:val="054DBC"/>
          <w:spacing w:val="-6"/>
          <w:w w:val="95"/>
          <w:lang w:val="fr-FR"/>
        </w:rPr>
        <w:t>Se</w:t>
      </w:r>
      <w:r w:rsidR="000F4A86" w:rsidRPr="00AD1860">
        <w:rPr>
          <w:color w:val="054DBC"/>
          <w:spacing w:val="-10"/>
          <w:w w:val="95"/>
          <w:lang w:val="fr-FR"/>
        </w:rPr>
        <w:t>c</w:t>
      </w:r>
      <w:r w:rsidR="000F4A86" w:rsidRPr="00AD1860">
        <w:rPr>
          <w:color w:val="054DBC"/>
          <w:spacing w:val="-9"/>
          <w:w w:val="95"/>
          <w:lang w:val="fr-FR"/>
        </w:rPr>
        <w:t>o</w:t>
      </w:r>
      <w:r w:rsidR="000F4A86" w:rsidRPr="00AD1860">
        <w:rPr>
          <w:color w:val="054DBC"/>
          <w:spacing w:val="-7"/>
          <w:w w:val="95"/>
          <w:lang w:val="fr-FR"/>
        </w:rPr>
        <w:t>n</w:t>
      </w:r>
      <w:r w:rsidR="000F4A86" w:rsidRPr="00AD1860">
        <w:rPr>
          <w:color w:val="054DBC"/>
          <w:w w:val="95"/>
          <w:lang w:val="fr-FR"/>
        </w:rPr>
        <w:t>d</w:t>
      </w:r>
      <w:r w:rsidR="0021472D" w:rsidRPr="00AD1860">
        <w:rPr>
          <w:color w:val="054DBC"/>
          <w:w w:val="95"/>
          <w:lang w:val="fr-FR"/>
        </w:rPr>
        <w:t xml:space="preserve">e étape du déploiement de vaccins en cas de détection de type 2 </w:t>
      </w:r>
      <w:r w:rsidR="0021472D" w:rsidRPr="00AD1860">
        <w:rPr>
          <w:color w:val="E36C0A"/>
          <w:spacing w:val="-8"/>
          <w:w w:val="95"/>
          <w:lang w:val="fr-FR"/>
        </w:rPr>
        <w:t>AVS</w:t>
      </w:r>
      <w:r w:rsidR="000F4A86" w:rsidRPr="00AD1860">
        <w:rPr>
          <w:color w:val="E36C0A"/>
          <w:spacing w:val="-24"/>
          <w:w w:val="95"/>
          <w:lang w:val="fr-FR"/>
        </w:rPr>
        <w:t xml:space="preserve"> </w:t>
      </w:r>
      <w:r w:rsidR="000F4A86" w:rsidRPr="00AD1860">
        <w:rPr>
          <w:color w:val="E36C0A"/>
          <w:spacing w:val="-15"/>
          <w:w w:val="95"/>
          <w:lang w:val="fr-FR"/>
        </w:rPr>
        <w:t>2</w:t>
      </w:r>
      <w:r w:rsidR="00855E5E">
        <w:rPr>
          <w:color w:val="E36C0A"/>
          <w:spacing w:val="-2"/>
          <w:w w:val="95"/>
          <w:lang w:val="fr-FR"/>
        </w:rPr>
        <w:t>-</w:t>
      </w:r>
      <w:r w:rsidR="000F4A86" w:rsidRPr="00AD1860">
        <w:rPr>
          <w:color w:val="E36C0A"/>
          <w:spacing w:val="-3"/>
          <w:w w:val="95"/>
          <w:lang w:val="fr-FR"/>
        </w:rPr>
        <w:t>4</w:t>
      </w:r>
      <w:r w:rsidR="000F4A86" w:rsidRPr="00AD1860">
        <w:rPr>
          <w:color w:val="E36C0A"/>
          <w:w w:val="95"/>
          <w:lang w:val="fr-FR"/>
        </w:rPr>
        <w:t>+</w:t>
      </w:r>
      <w:r w:rsidR="000F4A86" w:rsidRPr="00AD1860">
        <w:rPr>
          <w:color w:val="054DBC"/>
          <w:w w:val="92"/>
          <w:lang w:val="fr-FR"/>
        </w:rPr>
        <w:t xml:space="preserve"> </w:t>
      </w:r>
      <w:r w:rsidR="000F4A86" w:rsidRPr="00AD1860">
        <w:rPr>
          <w:color w:val="054DBC"/>
          <w:spacing w:val="-14"/>
          <w:w w:val="95"/>
          <w:lang w:val="fr-FR"/>
        </w:rPr>
        <w:t>(</w:t>
      </w:r>
      <w:r w:rsidR="000F4A86" w:rsidRPr="00AD1860">
        <w:rPr>
          <w:color w:val="054DBC"/>
          <w:spacing w:val="-8"/>
          <w:w w:val="95"/>
          <w:lang w:val="fr-FR"/>
        </w:rPr>
        <w:t>i</w:t>
      </w:r>
      <w:r w:rsidR="000F4A86" w:rsidRPr="00AD1860">
        <w:rPr>
          <w:color w:val="054DBC"/>
          <w:spacing w:val="-9"/>
          <w:w w:val="95"/>
          <w:lang w:val="fr-FR"/>
        </w:rPr>
        <w:t>n</w:t>
      </w:r>
      <w:r w:rsidR="000F4A86" w:rsidRPr="00AD1860">
        <w:rPr>
          <w:color w:val="054DBC"/>
          <w:spacing w:val="-6"/>
          <w:w w:val="95"/>
          <w:lang w:val="fr-FR"/>
        </w:rPr>
        <w:t>f</w:t>
      </w:r>
      <w:r w:rsidR="000F4A86" w:rsidRPr="00AD1860">
        <w:rPr>
          <w:color w:val="054DBC"/>
          <w:spacing w:val="-9"/>
          <w:w w:val="95"/>
          <w:lang w:val="fr-FR"/>
        </w:rPr>
        <w:t>o</w:t>
      </w:r>
      <w:r w:rsidR="000F4A86" w:rsidRPr="00AD1860">
        <w:rPr>
          <w:color w:val="054DBC"/>
          <w:spacing w:val="-3"/>
          <w:w w:val="95"/>
          <w:lang w:val="fr-FR"/>
        </w:rPr>
        <w:t>r</w:t>
      </w:r>
      <w:r w:rsidR="000F4A86" w:rsidRPr="00AD1860">
        <w:rPr>
          <w:color w:val="054DBC"/>
          <w:spacing w:val="-7"/>
          <w:w w:val="95"/>
          <w:lang w:val="fr-FR"/>
        </w:rPr>
        <w:t>ma</w:t>
      </w:r>
      <w:r w:rsidR="000F4A86" w:rsidRPr="00AD1860">
        <w:rPr>
          <w:color w:val="054DBC"/>
          <w:spacing w:val="-8"/>
          <w:w w:val="95"/>
          <w:lang w:val="fr-FR"/>
        </w:rPr>
        <w:t>ti</w:t>
      </w:r>
      <w:r w:rsidR="000F4A86" w:rsidRPr="00AD1860">
        <w:rPr>
          <w:color w:val="054DBC"/>
          <w:spacing w:val="-9"/>
          <w:w w:val="95"/>
          <w:lang w:val="fr-FR"/>
        </w:rPr>
        <w:t>o</w:t>
      </w:r>
      <w:r w:rsidR="000F4A86" w:rsidRPr="00AD1860">
        <w:rPr>
          <w:color w:val="054DBC"/>
          <w:w w:val="95"/>
          <w:lang w:val="fr-FR"/>
        </w:rPr>
        <w:t>n</w:t>
      </w:r>
      <w:r w:rsidR="0021472D" w:rsidRPr="00AD1860">
        <w:rPr>
          <w:color w:val="054DBC"/>
          <w:w w:val="95"/>
          <w:lang w:val="fr-FR"/>
        </w:rPr>
        <w:t>s supplémentaires obtenues depuis la demande de l</w:t>
      </w:r>
      <w:r w:rsidR="00AD1860">
        <w:rPr>
          <w:color w:val="054DBC"/>
          <w:w w:val="95"/>
          <w:lang w:val="fr-FR"/>
        </w:rPr>
        <w:t>’</w:t>
      </w:r>
      <w:r w:rsidR="0021472D" w:rsidRPr="00AD1860">
        <w:rPr>
          <w:color w:val="054DBC"/>
          <w:w w:val="95"/>
          <w:lang w:val="fr-FR"/>
        </w:rPr>
        <w:t xml:space="preserve">étape </w:t>
      </w:r>
      <w:r w:rsidR="000F4A86" w:rsidRPr="00AD1860">
        <w:rPr>
          <w:color w:val="054DBC"/>
          <w:w w:val="95"/>
          <w:lang w:val="fr-FR"/>
        </w:rPr>
        <w:t>1</w:t>
      </w:r>
      <w:r w:rsidR="000F4A86" w:rsidRPr="00AD1860">
        <w:rPr>
          <w:color w:val="054DBC"/>
          <w:spacing w:val="-7"/>
          <w:w w:val="95"/>
          <w:lang w:val="fr-FR"/>
        </w:rPr>
        <w:t>)</w:t>
      </w:r>
    </w:p>
    <w:p w:rsidR="00271179" w:rsidRPr="00271179" w:rsidRDefault="00271179" w:rsidP="00271179">
      <w:pPr>
        <w:spacing w:before="10" w:line="170" w:lineRule="exact"/>
        <w:rPr>
          <w:sz w:val="17"/>
          <w:szCs w:val="17"/>
          <w:lang w:val="fr-FR"/>
        </w:rPr>
      </w:pPr>
    </w:p>
    <w:p w:rsidR="00E91552" w:rsidRPr="00AD1860" w:rsidRDefault="00E20560" w:rsidP="003C14B5">
      <w:pPr>
        <w:pStyle w:val="BodyText"/>
        <w:numPr>
          <w:ilvl w:val="0"/>
          <w:numId w:val="8"/>
        </w:numPr>
        <w:ind w:left="426"/>
        <w:rPr>
          <w:rFonts w:ascii="Arial" w:eastAsia="Arial" w:hAnsi="Arial" w:cs="Arial"/>
          <w:color w:val="054DBC"/>
          <w:spacing w:val="-1"/>
          <w:w w:val="105"/>
          <w:lang w:val="fr-FR"/>
        </w:rPr>
      </w:pPr>
      <w:r w:rsidRPr="00AD1860">
        <w:rPr>
          <w:rFonts w:ascii="Arial" w:eastAsia="Arial" w:hAnsi="Arial" w:cs="Arial"/>
          <w:color w:val="054DBC"/>
          <w:spacing w:val="-1"/>
          <w:w w:val="105"/>
          <w:lang w:val="fr-FR"/>
        </w:rPr>
        <w:t>Identification des cas</w:t>
      </w:r>
    </w:p>
    <w:tbl>
      <w:tblPr>
        <w:tblW w:w="0" w:type="auto"/>
        <w:tblInd w:w="250" w:type="dxa"/>
        <w:tblLook w:val="04A0" w:firstRow="1" w:lastRow="0" w:firstColumn="1" w:lastColumn="0" w:noHBand="0" w:noVBand="1"/>
      </w:tblPr>
      <w:tblGrid>
        <w:gridCol w:w="1276"/>
        <w:gridCol w:w="5670"/>
        <w:gridCol w:w="1417"/>
        <w:gridCol w:w="5962"/>
      </w:tblGrid>
      <w:tr w:rsidR="002A3356" w:rsidTr="00FB376A">
        <w:trPr>
          <w:trHeight w:val="338"/>
        </w:trPr>
        <w:tc>
          <w:tcPr>
            <w:tcW w:w="1276" w:type="dxa"/>
            <w:tcBorders>
              <w:right w:val="single" w:sz="8" w:space="0" w:color="054DBC"/>
            </w:tcBorders>
            <w:shd w:val="clear" w:color="auto" w:fill="auto"/>
          </w:tcPr>
          <w:p w:rsidR="002A3356" w:rsidRDefault="002A3356" w:rsidP="00FB376A">
            <w:pPr>
              <w:spacing w:before="240"/>
              <w:ind w:left="-108"/>
            </w:pPr>
            <w:r w:rsidRPr="00C155C6">
              <w:rPr>
                <w:rFonts w:ascii="Arial" w:eastAsia="Arial" w:hAnsi="Arial" w:cs="Arial"/>
                <w:w w:val="105"/>
              </w:rPr>
              <w:t>P</w:t>
            </w:r>
            <w:r w:rsidRPr="00C155C6">
              <w:rPr>
                <w:rFonts w:ascii="Arial" w:eastAsia="Arial" w:hAnsi="Arial" w:cs="Arial"/>
                <w:spacing w:val="-8"/>
                <w:w w:val="105"/>
              </w:rPr>
              <w:t>r</w:t>
            </w:r>
            <w:r w:rsidRPr="00C155C6">
              <w:rPr>
                <w:rFonts w:ascii="Arial" w:eastAsia="Arial" w:hAnsi="Arial" w:cs="Arial"/>
                <w:spacing w:val="-4"/>
                <w:w w:val="105"/>
              </w:rPr>
              <w:t>o</w:t>
            </w:r>
            <w:r w:rsidRPr="00C155C6">
              <w:rPr>
                <w:rFonts w:ascii="Arial" w:eastAsia="Arial" w:hAnsi="Arial" w:cs="Arial"/>
                <w:w w:val="105"/>
              </w:rPr>
              <w:t>vin</w:t>
            </w:r>
            <w:r w:rsidRPr="00C155C6">
              <w:rPr>
                <w:rFonts w:ascii="Arial" w:eastAsia="Arial" w:hAnsi="Arial" w:cs="Arial"/>
                <w:spacing w:val="-5"/>
                <w:w w:val="105"/>
              </w:rPr>
              <w:t>c</w:t>
            </w:r>
            <w:r w:rsidRPr="00C155C6">
              <w:rPr>
                <w:rFonts w:ascii="Arial" w:eastAsia="Arial" w:hAnsi="Arial" w:cs="Arial"/>
                <w:w w:val="105"/>
              </w:rPr>
              <w:t>e:</w:t>
            </w:r>
          </w:p>
        </w:tc>
        <w:tc>
          <w:tcPr>
            <w:tcW w:w="5670" w:type="dxa"/>
            <w:tcBorders>
              <w:top w:val="single" w:sz="8" w:space="0" w:color="054DBC"/>
              <w:left w:val="single" w:sz="8" w:space="0" w:color="054DBC"/>
              <w:bottom w:val="single" w:sz="8" w:space="0" w:color="054DBC"/>
              <w:right w:val="single" w:sz="8" w:space="0" w:color="054DBC"/>
            </w:tcBorders>
            <w:shd w:val="clear" w:color="auto" w:fill="auto"/>
          </w:tcPr>
          <w:p w:rsidR="002A3356" w:rsidRDefault="002A3356" w:rsidP="00FB376A">
            <w:pPr>
              <w:spacing w:before="240"/>
            </w:pPr>
          </w:p>
        </w:tc>
        <w:tc>
          <w:tcPr>
            <w:tcW w:w="1417" w:type="dxa"/>
            <w:tcBorders>
              <w:left w:val="single" w:sz="8" w:space="0" w:color="054DBC"/>
              <w:right w:val="single" w:sz="8" w:space="0" w:color="054DBC"/>
            </w:tcBorders>
            <w:shd w:val="clear" w:color="auto" w:fill="auto"/>
          </w:tcPr>
          <w:p w:rsidR="002A3356" w:rsidRPr="00C155C6" w:rsidRDefault="002A3356" w:rsidP="00FB376A">
            <w:pPr>
              <w:tabs>
                <w:tab w:val="left" w:pos="7241"/>
              </w:tabs>
              <w:spacing w:before="240"/>
              <w:ind w:left="-108"/>
              <w:jc w:val="center"/>
              <w:rPr>
                <w:rFonts w:ascii="Arial" w:eastAsia="Arial" w:hAnsi="Arial" w:cs="Arial"/>
              </w:rPr>
            </w:pPr>
            <w:r w:rsidRPr="00C155C6">
              <w:rPr>
                <w:rFonts w:ascii="Arial" w:eastAsia="Arial" w:hAnsi="Arial" w:cs="Arial"/>
                <w:w w:val="105"/>
              </w:rPr>
              <w:t>Di</w:t>
            </w:r>
            <w:r w:rsidRPr="00C155C6">
              <w:rPr>
                <w:rFonts w:ascii="Arial" w:eastAsia="Arial" w:hAnsi="Arial" w:cs="Arial"/>
                <w:spacing w:val="-4"/>
                <w:w w:val="105"/>
              </w:rPr>
              <w:t>s</w:t>
            </w:r>
            <w:r w:rsidRPr="00C155C6">
              <w:rPr>
                <w:rFonts w:ascii="Arial" w:eastAsia="Arial" w:hAnsi="Arial" w:cs="Arial"/>
                <w:w w:val="105"/>
              </w:rPr>
              <w:t>trict:</w:t>
            </w:r>
          </w:p>
        </w:tc>
        <w:tc>
          <w:tcPr>
            <w:tcW w:w="5962" w:type="dxa"/>
            <w:tcBorders>
              <w:top w:val="single" w:sz="8" w:space="0" w:color="054DBC"/>
              <w:left w:val="single" w:sz="8" w:space="0" w:color="054DBC"/>
              <w:bottom w:val="single" w:sz="8" w:space="0" w:color="054DBC"/>
              <w:right w:val="single" w:sz="8" w:space="0" w:color="054DBC"/>
            </w:tcBorders>
            <w:shd w:val="clear" w:color="auto" w:fill="auto"/>
          </w:tcPr>
          <w:p w:rsidR="002A3356" w:rsidRDefault="002A3356" w:rsidP="00FB376A">
            <w:pPr>
              <w:spacing w:before="240"/>
            </w:pPr>
          </w:p>
        </w:tc>
      </w:tr>
    </w:tbl>
    <w:p w:rsidR="00E91552" w:rsidRPr="00AD1860" w:rsidRDefault="00E91552">
      <w:pPr>
        <w:spacing w:before="4" w:line="170" w:lineRule="exact"/>
        <w:rPr>
          <w:sz w:val="17"/>
          <w:szCs w:val="17"/>
          <w:lang w:val="fr-FR"/>
        </w:rPr>
      </w:pPr>
    </w:p>
    <w:tbl>
      <w:tblPr>
        <w:tblW w:w="14330" w:type="dxa"/>
        <w:tblInd w:w="237" w:type="dxa"/>
        <w:tblBorders>
          <w:top w:val="single" w:sz="4" w:space="0" w:color="0047BB"/>
          <w:left w:val="single" w:sz="4" w:space="0" w:color="0047BB"/>
          <w:bottom w:val="single" w:sz="4" w:space="0" w:color="0047BB"/>
          <w:right w:val="single" w:sz="4" w:space="0" w:color="0047BB"/>
          <w:insideH w:val="single" w:sz="4" w:space="0" w:color="0047BB"/>
          <w:insideV w:val="single" w:sz="4" w:space="0" w:color="0047BB"/>
        </w:tblBorders>
        <w:tblLook w:val="04A0" w:firstRow="1" w:lastRow="0" w:firstColumn="1" w:lastColumn="0" w:noHBand="0" w:noVBand="1"/>
      </w:tblPr>
      <w:tblGrid>
        <w:gridCol w:w="851"/>
        <w:gridCol w:w="2063"/>
        <w:gridCol w:w="2196"/>
        <w:gridCol w:w="764"/>
        <w:gridCol w:w="595"/>
        <w:gridCol w:w="1583"/>
        <w:gridCol w:w="1214"/>
        <w:gridCol w:w="1039"/>
        <w:gridCol w:w="1164"/>
        <w:gridCol w:w="1227"/>
        <w:gridCol w:w="1634"/>
      </w:tblGrid>
      <w:tr w:rsidR="00E20560" w:rsidRPr="00855F35" w:rsidTr="00774749">
        <w:trPr>
          <w:trHeight w:val="410"/>
        </w:trPr>
        <w:tc>
          <w:tcPr>
            <w:tcW w:w="851" w:type="dxa"/>
            <w:vMerge w:val="restart"/>
            <w:tcBorders>
              <w:top w:val="single" w:sz="4" w:space="0" w:color="0047BB"/>
              <w:left w:val="single" w:sz="4" w:space="0" w:color="0047BB"/>
              <w:bottom w:val="single" w:sz="4" w:space="0" w:color="FFFFFF"/>
              <w:right w:val="single" w:sz="4" w:space="0" w:color="FFFFFF"/>
            </w:tcBorders>
            <w:shd w:val="clear" w:color="auto" w:fill="0047BB"/>
            <w:noWrap/>
            <w:hideMark/>
          </w:tcPr>
          <w:p w:rsidR="00E20560" w:rsidRPr="00855F35" w:rsidRDefault="00020037" w:rsidP="00E20560">
            <w:pPr>
              <w:spacing w:before="60" w:after="240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  <w:lang w:val="fr-FR" w:eastAsia="en-GB"/>
              </w:rPr>
              <w:t>N°EPID</w:t>
            </w:r>
          </w:p>
        </w:tc>
        <w:tc>
          <w:tcPr>
            <w:tcW w:w="2063" w:type="dxa"/>
            <w:vMerge w:val="restart"/>
            <w:tcBorders>
              <w:top w:val="single" w:sz="4" w:space="0" w:color="0047BB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0047BB"/>
            <w:noWrap/>
            <w:hideMark/>
          </w:tcPr>
          <w:p w:rsidR="00E20560" w:rsidRPr="00855F35" w:rsidRDefault="00E20560" w:rsidP="00E20560">
            <w:pPr>
              <w:spacing w:before="60" w:after="240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  <w:lang w:val="fr-FR" w:eastAsia="en-GB"/>
              </w:rPr>
              <w:t>Nom du patient</w:t>
            </w:r>
          </w:p>
        </w:tc>
        <w:tc>
          <w:tcPr>
            <w:tcW w:w="2196" w:type="dxa"/>
            <w:vMerge w:val="restart"/>
            <w:tcBorders>
              <w:top w:val="single" w:sz="4" w:space="0" w:color="0047BB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0047BB"/>
            <w:noWrap/>
            <w:hideMark/>
          </w:tcPr>
          <w:p w:rsidR="00E20560" w:rsidRPr="00855F35" w:rsidRDefault="00E20560" w:rsidP="00CC62AB">
            <w:pPr>
              <w:spacing w:before="60" w:after="240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  <w:lang w:val="fr-FR" w:eastAsia="en-GB"/>
              </w:rPr>
              <w:t>Village/localit</w:t>
            </w:r>
            <w:r w:rsidR="00CC62AB" w:rsidRPr="00855F35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  <w:lang w:val="fr-FR" w:eastAsia="en-GB"/>
              </w:rPr>
              <w:t>é</w:t>
            </w:r>
          </w:p>
        </w:tc>
        <w:tc>
          <w:tcPr>
            <w:tcW w:w="1359" w:type="dxa"/>
            <w:gridSpan w:val="2"/>
            <w:tcBorders>
              <w:top w:val="single" w:sz="4" w:space="0" w:color="0047BB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0047BB"/>
            <w:noWrap/>
            <w:hideMark/>
          </w:tcPr>
          <w:p w:rsidR="00E20560" w:rsidRPr="00855F35" w:rsidRDefault="00E20560" w:rsidP="00E20560">
            <w:pPr>
              <w:spacing w:before="60" w:after="240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  <w:lang w:val="fr-FR" w:eastAsia="en-GB"/>
              </w:rPr>
              <w:t>Sexe</w:t>
            </w:r>
          </w:p>
        </w:tc>
        <w:tc>
          <w:tcPr>
            <w:tcW w:w="1583" w:type="dxa"/>
            <w:vMerge w:val="restart"/>
            <w:tcBorders>
              <w:top w:val="single" w:sz="4" w:space="0" w:color="0047BB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0047BB"/>
            <w:hideMark/>
          </w:tcPr>
          <w:p w:rsidR="00E20560" w:rsidRPr="00855F35" w:rsidRDefault="00E20560" w:rsidP="00E20560">
            <w:pPr>
              <w:spacing w:before="60" w:after="240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  <w:lang w:val="fr-FR" w:eastAsia="en-GB"/>
              </w:rPr>
              <w:t>Date de naissance</w:t>
            </w: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  <w:lang w:val="fr-FR" w:eastAsia="en-GB"/>
              </w:rPr>
              <w:br/>
              <w:t>JJ/MM/AAAA</w:t>
            </w:r>
          </w:p>
        </w:tc>
        <w:tc>
          <w:tcPr>
            <w:tcW w:w="1214" w:type="dxa"/>
            <w:vMerge w:val="restart"/>
            <w:tcBorders>
              <w:top w:val="single" w:sz="4" w:space="0" w:color="0047BB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0047BB"/>
            <w:hideMark/>
          </w:tcPr>
          <w:p w:rsidR="00E20560" w:rsidRPr="00855F35" w:rsidRDefault="00855E5E" w:rsidP="00E20560">
            <w:pPr>
              <w:spacing w:before="60" w:after="240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  <w:lang w:val="fr-FR" w:eastAsia="en-GB"/>
              </w:rPr>
              <w:t>Â</w:t>
            </w:r>
            <w:r w:rsidR="00E20560" w:rsidRPr="00855F35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  <w:lang w:val="fr-FR" w:eastAsia="en-GB"/>
              </w:rPr>
              <w:t>ge</w:t>
            </w:r>
            <w:r w:rsidR="00E20560" w:rsidRPr="00855F35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  <w:lang w:val="fr-FR" w:eastAsia="en-GB"/>
              </w:rPr>
              <w:br/>
              <w:t>(mois)</w:t>
            </w:r>
          </w:p>
        </w:tc>
        <w:tc>
          <w:tcPr>
            <w:tcW w:w="1039" w:type="dxa"/>
            <w:vMerge w:val="restart"/>
            <w:tcBorders>
              <w:top w:val="single" w:sz="4" w:space="0" w:color="0047BB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0047BB"/>
            <w:hideMark/>
          </w:tcPr>
          <w:p w:rsidR="00E20560" w:rsidRPr="00855F35" w:rsidRDefault="00E20560" w:rsidP="00E20560">
            <w:pPr>
              <w:spacing w:before="60" w:after="240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  <w:lang w:val="fr-FR" w:eastAsia="en-GB"/>
              </w:rPr>
              <w:t>Doses</w:t>
            </w: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  <w:lang w:val="fr-FR" w:eastAsia="en-GB"/>
              </w:rPr>
              <w:br/>
              <w:t xml:space="preserve">totales de </w:t>
            </w: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  <w:lang w:val="fr-FR" w:eastAsia="en-GB"/>
              </w:rPr>
              <w:br/>
              <w:t>VPO</w:t>
            </w:r>
          </w:p>
        </w:tc>
        <w:tc>
          <w:tcPr>
            <w:tcW w:w="1164" w:type="dxa"/>
            <w:vMerge w:val="restart"/>
            <w:tcBorders>
              <w:top w:val="single" w:sz="4" w:space="0" w:color="0047BB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0047BB"/>
            <w:hideMark/>
          </w:tcPr>
          <w:p w:rsidR="00E20560" w:rsidRPr="00855F35" w:rsidRDefault="00E20560" w:rsidP="00E20560">
            <w:pPr>
              <w:spacing w:before="60" w:after="240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  <w:lang w:val="fr-FR" w:eastAsia="en-GB"/>
              </w:rPr>
              <w:t>Doses</w:t>
            </w: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  <w:lang w:val="fr-FR" w:eastAsia="en-GB"/>
              </w:rPr>
              <w:br/>
              <w:t xml:space="preserve">totales </w:t>
            </w: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  <w:lang w:val="fr-FR" w:eastAsia="en-GB"/>
              </w:rPr>
              <w:br/>
              <w:t xml:space="preserve">de VPI </w:t>
            </w: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  <w:lang w:val="fr-FR" w:eastAsia="en-GB"/>
              </w:rPr>
              <w:br/>
              <w:t>reçues</w:t>
            </w:r>
          </w:p>
        </w:tc>
        <w:tc>
          <w:tcPr>
            <w:tcW w:w="1227" w:type="dxa"/>
            <w:vMerge w:val="restart"/>
            <w:tcBorders>
              <w:top w:val="single" w:sz="4" w:space="0" w:color="0047BB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0047BB"/>
            <w:hideMark/>
          </w:tcPr>
          <w:p w:rsidR="00E20560" w:rsidRPr="00855F35" w:rsidRDefault="00E20560" w:rsidP="00E20560">
            <w:pPr>
              <w:spacing w:before="60" w:after="240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  <w:lang w:val="fr-FR" w:eastAsia="en-GB"/>
              </w:rPr>
              <w:t>D</w:t>
            </w:r>
            <w:r w:rsidR="00855E5E" w:rsidRPr="00855F35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  <w:lang w:val="fr-FR" w:eastAsia="en-GB"/>
              </w:rPr>
              <w:t xml:space="preserve">ate de  </w:t>
            </w:r>
            <w:r w:rsidR="00855E5E" w:rsidRPr="00855F35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  <w:lang w:val="fr-FR" w:eastAsia="en-GB"/>
              </w:rPr>
              <w:br/>
              <w:t xml:space="preserve">début de la paralysie </w:t>
            </w:r>
          </w:p>
        </w:tc>
        <w:tc>
          <w:tcPr>
            <w:tcW w:w="1634" w:type="dxa"/>
            <w:vMerge w:val="restart"/>
            <w:tcBorders>
              <w:top w:val="single" w:sz="4" w:space="0" w:color="0047BB"/>
              <w:left w:val="single" w:sz="4" w:space="0" w:color="FFFFFF"/>
              <w:bottom w:val="single" w:sz="4" w:space="0" w:color="FFFFFF"/>
              <w:right w:val="single" w:sz="4" w:space="0" w:color="0047BB"/>
            </w:tcBorders>
            <w:shd w:val="clear" w:color="auto" w:fill="0047BB"/>
            <w:hideMark/>
          </w:tcPr>
          <w:p w:rsidR="00E20560" w:rsidRPr="00855F35" w:rsidRDefault="00E20560" w:rsidP="00E20560">
            <w:pPr>
              <w:spacing w:before="60" w:after="240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  <w:lang w:val="fr-FR" w:eastAsia="en-GB"/>
              </w:rPr>
              <w:t xml:space="preserve">Date des derniers échantillons de selles </w:t>
            </w:r>
          </w:p>
        </w:tc>
      </w:tr>
      <w:tr w:rsidR="00774749" w:rsidRPr="00855F35" w:rsidTr="00774749">
        <w:trPr>
          <w:trHeight w:val="479"/>
        </w:trPr>
        <w:tc>
          <w:tcPr>
            <w:tcW w:w="851" w:type="dxa"/>
            <w:vMerge/>
            <w:tcBorders>
              <w:top w:val="single" w:sz="4" w:space="0" w:color="FFFFFF"/>
              <w:left w:val="single" w:sz="4" w:space="0" w:color="0047BB"/>
              <w:bottom w:val="single" w:sz="4" w:space="0" w:color="0047BB"/>
              <w:right w:val="single" w:sz="4" w:space="0" w:color="FFFFFF"/>
            </w:tcBorders>
            <w:vAlign w:val="center"/>
            <w:hideMark/>
          </w:tcPr>
          <w:p w:rsidR="00774749" w:rsidRPr="00855F35" w:rsidRDefault="00774749" w:rsidP="004D01DE">
            <w:pP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fr-FR" w:eastAsia="en-GB"/>
              </w:rPr>
            </w:pPr>
          </w:p>
        </w:tc>
        <w:tc>
          <w:tcPr>
            <w:tcW w:w="2063" w:type="dxa"/>
            <w:vMerge/>
            <w:tcBorders>
              <w:top w:val="single" w:sz="4" w:space="0" w:color="FFFFFF"/>
              <w:left w:val="single" w:sz="4" w:space="0" w:color="FFFFFF"/>
              <w:bottom w:val="single" w:sz="4" w:space="0" w:color="0047BB"/>
              <w:right w:val="single" w:sz="4" w:space="0" w:color="FFFFFF"/>
            </w:tcBorders>
            <w:vAlign w:val="center"/>
            <w:hideMark/>
          </w:tcPr>
          <w:p w:rsidR="00774749" w:rsidRPr="00855F35" w:rsidRDefault="00774749" w:rsidP="004D01DE">
            <w:pP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fr-FR" w:eastAsia="en-GB"/>
              </w:rPr>
            </w:pPr>
          </w:p>
        </w:tc>
        <w:tc>
          <w:tcPr>
            <w:tcW w:w="2196" w:type="dxa"/>
            <w:vMerge/>
            <w:tcBorders>
              <w:top w:val="single" w:sz="4" w:space="0" w:color="FFFFFF"/>
              <w:left w:val="single" w:sz="4" w:space="0" w:color="FFFFFF"/>
              <w:bottom w:val="single" w:sz="4" w:space="0" w:color="0047BB"/>
              <w:right w:val="single" w:sz="4" w:space="0" w:color="FFFFFF"/>
            </w:tcBorders>
            <w:vAlign w:val="center"/>
            <w:hideMark/>
          </w:tcPr>
          <w:p w:rsidR="00774749" w:rsidRPr="00855F35" w:rsidRDefault="00774749" w:rsidP="004D01DE">
            <w:pP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fr-FR" w:eastAsia="en-GB"/>
              </w:rPr>
            </w:pPr>
          </w:p>
        </w:tc>
        <w:tc>
          <w:tcPr>
            <w:tcW w:w="764" w:type="dxa"/>
            <w:tcBorders>
              <w:top w:val="single" w:sz="4" w:space="0" w:color="FFFFFF"/>
              <w:left w:val="single" w:sz="4" w:space="0" w:color="FFFFFF"/>
              <w:bottom w:val="single" w:sz="4" w:space="0" w:color="0047BB"/>
              <w:right w:val="single" w:sz="4" w:space="0" w:color="FFFFFF"/>
            </w:tcBorders>
            <w:shd w:val="clear" w:color="auto" w:fill="0047BB"/>
            <w:noWrap/>
            <w:hideMark/>
          </w:tcPr>
          <w:p w:rsidR="00774749" w:rsidRPr="00855F35" w:rsidRDefault="00774749" w:rsidP="004D01DE">
            <w:pPr>
              <w:spacing w:before="40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  <w:lang w:val="fr-FR" w:eastAsia="en-GB"/>
              </w:rPr>
              <w:t>M</w:t>
            </w:r>
          </w:p>
        </w:tc>
        <w:tc>
          <w:tcPr>
            <w:tcW w:w="595" w:type="dxa"/>
            <w:tcBorders>
              <w:top w:val="single" w:sz="4" w:space="0" w:color="FFFFFF"/>
              <w:left w:val="single" w:sz="4" w:space="0" w:color="FFFFFF"/>
              <w:bottom w:val="single" w:sz="4" w:space="0" w:color="0047BB"/>
              <w:right w:val="single" w:sz="4" w:space="0" w:color="FFFFFF"/>
            </w:tcBorders>
            <w:shd w:val="clear" w:color="auto" w:fill="0047BB"/>
            <w:noWrap/>
            <w:hideMark/>
          </w:tcPr>
          <w:p w:rsidR="00774749" w:rsidRPr="00855F35" w:rsidRDefault="00774749" w:rsidP="004D01DE">
            <w:pPr>
              <w:spacing w:before="40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  <w:lang w:val="fr-FR" w:eastAsia="en-GB"/>
              </w:rPr>
              <w:t>F</w:t>
            </w:r>
          </w:p>
        </w:tc>
        <w:tc>
          <w:tcPr>
            <w:tcW w:w="1583" w:type="dxa"/>
            <w:vMerge/>
            <w:tcBorders>
              <w:top w:val="single" w:sz="4" w:space="0" w:color="FFFFFF"/>
              <w:left w:val="single" w:sz="4" w:space="0" w:color="FFFFFF"/>
              <w:bottom w:val="single" w:sz="4" w:space="0" w:color="0047BB"/>
              <w:right w:val="single" w:sz="4" w:space="0" w:color="FFFFFF"/>
            </w:tcBorders>
            <w:vAlign w:val="center"/>
            <w:hideMark/>
          </w:tcPr>
          <w:p w:rsidR="00774749" w:rsidRPr="00855F35" w:rsidRDefault="00774749" w:rsidP="004D01DE">
            <w:pP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fr-FR" w:eastAsia="en-GB"/>
              </w:rPr>
            </w:pPr>
          </w:p>
        </w:tc>
        <w:tc>
          <w:tcPr>
            <w:tcW w:w="1214" w:type="dxa"/>
            <w:vMerge/>
            <w:tcBorders>
              <w:top w:val="single" w:sz="4" w:space="0" w:color="FFFFFF"/>
              <w:left w:val="single" w:sz="4" w:space="0" w:color="FFFFFF"/>
              <w:bottom w:val="single" w:sz="4" w:space="0" w:color="0047BB"/>
              <w:right w:val="single" w:sz="4" w:space="0" w:color="FFFFFF"/>
            </w:tcBorders>
            <w:vAlign w:val="center"/>
            <w:hideMark/>
          </w:tcPr>
          <w:p w:rsidR="00774749" w:rsidRPr="00855F35" w:rsidRDefault="00774749" w:rsidP="004D01DE">
            <w:pP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fr-FR" w:eastAsia="en-GB"/>
              </w:rPr>
            </w:pPr>
          </w:p>
        </w:tc>
        <w:tc>
          <w:tcPr>
            <w:tcW w:w="1039" w:type="dxa"/>
            <w:vMerge/>
            <w:tcBorders>
              <w:top w:val="single" w:sz="4" w:space="0" w:color="FFFFFF"/>
              <w:left w:val="single" w:sz="4" w:space="0" w:color="FFFFFF"/>
              <w:bottom w:val="single" w:sz="4" w:space="0" w:color="0047BB"/>
              <w:right w:val="single" w:sz="4" w:space="0" w:color="FFFFFF"/>
            </w:tcBorders>
            <w:vAlign w:val="center"/>
            <w:hideMark/>
          </w:tcPr>
          <w:p w:rsidR="00774749" w:rsidRPr="00855F35" w:rsidRDefault="00774749" w:rsidP="004D01DE">
            <w:pP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fr-FR" w:eastAsia="en-GB"/>
              </w:rPr>
            </w:pPr>
          </w:p>
        </w:tc>
        <w:tc>
          <w:tcPr>
            <w:tcW w:w="1164" w:type="dxa"/>
            <w:vMerge/>
            <w:tcBorders>
              <w:top w:val="single" w:sz="4" w:space="0" w:color="FFFFFF"/>
              <w:left w:val="single" w:sz="4" w:space="0" w:color="FFFFFF"/>
              <w:bottom w:val="single" w:sz="4" w:space="0" w:color="0047BB"/>
              <w:right w:val="single" w:sz="4" w:space="0" w:color="FFFFFF"/>
            </w:tcBorders>
            <w:vAlign w:val="center"/>
            <w:hideMark/>
          </w:tcPr>
          <w:p w:rsidR="00774749" w:rsidRPr="00855F35" w:rsidRDefault="00774749" w:rsidP="004D01DE">
            <w:pP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fr-FR" w:eastAsia="en-GB"/>
              </w:rPr>
            </w:pPr>
          </w:p>
        </w:tc>
        <w:tc>
          <w:tcPr>
            <w:tcW w:w="1227" w:type="dxa"/>
            <w:vMerge/>
            <w:tcBorders>
              <w:top w:val="single" w:sz="4" w:space="0" w:color="FFFFFF"/>
              <w:left w:val="single" w:sz="4" w:space="0" w:color="FFFFFF"/>
              <w:bottom w:val="single" w:sz="4" w:space="0" w:color="0047BB"/>
              <w:right w:val="single" w:sz="4" w:space="0" w:color="FFFFFF"/>
            </w:tcBorders>
            <w:vAlign w:val="center"/>
            <w:hideMark/>
          </w:tcPr>
          <w:p w:rsidR="00774749" w:rsidRPr="00855F35" w:rsidRDefault="00774749" w:rsidP="004D01DE">
            <w:pP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fr-FR" w:eastAsia="en-GB"/>
              </w:rPr>
            </w:pPr>
          </w:p>
        </w:tc>
        <w:tc>
          <w:tcPr>
            <w:tcW w:w="1634" w:type="dxa"/>
            <w:vMerge/>
            <w:tcBorders>
              <w:top w:val="single" w:sz="4" w:space="0" w:color="FFFFFF"/>
              <w:left w:val="single" w:sz="4" w:space="0" w:color="FFFFFF"/>
              <w:bottom w:val="single" w:sz="4" w:space="0" w:color="0047BB"/>
              <w:right w:val="single" w:sz="4" w:space="0" w:color="0047BB"/>
            </w:tcBorders>
            <w:vAlign w:val="center"/>
            <w:hideMark/>
          </w:tcPr>
          <w:p w:rsidR="00774749" w:rsidRPr="00855F35" w:rsidRDefault="00774749" w:rsidP="004D01DE">
            <w:pP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fr-FR" w:eastAsia="en-GB"/>
              </w:rPr>
            </w:pPr>
          </w:p>
        </w:tc>
      </w:tr>
      <w:tr w:rsidR="00774749" w:rsidRPr="00855F35" w:rsidTr="00774749">
        <w:trPr>
          <w:trHeight w:val="416"/>
        </w:trPr>
        <w:tc>
          <w:tcPr>
            <w:tcW w:w="851" w:type="dxa"/>
            <w:tcBorders>
              <w:top w:val="single" w:sz="4" w:space="0" w:color="0047BB"/>
              <w:left w:val="single" w:sz="4" w:space="0" w:color="0047BB"/>
              <w:bottom w:val="single" w:sz="4" w:space="0" w:color="0047BB"/>
              <w:right w:val="single" w:sz="4" w:space="0" w:color="0047BB"/>
            </w:tcBorders>
            <w:shd w:val="clear" w:color="auto" w:fill="auto"/>
            <w:noWrap/>
            <w:vAlign w:val="center"/>
            <w:hideMark/>
          </w:tcPr>
          <w:p w:rsidR="00774749" w:rsidRPr="00855F35" w:rsidRDefault="00774749" w:rsidP="004D01D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  <w:t> </w:t>
            </w:r>
          </w:p>
        </w:tc>
        <w:tc>
          <w:tcPr>
            <w:tcW w:w="2063" w:type="dxa"/>
            <w:tcBorders>
              <w:top w:val="single" w:sz="4" w:space="0" w:color="0047BB"/>
              <w:left w:val="single" w:sz="4" w:space="0" w:color="0047BB"/>
              <w:bottom w:val="single" w:sz="4" w:space="0" w:color="0047BB"/>
              <w:right w:val="single" w:sz="4" w:space="0" w:color="0047BB"/>
            </w:tcBorders>
            <w:shd w:val="clear" w:color="auto" w:fill="auto"/>
            <w:noWrap/>
            <w:vAlign w:val="center"/>
            <w:hideMark/>
          </w:tcPr>
          <w:p w:rsidR="00774749" w:rsidRPr="00855F35" w:rsidRDefault="00774749" w:rsidP="004D01D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  <w:t> </w:t>
            </w:r>
          </w:p>
        </w:tc>
        <w:tc>
          <w:tcPr>
            <w:tcW w:w="2196" w:type="dxa"/>
            <w:tcBorders>
              <w:top w:val="single" w:sz="4" w:space="0" w:color="0047BB"/>
              <w:left w:val="single" w:sz="4" w:space="0" w:color="0047BB"/>
              <w:bottom w:val="single" w:sz="4" w:space="0" w:color="0047BB"/>
              <w:right w:val="single" w:sz="4" w:space="0" w:color="0047BB"/>
            </w:tcBorders>
            <w:shd w:val="clear" w:color="auto" w:fill="auto"/>
            <w:noWrap/>
            <w:vAlign w:val="center"/>
            <w:hideMark/>
          </w:tcPr>
          <w:p w:rsidR="00774749" w:rsidRPr="00855F35" w:rsidRDefault="00774749" w:rsidP="004D01D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  <w:t> </w:t>
            </w:r>
          </w:p>
        </w:tc>
        <w:tc>
          <w:tcPr>
            <w:tcW w:w="764" w:type="dxa"/>
            <w:tcBorders>
              <w:top w:val="single" w:sz="4" w:space="0" w:color="0047BB"/>
              <w:left w:val="single" w:sz="4" w:space="0" w:color="0047BB"/>
              <w:bottom w:val="single" w:sz="4" w:space="0" w:color="0047BB"/>
              <w:right w:val="single" w:sz="4" w:space="0" w:color="0047BB"/>
            </w:tcBorders>
            <w:shd w:val="clear" w:color="auto" w:fill="auto"/>
            <w:noWrap/>
            <w:vAlign w:val="center"/>
            <w:hideMark/>
          </w:tcPr>
          <w:p w:rsidR="00774749" w:rsidRPr="00855F35" w:rsidRDefault="00774749" w:rsidP="004D01D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  <w:t> </w:t>
            </w:r>
          </w:p>
        </w:tc>
        <w:tc>
          <w:tcPr>
            <w:tcW w:w="595" w:type="dxa"/>
            <w:tcBorders>
              <w:top w:val="single" w:sz="4" w:space="0" w:color="0047BB"/>
              <w:left w:val="single" w:sz="4" w:space="0" w:color="0047BB"/>
              <w:bottom w:val="single" w:sz="4" w:space="0" w:color="0047BB"/>
              <w:right w:val="single" w:sz="4" w:space="0" w:color="0047BB"/>
            </w:tcBorders>
            <w:shd w:val="clear" w:color="auto" w:fill="auto"/>
            <w:noWrap/>
            <w:vAlign w:val="center"/>
            <w:hideMark/>
          </w:tcPr>
          <w:p w:rsidR="00774749" w:rsidRPr="00855F35" w:rsidRDefault="00774749" w:rsidP="004D01D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  <w:t> </w:t>
            </w:r>
          </w:p>
        </w:tc>
        <w:tc>
          <w:tcPr>
            <w:tcW w:w="1583" w:type="dxa"/>
            <w:tcBorders>
              <w:top w:val="single" w:sz="4" w:space="0" w:color="0047BB"/>
              <w:left w:val="single" w:sz="4" w:space="0" w:color="0047BB"/>
              <w:bottom w:val="single" w:sz="4" w:space="0" w:color="0047BB"/>
              <w:right w:val="single" w:sz="4" w:space="0" w:color="0047BB"/>
            </w:tcBorders>
            <w:shd w:val="clear" w:color="auto" w:fill="auto"/>
            <w:noWrap/>
            <w:vAlign w:val="center"/>
            <w:hideMark/>
          </w:tcPr>
          <w:p w:rsidR="00774749" w:rsidRPr="00855F35" w:rsidRDefault="00774749" w:rsidP="004D01D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  <w:t> </w:t>
            </w:r>
          </w:p>
        </w:tc>
        <w:tc>
          <w:tcPr>
            <w:tcW w:w="1214" w:type="dxa"/>
            <w:tcBorders>
              <w:top w:val="single" w:sz="4" w:space="0" w:color="0047BB"/>
              <w:left w:val="single" w:sz="4" w:space="0" w:color="0047BB"/>
              <w:bottom w:val="single" w:sz="4" w:space="0" w:color="0047BB"/>
              <w:right w:val="single" w:sz="4" w:space="0" w:color="0047BB"/>
            </w:tcBorders>
            <w:shd w:val="clear" w:color="auto" w:fill="auto"/>
            <w:noWrap/>
            <w:vAlign w:val="center"/>
            <w:hideMark/>
          </w:tcPr>
          <w:p w:rsidR="00774749" w:rsidRPr="00855F35" w:rsidRDefault="00774749" w:rsidP="004D01D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  <w:t> </w:t>
            </w:r>
          </w:p>
        </w:tc>
        <w:tc>
          <w:tcPr>
            <w:tcW w:w="1039" w:type="dxa"/>
            <w:tcBorders>
              <w:top w:val="single" w:sz="4" w:space="0" w:color="0047BB"/>
              <w:left w:val="single" w:sz="4" w:space="0" w:color="0047BB"/>
              <w:bottom w:val="single" w:sz="4" w:space="0" w:color="0047BB"/>
              <w:right w:val="single" w:sz="4" w:space="0" w:color="0047BB"/>
            </w:tcBorders>
            <w:shd w:val="clear" w:color="auto" w:fill="auto"/>
            <w:noWrap/>
            <w:vAlign w:val="center"/>
            <w:hideMark/>
          </w:tcPr>
          <w:p w:rsidR="00774749" w:rsidRPr="00855F35" w:rsidRDefault="00774749" w:rsidP="004D01D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  <w:t> </w:t>
            </w:r>
          </w:p>
        </w:tc>
        <w:tc>
          <w:tcPr>
            <w:tcW w:w="1164" w:type="dxa"/>
            <w:tcBorders>
              <w:top w:val="single" w:sz="4" w:space="0" w:color="0047BB"/>
              <w:left w:val="single" w:sz="4" w:space="0" w:color="0047BB"/>
              <w:bottom w:val="single" w:sz="4" w:space="0" w:color="0047BB"/>
              <w:right w:val="single" w:sz="4" w:space="0" w:color="0047BB"/>
            </w:tcBorders>
            <w:shd w:val="clear" w:color="auto" w:fill="auto"/>
            <w:noWrap/>
            <w:vAlign w:val="center"/>
            <w:hideMark/>
          </w:tcPr>
          <w:p w:rsidR="00774749" w:rsidRPr="00855F35" w:rsidRDefault="00774749" w:rsidP="004D01D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  <w:t> </w:t>
            </w:r>
          </w:p>
        </w:tc>
        <w:tc>
          <w:tcPr>
            <w:tcW w:w="1227" w:type="dxa"/>
            <w:tcBorders>
              <w:top w:val="single" w:sz="4" w:space="0" w:color="0047BB"/>
              <w:left w:val="single" w:sz="4" w:space="0" w:color="0047BB"/>
              <w:bottom w:val="single" w:sz="4" w:space="0" w:color="0047BB"/>
              <w:right w:val="single" w:sz="4" w:space="0" w:color="0047BB"/>
            </w:tcBorders>
            <w:shd w:val="clear" w:color="auto" w:fill="auto"/>
            <w:noWrap/>
            <w:vAlign w:val="center"/>
            <w:hideMark/>
          </w:tcPr>
          <w:p w:rsidR="00774749" w:rsidRPr="00855F35" w:rsidRDefault="00774749" w:rsidP="004D01D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  <w:t> </w:t>
            </w:r>
          </w:p>
        </w:tc>
        <w:tc>
          <w:tcPr>
            <w:tcW w:w="1634" w:type="dxa"/>
            <w:tcBorders>
              <w:top w:val="single" w:sz="4" w:space="0" w:color="0047BB"/>
              <w:left w:val="single" w:sz="4" w:space="0" w:color="0047BB"/>
              <w:bottom w:val="single" w:sz="4" w:space="0" w:color="0047BB"/>
              <w:right w:val="single" w:sz="4" w:space="0" w:color="0047BB"/>
            </w:tcBorders>
            <w:shd w:val="clear" w:color="auto" w:fill="auto"/>
            <w:noWrap/>
            <w:vAlign w:val="center"/>
            <w:hideMark/>
          </w:tcPr>
          <w:p w:rsidR="00774749" w:rsidRPr="00855F35" w:rsidRDefault="00774749" w:rsidP="004D01D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  <w:t> </w:t>
            </w:r>
          </w:p>
        </w:tc>
      </w:tr>
      <w:tr w:rsidR="00774749" w:rsidRPr="00855F35" w:rsidTr="00774749">
        <w:trPr>
          <w:trHeight w:val="421"/>
        </w:trPr>
        <w:tc>
          <w:tcPr>
            <w:tcW w:w="851" w:type="dxa"/>
            <w:tcBorders>
              <w:top w:val="single" w:sz="4" w:space="0" w:color="0047BB"/>
            </w:tcBorders>
            <w:shd w:val="clear" w:color="auto" w:fill="auto"/>
            <w:noWrap/>
            <w:vAlign w:val="center"/>
            <w:hideMark/>
          </w:tcPr>
          <w:p w:rsidR="00774749" w:rsidRPr="00855F35" w:rsidRDefault="00774749" w:rsidP="004D01D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  <w:t> </w:t>
            </w:r>
          </w:p>
        </w:tc>
        <w:tc>
          <w:tcPr>
            <w:tcW w:w="2063" w:type="dxa"/>
            <w:tcBorders>
              <w:top w:val="single" w:sz="4" w:space="0" w:color="0047BB"/>
            </w:tcBorders>
            <w:shd w:val="clear" w:color="auto" w:fill="auto"/>
            <w:noWrap/>
            <w:vAlign w:val="center"/>
            <w:hideMark/>
          </w:tcPr>
          <w:p w:rsidR="00774749" w:rsidRPr="00855F35" w:rsidRDefault="00774749" w:rsidP="004D01D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  <w:t> </w:t>
            </w:r>
          </w:p>
        </w:tc>
        <w:tc>
          <w:tcPr>
            <w:tcW w:w="2196" w:type="dxa"/>
            <w:tcBorders>
              <w:top w:val="single" w:sz="4" w:space="0" w:color="0047BB"/>
            </w:tcBorders>
            <w:shd w:val="clear" w:color="auto" w:fill="auto"/>
            <w:noWrap/>
            <w:vAlign w:val="center"/>
            <w:hideMark/>
          </w:tcPr>
          <w:p w:rsidR="00774749" w:rsidRPr="00855F35" w:rsidRDefault="00774749" w:rsidP="004D01D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  <w:t> </w:t>
            </w:r>
          </w:p>
        </w:tc>
        <w:tc>
          <w:tcPr>
            <w:tcW w:w="764" w:type="dxa"/>
            <w:tcBorders>
              <w:top w:val="single" w:sz="4" w:space="0" w:color="0047BB"/>
            </w:tcBorders>
            <w:shd w:val="clear" w:color="auto" w:fill="auto"/>
            <w:noWrap/>
            <w:vAlign w:val="center"/>
            <w:hideMark/>
          </w:tcPr>
          <w:p w:rsidR="00774749" w:rsidRPr="00855F35" w:rsidRDefault="00774749" w:rsidP="004D01D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  <w:t> </w:t>
            </w:r>
          </w:p>
        </w:tc>
        <w:tc>
          <w:tcPr>
            <w:tcW w:w="595" w:type="dxa"/>
            <w:tcBorders>
              <w:top w:val="single" w:sz="4" w:space="0" w:color="0047BB"/>
            </w:tcBorders>
            <w:shd w:val="clear" w:color="auto" w:fill="auto"/>
            <w:noWrap/>
            <w:vAlign w:val="center"/>
            <w:hideMark/>
          </w:tcPr>
          <w:p w:rsidR="00774749" w:rsidRPr="00855F35" w:rsidRDefault="00774749" w:rsidP="004D01D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  <w:t> </w:t>
            </w:r>
          </w:p>
        </w:tc>
        <w:tc>
          <w:tcPr>
            <w:tcW w:w="1583" w:type="dxa"/>
            <w:tcBorders>
              <w:top w:val="single" w:sz="4" w:space="0" w:color="0047BB"/>
            </w:tcBorders>
            <w:shd w:val="clear" w:color="auto" w:fill="auto"/>
            <w:noWrap/>
            <w:vAlign w:val="center"/>
            <w:hideMark/>
          </w:tcPr>
          <w:p w:rsidR="00774749" w:rsidRPr="00855F35" w:rsidRDefault="00774749" w:rsidP="004D01D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  <w:t> </w:t>
            </w:r>
          </w:p>
        </w:tc>
        <w:tc>
          <w:tcPr>
            <w:tcW w:w="1214" w:type="dxa"/>
            <w:tcBorders>
              <w:top w:val="single" w:sz="4" w:space="0" w:color="0047BB"/>
            </w:tcBorders>
            <w:shd w:val="clear" w:color="auto" w:fill="auto"/>
            <w:noWrap/>
            <w:vAlign w:val="center"/>
            <w:hideMark/>
          </w:tcPr>
          <w:p w:rsidR="00774749" w:rsidRPr="00855F35" w:rsidRDefault="00774749" w:rsidP="004D01D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  <w:t> </w:t>
            </w:r>
          </w:p>
        </w:tc>
        <w:tc>
          <w:tcPr>
            <w:tcW w:w="1039" w:type="dxa"/>
            <w:tcBorders>
              <w:top w:val="single" w:sz="4" w:space="0" w:color="0047BB"/>
            </w:tcBorders>
            <w:shd w:val="clear" w:color="auto" w:fill="auto"/>
            <w:noWrap/>
            <w:vAlign w:val="center"/>
            <w:hideMark/>
          </w:tcPr>
          <w:p w:rsidR="00774749" w:rsidRPr="00855F35" w:rsidRDefault="00774749" w:rsidP="004D01D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  <w:t> </w:t>
            </w:r>
          </w:p>
        </w:tc>
        <w:tc>
          <w:tcPr>
            <w:tcW w:w="1164" w:type="dxa"/>
            <w:tcBorders>
              <w:top w:val="single" w:sz="4" w:space="0" w:color="0047BB"/>
            </w:tcBorders>
            <w:shd w:val="clear" w:color="auto" w:fill="auto"/>
            <w:noWrap/>
            <w:vAlign w:val="center"/>
            <w:hideMark/>
          </w:tcPr>
          <w:p w:rsidR="00774749" w:rsidRPr="00855F35" w:rsidRDefault="00774749" w:rsidP="004D01D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  <w:t> </w:t>
            </w:r>
          </w:p>
        </w:tc>
        <w:tc>
          <w:tcPr>
            <w:tcW w:w="1227" w:type="dxa"/>
            <w:tcBorders>
              <w:top w:val="single" w:sz="4" w:space="0" w:color="0047BB"/>
            </w:tcBorders>
            <w:shd w:val="clear" w:color="auto" w:fill="auto"/>
            <w:noWrap/>
            <w:vAlign w:val="center"/>
            <w:hideMark/>
          </w:tcPr>
          <w:p w:rsidR="00774749" w:rsidRPr="00855F35" w:rsidRDefault="00774749" w:rsidP="004D01D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  <w:t> </w:t>
            </w:r>
          </w:p>
        </w:tc>
        <w:tc>
          <w:tcPr>
            <w:tcW w:w="1634" w:type="dxa"/>
            <w:tcBorders>
              <w:top w:val="single" w:sz="4" w:space="0" w:color="0047BB"/>
            </w:tcBorders>
            <w:shd w:val="clear" w:color="auto" w:fill="auto"/>
            <w:noWrap/>
            <w:vAlign w:val="center"/>
            <w:hideMark/>
          </w:tcPr>
          <w:p w:rsidR="00774749" w:rsidRPr="00855F35" w:rsidRDefault="00774749" w:rsidP="004D01D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  <w:t> </w:t>
            </w:r>
          </w:p>
        </w:tc>
      </w:tr>
      <w:tr w:rsidR="00774749" w:rsidRPr="00855F35" w:rsidTr="00774749">
        <w:trPr>
          <w:trHeight w:val="413"/>
        </w:trPr>
        <w:tc>
          <w:tcPr>
            <w:tcW w:w="851" w:type="dxa"/>
            <w:shd w:val="clear" w:color="auto" w:fill="auto"/>
            <w:noWrap/>
            <w:vAlign w:val="center"/>
            <w:hideMark/>
          </w:tcPr>
          <w:p w:rsidR="00774749" w:rsidRPr="00855F35" w:rsidRDefault="00774749" w:rsidP="004D01D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  <w:t> </w:t>
            </w:r>
          </w:p>
        </w:tc>
        <w:tc>
          <w:tcPr>
            <w:tcW w:w="2063" w:type="dxa"/>
            <w:shd w:val="clear" w:color="auto" w:fill="auto"/>
            <w:noWrap/>
            <w:vAlign w:val="center"/>
            <w:hideMark/>
          </w:tcPr>
          <w:p w:rsidR="00774749" w:rsidRPr="00855F35" w:rsidRDefault="00774749" w:rsidP="004D01D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  <w:t> </w:t>
            </w:r>
          </w:p>
        </w:tc>
        <w:tc>
          <w:tcPr>
            <w:tcW w:w="2196" w:type="dxa"/>
            <w:shd w:val="clear" w:color="auto" w:fill="auto"/>
            <w:noWrap/>
            <w:vAlign w:val="center"/>
            <w:hideMark/>
          </w:tcPr>
          <w:p w:rsidR="00774749" w:rsidRPr="00855F35" w:rsidRDefault="00774749" w:rsidP="004D01D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  <w:t> 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:rsidR="00774749" w:rsidRPr="00855F35" w:rsidRDefault="00774749" w:rsidP="004D01D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  <w:t> </w:t>
            </w:r>
          </w:p>
        </w:tc>
        <w:tc>
          <w:tcPr>
            <w:tcW w:w="595" w:type="dxa"/>
            <w:shd w:val="clear" w:color="auto" w:fill="auto"/>
            <w:noWrap/>
            <w:vAlign w:val="center"/>
            <w:hideMark/>
          </w:tcPr>
          <w:p w:rsidR="00774749" w:rsidRPr="00855F35" w:rsidRDefault="00774749" w:rsidP="004D01D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  <w:t> </w:t>
            </w:r>
          </w:p>
        </w:tc>
        <w:tc>
          <w:tcPr>
            <w:tcW w:w="1583" w:type="dxa"/>
            <w:shd w:val="clear" w:color="auto" w:fill="auto"/>
            <w:noWrap/>
            <w:vAlign w:val="center"/>
            <w:hideMark/>
          </w:tcPr>
          <w:p w:rsidR="00774749" w:rsidRPr="00855F35" w:rsidRDefault="00774749" w:rsidP="004D01D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  <w:t> </w:t>
            </w:r>
          </w:p>
        </w:tc>
        <w:tc>
          <w:tcPr>
            <w:tcW w:w="1214" w:type="dxa"/>
            <w:shd w:val="clear" w:color="auto" w:fill="auto"/>
            <w:noWrap/>
            <w:vAlign w:val="center"/>
            <w:hideMark/>
          </w:tcPr>
          <w:p w:rsidR="00774749" w:rsidRPr="00855F35" w:rsidRDefault="00774749" w:rsidP="004D01D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  <w:t> </w:t>
            </w:r>
          </w:p>
        </w:tc>
        <w:tc>
          <w:tcPr>
            <w:tcW w:w="1039" w:type="dxa"/>
            <w:shd w:val="clear" w:color="auto" w:fill="auto"/>
            <w:noWrap/>
            <w:vAlign w:val="center"/>
            <w:hideMark/>
          </w:tcPr>
          <w:p w:rsidR="00774749" w:rsidRPr="00855F35" w:rsidRDefault="00774749" w:rsidP="004D01D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  <w:t> </w:t>
            </w:r>
          </w:p>
        </w:tc>
        <w:tc>
          <w:tcPr>
            <w:tcW w:w="1164" w:type="dxa"/>
            <w:shd w:val="clear" w:color="auto" w:fill="auto"/>
            <w:noWrap/>
            <w:vAlign w:val="center"/>
            <w:hideMark/>
          </w:tcPr>
          <w:p w:rsidR="00774749" w:rsidRPr="00855F35" w:rsidRDefault="00774749" w:rsidP="004D01D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  <w:t> </w:t>
            </w:r>
          </w:p>
        </w:tc>
        <w:tc>
          <w:tcPr>
            <w:tcW w:w="1227" w:type="dxa"/>
            <w:shd w:val="clear" w:color="auto" w:fill="auto"/>
            <w:noWrap/>
            <w:vAlign w:val="center"/>
            <w:hideMark/>
          </w:tcPr>
          <w:p w:rsidR="00774749" w:rsidRPr="00855F35" w:rsidRDefault="00774749" w:rsidP="004D01D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  <w:t> </w:t>
            </w:r>
          </w:p>
        </w:tc>
        <w:tc>
          <w:tcPr>
            <w:tcW w:w="1634" w:type="dxa"/>
            <w:shd w:val="clear" w:color="auto" w:fill="auto"/>
            <w:noWrap/>
            <w:vAlign w:val="center"/>
            <w:hideMark/>
          </w:tcPr>
          <w:p w:rsidR="00774749" w:rsidRPr="00855F35" w:rsidRDefault="00774749" w:rsidP="004D01D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  <w:t> </w:t>
            </w:r>
          </w:p>
        </w:tc>
      </w:tr>
      <w:tr w:rsidR="00774749" w:rsidRPr="00855F35" w:rsidTr="00774749">
        <w:trPr>
          <w:trHeight w:val="419"/>
        </w:trPr>
        <w:tc>
          <w:tcPr>
            <w:tcW w:w="851" w:type="dxa"/>
            <w:shd w:val="clear" w:color="auto" w:fill="auto"/>
            <w:noWrap/>
            <w:vAlign w:val="center"/>
            <w:hideMark/>
          </w:tcPr>
          <w:p w:rsidR="00774749" w:rsidRPr="00855F35" w:rsidRDefault="00774749" w:rsidP="004D01D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  <w:t> </w:t>
            </w:r>
          </w:p>
        </w:tc>
        <w:tc>
          <w:tcPr>
            <w:tcW w:w="2063" w:type="dxa"/>
            <w:shd w:val="clear" w:color="auto" w:fill="auto"/>
            <w:noWrap/>
            <w:vAlign w:val="center"/>
            <w:hideMark/>
          </w:tcPr>
          <w:p w:rsidR="00774749" w:rsidRPr="00855F35" w:rsidRDefault="00774749" w:rsidP="004D01D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  <w:t> </w:t>
            </w:r>
          </w:p>
        </w:tc>
        <w:tc>
          <w:tcPr>
            <w:tcW w:w="2196" w:type="dxa"/>
            <w:shd w:val="clear" w:color="auto" w:fill="auto"/>
            <w:noWrap/>
            <w:vAlign w:val="center"/>
            <w:hideMark/>
          </w:tcPr>
          <w:p w:rsidR="00774749" w:rsidRPr="00855F35" w:rsidRDefault="00774749" w:rsidP="004D01D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  <w:t> </w:t>
            </w:r>
          </w:p>
        </w:tc>
        <w:tc>
          <w:tcPr>
            <w:tcW w:w="764" w:type="dxa"/>
            <w:shd w:val="clear" w:color="auto" w:fill="auto"/>
            <w:noWrap/>
            <w:vAlign w:val="center"/>
            <w:hideMark/>
          </w:tcPr>
          <w:p w:rsidR="00774749" w:rsidRPr="00855F35" w:rsidRDefault="00774749" w:rsidP="004D01D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  <w:t> </w:t>
            </w:r>
          </w:p>
        </w:tc>
        <w:tc>
          <w:tcPr>
            <w:tcW w:w="595" w:type="dxa"/>
            <w:shd w:val="clear" w:color="auto" w:fill="auto"/>
            <w:noWrap/>
            <w:vAlign w:val="center"/>
            <w:hideMark/>
          </w:tcPr>
          <w:p w:rsidR="00774749" w:rsidRPr="00855F35" w:rsidRDefault="00774749" w:rsidP="004D01D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  <w:t> </w:t>
            </w:r>
          </w:p>
        </w:tc>
        <w:tc>
          <w:tcPr>
            <w:tcW w:w="1583" w:type="dxa"/>
            <w:shd w:val="clear" w:color="auto" w:fill="auto"/>
            <w:noWrap/>
            <w:vAlign w:val="center"/>
            <w:hideMark/>
          </w:tcPr>
          <w:p w:rsidR="00774749" w:rsidRPr="00855F35" w:rsidRDefault="00774749" w:rsidP="004D01D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  <w:t> </w:t>
            </w:r>
          </w:p>
        </w:tc>
        <w:tc>
          <w:tcPr>
            <w:tcW w:w="1214" w:type="dxa"/>
            <w:shd w:val="clear" w:color="auto" w:fill="auto"/>
            <w:noWrap/>
            <w:vAlign w:val="center"/>
            <w:hideMark/>
          </w:tcPr>
          <w:p w:rsidR="00774749" w:rsidRPr="00855F35" w:rsidRDefault="00774749" w:rsidP="004D01D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  <w:t> </w:t>
            </w:r>
          </w:p>
        </w:tc>
        <w:tc>
          <w:tcPr>
            <w:tcW w:w="1039" w:type="dxa"/>
            <w:shd w:val="clear" w:color="auto" w:fill="auto"/>
            <w:noWrap/>
            <w:vAlign w:val="center"/>
            <w:hideMark/>
          </w:tcPr>
          <w:p w:rsidR="00774749" w:rsidRPr="00855F35" w:rsidRDefault="00774749" w:rsidP="004D01D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  <w:t> </w:t>
            </w:r>
          </w:p>
        </w:tc>
        <w:tc>
          <w:tcPr>
            <w:tcW w:w="1164" w:type="dxa"/>
            <w:shd w:val="clear" w:color="auto" w:fill="auto"/>
            <w:noWrap/>
            <w:vAlign w:val="center"/>
            <w:hideMark/>
          </w:tcPr>
          <w:p w:rsidR="00774749" w:rsidRPr="00855F35" w:rsidRDefault="00774749" w:rsidP="004D01D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  <w:t> </w:t>
            </w:r>
          </w:p>
        </w:tc>
        <w:tc>
          <w:tcPr>
            <w:tcW w:w="1227" w:type="dxa"/>
            <w:shd w:val="clear" w:color="auto" w:fill="auto"/>
            <w:noWrap/>
            <w:vAlign w:val="center"/>
            <w:hideMark/>
          </w:tcPr>
          <w:p w:rsidR="00774749" w:rsidRPr="00855F35" w:rsidRDefault="00774749" w:rsidP="004D01D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  <w:t> </w:t>
            </w:r>
          </w:p>
        </w:tc>
        <w:tc>
          <w:tcPr>
            <w:tcW w:w="1634" w:type="dxa"/>
            <w:shd w:val="clear" w:color="auto" w:fill="auto"/>
            <w:noWrap/>
            <w:vAlign w:val="center"/>
            <w:hideMark/>
          </w:tcPr>
          <w:p w:rsidR="00774749" w:rsidRPr="00855F35" w:rsidRDefault="00774749" w:rsidP="004D01D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  <w:t> </w:t>
            </w:r>
          </w:p>
        </w:tc>
      </w:tr>
    </w:tbl>
    <w:p w:rsidR="00E91552" w:rsidRPr="00AD1860" w:rsidRDefault="00E91552">
      <w:pPr>
        <w:spacing w:line="200" w:lineRule="exact"/>
        <w:rPr>
          <w:sz w:val="20"/>
          <w:szCs w:val="20"/>
          <w:lang w:val="fr-FR"/>
        </w:rPr>
      </w:pPr>
    </w:p>
    <w:p w:rsidR="00E91552" w:rsidRPr="00AD1860" w:rsidRDefault="00E91552">
      <w:pPr>
        <w:spacing w:before="3" w:line="120" w:lineRule="exact"/>
        <w:rPr>
          <w:sz w:val="12"/>
          <w:szCs w:val="12"/>
          <w:lang w:val="fr-FR"/>
        </w:rPr>
      </w:pPr>
    </w:p>
    <w:p w:rsidR="00E91552" w:rsidRPr="00AD1860" w:rsidRDefault="00E91552">
      <w:pPr>
        <w:spacing w:line="200" w:lineRule="exact"/>
        <w:rPr>
          <w:sz w:val="20"/>
          <w:szCs w:val="20"/>
          <w:lang w:val="fr-FR"/>
        </w:rPr>
      </w:pPr>
    </w:p>
    <w:p w:rsidR="00E91552" w:rsidRPr="00AD1860" w:rsidRDefault="00F143AD" w:rsidP="003C14B5">
      <w:pPr>
        <w:pStyle w:val="BodyText"/>
        <w:numPr>
          <w:ilvl w:val="0"/>
          <w:numId w:val="8"/>
        </w:numPr>
        <w:ind w:left="426"/>
        <w:rPr>
          <w:rFonts w:ascii="Arial" w:eastAsia="Arial" w:hAnsi="Arial" w:cs="Arial"/>
          <w:color w:val="054DBC"/>
          <w:spacing w:val="-1"/>
          <w:w w:val="105"/>
          <w:lang w:val="fr-FR"/>
        </w:rPr>
      </w:pPr>
      <w:r w:rsidRPr="00AD1860">
        <w:rPr>
          <w:rFonts w:ascii="Arial" w:eastAsia="Arial" w:hAnsi="Arial" w:cs="Arial"/>
          <w:color w:val="054DBC"/>
          <w:spacing w:val="-1"/>
          <w:w w:val="105"/>
          <w:lang w:val="fr-FR"/>
        </w:rPr>
        <w:t xml:space="preserve">Laboratoire chargé du rapport </w:t>
      </w:r>
      <w:r w:rsidR="00E20560" w:rsidRPr="00AD1860">
        <w:rPr>
          <w:rFonts w:ascii="Arial" w:eastAsia="Arial" w:hAnsi="Arial" w:cs="Arial"/>
          <w:color w:val="054DBC"/>
          <w:spacing w:val="-1"/>
          <w:w w:val="105"/>
          <w:lang w:val="fr-FR"/>
        </w:rPr>
        <w:t>pour le</w:t>
      </w:r>
      <w:r w:rsidRPr="00AD1860">
        <w:rPr>
          <w:rFonts w:ascii="Arial" w:eastAsia="Arial" w:hAnsi="Arial" w:cs="Arial"/>
          <w:color w:val="054DBC"/>
          <w:spacing w:val="-1"/>
          <w:w w:val="105"/>
          <w:lang w:val="fr-FR"/>
        </w:rPr>
        <w:t>(</w:t>
      </w:r>
      <w:r w:rsidR="00E20560" w:rsidRPr="00AD1860">
        <w:rPr>
          <w:rFonts w:ascii="Arial" w:eastAsia="Arial" w:hAnsi="Arial" w:cs="Arial"/>
          <w:color w:val="054DBC"/>
          <w:spacing w:val="-1"/>
          <w:w w:val="105"/>
          <w:lang w:val="fr-FR"/>
        </w:rPr>
        <w:t>s</w:t>
      </w:r>
      <w:r w:rsidRPr="00AD1860">
        <w:rPr>
          <w:rFonts w:ascii="Arial" w:eastAsia="Arial" w:hAnsi="Arial" w:cs="Arial"/>
          <w:color w:val="054DBC"/>
          <w:spacing w:val="-1"/>
          <w:w w:val="105"/>
          <w:lang w:val="fr-FR"/>
        </w:rPr>
        <w:t>)</w:t>
      </w:r>
      <w:r w:rsidR="00E20560" w:rsidRPr="00AD1860">
        <w:rPr>
          <w:rFonts w:ascii="Arial" w:eastAsia="Arial" w:hAnsi="Arial" w:cs="Arial"/>
          <w:color w:val="054DBC"/>
          <w:spacing w:val="-1"/>
          <w:w w:val="105"/>
          <w:lang w:val="fr-FR"/>
        </w:rPr>
        <w:t xml:space="preserve"> échantillon</w:t>
      </w:r>
      <w:r w:rsidRPr="00AD1860">
        <w:rPr>
          <w:rFonts w:ascii="Arial" w:eastAsia="Arial" w:hAnsi="Arial" w:cs="Arial"/>
          <w:color w:val="054DBC"/>
          <w:spacing w:val="-1"/>
          <w:w w:val="105"/>
          <w:lang w:val="fr-FR"/>
        </w:rPr>
        <w:t>(</w:t>
      </w:r>
      <w:r w:rsidR="00E20560" w:rsidRPr="00AD1860">
        <w:rPr>
          <w:rFonts w:ascii="Arial" w:eastAsia="Arial" w:hAnsi="Arial" w:cs="Arial"/>
          <w:color w:val="054DBC"/>
          <w:spacing w:val="-1"/>
          <w:w w:val="105"/>
          <w:lang w:val="fr-FR"/>
        </w:rPr>
        <w:t>s</w:t>
      </w:r>
      <w:r w:rsidRPr="00AD1860">
        <w:rPr>
          <w:rFonts w:ascii="Arial" w:eastAsia="Arial" w:hAnsi="Arial" w:cs="Arial"/>
          <w:color w:val="054DBC"/>
          <w:spacing w:val="-1"/>
          <w:w w:val="105"/>
          <w:lang w:val="fr-FR"/>
        </w:rPr>
        <w:t>)</w:t>
      </w:r>
      <w:r w:rsidR="00E20560" w:rsidRPr="00AD1860">
        <w:rPr>
          <w:rFonts w:ascii="Arial" w:eastAsia="Arial" w:hAnsi="Arial" w:cs="Arial"/>
          <w:color w:val="054DBC"/>
          <w:spacing w:val="-1"/>
          <w:w w:val="105"/>
          <w:lang w:val="fr-FR"/>
        </w:rPr>
        <w:t xml:space="preserve"> humain</w:t>
      </w:r>
      <w:r w:rsidRPr="00AD1860">
        <w:rPr>
          <w:rFonts w:ascii="Arial" w:eastAsia="Arial" w:hAnsi="Arial" w:cs="Arial"/>
          <w:color w:val="054DBC"/>
          <w:spacing w:val="-1"/>
          <w:w w:val="105"/>
          <w:lang w:val="fr-FR"/>
        </w:rPr>
        <w:t>(</w:t>
      </w:r>
      <w:r w:rsidR="00E20560" w:rsidRPr="00AD1860">
        <w:rPr>
          <w:rFonts w:ascii="Arial" w:eastAsia="Arial" w:hAnsi="Arial" w:cs="Arial"/>
          <w:color w:val="054DBC"/>
          <w:spacing w:val="-1"/>
          <w:w w:val="105"/>
          <w:lang w:val="fr-FR"/>
        </w:rPr>
        <w:t>s</w:t>
      </w:r>
      <w:r w:rsidRPr="00AD1860">
        <w:rPr>
          <w:rFonts w:ascii="Arial" w:eastAsia="Arial" w:hAnsi="Arial" w:cs="Arial"/>
          <w:color w:val="054DBC"/>
          <w:spacing w:val="-1"/>
          <w:w w:val="105"/>
          <w:lang w:val="fr-FR"/>
        </w:rPr>
        <w:t>)</w:t>
      </w:r>
    </w:p>
    <w:p w:rsidR="00E91552" w:rsidRPr="00AD1860" w:rsidRDefault="00E91552">
      <w:pPr>
        <w:spacing w:before="5" w:line="120" w:lineRule="exact"/>
        <w:rPr>
          <w:sz w:val="12"/>
          <w:szCs w:val="12"/>
          <w:lang w:val="fr-FR"/>
        </w:rPr>
      </w:pPr>
    </w:p>
    <w:tbl>
      <w:tblPr>
        <w:tblW w:w="14350" w:type="dxa"/>
        <w:tblInd w:w="11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"/>
        <w:gridCol w:w="3548"/>
        <w:gridCol w:w="1130"/>
        <w:gridCol w:w="142"/>
        <w:gridCol w:w="2976"/>
        <w:gridCol w:w="1134"/>
        <w:gridCol w:w="638"/>
        <w:gridCol w:w="4749"/>
        <w:gridCol w:w="8"/>
      </w:tblGrid>
      <w:tr w:rsidR="007D3CF5" w:rsidRPr="00F646FE" w:rsidTr="00FB376A">
        <w:trPr>
          <w:gridAfter w:val="1"/>
          <w:wAfter w:w="8" w:type="dxa"/>
          <w:trHeight w:val="396"/>
        </w:trPr>
        <w:tc>
          <w:tcPr>
            <w:tcW w:w="14342" w:type="dxa"/>
            <w:gridSpan w:val="8"/>
            <w:tcBorders>
              <w:bottom w:val="single" w:sz="8" w:space="0" w:color="054DBC"/>
            </w:tcBorders>
          </w:tcPr>
          <w:p w:rsidR="007D3CF5" w:rsidRPr="000130DA" w:rsidRDefault="007D3CF5" w:rsidP="00FB376A">
            <w:pPr>
              <w:rPr>
                <w:rFonts w:ascii="Arial" w:hAnsi="Arial" w:cs="Arial"/>
              </w:rPr>
            </w:pPr>
            <w:r w:rsidRPr="00AD1860">
              <w:rPr>
                <w:rFonts w:ascii="Arial" w:eastAsia="Arial" w:hAnsi="Arial" w:cs="Arial"/>
                <w:w w:val="105"/>
                <w:lang w:val="fr-FR"/>
              </w:rPr>
              <w:t>Adr</w:t>
            </w:r>
            <w:r w:rsidRPr="00AD1860">
              <w:rPr>
                <w:rFonts w:ascii="Arial" w:eastAsia="Arial" w:hAnsi="Arial" w:cs="Arial"/>
                <w:spacing w:val="-9"/>
                <w:w w:val="105"/>
                <w:lang w:val="fr-FR"/>
              </w:rPr>
              <w:t>e</w:t>
            </w:r>
            <w:r w:rsidRPr="00AD1860">
              <w:rPr>
                <w:rFonts w:ascii="Arial" w:eastAsia="Arial" w:hAnsi="Arial" w:cs="Arial"/>
                <w:w w:val="105"/>
                <w:lang w:val="fr-FR"/>
              </w:rPr>
              <w:t>s</w:t>
            </w:r>
            <w:r w:rsidRPr="00AD1860">
              <w:rPr>
                <w:rFonts w:ascii="Arial" w:eastAsia="Arial" w:hAnsi="Arial" w:cs="Arial"/>
                <w:spacing w:val="-5"/>
                <w:w w:val="105"/>
                <w:lang w:val="fr-FR"/>
              </w:rPr>
              <w:t>s</w:t>
            </w:r>
            <w:r w:rsidRPr="00AD1860">
              <w:rPr>
                <w:rFonts w:ascii="Arial" w:eastAsia="Arial" w:hAnsi="Arial" w:cs="Arial"/>
                <w:w w:val="105"/>
                <w:lang w:val="fr-FR"/>
              </w:rPr>
              <w:t>e du laboratoire pour l</w:t>
            </w:r>
            <w:r>
              <w:rPr>
                <w:rFonts w:ascii="Arial" w:eastAsia="Arial" w:hAnsi="Arial" w:cs="Arial"/>
                <w:w w:val="105"/>
                <w:lang w:val="fr-FR"/>
              </w:rPr>
              <w:t>’</w:t>
            </w:r>
            <w:r w:rsidRPr="00AD1860">
              <w:rPr>
                <w:rFonts w:ascii="Arial" w:eastAsia="Arial" w:hAnsi="Arial" w:cs="Arial"/>
                <w:w w:val="105"/>
                <w:lang w:val="fr-FR"/>
              </w:rPr>
              <w:t>isolement du virus </w:t>
            </w:r>
            <w:r w:rsidRPr="000130DA">
              <w:rPr>
                <w:rFonts w:ascii="Arial" w:hAnsi="Arial" w:cs="Arial"/>
              </w:rPr>
              <w:t>:</w:t>
            </w:r>
          </w:p>
        </w:tc>
      </w:tr>
      <w:tr w:rsidR="007D3CF5" w:rsidRPr="00F646FE" w:rsidTr="00FB376A">
        <w:trPr>
          <w:gridAfter w:val="1"/>
          <w:wAfter w:w="8" w:type="dxa"/>
          <w:trHeight w:val="602"/>
        </w:trPr>
        <w:tc>
          <w:tcPr>
            <w:tcW w:w="14342" w:type="dxa"/>
            <w:gridSpan w:val="8"/>
            <w:tcBorders>
              <w:top w:val="single" w:sz="8" w:space="0" w:color="054DBC"/>
              <w:left w:val="single" w:sz="8" w:space="0" w:color="054DBC"/>
              <w:bottom w:val="single" w:sz="8" w:space="0" w:color="054DBC"/>
              <w:right w:val="single" w:sz="8" w:space="0" w:color="054DBC"/>
            </w:tcBorders>
          </w:tcPr>
          <w:p w:rsidR="007D3CF5" w:rsidRPr="000F0A25" w:rsidRDefault="007D3CF5" w:rsidP="00FB376A">
            <w:pPr>
              <w:rPr>
                <w:sz w:val="12"/>
                <w:szCs w:val="12"/>
              </w:rPr>
            </w:pPr>
          </w:p>
        </w:tc>
      </w:tr>
      <w:tr w:rsidR="007D3CF5" w:rsidRPr="00F646FE" w:rsidTr="00FB376A">
        <w:trPr>
          <w:gridAfter w:val="1"/>
          <w:wAfter w:w="8" w:type="dxa"/>
          <w:trHeight w:val="70"/>
        </w:trPr>
        <w:tc>
          <w:tcPr>
            <w:tcW w:w="14342" w:type="dxa"/>
            <w:gridSpan w:val="8"/>
            <w:tcBorders>
              <w:top w:val="single" w:sz="8" w:space="0" w:color="054DBC"/>
            </w:tcBorders>
          </w:tcPr>
          <w:p w:rsidR="007D3CF5" w:rsidRPr="005C6349" w:rsidRDefault="007D3CF5" w:rsidP="00FB376A">
            <w:pPr>
              <w:rPr>
                <w:sz w:val="14"/>
                <w:szCs w:val="14"/>
              </w:rPr>
            </w:pPr>
          </w:p>
        </w:tc>
      </w:tr>
      <w:tr w:rsidR="007D3CF5" w:rsidRPr="00F646FE" w:rsidTr="00FB376A">
        <w:trPr>
          <w:gridAfter w:val="1"/>
          <w:wAfter w:w="8" w:type="dxa"/>
          <w:trHeight w:val="407"/>
        </w:trPr>
        <w:tc>
          <w:tcPr>
            <w:tcW w:w="4703" w:type="dxa"/>
            <w:gridSpan w:val="3"/>
            <w:tcBorders>
              <w:top w:val="single" w:sz="8" w:space="0" w:color="054DBC"/>
              <w:left w:val="single" w:sz="8" w:space="0" w:color="054DBC"/>
              <w:bottom w:val="single" w:sz="8" w:space="0" w:color="054DBC"/>
              <w:right w:val="single" w:sz="8" w:space="0" w:color="054DBC"/>
            </w:tcBorders>
          </w:tcPr>
          <w:p w:rsidR="007D3CF5" w:rsidRDefault="007D3CF5" w:rsidP="00FB376A">
            <w:pPr>
              <w:pStyle w:val="TableParagraph"/>
              <w:tabs>
                <w:tab w:val="left" w:pos="3024"/>
              </w:tabs>
              <w:ind w:left="108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ab/>
            </w:r>
          </w:p>
        </w:tc>
        <w:tc>
          <w:tcPr>
            <w:tcW w:w="142" w:type="dxa"/>
            <w:tcBorders>
              <w:left w:val="single" w:sz="8" w:space="0" w:color="054DBC"/>
              <w:right w:val="single" w:sz="8" w:space="0" w:color="054DBC"/>
            </w:tcBorders>
          </w:tcPr>
          <w:p w:rsidR="007D3CF5" w:rsidRDefault="007D3CF5" w:rsidP="00FB376A">
            <w:pPr>
              <w:pStyle w:val="TableParagraph"/>
              <w:tabs>
                <w:tab w:val="left" w:pos="3024"/>
              </w:tabs>
              <w:ind w:left="108"/>
              <w:rPr>
                <w:rFonts w:ascii="Arial" w:eastAsia="Arial" w:hAnsi="Arial" w:cs="Arial"/>
              </w:rPr>
            </w:pPr>
          </w:p>
        </w:tc>
        <w:tc>
          <w:tcPr>
            <w:tcW w:w="4748" w:type="dxa"/>
            <w:gridSpan w:val="3"/>
            <w:tcBorders>
              <w:top w:val="single" w:sz="8" w:space="0" w:color="054DBC"/>
              <w:left w:val="single" w:sz="8" w:space="0" w:color="054DBC"/>
              <w:bottom w:val="single" w:sz="8" w:space="0" w:color="054DBC"/>
              <w:right w:val="single" w:sz="8" w:space="0" w:color="054DBC"/>
            </w:tcBorders>
          </w:tcPr>
          <w:p w:rsidR="007D3CF5" w:rsidRPr="00F646FE" w:rsidRDefault="007D3CF5" w:rsidP="00FB376A"/>
        </w:tc>
        <w:tc>
          <w:tcPr>
            <w:tcW w:w="4749" w:type="dxa"/>
            <w:tcBorders>
              <w:left w:val="single" w:sz="8" w:space="0" w:color="054DBC"/>
            </w:tcBorders>
          </w:tcPr>
          <w:p w:rsidR="007D3CF5" w:rsidRPr="00F646FE" w:rsidRDefault="007D3CF5" w:rsidP="00FB376A"/>
        </w:tc>
      </w:tr>
      <w:tr w:rsidR="007D3CF5" w:rsidRPr="00F646FE" w:rsidTr="00FB376A">
        <w:trPr>
          <w:gridAfter w:val="1"/>
          <w:wAfter w:w="8" w:type="dxa"/>
          <w:trHeight w:val="329"/>
        </w:trPr>
        <w:tc>
          <w:tcPr>
            <w:tcW w:w="4845" w:type="dxa"/>
            <w:gridSpan w:val="4"/>
          </w:tcPr>
          <w:p w:rsidR="007D3CF5" w:rsidRPr="000F0A25" w:rsidRDefault="007D3CF5" w:rsidP="00FB376A">
            <w:pPr>
              <w:pStyle w:val="TableParagraph"/>
              <w:rPr>
                <w:rFonts w:ascii="Arial" w:eastAsia="Arial" w:hAnsi="Arial" w:cs="Arial"/>
                <w:sz w:val="14"/>
                <w:szCs w:val="14"/>
              </w:rPr>
            </w:pPr>
            <w:r w:rsidRPr="00AD1860">
              <w:rPr>
                <w:rFonts w:ascii="Arial" w:eastAsia="Arial" w:hAnsi="Arial" w:cs="Arial"/>
                <w:w w:val="90"/>
                <w:sz w:val="14"/>
                <w:szCs w:val="14"/>
                <w:lang w:val="fr-FR"/>
              </w:rPr>
              <w:t>TÉLÉPHONE</w:t>
            </w:r>
          </w:p>
        </w:tc>
        <w:tc>
          <w:tcPr>
            <w:tcW w:w="9497" w:type="dxa"/>
            <w:gridSpan w:val="4"/>
          </w:tcPr>
          <w:p w:rsidR="007D3CF5" w:rsidRPr="000F0A25" w:rsidRDefault="007D3CF5" w:rsidP="00FB376A">
            <w:pPr>
              <w:rPr>
                <w:rFonts w:ascii="Arial" w:hAnsi="Arial" w:cs="Arial"/>
                <w:sz w:val="14"/>
                <w:szCs w:val="14"/>
              </w:rPr>
            </w:pPr>
            <w:r w:rsidRPr="00AD1860">
              <w:rPr>
                <w:rFonts w:ascii="Arial" w:eastAsia="Arial" w:hAnsi="Arial" w:cs="Arial"/>
                <w:w w:val="90"/>
                <w:sz w:val="14"/>
                <w:szCs w:val="14"/>
                <w:lang w:val="fr-FR"/>
              </w:rPr>
              <w:t>TÉLÉCOPIE</w:t>
            </w:r>
          </w:p>
        </w:tc>
      </w:tr>
      <w:tr w:rsidR="007D3CF5" w:rsidTr="00FB376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gridBefore w:val="1"/>
          <w:wBefore w:w="25" w:type="dxa"/>
          <w:trHeight w:val="338"/>
        </w:trPr>
        <w:tc>
          <w:tcPr>
            <w:tcW w:w="3548" w:type="dxa"/>
            <w:tcBorders>
              <w:right w:val="single" w:sz="8" w:space="0" w:color="054DBC"/>
            </w:tcBorders>
            <w:shd w:val="clear" w:color="auto" w:fill="auto"/>
          </w:tcPr>
          <w:p w:rsidR="007D3CF5" w:rsidRDefault="007D3CF5" w:rsidP="00FB376A">
            <w:pPr>
              <w:spacing w:before="240"/>
              <w:ind w:left="-108"/>
            </w:pPr>
            <w:r w:rsidRPr="00AD1860">
              <w:rPr>
                <w:rFonts w:ascii="Arial" w:eastAsia="Arial" w:hAnsi="Arial" w:cs="Arial"/>
                <w:lang w:val="fr-FR"/>
              </w:rPr>
              <w:t>Nom de la personne responsable</w:t>
            </w:r>
            <w:r>
              <w:rPr>
                <w:rFonts w:ascii="Arial" w:eastAsia="Arial" w:hAnsi="Arial" w:cs="Arial"/>
                <w:lang w:val="fr-FR"/>
              </w:rPr>
              <w:t xml:space="preserve"> </w:t>
            </w:r>
            <w:r w:rsidRPr="00C155C6">
              <w:rPr>
                <w:rFonts w:ascii="Arial" w:eastAsia="Arial" w:hAnsi="Arial" w:cs="Arial"/>
              </w:rPr>
              <w:t>:</w:t>
            </w:r>
          </w:p>
        </w:tc>
        <w:tc>
          <w:tcPr>
            <w:tcW w:w="4248" w:type="dxa"/>
            <w:gridSpan w:val="3"/>
            <w:tcBorders>
              <w:top w:val="single" w:sz="8" w:space="0" w:color="054DBC"/>
              <w:left w:val="single" w:sz="8" w:space="0" w:color="054DBC"/>
              <w:bottom w:val="single" w:sz="8" w:space="0" w:color="054DBC"/>
              <w:right w:val="single" w:sz="8" w:space="0" w:color="054DBC"/>
            </w:tcBorders>
            <w:shd w:val="clear" w:color="auto" w:fill="auto"/>
          </w:tcPr>
          <w:p w:rsidR="007D3CF5" w:rsidRDefault="007D3CF5" w:rsidP="00FB376A">
            <w:pPr>
              <w:spacing w:before="240"/>
            </w:pPr>
          </w:p>
        </w:tc>
        <w:tc>
          <w:tcPr>
            <w:tcW w:w="1134" w:type="dxa"/>
            <w:tcBorders>
              <w:left w:val="single" w:sz="8" w:space="0" w:color="054DBC"/>
              <w:right w:val="single" w:sz="8" w:space="0" w:color="054DBC"/>
            </w:tcBorders>
            <w:shd w:val="clear" w:color="auto" w:fill="auto"/>
          </w:tcPr>
          <w:p w:rsidR="007D3CF5" w:rsidRPr="00C155C6" w:rsidRDefault="007D3CF5" w:rsidP="00FB376A">
            <w:pPr>
              <w:tabs>
                <w:tab w:val="left" w:pos="7241"/>
              </w:tabs>
              <w:spacing w:before="240"/>
              <w:ind w:left="-108"/>
              <w:jc w:val="center"/>
              <w:rPr>
                <w:rFonts w:ascii="Arial" w:eastAsia="Arial" w:hAnsi="Arial" w:cs="Arial"/>
              </w:rPr>
            </w:pPr>
            <w:r w:rsidRPr="00AD1860">
              <w:rPr>
                <w:rFonts w:ascii="Arial" w:eastAsia="Arial" w:hAnsi="Arial" w:cs="Arial"/>
                <w:lang w:val="fr-FR"/>
              </w:rPr>
              <w:t>Courriel</w:t>
            </w:r>
            <w:r>
              <w:rPr>
                <w:rFonts w:ascii="Arial" w:eastAsia="Arial" w:hAnsi="Arial" w:cs="Arial"/>
                <w:lang w:val="fr-FR"/>
              </w:rPr>
              <w:t xml:space="preserve"> </w:t>
            </w:r>
            <w:r w:rsidRPr="00AD1860">
              <w:rPr>
                <w:rFonts w:ascii="Arial" w:eastAsia="Arial" w:hAnsi="Arial" w:cs="Arial"/>
                <w:lang w:val="fr-FR"/>
              </w:rPr>
              <w:t>:</w:t>
            </w:r>
          </w:p>
        </w:tc>
        <w:tc>
          <w:tcPr>
            <w:tcW w:w="5395" w:type="dxa"/>
            <w:gridSpan w:val="3"/>
            <w:tcBorders>
              <w:top w:val="single" w:sz="8" w:space="0" w:color="054DBC"/>
              <w:left w:val="single" w:sz="8" w:space="0" w:color="054DBC"/>
              <w:bottom w:val="single" w:sz="8" w:space="0" w:color="054DBC"/>
              <w:right w:val="single" w:sz="8" w:space="0" w:color="054DBC"/>
            </w:tcBorders>
            <w:shd w:val="clear" w:color="auto" w:fill="auto"/>
          </w:tcPr>
          <w:p w:rsidR="007D3CF5" w:rsidRDefault="007D3CF5" w:rsidP="00FB376A">
            <w:pPr>
              <w:spacing w:before="240"/>
            </w:pPr>
          </w:p>
        </w:tc>
      </w:tr>
    </w:tbl>
    <w:p w:rsidR="00D96A77" w:rsidRPr="00AD1860" w:rsidRDefault="00D96A77">
      <w:pPr>
        <w:spacing w:line="200" w:lineRule="exact"/>
        <w:rPr>
          <w:sz w:val="20"/>
          <w:szCs w:val="20"/>
          <w:lang w:val="fr-FR"/>
        </w:rPr>
      </w:pPr>
    </w:p>
    <w:p w:rsidR="00E91552" w:rsidRPr="00AD1860" w:rsidRDefault="00E91552">
      <w:pPr>
        <w:spacing w:line="200" w:lineRule="exact"/>
        <w:rPr>
          <w:sz w:val="20"/>
          <w:szCs w:val="20"/>
          <w:lang w:val="fr-FR"/>
        </w:rPr>
      </w:pPr>
    </w:p>
    <w:p w:rsidR="00D96A77" w:rsidRPr="00AD1860" w:rsidRDefault="00D96A77">
      <w:pPr>
        <w:spacing w:line="200" w:lineRule="exact"/>
        <w:rPr>
          <w:sz w:val="20"/>
          <w:szCs w:val="20"/>
          <w:lang w:val="fr-FR"/>
        </w:rPr>
      </w:pPr>
    </w:p>
    <w:p w:rsidR="00D96A77" w:rsidRPr="00AD1860" w:rsidRDefault="00D96A77">
      <w:pPr>
        <w:spacing w:line="200" w:lineRule="exact"/>
        <w:rPr>
          <w:sz w:val="20"/>
          <w:szCs w:val="20"/>
          <w:lang w:val="fr-FR"/>
        </w:rPr>
      </w:pPr>
    </w:p>
    <w:p w:rsidR="00E91552" w:rsidRPr="00AD1860" w:rsidRDefault="00E91552">
      <w:pPr>
        <w:spacing w:line="200" w:lineRule="exact"/>
        <w:rPr>
          <w:sz w:val="20"/>
          <w:szCs w:val="20"/>
          <w:lang w:val="fr-FR"/>
        </w:rPr>
      </w:pPr>
    </w:p>
    <w:p w:rsidR="00774749" w:rsidRPr="00AD1860" w:rsidRDefault="00774749" w:rsidP="00D96A77">
      <w:pPr>
        <w:tabs>
          <w:tab w:val="left" w:pos="7938"/>
        </w:tabs>
        <w:ind w:left="113"/>
        <w:rPr>
          <w:rFonts w:ascii="Arial" w:eastAsia="Arial" w:hAnsi="Arial" w:cs="Arial"/>
          <w:lang w:val="fr-FR"/>
        </w:rPr>
      </w:pPr>
    </w:p>
    <w:p w:rsidR="00855E5E" w:rsidRDefault="00855E5E" w:rsidP="00855E5E">
      <w:pPr>
        <w:tabs>
          <w:tab w:val="left" w:pos="7938"/>
        </w:tabs>
        <w:ind w:left="113"/>
        <w:rPr>
          <w:rFonts w:ascii="Arial" w:eastAsia="Arial" w:hAnsi="Arial" w:cs="Arial"/>
          <w:lang w:val="fr-FR"/>
        </w:rPr>
      </w:pPr>
    </w:p>
    <w:p w:rsidR="00855E5E" w:rsidRPr="00AD1860" w:rsidRDefault="00855E5E" w:rsidP="00855E5E">
      <w:pPr>
        <w:tabs>
          <w:tab w:val="left" w:pos="7938"/>
        </w:tabs>
        <w:ind w:left="113"/>
        <w:rPr>
          <w:rFonts w:ascii="Arial" w:eastAsia="Arial" w:hAnsi="Arial" w:cs="Arial"/>
          <w:lang w:val="fr-FR"/>
        </w:rPr>
      </w:pPr>
    </w:p>
    <w:p w:rsidR="00774749" w:rsidRPr="00AD1860" w:rsidRDefault="00774749">
      <w:pPr>
        <w:rPr>
          <w:rFonts w:ascii="Arial" w:eastAsia="Arial" w:hAnsi="Arial" w:cs="Arial"/>
          <w:lang w:val="fr-FR"/>
        </w:rPr>
        <w:sectPr w:rsidR="00774749" w:rsidRPr="00AD1860" w:rsidSect="00774749">
          <w:footerReference w:type="even" r:id="rId15"/>
          <w:pgSz w:w="16838" w:h="11920" w:orient="landscape"/>
          <w:pgMar w:top="720" w:right="720" w:bottom="720" w:left="720" w:header="0" w:footer="0" w:gutter="0"/>
          <w:cols w:space="720"/>
          <w:docGrid w:linePitch="299"/>
        </w:sectPr>
      </w:pPr>
    </w:p>
    <w:p w:rsidR="00E91552" w:rsidRPr="00AD1860" w:rsidRDefault="004A48A9">
      <w:pPr>
        <w:spacing w:before="1" w:line="220" w:lineRule="exact"/>
        <w:rPr>
          <w:lang w:val="fr-FR"/>
        </w:rPr>
      </w:pPr>
      <w:r w:rsidRPr="00AD1860">
        <w:rPr>
          <w:noProof/>
          <w:lang w:bidi="th-TH"/>
        </w:rPr>
        <w:lastRenderedPageBreak/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735A620D" wp14:editId="6D708D4C">
                <wp:simplePos x="0" y="0"/>
                <wp:positionH relativeFrom="page">
                  <wp:posOffset>0</wp:posOffset>
                </wp:positionH>
                <wp:positionV relativeFrom="page">
                  <wp:posOffset>6473825</wp:posOffset>
                </wp:positionV>
                <wp:extent cx="434975" cy="1270"/>
                <wp:effectExtent l="9525" t="15875" r="12700" b="11430"/>
                <wp:wrapNone/>
                <wp:docPr id="394" name="Group 3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4975" cy="1270"/>
                          <a:chOff x="0" y="10195"/>
                          <a:chExt cx="685" cy="2"/>
                        </a:xfrm>
                      </wpg:grpSpPr>
                      <wps:wsp>
                        <wps:cNvPr id="395" name="Freeform 389"/>
                        <wps:cNvSpPr>
                          <a:spLocks/>
                        </wps:cNvSpPr>
                        <wps:spPr bwMode="auto">
                          <a:xfrm>
                            <a:off x="0" y="10195"/>
                            <a:ext cx="685" cy="2"/>
                          </a:xfrm>
                          <a:custGeom>
                            <a:avLst/>
                            <a:gdLst>
                              <a:gd name="T0" fmla="*/ 685 w 685"/>
                              <a:gd name="T1" fmla="*/ 0 w 685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685">
                                <a:moveTo>
                                  <a:pt x="685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18860">
                            <a:solidFill>
                              <a:srgbClr val="F082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5DFC1A0" id="Group 388" o:spid="_x0000_s1026" style="position:absolute;margin-left:0;margin-top:509.75pt;width:34.25pt;height:.1pt;z-index:-251660800;mso-position-horizontal-relative:page;mso-position-vertical-relative:page" coordorigin=",10195" coordsize="685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">
                <v:shape id="Freeform 389" o:spid="_x0000_s1027" style="position:absolute;top:10195;width:685;height:2;visibility:visible;mso-wrap-style:square;v-text-anchor:top" coordsize="68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9TLh8cA&#10;AADcAAAADwAAAGRycy9kb3ducmV2LnhtbESPT2vCQBTE7wW/w/IKXkrdaLHU1E2whYInwX+Q3J7Z&#10;ZxLMvg3Z1cRv3y0IPQ4z8xtmmQ6mETfqXG1ZwXQSgSAurK65VHDY/7x+gHAeWWNjmRTcyUGajJ6W&#10;GGvb85ZuO1+KAGEXo4LK+zaW0hUVGXQT2xIH72w7gz7IrpS6wz7ATSNnUfQuDdYcFips6bui4rK7&#10;GgX5eZ2Z7f0y22z2mT3l/fTrpTkqNX4eVp8gPA3+P/xor7WCt8Uc/s6EIyCTX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H/Uy4fHAAAA3AAAAA8AAAAAAAAAAAAAAAAAmAIAAGRy&#10;cy9kb3ducmV2LnhtbFBLBQYAAAAABAAEAPUAAACMAwAAAAA=&#10;" path="m685,l,e" filled="f" strokecolor="#f08200" strokeweight=".52389mm">
                  <v:path arrowok="t" o:connecttype="custom" o:connectlocs="685,0;0,0" o:connectangles="0,0"/>
                </v:shape>
                <w10:wrap anchorx="page" anchory="page"/>
              </v:group>
            </w:pict>
          </mc:Fallback>
        </mc:AlternateContent>
      </w:r>
    </w:p>
    <w:tbl>
      <w:tblPr>
        <w:tblW w:w="14350" w:type="dxa"/>
        <w:tblInd w:w="11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"/>
        <w:gridCol w:w="3548"/>
        <w:gridCol w:w="1130"/>
        <w:gridCol w:w="142"/>
        <w:gridCol w:w="2976"/>
        <w:gridCol w:w="1134"/>
        <w:gridCol w:w="638"/>
        <w:gridCol w:w="4749"/>
        <w:gridCol w:w="8"/>
      </w:tblGrid>
      <w:tr w:rsidR="007D3CF5" w:rsidRPr="00F646FE" w:rsidTr="007D3CF5">
        <w:trPr>
          <w:gridAfter w:val="1"/>
          <w:wAfter w:w="8" w:type="dxa"/>
          <w:trHeight w:val="396"/>
        </w:trPr>
        <w:tc>
          <w:tcPr>
            <w:tcW w:w="14342" w:type="dxa"/>
            <w:gridSpan w:val="8"/>
            <w:tcBorders>
              <w:bottom w:val="single" w:sz="8" w:space="0" w:color="054DBC"/>
            </w:tcBorders>
          </w:tcPr>
          <w:p w:rsidR="007D3CF5" w:rsidRPr="00EF27FB" w:rsidRDefault="007D3CF5" w:rsidP="00FB376A">
            <w:pPr>
              <w:spacing w:before="73"/>
              <w:rPr>
                <w:rFonts w:ascii="Arial" w:eastAsia="Arial" w:hAnsi="Arial" w:cs="Arial"/>
                <w:lang w:val="fr-FR"/>
              </w:rPr>
            </w:pPr>
            <w:r w:rsidRPr="00AD1860">
              <w:rPr>
                <w:rFonts w:ascii="Arial" w:eastAsia="Arial" w:hAnsi="Arial" w:cs="Arial"/>
                <w:w w:val="105"/>
                <w:lang w:val="fr-FR"/>
              </w:rPr>
              <w:t xml:space="preserve">Si différente, adresse du laboratoire pour le séquençage : </w:t>
            </w:r>
          </w:p>
        </w:tc>
      </w:tr>
      <w:tr w:rsidR="007D3CF5" w:rsidRPr="00F646FE" w:rsidTr="007D3CF5">
        <w:trPr>
          <w:gridAfter w:val="1"/>
          <w:wAfter w:w="8" w:type="dxa"/>
          <w:trHeight w:val="602"/>
        </w:trPr>
        <w:tc>
          <w:tcPr>
            <w:tcW w:w="14342" w:type="dxa"/>
            <w:gridSpan w:val="8"/>
            <w:tcBorders>
              <w:top w:val="single" w:sz="8" w:space="0" w:color="054DBC"/>
              <w:left w:val="single" w:sz="8" w:space="0" w:color="054DBC"/>
              <w:bottom w:val="single" w:sz="8" w:space="0" w:color="054DBC"/>
              <w:right w:val="single" w:sz="8" w:space="0" w:color="054DBC"/>
            </w:tcBorders>
          </w:tcPr>
          <w:p w:rsidR="007D3CF5" w:rsidRPr="000F0A25" w:rsidRDefault="007D3CF5" w:rsidP="00FB376A">
            <w:pPr>
              <w:rPr>
                <w:sz w:val="12"/>
                <w:szCs w:val="12"/>
              </w:rPr>
            </w:pPr>
          </w:p>
        </w:tc>
      </w:tr>
      <w:tr w:rsidR="007D3CF5" w:rsidRPr="00F646FE" w:rsidTr="007D3CF5">
        <w:trPr>
          <w:gridAfter w:val="1"/>
          <w:wAfter w:w="8" w:type="dxa"/>
          <w:trHeight w:val="70"/>
        </w:trPr>
        <w:tc>
          <w:tcPr>
            <w:tcW w:w="14342" w:type="dxa"/>
            <w:gridSpan w:val="8"/>
            <w:tcBorders>
              <w:top w:val="single" w:sz="8" w:space="0" w:color="054DBC"/>
            </w:tcBorders>
          </w:tcPr>
          <w:p w:rsidR="007D3CF5" w:rsidRPr="005C6349" w:rsidRDefault="007D3CF5" w:rsidP="00FB376A">
            <w:pPr>
              <w:rPr>
                <w:sz w:val="14"/>
                <w:szCs w:val="14"/>
              </w:rPr>
            </w:pPr>
          </w:p>
        </w:tc>
      </w:tr>
      <w:tr w:rsidR="007D3CF5" w:rsidRPr="00F646FE" w:rsidTr="007D3CF5">
        <w:trPr>
          <w:gridAfter w:val="1"/>
          <w:wAfter w:w="8" w:type="dxa"/>
          <w:trHeight w:val="407"/>
        </w:trPr>
        <w:tc>
          <w:tcPr>
            <w:tcW w:w="4703" w:type="dxa"/>
            <w:gridSpan w:val="3"/>
            <w:tcBorders>
              <w:top w:val="single" w:sz="8" w:space="0" w:color="054DBC"/>
              <w:left w:val="single" w:sz="8" w:space="0" w:color="054DBC"/>
              <w:bottom w:val="single" w:sz="8" w:space="0" w:color="054DBC"/>
              <w:right w:val="single" w:sz="8" w:space="0" w:color="054DBC"/>
            </w:tcBorders>
          </w:tcPr>
          <w:p w:rsidR="007D3CF5" w:rsidRDefault="007D3CF5" w:rsidP="00FB376A">
            <w:pPr>
              <w:pStyle w:val="TableParagraph"/>
              <w:tabs>
                <w:tab w:val="left" w:pos="3024"/>
              </w:tabs>
              <w:ind w:left="108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ab/>
            </w:r>
          </w:p>
        </w:tc>
        <w:tc>
          <w:tcPr>
            <w:tcW w:w="142" w:type="dxa"/>
            <w:tcBorders>
              <w:left w:val="single" w:sz="8" w:space="0" w:color="054DBC"/>
              <w:right w:val="single" w:sz="8" w:space="0" w:color="054DBC"/>
            </w:tcBorders>
          </w:tcPr>
          <w:p w:rsidR="007D3CF5" w:rsidRDefault="007D3CF5" w:rsidP="00FB376A">
            <w:pPr>
              <w:pStyle w:val="TableParagraph"/>
              <w:tabs>
                <w:tab w:val="left" w:pos="3024"/>
              </w:tabs>
              <w:ind w:left="108"/>
              <w:rPr>
                <w:rFonts w:ascii="Arial" w:eastAsia="Arial" w:hAnsi="Arial" w:cs="Arial"/>
              </w:rPr>
            </w:pPr>
          </w:p>
        </w:tc>
        <w:tc>
          <w:tcPr>
            <w:tcW w:w="4748" w:type="dxa"/>
            <w:gridSpan w:val="3"/>
            <w:tcBorders>
              <w:top w:val="single" w:sz="8" w:space="0" w:color="054DBC"/>
              <w:left w:val="single" w:sz="8" w:space="0" w:color="054DBC"/>
              <w:bottom w:val="single" w:sz="8" w:space="0" w:color="054DBC"/>
              <w:right w:val="single" w:sz="8" w:space="0" w:color="054DBC"/>
            </w:tcBorders>
          </w:tcPr>
          <w:p w:rsidR="007D3CF5" w:rsidRPr="00F646FE" w:rsidRDefault="007D3CF5" w:rsidP="00FB376A"/>
        </w:tc>
        <w:tc>
          <w:tcPr>
            <w:tcW w:w="4749" w:type="dxa"/>
            <w:tcBorders>
              <w:left w:val="single" w:sz="8" w:space="0" w:color="054DBC"/>
            </w:tcBorders>
          </w:tcPr>
          <w:p w:rsidR="007D3CF5" w:rsidRPr="00F646FE" w:rsidRDefault="007D3CF5" w:rsidP="00FB376A"/>
        </w:tc>
      </w:tr>
      <w:tr w:rsidR="007D3CF5" w:rsidRPr="00F646FE" w:rsidTr="007D3CF5">
        <w:trPr>
          <w:gridAfter w:val="1"/>
          <w:wAfter w:w="8" w:type="dxa"/>
          <w:trHeight w:val="329"/>
        </w:trPr>
        <w:tc>
          <w:tcPr>
            <w:tcW w:w="4845" w:type="dxa"/>
            <w:gridSpan w:val="4"/>
          </w:tcPr>
          <w:p w:rsidR="007D3CF5" w:rsidRPr="000F0A25" w:rsidRDefault="007D3CF5" w:rsidP="00FB376A">
            <w:pPr>
              <w:pStyle w:val="TableParagraph"/>
              <w:rPr>
                <w:rFonts w:ascii="Arial" w:eastAsia="Arial" w:hAnsi="Arial" w:cs="Arial"/>
                <w:sz w:val="14"/>
                <w:szCs w:val="14"/>
              </w:rPr>
            </w:pPr>
            <w:r w:rsidRPr="00AD1860">
              <w:rPr>
                <w:rFonts w:ascii="Arial" w:eastAsia="Arial" w:hAnsi="Arial" w:cs="Arial"/>
                <w:spacing w:val="1"/>
                <w:w w:val="95"/>
                <w:sz w:val="14"/>
                <w:szCs w:val="14"/>
                <w:lang w:val="fr-FR"/>
              </w:rPr>
              <w:t>TÉLÉPHONE</w:t>
            </w:r>
          </w:p>
        </w:tc>
        <w:tc>
          <w:tcPr>
            <w:tcW w:w="9497" w:type="dxa"/>
            <w:gridSpan w:val="4"/>
          </w:tcPr>
          <w:p w:rsidR="007D3CF5" w:rsidRPr="000F0A25" w:rsidRDefault="007D3CF5" w:rsidP="00FB376A">
            <w:pPr>
              <w:rPr>
                <w:rFonts w:ascii="Arial" w:hAnsi="Arial" w:cs="Arial"/>
                <w:sz w:val="14"/>
                <w:szCs w:val="14"/>
              </w:rPr>
            </w:pPr>
            <w:r w:rsidRPr="00AD1860">
              <w:rPr>
                <w:rFonts w:ascii="Arial" w:eastAsia="Arial" w:hAnsi="Arial" w:cs="Arial"/>
                <w:spacing w:val="-7"/>
                <w:w w:val="90"/>
                <w:sz w:val="14"/>
                <w:szCs w:val="14"/>
                <w:lang w:val="fr-FR"/>
              </w:rPr>
              <w:t>TÉLÉCOPIE</w:t>
            </w:r>
          </w:p>
        </w:tc>
      </w:tr>
      <w:tr w:rsidR="007D3CF5" w:rsidTr="007D3CF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gridBefore w:val="1"/>
          <w:wBefore w:w="25" w:type="dxa"/>
          <w:trHeight w:val="338"/>
        </w:trPr>
        <w:tc>
          <w:tcPr>
            <w:tcW w:w="3548" w:type="dxa"/>
            <w:tcBorders>
              <w:right w:val="single" w:sz="8" w:space="0" w:color="054DBC"/>
            </w:tcBorders>
            <w:shd w:val="clear" w:color="auto" w:fill="auto"/>
          </w:tcPr>
          <w:p w:rsidR="007D3CF5" w:rsidRDefault="007D3CF5" w:rsidP="00FB376A">
            <w:pPr>
              <w:spacing w:before="240"/>
              <w:ind w:left="-108"/>
            </w:pPr>
            <w:r w:rsidRPr="00AD1860">
              <w:rPr>
                <w:rFonts w:ascii="Arial" w:eastAsia="Arial" w:hAnsi="Arial" w:cs="Arial"/>
                <w:lang w:val="fr-FR"/>
              </w:rPr>
              <w:t>Nom de la personne responsable</w:t>
            </w:r>
            <w:r>
              <w:rPr>
                <w:rFonts w:ascii="Arial" w:eastAsia="Arial" w:hAnsi="Arial" w:cs="Arial"/>
                <w:lang w:val="fr-FR"/>
              </w:rPr>
              <w:t xml:space="preserve"> </w:t>
            </w:r>
            <w:r w:rsidRPr="00AD1860">
              <w:rPr>
                <w:rFonts w:ascii="Arial" w:eastAsia="Arial" w:hAnsi="Arial" w:cs="Arial"/>
                <w:lang w:val="fr-FR"/>
              </w:rPr>
              <w:t>:</w:t>
            </w:r>
          </w:p>
        </w:tc>
        <w:tc>
          <w:tcPr>
            <w:tcW w:w="4248" w:type="dxa"/>
            <w:gridSpan w:val="3"/>
            <w:tcBorders>
              <w:top w:val="single" w:sz="8" w:space="0" w:color="054DBC"/>
              <w:left w:val="single" w:sz="8" w:space="0" w:color="054DBC"/>
              <w:bottom w:val="single" w:sz="8" w:space="0" w:color="054DBC"/>
              <w:right w:val="single" w:sz="8" w:space="0" w:color="054DBC"/>
            </w:tcBorders>
            <w:shd w:val="clear" w:color="auto" w:fill="auto"/>
          </w:tcPr>
          <w:p w:rsidR="007D3CF5" w:rsidRDefault="007D3CF5" w:rsidP="00FB376A">
            <w:pPr>
              <w:spacing w:before="240"/>
            </w:pPr>
          </w:p>
        </w:tc>
        <w:tc>
          <w:tcPr>
            <w:tcW w:w="1134" w:type="dxa"/>
            <w:tcBorders>
              <w:left w:val="single" w:sz="8" w:space="0" w:color="054DBC"/>
              <w:right w:val="single" w:sz="8" w:space="0" w:color="054DBC"/>
            </w:tcBorders>
            <w:shd w:val="clear" w:color="auto" w:fill="auto"/>
          </w:tcPr>
          <w:p w:rsidR="007D3CF5" w:rsidRPr="00C155C6" w:rsidRDefault="007D3CF5" w:rsidP="00FB376A">
            <w:pPr>
              <w:tabs>
                <w:tab w:val="left" w:pos="7241"/>
              </w:tabs>
              <w:spacing w:before="240"/>
              <w:ind w:left="-108"/>
              <w:jc w:val="center"/>
              <w:rPr>
                <w:rFonts w:ascii="Arial" w:eastAsia="Arial" w:hAnsi="Arial" w:cs="Arial"/>
              </w:rPr>
            </w:pPr>
            <w:r w:rsidRPr="00AD1860">
              <w:rPr>
                <w:rFonts w:ascii="Arial" w:eastAsia="Arial" w:hAnsi="Arial" w:cs="Arial"/>
                <w:lang w:val="fr-FR"/>
              </w:rPr>
              <w:t>Courriel</w:t>
            </w:r>
            <w:r>
              <w:rPr>
                <w:rFonts w:ascii="Arial" w:eastAsia="Arial" w:hAnsi="Arial" w:cs="Arial"/>
                <w:lang w:val="fr-FR"/>
              </w:rPr>
              <w:t xml:space="preserve"> </w:t>
            </w:r>
            <w:r w:rsidRPr="00AD1860">
              <w:rPr>
                <w:rFonts w:ascii="Arial" w:eastAsia="Arial" w:hAnsi="Arial" w:cs="Arial"/>
                <w:lang w:val="fr-FR"/>
              </w:rPr>
              <w:t>:</w:t>
            </w:r>
          </w:p>
        </w:tc>
        <w:tc>
          <w:tcPr>
            <w:tcW w:w="5395" w:type="dxa"/>
            <w:gridSpan w:val="3"/>
            <w:tcBorders>
              <w:top w:val="single" w:sz="8" w:space="0" w:color="054DBC"/>
              <w:left w:val="single" w:sz="8" w:space="0" w:color="054DBC"/>
              <w:bottom w:val="single" w:sz="8" w:space="0" w:color="054DBC"/>
              <w:right w:val="single" w:sz="8" w:space="0" w:color="054DBC"/>
            </w:tcBorders>
            <w:shd w:val="clear" w:color="auto" w:fill="auto"/>
          </w:tcPr>
          <w:p w:rsidR="007D3CF5" w:rsidRDefault="007D3CF5" w:rsidP="00FB376A">
            <w:pPr>
              <w:spacing w:before="240"/>
            </w:pPr>
          </w:p>
        </w:tc>
      </w:tr>
    </w:tbl>
    <w:p w:rsidR="005E499E" w:rsidRDefault="005E499E">
      <w:pPr>
        <w:spacing w:before="19" w:line="260" w:lineRule="exact"/>
        <w:rPr>
          <w:rFonts w:ascii="Arial" w:eastAsia="Arial" w:hAnsi="Arial" w:cs="Arial"/>
          <w:lang w:val="fr-FR"/>
        </w:rPr>
      </w:pPr>
    </w:p>
    <w:p w:rsidR="007D3CF5" w:rsidRPr="00AD1860" w:rsidRDefault="007D3CF5">
      <w:pPr>
        <w:spacing w:before="19" w:line="260" w:lineRule="exact"/>
        <w:rPr>
          <w:rFonts w:ascii="Arial" w:eastAsia="Arial" w:hAnsi="Arial" w:cs="Arial"/>
          <w:lang w:val="fr-FR"/>
        </w:rPr>
      </w:pPr>
    </w:p>
    <w:p w:rsidR="00F860C1" w:rsidRPr="00AD1860" w:rsidRDefault="00E20560" w:rsidP="003C14B5">
      <w:pPr>
        <w:pStyle w:val="BodyText"/>
        <w:numPr>
          <w:ilvl w:val="0"/>
          <w:numId w:val="8"/>
        </w:numPr>
        <w:ind w:left="426"/>
        <w:rPr>
          <w:rFonts w:ascii="Arial" w:eastAsia="Arial" w:hAnsi="Arial" w:cs="Arial"/>
          <w:color w:val="054DBC"/>
          <w:spacing w:val="-1"/>
          <w:w w:val="105"/>
          <w:lang w:val="fr-FR"/>
        </w:rPr>
      </w:pPr>
      <w:r w:rsidRPr="00AD1860">
        <w:rPr>
          <w:rFonts w:ascii="Arial" w:eastAsia="Arial" w:hAnsi="Arial" w:cs="Arial"/>
          <w:color w:val="054DBC"/>
          <w:spacing w:val="-1"/>
          <w:w w:val="105"/>
          <w:lang w:val="fr-FR"/>
        </w:rPr>
        <w:t>Rapport du laboratoire</w:t>
      </w:r>
    </w:p>
    <w:p w:rsidR="005E499E" w:rsidRPr="00AD1860" w:rsidRDefault="005E499E">
      <w:pPr>
        <w:spacing w:before="19" w:line="260" w:lineRule="exact"/>
        <w:rPr>
          <w:sz w:val="26"/>
          <w:szCs w:val="26"/>
          <w:lang w:val="fr-FR"/>
        </w:rPr>
      </w:pPr>
    </w:p>
    <w:p w:rsidR="00F860C1" w:rsidRPr="00AD1860" w:rsidRDefault="004A48A9" w:rsidP="00F860C1">
      <w:pPr>
        <w:tabs>
          <w:tab w:val="left" w:pos="7241"/>
        </w:tabs>
        <w:ind w:left="113"/>
        <w:rPr>
          <w:rFonts w:ascii="Arial" w:eastAsia="Arial" w:hAnsi="Arial" w:cs="Arial"/>
          <w:w w:val="105"/>
          <w:lang w:val="fr-FR"/>
        </w:rPr>
      </w:pPr>
      <w:r w:rsidRPr="00AD1860">
        <w:rPr>
          <w:rFonts w:ascii="Arial" w:eastAsia="Arial" w:hAnsi="Arial" w:cs="Arial"/>
          <w:noProof/>
          <w:lang w:bidi="th-TH"/>
        </w:rPr>
        <mc:AlternateContent>
          <mc:Choice Requires="wpg">
            <w:drawing>
              <wp:anchor distT="0" distB="0" distL="114300" distR="114300" simplePos="0" relativeHeight="251705856" behindDoc="1" locked="0" layoutInCell="1" allowOverlap="1" wp14:anchorId="015F9BBF" wp14:editId="4BE698CC">
                <wp:simplePos x="0" y="0"/>
                <wp:positionH relativeFrom="page">
                  <wp:posOffset>1393825</wp:posOffset>
                </wp:positionH>
                <wp:positionV relativeFrom="paragraph">
                  <wp:posOffset>38735</wp:posOffset>
                </wp:positionV>
                <wp:extent cx="3336925" cy="273685"/>
                <wp:effectExtent l="12700" t="10160" r="12700" b="11430"/>
                <wp:wrapNone/>
                <wp:docPr id="382" name="Group 8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336925" cy="273685"/>
                          <a:chOff x="2151" y="426"/>
                          <a:chExt cx="5886" cy="431"/>
                        </a:xfrm>
                      </wpg:grpSpPr>
                      <wps:wsp>
                        <wps:cNvPr id="383" name="Freeform 850"/>
                        <wps:cNvSpPr>
                          <a:spLocks/>
                        </wps:cNvSpPr>
                        <wps:spPr bwMode="auto">
                          <a:xfrm>
                            <a:off x="2151" y="426"/>
                            <a:ext cx="5886" cy="431"/>
                          </a:xfrm>
                          <a:custGeom>
                            <a:avLst/>
                            <a:gdLst>
                              <a:gd name="T0" fmla="+- 0 2151 2151"/>
                              <a:gd name="T1" fmla="*/ T0 w 5886"/>
                              <a:gd name="T2" fmla="+- 0 426 426"/>
                              <a:gd name="T3" fmla="*/ 426 h 431"/>
                              <a:gd name="T4" fmla="+- 0 2151 2151"/>
                              <a:gd name="T5" fmla="*/ T4 w 5886"/>
                              <a:gd name="T6" fmla="+- 0 857 426"/>
                              <a:gd name="T7" fmla="*/ 857 h 431"/>
                              <a:gd name="T8" fmla="+- 0 8037 2151"/>
                              <a:gd name="T9" fmla="*/ T8 w 5886"/>
                              <a:gd name="T10" fmla="+- 0 857 426"/>
                              <a:gd name="T11" fmla="*/ 857 h 431"/>
                              <a:gd name="T12" fmla="+- 0 8037 2151"/>
                              <a:gd name="T13" fmla="*/ T12 w 5886"/>
                              <a:gd name="T14" fmla="+- 0 426 426"/>
                              <a:gd name="T15" fmla="*/ 426 h 431"/>
                              <a:gd name="T16" fmla="+- 0 2151 2151"/>
                              <a:gd name="T17" fmla="*/ T16 w 5886"/>
                              <a:gd name="T18" fmla="+- 0 426 426"/>
                              <a:gd name="T19" fmla="*/ 426 h 43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5886" h="431">
                                <a:moveTo>
                                  <a:pt x="0" y="0"/>
                                </a:moveTo>
                                <a:lnTo>
                                  <a:pt x="0" y="431"/>
                                </a:lnTo>
                                <a:lnTo>
                                  <a:pt x="5886" y="431"/>
                                </a:lnTo>
                                <a:lnTo>
                                  <a:pt x="5886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54D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3C4710F" id="Group 849" o:spid="_x0000_s1026" style="position:absolute;margin-left:109.75pt;margin-top:3.05pt;width:262.75pt;height:21.55pt;z-index:-251610624;mso-position-horizontal-relative:page" coordorigin="2151,426" coordsize="5886,4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">
                <v:shape id="Freeform 850" o:spid="_x0000_s1027" style="position:absolute;left:2151;top:426;width:5886;height:431;visibility:visible;mso-wrap-style:square;v-text-anchor:top" coordsize="5886,4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9LbhMUA&#10;AADcAAAADwAAAGRycy9kb3ducmV2LnhtbESPQWvCQBSE7wX/w/IEb3Wjgmh0lSIEBCm00YPeHtln&#10;NjT7NmTXGPvruwXB4zAz3zDrbW9r0VHrK8cKJuMEBHHhdMWlgtMxe1+A8AFZY+2YFDzIw3YzeFtj&#10;qt2dv6nLQykihH2KCkwITSqlLwxZ9GPXEEfv6lqLIcq2lLrFe4TbWk6TZC4tVhwXDDa0M1T85Der&#10;IJtgdzoc9pf8038tr+aczX93tVKjYf+xAhGoD6/ws73XCmaLGfyfiUdAbv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P0tuExQAAANwAAAAPAAAAAAAAAAAAAAAAAJgCAABkcnMv&#10;ZG93bnJldi54bWxQSwUGAAAAAAQABAD1AAAAigMAAAAA&#10;" path="m,l,431r5886,l5886,,,xe" filled="f" strokecolor="#054dbc" strokeweight=".5pt">
                  <v:path arrowok="t" o:connecttype="custom" o:connectlocs="0,426;0,857;5886,857;5886,426;0,426" o:connectangles="0,0,0,0,0"/>
                </v:shape>
                <w10:wrap anchorx="page"/>
              </v:group>
            </w:pict>
          </mc:Fallback>
        </mc:AlternateContent>
      </w:r>
      <w:r w:rsidRPr="00AD1860">
        <w:rPr>
          <w:rFonts w:ascii="Arial" w:eastAsia="Arial" w:hAnsi="Arial" w:cs="Arial"/>
          <w:noProof/>
          <w:lang w:bidi="th-TH"/>
        </w:rPr>
        <mc:AlternateContent>
          <mc:Choice Requires="wpg">
            <w:drawing>
              <wp:anchor distT="0" distB="0" distL="114300" distR="114300" simplePos="0" relativeHeight="251706880" behindDoc="1" locked="0" layoutInCell="1" allowOverlap="1" wp14:anchorId="68809C9B" wp14:editId="2904CB17">
                <wp:simplePos x="0" y="0"/>
                <wp:positionH relativeFrom="page">
                  <wp:posOffset>5812790</wp:posOffset>
                </wp:positionH>
                <wp:positionV relativeFrom="page">
                  <wp:posOffset>3066415</wp:posOffset>
                </wp:positionV>
                <wp:extent cx="3796030" cy="273685"/>
                <wp:effectExtent l="12065" t="8890" r="11430" b="12700"/>
                <wp:wrapNone/>
                <wp:docPr id="380" name="Group 8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796030" cy="273685"/>
                          <a:chOff x="9154" y="3051"/>
                          <a:chExt cx="5978" cy="431"/>
                        </a:xfrm>
                      </wpg:grpSpPr>
                      <wps:wsp>
                        <wps:cNvPr id="381" name="Freeform 852"/>
                        <wps:cNvSpPr>
                          <a:spLocks/>
                        </wps:cNvSpPr>
                        <wps:spPr bwMode="auto">
                          <a:xfrm>
                            <a:off x="9154" y="3051"/>
                            <a:ext cx="5978" cy="431"/>
                          </a:xfrm>
                          <a:custGeom>
                            <a:avLst/>
                            <a:gdLst>
                              <a:gd name="T0" fmla="+- 0 9154 9154"/>
                              <a:gd name="T1" fmla="*/ T0 w 5978"/>
                              <a:gd name="T2" fmla="+- 0 3051 3051"/>
                              <a:gd name="T3" fmla="*/ 3051 h 431"/>
                              <a:gd name="T4" fmla="+- 0 9154 9154"/>
                              <a:gd name="T5" fmla="*/ T4 w 5978"/>
                              <a:gd name="T6" fmla="+- 0 3482 3051"/>
                              <a:gd name="T7" fmla="*/ 3482 h 431"/>
                              <a:gd name="T8" fmla="+- 0 15132 9154"/>
                              <a:gd name="T9" fmla="*/ T8 w 5978"/>
                              <a:gd name="T10" fmla="+- 0 3482 3051"/>
                              <a:gd name="T11" fmla="*/ 3482 h 431"/>
                              <a:gd name="T12" fmla="+- 0 15132 9154"/>
                              <a:gd name="T13" fmla="*/ T12 w 5978"/>
                              <a:gd name="T14" fmla="+- 0 3051 3051"/>
                              <a:gd name="T15" fmla="*/ 3051 h 431"/>
                              <a:gd name="T16" fmla="+- 0 9154 9154"/>
                              <a:gd name="T17" fmla="*/ T16 w 5978"/>
                              <a:gd name="T18" fmla="+- 0 3051 3051"/>
                              <a:gd name="T19" fmla="*/ 3051 h 43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5978" h="431">
                                <a:moveTo>
                                  <a:pt x="0" y="0"/>
                                </a:moveTo>
                                <a:lnTo>
                                  <a:pt x="0" y="431"/>
                                </a:lnTo>
                                <a:lnTo>
                                  <a:pt x="5978" y="431"/>
                                </a:lnTo>
                                <a:lnTo>
                                  <a:pt x="5978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54D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4AEA49B" id="Group 851" o:spid="_x0000_s1026" style="position:absolute;margin-left:457.7pt;margin-top:241.45pt;width:298.9pt;height:21.55pt;z-index:-251609600;mso-position-horizontal-relative:page;mso-position-vertical-relative:page" coordorigin="9154,3051" coordsize="5978,4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">
                <v:shape id="Freeform 852" o:spid="_x0000_s1027" style="position:absolute;left:9154;top:3051;width:5978;height:431;visibility:visible;mso-wrap-style:square;v-text-anchor:top" coordsize="5978,4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sEp1scA&#10;AADcAAAADwAAAGRycy9kb3ducmV2LnhtbESP3WrCQBSE74W+w3IKvdONLYpGV7EthQpVmvhzfcwe&#10;k2D2bMhuTfr2XUHo5TAz3zDzZWcqcaXGlZYVDAcRCOLM6pJzBfvdR38CwnlkjZVlUvBLDpaLh94c&#10;Y21bTuia+lwECLsYFRTe17GULivIoBvYmjh4Z9sY9EE2udQNtgFuKvkcRWNpsOSwUGBNbwVll/TH&#10;KFiPttkxGdWnsf06pMf31+npu90o9fTYrWYgPHX+P3xvf2oFL5Mh3M6EIyAXf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PbBKdbHAAAA3AAAAA8AAAAAAAAAAAAAAAAAmAIAAGRy&#10;cy9kb3ducmV2LnhtbFBLBQYAAAAABAAEAPUAAACMAwAAAAA=&#10;" path="m,l,431r5978,l5978,,,xe" filled="f" strokecolor="#054dbc" strokeweight=".5pt">
                  <v:path arrowok="t" o:connecttype="custom" o:connectlocs="0,3051;0,3482;5978,3482;5978,3051;0,3051" o:connectangles="0,0,0,0,0"/>
                </v:shape>
                <w10:wrap anchorx="page" anchory="page"/>
              </v:group>
            </w:pict>
          </mc:Fallback>
        </mc:AlternateContent>
      </w:r>
    </w:p>
    <w:p w:rsidR="00F860C1" w:rsidRPr="00AD1860" w:rsidRDefault="00F860C1" w:rsidP="00F860C1">
      <w:pPr>
        <w:tabs>
          <w:tab w:val="left" w:pos="7241"/>
        </w:tabs>
        <w:ind w:left="113"/>
        <w:rPr>
          <w:rFonts w:ascii="Arial" w:eastAsia="Arial" w:hAnsi="Arial" w:cs="Arial"/>
          <w:lang w:val="fr-FR"/>
        </w:rPr>
      </w:pPr>
      <w:r w:rsidRPr="00AD1860">
        <w:rPr>
          <w:rFonts w:ascii="Arial" w:eastAsia="Arial" w:hAnsi="Arial" w:cs="Arial"/>
          <w:w w:val="105"/>
          <w:lang w:val="fr-FR"/>
        </w:rPr>
        <w:t>P</w:t>
      </w:r>
      <w:r w:rsidRPr="00AD1860">
        <w:rPr>
          <w:rFonts w:ascii="Arial" w:eastAsia="Arial" w:hAnsi="Arial" w:cs="Arial"/>
          <w:spacing w:val="-8"/>
          <w:w w:val="105"/>
          <w:lang w:val="fr-FR"/>
        </w:rPr>
        <w:t>r</w:t>
      </w:r>
      <w:r w:rsidRPr="00AD1860">
        <w:rPr>
          <w:rFonts w:ascii="Arial" w:eastAsia="Arial" w:hAnsi="Arial" w:cs="Arial"/>
          <w:spacing w:val="-4"/>
          <w:w w:val="105"/>
          <w:lang w:val="fr-FR"/>
        </w:rPr>
        <w:t>o</w:t>
      </w:r>
      <w:r w:rsidRPr="00AD1860">
        <w:rPr>
          <w:rFonts w:ascii="Arial" w:eastAsia="Arial" w:hAnsi="Arial" w:cs="Arial"/>
          <w:w w:val="105"/>
          <w:lang w:val="fr-FR"/>
        </w:rPr>
        <w:t>vin</w:t>
      </w:r>
      <w:r w:rsidRPr="00AD1860">
        <w:rPr>
          <w:rFonts w:ascii="Arial" w:eastAsia="Arial" w:hAnsi="Arial" w:cs="Arial"/>
          <w:spacing w:val="-5"/>
          <w:w w:val="105"/>
          <w:lang w:val="fr-FR"/>
        </w:rPr>
        <w:t>c</w:t>
      </w:r>
      <w:r w:rsidRPr="00AD1860">
        <w:rPr>
          <w:rFonts w:ascii="Arial" w:eastAsia="Arial" w:hAnsi="Arial" w:cs="Arial"/>
          <w:w w:val="105"/>
          <w:lang w:val="fr-FR"/>
        </w:rPr>
        <w:t>e</w:t>
      </w:r>
      <w:r w:rsidR="00855E5E">
        <w:rPr>
          <w:rFonts w:ascii="Arial" w:eastAsia="Arial" w:hAnsi="Arial" w:cs="Arial"/>
          <w:w w:val="105"/>
          <w:lang w:val="fr-FR"/>
        </w:rPr>
        <w:t xml:space="preserve"> </w:t>
      </w:r>
      <w:r w:rsidRPr="00AD1860">
        <w:rPr>
          <w:rFonts w:ascii="Arial" w:eastAsia="Arial" w:hAnsi="Arial" w:cs="Arial"/>
          <w:w w:val="105"/>
          <w:lang w:val="fr-FR"/>
        </w:rPr>
        <w:t>:</w:t>
      </w:r>
      <w:r w:rsidRPr="00AD1860">
        <w:rPr>
          <w:rFonts w:ascii="Arial" w:eastAsia="Arial" w:hAnsi="Arial" w:cs="Arial"/>
          <w:w w:val="105"/>
          <w:lang w:val="fr-FR"/>
        </w:rPr>
        <w:tab/>
        <w:t>Di</w:t>
      </w:r>
      <w:r w:rsidRPr="00AD1860">
        <w:rPr>
          <w:rFonts w:ascii="Arial" w:eastAsia="Arial" w:hAnsi="Arial" w:cs="Arial"/>
          <w:spacing w:val="-4"/>
          <w:w w:val="105"/>
          <w:lang w:val="fr-FR"/>
        </w:rPr>
        <w:t>s</w:t>
      </w:r>
      <w:r w:rsidRPr="00AD1860">
        <w:rPr>
          <w:rFonts w:ascii="Arial" w:eastAsia="Arial" w:hAnsi="Arial" w:cs="Arial"/>
          <w:w w:val="105"/>
          <w:lang w:val="fr-FR"/>
        </w:rPr>
        <w:t>trict</w:t>
      </w:r>
      <w:r w:rsidR="00855F35">
        <w:rPr>
          <w:rFonts w:ascii="Arial" w:eastAsia="Arial" w:hAnsi="Arial" w:cs="Arial"/>
          <w:w w:val="105"/>
          <w:lang w:val="fr-FR"/>
        </w:rPr>
        <w:t xml:space="preserve"> </w:t>
      </w:r>
      <w:r w:rsidRPr="00AD1860">
        <w:rPr>
          <w:rFonts w:ascii="Arial" w:eastAsia="Arial" w:hAnsi="Arial" w:cs="Arial"/>
          <w:w w:val="105"/>
          <w:lang w:val="fr-FR"/>
        </w:rPr>
        <w:t>:</w:t>
      </w:r>
    </w:p>
    <w:p w:rsidR="00F646FE" w:rsidRPr="00AD1860" w:rsidRDefault="00F646FE">
      <w:pPr>
        <w:spacing w:before="19" w:line="260" w:lineRule="exact"/>
        <w:rPr>
          <w:sz w:val="26"/>
          <w:szCs w:val="26"/>
          <w:lang w:val="fr-FR"/>
        </w:rPr>
      </w:pPr>
    </w:p>
    <w:tbl>
      <w:tblPr>
        <w:tblW w:w="14082" w:type="dxa"/>
        <w:tblInd w:w="237" w:type="dxa"/>
        <w:tblBorders>
          <w:top w:val="single" w:sz="4" w:space="0" w:color="0047BB"/>
          <w:left w:val="single" w:sz="4" w:space="0" w:color="0047BB"/>
          <w:bottom w:val="single" w:sz="4" w:space="0" w:color="0047BB"/>
          <w:right w:val="single" w:sz="4" w:space="0" w:color="0047BB"/>
          <w:insideH w:val="single" w:sz="4" w:space="0" w:color="0047BB"/>
          <w:insideV w:val="single" w:sz="4" w:space="0" w:color="0047BB"/>
        </w:tblBorders>
        <w:tblLayout w:type="fixed"/>
        <w:tblLook w:val="04A0" w:firstRow="1" w:lastRow="0" w:firstColumn="1" w:lastColumn="0" w:noHBand="0" w:noVBand="1"/>
      </w:tblPr>
      <w:tblGrid>
        <w:gridCol w:w="996"/>
        <w:gridCol w:w="1429"/>
        <w:gridCol w:w="710"/>
        <w:gridCol w:w="709"/>
        <w:gridCol w:w="710"/>
        <w:gridCol w:w="710"/>
        <w:gridCol w:w="710"/>
        <w:gridCol w:w="709"/>
        <w:gridCol w:w="710"/>
        <w:gridCol w:w="710"/>
        <w:gridCol w:w="710"/>
        <w:gridCol w:w="1276"/>
        <w:gridCol w:w="1561"/>
        <w:gridCol w:w="2432"/>
      </w:tblGrid>
      <w:tr w:rsidR="00F860C1" w:rsidRPr="00855F35" w:rsidTr="00F860C1">
        <w:trPr>
          <w:trHeight w:val="367"/>
        </w:trPr>
        <w:tc>
          <w:tcPr>
            <w:tcW w:w="996" w:type="dxa"/>
            <w:vMerge w:val="restart"/>
            <w:tcBorders>
              <w:top w:val="single" w:sz="4" w:space="0" w:color="0047BB"/>
              <w:left w:val="single" w:sz="4" w:space="0" w:color="0047BB"/>
              <w:bottom w:val="single" w:sz="4" w:space="0" w:color="FFFFFF"/>
              <w:right w:val="single" w:sz="4" w:space="0" w:color="FFFFFF"/>
            </w:tcBorders>
            <w:shd w:val="clear" w:color="auto" w:fill="0047BB"/>
            <w:noWrap/>
            <w:hideMark/>
          </w:tcPr>
          <w:p w:rsidR="00995599" w:rsidRPr="00855F35" w:rsidRDefault="004A48A9" w:rsidP="00C345E0">
            <w:pPr>
              <w:spacing w:before="60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  <w:lang w:val="fr-FR" w:eastAsia="en-GB"/>
              </w:rPr>
            </w:pPr>
            <w:r w:rsidRPr="00855F35">
              <w:rPr>
                <w:noProof/>
                <w:sz w:val="18"/>
                <w:szCs w:val="18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60800" behindDoc="1" locked="0" layoutInCell="1" allowOverlap="1" wp14:anchorId="37EFF099" wp14:editId="0AEDDCC0">
                      <wp:simplePos x="0" y="0"/>
                      <wp:positionH relativeFrom="page">
                        <wp:posOffset>-548005</wp:posOffset>
                      </wp:positionH>
                      <wp:positionV relativeFrom="page">
                        <wp:posOffset>579120</wp:posOffset>
                      </wp:positionV>
                      <wp:extent cx="401955" cy="2477135"/>
                      <wp:effectExtent l="4445" t="0" r="3175" b="1270"/>
                      <wp:wrapNone/>
                      <wp:docPr id="379" name="Text Box 38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01955" cy="247713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:rsidR="00E21966" w:rsidRDefault="00E21966">
                                  <w:pPr>
                                    <w:spacing w:line="508" w:lineRule="exact"/>
                                    <w:ind w:left="20"/>
                                    <w:rPr>
                                      <w:rFonts w:ascii="Arial" w:eastAsia="Arial" w:hAnsi="Arial" w:cs="Arial"/>
                                      <w:sz w:val="47"/>
                                      <w:szCs w:val="47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color w:val="939598"/>
                                      <w:spacing w:val="-12"/>
                                      <w:w w:val="93"/>
                                      <w:sz w:val="16"/>
                                      <w:szCs w:val="16"/>
                                    </w:rPr>
                                    <w:t>MON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color w:val="939598"/>
                                      <w:spacing w:val="-14"/>
                                      <w:w w:val="93"/>
                                      <w:sz w:val="16"/>
                                      <w:szCs w:val="16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color w:val="939598"/>
                                      <w:spacing w:val="-18"/>
                                      <w:w w:val="81"/>
                                      <w:sz w:val="16"/>
                                      <w:szCs w:val="16"/>
                                    </w:rPr>
                                    <w:t>V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color w:val="939598"/>
                                      <w:spacing w:val="-12"/>
                                      <w:w w:val="96"/>
                                      <w:sz w:val="16"/>
                                      <w:szCs w:val="16"/>
                                    </w:rPr>
                                    <w:t>ALEN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color w:val="939598"/>
                                      <w:w w:val="96"/>
                                      <w:sz w:val="16"/>
                                      <w:szCs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color w:val="939598"/>
                                      <w:spacing w:val="-28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color w:val="939598"/>
                                      <w:spacing w:val="-12"/>
                                      <w:w w:val="93"/>
                                      <w:sz w:val="16"/>
                                      <w:szCs w:val="16"/>
                                    </w:rPr>
                                    <w:t>ORA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color w:val="939598"/>
                                      <w:w w:val="93"/>
                                      <w:sz w:val="16"/>
                                      <w:szCs w:val="16"/>
                                    </w:rPr>
                                    <w:t>L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color w:val="939598"/>
                                      <w:spacing w:val="-28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color w:val="939598"/>
                                      <w:spacing w:val="-12"/>
                                      <w:w w:val="92"/>
                                      <w:sz w:val="16"/>
                                      <w:szCs w:val="16"/>
                                    </w:rPr>
                                    <w:t>POLI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color w:val="939598"/>
                                      <w:w w:val="92"/>
                                      <w:sz w:val="16"/>
                                      <w:szCs w:val="16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color w:val="939598"/>
                                      <w:spacing w:val="-28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color w:val="939598"/>
                                      <w:spacing w:val="-18"/>
                                      <w:w w:val="81"/>
                                      <w:sz w:val="16"/>
                                      <w:szCs w:val="16"/>
                                    </w:rPr>
                                    <w:t>V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color w:val="939598"/>
                                      <w:spacing w:val="-14"/>
                                      <w:w w:val="92"/>
                                      <w:sz w:val="16"/>
                                      <w:szCs w:val="16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color w:val="939598"/>
                                      <w:spacing w:val="-12"/>
                                      <w:w w:val="95"/>
                                      <w:sz w:val="16"/>
                                      <w:szCs w:val="16"/>
                                    </w:rPr>
                                    <w:t>CCIN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color w:val="939598"/>
                                      <w:w w:val="95"/>
                                      <w:sz w:val="16"/>
                                      <w:szCs w:val="16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color w:val="939598"/>
                                      <w:spacing w:val="-28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color w:val="939598"/>
                                      <w:spacing w:val="-12"/>
                                      <w:w w:val="88"/>
                                      <w:sz w:val="16"/>
                                      <w:szCs w:val="16"/>
                                    </w:rPr>
                                    <w:t>TYP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color w:val="939598"/>
                                      <w:w w:val="88"/>
                                      <w:sz w:val="16"/>
                                      <w:szCs w:val="16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color w:val="939598"/>
                                      <w:spacing w:val="-29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color w:val="939598"/>
                                      <w:w w:val="94"/>
                                      <w:sz w:val="16"/>
                                      <w:szCs w:val="16"/>
                                    </w:rPr>
                                    <w:t>2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color w:val="939598"/>
                                      <w:spacing w:val="-29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color w:val="939598"/>
                                      <w:spacing w:val="-13"/>
                                      <w:w w:val="87"/>
                                      <w:sz w:val="16"/>
                                      <w:szCs w:val="16"/>
                                    </w:rPr>
                                    <w:t>(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color w:val="939598"/>
                                      <w:spacing w:val="-12"/>
                                      <w:w w:val="91"/>
                                      <w:sz w:val="16"/>
                                      <w:szCs w:val="16"/>
                                    </w:rPr>
                                    <w:t>MOP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color w:val="939598"/>
                                      <w:spacing w:val="-13"/>
                                      <w:w w:val="91"/>
                                      <w:sz w:val="16"/>
                                      <w:szCs w:val="16"/>
                                    </w:rPr>
                                    <w:t>V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color w:val="939598"/>
                                      <w:spacing w:val="-14"/>
                                      <w:w w:val="94"/>
                                      <w:sz w:val="16"/>
                                      <w:szCs w:val="16"/>
                                    </w:rPr>
                                    <w:t>2</w:t>
                                  </w:r>
                                  <w:proofErr w:type="gramStart"/>
                                  <w:r>
                                    <w:rPr>
                                      <w:rFonts w:ascii="Arial" w:eastAsia="Arial" w:hAnsi="Arial" w:cs="Arial"/>
                                      <w:color w:val="939598"/>
                                      <w:w w:val="87"/>
                                      <w:sz w:val="16"/>
                                      <w:szCs w:val="16"/>
                                    </w:rPr>
                                    <w:t>)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color w:val="939598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color w:val="939598"/>
                                      <w:spacing w:val="-19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color w:val="F08200"/>
                                      <w:spacing w:val="-34"/>
                                      <w:w w:val="95"/>
                                      <w:position w:val="-17"/>
                                      <w:sz w:val="47"/>
                                      <w:szCs w:val="47"/>
                                    </w:rPr>
                                    <w:t>13</w:t>
                                  </w:r>
                                  <w:proofErr w:type="gramEnd"/>
                                </w:p>
                              </w:txbxContent>
                            </wps:txbx>
                            <wps:bodyPr rot="0" vert="vert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7EFF099" id="Text Box 383" o:spid="_x0000_s1032" type="#_x0000_t202" style="position:absolute;margin-left:-43.15pt;margin-top:45.6pt;width:31.65pt;height:195.05pt;z-index:-251655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" filled="f" stroked="f">
                      <v:textbox style="layout-flow:vertical" inset="0,0,0,0">
                        <w:txbxContent>
                          <w:p w:rsidR="00E21966" w:rsidRDefault="00E21966">
                            <w:pPr>
                              <w:spacing w:line="508" w:lineRule="exact"/>
                              <w:ind w:left="20"/>
                              <w:rPr>
                                <w:rFonts w:ascii="Arial" w:eastAsia="Arial" w:hAnsi="Arial" w:cs="Arial"/>
                                <w:sz w:val="47"/>
                                <w:szCs w:val="47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color w:val="939598"/>
                                <w:spacing w:val="-12"/>
                                <w:w w:val="93"/>
                                <w:sz w:val="16"/>
                                <w:szCs w:val="16"/>
                              </w:rPr>
                              <w:t>MON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spacing w:val="-14"/>
                                <w:w w:val="93"/>
                                <w:sz w:val="16"/>
                                <w:szCs w:val="16"/>
                              </w:rPr>
                              <w:t>O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spacing w:val="-18"/>
                                <w:w w:val="81"/>
                                <w:sz w:val="16"/>
                                <w:szCs w:val="16"/>
                              </w:rPr>
                              <w:t>V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spacing w:val="-12"/>
                                <w:w w:val="96"/>
                                <w:sz w:val="16"/>
                                <w:szCs w:val="16"/>
                              </w:rPr>
                              <w:t>ALEN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w w:val="96"/>
                                <w:sz w:val="16"/>
                                <w:szCs w:val="16"/>
                              </w:rPr>
                              <w:t>T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spacing w:val="-28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spacing w:val="-12"/>
                                <w:w w:val="93"/>
                                <w:sz w:val="16"/>
                                <w:szCs w:val="16"/>
                              </w:rPr>
                              <w:t>ORA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w w:val="93"/>
                                <w:sz w:val="16"/>
                                <w:szCs w:val="16"/>
                              </w:rPr>
                              <w:t>L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spacing w:val="-28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spacing w:val="-12"/>
                                <w:w w:val="92"/>
                                <w:sz w:val="16"/>
                                <w:szCs w:val="16"/>
                              </w:rPr>
                              <w:t>POLI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w w:val="92"/>
                                <w:sz w:val="16"/>
                                <w:szCs w:val="16"/>
                              </w:rPr>
                              <w:t>O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spacing w:val="-28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spacing w:val="-18"/>
                                <w:w w:val="81"/>
                                <w:sz w:val="16"/>
                                <w:szCs w:val="16"/>
                              </w:rPr>
                              <w:t>V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spacing w:val="-14"/>
                                <w:w w:val="92"/>
                                <w:sz w:val="16"/>
                                <w:szCs w:val="16"/>
                              </w:rPr>
                              <w:t>A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spacing w:val="-12"/>
                                <w:w w:val="95"/>
                                <w:sz w:val="16"/>
                                <w:szCs w:val="16"/>
                              </w:rPr>
                              <w:t>CCIN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w w:val="95"/>
                                <w:sz w:val="16"/>
                                <w:szCs w:val="16"/>
                              </w:rPr>
                              <w:t>E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spacing w:val="-28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spacing w:val="-12"/>
                                <w:w w:val="88"/>
                                <w:sz w:val="16"/>
                                <w:szCs w:val="16"/>
                              </w:rPr>
                              <w:t>TYP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w w:val="88"/>
                                <w:sz w:val="16"/>
                                <w:szCs w:val="16"/>
                              </w:rPr>
                              <w:t>E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spacing w:val="-29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w w:val="94"/>
                                <w:sz w:val="16"/>
                                <w:szCs w:val="16"/>
                              </w:rPr>
                              <w:t>2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spacing w:val="-29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spacing w:val="-13"/>
                                <w:w w:val="87"/>
                                <w:sz w:val="16"/>
                                <w:szCs w:val="16"/>
                              </w:rPr>
                              <w:t>(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spacing w:val="-12"/>
                                <w:w w:val="91"/>
                                <w:sz w:val="16"/>
                                <w:szCs w:val="16"/>
                              </w:rPr>
                              <w:t>MOP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spacing w:val="-13"/>
                                <w:w w:val="91"/>
                                <w:sz w:val="16"/>
                                <w:szCs w:val="16"/>
                              </w:rPr>
                              <w:t>V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spacing w:val="-14"/>
                                <w:w w:val="94"/>
                                <w:sz w:val="16"/>
                                <w:szCs w:val="16"/>
                              </w:rPr>
                              <w:t>2</w:t>
                            </w:r>
                            <w:proofErr w:type="gramStart"/>
                            <w:r>
                              <w:rPr>
                                <w:rFonts w:ascii="Arial" w:eastAsia="Arial" w:hAnsi="Arial" w:cs="Arial"/>
                                <w:color w:val="939598"/>
                                <w:w w:val="87"/>
                                <w:sz w:val="16"/>
                                <w:szCs w:val="16"/>
                              </w:rPr>
                              <w:t>)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spacing w:val="-19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F08200"/>
                                <w:spacing w:val="-34"/>
                                <w:w w:val="95"/>
                                <w:position w:val="-17"/>
                                <w:sz w:val="47"/>
                                <w:szCs w:val="47"/>
                              </w:rPr>
                              <w:t>13</w:t>
                            </w:r>
                            <w:proofErr w:type="gramEnd"/>
                          </w:p>
                        </w:txbxContent>
                      </v:textbox>
                      <w10:wrap anchorx="page" anchory="page"/>
                    </v:shape>
                  </w:pict>
                </mc:Fallback>
              </mc:AlternateContent>
            </w:r>
            <w:r w:rsidR="00020037" w:rsidRPr="00855F35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  <w:lang w:val="fr-FR" w:eastAsia="en-GB"/>
              </w:rPr>
              <w:t>N°EPID</w:t>
            </w:r>
          </w:p>
        </w:tc>
        <w:tc>
          <w:tcPr>
            <w:tcW w:w="1429" w:type="dxa"/>
            <w:vMerge w:val="restart"/>
            <w:tcBorders>
              <w:top w:val="single" w:sz="4" w:space="0" w:color="0047BB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0047BB"/>
            <w:noWrap/>
            <w:hideMark/>
          </w:tcPr>
          <w:p w:rsidR="00995599" w:rsidRPr="00855F35" w:rsidRDefault="00F143AD" w:rsidP="00855F35">
            <w:pPr>
              <w:spacing w:before="60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  <w:lang w:val="fr-FR" w:eastAsia="en-GB"/>
              </w:rPr>
              <w:t>Identification de l</w:t>
            </w:r>
            <w:r w:rsidR="00AD1860" w:rsidRPr="00855F35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  <w:lang w:val="fr-FR" w:eastAsia="en-GB"/>
              </w:rPr>
              <w:t>’</w:t>
            </w:r>
            <w:r w:rsidR="00855F35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  <w:lang w:val="fr-FR" w:eastAsia="en-GB"/>
              </w:rPr>
              <w:t>échantillon</w:t>
            </w:r>
          </w:p>
        </w:tc>
        <w:tc>
          <w:tcPr>
            <w:tcW w:w="2839" w:type="dxa"/>
            <w:gridSpan w:val="4"/>
            <w:tcBorders>
              <w:top w:val="single" w:sz="4" w:space="0" w:color="0047BB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0047BB"/>
            <w:noWrap/>
            <w:hideMark/>
          </w:tcPr>
          <w:p w:rsidR="00995599" w:rsidRPr="00855F35" w:rsidRDefault="00995599" w:rsidP="00C345E0">
            <w:pPr>
              <w:spacing w:before="60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  <w:lang w:val="fr-FR" w:eastAsia="en-GB"/>
              </w:rPr>
              <w:t>Source</w:t>
            </w:r>
          </w:p>
        </w:tc>
        <w:tc>
          <w:tcPr>
            <w:tcW w:w="3549" w:type="dxa"/>
            <w:gridSpan w:val="5"/>
            <w:tcBorders>
              <w:top w:val="single" w:sz="4" w:space="0" w:color="0047BB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0047BB"/>
          </w:tcPr>
          <w:p w:rsidR="00995599" w:rsidRPr="00855F35" w:rsidRDefault="00E20560" w:rsidP="00E20560">
            <w:pPr>
              <w:spacing w:before="60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  <w:lang w:val="fr-FR" w:eastAsia="en-GB"/>
              </w:rPr>
              <w:t>Catégorie de PVDV</w:t>
            </w:r>
            <w:r w:rsidR="00BF3B12" w:rsidRPr="00855F35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  <w:lang w:val="fr-FR" w:eastAsia="en-GB"/>
              </w:rPr>
              <w:t xml:space="preserve">2 </w:t>
            </w:r>
          </w:p>
        </w:tc>
        <w:tc>
          <w:tcPr>
            <w:tcW w:w="1276" w:type="dxa"/>
            <w:vMerge w:val="restart"/>
            <w:tcBorders>
              <w:top w:val="single" w:sz="4" w:space="0" w:color="0047BB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0047BB"/>
            <w:hideMark/>
          </w:tcPr>
          <w:p w:rsidR="00995599" w:rsidRPr="00855F35" w:rsidRDefault="00855E5E" w:rsidP="00855E5E">
            <w:pPr>
              <w:spacing w:before="60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  <w:lang w:val="fr-FR" w:eastAsia="en-GB"/>
              </w:rPr>
              <w:t xml:space="preserve">Changements de nucléotides </w:t>
            </w:r>
          </w:p>
        </w:tc>
        <w:tc>
          <w:tcPr>
            <w:tcW w:w="1561" w:type="dxa"/>
            <w:vMerge w:val="restart"/>
            <w:tcBorders>
              <w:top w:val="single" w:sz="4" w:space="0" w:color="0047BB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0047BB"/>
            <w:hideMark/>
          </w:tcPr>
          <w:p w:rsidR="00995599" w:rsidRPr="00855F35" w:rsidRDefault="00020037" w:rsidP="00E20560">
            <w:pPr>
              <w:spacing w:before="60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  <w:lang w:val="fr-FR" w:eastAsia="en-GB"/>
              </w:rPr>
              <w:t>N°EPID</w:t>
            </w:r>
            <w:r w:rsidR="00860E4E" w:rsidRPr="00855F35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  <w:lang w:val="fr-FR" w:eastAsia="en-GB"/>
              </w:rPr>
              <w:t xml:space="preserve"> </w:t>
            </w:r>
            <w:r w:rsidR="00E20560" w:rsidRPr="00855F35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  <w:lang w:val="fr-FR" w:eastAsia="en-GB"/>
              </w:rPr>
              <w:t xml:space="preserve">du PVDV le plus proche </w:t>
            </w:r>
          </w:p>
        </w:tc>
        <w:tc>
          <w:tcPr>
            <w:tcW w:w="2432" w:type="dxa"/>
            <w:vMerge w:val="restart"/>
            <w:tcBorders>
              <w:top w:val="single" w:sz="4" w:space="0" w:color="0047BB"/>
              <w:left w:val="single" w:sz="4" w:space="0" w:color="FFFFFF"/>
              <w:bottom w:val="single" w:sz="4" w:space="0" w:color="FFFFFF"/>
              <w:right w:val="single" w:sz="4" w:space="0" w:color="0047BB"/>
            </w:tcBorders>
            <w:shd w:val="clear" w:color="auto" w:fill="0047BB"/>
            <w:hideMark/>
          </w:tcPr>
          <w:p w:rsidR="00995599" w:rsidRPr="00855F35" w:rsidRDefault="00995599" w:rsidP="00C345E0">
            <w:pPr>
              <w:spacing w:before="60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  <w:lang w:val="fr-FR" w:eastAsia="en-GB"/>
              </w:rPr>
              <w:t>Comment</w:t>
            </w:r>
            <w:r w:rsidR="00E20560" w:rsidRPr="00855F35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  <w:lang w:val="fr-FR" w:eastAsia="en-GB"/>
              </w:rPr>
              <w:t>aire</w:t>
            </w:r>
          </w:p>
        </w:tc>
      </w:tr>
      <w:tr w:rsidR="00E20560" w:rsidRPr="00855F35" w:rsidTr="002F10B1">
        <w:trPr>
          <w:cantSplit/>
          <w:trHeight w:val="1492"/>
        </w:trPr>
        <w:tc>
          <w:tcPr>
            <w:tcW w:w="996" w:type="dxa"/>
            <w:vMerge/>
            <w:tcBorders>
              <w:top w:val="single" w:sz="4" w:space="0" w:color="FFFFFF"/>
              <w:left w:val="single" w:sz="4" w:space="0" w:color="0047BB"/>
              <w:bottom w:val="single" w:sz="4" w:space="0" w:color="0047BB"/>
              <w:right w:val="single" w:sz="4" w:space="0" w:color="FFFFFF"/>
            </w:tcBorders>
            <w:vAlign w:val="center"/>
            <w:hideMark/>
          </w:tcPr>
          <w:p w:rsidR="00E20560" w:rsidRPr="00855F35" w:rsidRDefault="00E20560" w:rsidP="00E20560">
            <w:pP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fr-FR" w:eastAsia="en-GB"/>
              </w:rPr>
            </w:pPr>
          </w:p>
        </w:tc>
        <w:tc>
          <w:tcPr>
            <w:tcW w:w="1429" w:type="dxa"/>
            <w:vMerge/>
            <w:tcBorders>
              <w:top w:val="single" w:sz="4" w:space="0" w:color="FFFFFF"/>
              <w:left w:val="single" w:sz="4" w:space="0" w:color="FFFFFF"/>
              <w:bottom w:val="single" w:sz="4" w:space="0" w:color="0047BB"/>
              <w:right w:val="single" w:sz="4" w:space="0" w:color="FFFFFF"/>
            </w:tcBorders>
            <w:vAlign w:val="center"/>
            <w:hideMark/>
          </w:tcPr>
          <w:p w:rsidR="00E20560" w:rsidRPr="00855F35" w:rsidRDefault="00E20560" w:rsidP="00E20560">
            <w:pP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fr-FR" w:eastAsia="en-GB"/>
              </w:rPr>
            </w:pPr>
          </w:p>
        </w:tc>
        <w:tc>
          <w:tcPr>
            <w:tcW w:w="710" w:type="dxa"/>
            <w:tcBorders>
              <w:top w:val="single" w:sz="4" w:space="0" w:color="FFFFFF"/>
              <w:left w:val="single" w:sz="4" w:space="0" w:color="FFFFFF"/>
              <w:bottom w:val="single" w:sz="4" w:space="0" w:color="0047BB"/>
              <w:right w:val="single" w:sz="4" w:space="0" w:color="FFFFFF"/>
            </w:tcBorders>
            <w:shd w:val="clear" w:color="auto" w:fill="0047BB"/>
            <w:noWrap/>
            <w:textDirection w:val="btLr"/>
            <w:hideMark/>
          </w:tcPr>
          <w:p w:rsidR="00E20560" w:rsidRPr="00855F35" w:rsidRDefault="00E20560" w:rsidP="00E20560">
            <w:pPr>
              <w:spacing w:before="40"/>
              <w:ind w:left="113" w:right="113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  <w:lang w:val="fr-FR" w:eastAsia="en-GB"/>
              </w:rPr>
              <w:t>PFA</w:t>
            </w:r>
          </w:p>
        </w:tc>
        <w:tc>
          <w:tcPr>
            <w:tcW w:w="709" w:type="dxa"/>
            <w:tcBorders>
              <w:top w:val="single" w:sz="4" w:space="0" w:color="FFFFFF"/>
              <w:left w:val="single" w:sz="4" w:space="0" w:color="FFFFFF"/>
              <w:bottom w:val="single" w:sz="4" w:space="0" w:color="0047BB"/>
              <w:right w:val="single" w:sz="4" w:space="0" w:color="FFFFFF"/>
            </w:tcBorders>
            <w:shd w:val="clear" w:color="auto" w:fill="0047BB"/>
            <w:noWrap/>
            <w:textDirection w:val="btLr"/>
            <w:hideMark/>
          </w:tcPr>
          <w:p w:rsidR="00E20560" w:rsidRPr="00855F35" w:rsidRDefault="00E20560" w:rsidP="00E20560">
            <w:pPr>
              <w:spacing w:before="40"/>
              <w:ind w:left="113" w:right="113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  <w:lang w:val="fr-FR" w:eastAsia="en-GB"/>
              </w:rPr>
              <w:t>Contact</w:t>
            </w:r>
          </w:p>
        </w:tc>
        <w:tc>
          <w:tcPr>
            <w:tcW w:w="710" w:type="dxa"/>
            <w:tcBorders>
              <w:top w:val="single" w:sz="4" w:space="0" w:color="FFFFFF"/>
              <w:left w:val="single" w:sz="4" w:space="0" w:color="FFFFFF"/>
              <w:bottom w:val="single" w:sz="4" w:space="0" w:color="0047BB"/>
              <w:right w:val="single" w:sz="4" w:space="0" w:color="FFFFFF"/>
            </w:tcBorders>
            <w:shd w:val="clear" w:color="auto" w:fill="0047BB"/>
            <w:textDirection w:val="btLr"/>
          </w:tcPr>
          <w:p w:rsidR="00E20560" w:rsidRPr="00855F35" w:rsidRDefault="00E20560" w:rsidP="00E20560">
            <w:pPr>
              <w:ind w:left="113" w:right="113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  <w:lang w:val="fr-FR" w:eastAsia="en-GB"/>
              </w:rPr>
              <w:t>Sain</w:t>
            </w:r>
          </w:p>
        </w:tc>
        <w:tc>
          <w:tcPr>
            <w:tcW w:w="710" w:type="dxa"/>
            <w:tcBorders>
              <w:top w:val="single" w:sz="4" w:space="0" w:color="FFFFFF"/>
              <w:left w:val="single" w:sz="4" w:space="0" w:color="FFFFFF"/>
              <w:bottom w:val="single" w:sz="4" w:space="0" w:color="0047BB"/>
              <w:right w:val="single" w:sz="4" w:space="0" w:color="FFFFFF"/>
            </w:tcBorders>
            <w:shd w:val="clear" w:color="auto" w:fill="0047BB"/>
            <w:textDirection w:val="btLr"/>
          </w:tcPr>
          <w:p w:rsidR="00E20560" w:rsidRPr="00855F35" w:rsidRDefault="00E20560" w:rsidP="00E20560">
            <w:pPr>
              <w:ind w:left="113" w:right="113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  <w:lang w:val="fr-FR" w:eastAsia="en-GB"/>
              </w:rPr>
              <w:t>Autre</w:t>
            </w:r>
          </w:p>
        </w:tc>
        <w:tc>
          <w:tcPr>
            <w:tcW w:w="710" w:type="dxa"/>
            <w:tcBorders>
              <w:top w:val="single" w:sz="4" w:space="0" w:color="FFFFFF"/>
              <w:left w:val="single" w:sz="4" w:space="0" w:color="FFFFFF"/>
              <w:bottom w:val="single" w:sz="4" w:space="0" w:color="0047BB"/>
              <w:right w:val="single" w:sz="4" w:space="0" w:color="FFFFFF"/>
            </w:tcBorders>
            <w:shd w:val="clear" w:color="auto" w:fill="0047BB"/>
            <w:textDirection w:val="btLr"/>
          </w:tcPr>
          <w:p w:rsidR="00E20560" w:rsidRPr="00855F35" w:rsidRDefault="00E20560" w:rsidP="00E20560">
            <w:pPr>
              <w:ind w:left="113" w:right="113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  <w:lang w:val="fr-FR" w:eastAsia="en-GB"/>
              </w:rPr>
              <w:t xml:space="preserve">classification en cours </w:t>
            </w:r>
          </w:p>
        </w:tc>
        <w:tc>
          <w:tcPr>
            <w:tcW w:w="709" w:type="dxa"/>
            <w:tcBorders>
              <w:top w:val="single" w:sz="4" w:space="0" w:color="FFFFFF"/>
              <w:left w:val="single" w:sz="4" w:space="0" w:color="FFFFFF"/>
              <w:bottom w:val="single" w:sz="4" w:space="0" w:color="0047BB"/>
              <w:right w:val="single" w:sz="4" w:space="0" w:color="FFFFFF"/>
            </w:tcBorders>
            <w:shd w:val="clear" w:color="auto" w:fill="0047BB"/>
            <w:textDirection w:val="btLr"/>
          </w:tcPr>
          <w:p w:rsidR="00E20560" w:rsidRPr="00855F35" w:rsidRDefault="00E20560" w:rsidP="00E20560">
            <w:pPr>
              <w:ind w:left="113" w:right="113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  <w:lang w:val="fr-FR" w:eastAsia="en-GB"/>
              </w:rPr>
              <w:t>PVDVc2</w:t>
            </w:r>
          </w:p>
        </w:tc>
        <w:tc>
          <w:tcPr>
            <w:tcW w:w="710" w:type="dxa"/>
            <w:tcBorders>
              <w:top w:val="single" w:sz="4" w:space="0" w:color="FFFFFF"/>
              <w:left w:val="single" w:sz="4" w:space="0" w:color="FFFFFF"/>
              <w:bottom w:val="single" w:sz="4" w:space="0" w:color="0047BB"/>
              <w:right w:val="single" w:sz="4" w:space="0" w:color="FFFFFF"/>
            </w:tcBorders>
            <w:shd w:val="clear" w:color="auto" w:fill="0047BB"/>
            <w:textDirection w:val="btLr"/>
          </w:tcPr>
          <w:p w:rsidR="00E20560" w:rsidRPr="00855F35" w:rsidRDefault="00E20560" w:rsidP="00E20560">
            <w:pPr>
              <w:ind w:left="113" w:right="113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  <w:lang w:val="fr-FR" w:eastAsia="en-GB"/>
              </w:rPr>
              <w:t>PVDVa</w:t>
            </w:r>
          </w:p>
        </w:tc>
        <w:tc>
          <w:tcPr>
            <w:tcW w:w="710" w:type="dxa"/>
            <w:tcBorders>
              <w:top w:val="single" w:sz="4" w:space="0" w:color="FFFFFF"/>
              <w:left w:val="single" w:sz="4" w:space="0" w:color="FFFFFF"/>
              <w:bottom w:val="single" w:sz="4" w:space="0" w:color="0047BB"/>
              <w:right w:val="single" w:sz="4" w:space="0" w:color="FFFFFF"/>
            </w:tcBorders>
            <w:shd w:val="clear" w:color="auto" w:fill="0047BB"/>
            <w:textDirection w:val="btLr"/>
          </w:tcPr>
          <w:p w:rsidR="00E20560" w:rsidRPr="00855F35" w:rsidRDefault="00E20560" w:rsidP="00E20560">
            <w:pPr>
              <w:ind w:left="113" w:right="113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  <w:lang w:val="fr-FR" w:eastAsia="en-GB"/>
              </w:rPr>
              <w:t>PVDVi2</w:t>
            </w:r>
          </w:p>
        </w:tc>
        <w:tc>
          <w:tcPr>
            <w:tcW w:w="710" w:type="dxa"/>
            <w:tcBorders>
              <w:top w:val="single" w:sz="4" w:space="0" w:color="FFFFFF"/>
              <w:left w:val="single" w:sz="4" w:space="0" w:color="FFFFFF"/>
              <w:bottom w:val="single" w:sz="4" w:space="0" w:color="0047BB"/>
              <w:right w:val="single" w:sz="4" w:space="0" w:color="FFFFFF"/>
            </w:tcBorders>
            <w:shd w:val="clear" w:color="auto" w:fill="0047BB"/>
            <w:textDirection w:val="btLr"/>
          </w:tcPr>
          <w:p w:rsidR="00E20560" w:rsidRPr="00855F35" w:rsidRDefault="00E20560" w:rsidP="00E20560">
            <w:pPr>
              <w:ind w:left="113" w:right="113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  <w:lang w:val="fr-FR" w:eastAsia="en-GB"/>
              </w:rPr>
              <w:t>PVS2</w:t>
            </w:r>
          </w:p>
        </w:tc>
        <w:tc>
          <w:tcPr>
            <w:tcW w:w="1276" w:type="dxa"/>
            <w:vMerge/>
            <w:tcBorders>
              <w:top w:val="single" w:sz="4" w:space="0" w:color="FFFFFF"/>
              <w:left w:val="single" w:sz="4" w:space="0" w:color="FFFFFF"/>
              <w:bottom w:val="single" w:sz="4" w:space="0" w:color="0047BB"/>
              <w:right w:val="single" w:sz="4" w:space="0" w:color="FFFFFF"/>
            </w:tcBorders>
            <w:vAlign w:val="center"/>
            <w:hideMark/>
          </w:tcPr>
          <w:p w:rsidR="00E20560" w:rsidRPr="00855F35" w:rsidRDefault="00E20560" w:rsidP="00E20560">
            <w:pP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fr-FR" w:eastAsia="en-GB"/>
              </w:rPr>
            </w:pPr>
          </w:p>
        </w:tc>
        <w:tc>
          <w:tcPr>
            <w:tcW w:w="1561" w:type="dxa"/>
            <w:vMerge/>
            <w:tcBorders>
              <w:top w:val="single" w:sz="4" w:space="0" w:color="FFFFFF"/>
              <w:left w:val="single" w:sz="4" w:space="0" w:color="FFFFFF"/>
              <w:bottom w:val="single" w:sz="4" w:space="0" w:color="0047BB"/>
              <w:right w:val="single" w:sz="4" w:space="0" w:color="FFFFFF"/>
            </w:tcBorders>
            <w:vAlign w:val="center"/>
            <w:hideMark/>
          </w:tcPr>
          <w:p w:rsidR="00E20560" w:rsidRPr="00855F35" w:rsidRDefault="00E20560" w:rsidP="00E20560">
            <w:pP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fr-FR" w:eastAsia="en-GB"/>
              </w:rPr>
            </w:pPr>
          </w:p>
        </w:tc>
        <w:tc>
          <w:tcPr>
            <w:tcW w:w="2432" w:type="dxa"/>
            <w:vMerge/>
            <w:tcBorders>
              <w:top w:val="single" w:sz="4" w:space="0" w:color="FFFFFF"/>
              <w:left w:val="single" w:sz="4" w:space="0" w:color="FFFFFF"/>
              <w:bottom w:val="single" w:sz="4" w:space="0" w:color="0047BB"/>
              <w:right w:val="single" w:sz="4" w:space="0" w:color="0047BB"/>
            </w:tcBorders>
            <w:vAlign w:val="center"/>
            <w:hideMark/>
          </w:tcPr>
          <w:p w:rsidR="00E20560" w:rsidRPr="00855F35" w:rsidRDefault="00E20560" w:rsidP="00E20560">
            <w:pP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fr-FR" w:eastAsia="en-GB"/>
              </w:rPr>
            </w:pPr>
          </w:p>
        </w:tc>
      </w:tr>
      <w:tr w:rsidR="00860E4E" w:rsidRPr="00855F35" w:rsidTr="00F860C1">
        <w:trPr>
          <w:trHeight w:val="187"/>
        </w:trPr>
        <w:tc>
          <w:tcPr>
            <w:tcW w:w="996" w:type="dxa"/>
            <w:tcBorders>
              <w:top w:val="single" w:sz="4" w:space="0" w:color="0047BB"/>
              <w:left w:val="single" w:sz="4" w:space="0" w:color="0047BB"/>
              <w:bottom w:val="single" w:sz="4" w:space="0" w:color="0047BB"/>
              <w:right w:val="single" w:sz="4" w:space="0" w:color="0047BB"/>
            </w:tcBorders>
            <w:shd w:val="clear" w:color="auto" w:fill="auto"/>
            <w:noWrap/>
            <w:vAlign w:val="center"/>
            <w:hideMark/>
          </w:tcPr>
          <w:p w:rsidR="00995599" w:rsidRPr="00855F35" w:rsidRDefault="00995599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  <w:t> </w:t>
            </w:r>
          </w:p>
        </w:tc>
        <w:tc>
          <w:tcPr>
            <w:tcW w:w="1429" w:type="dxa"/>
            <w:tcBorders>
              <w:top w:val="single" w:sz="4" w:space="0" w:color="0047BB"/>
              <w:left w:val="single" w:sz="4" w:space="0" w:color="0047BB"/>
              <w:bottom w:val="single" w:sz="4" w:space="0" w:color="0047BB"/>
              <w:right w:val="single" w:sz="4" w:space="0" w:color="0047BB"/>
            </w:tcBorders>
            <w:shd w:val="clear" w:color="auto" w:fill="auto"/>
            <w:noWrap/>
            <w:vAlign w:val="center"/>
            <w:hideMark/>
          </w:tcPr>
          <w:p w:rsidR="00995599" w:rsidRPr="00855F35" w:rsidRDefault="00995599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  <w:t> </w:t>
            </w:r>
          </w:p>
        </w:tc>
        <w:tc>
          <w:tcPr>
            <w:tcW w:w="710" w:type="dxa"/>
            <w:tcBorders>
              <w:top w:val="single" w:sz="4" w:space="0" w:color="0047BB"/>
              <w:left w:val="single" w:sz="4" w:space="0" w:color="0047BB"/>
              <w:bottom w:val="single" w:sz="4" w:space="0" w:color="0047BB"/>
              <w:right w:val="single" w:sz="4" w:space="0" w:color="0047BB"/>
            </w:tcBorders>
            <w:shd w:val="clear" w:color="auto" w:fill="auto"/>
            <w:noWrap/>
            <w:vAlign w:val="center"/>
            <w:hideMark/>
          </w:tcPr>
          <w:p w:rsidR="00995599" w:rsidRPr="00855F35" w:rsidRDefault="00995599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  <w:t> </w:t>
            </w:r>
          </w:p>
        </w:tc>
        <w:tc>
          <w:tcPr>
            <w:tcW w:w="709" w:type="dxa"/>
            <w:tcBorders>
              <w:top w:val="single" w:sz="4" w:space="0" w:color="0047BB"/>
              <w:left w:val="single" w:sz="4" w:space="0" w:color="0047BB"/>
              <w:bottom w:val="single" w:sz="4" w:space="0" w:color="0047BB"/>
              <w:right w:val="single" w:sz="4" w:space="0" w:color="0047BB"/>
            </w:tcBorders>
            <w:shd w:val="clear" w:color="auto" w:fill="auto"/>
            <w:noWrap/>
            <w:vAlign w:val="center"/>
            <w:hideMark/>
          </w:tcPr>
          <w:p w:rsidR="00995599" w:rsidRPr="00855F35" w:rsidRDefault="00995599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  <w:t> </w:t>
            </w:r>
          </w:p>
        </w:tc>
        <w:tc>
          <w:tcPr>
            <w:tcW w:w="710" w:type="dxa"/>
            <w:tcBorders>
              <w:top w:val="single" w:sz="4" w:space="0" w:color="0047BB"/>
              <w:left w:val="single" w:sz="4" w:space="0" w:color="0047BB"/>
              <w:bottom w:val="single" w:sz="4" w:space="0" w:color="0047BB"/>
              <w:right w:val="single" w:sz="4" w:space="0" w:color="0047BB"/>
            </w:tcBorders>
          </w:tcPr>
          <w:p w:rsidR="00995599" w:rsidRPr="00855F35" w:rsidRDefault="00995599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</w:pPr>
          </w:p>
        </w:tc>
        <w:tc>
          <w:tcPr>
            <w:tcW w:w="710" w:type="dxa"/>
            <w:tcBorders>
              <w:top w:val="single" w:sz="4" w:space="0" w:color="0047BB"/>
              <w:left w:val="single" w:sz="4" w:space="0" w:color="0047BB"/>
              <w:bottom w:val="single" w:sz="4" w:space="0" w:color="0047BB"/>
              <w:right w:val="single" w:sz="4" w:space="0" w:color="0047BB"/>
            </w:tcBorders>
          </w:tcPr>
          <w:p w:rsidR="00995599" w:rsidRPr="00855F35" w:rsidRDefault="00995599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</w:pPr>
          </w:p>
        </w:tc>
        <w:tc>
          <w:tcPr>
            <w:tcW w:w="710" w:type="dxa"/>
            <w:tcBorders>
              <w:top w:val="single" w:sz="4" w:space="0" w:color="0047BB"/>
              <w:left w:val="single" w:sz="4" w:space="0" w:color="0047BB"/>
              <w:bottom w:val="single" w:sz="4" w:space="0" w:color="0047BB"/>
              <w:right w:val="single" w:sz="4" w:space="0" w:color="0047BB"/>
            </w:tcBorders>
          </w:tcPr>
          <w:p w:rsidR="00995599" w:rsidRPr="00855F35" w:rsidRDefault="00995599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</w:pPr>
          </w:p>
        </w:tc>
        <w:tc>
          <w:tcPr>
            <w:tcW w:w="709" w:type="dxa"/>
            <w:tcBorders>
              <w:top w:val="single" w:sz="4" w:space="0" w:color="0047BB"/>
              <w:left w:val="single" w:sz="4" w:space="0" w:color="0047BB"/>
              <w:bottom w:val="single" w:sz="4" w:space="0" w:color="0047BB"/>
              <w:right w:val="single" w:sz="4" w:space="0" w:color="0047BB"/>
            </w:tcBorders>
          </w:tcPr>
          <w:p w:rsidR="00995599" w:rsidRPr="00855F35" w:rsidRDefault="00995599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</w:pPr>
          </w:p>
        </w:tc>
        <w:tc>
          <w:tcPr>
            <w:tcW w:w="710" w:type="dxa"/>
            <w:tcBorders>
              <w:top w:val="single" w:sz="4" w:space="0" w:color="0047BB"/>
              <w:left w:val="single" w:sz="4" w:space="0" w:color="0047BB"/>
              <w:bottom w:val="single" w:sz="4" w:space="0" w:color="0047BB"/>
              <w:right w:val="single" w:sz="4" w:space="0" w:color="0047BB"/>
            </w:tcBorders>
          </w:tcPr>
          <w:p w:rsidR="00995599" w:rsidRPr="00855F35" w:rsidRDefault="00995599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</w:pPr>
          </w:p>
        </w:tc>
        <w:tc>
          <w:tcPr>
            <w:tcW w:w="710" w:type="dxa"/>
            <w:tcBorders>
              <w:top w:val="single" w:sz="4" w:space="0" w:color="0047BB"/>
              <w:left w:val="single" w:sz="4" w:space="0" w:color="0047BB"/>
              <w:bottom w:val="single" w:sz="4" w:space="0" w:color="0047BB"/>
              <w:right w:val="single" w:sz="4" w:space="0" w:color="0047BB"/>
            </w:tcBorders>
          </w:tcPr>
          <w:p w:rsidR="00995599" w:rsidRPr="00855F35" w:rsidRDefault="00995599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</w:pPr>
          </w:p>
        </w:tc>
        <w:tc>
          <w:tcPr>
            <w:tcW w:w="710" w:type="dxa"/>
            <w:tcBorders>
              <w:top w:val="single" w:sz="4" w:space="0" w:color="0047BB"/>
              <w:left w:val="single" w:sz="4" w:space="0" w:color="0047BB"/>
              <w:bottom w:val="single" w:sz="4" w:space="0" w:color="0047BB"/>
              <w:right w:val="single" w:sz="4" w:space="0" w:color="0047BB"/>
            </w:tcBorders>
          </w:tcPr>
          <w:p w:rsidR="00995599" w:rsidRPr="00855F35" w:rsidRDefault="00995599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</w:pPr>
          </w:p>
        </w:tc>
        <w:tc>
          <w:tcPr>
            <w:tcW w:w="1276" w:type="dxa"/>
            <w:tcBorders>
              <w:top w:val="single" w:sz="4" w:space="0" w:color="0047BB"/>
              <w:left w:val="single" w:sz="4" w:space="0" w:color="0047BB"/>
              <w:bottom w:val="single" w:sz="4" w:space="0" w:color="0047BB"/>
              <w:right w:val="single" w:sz="4" w:space="0" w:color="0047BB"/>
            </w:tcBorders>
            <w:shd w:val="clear" w:color="auto" w:fill="auto"/>
            <w:noWrap/>
            <w:vAlign w:val="center"/>
            <w:hideMark/>
          </w:tcPr>
          <w:p w:rsidR="00995599" w:rsidRPr="00855F35" w:rsidRDefault="00995599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  <w:t> </w:t>
            </w:r>
          </w:p>
        </w:tc>
        <w:tc>
          <w:tcPr>
            <w:tcW w:w="1561" w:type="dxa"/>
            <w:tcBorders>
              <w:top w:val="single" w:sz="4" w:space="0" w:color="0047BB"/>
              <w:left w:val="single" w:sz="4" w:space="0" w:color="0047BB"/>
              <w:bottom w:val="single" w:sz="4" w:space="0" w:color="0047BB"/>
              <w:right w:val="single" w:sz="4" w:space="0" w:color="0047BB"/>
            </w:tcBorders>
            <w:shd w:val="clear" w:color="auto" w:fill="auto"/>
            <w:noWrap/>
            <w:vAlign w:val="center"/>
            <w:hideMark/>
          </w:tcPr>
          <w:p w:rsidR="00995599" w:rsidRPr="00855F35" w:rsidRDefault="00995599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  <w:t> </w:t>
            </w:r>
          </w:p>
        </w:tc>
        <w:tc>
          <w:tcPr>
            <w:tcW w:w="2432" w:type="dxa"/>
            <w:tcBorders>
              <w:top w:val="single" w:sz="4" w:space="0" w:color="0047BB"/>
              <w:left w:val="single" w:sz="4" w:space="0" w:color="0047BB"/>
              <w:bottom w:val="single" w:sz="4" w:space="0" w:color="0047BB"/>
              <w:right w:val="single" w:sz="4" w:space="0" w:color="0047BB"/>
            </w:tcBorders>
            <w:shd w:val="clear" w:color="auto" w:fill="auto"/>
            <w:noWrap/>
            <w:vAlign w:val="center"/>
            <w:hideMark/>
          </w:tcPr>
          <w:p w:rsidR="00995599" w:rsidRPr="00855F35" w:rsidRDefault="00995599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  <w:t> </w:t>
            </w:r>
          </w:p>
        </w:tc>
      </w:tr>
      <w:tr w:rsidR="00860E4E" w:rsidRPr="00855F35" w:rsidTr="00F860C1">
        <w:trPr>
          <w:trHeight w:val="187"/>
        </w:trPr>
        <w:tc>
          <w:tcPr>
            <w:tcW w:w="996" w:type="dxa"/>
            <w:tcBorders>
              <w:top w:val="single" w:sz="4" w:space="0" w:color="0047BB"/>
            </w:tcBorders>
            <w:shd w:val="clear" w:color="auto" w:fill="auto"/>
            <w:noWrap/>
            <w:vAlign w:val="center"/>
            <w:hideMark/>
          </w:tcPr>
          <w:p w:rsidR="00995599" w:rsidRPr="00855F35" w:rsidRDefault="004A48A9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</w:pPr>
            <w:r w:rsidRPr="00855F35">
              <w:rPr>
                <w:noProof/>
                <w:sz w:val="18"/>
                <w:szCs w:val="18"/>
                <w:lang w:bidi="th-TH"/>
              </w:rPr>
              <mc:AlternateContent>
                <mc:Choice Requires="wps">
                  <w:drawing>
                    <wp:anchor distT="0" distB="0" distL="114300" distR="114300" simplePos="0" relativeHeight="251661824" behindDoc="1" locked="0" layoutInCell="1" allowOverlap="1" wp14:anchorId="623A69F2" wp14:editId="75FF4B97">
                      <wp:simplePos x="0" y="0"/>
                      <wp:positionH relativeFrom="page">
                        <wp:posOffset>-545465</wp:posOffset>
                      </wp:positionH>
                      <wp:positionV relativeFrom="page">
                        <wp:posOffset>136525</wp:posOffset>
                      </wp:positionV>
                      <wp:extent cx="128905" cy="1070610"/>
                      <wp:effectExtent l="0" t="3175" r="0" b="2540"/>
                      <wp:wrapNone/>
                      <wp:docPr id="378" name="Text Box 38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8905" cy="107061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:rsidR="00E21966" w:rsidRDefault="00E21966">
                                  <w:pPr>
                                    <w:spacing w:before="3"/>
                                    <w:ind w:left="20"/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color w:val="939598"/>
                                      <w:spacing w:val="-18"/>
                                      <w:w w:val="81"/>
                                      <w:sz w:val="16"/>
                                      <w:szCs w:val="16"/>
                                    </w:rPr>
                                    <w:t>V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color w:val="939598"/>
                                      <w:spacing w:val="-14"/>
                                      <w:w w:val="92"/>
                                      <w:sz w:val="16"/>
                                      <w:szCs w:val="16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color w:val="939598"/>
                                      <w:spacing w:val="-12"/>
                                      <w:w w:val="95"/>
                                      <w:sz w:val="16"/>
                                      <w:szCs w:val="16"/>
                                    </w:rPr>
                                    <w:t>CCIN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color w:val="939598"/>
                                      <w:w w:val="95"/>
                                      <w:sz w:val="16"/>
                                      <w:szCs w:val="16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color w:val="939598"/>
                                      <w:spacing w:val="-28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color w:val="939598"/>
                                      <w:spacing w:val="-12"/>
                                      <w:w w:val="91"/>
                                      <w:sz w:val="16"/>
                                      <w:szCs w:val="16"/>
                                    </w:rPr>
                                    <w:t>REQUES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color w:val="939598"/>
                                      <w:w w:val="91"/>
                                      <w:sz w:val="16"/>
                                      <w:szCs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color w:val="939598"/>
                                      <w:spacing w:val="-28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color w:val="939598"/>
                                      <w:spacing w:val="-15"/>
                                      <w:w w:val="96"/>
                                      <w:sz w:val="16"/>
                                      <w:szCs w:val="16"/>
                                    </w:rPr>
                                    <w:t>F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color w:val="939598"/>
                                      <w:spacing w:val="-12"/>
                                      <w:w w:val="93"/>
                                      <w:sz w:val="16"/>
                                      <w:szCs w:val="16"/>
                                    </w:rPr>
                                    <w:t>ORM</w:t>
                                  </w:r>
                                </w:p>
                              </w:txbxContent>
                            </wps:txbx>
                            <wps:bodyPr rot="0" vert="vert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23A69F2" id="Text Box 382" o:spid="_x0000_s1033" type="#_x0000_t202" style="position:absolute;margin-left:-42.95pt;margin-top:10.75pt;width:10.15pt;height:84.3pt;z-index:-2516546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" filled="f" stroked="f">
                      <v:textbox style="layout-flow:vertical" inset="0,0,0,0">
                        <w:txbxContent>
                          <w:p w:rsidR="00E21966" w:rsidRDefault="00E21966">
                            <w:pPr>
                              <w:spacing w:before="3"/>
                              <w:ind w:left="20"/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color w:val="939598"/>
                                <w:spacing w:val="-18"/>
                                <w:w w:val="81"/>
                                <w:sz w:val="16"/>
                                <w:szCs w:val="16"/>
                              </w:rPr>
                              <w:t>V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spacing w:val="-14"/>
                                <w:w w:val="92"/>
                                <w:sz w:val="16"/>
                                <w:szCs w:val="16"/>
                              </w:rPr>
                              <w:t>A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spacing w:val="-12"/>
                                <w:w w:val="95"/>
                                <w:sz w:val="16"/>
                                <w:szCs w:val="16"/>
                              </w:rPr>
                              <w:t>CCIN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w w:val="95"/>
                                <w:sz w:val="16"/>
                                <w:szCs w:val="16"/>
                              </w:rPr>
                              <w:t>E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spacing w:val="-28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spacing w:val="-12"/>
                                <w:w w:val="91"/>
                                <w:sz w:val="16"/>
                                <w:szCs w:val="16"/>
                              </w:rPr>
                              <w:t>REQUES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w w:val="91"/>
                                <w:sz w:val="16"/>
                                <w:szCs w:val="16"/>
                              </w:rPr>
                              <w:t>T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spacing w:val="-28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spacing w:val="-15"/>
                                <w:w w:val="96"/>
                                <w:sz w:val="16"/>
                                <w:szCs w:val="16"/>
                              </w:rPr>
                              <w:t>F</w:t>
                            </w:r>
                            <w:r>
                              <w:rPr>
                                <w:rFonts w:ascii="Arial" w:eastAsia="Arial" w:hAnsi="Arial" w:cs="Arial"/>
                                <w:color w:val="939598"/>
                                <w:spacing w:val="-12"/>
                                <w:w w:val="93"/>
                                <w:sz w:val="16"/>
                                <w:szCs w:val="16"/>
                              </w:rPr>
                              <w:t>ORM</w:t>
                            </w:r>
                          </w:p>
                        </w:txbxContent>
                      </v:textbox>
                      <w10:wrap anchorx="page" anchory="page"/>
                    </v:shape>
                  </w:pict>
                </mc:Fallback>
              </mc:AlternateContent>
            </w:r>
            <w:r w:rsidR="00995599" w:rsidRPr="00855F35"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  <w:t> </w:t>
            </w:r>
          </w:p>
        </w:tc>
        <w:tc>
          <w:tcPr>
            <w:tcW w:w="1429" w:type="dxa"/>
            <w:tcBorders>
              <w:top w:val="single" w:sz="4" w:space="0" w:color="0047BB"/>
            </w:tcBorders>
            <w:shd w:val="clear" w:color="auto" w:fill="auto"/>
            <w:noWrap/>
            <w:vAlign w:val="center"/>
            <w:hideMark/>
          </w:tcPr>
          <w:p w:rsidR="00995599" w:rsidRPr="00855F35" w:rsidRDefault="00995599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  <w:t> </w:t>
            </w:r>
          </w:p>
        </w:tc>
        <w:tc>
          <w:tcPr>
            <w:tcW w:w="710" w:type="dxa"/>
            <w:tcBorders>
              <w:top w:val="single" w:sz="4" w:space="0" w:color="0047BB"/>
            </w:tcBorders>
            <w:shd w:val="clear" w:color="auto" w:fill="auto"/>
            <w:noWrap/>
            <w:vAlign w:val="center"/>
            <w:hideMark/>
          </w:tcPr>
          <w:p w:rsidR="00995599" w:rsidRPr="00855F35" w:rsidRDefault="00995599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  <w:t> </w:t>
            </w:r>
          </w:p>
        </w:tc>
        <w:tc>
          <w:tcPr>
            <w:tcW w:w="709" w:type="dxa"/>
            <w:tcBorders>
              <w:top w:val="single" w:sz="4" w:space="0" w:color="0047BB"/>
            </w:tcBorders>
            <w:shd w:val="clear" w:color="auto" w:fill="auto"/>
            <w:noWrap/>
            <w:vAlign w:val="center"/>
            <w:hideMark/>
          </w:tcPr>
          <w:p w:rsidR="00995599" w:rsidRPr="00855F35" w:rsidRDefault="00995599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  <w:t> </w:t>
            </w:r>
          </w:p>
        </w:tc>
        <w:tc>
          <w:tcPr>
            <w:tcW w:w="710" w:type="dxa"/>
            <w:tcBorders>
              <w:top w:val="single" w:sz="4" w:space="0" w:color="0047BB"/>
            </w:tcBorders>
          </w:tcPr>
          <w:p w:rsidR="00995599" w:rsidRPr="00855F35" w:rsidRDefault="00995599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</w:pPr>
          </w:p>
        </w:tc>
        <w:tc>
          <w:tcPr>
            <w:tcW w:w="710" w:type="dxa"/>
            <w:tcBorders>
              <w:top w:val="single" w:sz="4" w:space="0" w:color="0047BB"/>
            </w:tcBorders>
          </w:tcPr>
          <w:p w:rsidR="00995599" w:rsidRPr="00855F35" w:rsidRDefault="00995599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</w:pPr>
          </w:p>
        </w:tc>
        <w:tc>
          <w:tcPr>
            <w:tcW w:w="710" w:type="dxa"/>
            <w:tcBorders>
              <w:top w:val="single" w:sz="4" w:space="0" w:color="0047BB"/>
            </w:tcBorders>
          </w:tcPr>
          <w:p w:rsidR="00995599" w:rsidRPr="00855F35" w:rsidRDefault="00995599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</w:pPr>
          </w:p>
        </w:tc>
        <w:tc>
          <w:tcPr>
            <w:tcW w:w="709" w:type="dxa"/>
            <w:tcBorders>
              <w:top w:val="single" w:sz="4" w:space="0" w:color="0047BB"/>
            </w:tcBorders>
          </w:tcPr>
          <w:p w:rsidR="00995599" w:rsidRPr="00855F35" w:rsidRDefault="00995599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</w:pPr>
          </w:p>
        </w:tc>
        <w:tc>
          <w:tcPr>
            <w:tcW w:w="710" w:type="dxa"/>
            <w:tcBorders>
              <w:top w:val="single" w:sz="4" w:space="0" w:color="0047BB"/>
            </w:tcBorders>
          </w:tcPr>
          <w:p w:rsidR="00995599" w:rsidRPr="00855F35" w:rsidRDefault="00995599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</w:pPr>
          </w:p>
        </w:tc>
        <w:tc>
          <w:tcPr>
            <w:tcW w:w="710" w:type="dxa"/>
            <w:tcBorders>
              <w:top w:val="single" w:sz="4" w:space="0" w:color="0047BB"/>
            </w:tcBorders>
          </w:tcPr>
          <w:p w:rsidR="00995599" w:rsidRPr="00855F35" w:rsidRDefault="00995599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</w:pPr>
          </w:p>
        </w:tc>
        <w:tc>
          <w:tcPr>
            <w:tcW w:w="710" w:type="dxa"/>
            <w:tcBorders>
              <w:top w:val="single" w:sz="4" w:space="0" w:color="0047BB"/>
            </w:tcBorders>
          </w:tcPr>
          <w:p w:rsidR="00995599" w:rsidRPr="00855F35" w:rsidRDefault="00995599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</w:pPr>
          </w:p>
        </w:tc>
        <w:tc>
          <w:tcPr>
            <w:tcW w:w="1276" w:type="dxa"/>
            <w:tcBorders>
              <w:top w:val="single" w:sz="4" w:space="0" w:color="0047BB"/>
            </w:tcBorders>
            <w:shd w:val="clear" w:color="auto" w:fill="auto"/>
            <w:noWrap/>
            <w:vAlign w:val="center"/>
            <w:hideMark/>
          </w:tcPr>
          <w:p w:rsidR="00995599" w:rsidRPr="00855F35" w:rsidRDefault="00995599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  <w:t> </w:t>
            </w:r>
          </w:p>
        </w:tc>
        <w:tc>
          <w:tcPr>
            <w:tcW w:w="1561" w:type="dxa"/>
            <w:tcBorders>
              <w:top w:val="single" w:sz="4" w:space="0" w:color="0047BB"/>
            </w:tcBorders>
            <w:shd w:val="clear" w:color="auto" w:fill="auto"/>
            <w:noWrap/>
            <w:vAlign w:val="center"/>
            <w:hideMark/>
          </w:tcPr>
          <w:p w:rsidR="00995599" w:rsidRPr="00855F35" w:rsidRDefault="00995599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  <w:t> </w:t>
            </w:r>
          </w:p>
        </w:tc>
        <w:tc>
          <w:tcPr>
            <w:tcW w:w="2432" w:type="dxa"/>
            <w:tcBorders>
              <w:top w:val="single" w:sz="4" w:space="0" w:color="0047BB"/>
            </w:tcBorders>
            <w:shd w:val="clear" w:color="auto" w:fill="auto"/>
            <w:noWrap/>
            <w:vAlign w:val="center"/>
            <w:hideMark/>
          </w:tcPr>
          <w:p w:rsidR="00995599" w:rsidRPr="00855F35" w:rsidRDefault="00995599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  <w:t> </w:t>
            </w:r>
          </w:p>
        </w:tc>
      </w:tr>
      <w:tr w:rsidR="00860E4E" w:rsidRPr="00855F35" w:rsidTr="00F860C1">
        <w:trPr>
          <w:trHeight w:val="187"/>
        </w:trPr>
        <w:tc>
          <w:tcPr>
            <w:tcW w:w="996" w:type="dxa"/>
            <w:shd w:val="clear" w:color="auto" w:fill="auto"/>
            <w:noWrap/>
            <w:vAlign w:val="center"/>
            <w:hideMark/>
          </w:tcPr>
          <w:p w:rsidR="00995599" w:rsidRPr="00855F35" w:rsidRDefault="00995599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  <w:t> </w:t>
            </w:r>
          </w:p>
        </w:tc>
        <w:tc>
          <w:tcPr>
            <w:tcW w:w="1429" w:type="dxa"/>
            <w:shd w:val="clear" w:color="auto" w:fill="auto"/>
            <w:noWrap/>
            <w:vAlign w:val="center"/>
            <w:hideMark/>
          </w:tcPr>
          <w:p w:rsidR="00995599" w:rsidRPr="00855F35" w:rsidRDefault="00995599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  <w:t> </w:t>
            </w:r>
          </w:p>
        </w:tc>
        <w:tc>
          <w:tcPr>
            <w:tcW w:w="710" w:type="dxa"/>
            <w:shd w:val="clear" w:color="auto" w:fill="auto"/>
            <w:noWrap/>
            <w:vAlign w:val="center"/>
            <w:hideMark/>
          </w:tcPr>
          <w:p w:rsidR="00995599" w:rsidRPr="00855F35" w:rsidRDefault="00995599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  <w:t> 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:rsidR="00995599" w:rsidRPr="00855F35" w:rsidRDefault="00995599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  <w:t> </w:t>
            </w:r>
          </w:p>
        </w:tc>
        <w:tc>
          <w:tcPr>
            <w:tcW w:w="710" w:type="dxa"/>
          </w:tcPr>
          <w:p w:rsidR="00995599" w:rsidRPr="00855F35" w:rsidRDefault="00995599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</w:pPr>
          </w:p>
        </w:tc>
        <w:tc>
          <w:tcPr>
            <w:tcW w:w="710" w:type="dxa"/>
          </w:tcPr>
          <w:p w:rsidR="00995599" w:rsidRPr="00855F35" w:rsidRDefault="00995599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</w:pPr>
          </w:p>
        </w:tc>
        <w:tc>
          <w:tcPr>
            <w:tcW w:w="710" w:type="dxa"/>
          </w:tcPr>
          <w:p w:rsidR="00995599" w:rsidRPr="00855F35" w:rsidRDefault="00995599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</w:pPr>
          </w:p>
        </w:tc>
        <w:tc>
          <w:tcPr>
            <w:tcW w:w="709" w:type="dxa"/>
          </w:tcPr>
          <w:p w:rsidR="00995599" w:rsidRPr="00855F35" w:rsidRDefault="00995599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</w:pPr>
          </w:p>
        </w:tc>
        <w:tc>
          <w:tcPr>
            <w:tcW w:w="710" w:type="dxa"/>
          </w:tcPr>
          <w:p w:rsidR="00995599" w:rsidRPr="00855F35" w:rsidRDefault="00995599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</w:pPr>
          </w:p>
        </w:tc>
        <w:tc>
          <w:tcPr>
            <w:tcW w:w="710" w:type="dxa"/>
          </w:tcPr>
          <w:p w:rsidR="00995599" w:rsidRPr="00855F35" w:rsidRDefault="00995599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</w:pPr>
          </w:p>
        </w:tc>
        <w:tc>
          <w:tcPr>
            <w:tcW w:w="710" w:type="dxa"/>
          </w:tcPr>
          <w:p w:rsidR="00995599" w:rsidRPr="00855F35" w:rsidRDefault="00995599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</w:pP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995599" w:rsidRPr="00855F35" w:rsidRDefault="00995599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  <w:t> </w:t>
            </w:r>
          </w:p>
        </w:tc>
        <w:tc>
          <w:tcPr>
            <w:tcW w:w="1561" w:type="dxa"/>
            <w:shd w:val="clear" w:color="auto" w:fill="auto"/>
            <w:noWrap/>
            <w:vAlign w:val="center"/>
            <w:hideMark/>
          </w:tcPr>
          <w:p w:rsidR="00995599" w:rsidRPr="00855F35" w:rsidRDefault="00995599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  <w:t> </w:t>
            </w:r>
          </w:p>
        </w:tc>
        <w:tc>
          <w:tcPr>
            <w:tcW w:w="2432" w:type="dxa"/>
            <w:shd w:val="clear" w:color="auto" w:fill="auto"/>
            <w:noWrap/>
            <w:vAlign w:val="center"/>
            <w:hideMark/>
          </w:tcPr>
          <w:p w:rsidR="00995599" w:rsidRPr="00855F35" w:rsidRDefault="00995599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  <w:t> </w:t>
            </w:r>
          </w:p>
        </w:tc>
      </w:tr>
      <w:tr w:rsidR="00860E4E" w:rsidRPr="00855F35" w:rsidTr="00F860C1">
        <w:trPr>
          <w:trHeight w:val="210"/>
        </w:trPr>
        <w:tc>
          <w:tcPr>
            <w:tcW w:w="996" w:type="dxa"/>
            <w:shd w:val="clear" w:color="auto" w:fill="auto"/>
            <w:noWrap/>
            <w:vAlign w:val="center"/>
            <w:hideMark/>
          </w:tcPr>
          <w:p w:rsidR="00995599" w:rsidRPr="00855F35" w:rsidRDefault="00995599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  <w:t> </w:t>
            </w:r>
          </w:p>
        </w:tc>
        <w:tc>
          <w:tcPr>
            <w:tcW w:w="1429" w:type="dxa"/>
            <w:shd w:val="clear" w:color="auto" w:fill="auto"/>
            <w:noWrap/>
            <w:vAlign w:val="center"/>
            <w:hideMark/>
          </w:tcPr>
          <w:p w:rsidR="00995599" w:rsidRPr="00855F35" w:rsidRDefault="00995599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  <w:t> </w:t>
            </w:r>
          </w:p>
        </w:tc>
        <w:tc>
          <w:tcPr>
            <w:tcW w:w="710" w:type="dxa"/>
            <w:shd w:val="clear" w:color="auto" w:fill="auto"/>
            <w:noWrap/>
            <w:vAlign w:val="center"/>
            <w:hideMark/>
          </w:tcPr>
          <w:p w:rsidR="00995599" w:rsidRPr="00855F35" w:rsidRDefault="00995599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  <w:t> 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:rsidR="00995599" w:rsidRPr="00855F35" w:rsidRDefault="00995599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  <w:t> </w:t>
            </w:r>
          </w:p>
        </w:tc>
        <w:tc>
          <w:tcPr>
            <w:tcW w:w="710" w:type="dxa"/>
          </w:tcPr>
          <w:p w:rsidR="00995599" w:rsidRPr="00855F35" w:rsidRDefault="00995599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</w:pPr>
          </w:p>
        </w:tc>
        <w:tc>
          <w:tcPr>
            <w:tcW w:w="710" w:type="dxa"/>
          </w:tcPr>
          <w:p w:rsidR="00995599" w:rsidRPr="00855F35" w:rsidRDefault="00995599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</w:pPr>
          </w:p>
        </w:tc>
        <w:tc>
          <w:tcPr>
            <w:tcW w:w="710" w:type="dxa"/>
          </w:tcPr>
          <w:p w:rsidR="00995599" w:rsidRPr="00855F35" w:rsidRDefault="00995599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</w:pPr>
          </w:p>
        </w:tc>
        <w:tc>
          <w:tcPr>
            <w:tcW w:w="709" w:type="dxa"/>
          </w:tcPr>
          <w:p w:rsidR="00995599" w:rsidRPr="00855F35" w:rsidRDefault="00995599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</w:pPr>
          </w:p>
        </w:tc>
        <w:tc>
          <w:tcPr>
            <w:tcW w:w="710" w:type="dxa"/>
          </w:tcPr>
          <w:p w:rsidR="00995599" w:rsidRPr="00855F35" w:rsidRDefault="00995599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</w:pPr>
          </w:p>
        </w:tc>
        <w:tc>
          <w:tcPr>
            <w:tcW w:w="710" w:type="dxa"/>
          </w:tcPr>
          <w:p w:rsidR="00995599" w:rsidRPr="00855F35" w:rsidRDefault="00995599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</w:pPr>
          </w:p>
        </w:tc>
        <w:tc>
          <w:tcPr>
            <w:tcW w:w="710" w:type="dxa"/>
          </w:tcPr>
          <w:p w:rsidR="00995599" w:rsidRPr="00855F35" w:rsidRDefault="00995599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</w:pP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995599" w:rsidRPr="00855F35" w:rsidRDefault="00995599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  <w:t> </w:t>
            </w:r>
          </w:p>
        </w:tc>
        <w:tc>
          <w:tcPr>
            <w:tcW w:w="1561" w:type="dxa"/>
            <w:shd w:val="clear" w:color="auto" w:fill="auto"/>
            <w:noWrap/>
            <w:vAlign w:val="center"/>
            <w:hideMark/>
          </w:tcPr>
          <w:p w:rsidR="00995599" w:rsidRPr="00855F35" w:rsidRDefault="00995599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  <w:t> </w:t>
            </w:r>
          </w:p>
        </w:tc>
        <w:tc>
          <w:tcPr>
            <w:tcW w:w="2432" w:type="dxa"/>
            <w:shd w:val="clear" w:color="auto" w:fill="auto"/>
            <w:noWrap/>
            <w:vAlign w:val="center"/>
            <w:hideMark/>
          </w:tcPr>
          <w:p w:rsidR="00995599" w:rsidRPr="00855F35" w:rsidRDefault="00995599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8"/>
                <w:szCs w:val="18"/>
                <w:lang w:val="fr-FR" w:eastAsia="en-GB"/>
              </w:rPr>
              <w:t> </w:t>
            </w:r>
          </w:p>
        </w:tc>
      </w:tr>
    </w:tbl>
    <w:p w:rsidR="00E91552" w:rsidRPr="00AD1860" w:rsidRDefault="00E91552">
      <w:pPr>
        <w:rPr>
          <w:lang w:val="fr-FR"/>
        </w:rPr>
        <w:sectPr w:rsidR="00E91552" w:rsidRPr="00AD1860" w:rsidSect="002F10B1">
          <w:footerReference w:type="default" r:id="rId16"/>
          <w:pgSz w:w="16838" w:h="11920" w:orient="landscape"/>
          <w:pgMar w:top="720" w:right="720" w:bottom="720" w:left="720" w:header="0" w:footer="0" w:gutter="0"/>
          <w:cols w:space="720"/>
          <w:docGrid w:linePitch="299"/>
        </w:sectPr>
      </w:pPr>
    </w:p>
    <w:p w:rsidR="00E91552" w:rsidRPr="00AD1860" w:rsidRDefault="00F143AD" w:rsidP="003C14B5">
      <w:pPr>
        <w:pStyle w:val="BodyText"/>
        <w:numPr>
          <w:ilvl w:val="0"/>
          <w:numId w:val="8"/>
        </w:numPr>
        <w:ind w:left="426"/>
        <w:rPr>
          <w:rFonts w:ascii="Arial" w:eastAsia="Arial" w:hAnsi="Arial" w:cs="Arial"/>
          <w:color w:val="054DBC"/>
          <w:spacing w:val="-1"/>
          <w:w w:val="105"/>
          <w:lang w:val="fr-FR"/>
        </w:rPr>
      </w:pPr>
      <w:r w:rsidRPr="00AD1860">
        <w:rPr>
          <w:rFonts w:ascii="Arial" w:eastAsia="Arial" w:hAnsi="Arial" w:cs="Arial"/>
          <w:color w:val="054DBC"/>
          <w:spacing w:val="-1"/>
          <w:w w:val="105"/>
          <w:lang w:val="fr-FR"/>
        </w:rPr>
        <w:lastRenderedPageBreak/>
        <w:t xml:space="preserve">Laboratoire chargé du rapport </w:t>
      </w:r>
      <w:r w:rsidR="00E20560" w:rsidRPr="00AD1860">
        <w:rPr>
          <w:rFonts w:ascii="Arial" w:eastAsia="Arial" w:hAnsi="Arial" w:cs="Arial"/>
          <w:color w:val="054DBC"/>
          <w:spacing w:val="-1"/>
          <w:w w:val="105"/>
          <w:lang w:val="fr-FR"/>
        </w:rPr>
        <w:t>pour les</w:t>
      </w:r>
      <w:r w:rsidRPr="00AD1860">
        <w:rPr>
          <w:rFonts w:ascii="Arial" w:eastAsia="Arial" w:hAnsi="Arial" w:cs="Arial"/>
          <w:color w:val="054DBC"/>
          <w:spacing w:val="-1"/>
          <w:w w:val="105"/>
          <w:lang w:val="fr-FR"/>
        </w:rPr>
        <w:t xml:space="preserve"> </w:t>
      </w:r>
      <w:r w:rsidR="00E20560" w:rsidRPr="00AD1860">
        <w:rPr>
          <w:rFonts w:ascii="Arial" w:eastAsia="Arial" w:hAnsi="Arial" w:cs="Arial"/>
          <w:color w:val="054DBC"/>
          <w:spacing w:val="-1"/>
          <w:w w:val="105"/>
          <w:lang w:val="fr-FR"/>
        </w:rPr>
        <w:t>échantillons environnementaux</w:t>
      </w:r>
    </w:p>
    <w:p w:rsidR="00E91552" w:rsidRPr="00AD1860" w:rsidRDefault="00E91552">
      <w:pPr>
        <w:spacing w:before="5" w:line="120" w:lineRule="exact"/>
        <w:rPr>
          <w:sz w:val="12"/>
          <w:szCs w:val="12"/>
          <w:lang w:val="fr-FR"/>
        </w:rPr>
      </w:pPr>
    </w:p>
    <w:tbl>
      <w:tblPr>
        <w:tblW w:w="14350" w:type="dxa"/>
        <w:tblInd w:w="11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"/>
        <w:gridCol w:w="3548"/>
        <w:gridCol w:w="1130"/>
        <w:gridCol w:w="142"/>
        <w:gridCol w:w="2976"/>
        <w:gridCol w:w="1134"/>
        <w:gridCol w:w="638"/>
        <w:gridCol w:w="4749"/>
        <w:gridCol w:w="8"/>
      </w:tblGrid>
      <w:tr w:rsidR="007D3CF5" w:rsidRPr="00F646FE" w:rsidTr="00FB376A">
        <w:trPr>
          <w:gridAfter w:val="1"/>
          <w:wAfter w:w="8" w:type="dxa"/>
          <w:trHeight w:val="396"/>
        </w:trPr>
        <w:tc>
          <w:tcPr>
            <w:tcW w:w="14342" w:type="dxa"/>
            <w:gridSpan w:val="8"/>
            <w:tcBorders>
              <w:bottom w:val="single" w:sz="8" w:space="0" w:color="054DBC"/>
            </w:tcBorders>
          </w:tcPr>
          <w:p w:rsidR="007D3CF5" w:rsidRPr="000130DA" w:rsidRDefault="007D3CF5" w:rsidP="00FB376A">
            <w:pPr>
              <w:rPr>
                <w:rFonts w:ascii="Arial" w:hAnsi="Arial" w:cs="Arial"/>
              </w:rPr>
            </w:pPr>
            <w:r w:rsidRPr="00AD1860">
              <w:rPr>
                <w:rFonts w:ascii="Arial" w:eastAsia="Arial" w:hAnsi="Arial" w:cs="Arial"/>
                <w:w w:val="105"/>
                <w:lang w:val="fr-FR"/>
              </w:rPr>
              <w:t>Adr</w:t>
            </w:r>
            <w:r w:rsidRPr="00AD1860">
              <w:rPr>
                <w:rFonts w:ascii="Arial" w:eastAsia="Arial" w:hAnsi="Arial" w:cs="Arial"/>
                <w:spacing w:val="-9"/>
                <w:w w:val="105"/>
                <w:lang w:val="fr-FR"/>
              </w:rPr>
              <w:t>e</w:t>
            </w:r>
            <w:r w:rsidRPr="00AD1860">
              <w:rPr>
                <w:rFonts w:ascii="Arial" w:eastAsia="Arial" w:hAnsi="Arial" w:cs="Arial"/>
                <w:w w:val="105"/>
                <w:lang w:val="fr-FR"/>
              </w:rPr>
              <w:t>s</w:t>
            </w:r>
            <w:r w:rsidRPr="00AD1860">
              <w:rPr>
                <w:rFonts w:ascii="Arial" w:eastAsia="Arial" w:hAnsi="Arial" w:cs="Arial"/>
                <w:spacing w:val="-5"/>
                <w:w w:val="105"/>
                <w:lang w:val="fr-FR"/>
              </w:rPr>
              <w:t>s</w:t>
            </w:r>
            <w:r w:rsidRPr="00AD1860">
              <w:rPr>
                <w:rFonts w:ascii="Arial" w:eastAsia="Arial" w:hAnsi="Arial" w:cs="Arial"/>
                <w:w w:val="105"/>
                <w:lang w:val="fr-FR"/>
              </w:rPr>
              <w:t>e du laboratoire pour l</w:t>
            </w:r>
            <w:r>
              <w:rPr>
                <w:rFonts w:ascii="Arial" w:eastAsia="Arial" w:hAnsi="Arial" w:cs="Arial"/>
                <w:w w:val="105"/>
                <w:lang w:val="fr-FR"/>
              </w:rPr>
              <w:t>’</w:t>
            </w:r>
            <w:r w:rsidRPr="00AD1860">
              <w:rPr>
                <w:rFonts w:ascii="Arial" w:eastAsia="Arial" w:hAnsi="Arial" w:cs="Arial"/>
                <w:w w:val="105"/>
                <w:lang w:val="fr-FR"/>
              </w:rPr>
              <w:t>isolement du virus </w:t>
            </w:r>
            <w:r w:rsidRPr="000130DA">
              <w:rPr>
                <w:rFonts w:ascii="Arial" w:hAnsi="Arial" w:cs="Arial"/>
              </w:rPr>
              <w:t>:</w:t>
            </w:r>
          </w:p>
        </w:tc>
      </w:tr>
      <w:tr w:rsidR="007D3CF5" w:rsidRPr="00F646FE" w:rsidTr="00FB376A">
        <w:trPr>
          <w:gridAfter w:val="1"/>
          <w:wAfter w:w="8" w:type="dxa"/>
          <w:trHeight w:val="602"/>
        </w:trPr>
        <w:tc>
          <w:tcPr>
            <w:tcW w:w="14342" w:type="dxa"/>
            <w:gridSpan w:val="8"/>
            <w:tcBorders>
              <w:top w:val="single" w:sz="8" w:space="0" w:color="054DBC"/>
              <w:left w:val="single" w:sz="8" w:space="0" w:color="054DBC"/>
              <w:bottom w:val="single" w:sz="8" w:space="0" w:color="054DBC"/>
              <w:right w:val="single" w:sz="8" w:space="0" w:color="054DBC"/>
            </w:tcBorders>
          </w:tcPr>
          <w:p w:rsidR="007D3CF5" w:rsidRPr="000F0A25" w:rsidRDefault="007D3CF5" w:rsidP="00FB376A">
            <w:pPr>
              <w:rPr>
                <w:sz w:val="12"/>
                <w:szCs w:val="12"/>
              </w:rPr>
            </w:pPr>
          </w:p>
        </w:tc>
      </w:tr>
      <w:tr w:rsidR="007D3CF5" w:rsidRPr="00F646FE" w:rsidTr="00FB376A">
        <w:trPr>
          <w:gridAfter w:val="1"/>
          <w:wAfter w:w="8" w:type="dxa"/>
          <w:trHeight w:val="70"/>
        </w:trPr>
        <w:tc>
          <w:tcPr>
            <w:tcW w:w="14342" w:type="dxa"/>
            <w:gridSpan w:val="8"/>
            <w:tcBorders>
              <w:top w:val="single" w:sz="8" w:space="0" w:color="054DBC"/>
            </w:tcBorders>
          </w:tcPr>
          <w:p w:rsidR="007D3CF5" w:rsidRPr="005C6349" w:rsidRDefault="007D3CF5" w:rsidP="00FB376A">
            <w:pPr>
              <w:rPr>
                <w:sz w:val="14"/>
                <w:szCs w:val="14"/>
              </w:rPr>
            </w:pPr>
          </w:p>
        </w:tc>
      </w:tr>
      <w:tr w:rsidR="007D3CF5" w:rsidRPr="00F646FE" w:rsidTr="00FB376A">
        <w:trPr>
          <w:gridAfter w:val="1"/>
          <w:wAfter w:w="8" w:type="dxa"/>
          <w:trHeight w:val="407"/>
        </w:trPr>
        <w:tc>
          <w:tcPr>
            <w:tcW w:w="4703" w:type="dxa"/>
            <w:gridSpan w:val="3"/>
            <w:tcBorders>
              <w:top w:val="single" w:sz="8" w:space="0" w:color="054DBC"/>
              <w:left w:val="single" w:sz="8" w:space="0" w:color="054DBC"/>
              <w:bottom w:val="single" w:sz="8" w:space="0" w:color="054DBC"/>
              <w:right w:val="single" w:sz="8" w:space="0" w:color="054DBC"/>
            </w:tcBorders>
          </w:tcPr>
          <w:p w:rsidR="007D3CF5" w:rsidRDefault="007D3CF5" w:rsidP="00FB376A">
            <w:pPr>
              <w:pStyle w:val="TableParagraph"/>
              <w:tabs>
                <w:tab w:val="left" w:pos="3024"/>
              </w:tabs>
              <w:ind w:left="108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ab/>
            </w:r>
          </w:p>
        </w:tc>
        <w:tc>
          <w:tcPr>
            <w:tcW w:w="142" w:type="dxa"/>
            <w:tcBorders>
              <w:left w:val="single" w:sz="8" w:space="0" w:color="054DBC"/>
              <w:right w:val="single" w:sz="8" w:space="0" w:color="054DBC"/>
            </w:tcBorders>
          </w:tcPr>
          <w:p w:rsidR="007D3CF5" w:rsidRDefault="007D3CF5" w:rsidP="00FB376A">
            <w:pPr>
              <w:pStyle w:val="TableParagraph"/>
              <w:tabs>
                <w:tab w:val="left" w:pos="3024"/>
              </w:tabs>
              <w:ind w:left="108"/>
              <w:rPr>
                <w:rFonts w:ascii="Arial" w:eastAsia="Arial" w:hAnsi="Arial" w:cs="Arial"/>
              </w:rPr>
            </w:pPr>
          </w:p>
        </w:tc>
        <w:tc>
          <w:tcPr>
            <w:tcW w:w="4748" w:type="dxa"/>
            <w:gridSpan w:val="3"/>
            <w:tcBorders>
              <w:top w:val="single" w:sz="8" w:space="0" w:color="054DBC"/>
              <w:left w:val="single" w:sz="8" w:space="0" w:color="054DBC"/>
              <w:bottom w:val="single" w:sz="8" w:space="0" w:color="054DBC"/>
              <w:right w:val="single" w:sz="8" w:space="0" w:color="054DBC"/>
            </w:tcBorders>
          </w:tcPr>
          <w:p w:rsidR="007D3CF5" w:rsidRPr="00F646FE" w:rsidRDefault="007D3CF5" w:rsidP="00FB376A"/>
        </w:tc>
        <w:tc>
          <w:tcPr>
            <w:tcW w:w="4749" w:type="dxa"/>
            <w:tcBorders>
              <w:left w:val="single" w:sz="8" w:space="0" w:color="054DBC"/>
            </w:tcBorders>
          </w:tcPr>
          <w:p w:rsidR="007D3CF5" w:rsidRPr="00F646FE" w:rsidRDefault="007D3CF5" w:rsidP="00FB376A"/>
        </w:tc>
      </w:tr>
      <w:tr w:rsidR="007D3CF5" w:rsidRPr="00F646FE" w:rsidTr="00FB376A">
        <w:trPr>
          <w:gridAfter w:val="1"/>
          <w:wAfter w:w="8" w:type="dxa"/>
          <w:trHeight w:val="329"/>
        </w:trPr>
        <w:tc>
          <w:tcPr>
            <w:tcW w:w="4845" w:type="dxa"/>
            <w:gridSpan w:val="4"/>
          </w:tcPr>
          <w:p w:rsidR="007D3CF5" w:rsidRPr="000F0A25" w:rsidRDefault="007D3CF5" w:rsidP="00FB376A">
            <w:pPr>
              <w:pStyle w:val="TableParagraph"/>
              <w:rPr>
                <w:rFonts w:ascii="Arial" w:eastAsia="Arial" w:hAnsi="Arial" w:cs="Arial"/>
                <w:sz w:val="14"/>
                <w:szCs w:val="14"/>
              </w:rPr>
            </w:pPr>
            <w:r w:rsidRPr="00AD1860">
              <w:rPr>
                <w:rFonts w:ascii="Arial" w:eastAsia="Arial" w:hAnsi="Arial" w:cs="Arial"/>
                <w:w w:val="90"/>
                <w:sz w:val="14"/>
                <w:szCs w:val="14"/>
                <w:lang w:val="fr-FR"/>
              </w:rPr>
              <w:t>TÉLÉPHONE</w:t>
            </w:r>
          </w:p>
        </w:tc>
        <w:tc>
          <w:tcPr>
            <w:tcW w:w="9497" w:type="dxa"/>
            <w:gridSpan w:val="4"/>
          </w:tcPr>
          <w:p w:rsidR="007D3CF5" w:rsidRPr="000F0A25" w:rsidRDefault="007D3CF5" w:rsidP="00FB376A">
            <w:pPr>
              <w:rPr>
                <w:rFonts w:ascii="Arial" w:hAnsi="Arial" w:cs="Arial"/>
                <w:sz w:val="14"/>
                <w:szCs w:val="14"/>
              </w:rPr>
            </w:pPr>
            <w:r w:rsidRPr="00AD1860">
              <w:rPr>
                <w:rFonts w:ascii="Arial" w:eastAsia="Arial" w:hAnsi="Arial" w:cs="Arial"/>
                <w:w w:val="90"/>
                <w:sz w:val="14"/>
                <w:szCs w:val="14"/>
                <w:lang w:val="fr-FR"/>
              </w:rPr>
              <w:t>TÉLÉCOPIE</w:t>
            </w:r>
          </w:p>
        </w:tc>
      </w:tr>
      <w:tr w:rsidR="007D3CF5" w:rsidTr="00FB376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gridBefore w:val="1"/>
          <w:wBefore w:w="25" w:type="dxa"/>
          <w:trHeight w:val="338"/>
        </w:trPr>
        <w:tc>
          <w:tcPr>
            <w:tcW w:w="3548" w:type="dxa"/>
            <w:tcBorders>
              <w:right w:val="single" w:sz="8" w:space="0" w:color="054DBC"/>
            </w:tcBorders>
            <w:shd w:val="clear" w:color="auto" w:fill="auto"/>
          </w:tcPr>
          <w:p w:rsidR="007D3CF5" w:rsidRDefault="007D3CF5" w:rsidP="00FB376A">
            <w:pPr>
              <w:spacing w:before="240"/>
              <w:ind w:left="-108"/>
            </w:pPr>
            <w:r w:rsidRPr="00AD1860">
              <w:rPr>
                <w:rFonts w:ascii="Arial" w:eastAsia="Arial" w:hAnsi="Arial" w:cs="Arial"/>
                <w:lang w:val="fr-FR"/>
              </w:rPr>
              <w:t>Nom de la personne responsable</w:t>
            </w:r>
            <w:r>
              <w:rPr>
                <w:rFonts w:ascii="Arial" w:eastAsia="Arial" w:hAnsi="Arial" w:cs="Arial"/>
                <w:lang w:val="fr-FR"/>
              </w:rPr>
              <w:t xml:space="preserve"> </w:t>
            </w:r>
            <w:r w:rsidRPr="00C155C6">
              <w:rPr>
                <w:rFonts w:ascii="Arial" w:eastAsia="Arial" w:hAnsi="Arial" w:cs="Arial"/>
              </w:rPr>
              <w:t>:</w:t>
            </w:r>
          </w:p>
        </w:tc>
        <w:tc>
          <w:tcPr>
            <w:tcW w:w="4248" w:type="dxa"/>
            <w:gridSpan w:val="3"/>
            <w:tcBorders>
              <w:top w:val="single" w:sz="8" w:space="0" w:color="054DBC"/>
              <w:left w:val="single" w:sz="8" w:space="0" w:color="054DBC"/>
              <w:bottom w:val="single" w:sz="8" w:space="0" w:color="054DBC"/>
              <w:right w:val="single" w:sz="8" w:space="0" w:color="054DBC"/>
            </w:tcBorders>
            <w:shd w:val="clear" w:color="auto" w:fill="auto"/>
          </w:tcPr>
          <w:p w:rsidR="007D3CF5" w:rsidRDefault="007D3CF5" w:rsidP="00FB376A">
            <w:pPr>
              <w:spacing w:before="240"/>
            </w:pPr>
          </w:p>
        </w:tc>
        <w:tc>
          <w:tcPr>
            <w:tcW w:w="1134" w:type="dxa"/>
            <w:tcBorders>
              <w:left w:val="single" w:sz="8" w:space="0" w:color="054DBC"/>
              <w:right w:val="single" w:sz="8" w:space="0" w:color="054DBC"/>
            </w:tcBorders>
            <w:shd w:val="clear" w:color="auto" w:fill="auto"/>
          </w:tcPr>
          <w:p w:rsidR="007D3CF5" w:rsidRPr="00C155C6" w:rsidRDefault="007D3CF5" w:rsidP="00FB376A">
            <w:pPr>
              <w:tabs>
                <w:tab w:val="left" w:pos="7241"/>
              </w:tabs>
              <w:spacing w:before="240"/>
              <w:ind w:left="-108"/>
              <w:jc w:val="center"/>
              <w:rPr>
                <w:rFonts w:ascii="Arial" w:eastAsia="Arial" w:hAnsi="Arial" w:cs="Arial"/>
              </w:rPr>
            </w:pPr>
            <w:r w:rsidRPr="00AD1860">
              <w:rPr>
                <w:rFonts w:ascii="Arial" w:eastAsia="Arial" w:hAnsi="Arial" w:cs="Arial"/>
                <w:lang w:val="fr-FR"/>
              </w:rPr>
              <w:t>Courriel</w:t>
            </w:r>
            <w:r>
              <w:rPr>
                <w:rFonts w:ascii="Arial" w:eastAsia="Arial" w:hAnsi="Arial" w:cs="Arial"/>
                <w:lang w:val="fr-FR"/>
              </w:rPr>
              <w:t xml:space="preserve"> </w:t>
            </w:r>
            <w:r w:rsidRPr="00AD1860">
              <w:rPr>
                <w:rFonts w:ascii="Arial" w:eastAsia="Arial" w:hAnsi="Arial" w:cs="Arial"/>
                <w:lang w:val="fr-FR"/>
              </w:rPr>
              <w:t>:</w:t>
            </w:r>
          </w:p>
        </w:tc>
        <w:tc>
          <w:tcPr>
            <w:tcW w:w="5395" w:type="dxa"/>
            <w:gridSpan w:val="3"/>
            <w:tcBorders>
              <w:top w:val="single" w:sz="8" w:space="0" w:color="054DBC"/>
              <w:left w:val="single" w:sz="8" w:space="0" w:color="054DBC"/>
              <w:bottom w:val="single" w:sz="8" w:space="0" w:color="054DBC"/>
              <w:right w:val="single" w:sz="8" w:space="0" w:color="054DBC"/>
            </w:tcBorders>
            <w:shd w:val="clear" w:color="auto" w:fill="auto"/>
          </w:tcPr>
          <w:p w:rsidR="007D3CF5" w:rsidRDefault="007D3CF5" w:rsidP="00FB376A">
            <w:pPr>
              <w:spacing w:before="240"/>
            </w:pPr>
          </w:p>
        </w:tc>
      </w:tr>
    </w:tbl>
    <w:p w:rsidR="00E91552" w:rsidRPr="00AD1860" w:rsidRDefault="00E91552" w:rsidP="002F10B1">
      <w:pPr>
        <w:tabs>
          <w:tab w:val="left" w:pos="8505"/>
        </w:tabs>
        <w:ind w:left="113"/>
        <w:rPr>
          <w:rFonts w:ascii="Arial" w:eastAsia="Arial" w:hAnsi="Arial" w:cs="Arial"/>
          <w:lang w:val="fr-FR"/>
        </w:rPr>
      </w:pPr>
    </w:p>
    <w:p w:rsidR="00E91552" w:rsidRPr="00AD1860" w:rsidRDefault="00E91552">
      <w:pPr>
        <w:spacing w:before="6" w:line="280" w:lineRule="exact"/>
        <w:rPr>
          <w:sz w:val="28"/>
          <w:szCs w:val="28"/>
          <w:lang w:val="fr-FR"/>
        </w:rPr>
      </w:pPr>
    </w:p>
    <w:p w:rsidR="00E91552" w:rsidRPr="00AD1860" w:rsidRDefault="00F143AD" w:rsidP="003C14B5">
      <w:pPr>
        <w:pStyle w:val="BodyText"/>
        <w:numPr>
          <w:ilvl w:val="0"/>
          <w:numId w:val="8"/>
        </w:numPr>
        <w:ind w:left="426"/>
        <w:rPr>
          <w:rFonts w:ascii="Arial" w:eastAsia="Arial" w:hAnsi="Arial" w:cs="Arial"/>
          <w:color w:val="054DBC"/>
          <w:spacing w:val="-1"/>
          <w:w w:val="105"/>
          <w:lang w:val="fr-FR"/>
        </w:rPr>
      </w:pPr>
      <w:r w:rsidRPr="00AD1860">
        <w:rPr>
          <w:rFonts w:ascii="Arial" w:eastAsia="Arial" w:hAnsi="Arial" w:cs="Arial"/>
          <w:color w:val="054DBC"/>
          <w:spacing w:val="-1"/>
          <w:w w:val="105"/>
          <w:lang w:val="fr-FR"/>
        </w:rPr>
        <w:t>Rapport d</w:t>
      </w:r>
      <w:r w:rsidR="00AD1860">
        <w:rPr>
          <w:rFonts w:ascii="Arial" w:eastAsia="Arial" w:hAnsi="Arial" w:cs="Arial"/>
          <w:color w:val="054DBC"/>
          <w:spacing w:val="-1"/>
          <w:w w:val="105"/>
          <w:lang w:val="fr-FR"/>
        </w:rPr>
        <w:t>’</w:t>
      </w:r>
      <w:r w:rsidRPr="00AD1860">
        <w:rPr>
          <w:rFonts w:ascii="Arial" w:eastAsia="Arial" w:hAnsi="Arial" w:cs="Arial"/>
          <w:color w:val="054DBC"/>
          <w:spacing w:val="-1"/>
          <w:w w:val="105"/>
          <w:lang w:val="fr-FR"/>
        </w:rPr>
        <w:t xml:space="preserve">investigation du laboratoire sur les échantillons environnementaux </w:t>
      </w:r>
    </w:p>
    <w:p w:rsidR="00E91552" w:rsidRPr="00AD1860" w:rsidRDefault="00E91552">
      <w:pPr>
        <w:spacing w:line="200" w:lineRule="exact"/>
        <w:rPr>
          <w:sz w:val="20"/>
          <w:szCs w:val="20"/>
          <w:lang w:val="fr-FR"/>
        </w:rPr>
      </w:pPr>
    </w:p>
    <w:p w:rsidR="00E91552" w:rsidRPr="00AD1860" w:rsidRDefault="00E91552">
      <w:pPr>
        <w:spacing w:line="200" w:lineRule="exact"/>
        <w:rPr>
          <w:sz w:val="20"/>
          <w:szCs w:val="20"/>
          <w:lang w:val="fr-FR"/>
        </w:rPr>
      </w:pPr>
    </w:p>
    <w:tbl>
      <w:tblPr>
        <w:tblW w:w="15309" w:type="dxa"/>
        <w:tblInd w:w="108" w:type="dxa"/>
        <w:tblBorders>
          <w:top w:val="single" w:sz="4" w:space="0" w:color="0047BB"/>
          <w:left w:val="single" w:sz="4" w:space="0" w:color="0047BB"/>
          <w:bottom w:val="single" w:sz="4" w:space="0" w:color="0047BB"/>
          <w:right w:val="single" w:sz="4" w:space="0" w:color="0047BB"/>
          <w:insideH w:val="single" w:sz="4" w:space="0" w:color="0047BB"/>
          <w:insideV w:val="single" w:sz="4" w:space="0" w:color="0047BB"/>
        </w:tblBorders>
        <w:tblLayout w:type="fixed"/>
        <w:tblLook w:val="04A0" w:firstRow="1" w:lastRow="0" w:firstColumn="1" w:lastColumn="0" w:noHBand="0" w:noVBand="1"/>
      </w:tblPr>
      <w:tblGrid>
        <w:gridCol w:w="1701"/>
        <w:gridCol w:w="1701"/>
        <w:gridCol w:w="851"/>
        <w:gridCol w:w="1276"/>
        <w:gridCol w:w="1134"/>
        <w:gridCol w:w="567"/>
        <w:gridCol w:w="567"/>
        <w:gridCol w:w="567"/>
        <w:gridCol w:w="567"/>
        <w:gridCol w:w="567"/>
        <w:gridCol w:w="1417"/>
        <w:gridCol w:w="1276"/>
        <w:gridCol w:w="1134"/>
        <w:gridCol w:w="1984"/>
      </w:tblGrid>
      <w:tr w:rsidR="001027E8" w:rsidRPr="00855F35" w:rsidTr="001027E8">
        <w:trPr>
          <w:trHeight w:val="443"/>
        </w:trPr>
        <w:tc>
          <w:tcPr>
            <w:tcW w:w="1701" w:type="dxa"/>
            <w:vMerge w:val="restart"/>
            <w:tcBorders>
              <w:top w:val="single" w:sz="4" w:space="0" w:color="0047BB"/>
              <w:left w:val="single" w:sz="4" w:space="0" w:color="0047BB"/>
              <w:bottom w:val="single" w:sz="4" w:space="0" w:color="FFFFFF"/>
              <w:right w:val="single" w:sz="4" w:space="0" w:color="FFFFFF"/>
            </w:tcBorders>
            <w:shd w:val="clear" w:color="auto" w:fill="0047BB"/>
            <w:noWrap/>
            <w:hideMark/>
          </w:tcPr>
          <w:p w:rsidR="00E20560" w:rsidRPr="00855F35" w:rsidRDefault="00E20560" w:rsidP="00855F35">
            <w:pPr>
              <w:spacing w:before="60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>Code du site des</w:t>
            </w:r>
            <w:r w:rsid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 xml:space="preserve"> échantillons environnementaux</w:t>
            </w:r>
          </w:p>
        </w:tc>
        <w:tc>
          <w:tcPr>
            <w:tcW w:w="1701" w:type="dxa"/>
            <w:vMerge w:val="restart"/>
            <w:tcBorders>
              <w:top w:val="single" w:sz="4" w:space="0" w:color="0047BB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0047BB"/>
            <w:noWrap/>
            <w:hideMark/>
          </w:tcPr>
          <w:p w:rsidR="00E20560" w:rsidRPr="00855F35" w:rsidRDefault="00E20560" w:rsidP="00855F35">
            <w:pPr>
              <w:spacing w:before="60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>Nom du site de collecte des</w:t>
            </w:r>
            <w:r w:rsid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 xml:space="preserve"> échantillons environnementaux</w:t>
            </w:r>
          </w:p>
        </w:tc>
        <w:tc>
          <w:tcPr>
            <w:tcW w:w="851" w:type="dxa"/>
            <w:vMerge w:val="restart"/>
            <w:tcBorders>
              <w:top w:val="single" w:sz="4" w:space="0" w:color="0047BB"/>
              <w:left w:val="single" w:sz="4" w:space="0" w:color="FFFFFF"/>
              <w:right w:val="single" w:sz="4" w:space="0" w:color="FFFFFF"/>
            </w:tcBorders>
            <w:shd w:val="clear" w:color="auto" w:fill="0047BB"/>
          </w:tcPr>
          <w:p w:rsidR="00E20560" w:rsidRPr="00855F35" w:rsidRDefault="00020037" w:rsidP="00E20560">
            <w:pPr>
              <w:spacing w:before="60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>N°EPID</w:t>
            </w:r>
          </w:p>
        </w:tc>
        <w:tc>
          <w:tcPr>
            <w:tcW w:w="1276" w:type="dxa"/>
            <w:vMerge w:val="restart"/>
            <w:tcBorders>
              <w:top w:val="single" w:sz="4" w:space="0" w:color="0047BB"/>
              <w:left w:val="single" w:sz="4" w:space="0" w:color="FFFFFF"/>
              <w:right w:val="single" w:sz="4" w:space="0" w:color="FFFFFF"/>
            </w:tcBorders>
            <w:shd w:val="clear" w:color="auto" w:fill="0047BB"/>
          </w:tcPr>
          <w:p w:rsidR="00E20560" w:rsidRPr="00855F35" w:rsidRDefault="003A2F09" w:rsidP="00F143AD">
            <w:pPr>
              <w:spacing w:before="60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>Identification</w:t>
            </w:r>
            <w:r w:rsidR="00F143AD"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 xml:space="preserve"> de l</w:t>
            </w:r>
            <w:r w:rsidR="00AD1860"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>’</w:t>
            </w:r>
            <w:r w:rsidR="00F143AD"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 xml:space="preserve">échantillon </w:t>
            </w:r>
          </w:p>
        </w:tc>
        <w:tc>
          <w:tcPr>
            <w:tcW w:w="1134" w:type="dxa"/>
            <w:vMerge w:val="restart"/>
            <w:tcBorders>
              <w:top w:val="single" w:sz="4" w:space="0" w:color="0047BB"/>
              <w:left w:val="single" w:sz="4" w:space="0" w:color="FFFFFF"/>
              <w:right w:val="single" w:sz="4" w:space="0" w:color="FFFFFF"/>
            </w:tcBorders>
            <w:shd w:val="clear" w:color="auto" w:fill="0047BB"/>
          </w:tcPr>
          <w:p w:rsidR="00E20560" w:rsidRPr="00855F35" w:rsidRDefault="00E20560" w:rsidP="00E20560">
            <w:pPr>
              <w:spacing w:before="60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>Date de collecte</w:t>
            </w:r>
          </w:p>
          <w:p w:rsidR="00E20560" w:rsidRPr="00855F35" w:rsidRDefault="00E20560" w:rsidP="00E20560">
            <w:pPr>
              <w:spacing w:before="60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>(JJ/MM/AA)</w:t>
            </w:r>
          </w:p>
        </w:tc>
        <w:tc>
          <w:tcPr>
            <w:tcW w:w="2835" w:type="dxa"/>
            <w:gridSpan w:val="5"/>
            <w:tcBorders>
              <w:top w:val="single" w:sz="4" w:space="0" w:color="0047BB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0047BB"/>
          </w:tcPr>
          <w:p w:rsidR="00E20560" w:rsidRPr="00855F35" w:rsidRDefault="00E20560" w:rsidP="00E20560">
            <w:pPr>
              <w:spacing w:before="60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 xml:space="preserve">Catégorie de PVDV2 </w:t>
            </w:r>
          </w:p>
        </w:tc>
        <w:tc>
          <w:tcPr>
            <w:tcW w:w="1417" w:type="dxa"/>
            <w:vMerge w:val="restart"/>
            <w:tcBorders>
              <w:top w:val="single" w:sz="4" w:space="0" w:color="0047BB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0047BB"/>
            <w:hideMark/>
          </w:tcPr>
          <w:p w:rsidR="00E20560" w:rsidRPr="00855F35" w:rsidRDefault="00E20560" w:rsidP="00DB6DEB">
            <w:pPr>
              <w:spacing w:before="60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Arial" w:hAnsi="Arial" w:cs="Arial"/>
                <w:b/>
                <w:bCs/>
                <w:color w:val="FFFFFF"/>
                <w:w w:val="95"/>
                <w:sz w:val="16"/>
                <w:szCs w:val="16"/>
                <w:lang w:val="fr-FR"/>
              </w:rPr>
              <w:t xml:space="preserve">Changements de nucléotides </w:t>
            </w:r>
          </w:p>
        </w:tc>
        <w:tc>
          <w:tcPr>
            <w:tcW w:w="1276" w:type="dxa"/>
            <w:vMerge w:val="restart"/>
            <w:tcBorders>
              <w:top w:val="single" w:sz="4" w:space="0" w:color="0047BB"/>
              <w:left w:val="single" w:sz="4" w:space="0" w:color="FFFFFF"/>
              <w:right w:val="single" w:sz="4" w:space="0" w:color="FFFFFF"/>
            </w:tcBorders>
            <w:shd w:val="clear" w:color="auto" w:fill="0047BB"/>
          </w:tcPr>
          <w:p w:rsidR="00E20560" w:rsidRPr="00855F35" w:rsidRDefault="00E20560" w:rsidP="00E20560">
            <w:pPr>
              <w:spacing w:before="60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>Date de classification</w:t>
            </w:r>
          </w:p>
          <w:p w:rsidR="00E20560" w:rsidRPr="00855F35" w:rsidRDefault="00E20560" w:rsidP="00E20560">
            <w:pPr>
              <w:spacing w:before="60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>(JJ/MM/AA)</w:t>
            </w:r>
          </w:p>
        </w:tc>
        <w:tc>
          <w:tcPr>
            <w:tcW w:w="1134" w:type="dxa"/>
            <w:vMerge w:val="restart"/>
            <w:tcBorders>
              <w:top w:val="single" w:sz="4" w:space="0" w:color="0047BB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0047BB"/>
            <w:hideMark/>
          </w:tcPr>
          <w:p w:rsidR="00E20560" w:rsidRPr="00855F35" w:rsidRDefault="00020037" w:rsidP="00E20560">
            <w:pPr>
              <w:spacing w:before="60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>N°EPID</w:t>
            </w:r>
          </w:p>
          <w:p w:rsidR="00E20560" w:rsidRPr="00855F35" w:rsidRDefault="00DB6DEB" w:rsidP="00DB6DEB">
            <w:pPr>
              <w:spacing w:before="60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>du PVDV le plus proche</w:t>
            </w:r>
          </w:p>
        </w:tc>
        <w:tc>
          <w:tcPr>
            <w:tcW w:w="1984" w:type="dxa"/>
            <w:vMerge w:val="restart"/>
            <w:tcBorders>
              <w:top w:val="single" w:sz="4" w:space="0" w:color="0047BB"/>
              <w:left w:val="single" w:sz="4" w:space="0" w:color="FFFFFF"/>
              <w:bottom w:val="single" w:sz="4" w:space="0" w:color="FFFFFF"/>
              <w:right w:val="single" w:sz="4" w:space="0" w:color="0047BB"/>
            </w:tcBorders>
            <w:shd w:val="clear" w:color="auto" w:fill="0047BB"/>
            <w:hideMark/>
          </w:tcPr>
          <w:p w:rsidR="00E20560" w:rsidRPr="00855F35" w:rsidRDefault="00E20560" w:rsidP="00E20560">
            <w:pPr>
              <w:spacing w:before="60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>Commentaire</w:t>
            </w:r>
          </w:p>
        </w:tc>
      </w:tr>
      <w:tr w:rsidR="001027E8" w:rsidRPr="00855F35" w:rsidTr="001027E8">
        <w:trPr>
          <w:cantSplit/>
          <w:trHeight w:val="1381"/>
        </w:trPr>
        <w:tc>
          <w:tcPr>
            <w:tcW w:w="1701" w:type="dxa"/>
            <w:vMerge/>
            <w:tcBorders>
              <w:top w:val="single" w:sz="4" w:space="0" w:color="FFFFFF"/>
              <w:left w:val="single" w:sz="4" w:space="0" w:color="0047BB"/>
              <w:bottom w:val="single" w:sz="4" w:space="0" w:color="0047BB"/>
              <w:right w:val="single" w:sz="4" w:space="0" w:color="FFFFFF"/>
            </w:tcBorders>
            <w:vAlign w:val="center"/>
            <w:hideMark/>
          </w:tcPr>
          <w:p w:rsidR="00E20560" w:rsidRPr="00855F35" w:rsidRDefault="00E20560" w:rsidP="00E20560">
            <w:pPr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1701" w:type="dxa"/>
            <w:vMerge/>
            <w:tcBorders>
              <w:top w:val="single" w:sz="4" w:space="0" w:color="FFFFFF"/>
              <w:left w:val="single" w:sz="4" w:space="0" w:color="FFFFFF"/>
              <w:bottom w:val="single" w:sz="4" w:space="0" w:color="0047BB"/>
              <w:right w:val="single" w:sz="4" w:space="0" w:color="FFFFFF"/>
            </w:tcBorders>
            <w:vAlign w:val="center"/>
            <w:hideMark/>
          </w:tcPr>
          <w:p w:rsidR="00E20560" w:rsidRPr="00855F35" w:rsidRDefault="00E20560" w:rsidP="00E20560">
            <w:pPr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851" w:type="dxa"/>
            <w:vMerge/>
            <w:tcBorders>
              <w:left w:val="single" w:sz="4" w:space="0" w:color="FFFFFF"/>
              <w:bottom w:val="single" w:sz="4" w:space="0" w:color="0047BB"/>
              <w:right w:val="single" w:sz="4" w:space="0" w:color="FFFFFF"/>
            </w:tcBorders>
            <w:shd w:val="clear" w:color="auto" w:fill="0047BB"/>
            <w:textDirection w:val="tbRl"/>
          </w:tcPr>
          <w:p w:rsidR="00E20560" w:rsidRPr="00855F35" w:rsidRDefault="00E20560" w:rsidP="00E20560">
            <w:pPr>
              <w:spacing w:before="40"/>
              <w:ind w:left="113" w:right="113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</w:pPr>
          </w:p>
        </w:tc>
        <w:tc>
          <w:tcPr>
            <w:tcW w:w="1276" w:type="dxa"/>
            <w:vMerge/>
            <w:tcBorders>
              <w:left w:val="single" w:sz="4" w:space="0" w:color="FFFFFF"/>
              <w:bottom w:val="single" w:sz="4" w:space="0" w:color="0047BB"/>
              <w:right w:val="single" w:sz="4" w:space="0" w:color="FFFFFF"/>
            </w:tcBorders>
            <w:shd w:val="clear" w:color="auto" w:fill="0047BB"/>
            <w:textDirection w:val="tbRl"/>
          </w:tcPr>
          <w:p w:rsidR="00E20560" w:rsidRPr="00855F35" w:rsidRDefault="00E20560" w:rsidP="00E20560">
            <w:pPr>
              <w:spacing w:before="40"/>
              <w:ind w:left="113" w:right="113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</w:pPr>
          </w:p>
        </w:tc>
        <w:tc>
          <w:tcPr>
            <w:tcW w:w="1134" w:type="dxa"/>
            <w:vMerge/>
            <w:tcBorders>
              <w:left w:val="single" w:sz="4" w:space="0" w:color="FFFFFF"/>
              <w:bottom w:val="single" w:sz="4" w:space="0" w:color="0047BB"/>
              <w:right w:val="single" w:sz="4" w:space="0" w:color="FFFFFF"/>
            </w:tcBorders>
            <w:shd w:val="clear" w:color="auto" w:fill="0047BB"/>
            <w:textDirection w:val="tbRl"/>
          </w:tcPr>
          <w:p w:rsidR="00E20560" w:rsidRPr="00855F35" w:rsidRDefault="00E20560" w:rsidP="00E20560">
            <w:pPr>
              <w:ind w:left="113" w:right="113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</w:pPr>
          </w:p>
        </w:tc>
        <w:tc>
          <w:tcPr>
            <w:tcW w:w="567" w:type="dxa"/>
            <w:tcBorders>
              <w:top w:val="single" w:sz="4" w:space="0" w:color="FFFFFF"/>
              <w:left w:val="single" w:sz="4" w:space="0" w:color="FFFFFF"/>
              <w:bottom w:val="single" w:sz="4" w:space="0" w:color="0047BB"/>
              <w:right w:val="single" w:sz="4" w:space="0" w:color="FFFFFF"/>
            </w:tcBorders>
            <w:shd w:val="clear" w:color="auto" w:fill="0047BB"/>
            <w:textDirection w:val="btLr"/>
          </w:tcPr>
          <w:p w:rsidR="00E20560" w:rsidRPr="00855F35" w:rsidRDefault="00E20560" w:rsidP="00E20560">
            <w:pPr>
              <w:ind w:left="113" w:right="113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>En cours classification</w:t>
            </w:r>
          </w:p>
        </w:tc>
        <w:tc>
          <w:tcPr>
            <w:tcW w:w="567" w:type="dxa"/>
            <w:tcBorders>
              <w:top w:val="single" w:sz="4" w:space="0" w:color="FFFFFF"/>
              <w:left w:val="single" w:sz="4" w:space="0" w:color="FFFFFF"/>
              <w:bottom w:val="single" w:sz="4" w:space="0" w:color="0047BB"/>
              <w:right w:val="single" w:sz="4" w:space="0" w:color="FFFFFF"/>
            </w:tcBorders>
            <w:shd w:val="clear" w:color="auto" w:fill="0047BB"/>
            <w:textDirection w:val="btLr"/>
          </w:tcPr>
          <w:p w:rsidR="00E20560" w:rsidRPr="00855F35" w:rsidRDefault="00E20560" w:rsidP="00E20560">
            <w:pPr>
              <w:ind w:left="113" w:right="113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>PVDVc2</w:t>
            </w:r>
          </w:p>
        </w:tc>
        <w:tc>
          <w:tcPr>
            <w:tcW w:w="567" w:type="dxa"/>
            <w:tcBorders>
              <w:top w:val="single" w:sz="4" w:space="0" w:color="FFFFFF"/>
              <w:left w:val="single" w:sz="4" w:space="0" w:color="FFFFFF"/>
              <w:bottom w:val="single" w:sz="4" w:space="0" w:color="0047BB"/>
              <w:right w:val="single" w:sz="4" w:space="0" w:color="FFFFFF"/>
            </w:tcBorders>
            <w:shd w:val="clear" w:color="auto" w:fill="0047BB"/>
            <w:textDirection w:val="btLr"/>
          </w:tcPr>
          <w:p w:rsidR="00E20560" w:rsidRPr="00855F35" w:rsidRDefault="00E20560" w:rsidP="00E20560">
            <w:pPr>
              <w:ind w:left="113" w:right="113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>PVDVa</w:t>
            </w:r>
          </w:p>
        </w:tc>
        <w:tc>
          <w:tcPr>
            <w:tcW w:w="567" w:type="dxa"/>
            <w:tcBorders>
              <w:top w:val="single" w:sz="4" w:space="0" w:color="FFFFFF"/>
              <w:left w:val="single" w:sz="4" w:space="0" w:color="FFFFFF"/>
              <w:bottom w:val="single" w:sz="4" w:space="0" w:color="0047BB"/>
              <w:right w:val="single" w:sz="4" w:space="0" w:color="FFFFFF"/>
            </w:tcBorders>
            <w:shd w:val="clear" w:color="auto" w:fill="0047BB"/>
            <w:textDirection w:val="btLr"/>
          </w:tcPr>
          <w:p w:rsidR="00E20560" w:rsidRPr="00855F35" w:rsidRDefault="00E20560" w:rsidP="00E20560">
            <w:pPr>
              <w:ind w:left="113" w:right="113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>PVDVi2</w:t>
            </w:r>
          </w:p>
        </w:tc>
        <w:tc>
          <w:tcPr>
            <w:tcW w:w="567" w:type="dxa"/>
            <w:tcBorders>
              <w:top w:val="single" w:sz="4" w:space="0" w:color="FFFFFF"/>
              <w:left w:val="single" w:sz="4" w:space="0" w:color="FFFFFF"/>
              <w:bottom w:val="single" w:sz="4" w:space="0" w:color="0047BB"/>
              <w:right w:val="single" w:sz="4" w:space="0" w:color="FFFFFF"/>
            </w:tcBorders>
            <w:shd w:val="clear" w:color="auto" w:fill="0047BB"/>
            <w:textDirection w:val="btLr"/>
          </w:tcPr>
          <w:p w:rsidR="00E20560" w:rsidRPr="00855F35" w:rsidRDefault="00E20560" w:rsidP="00E20560">
            <w:pPr>
              <w:ind w:left="113" w:right="113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val="fr-FR" w:eastAsia="en-GB"/>
              </w:rPr>
              <w:t>PVS2</w:t>
            </w:r>
          </w:p>
        </w:tc>
        <w:tc>
          <w:tcPr>
            <w:tcW w:w="1417" w:type="dxa"/>
            <w:vMerge/>
            <w:tcBorders>
              <w:top w:val="single" w:sz="4" w:space="0" w:color="FFFFFF"/>
              <w:left w:val="single" w:sz="4" w:space="0" w:color="FFFFFF"/>
              <w:bottom w:val="single" w:sz="4" w:space="0" w:color="0047BB"/>
              <w:right w:val="single" w:sz="4" w:space="0" w:color="FFFFFF"/>
            </w:tcBorders>
            <w:vAlign w:val="center"/>
            <w:hideMark/>
          </w:tcPr>
          <w:p w:rsidR="00E20560" w:rsidRPr="00855F35" w:rsidRDefault="00E20560" w:rsidP="00E20560">
            <w:pPr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1276" w:type="dxa"/>
            <w:vMerge/>
            <w:tcBorders>
              <w:left w:val="single" w:sz="4" w:space="0" w:color="FFFFFF"/>
              <w:bottom w:val="single" w:sz="4" w:space="0" w:color="0047BB"/>
              <w:right w:val="single" w:sz="4" w:space="0" w:color="FFFFFF"/>
            </w:tcBorders>
          </w:tcPr>
          <w:p w:rsidR="00E20560" w:rsidRPr="00855F35" w:rsidRDefault="00E20560" w:rsidP="00E20560">
            <w:pPr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1134" w:type="dxa"/>
            <w:vMerge/>
            <w:tcBorders>
              <w:top w:val="single" w:sz="4" w:space="0" w:color="FFFFFF"/>
              <w:left w:val="single" w:sz="4" w:space="0" w:color="FFFFFF"/>
              <w:bottom w:val="single" w:sz="4" w:space="0" w:color="0047BB"/>
              <w:right w:val="single" w:sz="4" w:space="0" w:color="FFFFFF"/>
            </w:tcBorders>
            <w:vAlign w:val="center"/>
            <w:hideMark/>
          </w:tcPr>
          <w:p w:rsidR="00E20560" w:rsidRPr="00855F35" w:rsidRDefault="00E20560" w:rsidP="00E20560">
            <w:pPr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1984" w:type="dxa"/>
            <w:vMerge/>
            <w:tcBorders>
              <w:top w:val="single" w:sz="4" w:space="0" w:color="FFFFFF"/>
              <w:left w:val="single" w:sz="4" w:space="0" w:color="FFFFFF"/>
              <w:bottom w:val="single" w:sz="4" w:space="0" w:color="0047BB"/>
              <w:right w:val="single" w:sz="4" w:space="0" w:color="0047BB"/>
            </w:tcBorders>
            <w:vAlign w:val="center"/>
            <w:hideMark/>
          </w:tcPr>
          <w:p w:rsidR="00E20560" w:rsidRPr="00855F35" w:rsidRDefault="00E20560" w:rsidP="00E20560">
            <w:pPr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fr-FR" w:eastAsia="en-GB"/>
              </w:rPr>
            </w:pPr>
          </w:p>
        </w:tc>
      </w:tr>
      <w:tr w:rsidR="001027E8" w:rsidRPr="00855F35" w:rsidTr="001027E8">
        <w:trPr>
          <w:trHeight w:val="449"/>
        </w:trPr>
        <w:tc>
          <w:tcPr>
            <w:tcW w:w="1701" w:type="dxa"/>
            <w:tcBorders>
              <w:top w:val="single" w:sz="4" w:space="0" w:color="0047BB"/>
              <w:left w:val="single" w:sz="4" w:space="0" w:color="0047BB"/>
              <w:bottom w:val="single" w:sz="4" w:space="0" w:color="0047BB"/>
              <w:right w:val="single" w:sz="4" w:space="0" w:color="0047BB"/>
            </w:tcBorders>
            <w:shd w:val="clear" w:color="auto" w:fill="auto"/>
            <w:noWrap/>
            <w:vAlign w:val="center"/>
            <w:hideMark/>
          </w:tcPr>
          <w:p w:rsidR="00BF3B12" w:rsidRPr="00855F35" w:rsidRDefault="00BF3B12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  <w:tc>
          <w:tcPr>
            <w:tcW w:w="1701" w:type="dxa"/>
            <w:tcBorders>
              <w:top w:val="single" w:sz="4" w:space="0" w:color="0047BB"/>
              <w:left w:val="single" w:sz="4" w:space="0" w:color="0047BB"/>
              <w:bottom w:val="single" w:sz="4" w:space="0" w:color="0047BB"/>
              <w:right w:val="single" w:sz="4" w:space="0" w:color="0047BB"/>
            </w:tcBorders>
            <w:shd w:val="clear" w:color="auto" w:fill="auto"/>
            <w:noWrap/>
            <w:vAlign w:val="center"/>
            <w:hideMark/>
          </w:tcPr>
          <w:p w:rsidR="00BF3B12" w:rsidRPr="00855F35" w:rsidRDefault="00BF3B12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  <w:tc>
          <w:tcPr>
            <w:tcW w:w="851" w:type="dxa"/>
            <w:tcBorders>
              <w:top w:val="single" w:sz="4" w:space="0" w:color="0047BB"/>
              <w:left w:val="single" w:sz="4" w:space="0" w:color="0047BB"/>
              <w:bottom w:val="single" w:sz="4" w:space="0" w:color="0047BB"/>
              <w:right w:val="single" w:sz="4" w:space="0" w:color="0047BB"/>
            </w:tcBorders>
          </w:tcPr>
          <w:p w:rsidR="00BF3B12" w:rsidRPr="00855F35" w:rsidRDefault="00BF3B12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1276" w:type="dxa"/>
            <w:tcBorders>
              <w:top w:val="single" w:sz="4" w:space="0" w:color="0047BB"/>
              <w:left w:val="single" w:sz="4" w:space="0" w:color="0047BB"/>
              <w:bottom w:val="single" w:sz="4" w:space="0" w:color="0047BB"/>
              <w:right w:val="single" w:sz="4" w:space="0" w:color="0047BB"/>
            </w:tcBorders>
          </w:tcPr>
          <w:p w:rsidR="00BF3B12" w:rsidRPr="00855F35" w:rsidRDefault="00BF3B12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1134" w:type="dxa"/>
            <w:tcBorders>
              <w:top w:val="single" w:sz="4" w:space="0" w:color="0047BB"/>
              <w:left w:val="single" w:sz="4" w:space="0" w:color="0047BB"/>
              <w:bottom w:val="single" w:sz="4" w:space="0" w:color="0047BB"/>
              <w:right w:val="single" w:sz="4" w:space="0" w:color="0047BB"/>
            </w:tcBorders>
          </w:tcPr>
          <w:p w:rsidR="00BF3B12" w:rsidRPr="00855F35" w:rsidRDefault="00BF3B12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567" w:type="dxa"/>
            <w:tcBorders>
              <w:top w:val="single" w:sz="4" w:space="0" w:color="0047BB"/>
              <w:left w:val="single" w:sz="4" w:space="0" w:color="0047BB"/>
              <w:bottom w:val="single" w:sz="4" w:space="0" w:color="0047BB"/>
              <w:right w:val="single" w:sz="4" w:space="0" w:color="0047BB"/>
            </w:tcBorders>
          </w:tcPr>
          <w:p w:rsidR="00BF3B12" w:rsidRPr="00855F35" w:rsidRDefault="00BF3B12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567" w:type="dxa"/>
            <w:tcBorders>
              <w:top w:val="single" w:sz="4" w:space="0" w:color="0047BB"/>
              <w:left w:val="single" w:sz="4" w:space="0" w:color="0047BB"/>
              <w:bottom w:val="single" w:sz="4" w:space="0" w:color="0047BB"/>
              <w:right w:val="single" w:sz="4" w:space="0" w:color="0047BB"/>
            </w:tcBorders>
          </w:tcPr>
          <w:p w:rsidR="00BF3B12" w:rsidRPr="00855F35" w:rsidRDefault="00BF3B12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567" w:type="dxa"/>
            <w:tcBorders>
              <w:top w:val="single" w:sz="4" w:space="0" w:color="0047BB"/>
              <w:left w:val="single" w:sz="4" w:space="0" w:color="0047BB"/>
              <w:bottom w:val="single" w:sz="4" w:space="0" w:color="0047BB"/>
              <w:right w:val="single" w:sz="4" w:space="0" w:color="0047BB"/>
            </w:tcBorders>
          </w:tcPr>
          <w:p w:rsidR="00BF3B12" w:rsidRPr="00855F35" w:rsidRDefault="00BF3B12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567" w:type="dxa"/>
            <w:tcBorders>
              <w:top w:val="single" w:sz="4" w:space="0" w:color="0047BB"/>
              <w:left w:val="single" w:sz="4" w:space="0" w:color="0047BB"/>
              <w:bottom w:val="single" w:sz="4" w:space="0" w:color="0047BB"/>
              <w:right w:val="single" w:sz="4" w:space="0" w:color="0047BB"/>
            </w:tcBorders>
          </w:tcPr>
          <w:p w:rsidR="00BF3B12" w:rsidRPr="00855F35" w:rsidRDefault="00BF3B12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567" w:type="dxa"/>
            <w:tcBorders>
              <w:top w:val="single" w:sz="4" w:space="0" w:color="0047BB"/>
              <w:left w:val="single" w:sz="4" w:space="0" w:color="0047BB"/>
              <w:bottom w:val="single" w:sz="4" w:space="0" w:color="0047BB"/>
              <w:right w:val="single" w:sz="4" w:space="0" w:color="0047BB"/>
            </w:tcBorders>
          </w:tcPr>
          <w:p w:rsidR="00BF3B12" w:rsidRPr="00855F35" w:rsidRDefault="00BF3B12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1417" w:type="dxa"/>
            <w:tcBorders>
              <w:top w:val="single" w:sz="4" w:space="0" w:color="0047BB"/>
              <w:left w:val="single" w:sz="4" w:space="0" w:color="0047BB"/>
              <w:bottom w:val="single" w:sz="4" w:space="0" w:color="0047BB"/>
              <w:right w:val="single" w:sz="4" w:space="0" w:color="0047BB"/>
            </w:tcBorders>
            <w:shd w:val="clear" w:color="auto" w:fill="auto"/>
            <w:noWrap/>
            <w:vAlign w:val="center"/>
            <w:hideMark/>
          </w:tcPr>
          <w:p w:rsidR="00BF3B12" w:rsidRPr="00855F35" w:rsidRDefault="00BF3B12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  <w:tc>
          <w:tcPr>
            <w:tcW w:w="1276" w:type="dxa"/>
            <w:tcBorders>
              <w:top w:val="single" w:sz="4" w:space="0" w:color="0047BB"/>
              <w:left w:val="single" w:sz="4" w:space="0" w:color="0047BB"/>
              <w:bottom w:val="single" w:sz="4" w:space="0" w:color="0047BB"/>
              <w:right w:val="single" w:sz="4" w:space="0" w:color="0047BB"/>
            </w:tcBorders>
          </w:tcPr>
          <w:p w:rsidR="00BF3B12" w:rsidRPr="00855F35" w:rsidRDefault="00BF3B12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1134" w:type="dxa"/>
            <w:tcBorders>
              <w:top w:val="single" w:sz="4" w:space="0" w:color="0047BB"/>
              <w:left w:val="single" w:sz="4" w:space="0" w:color="0047BB"/>
              <w:bottom w:val="single" w:sz="4" w:space="0" w:color="0047BB"/>
              <w:right w:val="single" w:sz="4" w:space="0" w:color="0047BB"/>
            </w:tcBorders>
            <w:shd w:val="clear" w:color="auto" w:fill="auto"/>
            <w:noWrap/>
            <w:vAlign w:val="center"/>
            <w:hideMark/>
          </w:tcPr>
          <w:p w:rsidR="00BF3B12" w:rsidRPr="00855F35" w:rsidRDefault="00BF3B12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  <w:tc>
          <w:tcPr>
            <w:tcW w:w="1984" w:type="dxa"/>
            <w:tcBorders>
              <w:top w:val="single" w:sz="4" w:space="0" w:color="0047BB"/>
              <w:left w:val="single" w:sz="4" w:space="0" w:color="0047BB"/>
              <w:bottom w:val="single" w:sz="4" w:space="0" w:color="0047BB"/>
              <w:right w:val="single" w:sz="4" w:space="0" w:color="0047BB"/>
            </w:tcBorders>
            <w:shd w:val="clear" w:color="auto" w:fill="auto"/>
            <w:noWrap/>
            <w:vAlign w:val="center"/>
            <w:hideMark/>
          </w:tcPr>
          <w:p w:rsidR="00BF3B12" w:rsidRPr="00855F35" w:rsidRDefault="00BF3B12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</w:tr>
      <w:tr w:rsidR="001027E8" w:rsidRPr="00855F35" w:rsidTr="001027E8">
        <w:trPr>
          <w:trHeight w:val="455"/>
        </w:trPr>
        <w:tc>
          <w:tcPr>
            <w:tcW w:w="1701" w:type="dxa"/>
            <w:tcBorders>
              <w:top w:val="single" w:sz="4" w:space="0" w:color="0047BB"/>
            </w:tcBorders>
            <w:shd w:val="clear" w:color="auto" w:fill="auto"/>
            <w:noWrap/>
            <w:vAlign w:val="center"/>
            <w:hideMark/>
          </w:tcPr>
          <w:p w:rsidR="00BF3B12" w:rsidRPr="00855F35" w:rsidRDefault="00BF3B12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  <w:tc>
          <w:tcPr>
            <w:tcW w:w="1701" w:type="dxa"/>
            <w:tcBorders>
              <w:top w:val="single" w:sz="4" w:space="0" w:color="0047BB"/>
            </w:tcBorders>
            <w:shd w:val="clear" w:color="auto" w:fill="auto"/>
            <w:noWrap/>
            <w:vAlign w:val="center"/>
            <w:hideMark/>
          </w:tcPr>
          <w:p w:rsidR="00BF3B12" w:rsidRPr="00855F35" w:rsidRDefault="00BF3B12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  <w:tc>
          <w:tcPr>
            <w:tcW w:w="851" w:type="dxa"/>
            <w:tcBorders>
              <w:top w:val="single" w:sz="4" w:space="0" w:color="0047BB"/>
            </w:tcBorders>
          </w:tcPr>
          <w:p w:rsidR="00BF3B12" w:rsidRPr="00855F35" w:rsidRDefault="00BF3B12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1276" w:type="dxa"/>
            <w:tcBorders>
              <w:top w:val="single" w:sz="4" w:space="0" w:color="0047BB"/>
            </w:tcBorders>
          </w:tcPr>
          <w:p w:rsidR="00BF3B12" w:rsidRPr="00855F35" w:rsidRDefault="00BF3B12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1134" w:type="dxa"/>
            <w:tcBorders>
              <w:top w:val="single" w:sz="4" w:space="0" w:color="0047BB"/>
            </w:tcBorders>
          </w:tcPr>
          <w:p w:rsidR="00BF3B12" w:rsidRPr="00855F35" w:rsidRDefault="00BF3B12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567" w:type="dxa"/>
            <w:tcBorders>
              <w:top w:val="single" w:sz="4" w:space="0" w:color="0047BB"/>
            </w:tcBorders>
          </w:tcPr>
          <w:p w:rsidR="00BF3B12" w:rsidRPr="00855F35" w:rsidRDefault="00BF3B12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567" w:type="dxa"/>
            <w:tcBorders>
              <w:top w:val="single" w:sz="4" w:space="0" w:color="0047BB"/>
            </w:tcBorders>
          </w:tcPr>
          <w:p w:rsidR="00BF3B12" w:rsidRPr="00855F35" w:rsidRDefault="00BF3B12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567" w:type="dxa"/>
            <w:tcBorders>
              <w:top w:val="single" w:sz="4" w:space="0" w:color="0047BB"/>
            </w:tcBorders>
          </w:tcPr>
          <w:p w:rsidR="00BF3B12" w:rsidRPr="00855F35" w:rsidRDefault="00BF3B12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567" w:type="dxa"/>
            <w:tcBorders>
              <w:top w:val="single" w:sz="4" w:space="0" w:color="0047BB"/>
            </w:tcBorders>
          </w:tcPr>
          <w:p w:rsidR="00BF3B12" w:rsidRPr="00855F35" w:rsidRDefault="00BF3B12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567" w:type="dxa"/>
            <w:tcBorders>
              <w:top w:val="single" w:sz="4" w:space="0" w:color="0047BB"/>
            </w:tcBorders>
          </w:tcPr>
          <w:p w:rsidR="00BF3B12" w:rsidRPr="00855F35" w:rsidRDefault="00BF3B12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1417" w:type="dxa"/>
            <w:tcBorders>
              <w:top w:val="single" w:sz="4" w:space="0" w:color="0047BB"/>
            </w:tcBorders>
            <w:shd w:val="clear" w:color="auto" w:fill="auto"/>
            <w:noWrap/>
            <w:vAlign w:val="center"/>
            <w:hideMark/>
          </w:tcPr>
          <w:p w:rsidR="00BF3B12" w:rsidRPr="00855F35" w:rsidRDefault="00BF3B12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  <w:tc>
          <w:tcPr>
            <w:tcW w:w="1276" w:type="dxa"/>
            <w:tcBorders>
              <w:top w:val="single" w:sz="4" w:space="0" w:color="0047BB"/>
            </w:tcBorders>
          </w:tcPr>
          <w:p w:rsidR="00BF3B12" w:rsidRPr="00855F35" w:rsidRDefault="00BF3B12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1134" w:type="dxa"/>
            <w:tcBorders>
              <w:top w:val="single" w:sz="4" w:space="0" w:color="0047BB"/>
            </w:tcBorders>
            <w:shd w:val="clear" w:color="auto" w:fill="auto"/>
            <w:noWrap/>
            <w:vAlign w:val="center"/>
            <w:hideMark/>
          </w:tcPr>
          <w:p w:rsidR="00BF3B12" w:rsidRPr="00855F35" w:rsidRDefault="00BF3B12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  <w:tc>
          <w:tcPr>
            <w:tcW w:w="1984" w:type="dxa"/>
            <w:tcBorders>
              <w:top w:val="single" w:sz="4" w:space="0" w:color="0047BB"/>
            </w:tcBorders>
            <w:shd w:val="clear" w:color="auto" w:fill="auto"/>
            <w:noWrap/>
            <w:vAlign w:val="center"/>
            <w:hideMark/>
          </w:tcPr>
          <w:p w:rsidR="00BF3B12" w:rsidRPr="00855F35" w:rsidRDefault="00BF3B12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</w:tr>
      <w:tr w:rsidR="001027E8" w:rsidRPr="00855F35" w:rsidTr="001027E8">
        <w:trPr>
          <w:trHeight w:val="446"/>
        </w:trPr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BF3B12" w:rsidRPr="00855F35" w:rsidRDefault="00BF3B12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BF3B12" w:rsidRPr="00855F35" w:rsidRDefault="00BF3B12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  <w:tc>
          <w:tcPr>
            <w:tcW w:w="851" w:type="dxa"/>
          </w:tcPr>
          <w:p w:rsidR="00BF3B12" w:rsidRPr="00855F35" w:rsidRDefault="00BF3B12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1276" w:type="dxa"/>
          </w:tcPr>
          <w:p w:rsidR="00BF3B12" w:rsidRPr="00855F35" w:rsidRDefault="00BF3B12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1134" w:type="dxa"/>
          </w:tcPr>
          <w:p w:rsidR="00BF3B12" w:rsidRPr="00855F35" w:rsidRDefault="00BF3B12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567" w:type="dxa"/>
          </w:tcPr>
          <w:p w:rsidR="00BF3B12" w:rsidRPr="00855F35" w:rsidRDefault="00BF3B12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567" w:type="dxa"/>
          </w:tcPr>
          <w:p w:rsidR="00BF3B12" w:rsidRPr="00855F35" w:rsidRDefault="00BF3B12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567" w:type="dxa"/>
          </w:tcPr>
          <w:p w:rsidR="00BF3B12" w:rsidRPr="00855F35" w:rsidRDefault="00BF3B12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567" w:type="dxa"/>
          </w:tcPr>
          <w:p w:rsidR="00BF3B12" w:rsidRPr="00855F35" w:rsidRDefault="00BF3B12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567" w:type="dxa"/>
          </w:tcPr>
          <w:p w:rsidR="00BF3B12" w:rsidRPr="00855F35" w:rsidRDefault="00BF3B12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BF3B12" w:rsidRPr="00855F35" w:rsidRDefault="00BF3B12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  <w:tc>
          <w:tcPr>
            <w:tcW w:w="1276" w:type="dxa"/>
          </w:tcPr>
          <w:p w:rsidR="00BF3B12" w:rsidRPr="00855F35" w:rsidRDefault="00BF3B12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BF3B12" w:rsidRPr="00855F35" w:rsidRDefault="00BF3B12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:rsidR="00BF3B12" w:rsidRPr="00855F35" w:rsidRDefault="00BF3B12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</w:tr>
      <w:tr w:rsidR="001027E8" w:rsidRPr="00855F35" w:rsidTr="001027E8">
        <w:trPr>
          <w:trHeight w:val="452"/>
        </w:trPr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BF3B12" w:rsidRPr="00855F35" w:rsidRDefault="00BF3B12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BF3B12" w:rsidRPr="00855F35" w:rsidRDefault="00BF3B12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  <w:tc>
          <w:tcPr>
            <w:tcW w:w="851" w:type="dxa"/>
          </w:tcPr>
          <w:p w:rsidR="00BF3B12" w:rsidRPr="00855F35" w:rsidRDefault="00BF3B12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1276" w:type="dxa"/>
          </w:tcPr>
          <w:p w:rsidR="00BF3B12" w:rsidRPr="00855F35" w:rsidRDefault="00BF3B12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1134" w:type="dxa"/>
          </w:tcPr>
          <w:p w:rsidR="00BF3B12" w:rsidRPr="00855F35" w:rsidRDefault="00BF3B12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567" w:type="dxa"/>
          </w:tcPr>
          <w:p w:rsidR="00BF3B12" w:rsidRPr="00855F35" w:rsidRDefault="00BF3B12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567" w:type="dxa"/>
          </w:tcPr>
          <w:p w:rsidR="00BF3B12" w:rsidRPr="00855F35" w:rsidRDefault="00BF3B12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567" w:type="dxa"/>
          </w:tcPr>
          <w:p w:rsidR="00BF3B12" w:rsidRPr="00855F35" w:rsidRDefault="00BF3B12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567" w:type="dxa"/>
          </w:tcPr>
          <w:p w:rsidR="00BF3B12" w:rsidRPr="00855F35" w:rsidRDefault="00BF3B12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567" w:type="dxa"/>
          </w:tcPr>
          <w:p w:rsidR="00BF3B12" w:rsidRPr="00855F35" w:rsidRDefault="00BF3B12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BF3B12" w:rsidRPr="00855F35" w:rsidRDefault="00BF3B12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  <w:tc>
          <w:tcPr>
            <w:tcW w:w="1276" w:type="dxa"/>
          </w:tcPr>
          <w:p w:rsidR="00BF3B12" w:rsidRPr="00855F35" w:rsidRDefault="00BF3B12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BF3B12" w:rsidRPr="00855F35" w:rsidRDefault="00BF3B12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:rsidR="00BF3B12" w:rsidRPr="00855F35" w:rsidRDefault="00BF3B12" w:rsidP="00C345E0">
            <w:pPr>
              <w:spacing w:before="240"/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</w:pPr>
            <w:r w:rsidRPr="00855F35">
              <w:rPr>
                <w:rFonts w:ascii="Arial" w:eastAsia="Times New Roman" w:hAnsi="Arial" w:cs="Arial"/>
                <w:color w:val="000000"/>
                <w:sz w:val="16"/>
                <w:szCs w:val="16"/>
                <w:lang w:val="fr-FR" w:eastAsia="en-GB"/>
              </w:rPr>
              <w:t> </w:t>
            </w:r>
          </w:p>
        </w:tc>
      </w:tr>
    </w:tbl>
    <w:p w:rsidR="00E91552" w:rsidRPr="00AD1860" w:rsidRDefault="00E91552">
      <w:pPr>
        <w:spacing w:line="200" w:lineRule="exact"/>
        <w:rPr>
          <w:sz w:val="20"/>
          <w:szCs w:val="20"/>
          <w:lang w:val="fr-FR"/>
        </w:rPr>
        <w:sectPr w:rsidR="00E91552" w:rsidRPr="00AD1860" w:rsidSect="00774749">
          <w:footerReference w:type="even" r:id="rId17"/>
          <w:pgSz w:w="16838" w:h="11920" w:orient="landscape"/>
          <w:pgMar w:top="720" w:right="720" w:bottom="720" w:left="720" w:header="0" w:footer="0" w:gutter="0"/>
          <w:cols w:space="720"/>
          <w:docGrid w:linePitch="299"/>
        </w:sectPr>
      </w:pPr>
    </w:p>
    <w:p w:rsidR="00E91552" w:rsidRPr="00AD1860" w:rsidRDefault="00E91552">
      <w:pPr>
        <w:jc w:val="center"/>
        <w:rPr>
          <w:rFonts w:ascii="Arial" w:eastAsia="Arial" w:hAnsi="Arial" w:cs="Arial"/>
          <w:sz w:val="20"/>
          <w:szCs w:val="20"/>
          <w:lang w:val="fr-FR"/>
        </w:rPr>
        <w:sectPr w:rsidR="00E91552" w:rsidRPr="00AD1860">
          <w:type w:val="continuous"/>
          <w:pgSz w:w="16838" w:h="11920" w:orient="landscape"/>
          <w:pgMar w:top="1560" w:right="1600" w:bottom="280" w:left="1020" w:header="720" w:footer="720" w:gutter="0"/>
          <w:cols w:num="3" w:space="720" w:equalWidth="0">
            <w:col w:w="4438" w:space="40"/>
            <w:col w:w="1594" w:space="40"/>
            <w:col w:w="8106"/>
          </w:cols>
        </w:sectPr>
      </w:pPr>
    </w:p>
    <w:p w:rsidR="00E91552" w:rsidRPr="000E6595" w:rsidRDefault="004A48A9" w:rsidP="000E6595">
      <w:pPr>
        <w:spacing w:before="18" w:line="244" w:lineRule="auto"/>
        <w:ind w:left="117" w:right="307"/>
        <w:rPr>
          <w:rFonts w:ascii="Arial" w:eastAsia="Arial" w:hAnsi="Arial" w:cs="Arial"/>
          <w:b/>
          <w:bCs/>
          <w:color w:val="FFFFFF"/>
          <w:spacing w:val="-16"/>
          <w:w w:val="95"/>
          <w:sz w:val="48"/>
          <w:szCs w:val="48"/>
          <w:lang w:val="fr-FR"/>
        </w:rPr>
      </w:pPr>
      <w:r w:rsidRPr="000E6595">
        <w:rPr>
          <w:rFonts w:ascii="Arial" w:eastAsia="Arial" w:hAnsi="Arial" w:cs="Arial"/>
          <w:b/>
          <w:bCs/>
          <w:noProof/>
          <w:color w:val="FFFFFF"/>
          <w:spacing w:val="-16"/>
          <w:w w:val="95"/>
          <w:sz w:val="48"/>
          <w:szCs w:val="48"/>
          <w:lang w:bidi="th-TH"/>
        </w:rPr>
        <w:lastRenderedPageBreak/>
        <mc:AlternateContent>
          <mc:Choice Requires="wpg">
            <w:drawing>
              <wp:anchor distT="0" distB="0" distL="114300" distR="114300" simplePos="0" relativeHeight="251710976" behindDoc="1" locked="0" layoutInCell="1" allowOverlap="1" wp14:anchorId="297AB7AF" wp14:editId="63E5875E">
                <wp:simplePos x="0" y="0"/>
                <wp:positionH relativeFrom="page">
                  <wp:posOffset>9525</wp:posOffset>
                </wp:positionH>
                <wp:positionV relativeFrom="page">
                  <wp:posOffset>466725</wp:posOffset>
                </wp:positionV>
                <wp:extent cx="6734175" cy="532263"/>
                <wp:effectExtent l="0" t="0" r="9525" b="1270"/>
                <wp:wrapNone/>
                <wp:docPr id="366" name="Group 8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734175" cy="532263"/>
                          <a:chOff x="0" y="1359"/>
                          <a:chExt cx="10205" cy="1900"/>
                        </a:xfrm>
                      </wpg:grpSpPr>
                      <wps:wsp>
                        <wps:cNvPr id="367" name="Freeform 875"/>
                        <wps:cNvSpPr>
                          <a:spLocks/>
                        </wps:cNvSpPr>
                        <wps:spPr bwMode="auto">
                          <a:xfrm>
                            <a:off x="0" y="1359"/>
                            <a:ext cx="10205" cy="1900"/>
                          </a:xfrm>
                          <a:custGeom>
                            <a:avLst/>
                            <a:gdLst>
                              <a:gd name="T0" fmla="*/ 0 w 10205"/>
                              <a:gd name="T1" fmla="+- 0 3259 1359"/>
                              <a:gd name="T2" fmla="*/ 3259 h 1900"/>
                              <a:gd name="T3" fmla="*/ 10205 w 10205"/>
                              <a:gd name="T4" fmla="+- 0 3259 1359"/>
                              <a:gd name="T5" fmla="*/ 3259 h 1900"/>
                              <a:gd name="T6" fmla="*/ 10205 w 10205"/>
                              <a:gd name="T7" fmla="+- 0 1359 1359"/>
                              <a:gd name="T8" fmla="*/ 1359 h 1900"/>
                              <a:gd name="T9" fmla="*/ 0 w 10205"/>
                              <a:gd name="T10" fmla="+- 0 1359 1359"/>
                              <a:gd name="T11" fmla="*/ 1359 h 1900"/>
                              <a:gd name="T12" fmla="*/ 0 w 10205"/>
                              <a:gd name="T13" fmla="+- 0 3259 1359"/>
                              <a:gd name="T14" fmla="*/ 3259 h 1900"/>
                            </a:gdLst>
                            <a:ahLst/>
                            <a:cxnLst>
                              <a:cxn ang="0">
                                <a:pos x="T0" y="T2"/>
                              </a:cxn>
                              <a:cxn ang="0">
                                <a:pos x="T3" y="T5"/>
                              </a:cxn>
                              <a:cxn ang="0">
                                <a:pos x="T6" y="T8"/>
                              </a:cxn>
                              <a:cxn ang="0">
                                <a:pos x="T9" y="T11"/>
                              </a:cxn>
                              <a:cxn ang="0">
                                <a:pos x="T12" y="T14"/>
                              </a:cxn>
                            </a:cxnLst>
                            <a:rect l="0" t="0" r="r" b="b"/>
                            <a:pathLst>
                              <a:path w="10205" h="1900">
                                <a:moveTo>
                                  <a:pt x="0" y="1900"/>
                                </a:moveTo>
                                <a:lnTo>
                                  <a:pt x="10205" y="1900"/>
                                </a:lnTo>
                                <a:lnTo>
                                  <a:pt x="1020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9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082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A9C3790" id="Group 874" o:spid="_x0000_s1026" style="position:absolute;margin-left:.75pt;margin-top:36.75pt;width:530.25pt;height:41.9pt;z-index:-251605504;mso-position-horizontal-relative:page;mso-position-vertical-relative:page" coordorigin=",1359" coordsize="10205,19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">
                <v:shape id="Freeform 875" o:spid="_x0000_s1027" style="position:absolute;top:1359;width:10205;height:1900;visibility:visible;mso-wrap-style:square;v-text-anchor:top" coordsize="10205,19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dg6EccA&#10;AADcAAAADwAAAGRycy9kb3ducmV2LnhtbESPQWvCQBSE74X+h+UVvNVNWholuoZSWloQoWoOentm&#10;n0kw+zZkV0399a4g9DjMzDfMNOtNI07UudqygngYgSAurK65VJCvv57HIJxH1thYJgV/5CCbPT5M&#10;MdX2zEs6rXwpAoRdigoq79tUSldUZNANbUscvL3tDPogu1LqDs8Bbhr5EkWJNFhzWKiwpY+KisPq&#10;aBRsakzMZ7x7Wxx+8+/9dj3KL3Ku1OCpf5+A8NT7//C9/aMVvCYjuJ0JR0DOrg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JHYOhHHAAAA3AAAAA8AAAAAAAAAAAAAAAAAmAIAAGRy&#10;cy9kb3ducmV2LnhtbFBLBQYAAAAABAAEAPUAAACMAwAAAAA=&#10;" path="m,1900r10205,l10205,,,,,1900xe" fillcolor="#f08200" stroked="f">
                  <v:path arrowok="t" o:connecttype="custom" o:connectlocs="0,3259;10205,3259;10205,1359;0,1359;0,3259" o:connectangles="0,0,0,0,0"/>
                </v:shape>
                <w10:wrap anchorx="page" anchory="page"/>
              </v:group>
            </w:pict>
          </mc:Fallback>
        </mc:AlternateContent>
      </w:r>
      <w:r w:rsidR="00E20560" w:rsidRPr="000E6595">
        <w:rPr>
          <w:rFonts w:ascii="Arial" w:eastAsia="Arial" w:hAnsi="Arial" w:cs="Arial"/>
          <w:b/>
          <w:bCs/>
          <w:color w:val="FFFFFF"/>
          <w:spacing w:val="-16"/>
          <w:w w:val="95"/>
          <w:sz w:val="48"/>
          <w:szCs w:val="48"/>
          <w:lang w:val="fr-FR"/>
        </w:rPr>
        <w:t>Évaluation des risques</w:t>
      </w:r>
    </w:p>
    <w:p w:rsidR="00E91552" w:rsidRPr="00AD1860" w:rsidRDefault="00E91552">
      <w:pPr>
        <w:spacing w:before="1" w:line="200" w:lineRule="exact"/>
        <w:rPr>
          <w:sz w:val="20"/>
          <w:szCs w:val="20"/>
          <w:lang w:val="fr-FR"/>
        </w:rPr>
      </w:pPr>
    </w:p>
    <w:p w:rsidR="005C3BB6" w:rsidRPr="00AD1860" w:rsidRDefault="005C3BB6">
      <w:pPr>
        <w:spacing w:before="1" w:line="200" w:lineRule="exact"/>
        <w:rPr>
          <w:sz w:val="20"/>
          <w:szCs w:val="20"/>
          <w:lang w:val="fr-FR"/>
        </w:rPr>
      </w:pPr>
    </w:p>
    <w:p w:rsidR="005C3BB6" w:rsidRPr="00AD1860" w:rsidRDefault="005C3BB6">
      <w:pPr>
        <w:spacing w:before="1" w:line="200" w:lineRule="exact"/>
        <w:rPr>
          <w:sz w:val="20"/>
          <w:szCs w:val="20"/>
          <w:lang w:val="fr-FR"/>
        </w:rPr>
      </w:pPr>
    </w:p>
    <w:p w:rsidR="00E91552" w:rsidRPr="00AD1860" w:rsidRDefault="00E20560" w:rsidP="00651AAC">
      <w:pPr>
        <w:numPr>
          <w:ilvl w:val="0"/>
          <w:numId w:val="16"/>
        </w:numPr>
        <w:ind w:left="426"/>
        <w:rPr>
          <w:rFonts w:ascii="Arial" w:eastAsia="Arial" w:hAnsi="Arial" w:cs="Arial"/>
          <w:lang w:val="fr-FR"/>
        </w:rPr>
      </w:pPr>
      <w:r w:rsidRPr="00AD1860">
        <w:rPr>
          <w:rFonts w:ascii="Arial" w:eastAsia="Arial" w:hAnsi="Arial" w:cs="Arial"/>
          <w:b/>
          <w:lang w:val="fr-FR"/>
        </w:rPr>
        <w:t>Couverture par le DTC</w:t>
      </w:r>
      <w:r w:rsidR="000F4A86" w:rsidRPr="00AD1860">
        <w:rPr>
          <w:rFonts w:ascii="Arial" w:eastAsia="Arial" w:hAnsi="Arial" w:cs="Arial"/>
          <w:b/>
          <w:lang w:val="fr-FR"/>
        </w:rPr>
        <w:t>3</w:t>
      </w:r>
      <w:r w:rsidR="000F4A86" w:rsidRPr="00AD1860">
        <w:rPr>
          <w:rFonts w:ascii="Arial" w:eastAsia="Arial" w:hAnsi="Arial" w:cs="Arial"/>
          <w:b/>
          <w:spacing w:val="-10"/>
          <w:lang w:val="fr-FR"/>
        </w:rPr>
        <w:t xml:space="preserve"> </w:t>
      </w:r>
      <w:r w:rsidRPr="00AD1860">
        <w:rPr>
          <w:rFonts w:ascii="Arial" w:eastAsia="Arial" w:hAnsi="Arial" w:cs="Arial"/>
          <w:spacing w:val="-10"/>
          <w:lang w:val="fr-FR"/>
        </w:rPr>
        <w:t xml:space="preserve">au </w:t>
      </w:r>
      <w:r w:rsidRPr="00AD1860">
        <w:rPr>
          <w:rFonts w:ascii="Arial" w:eastAsia="Arial" w:hAnsi="Arial" w:cs="Arial"/>
          <w:b/>
          <w:i/>
          <w:spacing w:val="-10"/>
          <w:lang w:val="fr-FR"/>
        </w:rPr>
        <w:t>niveau national</w:t>
      </w:r>
      <w:r w:rsidRPr="00AD1860">
        <w:rPr>
          <w:rFonts w:ascii="Arial" w:eastAsia="Arial" w:hAnsi="Arial" w:cs="Arial"/>
          <w:b/>
          <w:spacing w:val="-10"/>
          <w:lang w:val="fr-FR"/>
        </w:rPr>
        <w:t xml:space="preserve"> </w:t>
      </w:r>
      <w:r w:rsidRPr="00AD1860">
        <w:rPr>
          <w:rFonts w:ascii="Arial" w:eastAsia="Arial" w:hAnsi="Arial" w:cs="Arial"/>
          <w:lang w:val="fr-FR"/>
        </w:rPr>
        <w:t>d</w:t>
      </w:r>
      <w:r w:rsidR="00F143AD" w:rsidRPr="00AD1860">
        <w:rPr>
          <w:rFonts w:ascii="Arial" w:eastAsia="Arial" w:hAnsi="Arial" w:cs="Arial"/>
          <w:lang w:val="fr-FR"/>
        </w:rPr>
        <w:t xml:space="preserve">urant </w:t>
      </w:r>
      <w:r w:rsidRPr="00AD1860">
        <w:rPr>
          <w:rFonts w:ascii="Arial" w:eastAsia="Arial" w:hAnsi="Arial" w:cs="Arial"/>
          <w:lang w:val="fr-FR"/>
        </w:rPr>
        <w:t>les trois dernières années </w:t>
      </w:r>
      <w:r w:rsidR="000F4A86" w:rsidRPr="00AD1860">
        <w:rPr>
          <w:rFonts w:ascii="Arial" w:eastAsia="Arial" w:hAnsi="Arial" w:cs="Arial"/>
          <w:lang w:val="fr-FR"/>
        </w:rPr>
        <w:t>:</w:t>
      </w:r>
    </w:p>
    <w:tbl>
      <w:tblPr>
        <w:tblW w:w="0" w:type="auto"/>
        <w:tblInd w:w="15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26"/>
        <w:gridCol w:w="3018"/>
        <w:gridCol w:w="3827"/>
      </w:tblGrid>
      <w:tr w:rsidR="00E91552" w:rsidRPr="00AD1860" w:rsidTr="007B69F9">
        <w:trPr>
          <w:trHeight w:hRule="exact" w:val="395"/>
        </w:trPr>
        <w:tc>
          <w:tcPr>
            <w:tcW w:w="2926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nil"/>
            </w:tcBorders>
            <w:shd w:val="clear" w:color="auto" w:fill="054DBC"/>
          </w:tcPr>
          <w:p w:rsidR="00E91552" w:rsidRPr="00AD1860" w:rsidRDefault="000F4A86">
            <w:pPr>
              <w:pStyle w:val="TableParagraph"/>
              <w:spacing w:before="89"/>
              <w:ind w:left="1222" w:right="1227"/>
              <w:jc w:val="center"/>
              <w:rPr>
                <w:rFonts w:ascii="Arial" w:eastAsia="Arial" w:hAnsi="Arial" w:cs="Arial"/>
                <w:sz w:val="20"/>
                <w:szCs w:val="20"/>
                <w:lang w:val="fr-FR"/>
              </w:rPr>
            </w:pPr>
            <w:r w:rsidRPr="00AD1860">
              <w:rPr>
                <w:rFonts w:ascii="Arial" w:eastAsia="Arial" w:hAnsi="Arial" w:cs="Arial"/>
                <w:b/>
                <w:bCs/>
                <w:color w:val="FFFFFF"/>
                <w:w w:val="95"/>
                <w:sz w:val="20"/>
                <w:szCs w:val="20"/>
                <w:lang w:val="fr-FR"/>
              </w:rPr>
              <w:t>2013</w:t>
            </w:r>
          </w:p>
        </w:tc>
        <w:tc>
          <w:tcPr>
            <w:tcW w:w="3018" w:type="dxa"/>
            <w:tcBorders>
              <w:top w:val="single" w:sz="4" w:space="0" w:color="054DBC"/>
              <w:left w:val="nil"/>
              <w:bottom w:val="single" w:sz="4" w:space="0" w:color="054DBC"/>
              <w:right w:val="nil"/>
            </w:tcBorders>
            <w:shd w:val="clear" w:color="auto" w:fill="054DBC"/>
          </w:tcPr>
          <w:p w:rsidR="00E91552" w:rsidRPr="00AD1860" w:rsidRDefault="000F4A86">
            <w:pPr>
              <w:pStyle w:val="TableParagraph"/>
              <w:spacing w:before="89"/>
              <w:ind w:left="1231" w:right="1231"/>
              <w:jc w:val="center"/>
              <w:rPr>
                <w:rFonts w:ascii="Arial" w:eastAsia="Arial" w:hAnsi="Arial" w:cs="Arial"/>
                <w:sz w:val="20"/>
                <w:szCs w:val="20"/>
                <w:lang w:val="fr-FR"/>
              </w:rPr>
            </w:pPr>
            <w:r w:rsidRPr="00AD1860">
              <w:rPr>
                <w:rFonts w:ascii="Arial" w:eastAsia="Arial" w:hAnsi="Arial" w:cs="Arial"/>
                <w:b/>
                <w:bCs/>
                <w:color w:val="FFFFFF"/>
                <w:w w:val="95"/>
                <w:sz w:val="20"/>
                <w:szCs w:val="20"/>
                <w:lang w:val="fr-FR"/>
              </w:rPr>
              <w:t>2014</w:t>
            </w:r>
          </w:p>
        </w:tc>
        <w:tc>
          <w:tcPr>
            <w:tcW w:w="3827" w:type="dxa"/>
            <w:tcBorders>
              <w:top w:val="single" w:sz="4" w:space="0" w:color="054DBC"/>
              <w:left w:val="nil"/>
              <w:bottom w:val="single" w:sz="4" w:space="0" w:color="054DBC"/>
              <w:right w:val="single" w:sz="4" w:space="0" w:color="054DBC"/>
            </w:tcBorders>
            <w:shd w:val="clear" w:color="auto" w:fill="054DBC"/>
          </w:tcPr>
          <w:p w:rsidR="00E91552" w:rsidRPr="00AD1860" w:rsidRDefault="000F4A86">
            <w:pPr>
              <w:pStyle w:val="TableParagraph"/>
              <w:spacing w:before="89"/>
              <w:ind w:left="1227" w:right="1222"/>
              <w:jc w:val="center"/>
              <w:rPr>
                <w:rFonts w:ascii="Arial" w:eastAsia="Arial" w:hAnsi="Arial" w:cs="Arial"/>
                <w:sz w:val="20"/>
                <w:szCs w:val="20"/>
                <w:lang w:val="fr-FR"/>
              </w:rPr>
            </w:pPr>
            <w:r w:rsidRPr="00AD1860">
              <w:rPr>
                <w:rFonts w:ascii="Arial" w:eastAsia="Arial" w:hAnsi="Arial" w:cs="Arial"/>
                <w:b/>
                <w:bCs/>
                <w:color w:val="FFFFFF"/>
                <w:w w:val="95"/>
                <w:sz w:val="20"/>
                <w:szCs w:val="20"/>
                <w:lang w:val="fr-FR"/>
              </w:rPr>
              <w:t>2015</w:t>
            </w:r>
          </w:p>
        </w:tc>
      </w:tr>
      <w:tr w:rsidR="00E91552" w:rsidRPr="00AD1860" w:rsidTr="007B69F9">
        <w:trPr>
          <w:trHeight w:hRule="exact" w:val="392"/>
        </w:trPr>
        <w:tc>
          <w:tcPr>
            <w:tcW w:w="2926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  <w:tc>
          <w:tcPr>
            <w:tcW w:w="3018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  <w:tc>
          <w:tcPr>
            <w:tcW w:w="3827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E91552" w:rsidRPr="00AD1860" w:rsidRDefault="00E91552">
            <w:pPr>
              <w:rPr>
                <w:lang w:val="fr-FR"/>
              </w:rPr>
            </w:pPr>
          </w:p>
        </w:tc>
      </w:tr>
    </w:tbl>
    <w:p w:rsidR="00E91552" w:rsidRPr="00AD1860" w:rsidRDefault="00E91552">
      <w:pPr>
        <w:spacing w:before="1" w:line="120" w:lineRule="exact"/>
        <w:rPr>
          <w:sz w:val="12"/>
          <w:szCs w:val="12"/>
          <w:lang w:val="fr-FR"/>
        </w:rPr>
      </w:pPr>
    </w:p>
    <w:p w:rsidR="00E91552" w:rsidRPr="00AD1860" w:rsidRDefault="00E20560" w:rsidP="00651AAC">
      <w:pPr>
        <w:numPr>
          <w:ilvl w:val="0"/>
          <w:numId w:val="16"/>
        </w:numPr>
        <w:ind w:left="426"/>
        <w:rPr>
          <w:rFonts w:ascii="Arial" w:eastAsia="Arial" w:hAnsi="Arial" w:cs="Arial"/>
          <w:lang w:val="fr-FR"/>
        </w:rPr>
      </w:pPr>
      <w:r w:rsidRPr="00AD1860">
        <w:rPr>
          <w:rFonts w:ascii="Arial" w:eastAsia="Arial" w:hAnsi="Arial" w:cs="Arial"/>
          <w:b/>
          <w:lang w:val="fr-FR"/>
        </w:rPr>
        <w:t>Couverture par le DTC3</w:t>
      </w:r>
      <w:r w:rsidRPr="00AD1860">
        <w:rPr>
          <w:rFonts w:ascii="Arial" w:eastAsia="Arial" w:hAnsi="Arial" w:cs="Arial"/>
          <w:b/>
          <w:spacing w:val="-10"/>
          <w:lang w:val="fr-FR"/>
        </w:rPr>
        <w:t xml:space="preserve"> </w:t>
      </w:r>
      <w:r w:rsidRPr="00AD1860">
        <w:rPr>
          <w:rFonts w:ascii="Arial" w:eastAsia="Arial" w:hAnsi="Arial" w:cs="Arial"/>
          <w:lang w:val="fr-FR"/>
        </w:rPr>
        <w:t xml:space="preserve">dans le </w:t>
      </w:r>
      <w:r w:rsidR="000F4A86" w:rsidRPr="00AD1860">
        <w:rPr>
          <w:rFonts w:ascii="Arial" w:eastAsia="Arial" w:hAnsi="Arial" w:cs="Arial"/>
          <w:b/>
          <w:i/>
          <w:lang w:val="fr-FR"/>
        </w:rPr>
        <w:t>district</w:t>
      </w:r>
      <w:r w:rsidR="000F4A86" w:rsidRPr="00AD1860">
        <w:rPr>
          <w:rFonts w:ascii="Arial" w:eastAsia="Arial" w:hAnsi="Arial" w:cs="Arial"/>
          <w:lang w:val="fr-FR"/>
        </w:rPr>
        <w:t xml:space="preserve"> </w:t>
      </w:r>
      <w:r w:rsidRPr="00AD1860">
        <w:rPr>
          <w:rFonts w:ascii="Arial" w:eastAsia="Arial" w:hAnsi="Arial" w:cs="Arial"/>
          <w:b/>
          <w:i/>
          <w:lang w:val="fr-FR"/>
        </w:rPr>
        <w:t>touché</w:t>
      </w:r>
      <w:r w:rsidRPr="00AD1860">
        <w:rPr>
          <w:rFonts w:ascii="Arial" w:eastAsia="Arial" w:hAnsi="Arial" w:cs="Arial"/>
          <w:lang w:val="fr-FR"/>
        </w:rPr>
        <w:t xml:space="preserve"> dans les trois dernières années </w:t>
      </w:r>
      <w:r w:rsidR="000F4A86" w:rsidRPr="00AD1860">
        <w:rPr>
          <w:rFonts w:ascii="Arial" w:eastAsia="Arial" w:hAnsi="Arial" w:cs="Arial"/>
          <w:lang w:val="fr-FR"/>
        </w:rPr>
        <w:t>:</w:t>
      </w:r>
    </w:p>
    <w:tbl>
      <w:tblPr>
        <w:tblW w:w="9781" w:type="dxa"/>
        <w:tblInd w:w="14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36"/>
        <w:gridCol w:w="3018"/>
        <w:gridCol w:w="3827"/>
      </w:tblGrid>
      <w:tr w:rsidR="001027E8" w:rsidRPr="00AD1860" w:rsidTr="007B69F9">
        <w:trPr>
          <w:trHeight w:hRule="exact" w:val="380"/>
        </w:trPr>
        <w:tc>
          <w:tcPr>
            <w:tcW w:w="2936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nil"/>
            </w:tcBorders>
            <w:shd w:val="clear" w:color="auto" w:fill="054DBC"/>
          </w:tcPr>
          <w:p w:rsidR="001027E8" w:rsidRPr="00AD1860" w:rsidRDefault="001027E8">
            <w:pPr>
              <w:pStyle w:val="TableParagraph"/>
              <w:spacing w:before="73"/>
              <w:ind w:left="1222" w:right="1227"/>
              <w:jc w:val="center"/>
              <w:rPr>
                <w:rFonts w:ascii="Arial" w:eastAsia="Arial" w:hAnsi="Arial" w:cs="Arial"/>
                <w:sz w:val="20"/>
                <w:szCs w:val="20"/>
                <w:lang w:val="fr-FR"/>
              </w:rPr>
            </w:pPr>
            <w:r w:rsidRPr="00AD1860">
              <w:rPr>
                <w:rFonts w:ascii="Arial" w:eastAsia="Arial" w:hAnsi="Arial" w:cs="Arial"/>
                <w:b/>
                <w:bCs/>
                <w:color w:val="FFFFFF"/>
                <w:w w:val="95"/>
                <w:sz w:val="20"/>
                <w:szCs w:val="20"/>
                <w:lang w:val="fr-FR"/>
              </w:rPr>
              <w:t>2013</w:t>
            </w:r>
          </w:p>
        </w:tc>
        <w:tc>
          <w:tcPr>
            <w:tcW w:w="3018" w:type="dxa"/>
            <w:tcBorders>
              <w:top w:val="single" w:sz="4" w:space="0" w:color="054DBC"/>
              <w:left w:val="nil"/>
              <w:bottom w:val="single" w:sz="4" w:space="0" w:color="054DBC"/>
              <w:right w:val="nil"/>
            </w:tcBorders>
            <w:shd w:val="clear" w:color="auto" w:fill="054DBC"/>
          </w:tcPr>
          <w:p w:rsidR="001027E8" w:rsidRPr="00AD1860" w:rsidRDefault="007B69F9">
            <w:pPr>
              <w:pStyle w:val="TableParagraph"/>
              <w:spacing w:before="73"/>
              <w:ind w:left="1231" w:right="1231"/>
              <w:jc w:val="center"/>
              <w:rPr>
                <w:rFonts w:ascii="Arial" w:eastAsia="Arial" w:hAnsi="Arial" w:cs="Arial"/>
                <w:b/>
                <w:bCs/>
                <w:color w:val="FFFFFF"/>
                <w:w w:val="95"/>
                <w:sz w:val="20"/>
                <w:szCs w:val="20"/>
                <w:lang w:val="fr-FR"/>
              </w:rPr>
            </w:pPr>
            <w:r>
              <w:rPr>
                <w:rFonts w:ascii="Arial" w:eastAsia="Arial" w:hAnsi="Arial" w:cs="Arial"/>
                <w:b/>
                <w:bCs/>
                <w:color w:val="FFFFFF"/>
                <w:w w:val="95"/>
                <w:sz w:val="20"/>
                <w:szCs w:val="20"/>
                <w:lang w:val="fr-FR"/>
              </w:rPr>
              <w:t>2014</w:t>
            </w:r>
          </w:p>
        </w:tc>
        <w:tc>
          <w:tcPr>
            <w:tcW w:w="3827" w:type="dxa"/>
            <w:tcBorders>
              <w:top w:val="single" w:sz="4" w:space="0" w:color="054DBC"/>
              <w:left w:val="nil"/>
              <w:bottom w:val="single" w:sz="4" w:space="0" w:color="054DBC"/>
              <w:right w:val="nil"/>
            </w:tcBorders>
            <w:shd w:val="clear" w:color="auto" w:fill="054DBC"/>
          </w:tcPr>
          <w:p w:rsidR="001027E8" w:rsidRPr="00AD1860" w:rsidRDefault="001027E8" w:rsidP="007B69F9">
            <w:pPr>
              <w:pStyle w:val="TableParagraph"/>
              <w:spacing w:before="73"/>
              <w:ind w:left="1701" w:right="1231"/>
              <w:rPr>
                <w:rFonts w:ascii="Arial" w:eastAsia="Arial" w:hAnsi="Arial" w:cs="Arial"/>
                <w:sz w:val="20"/>
                <w:szCs w:val="20"/>
                <w:lang w:val="fr-FR"/>
              </w:rPr>
            </w:pPr>
            <w:r w:rsidRPr="00AD1860">
              <w:rPr>
                <w:rFonts w:ascii="Arial" w:eastAsia="Arial" w:hAnsi="Arial" w:cs="Arial"/>
                <w:b/>
                <w:bCs/>
                <w:color w:val="FFFFFF"/>
                <w:w w:val="95"/>
                <w:sz w:val="20"/>
                <w:szCs w:val="20"/>
                <w:lang w:val="fr-FR"/>
              </w:rPr>
              <w:t>2015</w:t>
            </w:r>
          </w:p>
        </w:tc>
      </w:tr>
      <w:tr w:rsidR="001027E8" w:rsidRPr="00AD1860" w:rsidTr="007B69F9">
        <w:trPr>
          <w:trHeight w:hRule="exact" w:val="392"/>
        </w:trPr>
        <w:tc>
          <w:tcPr>
            <w:tcW w:w="2936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1027E8" w:rsidRPr="00AD1860" w:rsidRDefault="001027E8">
            <w:pPr>
              <w:rPr>
                <w:lang w:val="fr-FR"/>
              </w:rPr>
            </w:pPr>
          </w:p>
        </w:tc>
        <w:tc>
          <w:tcPr>
            <w:tcW w:w="3018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1027E8" w:rsidRPr="00AD1860" w:rsidRDefault="001027E8">
            <w:pPr>
              <w:rPr>
                <w:lang w:val="fr-FR"/>
              </w:rPr>
            </w:pPr>
          </w:p>
        </w:tc>
        <w:tc>
          <w:tcPr>
            <w:tcW w:w="3827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:rsidR="001027E8" w:rsidRPr="00AD1860" w:rsidRDefault="001027E8">
            <w:pPr>
              <w:rPr>
                <w:lang w:val="fr-FR"/>
              </w:rPr>
            </w:pPr>
          </w:p>
        </w:tc>
      </w:tr>
    </w:tbl>
    <w:p w:rsidR="00E91552" w:rsidRPr="00AD1860" w:rsidRDefault="00E91552">
      <w:pPr>
        <w:spacing w:before="1" w:line="220" w:lineRule="exact"/>
        <w:rPr>
          <w:lang w:val="fr-FR"/>
        </w:rPr>
      </w:pPr>
    </w:p>
    <w:p w:rsidR="00FD3DA2" w:rsidRPr="00FD3DA2" w:rsidRDefault="00FD3DA2" w:rsidP="00FD3DA2">
      <w:pPr>
        <w:tabs>
          <w:tab w:val="left" w:pos="2213"/>
          <w:tab w:val="left" w:pos="3828"/>
          <w:tab w:val="left" w:pos="5103"/>
        </w:tabs>
        <w:spacing w:before="73" w:line="496" w:lineRule="auto"/>
        <w:ind w:left="142" w:right="543"/>
      </w:pPr>
      <w:r w:rsidRPr="00FD3DA2">
        <w:rPr>
          <w:rFonts w:ascii="Arial" w:eastAsia="Arial" w:hAnsi="Arial" w:cs="Arial"/>
          <w:lang w:val="fr-FR"/>
        </w:rPr>
        <w:t xml:space="preserve">Ci-dessous, caractéristiques du </w:t>
      </w:r>
      <w:r w:rsidRPr="00FD3DA2">
        <w:rPr>
          <w:rFonts w:ascii="Arial" w:eastAsia="Arial" w:hAnsi="Arial" w:cs="Arial"/>
          <w:b/>
          <w:i/>
          <w:lang w:val="fr-FR"/>
        </w:rPr>
        <w:t>district touché</w:t>
      </w:r>
      <w:r w:rsidRPr="00FD3DA2">
        <w:rPr>
          <w:rFonts w:ascii="Arial" w:eastAsia="Arial" w:hAnsi="Arial" w:cs="Arial"/>
          <w:lang w:val="fr-FR"/>
        </w:rPr>
        <w:t xml:space="preserve"> </w:t>
      </w:r>
      <w:r w:rsidRPr="00FD3DA2">
        <w:rPr>
          <w:rFonts w:ascii="Arial" w:eastAsia="Arial" w:hAnsi="Arial" w:cs="Arial"/>
          <w:i/>
          <w:lang w:val="fr-FR"/>
        </w:rPr>
        <w:t xml:space="preserve">actuellement </w:t>
      </w:r>
      <w:r w:rsidRPr="00FD3DA2">
        <w:rPr>
          <w:rFonts w:ascii="Arial" w:eastAsia="Arial" w:hAnsi="Arial" w:cs="Arial"/>
          <w:lang w:val="fr-FR"/>
        </w:rPr>
        <w:t>(ou niveau infranational)</w:t>
      </w:r>
      <w:r w:rsidRPr="00FD3DA2">
        <w:rPr>
          <w:rFonts w:ascii="Arial" w:eastAsia="Arial" w:hAnsi="Arial" w:cs="Arial"/>
        </w:rPr>
        <w:t>:</w:t>
      </w:r>
      <w:r w:rsidRPr="00FD3DA2">
        <w:rPr>
          <w:rFonts w:ascii="Arial" w:eastAsia="Arial" w:hAnsi="Arial" w:cs="Arial"/>
          <w:w w:val="102"/>
        </w:rPr>
        <w:t xml:space="preserve"> </w:t>
      </w: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84"/>
        <w:gridCol w:w="2410"/>
        <w:gridCol w:w="1276"/>
        <w:gridCol w:w="141"/>
        <w:gridCol w:w="1276"/>
        <w:gridCol w:w="918"/>
        <w:gridCol w:w="459"/>
        <w:gridCol w:w="459"/>
        <w:gridCol w:w="919"/>
      </w:tblGrid>
      <w:tr w:rsidR="00FD3DA2" w:rsidRPr="00FD3DA2" w:rsidTr="007D3CF5">
        <w:trPr>
          <w:trHeight w:val="406"/>
        </w:trPr>
        <w:tc>
          <w:tcPr>
            <w:tcW w:w="3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D3DA2" w:rsidRPr="00FD3DA2" w:rsidRDefault="00FD3DA2" w:rsidP="00FD3DA2">
            <w:pPr>
              <w:spacing w:before="240"/>
              <w:rPr>
                <w:rFonts w:asciiTheme="minorHAnsi" w:hAnsiTheme="minorHAnsi" w:cstheme="minorHAnsi"/>
              </w:rPr>
            </w:pPr>
            <w:r w:rsidRPr="00FD3DA2">
              <w:rPr>
                <w:rFonts w:asciiTheme="minorHAnsi" w:eastAsia="Arial" w:hAnsiTheme="minorHAnsi" w:cstheme="minorHAnsi"/>
                <w:b/>
                <w:lang w:val="fr-FR"/>
              </w:rPr>
              <w:t>Taux de natalité élevé</w:t>
            </w:r>
            <w:r w:rsidRPr="00FD3DA2">
              <w:rPr>
                <w:rFonts w:asciiTheme="minorHAnsi" w:eastAsia="Arial" w:hAnsiTheme="minorHAnsi" w:cstheme="minorHAnsi"/>
              </w:rPr>
              <w:t>: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D3DA2" w:rsidRPr="00FD3DA2" w:rsidRDefault="00FD3DA2" w:rsidP="00FD3DA2">
            <w:pPr>
              <w:spacing w:before="240"/>
            </w:pPr>
            <w:proofErr w:type="spellStart"/>
            <w:r w:rsidRPr="00FD3DA2">
              <w:t>Oui</w:t>
            </w:r>
            <w:proofErr w:type="spellEnd"/>
            <w:r w:rsidRPr="00FD3DA2">
              <w:t xml:space="preserve"> </w:t>
            </w:r>
            <w:r w:rsidRPr="00FD3DA2">
              <w:rPr>
                <w:color w:val="054DBC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"/>
            <w:r w:rsidRPr="00FD3DA2">
              <w:rPr>
                <w:color w:val="054DBC"/>
              </w:rPr>
              <w:instrText xml:space="preserve"> FORMCHECKBOX </w:instrText>
            </w:r>
            <w:r w:rsidR="00A119FA">
              <w:rPr>
                <w:color w:val="054DBC"/>
              </w:rPr>
            </w:r>
            <w:r w:rsidR="00A119FA">
              <w:rPr>
                <w:color w:val="054DBC"/>
              </w:rPr>
              <w:fldChar w:fldCharType="separate"/>
            </w:r>
            <w:r w:rsidRPr="00FD3DA2">
              <w:rPr>
                <w:color w:val="054DBC"/>
              </w:rPr>
              <w:fldChar w:fldCharType="end"/>
            </w:r>
            <w:bookmarkEnd w:id="0"/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D3DA2" w:rsidRPr="00FD3DA2" w:rsidRDefault="00FD3DA2" w:rsidP="00FD3DA2">
            <w:pPr>
              <w:spacing w:before="240"/>
            </w:pPr>
            <w:r w:rsidRPr="00FD3DA2">
              <w:t xml:space="preserve">Non </w:t>
            </w:r>
            <w:r w:rsidRPr="00FD3DA2">
              <w:rPr>
                <w:color w:val="054DBC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2"/>
            <w:r w:rsidRPr="00FD3DA2">
              <w:rPr>
                <w:color w:val="054DBC"/>
              </w:rPr>
              <w:instrText xml:space="preserve"> FORMCHECKBOX </w:instrText>
            </w:r>
            <w:r w:rsidR="00A119FA">
              <w:rPr>
                <w:color w:val="054DBC"/>
              </w:rPr>
            </w:r>
            <w:r w:rsidR="00A119FA">
              <w:rPr>
                <w:color w:val="054DBC"/>
              </w:rPr>
              <w:fldChar w:fldCharType="separate"/>
            </w:r>
            <w:r w:rsidRPr="00FD3DA2">
              <w:rPr>
                <w:color w:val="054DBC"/>
              </w:rPr>
              <w:fldChar w:fldCharType="end"/>
            </w:r>
            <w:bookmarkEnd w:id="1"/>
          </w:p>
        </w:tc>
        <w:tc>
          <w:tcPr>
            <w:tcW w:w="275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D3DA2" w:rsidRPr="00FD3DA2" w:rsidRDefault="00FD3DA2" w:rsidP="00FD3DA2">
            <w:pPr>
              <w:spacing w:before="240"/>
            </w:pPr>
            <w:r w:rsidRPr="00FD3DA2">
              <w:t xml:space="preserve">ND </w:t>
            </w:r>
            <w:r w:rsidRPr="00FD3DA2">
              <w:rPr>
                <w:color w:val="054DBC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3"/>
            <w:r w:rsidRPr="00FD3DA2">
              <w:rPr>
                <w:color w:val="054DBC"/>
              </w:rPr>
              <w:instrText xml:space="preserve"> FORMCHECKBOX </w:instrText>
            </w:r>
            <w:r w:rsidR="00A119FA">
              <w:rPr>
                <w:color w:val="054DBC"/>
              </w:rPr>
            </w:r>
            <w:r w:rsidR="00A119FA">
              <w:rPr>
                <w:color w:val="054DBC"/>
              </w:rPr>
              <w:fldChar w:fldCharType="separate"/>
            </w:r>
            <w:r w:rsidRPr="00FD3DA2">
              <w:rPr>
                <w:color w:val="054DBC"/>
              </w:rPr>
              <w:fldChar w:fldCharType="end"/>
            </w:r>
            <w:bookmarkEnd w:id="2"/>
          </w:p>
        </w:tc>
      </w:tr>
      <w:tr w:rsidR="00FD3DA2" w:rsidRPr="00FD3DA2" w:rsidTr="007D3CF5">
        <w:trPr>
          <w:trHeight w:val="395"/>
        </w:trPr>
        <w:tc>
          <w:tcPr>
            <w:tcW w:w="3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D3DA2" w:rsidRPr="00FD3DA2" w:rsidRDefault="00FD3DA2" w:rsidP="00FD3DA2">
            <w:pPr>
              <w:spacing w:before="240"/>
              <w:rPr>
                <w:rFonts w:asciiTheme="minorHAnsi" w:hAnsiTheme="minorHAnsi" w:cstheme="minorHAnsi"/>
              </w:rPr>
            </w:pPr>
            <w:r w:rsidRPr="00FD3DA2">
              <w:rPr>
                <w:rFonts w:asciiTheme="minorHAnsi" w:eastAsia="Arial" w:hAnsiTheme="minorHAnsi" w:cstheme="minorHAnsi"/>
                <w:b/>
                <w:lang w:val="fr-FR"/>
              </w:rPr>
              <w:t>Densité de population</w:t>
            </w:r>
            <w:r w:rsidRPr="00FD3DA2">
              <w:rPr>
                <w:rFonts w:asciiTheme="minorHAnsi" w:eastAsia="Arial" w:hAnsiTheme="minorHAnsi" w:cstheme="minorHAnsi"/>
              </w:rPr>
              <w:t xml:space="preserve">:  </w:t>
            </w:r>
            <w:r w:rsidRPr="00FD3DA2">
              <w:rPr>
                <w:rFonts w:asciiTheme="minorHAnsi" w:eastAsia="Arial" w:hAnsiTheme="minorHAnsi" w:cstheme="minorHAnsi"/>
                <w:spacing w:val="10"/>
              </w:rPr>
              <w:t xml:space="preserve"> 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D3DA2" w:rsidRPr="00FD3DA2" w:rsidRDefault="00FD3DA2" w:rsidP="00FD3DA2">
            <w:pPr>
              <w:spacing w:before="240"/>
            </w:pPr>
            <w:proofErr w:type="spellStart"/>
            <w:r w:rsidRPr="00FD3DA2">
              <w:t>Urbaine</w:t>
            </w:r>
            <w:proofErr w:type="spellEnd"/>
            <w:r w:rsidRPr="00FD3DA2">
              <w:t xml:space="preserve"> </w:t>
            </w:r>
            <w:r w:rsidRPr="00FD3DA2">
              <w:rPr>
                <w:color w:val="054DBC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3DA2">
              <w:rPr>
                <w:color w:val="054DBC"/>
              </w:rPr>
              <w:instrText xml:space="preserve"> FORMCHECKBOX </w:instrText>
            </w:r>
            <w:r w:rsidR="00A119FA">
              <w:rPr>
                <w:color w:val="054DBC"/>
              </w:rPr>
            </w:r>
            <w:r w:rsidR="00A119FA">
              <w:rPr>
                <w:color w:val="054DBC"/>
              </w:rPr>
              <w:fldChar w:fldCharType="separate"/>
            </w:r>
            <w:r w:rsidRPr="00FD3DA2">
              <w:rPr>
                <w:color w:val="054DBC"/>
              </w:rPr>
              <w:fldChar w:fldCharType="end"/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D3DA2" w:rsidRPr="00FD3DA2" w:rsidRDefault="00FD3DA2" w:rsidP="00FD3DA2">
            <w:pPr>
              <w:spacing w:before="240"/>
            </w:pPr>
            <w:proofErr w:type="spellStart"/>
            <w:r w:rsidRPr="00FD3DA2">
              <w:t>Rurale</w:t>
            </w:r>
            <w:proofErr w:type="spellEnd"/>
            <w:r w:rsidRPr="00FD3DA2">
              <w:t xml:space="preserve"> </w:t>
            </w:r>
            <w:r w:rsidRPr="00FD3DA2">
              <w:rPr>
                <w:color w:val="054DBC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3DA2">
              <w:rPr>
                <w:color w:val="054DBC"/>
              </w:rPr>
              <w:instrText xml:space="preserve"> FORMCHECKBOX </w:instrText>
            </w:r>
            <w:r w:rsidR="00A119FA">
              <w:rPr>
                <w:color w:val="054DBC"/>
              </w:rPr>
            </w:r>
            <w:r w:rsidR="00A119FA">
              <w:rPr>
                <w:color w:val="054DBC"/>
              </w:rPr>
              <w:fldChar w:fldCharType="separate"/>
            </w:r>
            <w:r w:rsidRPr="00FD3DA2">
              <w:rPr>
                <w:color w:val="054DBC"/>
              </w:rPr>
              <w:fldChar w:fldCharType="end"/>
            </w:r>
          </w:p>
        </w:tc>
        <w:tc>
          <w:tcPr>
            <w:tcW w:w="275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D3DA2" w:rsidRPr="00FD3DA2" w:rsidRDefault="00FD3DA2" w:rsidP="00FD3DA2">
            <w:pPr>
              <w:spacing w:before="240"/>
            </w:pPr>
            <w:proofErr w:type="spellStart"/>
            <w:r w:rsidRPr="00FD3DA2">
              <w:t>Mixete</w:t>
            </w:r>
            <w:proofErr w:type="spellEnd"/>
            <w:r w:rsidRPr="00FD3DA2">
              <w:t xml:space="preserve"> </w:t>
            </w:r>
            <w:r w:rsidRPr="00FD3DA2">
              <w:rPr>
                <w:color w:val="054DBC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3DA2">
              <w:rPr>
                <w:color w:val="054DBC"/>
              </w:rPr>
              <w:instrText xml:space="preserve"> FORMCHECKBOX </w:instrText>
            </w:r>
            <w:r w:rsidR="00A119FA">
              <w:rPr>
                <w:color w:val="054DBC"/>
              </w:rPr>
            </w:r>
            <w:r w:rsidR="00A119FA">
              <w:rPr>
                <w:color w:val="054DBC"/>
              </w:rPr>
              <w:fldChar w:fldCharType="separate"/>
            </w:r>
            <w:r w:rsidRPr="00FD3DA2">
              <w:rPr>
                <w:color w:val="054DBC"/>
              </w:rPr>
              <w:fldChar w:fldCharType="end"/>
            </w:r>
          </w:p>
        </w:tc>
      </w:tr>
      <w:tr w:rsidR="00FD3DA2" w:rsidRPr="00FD3DA2" w:rsidTr="007D3CF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94"/>
        </w:trPr>
        <w:tc>
          <w:tcPr>
            <w:tcW w:w="3794" w:type="dxa"/>
            <w:gridSpan w:val="2"/>
            <w:shd w:val="clear" w:color="auto" w:fill="auto"/>
          </w:tcPr>
          <w:p w:rsidR="00FD3DA2" w:rsidRPr="00FD3DA2" w:rsidRDefault="00FD3DA2" w:rsidP="00FD3DA2">
            <w:pPr>
              <w:ind w:left="108"/>
              <w:rPr>
                <w:rFonts w:ascii="Arial" w:eastAsia="Arial" w:hAnsi="Arial" w:cs="Arial"/>
              </w:rPr>
            </w:pPr>
          </w:p>
        </w:tc>
        <w:tc>
          <w:tcPr>
            <w:tcW w:w="1417" w:type="dxa"/>
            <w:gridSpan w:val="2"/>
            <w:tcBorders>
              <w:bottom w:val="single" w:sz="8" w:space="0" w:color="054DBC"/>
            </w:tcBorders>
            <w:shd w:val="clear" w:color="auto" w:fill="auto"/>
          </w:tcPr>
          <w:p w:rsidR="00FD3DA2" w:rsidRPr="00FD3DA2" w:rsidRDefault="00FD3DA2" w:rsidP="00FD3DA2">
            <w:pPr>
              <w:rPr>
                <w:sz w:val="12"/>
                <w:szCs w:val="12"/>
              </w:rPr>
            </w:pPr>
          </w:p>
        </w:tc>
        <w:tc>
          <w:tcPr>
            <w:tcW w:w="1276" w:type="dxa"/>
            <w:tcBorders>
              <w:bottom w:val="single" w:sz="8" w:space="0" w:color="054DBC"/>
            </w:tcBorders>
            <w:shd w:val="clear" w:color="auto" w:fill="auto"/>
          </w:tcPr>
          <w:p w:rsidR="00FD3DA2" w:rsidRPr="00FD3DA2" w:rsidRDefault="00FD3DA2" w:rsidP="00FD3DA2">
            <w:pPr>
              <w:ind w:left="108"/>
              <w:rPr>
                <w:rFonts w:ascii="Arial" w:eastAsia="Arial" w:hAnsi="Arial" w:cs="Arial"/>
              </w:rPr>
            </w:pPr>
          </w:p>
        </w:tc>
        <w:tc>
          <w:tcPr>
            <w:tcW w:w="2755" w:type="dxa"/>
            <w:gridSpan w:val="4"/>
            <w:tcBorders>
              <w:bottom w:val="single" w:sz="8" w:space="0" w:color="054DBC"/>
            </w:tcBorders>
            <w:shd w:val="clear" w:color="auto" w:fill="auto"/>
          </w:tcPr>
          <w:p w:rsidR="00FD3DA2" w:rsidRPr="00FD3DA2" w:rsidRDefault="00FD3DA2" w:rsidP="00FD3DA2">
            <w:pPr>
              <w:rPr>
                <w:sz w:val="12"/>
                <w:szCs w:val="12"/>
              </w:rPr>
            </w:pPr>
          </w:p>
        </w:tc>
      </w:tr>
      <w:tr w:rsidR="00FD3DA2" w:rsidRPr="00FD3DA2" w:rsidTr="00E2196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08"/>
        </w:trPr>
        <w:tc>
          <w:tcPr>
            <w:tcW w:w="3794" w:type="dxa"/>
            <w:gridSpan w:val="2"/>
            <w:tcBorders>
              <w:right w:val="single" w:sz="8" w:space="0" w:color="054DBC"/>
            </w:tcBorders>
            <w:shd w:val="clear" w:color="auto" w:fill="auto"/>
          </w:tcPr>
          <w:p w:rsidR="00FD3DA2" w:rsidRPr="00FD3DA2" w:rsidRDefault="00FD3DA2" w:rsidP="00FD3DA2">
            <w:pPr>
              <w:spacing w:before="240"/>
              <w:rPr>
                <w:rFonts w:asciiTheme="minorHAnsi" w:hAnsiTheme="minorHAnsi" w:cstheme="minorHAnsi"/>
              </w:rPr>
            </w:pPr>
            <w:r w:rsidRPr="00FD3DA2">
              <w:rPr>
                <w:rFonts w:asciiTheme="minorHAnsi" w:eastAsia="Arial" w:hAnsiTheme="minorHAnsi" w:cstheme="minorHAnsi"/>
                <w:b/>
                <w:lang w:val="fr-FR"/>
              </w:rPr>
              <w:t>Date de la dernière AVS polio</w:t>
            </w:r>
            <w:r w:rsidRPr="00FD3DA2">
              <w:rPr>
                <w:rFonts w:asciiTheme="minorHAnsi" w:eastAsia="Arial" w:hAnsiTheme="minorHAnsi" w:cstheme="minorHAnsi"/>
                <w:b/>
                <w:spacing w:val="-30"/>
                <w:w w:val="105"/>
                <w:lang w:val="fr-FR"/>
              </w:rPr>
              <w:t xml:space="preserve"> </w:t>
            </w:r>
            <w:r w:rsidRPr="00FD3DA2">
              <w:rPr>
                <w:rFonts w:asciiTheme="minorHAnsi" w:eastAsia="Arial" w:hAnsiTheme="minorHAnsi" w:cstheme="minorHAnsi"/>
                <w:w w:val="105"/>
                <w:lang w:val="fr-FR"/>
              </w:rPr>
              <w:t>:</w:t>
            </w:r>
            <w:r w:rsidRPr="00FD3DA2">
              <w:rPr>
                <w:rFonts w:asciiTheme="minorHAnsi" w:eastAsia="Arial" w:hAnsiTheme="minorHAnsi" w:cstheme="minorHAnsi"/>
                <w:w w:val="112"/>
                <w:lang w:val="fr-FR"/>
              </w:rPr>
              <w:t xml:space="preserve"> </w:t>
            </w:r>
            <w:r w:rsidRPr="00FD3DA2">
              <w:rPr>
                <w:rFonts w:asciiTheme="minorHAnsi" w:eastAsia="Arial" w:hAnsiTheme="minorHAnsi" w:cstheme="minorHAnsi"/>
                <w:spacing w:val="-24"/>
                <w:w w:val="105"/>
                <w:lang w:val="fr-FR"/>
              </w:rPr>
              <w:t>(</w:t>
            </w:r>
            <w:r w:rsidRPr="00FD3DA2">
              <w:rPr>
                <w:rFonts w:asciiTheme="minorHAnsi" w:eastAsia="Arial" w:hAnsiTheme="minorHAnsi" w:cstheme="minorHAnsi"/>
                <w:w w:val="105"/>
                <w:lang w:val="fr-FR"/>
              </w:rPr>
              <w:t>JJ/MM/AAAA)</w:t>
            </w:r>
            <w:r w:rsidRPr="00FD3DA2">
              <w:rPr>
                <w:rFonts w:asciiTheme="minorHAnsi" w:eastAsia="Arial" w:hAnsiTheme="minorHAnsi" w:cstheme="minorHAnsi"/>
                <w:w w:val="105"/>
              </w:rPr>
              <w:t>:</w:t>
            </w:r>
          </w:p>
        </w:tc>
        <w:tc>
          <w:tcPr>
            <w:tcW w:w="5448" w:type="dxa"/>
            <w:gridSpan w:val="7"/>
            <w:tcBorders>
              <w:top w:val="single" w:sz="8" w:space="0" w:color="054DBC"/>
              <w:left w:val="single" w:sz="8" w:space="0" w:color="054DBC"/>
              <w:bottom w:val="single" w:sz="8" w:space="0" w:color="054DBC"/>
              <w:right w:val="single" w:sz="8" w:space="0" w:color="054DBC"/>
            </w:tcBorders>
            <w:shd w:val="clear" w:color="auto" w:fill="auto"/>
          </w:tcPr>
          <w:p w:rsidR="00FD3DA2" w:rsidRPr="00FD3DA2" w:rsidRDefault="00FD3DA2" w:rsidP="00FD3DA2">
            <w:pPr>
              <w:spacing w:before="240"/>
            </w:pPr>
          </w:p>
        </w:tc>
      </w:tr>
      <w:tr w:rsidR="00FD3DA2" w:rsidRPr="00FD3DA2" w:rsidTr="00E2196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71"/>
        </w:trPr>
        <w:tc>
          <w:tcPr>
            <w:tcW w:w="3794" w:type="dxa"/>
            <w:gridSpan w:val="2"/>
            <w:shd w:val="clear" w:color="auto" w:fill="auto"/>
          </w:tcPr>
          <w:p w:rsidR="00FD3DA2" w:rsidRPr="00FD3DA2" w:rsidRDefault="00FD3DA2" w:rsidP="00FD3DA2">
            <w:pPr>
              <w:ind w:left="108"/>
              <w:rPr>
                <w:rFonts w:asciiTheme="minorHAnsi" w:eastAsia="Arial" w:hAnsiTheme="minorHAnsi" w:cstheme="minorHAnsi"/>
              </w:rPr>
            </w:pPr>
          </w:p>
        </w:tc>
        <w:tc>
          <w:tcPr>
            <w:tcW w:w="5448" w:type="dxa"/>
            <w:gridSpan w:val="7"/>
            <w:tcBorders>
              <w:top w:val="single" w:sz="8" w:space="0" w:color="054DBC"/>
            </w:tcBorders>
            <w:shd w:val="clear" w:color="auto" w:fill="auto"/>
          </w:tcPr>
          <w:p w:rsidR="00FD3DA2" w:rsidRPr="00FD3DA2" w:rsidRDefault="00FD3DA2" w:rsidP="00FD3DA2">
            <w:pPr>
              <w:rPr>
                <w:sz w:val="12"/>
                <w:szCs w:val="12"/>
              </w:rPr>
            </w:pPr>
          </w:p>
        </w:tc>
      </w:tr>
      <w:tr w:rsidR="00FD3DA2" w:rsidRPr="00FD3DA2" w:rsidTr="00E2196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1384" w:type="dxa"/>
            <w:tcBorders>
              <w:right w:val="single" w:sz="8" w:space="0" w:color="054DBC"/>
            </w:tcBorders>
            <w:shd w:val="clear" w:color="auto" w:fill="auto"/>
          </w:tcPr>
          <w:p w:rsidR="00FD3DA2" w:rsidRPr="00FD3DA2" w:rsidRDefault="00FD3DA2" w:rsidP="00FD3DA2">
            <w:pPr>
              <w:spacing w:before="240"/>
              <w:rPr>
                <w:rFonts w:asciiTheme="minorHAnsi" w:eastAsia="Arial" w:hAnsiTheme="minorHAnsi" w:cstheme="minorHAnsi"/>
              </w:rPr>
            </w:pPr>
            <w:r w:rsidRPr="00FD3DA2">
              <w:rPr>
                <w:rFonts w:asciiTheme="minorHAnsi" w:eastAsia="Arial" w:hAnsiTheme="minorHAnsi" w:cstheme="minorHAnsi"/>
                <w:b/>
                <w:spacing w:val="-2"/>
                <w:lang w:val="fr-FR"/>
              </w:rPr>
              <w:t>Âge cible</w:t>
            </w:r>
            <w:r w:rsidRPr="00FD3DA2">
              <w:rPr>
                <w:rFonts w:asciiTheme="minorHAnsi" w:eastAsia="Arial" w:hAnsiTheme="minorHAnsi" w:cstheme="minorHAnsi"/>
              </w:rPr>
              <w:t>:</w:t>
            </w:r>
          </w:p>
        </w:tc>
        <w:tc>
          <w:tcPr>
            <w:tcW w:w="3686" w:type="dxa"/>
            <w:gridSpan w:val="2"/>
            <w:tcBorders>
              <w:top w:val="single" w:sz="8" w:space="0" w:color="054DBC"/>
              <w:left w:val="single" w:sz="8" w:space="0" w:color="054DBC"/>
              <w:bottom w:val="single" w:sz="8" w:space="0" w:color="054DBC"/>
              <w:right w:val="single" w:sz="8" w:space="0" w:color="054DBC"/>
            </w:tcBorders>
            <w:shd w:val="clear" w:color="auto" w:fill="auto"/>
          </w:tcPr>
          <w:p w:rsidR="00FD3DA2" w:rsidRPr="00FD3DA2" w:rsidRDefault="00FD3DA2" w:rsidP="00FD3DA2">
            <w:pPr>
              <w:spacing w:before="240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gridSpan w:val="2"/>
            <w:tcBorders>
              <w:left w:val="single" w:sz="8" w:space="0" w:color="054DBC"/>
            </w:tcBorders>
            <w:shd w:val="clear" w:color="auto" w:fill="auto"/>
          </w:tcPr>
          <w:p w:rsidR="00FD3DA2" w:rsidRPr="00FD3DA2" w:rsidRDefault="00FD3DA2" w:rsidP="00FD3DA2">
            <w:pPr>
              <w:spacing w:before="240"/>
            </w:pPr>
          </w:p>
        </w:tc>
        <w:tc>
          <w:tcPr>
            <w:tcW w:w="2755" w:type="dxa"/>
            <w:gridSpan w:val="4"/>
            <w:shd w:val="clear" w:color="auto" w:fill="auto"/>
          </w:tcPr>
          <w:p w:rsidR="00FD3DA2" w:rsidRPr="00FD3DA2" w:rsidRDefault="00FD3DA2" w:rsidP="00FD3DA2">
            <w:pPr>
              <w:spacing w:before="240"/>
            </w:pPr>
          </w:p>
        </w:tc>
      </w:tr>
      <w:tr w:rsidR="00FD3DA2" w:rsidRPr="00FD3DA2" w:rsidTr="00E2196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3794" w:type="dxa"/>
            <w:gridSpan w:val="2"/>
            <w:shd w:val="clear" w:color="auto" w:fill="auto"/>
          </w:tcPr>
          <w:p w:rsidR="00FD3DA2" w:rsidRPr="00FD3DA2" w:rsidRDefault="00FD3DA2" w:rsidP="00FD3DA2">
            <w:pPr>
              <w:spacing w:before="240"/>
              <w:rPr>
                <w:rFonts w:asciiTheme="minorHAnsi" w:hAnsiTheme="minorHAnsi" w:cstheme="minorHAnsi"/>
              </w:rPr>
            </w:pPr>
            <w:r w:rsidRPr="00FD3DA2">
              <w:rPr>
                <w:rFonts w:asciiTheme="minorHAnsi" w:eastAsia="Arial" w:hAnsiTheme="minorHAnsi" w:cstheme="minorHAnsi"/>
                <w:b/>
                <w:spacing w:val="-2"/>
                <w:lang w:val="fr-FR"/>
              </w:rPr>
              <w:t>Vaccin utilisé</w:t>
            </w:r>
            <w:r w:rsidRPr="00FD3DA2">
              <w:rPr>
                <w:rFonts w:asciiTheme="minorHAnsi" w:eastAsia="Arial" w:hAnsiTheme="minorHAnsi" w:cstheme="minorHAnsi"/>
                <w:spacing w:val="-2"/>
                <w:lang w:val="fr-FR"/>
              </w:rPr>
              <w:t xml:space="preserve"> (cocher toutes les réponses possibles)</w:t>
            </w:r>
            <w:r w:rsidRPr="00FD3DA2">
              <w:rPr>
                <w:rFonts w:asciiTheme="minorHAnsi" w:eastAsia="Arial" w:hAnsiTheme="minorHAnsi" w:cstheme="minorHAnsi"/>
                <w:spacing w:val="-2"/>
              </w:rPr>
              <w:t>:</w:t>
            </w:r>
          </w:p>
        </w:tc>
        <w:tc>
          <w:tcPr>
            <w:tcW w:w="1276" w:type="dxa"/>
            <w:shd w:val="clear" w:color="auto" w:fill="auto"/>
          </w:tcPr>
          <w:p w:rsidR="00FD3DA2" w:rsidRPr="00FD3DA2" w:rsidRDefault="00FD3DA2" w:rsidP="00FD3DA2">
            <w:pPr>
              <w:spacing w:before="240"/>
            </w:pPr>
            <w:proofErr w:type="spellStart"/>
            <w:r w:rsidRPr="00FD3DA2">
              <w:rPr>
                <w:rFonts w:ascii="Arial" w:eastAsia="Arial" w:hAnsi="Arial" w:cs="Arial"/>
                <w:w w:val="95"/>
                <w:lang w:val="fr-FR"/>
              </w:rPr>
              <w:t>VPOt</w:t>
            </w:r>
            <w:proofErr w:type="spellEnd"/>
            <w:r w:rsidRPr="00FD3DA2">
              <w:rPr>
                <w:rFonts w:ascii="Arial" w:eastAsia="Arial" w:hAnsi="Arial" w:cs="Arial"/>
                <w:color w:val="054DBC"/>
                <w:w w:val="95"/>
              </w:rPr>
              <w:t xml:space="preserve"> </w:t>
            </w:r>
            <w:r w:rsidRPr="00FD3DA2">
              <w:rPr>
                <w:color w:val="054DBC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3DA2">
              <w:rPr>
                <w:color w:val="054DBC"/>
              </w:rPr>
              <w:instrText xml:space="preserve"> FORMCHECKBOX </w:instrText>
            </w:r>
            <w:r w:rsidR="00A119FA">
              <w:rPr>
                <w:color w:val="054DBC"/>
              </w:rPr>
            </w:r>
            <w:r w:rsidR="00A119FA">
              <w:rPr>
                <w:color w:val="054DBC"/>
              </w:rPr>
              <w:fldChar w:fldCharType="separate"/>
            </w:r>
            <w:r w:rsidRPr="00FD3DA2">
              <w:rPr>
                <w:color w:val="054DBC"/>
              </w:rPr>
              <w:fldChar w:fldCharType="end"/>
            </w:r>
          </w:p>
        </w:tc>
        <w:tc>
          <w:tcPr>
            <w:tcW w:w="1417" w:type="dxa"/>
            <w:gridSpan w:val="2"/>
            <w:shd w:val="clear" w:color="auto" w:fill="auto"/>
          </w:tcPr>
          <w:p w:rsidR="00FD3DA2" w:rsidRPr="00FD3DA2" w:rsidRDefault="00FD3DA2" w:rsidP="00FD3DA2">
            <w:pPr>
              <w:spacing w:before="240"/>
            </w:pPr>
            <w:proofErr w:type="spellStart"/>
            <w:r w:rsidRPr="00FD3DA2">
              <w:rPr>
                <w:rFonts w:ascii="Arial" w:eastAsia="Arial" w:hAnsi="Arial" w:cs="Arial"/>
                <w:w w:val="95"/>
                <w:lang w:val="fr-FR"/>
              </w:rPr>
              <w:t>VPOb</w:t>
            </w:r>
            <w:proofErr w:type="spellEnd"/>
            <w:r w:rsidRPr="00FD3DA2">
              <w:rPr>
                <w:rFonts w:ascii="Arial" w:eastAsia="Arial" w:hAnsi="Arial" w:cs="Arial"/>
                <w:color w:val="054DBC"/>
                <w:w w:val="95"/>
              </w:rPr>
              <w:t xml:space="preserve"> </w:t>
            </w:r>
            <w:r w:rsidRPr="00FD3DA2">
              <w:rPr>
                <w:color w:val="054DBC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3DA2">
              <w:rPr>
                <w:color w:val="054DBC"/>
              </w:rPr>
              <w:instrText xml:space="preserve"> FORMCHECKBOX </w:instrText>
            </w:r>
            <w:r w:rsidR="00A119FA">
              <w:rPr>
                <w:color w:val="054DBC"/>
              </w:rPr>
            </w:r>
            <w:r w:rsidR="00A119FA">
              <w:rPr>
                <w:color w:val="054DBC"/>
              </w:rPr>
              <w:fldChar w:fldCharType="separate"/>
            </w:r>
            <w:r w:rsidRPr="00FD3DA2">
              <w:rPr>
                <w:color w:val="054DBC"/>
              </w:rPr>
              <w:fldChar w:fldCharType="end"/>
            </w:r>
          </w:p>
        </w:tc>
        <w:tc>
          <w:tcPr>
            <w:tcW w:w="1377" w:type="dxa"/>
            <w:gridSpan w:val="2"/>
            <w:shd w:val="clear" w:color="auto" w:fill="auto"/>
          </w:tcPr>
          <w:p w:rsidR="00FD3DA2" w:rsidRPr="00FD3DA2" w:rsidRDefault="00FD3DA2" w:rsidP="00FD3DA2">
            <w:pPr>
              <w:spacing w:before="240"/>
            </w:pPr>
            <w:r w:rsidRPr="00FD3DA2">
              <w:rPr>
                <w:rFonts w:ascii="Arial" w:eastAsia="Arial" w:hAnsi="Arial" w:cs="Arial"/>
                <w:w w:val="95"/>
                <w:lang w:val="fr-FR"/>
              </w:rPr>
              <w:t>VPI</w:t>
            </w:r>
            <w:r w:rsidRPr="00FD3DA2">
              <w:rPr>
                <w:rFonts w:ascii="Arial" w:eastAsia="Arial" w:hAnsi="Arial" w:cs="Arial"/>
                <w:w w:val="95"/>
              </w:rPr>
              <w:t xml:space="preserve"> </w:t>
            </w:r>
            <w:r w:rsidRPr="00FD3DA2">
              <w:rPr>
                <w:color w:val="054DBC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3DA2">
              <w:rPr>
                <w:color w:val="054DBC"/>
              </w:rPr>
              <w:instrText xml:space="preserve"> FORMCHECKBOX </w:instrText>
            </w:r>
            <w:r w:rsidR="00A119FA">
              <w:rPr>
                <w:color w:val="054DBC"/>
              </w:rPr>
            </w:r>
            <w:r w:rsidR="00A119FA">
              <w:rPr>
                <w:color w:val="054DBC"/>
              </w:rPr>
              <w:fldChar w:fldCharType="separate"/>
            </w:r>
            <w:r w:rsidRPr="00FD3DA2">
              <w:rPr>
                <w:color w:val="054DBC"/>
              </w:rPr>
              <w:fldChar w:fldCharType="end"/>
            </w:r>
          </w:p>
        </w:tc>
        <w:tc>
          <w:tcPr>
            <w:tcW w:w="1378" w:type="dxa"/>
            <w:gridSpan w:val="2"/>
            <w:shd w:val="clear" w:color="auto" w:fill="auto"/>
          </w:tcPr>
          <w:p w:rsidR="00FD3DA2" w:rsidRPr="00FD3DA2" w:rsidRDefault="00FD3DA2" w:rsidP="00FD3DA2">
            <w:pPr>
              <w:spacing w:before="240"/>
            </w:pPr>
            <w:r w:rsidRPr="00FD3DA2">
              <w:rPr>
                <w:rFonts w:ascii="Arial" w:eastAsia="Arial" w:hAnsi="Arial" w:cs="Arial"/>
                <w:w w:val="95"/>
                <w:lang w:val="fr-FR"/>
              </w:rPr>
              <w:t>VPOm2</w:t>
            </w:r>
            <w:r w:rsidRPr="00FD3DA2">
              <w:rPr>
                <w:rFonts w:ascii="Arial" w:eastAsia="Arial" w:hAnsi="Arial" w:cs="Arial"/>
                <w:w w:val="95"/>
              </w:rPr>
              <w:t xml:space="preserve"> </w:t>
            </w:r>
            <w:r w:rsidRPr="00FD3DA2">
              <w:rPr>
                <w:color w:val="054DBC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3DA2">
              <w:rPr>
                <w:color w:val="054DBC"/>
              </w:rPr>
              <w:instrText xml:space="preserve"> FORMCHECKBOX </w:instrText>
            </w:r>
            <w:r w:rsidR="00A119FA">
              <w:rPr>
                <w:color w:val="054DBC"/>
              </w:rPr>
            </w:r>
            <w:r w:rsidR="00A119FA">
              <w:rPr>
                <w:color w:val="054DBC"/>
              </w:rPr>
              <w:fldChar w:fldCharType="separate"/>
            </w:r>
            <w:r w:rsidRPr="00FD3DA2">
              <w:rPr>
                <w:color w:val="054DBC"/>
              </w:rPr>
              <w:fldChar w:fldCharType="end"/>
            </w:r>
          </w:p>
        </w:tc>
      </w:tr>
      <w:tr w:rsidR="00FD3DA2" w:rsidRPr="00FD3DA2" w:rsidTr="00E2196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16"/>
        </w:trPr>
        <w:tc>
          <w:tcPr>
            <w:tcW w:w="3794" w:type="dxa"/>
            <w:gridSpan w:val="2"/>
            <w:shd w:val="clear" w:color="auto" w:fill="auto"/>
          </w:tcPr>
          <w:p w:rsidR="00FD3DA2" w:rsidRPr="00FD3DA2" w:rsidRDefault="00FD3DA2" w:rsidP="00FD3DA2">
            <w:pPr>
              <w:ind w:left="108"/>
              <w:rPr>
                <w:rFonts w:asciiTheme="minorHAnsi" w:eastAsia="Arial" w:hAnsiTheme="minorHAnsi" w:cstheme="minorHAnsi"/>
              </w:rPr>
            </w:pPr>
          </w:p>
        </w:tc>
        <w:tc>
          <w:tcPr>
            <w:tcW w:w="1276" w:type="dxa"/>
            <w:tcBorders>
              <w:bottom w:val="single" w:sz="8" w:space="0" w:color="054DBC"/>
            </w:tcBorders>
            <w:shd w:val="clear" w:color="auto" w:fill="auto"/>
          </w:tcPr>
          <w:p w:rsidR="00FD3DA2" w:rsidRPr="00FD3DA2" w:rsidRDefault="00FD3DA2" w:rsidP="00FD3DA2">
            <w:pPr>
              <w:rPr>
                <w:sz w:val="12"/>
                <w:szCs w:val="12"/>
              </w:rPr>
            </w:pPr>
          </w:p>
        </w:tc>
        <w:tc>
          <w:tcPr>
            <w:tcW w:w="1417" w:type="dxa"/>
            <w:gridSpan w:val="2"/>
            <w:tcBorders>
              <w:bottom w:val="single" w:sz="8" w:space="0" w:color="054DBC"/>
            </w:tcBorders>
            <w:shd w:val="clear" w:color="auto" w:fill="auto"/>
          </w:tcPr>
          <w:p w:rsidR="00FD3DA2" w:rsidRPr="00FD3DA2" w:rsidRDefault="00FD3DA2" w:rsidP="00FD3DA2">
            <w:pPr>
              <w:ind w:left="108"/>
              <w:rPr>
                <w:rFonts w:ascii="Arial" w:eastAsia="Arial" w:hAnsi="Arial" w:cs="Arial"/>
              </w:rPr>
            </w:pPr>
          </w:p>
        </w:tc>
        <w:tc>
          <w:tcPr>
            <w:tcW w:w="1377" w:type="dxa"/>
            <w:gridSpan w:val="2"/>
            <w:tcBorders>
              <w:bottom w:val="single" w:sz="8" w:space="0" w:color="054DBC"/>
            </w:tcBorders>
            <w:shd w:val="clear" w:color="auto" w:fill="auto"/>
          </w:tcPr>
          <w:p w:rsidR="00FD3DA2" w:rsidRPr="00FD3DA2" w:rsidRDefault="00FD3DA2" w:rsidP="00FD3DA2">
            <w:pPr>
              <w:rPr>
                <w:sz w:val="12"/>
                <w:szCs w:val="12"/>
              </w:rPr>
            </w:pPr>
          </w:p>
        </w:tc>
        <w:tc>
          <w:tcPr>
            <w:tcW w:w="1378" w:type="dxa"/>
            <w:gridSpan w:val="2"/>
            <w:tcBorders>
              <w:bottom w:val="single" w:sz="8" w:space="0" w:color="054DBC"/>
            </w:tcBorders>
            <w:shd w:val="clear" w:color="auto" w:fill="auto"/>
          </w:tcPr>
          <w:p w:rsidR="00FD3DA2" w:rsidRPr="00FD3DA2" w:rsidRDefault="00FD3DA2" w:rsidP="00FD3DA2">
            <w:pPr>
              <w:ind w:left="108"/>
              <w:rPr>
                <w:rFonts w:ascii="Arial" w:eastAsia="Arial" w:hAnsi="Arial" w:cs="Arial"/>
              </w:rPr>
            </w:pPr>
          </w:p>
        </w:tc>
      </w:tr>
      <w:tr w:rsidR="00FD3DA2" w:rsidRPr="00FD3DA2" w:rsidTr="00E2196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3794" w:type="dxa"/>
            <w:gridSpan w:val="2"/>
            <w:tcBorders>
              <w:right w:val="single" w:sz="8" w:space="0" w:color="054DBC"/>
            </w:tcBorders>
            <w:shd w:val="clear" w:color="auto" w:fill="auto"/>
          </w:tcPr>
          <w:p w:rsidR="00FD3DA2" w:rsidRPr="00FD3DA2" w:rsidRDefault="00FD3DA2" w:rsidP="00FD3DA2">
            <w:pPr>
              <w:spacing w:before="240"/>
              <w:rPr>
                <w:rFonts w:asciiTheme="minorHAnsi" w:eastAsia="Arial" w:hAnsiTheme="minorHAnsi" w:cstheme="minorHAnsi"/>
              </w:rPr>
            </w:pPr>
            <w:r w:rsidRPr="00FD3DA2">
              <w:rPr>
                <w:rFonts w:asciiTheme="minorHAnsi" w:eastAsia="Arial" w:hAnsiTheme="minorHAnsi" w:cstheme="minorHAnsi"/>
                <w:b/>
                <w:spacing w:val="-20"/>
                <w:lang w:val="fr-FR"/>
              </w:rPr>
              <w:t>T</w:t>
            </w:r>
            <w:r w:rsidRPr="00FD3DA2">
              <w:rPr>
                <w:rFonts w:asciiTheme="minorHAnsi" w:eastAsia="Arial" w:hAnsiTheme="minorHAnsi" w:cstheme="minorHAnsi"/>
                <w:b/>
                <w:lang w:val="fr-FR"/>
              </w:rPr>
              <w:t>o</w:t>
            </w:r>
            <w:r w:rsidRPr="00FD3DA2">
              <w:rPr>
                <w:rFonts w:asciiTheme="minorHAnsi" w:eastAsia="Arial" w:hAnsiTheme="minorHAnsi" w:cstheme="minorHAnsi"/>
                <w:b/>
                <w:spacing w:val="-2"/>
                <w:lang w:val="fr-FR"/>
              </w:rPr>
              <w:t>t</w:t>
            </w:r>
            <w:r w:rsidRPr="00FD3DA2">
              <w:rPr>
                <w:rFonts w:asciiTheme="minorHAnsi" w:eastAsia="Arial" w:hAnsiTheme="minorHAnsi" w:cstheme="minorHAnsi"/>
                <w:b/>
                <w:lang w:val="fr-FR"/>
              </w:rPr>
              <w:t>al</w:t>
            </w:r>
            <w:r w:rsidRPr="00FD3DA2">
              <w:rPr>
                <w:rFonts w:asciiTheme="minorHAnsi" w:eastAsia="Arial" w:hAnsiTheme="minorHAnsi" w:cstheme="minorHAnsi"/>
                <w:b/>
                <w:spacing w:val="9"/>
                <w:lang w:val="fr-FR"/>
              </w:rPr>
              <w:t xml:space="preserve"> p</w:t>
            </w:r>
            <w:r w:rsidRPr="00FD3DA2">
              <w:rPr>
                <w:rFonts w:asciiTheme="minorHAnsi" w:eastAsia="Arial" w:hAnsiTheme="minorHAnsi" w:cstheme="minorHAnsi"/>
                <w:b/>
                <w:spacing w:val="-2"/>
                <w:lang w:val="fr-FR"/>
              </w:rPr>
              <w:t xml:space="preserve">opulation cible </w:t>
            </w:r>
            <w:r w:rsidRPr="00FD3DA2">
              <w:rPr>
                <w:rFonts w:asciiTheme="minorHAnsi" w:eastAsia="Arial" w:hAnsiTheme="minorHAnsi" w:cstheme="minorHAnsi"/>
                <w:bCs/>
                <w:spacing w:val="-2"/>
                <w:lang w:val="fr-FR"/>
              </w:rPr>
              <w:t>(nombre)</w:t>
            </w:r>
            <w:r w:rsidRPr="00FD3DA2">
              <w:rPr>
                <w:rFonts w:asciiTheme="minorHAnsi" w:eastAsia="Arial" w:hAnsiTheme="minorHAnsi" w:cstheme="minorHAnsi"/>
              </w:rPr>
              <w:t>:</w:t>
            </w:r>
          </w:p>
        </w:tc>
        <w:tc>
          <w:tcPr>
            <w:tcW w:w="5448" w:type="dxa"/>
            <w:gridSpan w:val="7"/>
            <w:tcBorders>
              <w:top w:val="single" w:sz="8" w:space="0" w:color="054DBC"/>
              <w:left w:val="single" w:sz="8" w:space="0" w:color="054DBC"/>
              <w:bottom w:val="single" w:sz="8" w:space="0" w:color="054DBC"/>
              <w:right w:val="single" w:sz="8" w:space="0" w:color="054DBC"/>
            </w:tcBorders>
            <w:shd w:val="clear" w:color="auto" w:fill="auto"/>
          </w:tcPr>
          <w:p w:rsidR="00FD3DA2" w:rsidRPr="00FD3DA2" w:rsidRDefault="00FD3DA2" w:rsidP="00FD3DA2">
            <w:pPr>
              <w:spacing w:before="240"/>
            </w:pPr>
          </w:p>
        </w:tc>
      </w:tr>
      <w:tr w:rsidR="00FD3DA2" w:rsidRPr="00FD3DA2" w:rsidTr="00E2196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3794" w:type="dxa"/>
            <w:gridSpan w:val="2"/>
            <w:shd w:val="clear" w:color="auto" w:fill="auto"/>
          </w:tcPr>
          <w:p w:rsidR="00FD3DA2" w:rsidRPr="00FD3DA2" w:rsidRDefault="00FD3DA2" w:rsidP="00FD3DA2">
            <w:pPr>
              <w:ind w:left="108"/>
              <w:rPr>
                <w:rFonts w:asciiTheme="minorHAnsi" w:eastAsia="Arial" w:hAnsiTheme="minorHAnsi" w:cstheme="minorHAnsi"/>
              </w:rPr>
            </w:pPr>
          </w:p>
        </w:tc>
        <w:tc>
          <w:tcPr>
            <w:tcW w:w="5448" w:type="dxa"/>
            <w:gridSpan w:val="7"/>
            <w:tcBorders>
              <w:top w:val="single" w:sz="8" w:space="0" w:color="054DBC"/>
            </w:tcBorders>
            <w:shd w:val="clear" w:color="auto" w:fill="auto"/>
          </w:tcPr>
          <w:p w:rsidR="00FD3DA2" w:rsidRPr="00FD3DA2" w:rsidRDefault="00FD3DA2" w:rsidP="00FD3DA2">
            <w:pPr>
              <w:rPr>
                <w:sz w:val="12"/>
                <w:szCs w:val="12"/>
              </w:rPr>
            </w:pPr>
          </w:p>
        </w:tc>
      </w:tr>
      <w:tr w:rsidR="00FD3DA2" w:rsidRPr="00FD3DA2" w:rsidTr="00E2196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3794" w:type="dxa"/>
            <w:gridSpan w:val="2"/>
            <w:tcBorders>
              <w:right w:val="single" w:sz="8" w:space="0" w:color="054DBC"/>
            </w:tcBorders>
            <w:shd w:val="clear" w:color="auto" w:fill="auto"/>
          </w:tcPr>
          <w:p w:rsidR="00FD3DA2" w:rsidRPr="00FD3DA2" w:rsidRDefault="00FD3DA2" w:rsidP="00FD3DA2">
            <w:pPr>
              <w:spacing w:before="240"/>
              <w:rPr>
                <w:rFonts w:asciiTheme="minorHAnsi" w:hAnsiTheme="minorHAnsi" w:cstheme="minorHAnsi"/>
              </w:rPr>
            </w:pPr>
            <w:r w:rsidRPr="00FD3DA2">
              <w:rPr>
                <w:rFonts w:asciiTheme="minorHAnsi" w:eastAsia="Arial" w:hAnsiTheme="minorHAnsi" w:cstheme="minorHAnsi"/>
                <w:b/>
                <w:lang w:val="fr-FR"/>
              </w:rPr>
              <w:t>Couverture de la population estimée</w:t>
            </w:r>
            <w:r w:rsidRPr="00FD3DA2">
              <w:rPr>
                <w:rFonts w:asciiTheme="minorHAnsi" w:eastAsia="Arial" w:hAnsiTheme="minorHAnsi" w:cstheme="minorHAnsi"/>
              </w:rPr>
              <w:t>:</w:t>
            </w:r>
          </w:p>
        </w:tc>
        <w:tc>
          <w:tcPr>
            <w:tcW w:w="2693" w:type="dxa"/>
            <w:gridSpan w:val="3"/>
            <w:tcBorders>
              <w:top w:val="single" w:sz="8" w:space="0" w:color="054DBC"/>
              <w:left w:val="single" w:sz="8" w:space="0" w:color="054DBC"/>
              <w:bottom w:val="single" w:sz="8" w:space="0" w:color="054DBC"/>
              <w:right w:val="single" w:sz="8" w:space="0" w:color="054DBC"/>
            </w:tcBorders>
            <w:shd w:val="clear" w:color="auto" w:fill="auto"/>
          </w:tcPr>
          <w:p w:rsidR="00FD3DA2" w:rsidRPr="00FD3DA2" w:rsidRDefault="00FD3DA2" w:rsidP="00FD3DA2">
            <w:pPr>
              <w:spacing w:before="240"/>
            </w:pPr>
            <w:r w:rsidRPr="00FD3DA2">
              <w:t xml:space="preserve">                                     %</w:t>
            </w:r>
          </w:p>
        </w:tc>
        <w:tc>
          <w:tcPr>
            <w:tcW w:w="2755" w:type="dxa"/>
            <w:gridSpan w:val="4"/>
            <w:tcBorders>
              <w:left w:val="single" w:sz="8" w:space="0" w:color="054DBC"/>
            </w:tcBorders>
            <w:shd w:val="clear" w:color="auto" w:fill="auto"/>
          </w:tcPr>
          <w:p w:rsidR="00FD3DA2" w:rsidRPr="00FD3DA2" w:rsidRDefault="00FD3DA2" w:rsidP="00FD3DA2">
            <w:pPr>
              <w:spacing w:before="240"/>
            </w:pPr>
          </w:p>
        </w:tc>
      </w:tr>
      <w:tr w:rsidR="00FD3DA2" w:rsidRPr="00FD3DA2" w:rsidTr="00E2196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242" w:type="dxa"/>
            <w:gridSpan w:val="9"/>
            <w:shd w:val="clear" w:color="auto" w:fill="auto"/>
          </w:tcPr>
          <w:p w:rsidR="00FD3DA2" w:rsidRPr="00FD3DA2" w:rsidRDefault="00FD3DA2" w:rsidP="00FD3DA2">
            <w:pPr>
              <w:spacing w:before="240"/>
            </w:pPr>
            <w:r w:rsidRPr="00FD3DA2">
              <w:rPr>
                <w:rFonts w:ascii="Arial" w:eastAsia="Arial" w:hAnsi="Arial" w:cs="Arial"/>
                <w:bCs/>
                <w:lang w:val="fr-FR"/>
              </w:rPr>
              <w:t xml:space="preserve">Autres caractéristiques de la population </w:t>
            </w:r>
            <w:r w:rsidRPr="00FD3DA2">
              <w:rPr>
                <w:rFonts w:ascii="Arial" w:eastAsia="Arial" w:hAnsi="Arial" w:cs="Arial"/>
                <w:b/>
                <w:bCs/>
                <w:lang w:val="fr-FR"/>
              </w:rPr>
              <w:t>dans le district touché</w:t>
            </w:r>
            <w:r w:rsidRPr="00FD3DA2">
              <w:rPr>
                <w:rFonts w:ascii="Arial" w:eastAsia="Arial" w:hAnsi="Arial" w:cs="Arial"/>
                <w:w w:val="105"/>
              </w:rPr>
              <w:t>:</w:t>
            </w:r>
          </w:p>
        </w:tc>
      </w:tr>
      <w:tr w:rsidR="00FD3DA2" w:rsidRPr="00FD3DA2" w:rsidTr="00E2196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3794" w:type="dxa"/>
            <w:gridSpan w:val="2"/>
            <w:shd w:val="clear" w:color="auto" w:fill="auto"/>
          </w:tcPr>
          <w:p w:rsidR="00FD3DA2" w:rsidRPr="00FD3DA2" w:rsidRDefault="00FD3DA2" w:rsidP="00FD3DA2">
            <w:pPr>
              <w:spacing w:before="240"/>
              <w:rPr>
                <w:rFonts w:asciiTheme="minorHAnsi" w:hAnsiTheme="minorHAnsi" w:cstheme="minorHAnsi"/>
              </w:rPr>
            </w:pPr>
            <w:r w:rsidRPr="00FD3DA2">
              <w:rPr>
                <w:rFonts w:asciiTheme="minorHAnsi" w:eastAsia="Arial" w:hAnsiTheme="minorHAnsi" w:cstheme="minorHAnsi"/>
                <w:b/>
                <w:lang w:val="fr-FR"/>
              </w:rPr>
              <w:t>Camps de réfugiés</w:t>
            </w:r>
            <w:r w:rsidRPr="00FD3DA2">
              <w:rPr>
                <w:rFonts w:asciiTheme="minorHAnsi" w:eastAsia="Arial" w:hAnsiTheme="minorHAnsi" w:cstheme="minorHAnsi"/>
              </w:rPr>
              <w:t>:</w:t>
            </w:r>
          </w:p>
        </w:tc>
        <w:tc>
          <w:tcPr>
            <w:tcW w:w="1276" w:type="dxa"/>
            <w:shd w:val="clear" w:color="auto" w:fill="auto"/>
          </w:tcPr>
          <w:p w:rsidR="00FD3DA2" w:rsidRPr="00FD3DA2" w:rsidRDefault="00FD3DA2" w:rsidP="00FD3DA2">
            <w:pPr>
              <w:spacing w:before="240"/>
              <w:rPr>
                <w:rFonts w:asciiTheme="minorHAnsi" w:hAnsiTheme="minorHAnsi" w:cstheme="minorHAnsi"/>
              </w:rPr>
            </w:pPr>
            <w:proofErr w:type="spellStart"/>
            <w:r w:rsidRPr="00FD3DA2">
              <w:rPr>
                <w:rFonts w:asciiTheme="minorHAnsi" w:hAnsiTheme="minorHAnsi" w:cstheme="minorHAnsi"/>
              </w:rPr>
              <w:t>Oui</w:t>
            </w:r>
            <w:proofErr w:type="spellEnd"/>
            <w:r w:rsidRPr="00FD3DA2">
              <w:rPr>
                <w:rFonts w:asciiTheme="minorHAnsi" w:hAnsiTheme="minorHAnsi" w:cstheme="minorHAnsi"/>
              </w:rPr>
              <w:t xml:space="preserve"> </w:t>
            </w:r>
            <w:r w:rsidRPr="00FD3DA2">
              <w:rPr>
                <w:rFonts w:asciiTheme="minorHAnsi" w:hAnsiTheme="minorHAnsi" w:cstheme="minorHAnsi"/>
                <w:color w:val="054DBC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3DA2">
              <w:rPr>
                <w:rFonts w:asciiTheme="minorHAnsi" w:hAnsiTheme="minorHAnsi" w:cstheme="minorHAnsi"/>
                <w:color w:val="054DBC"/>
              </w:rPr>
              <w:instrText xml:space="preserve"> FORMCHECKBOX </w:instrText>
            </w:r>
            <w:r w:rsidR="00A119FA">
              <w:rPr>
                <w:rFonts w:asciiTheme="minorHAnsi" w:hAnsiTheme="minorHAnsi" w:cstheme="minorHAnsi"/>
                <w:color w:val="054DBC"/>
              </w:rPr>
            </w:r>
            <w:r w:rsidR="00A119FA">
              <w:rPr>
                <w:rFonts w:asciiTheme="minorHAnsi" w:hAnsiTheme="minorHAnsi" w:cstheme="minorHAnsi"/>
                <w:color w:val="054DBC"/>
              </w:rPr>
              <w:fldChar w:fldCharType="separate"/>
            </w:r>
            <w:r w:rsidRPr="00FD3DA2">
              <w:rPr>
                <w:rFonts w:asciiTheme="minorHAnsi" w:hAnsiTheme="minorHAnsi" w:cstheme="minorHAnsi"/>
                <w:color w:val="054DBC"/>
              </w:rPr>
              <w:fldChar w:fldCharType="end"/>
            </w:r>
          </w:p>
        </w:tc>
        <w:tc>
          <w:tcPr>
            <w:tcW w:w="1417" w:type="dxa"/>
            <w:gridSpan w:val="2"/>
            <w:shd w:val="clear" w:color="auto" w:fill="auto"/>
          </w:tcPr>
          <w:p w:rsidR="00FD3DA2" w:rsidRPr="00FD3DA2" w:rsidRDefault="00FD3DA2" w:rsidP="00FD3DA2">
            <w:pPr>
              <w:spacing w:before="240"/>
              <w:rPr>
                <w:rFonts w:asciiTheme="minorHAnsi" w:hAnsiTheme="minorHAnsi" w:cstheme="minorHAnsi"/>
              </w:rPr>
            </w:pPr>
            <w:r w:rsidRPr="00FD3DA2">
              <w:rPr>
                <w:rFonts w:asciiTheme="minorHAnsi" w:hAnsiTheme="minorHAnsi" w:cstheme="minorHAnsi"/>
              </w:rPr>
              <w:t xml:space="preserve">Non </w:t>
            </w:r>
            <w:r w:rsidRPr="00FD3DA2">
              <w:rPr>
                <w:rFonts w:asciiTheme="minorHAnsi" w:hAnsiTheme="minorHAnsi" w:cstheme="minorHAnsi"/>
                <w:color w:val="054DBC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3DA2">
              <w:rPr>
                <w:rFonts w:asciiTheme="minorHAnsi" w:hAnsiTheme="minorHAnsi" w:cstheme="minorHAnsi"/>
                <w:color w:val="054DBC"/>
              </w:rPr>
              <w:instrText xml:space="preserve"> FORMCHECKBOX </w:instrText>
            </w:r>
            <w:r w:rsidR="00A119FA">
              <w:rPr>
                <w:rFonts w:asciiTheme="minorHAnsi" w:hAnsiTheme="minorHAnsi" w:cstheme="minorHAnsi"/>
                <w:color w:val="054DBC"/>
              </w:rPr>
            </w:r>
            <w:r w:rsidR="00A119FA">
              <w:rPr>
                <w:rFonts w:asciiTheme="minorHAnsi" w:hAnsiTheme="minorHAnsi" w:cstheme="minorHAnsi"/>
                <w:color w:val="054DBC"/>
              </w:rPr>
              <w:fldChar w:fldCharType="separate"/>
            </w:r>
            <w:r w:rsidRPr="00FD3DA2">
              <w:rPr>
                <w:rFonts w:asciiTheme="minorHAnsi" w:hAnsiTheme="minorHAnsi" w:cstheme="minorHAnsi"/>
                <w:color w:val="054DBC"/>
              </w:rPr>
              <w:fldChar w:fldCharType="end"/>
            </w:r>
          </w:p>
        </w:tc>
        <w:tc>
          <w:tcPr>
            <w:tcW w:w="2755" w:type="dxa"/>
            <w:gridSpan w:val="4"/>
            <w:shd w:val="clear" w:color="auto" w:fill="auto"/>
          </w:tcPr>
          <w:p w:rsidR="00FD3DA2" w:rsidRPr="00FD3DA2" w:rsidRDefault="00FD3DA2" w:rsidP="00FD3DA2">
            <w:pPr>
              <w:spacing w:before="240"/>
              <w:rPr>
                <w:rFonts w:asciiTheme="minorHAnsi" w:hAnsiTheme="minorHAnsi" w:cstheme="minorHAnsi"/>
              </w:rPr>
            </w:pPr>
            <w:r w:rsidRPr="00FD3DA2">
              <w:rPr>
                <w:rFonts w:asciiTheme="minorHAnsi" w:hAnsiTheme="minorHAnsi" w:cstheme="minorHAnsi"/>
              </w:rPr>
              <w:t xml:space="preserve">ND </w:t>
            </w:r>
            <w:r w:rsidRPr="00FD3DA2">
              <w:rPr>
                <w:rFonts w:asciiTheme="minorHAnsi" w:hAnsiTheme="minorHAnsi" w:cstheme="minorHAnsi"/>
                <w:color w:val="054DBC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3DA2">
              <w:rPr>
                <w:rFonts w:asciiTheme="minorHAnsi" w:hAnsiTheme="minorHAnsi" w:cstheme="minorHAnsi"/>
                <w:color w:val="054DBC"/>
              </w:rPr>
              <w:instrText xml:space="preserve"> FORMCHECKBOX </w:instrText>
            </w:r>
            <w:r w:rsidR="00A119FA">
              <w:rPr>
                <w:rFonts w:asciiTheme="minorHAnsi" w:hAnsiTheme="minorHAnsi" w:cstheme="minorHAnsi"/>
                <w:color w:val="054DBC"/>
              </w:rPr>
            </w:r>
            <w:r w:rsidR="00A119FA">
              <w:rPr>
                <w:rFonts w:asciiTheme="minorHAnsi" w:hAnsiTheme="minorHAnsi" w:cstheme="minorHAnsi"/>
                <w:color w:val="054DBC"/>
              </w:rPr>
              <w:fldChar w:fldCharType="separate"/>
            </w:r>
            <w:r w:rsidRPr="00FD3DA2">
              <w:rPr>
                <w:rFonts w:asciiTheme="minorHAnsi" w:hAnsiTheme="minorHAnsi" w:cstheme="minorHAnsi"/>
                <w:color w:val="054DBC"/>
              </w:rPr>
              <w:fldChar w:fldCharType="end"/>
            </w:r>
          </w:p>
        </w:tc>
      </w:tr>
      <w:tr w:rsidR="00FD3DA2" w:rsidRPr="00FD3DA2" w:rsidTr="00E2196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3794" w:type="dxa"/>
            <w:gridSpan w:val="2"/>
            <w:shd w:val="clear" w:color="auto" w:fill="auto"/>
          </w:tcPr>
          <w:p w:rsidR="00FD3DA2" w:rsidRPr="00FD3DA2" w:rsidRDefault="00FD3DA2" w:rsidP="00FD3DA2">
            <w:pPr>
              <w:spacing w:before="240"/>
              <w:rPr>
                <w:rFonts w:asciiTheme="minorHAnsi" w:eastAsia="Arial" w:hAnsiTheme="minorHAnsi" w:cstheme="minorHAnsi"/>
                <w:b/>
              </w:rPr>
            </w:pPr>
            <w:r w:rsidRPr="00FD3DA2">
              <w:rPr>
                <w:rFonts w:asciiTheme="minorHAnsi" w:eastAsia="Arial" w:hAnsiTheme="minorHAnsi" w:cstheme="minorHAnsi"/>
                <w:b/>
              </w:rPr>
              <w:t>Ongoing conflict</w:t>
            </w:r>
            <w:r w:rsidRPr="00FD3DA2">
              <w:rPr>
                <w:rFonts w:asciiTheme="minorHAnsi" w:eastAsia="Arial" w:hAnsiTheme="minorHAnsi" w:cstheme="minorHAnsi"/>
              </w:rPr>
              <w:t>:</w:t>
            </w:r>
          </w:p>
        </w:tc>
        <w:tc>
          <w:tcPr>
            <w:tcW w:w="1276" w:type="dxa"/>
            <w:shd w:val="clear" w:color="auto" w:fill="auto"/>
          </w:tcPr>
          <w:p w:rsidR="00FD3DA2" w:rsidRPr="00FD3DA2" w:rsidRDefault="00FD3DA2" w:rsidP="00FD3DA2">
            <w:pPr>
              <w:spacing w:before="240"/>
              <w:rPr>
                <w:rFonts w:asciiTheme="minorHAnsi" w:hAnsiTheme="minorHAnsi" w:cstheme="minorHAnsi"/>
              </w:rPr>
            </w:pPr>
            <w:proofErr w:type="spellStart"/>
            <w:r w:rsidRPr="00FD3DA2">
              <w:rPr>
                <w:rFonts w:asciiTheme="minorHAnsi" w:hAnsiTheme="minorHAnsi" w:cstheme="minorHAnsi"/>
              </w:rPr>
              <w:t>Oui</w:t>
            </w:r>
            <w:proofErr w:type="spellEnd"/>
            <w:r w:rsidRPr="00FD3DA2">
              <w:rPr>
                <w:rFonts w:asciiTheme="minorHAnsi" w:hAnsiTheme="minorHAnsi" w:cstheme="minorHAnsi"/>
              </w:rPr>
              <w:t xml:space="preserve"> </w:t>
            </w:r>
            <w:r w:rsidRPr="00FD3DA2">
              <w:rPr>
                <w:rFonts w:asciiTheme="minorHAnsi" w:hAnsiTheme="minorHAnsi" w:cstheme="minorHAnsi"/>
                <w:color w:val="054DBC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3DA2">
              <w:rPr>
                <w:rFonts w:asciiTheme="minorHAnsi" w:hAnsiTheme="minorHAnsi" w:cstheme="minorHAnsi"/>
                <w:color w:val="054DBC"/>
              </w:rPr>
              <w:instrText xml:space="preserve"> FORMCHECKBOX </w:instrText>
            </w:r>
            <w:r w:rsidR="00A119FA">
              <w:rPr>
                <w:rFonts w:asciiTheme="minorHAnsi" w:hAnsiTheme="minorHAnsi" w:cstheme="minorHAnsi"/>
                <w:color w:val="054DBC"/>
              </w:rPr>
            </w:r>
            <w:r w:rsidR="00A119FA">
              <w:rPr>
                <w:rFonts w:asciiTheme="minorHAnsi" w:hAnsiTheme="minorHAnsi" w:cstheme="minorHAnsi"/>
                <w:color w:val="054DBC"/>
              </w:rPr>
              <w:fldChar w:fldCharType="separate"/>
            </w:r>
            <w:r w:rsidRPr="00FD3DA2">
              <w:rPr>
                <w:rFonts w:asciiTheme="minorHAnsi" w:hAnsiTheme="minorHAnsi" w:cstheme="minorHAnsi"/>
                <w:color w:val="054DBC"/>
              </w:rPr>
              <w:fldChar w:fldCharType="end"/>
            </w:r>
          </w:p>
        </w:tc>
        <w:tc>
          <w:tcPr>
            <w:tcW w:w="1417" w:type="dxa"/>
            <w:gridSpan w:val="2"/>
            <w:shd w:val="clear" w:color="auto" w:fill="auto"/>
          </w:tcPr>
          <w:p w:rsidR="00FD3DA2" w:rsidRPr="00FD3DA2" w:rsidRDefault="00FD3DA2" w:rsidP="00FD3DA2">
            <w:pPr>
              <w:spacing w:before="240"/>
              <w:rPr>
                <w:rFonts w:asciiTheme="minorHAnsi" w:hAnsiTheme="minorHAnsi" w:cstheme="minorHAnsi"/>
              </w:rPr>
            </w:pPr>
            <w:r w:rsidRPr="00FD3DA2">
              <w:rPr>
                <w:rFonts w:asciiTheme="minorHAnsi" w:hAnsiTheme="minorHAnsi" w:cstheme="minorHAnsi"/>
              </w:rPr>
              <w:t xml:space="preserve">Non </w:t>
            </w:r>
            <w:r w:rsidRPr="00FD3DA2">
              <w:rPr>
                <w:rFonts w:asciiTheme="minorHAnsi" w:hAnsiTheme="minorHAnsi" w:cstheme="minorHAnsi"/>
                <w:color w:val="054DBC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3DA2">
              <w:rPr>
                <w:rFonts w:asciiTheme="minorHAnsi" w:hAnsiTheme="minorHAnsi" w:cstheme="minorHAnsi"/>
                <w:color w:val="054DBC"/>
              </w:rPr>
              <w:instrText xml:space="preserve"> FORMCHECKBOX </w:instrText>
            </w:r>
            <w:r w:rsidR="00A119FA">
              <w:rPr>
                <w:rFonts w:asciiTheme="minorHAnsi" w:hAnsiTheme="minorHAnsi" w:cstheme="minorHAnsi"/>
                <w:color w:val="054DBC"/>
              </w:rPr>
            </w:r>
            <w:r w:rsidR="00A119FA">
              <w:rPr>
                <w:rFonts w:asciiTheme="minorHAnsi" w:hAnsiTheme="minorHAnsi" w:cstheme="minorHAnsi"/>
                <w:color w:val="054DBC"/>
              </w:rPr>
              <w:fldChar w:fldCharType="separate"/>
            </w:r>
            <w:r w:rsidRPr="00FD3DA2">
              <w:rPr>
                <w:rFonts w:asciiTheme="minorHAnsi" w:hAnsiTheme="minorHAnsi" w:cstheme="minorHAnsi"/>
                <w:color w:val="054DBC"/>
              </w:rPr>
              <w:fldChar w:fldCharType="end"/>
            </w:r>
          </w:p>
        </w:tc>
        <w:tc>
          <w:tcPr>
            <w:tcW w:w="2755" w:type="dxa"/>
            <w:gridSpan w:val="4"/>
            <w:shd w:val="clear" w:color="auto" w:fill="auto"/>
          </w:tcPr>
          <w:p w:rsidR="00FD3DA2" w:rsidRPr="00FD3DA2" w:rsidRDefault="00FD3DA2" w:rsidP="00FD3DA2">
            <w:pPr>
              <w:spacing w:before="240"/>
              <w:rPr>
                <w:rFonts w:asciiTheme="minorHAnsi" w:hAnsiTheme="minorHAnsi" w:cstheme="minorHAnsi"/>
              </w:rPr>
            </w:pPr>
            <w:r w:rsidRPr="00FD3DA2">
              <w:rPr>
                <w:rFonts w:asciiTheme="minorHAnsi" w:hAnsiTheme="minorHAnsi" w:cstheme="minorHAnsi"/>
              </w:rPr>
              <w:t xml:space="preserve">ND </w:t>
            </w:r>
            <w:r w:rsidRPr="00FD3DA2">
              <w:rPr>
                <w:rFonts w:asciiTheme="minorHAnsi" w:hAnsiTheme="minorHAnsi" w:cstheme="minorHAnsi"/>
                <w:color w:val="054DBC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3DA2">
              <w:rPr>
                <w:rFonts w:asciiTheme="minorHAnsi" w:hAnsiTheme="minorHAnsi" w:cstheme="minorHAnsi"/>
                <w:color w:val="054DBC"/>
              </w:rPr>
              <w:instrText xml:space="preserve"> FORMCHECKBOX </w:instrText>
            </w:r>
            <w:r w:rsidR="00A119FA">
              <w:rPr>
                <w:rFonts w:asciiTheme="minorHAnsi" w:hAnsiTheme="minorHAnsi" w:cstheme="minorHAnsi"/>
                <w:color w:val="054DBC"/>
              </w:rPr>
            </w:r>
            <w:r w:rsidR="00A119FA">
              <w:rPr>
                <w:rFonts w:asciiTheme="minorHAnsi" w:hAnsiTheme="minorHAnsi" w:cstheme="minorHAnsi"/>
                <w:color w:val="054DBC"/>
              </w:rPr>
              <w:fldChar w:fldCharType="separate"/>
            </w:r>
            <w:r w:rsidRPr="00FD3DA2">
              <w:rPr>
                <w:rFonts w:asciiTheme="minorHAnsi" w:hAnsiTheme="minorHAnsi" w:cstheme="minorHAnsi"/>
                <w:color w:val="054DBC"/>
              </w:rPr>
              <w:fldChar w:fldCharType="end"/>
            </w:r>
          </w:p>
        </w:tc>
      </w:tr>
      <w:tr w:rsidR="00FD3DA2" w:rsidRPr="00FD3DA2" w:rsidTr="00E2196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3794" w:type="dxa"/>
            <w:gridSpan w:val="2"/>
            <w:shd w:val="clear" w:color="auto" w:fill="auto"/>
          </w:tcPr>
          <w:p w:rsidR="00FD3DA2" w:rsidRPr="00FD3DA2" w:rsidRDefault="00FD3DA2" w:rsidP="00FD3DA2">
            <w:pPr>
              <w:spacing w:before="240"/>
              <w:rPr>
                <w:rFonts w:asciiTheme="minorHAnsi" w:eastAsia="Arial" w:hAnsiTheme="minorHAnsi" w:cstheme="minorHAnsi"/>
                <w:b/>
              </w:rPr>
            </w:pPr>
            <w:r w:rsidRPr="00FD3DA2">
              <w:rPr>
                <w:rFonts w:asciiTheme="minorHAnsi" w:eastAsia="Arial" w:hAnsiTheme="minorHAnsi" w:cstheme="minorHAnsi"/>
                <w:b/>
                <w:lang w:val="fr-FR"/>
              </w:rPr>
              <w:t>Conflit en cours</w:t>
            </w:r>
            <w:r w:rsidRPr="00FD3DA2">
              <w:rPr>
                <w:rFonts w:asciiTheme="minorHAnsi" w:eastAsia="Arial" w:hAnsiTheme="minorHAnsi" w:cstheme="minorHAnsi"/>
              </w:rPr>
              <w:t>:</w:t>
            </w:r>
          </w:p>
        </w:tc>
        <w:tc>
          <w:tcPr>
            <w:tcW w:w="1276" w:type="dxa"/>
            <w:shd w:val="clear" w:color="auto" w:fill="auto"/>
          </w:tcPr>
          <w:p w:rsidR="00FD3DA2" w:rsidRPr="00FD3DA2" w:rsidRDefault="00FD3DA2" w:rsidP="00FD3DA2">
            <w:pPr>
              <w:spacing w:before="240"/>
              <w:rPr>
                <w:rFonts w:asciiTheme="minorHAnsi" w:hAnsiTheme="minorHAnsi" w:cstheme="minorHAnsi"/>
              </w:rPr>
            </w:pPr>
            <w:proofErr w:type="spellStart"/>
            <w:r w:rsidRPr="00FD3DA2">
              <w:rPr>
                <w:rFonts w:asciiTheme="minorHAnsi" w:hAnsiTheme="minorHAnsi" w:cstheme="minorHAnsi"/>
              </w:rPr>
              <w:t>Oui</w:t>
            </w:r>
            <w:proofErr w:type="spellEnd"/>
            <w:r w:rsidRPr="00FD3DA2">
              <w:rPr>
                <w:rFonts w:asciiTheme="minorHAnsi" w:hAnsiTheme="minorHAnsi" w:cstheme="minorHAnsi"/>
              </w:rPr>
              <w:t xml:space="preserve"> </w:t>
            </w:r>
            <w:r w:rsidRPr="00FD3DA2">
              <w:rPr>
                <w:rFonts w:asciiTheme="minorHAnsi" w:hAnsiTheme="minorHAnsi" w:cstheme="minorHAnsi"/>
                <w:color w:val="054DBC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3DA2">
              <w:rPr>
                <w:rFonts w:asciiTheme="minorHAnsi" w:hAnsiTheme="minorHAnsi" w:cstheme="minorHAnsi"/>
                <w:color w:val="054DBC"/>
              </w:rPr>
              <w:instrText xml:space="preserve"> FORMCHECKBOX </w:instrText>
            </w:r>
            <w:r w:rsidR="00A119FA">
              <w:rPr>
                <w:rFonts w:asciiTheme="minorHAnsi" w:hAnsiTheme="minorHAnsi" w:cstheme="minorHAnsi"/>
                <w:color w:val="054DBC"/>
              </w:rPr>
            </w:r>
            <w:r w:rsidR="00A119FA">
              <w:rPr>
                <w:rFonts w:asciiTheme="minorHAnsi" w:hAnsiTheme="minorHAnsi" w:cstheme="minorHAnsi"/>
                <w:color w:val="054DBC"/>
              </w:rPr>
              <w:fldChar w:fldCharType="separate"/>
            </w:r>
            <w:r w:rsidRPr="00FD3DA2">
              <w:rPr>
                <w:rFonts w:asciiTheme="minorHAnsi" w:hAnsiTheme="minorHAnsi" w:cstheme="minorHAnsi"/>
                <w:color w:val="054DBC"/>
              </w:rPr>
              <w:fldChar w:fldCharType="end"/>
            </w:r>
          </w:p>
        </w:tc>
        <w:tc>
          <w:tcPr>
            <w:tcW w:w="1417" w:type="dxa"/>
            <w:gridSpan w:val="2"/>
            <w:shd w:val="clear" w:color="auto" w:fill="auto"/>
          </w:tcPr>
          <w:p w:rsidR="00FD3DA2" w:rsidRPr="00FD3DA2" w:rsidRDefault="00FD3DA2" w:rsidP="00FD3DA2">
            <w:pPr>
              <w:spacing w:before="240"/>
              <w:rPr>
                <w:rFonts w:asciiTheme="minorHAnsi" w:hAnsiTheme="minorHAnsi" w:cstheme="minorHAnsi"/>
              </w:rPr>
            </w:pPr>
            <w:r w:rsidRPr="00FD3DA2">
              <w:rPr>
                <w:rFonts w:asciiTheme="minorHAnsi" w:hAnsiTheme="minorHAnsi" w:cstheme="minorHAnsi"/>
              </w:rPr>
              <w:t xml:space="preserve">Non </w:t>
            </w:r>
            <w:r w:rsidRPr="00FD3DA2">
              <w:rPr>
                <w:rFonts w:asciiTheme="minorHAnsi" w:hAnsiTheme="minorHAnsi" w:cstheme="minorHAnsi"/>
                <w:color w:val="054DBC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3DA2">
              <w:rPr>
                <w:rFonts w:asciiTheme="minorHAnsi" w:hAnsiTheme="minorHAnsi" w:cstheme="minorHAnsi"/>
                <w:color w:val="054DBC"/>
              </w:rPr>
              <w:instrText xml:space="preserve"> FORMCHECKBOX </w:instrText>
            </w:r>
            <w:r w:rsidR="00A119FA">
              <w:rPr>
                <w:rFonts w:asciiTheme="minorHAnsi" w:hAnsiTheme="minorHAnsi" w:cstheme="minorHAnsi"/>
                <w:color w:val="054DBC"/>
              </w:rPr>
            </w:r>
            <w:r w:rsidR="00A119FA">
              <w:rPr>
                <w:rFonts w:asciiTheme="minorHAnsi" w:hAnsiTheme="minorHAnsi" w:cstheme="minorHAnsi"/>
                <w:color w:val="054DBC"/>
              </w:rPr>
              <w:fldChar w:fldCharType="separate"/>
            </w:r>
            <w:r w:rsidRPr="00FD3DA2">
              <w:rPr>
                <w:rFonts w:asciiTheme="minorHAnsi" w:hAnsiTheme="minorHAnsi" w:cstheme="minorHAnsi"/>
                <w:color w:val="054DBC"/>
              </w:rPr>
              <w:fldChar w:fldCharType="end"/>
            </w:r>
          </w:p>
        </w:tc>
        <w:tc>
          <w:tcPr>
            <w:tcW w:w="2755" w:type="dxa"/>
            <w:gridSpan w:val="4"/>
            <w:shd w:val="clear" w:color="auto" w:fill="auto"/>
          </w:tcPr>
          <w:p w:rsidR="00FD3DA2" w:rsidRPr="00FD3DA2" w:rsidRDefault="00FD3DA2" w:rsidP="00FD3DA2">
            <w:pPr>
              <w:spacing w:before="240"/>
              <w:rPr>
                <w:rFonts w:asciiTheme="minorHAnsi" w:hAnsiTheme="minorHAnsi" w:cstheme="minorHAnsi"/>
              </w:rPr>
            </w:pPr>
            <w:r w:rsidRPr="00FD3DA2">
              <w:rPr>
                <w:rFonts w:asciiTheme="minorHAnsi" w:hAnsiTheme="minorHAnsi" w:cstheme="minorHAnsi"/>
              </w:rPr>
              <w:t xml:space="preserve">ND </w:t>
            </w:r>
            <w:r w:rsidRPr="00FD3DA2">
              <w:rPr>
                <w:rFonts w:asciiTheme="minorHAnsi" w:hAnsiTheme="minorHAnsi" w:cstheme="minorHAnsi"/>
                <w:color w:val="054DBC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3DA2">
              <w:rPr>
                <w:rFonts w:asciiTheme="minorHAnsi" w:hAnsiTheme="minorHAnsi" w:cstheme="minorHAnsi"/>
                <w:color w:val="054DBC"/>
              </w:rPr>
              <w:instrText xml:space="preserve"> FORMCHECKBOX </w:instrText>
            </w:r>
            <w:r w:rsidR="00A119FA">
              <w:rPr>
                <w:rFonts w:asciiTheme="minorHAnsi" w:hAnsiTheme="minorHAnsi" w:cstheme="minorHAnsi"/>
                <w:color w:val="054DBC"/>
              </w:rPr>
            </w:r>
            <w:r w:rsidR="00A119FA">
              <w:rPr>
                <w:rFonts w:asciiTheme="minorHAnsi" w:hAnsiTheme="minorHAnsi" w:cstheme="minorHAnsi"/>
                <w:color w:val="054DBC"/>
              </w:rPr>
              <w:fldChar w:fldCharType="separate"/>
            </w:r>
            <w:r w:rsidRPr="00FD3DA2">
              <w:rPr>
                <w:rFonts w:asciiTheme="minorHAnsi" w:hAnsiTheme="minorHAnsi" w:cstheme="minorHAnsi"/>
                <w:color w:val="054DBC"/>
              </w:rPr>
              <w:fldChar w:fldCharType="end"/>
            </w:r>
          </w:p>
        </w:tc>
      </w:tr>
      <w:tr w:rsidR="00FD3DA2" w:rsidRPr="00FD3DA2" w:rsidTr="00E2196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3794" w:type="dxa"/>
            <w:gridSpan w:val="2"/>
            <w:shd w:val="clear" w:color="auto" w:fill="auto"/>
          </w:tcPr>
          <w:p w:rsidR="00FD3DA2" w:rsidRPr="00FD3DA2" w:rsidRDefault="00FD3DA2" w:rsidP="00FD3DA2">
            <w:pPr>
              <w:spacing w:before="240"/>
              <w:rPr>
                <w:rFonts w:asciiTheme="minorHAnsi" w:eastAsia="Arial" w:hAnsiTheme="minorHAnsi" w:cstheme="minorHAnsi"/>
                <w:b/>
              </w:rPr>
            </w:pPr>
            <w:r w:rsidRPr="00FD3DA2">
              <w:rPr>
                <w:rFonts w:asciiTheme="minorHAnsi" w:eastAsia="Arial" w:hAnsiTheme="minorHAnsi" w:cstheme="minorHAnsi"/>
                <w:b/>
                <w:lang w:val="fr-FR"/>
              </w:rPr>
              <w:t>Antécédents de refus de vaccination</w:t>
            </w:r>
            <w:r w:rsidRPr="00FD3DA2">
              <w:rPr>
                <w:rFonts w:asciiTheme="minorHAnsi" w:eastAsia="Arial" w:hAnsiTheme="minorHAnsi" w:cstheme="minorHAnsi"/>
              </w:rPr>
              <w:t>:</w:t>
            </w:r>
          </w:p>
        </w:tc>
        <w:tc>
          <w:tcPr>
            <w:tcW w:w="1276" w:type="dxa"/>
            <w:shd w:val="clear" w:color="auto" w:fill="auto"/>
          </w:tcPr>
          <w:p w:rsidR="00FD3DA2" w:rsidRPr="00FD3DA2" w:rsidRDefault="00FD3DA2" w:rsidP="00FD3DA2">
            <w:pPr>
              <w:spacing w:before="240"/>
              <w:rPr>
                <w:rFonts w:asciiTheme="minorHAnsi" w:hAnsiTheme="minorHAnsi" w:cstheme="minorHAnsi"/>
              </w:rPr>
            </w:pPr>
            <w:proofErr w:type="spellStart"/>
            <w:r w:rsidRPr="00FD3DA2">
              <w:rPr>
                <w:rFonts w:asciiTheme="minorHAnsi" w:hAnsiTheme="minorHAnsi" w:cstheme="minorHAnsi"/>
              </w:rPr>
              <w:t>Oui</w:t>
            </w:r>
            <w:proofErr w:type="spellEnd"/>
            <w:r w:rsidRPr="00FD3DA2">
              <w:rPr>
                <w:rFonts w:asciiTheme="minorHAnsi" w:hAnsiTheme="minorHAnsi" w:cstheme="minorHAnsi"/>
              </w:rPr>
              <w:t xml:space="preserve"> </w:t>
            </w:r>
            <w:r w:rsidRPr="00FD3DA2">
              <w:rPr>
                <w:rFonts w:asciiTheme="minorHAnsi" w:hAnsiTheme="minorHAnsi" w:cstheme="minorHAnsi"/>
                <w:color w:val="054DBC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3DA2">
              <w:rPr>
                <w:rFonts w:asciiTheme="minorHAnsi" w:hAnsiTheme="minorHAnsi" w:cstheme="minorHAnsi"/>
                <w:color w:val="054DBC"/>
              </w:rPr>
              <w:instrText xml:space="preserve"> FORMCHECKBOX </w:instrText>
            </w:r>
            <w:r w:rsidR="00A119FA">
              <w:rPr>
                <w:rFonts w:asciiTheme="minorHAnsi" w:hAnsiTheme="minorHAnsi" w:cstheme="minorHAnsi"/>
                <w:color w:val="054DBC"/>
              </w:rPr>
            </w:r>
            <w:r w:rsidR="00A119FA">
              <w:rPr>
                <w:rFonts w:asciiTheme="minorHAnsi" w:hAnsiTheme="minorHAnsi" w:cstheme="minorHAnsi"/>
                <w:color w:val="054DBC"/>
              </w:rPr>
              <w:fldChar w:fldCharType="separate"/>
            </w:r>
            <w:r w:rsidRPr="00FD3DA2">
              <w:rPr>
                <w:rFonts w:asciiTheme="minorHAnsi" w:hAnsiTheme="minorHAnsi" w:cstheme="minorHAnsi"/>
                <w:color w:val="054DBC"/>
              </w:rPr>
              <w:fldChar w:fldCharType="end"/>
            </w:r>
          </w:p>
        </w:tc>
        <w:tc>
          <w:tcPr>
            <w:tcW w:w="1417" w:type="dxa"/>
            <w:gridSpan w:val="2"/>
            <w:shd w:val="clear" w:color="auto" w:fill="auto"/>
          </w:tcPr>
          <w:p w:rsidR="00FD3DA2" w:rsidRPr="00FD3DA2" w:rsidRDefault="00FD3DA2" w:rsidP="00FD3DA2">
            <w:pPr>
              <w:spacing w:before="240"/>
              <w:rPr>
                <w:rFonts w:asciiTheme="minorHAnsi" w:hAnsiTheme="minorHAnsi" w:cstheme="minorHAnsi"/>
              </w:rPr>
            </w:pPr>
            <w:r w:rsidRPr="00FD3DA2">
              <w:rPr>
                <w:rFonts w:asciiTheme="minorHAnsi" w:hAnsiTheme="minorHAnsi" w:cstheme="minorHAnsi"/>
              </w:rPr>
              <w:t xml:space="preserve">Non </w:t>
            </w:r>
            <w:r w:rsidRPr="00FD3DA2">
              <w:rPr>
                <w:rFonts w:asciiTheme="minorHAnsi" w:hAnsiTheme="minorHAnsi" w:cstheme="minorHAnsi"/>
                <w:color w:val="054DBC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3DA2">
              <w:rPr>
                <w:rFonts w:asciiTheme="minorHAnsi" w:hAnsiTheme="minorHAnsi" w:cstheme="minorHAnsi"/>
                <w:color w:val="054DBC"/>
              </w:rPr>
              <w:instrText xml:space="preserve"> FORMCHECKBOX </w:instrText>
            </w:r>
            <w:r w:rsidR="00A119FA">
              <w:rPr>
                <w:rFonts w:asciiTheme="minorHAnsi" w:hAnsiTheme="minorHAnsi" w:cstheme="minorHAnsi"/>
                <w:color w:val="054DBC"/>
              </w:rPr>
            </w:r>
            <w:r w:rsidR="00A119FA">
              <w:rPr>
                <w:rFonts w:asciiTheme="minorHAnsi" w:hAnsiTheme="minorHAnsi" w:cstheme="minorHAnsi"/>
                <w:color w:val="054DBC"/>
              </w:rPr>
              <w:fldChar w:fldCharType="separate"/>
            </w:r>
            <w:r w:rsidRPr="00FD3DA2">
              <w:rPr>
                <w:rFonts w:asciiTheme="minorHAnsi" w:hAnsiTheme="minorHAnsi" w:cstheme="minorHAnsi"/>
                <w:color w:val="054DBC"/>
              </w:rPr>
              <w:fldChar w:fldCharType="end"/>
            </w:r>
          </w:p>
        </w:tc>
        <w:tc>
          <w:tcPr>
            <w:tcW w:w="2755" w:type="dxa"/>
            <w:gridSpan w:val="4"/>
            <w:shd w:val="clear" w:color="auto" w:fill="auto"/>
          </w:tcPr>
          <w:p w:rsidR="00FD3DA2" w:rsidRPr="00FD3DA2" w:rsidRDefault="00FD3DA2" w:rsidP="00FD3DA2">
            <w:pPr>
              <w:spacing w:before="240"/>
              <w:rPr>
                <w:rFonts w:asciiTheme="minorHAnsi" w:hAnsiTheme="minorHAnsi" w:cstheme="minorHAnsi"/>
              </w:rPr>
            </w:pPr>
            <w:r w:rsidRPr="00FD3DA2">
              <w:rPr>
                <w:rFonts w:asciiTheme="minorHAnsi" w:hAnsiTheme="minorHAnsi" w:cstheme="minorHAnsi"/>
              </w:rPr>
              <w:t xml:space="preserve">ND </w:t>
            </w:r>
            <w:r w:rsidRPr="00FD3DA2">
              <w:rPr>
                <w:rFonts w:asciiTheme="minorHAnsi" w:hAnsiTheme="minorHAnsi" w:cstheme="minorHAnsi"/>
                <w:color w:val="054DBC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3DA2">
              <w:rPr>
                <w:rFonts w:asciiTheme="minorHAnsi" w:hAnsiTheme="minorHAnsi" w:cstheme="minorHAnsi"/>
                <w:color w:val="054DBC"/>
              </w:rPr>
              <w:instrText xml:space="preserve"> FORMCHECKBOX </w:instrText>
            </w:r>
            <w:r w:rsidR="00A119FA">
              <w:rPr>
                <w:rFonts w:asciiTheme="minorHAnsi" w:hAnsiTheme="minorHAnsi" w:cstheme="minorHAnsi"/>
                <w:color w:val="054DBC"/>
              </w:rPr>
            </w:r>
            <w:r w:rsidR="00A119FA">
              <w:rPr>
                <w:rFonts w:asciiTheme="minorHAnsi" w:hAnsiTheme="minorHAnsi" w:cstheme="minorHAnsi"/>
                <w:color w:val="054DBC"/>
              </w:rPr>
              <w:fldChar w:fldCharType="separate"/>
            </w:r>
            <w:r w:rsidRPr="00FD3DA2">
              <w:rPr>
                <w:rFonts w:asciiTheme="minorHAnsi" w:hAnsiTheme="minorHAnsi" w:cstheme="minorHAnsi"/>
                <w:color w:val="054DBC"/>
              </w:rPr>
              <w:fldChar w:fldCharType="end"/>
            </w:r>
          </w:p>
        </w:tc>
      </w:tr>
      <w:tr w:rsidR="00FD3DA2" w:rsidRPr="00FD3DA2" w:rsidTr="00E2196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6487" w:type="dxa"/>
            <w:gridSpan w:val="5"/>
            <w:shd w:val="clear" w:color="auto" w:fill="auto"/>
          </w:tcPr>
          <w:p w:rsidR="00FD3DA2" w:rsidRPr="00FD3DA2" w:rsidRDefault="00FD3DA2" w:rsidP="00FD3DA2">
            <w:pPr>
              <w:spacing w:before="240"/>
              <w:rPr>
                <w:rFonts w:asciiTheme="minorHAnsi" w:hAnsiTheme="minorHAnsi" w:cstheme="minorHAnsi"/>
              </w:rPr>
            </w:pPr>
            <w:r w:rsidRPr="00FD3DA2">
              <w:rPr>
                <w:rFonts w:asciiTheme="minorHAnsi" w:eastAsia="Arial" w:hAnsiTheme="minorHAnsi" w:cstheme="minorHAnsi"/>
                <w:b/>
                <w:lang w:val="fr-FR"/>
              </w:rPr>
              <w:t>Ré</w:t>
            </w:r>
            <w:r w:rsidRPr="00FD3DA2">
              <w:rPr>
                <w:rFonts w:asciiTheme="minorHAnsi" w:eastAsia="Arial" w:hAnsiTheme="minorHAnsi" w:cstheme="minorHAnsi"/>
                <w:b/>
                <w:spacing w:val="-5"/>
                <w:lang w:val="fr-FR"/>
              </w:rPr>
              <w:t>c</w:t>
            </w:r>
            <w:r w:rsidRPr="00FD3DA2">
              <w:rPr>
                <w:rFonts w:asciiTheme="minorHAnsi" w:eastAsia="Arial" w:hAnsiTheme="minorHAnsi" w:cstheme="minorHAnsi"/>
                <w:b/>
                <w:lang w:val="fr-FR"/>
              </w:rPr>
              <w:t>ent</w:t>
            </w:r>
            <w:r w:rsidRPr="00FD3DA2">
              <w:rPr>
                <w:rFonts w:asciiTheme="minorHAnsi" w:eastAsia="Arial" w:hAnsiTheme="minorHAnsi" w:cstheme="minorHAnsi"/>
                <w:b/>
                <w:spacing w:val="1"/>
                <w:lang w:val="fr-FR"/>
              </w:rPr>
              <w:t xml:space="preserve">es grappes de </w:t>
            </w:r>
            <w:r w:rsidRPr="00FD3DA2">
              <w:rPr>
                <w:rFonts w:asciiTheme="minorHAnsi" w:eastAsia="Arial" w:hAnsiTheme="minorHAnsi" w:cstheme="minorHAnsi"/>
                <w:b/>
                <w:spacing w:val="2"/>
                <w:lang w:val="fr-FR"/>
              </w:rPr>
              <w:t xml:space="preserve">manifestations </w:t>
            </w:r>
            <w:proofErr w:type="spellStart"/>
            <w:r w:rsidRPr="00FD3DA2">
              <w:rPr>
                <w:rFonts w:asciiTheme="minorHAnsi" w:eastAsia="Arial" w:hAnsiTheme="minorHAnsi" w:cstheme="minorHAnsi"/>
                <w:b/>
                <w:spacing w:val="2"/>
                <w:lang w:val="fr-FR"/>
              </w:rPr>
              <w:t>postvaccinales</w:t>
            </w:r>
            <w:proofErr w:type="spellEnd"/>
            <w:r w:rsidRPr="00FD3DA2">
              <w:rPr>
                <w:rFonts w:asciiTheme="minorHAnsi" w:eastAsia="Arial" w:hAnsiTheme="minorHAnsi" w:cstheme="minorHAnsi"/>
                <w:b/>
                <w:spacing w:val="2"/>
                <w:lang w:val="fr-FR"/>
              </w:rPr>
              <w:t xml:space="preserve"> indésirables</w:t>
            </w:r>
            <w:r w:rsidRPr="00FD3DA2">
              <w:rPr>
                <w:rFonts w:asciiTheme="minorHAnsi" w:eastAsia="Arial" w:hAnsiTheme="minorHAnsi" w:cstheme="minorHAnsi"/>
              </w:rPr>
              <w:t>:</w:t>
            </w:r>
          </w:p>
        </w:tc>
        <w:tc>
          <w:tcPr>
            <w:tcW w:w="918" w:type="dxa"/>
            <w:shd w:val="clear" w:color="auto" w:fill="auto"/>
          </w:tcPr>
          <w:p w:rsidR="00FD3DA2" w:rsidRPr="00FD3DA2" w:rsidRDefault="00FD3DA2" w:rsidP="00FD3DA2">
            <w:pPr>
              <w:spacing w:before="240"/>
              <w:rPr>
                <w:rFonts w:asciiTheme="minorHAnsi" w:hAnsiTheme="minorHAnsi" w:cstheme="minorHAnsi"/>
              </w:rPr>
            </w:pPr>
            <w:proofErr w:type="spellStart"/>
            <w:r w:rsidRPr="00FD3DA2">
              <w:rPr>
                <w:rFonts w:asciiTheme="minorHAnsi" w:hAnsiTheme="minorHAnsi" w:cstheme="minorHAnsi"/>
              </w:rPr>
              <w:t>Oui</w:t>
            </w:r>
            <w:proofErr w:type="spellEnd"/>
            <w:r w:rsidRPr="00FD3DA2">
              <w:rPr>
                <w:rFonts w:asciiTheme="minorHAnsi" w:hAnsiTheme="minorHAnsi" w:cstheme="minorHAnsi"/>
              </w:rPr>
              <w:t xml:space="preserve"> </w:t>
            </w:r>
            <w:r w:rsidRPr="00FD3DA2">
              <w:rPr>
                <w:rFonts w:asciiTheme="minorHAnsi" w:hAnsiTheme="minorHAnsi" w:cstheme="minorHAnsi"/>
                <w:color w:val="054DBC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3DA2">
              <w:rPr>
                <w:rFonts w:asciiTheme="minorHAnsi" w:hAnsiTheme="minorHAnsi" w:cstheme="minorHAnsi"/>
                <w:color w:val="054DBC"/>
              </w:rPr>
              <w:instrText xml:space="preserve"> FORMCHECKBOX </w:instrText>
            </w:r>
            <w:r w:rsidR="00A119FA">
              <w:rPr>
                <w:rFonts w:asciiTheme="minorHAnsi" w:hAnsiTheme="minorHAnsi" w:cstheme="minorHAnsi"/>
                <w:color w:val="054DBC"/>
              </w:rPr>
            </w:r>
            <w:r w:rsidR="00A119FA">
              <w:rPr>
                <w:rFonts w:asciiTheme="minorHAnsi" w:hAnsiTheme="minorHAnsi" w:cstheme="minorHAnsi"/>
                <w:color w:val="054DBC"/>
              </w:rPr>
              <w:fldChar w:fldCharType="separate"/>
            </w:r>
            <w:r w:rsidRPr="00FD3DA2">
              <w:rPr>
                <w:rFonts w:asciiTheme="minorHAnsi" w:hAnsiTheme="minorHAnsi" w:cstheme="minorHAnsi"/>
                <w:color w:val="054DBC"/>
              </w:rPr>
              <w:fldChar w:fldCharType="end"/>
            </w:r>
          </w:p>
        </w:tc>
        <w:tc>
          <w:tcPr>
            <w:tcW w:w="918" w:type="dxa"/>
            <w:gridSpan w:val="2"/>
            <w:shd w:val="clear" w:color="auto" w:fill="auto"/>
          </w:tcPr>
          <w:p w:rsidR="00FD3DA2" w:rsidRPr="00FD3DA2" w:rsidRDefault="00FD3DA2" w:rsidP="00FD3DA2">
            <w:pPr>
              <w:spacing w:before="240"/>
              <w:rPr>
                <w:rFonts w:asciiTheme="minorHAnsi" w:hAnsiTheme="minorHAnsi" w:cstheme="minorHAnsi"/>
              </w:rPr>
            </w:pPr>
            <w:r w:rsidRPr="00FD3DA2">
              <w:rPr>
                <w:rFonts w:asciiTheme="minorHAnsi" w:hAnsiTheme="minorHAnsi" w:cstheme="minorHAnsi"/>
              </w:rPr>
              <w:t xml:space="preserve">Non </w:t>
            </w:r>
            <w:r w:rsidRPr="00FD3DA2">
              <w:rPr>
                <w:rFonts w:asciiTheme="minorHAnsi" w:hAnsiTheme="minorHAnsi" w:cstheme="minorHAnsi"/>
                <w:color w:val="054DBC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3DA2">
              <w:rPr>
                <w:rFonts w:asciiTheme="minorHAnsi" w:hAnsiTheme="minorHAnsi" w:cstheme="minorHAnsi"/>
                <w:color w:val="054DBC"/>
              </w:rPr>
              <w:instrText xml:space="preserve"> FORMCHECKBOX </w:instrText>
            </w:r>
            <w:r w:rsidR="00A119FA">
              <w:rPr>
                <w:rFonts w:asciiTheme="minorHAnsi" w:hAnsiTheme="minorHAnsi" w:cstheme="minorHAnsi"/>
                <w:color w:val="054DBC"/>
              </w:rPr>
            </w:r>
            <w:r w:rsidR="00A119FA">
              <w:rPr>
                <w:rFonts w:asciiTheme="minorHAnsi" w:hAnsiTheme="minorHAnsi" w:cstheme="minorHAnsi"/>
                <w:color w:val="054DBC"/>
              </w:rPr>
              <w:fldChar w:fldCharType="separate"/>
            </w:r>
            <w:r w:rsidRPr="00FD3DA2">
              <w:rPr>
                <w:rFonts w:asciiTheme="minorHAnsi" w:hAnsiTheme="minorHAnsi" w:cstheme="minorHAnsi"/>
                <w:color w:val="054DBC"/>
              </w:rPr>
              <w:fldChar w:fldCharType="end"/>
            </w:r>
          </w:p>
        </w:tc>
        <w:tc>
          <w:tcPr>
            <w:tcW w:w="919" w:type="dxa"/>
            <w:shd w:val="clear" w:color="auto" w:fill="auto"/>
          </w:tcPr>
          <w:p w:rsidR="00FD3DA2" w:rsidRPr="00FD3DA2" w:rsidRDefault="00FD3DA2" w:rsidP="00FD3DA2">
            <w:pPr>
              <w:spacing w:before="240"/>
              <w:rPr>
                <w:rFonts w:asciiTheme="minorHAnsi" w:hAnsiTheme="minorHAnsi" w:cstheme="minorHAnsi"/>
              </w:rPr>
            </w:pPr>
            <w:r w:rsidRPr="00FD3DA2">
              <w:rPr>
                <w:rFonts w:asciiTheme="minorHAnsi" w:hAnsiTheme="minorHAnsi" w:cstheme="minorHAnsi"/>
              </w:rPr>
              <w:t xml:space="preserve">ND </w:t>
            </w:r>
            <w:r w:rsidRPr="00FD3DA2">
              <w:rPr>
                <w:rFonts w:asciiTheme="minorHAnsi" w:hAnsiTheme="minorHAnsi" w:cstheme="minorHAnsi"/>
                <w:color w:val="054DBC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3DA2">
              <w:rPr>
                <w:rFonts w:asciiTheme="minorHAnsi" w:hAnsiTheme="minorHAnsi" w:cstheme="minorHAnsi"/>
                <w:color w:val="054DBC"/>
              </w:rPr>
              <w:instrText xml:space="preserve"> FORMCHECKBOX </w:instrText>
            </w:r>
            <w:r w:rsidR="00A119FA">
              <w:rPr>
                <w:rFonts w:asciiTheme="minorHAnsi" w:hAnsiTheme="minorHAnsi" w:cstheme="minorHAnsi"/>
                <w:color w:val="054DBC"/>
              </w:rPr>
            </w:r>
            <w:r w:rsidR="00A119FA">
              <w:rPr>
                <w:rFonts w:asciiTheme="minorHAnsi" w:hAnsiTheme="minorHAnsi" w:cstheme="minorHAnsi"/>
                <w:color w:val="054DBC"/>
              </w:rPr>
              <w:fldChar w:fldCharType="separate"/>
            </w:r>
            <w:r w:rsidRPr="00FD3DA2">
              <w:rPr>
                <w:rFonts w:asciiTheme="minorHAnsi" w:hAnsiTheme="minorHAnsi" w:cstheme="minorHAnsi"/>
                <w:color w:val="054DBC"/>
              </w:rPr>
              <w:fldChar w:fldCharType="end"/>
            </w:r>
          </w:p>
        </w:tc>
      </w:tr>
      <w:tr w:rsidR="00FD3DA2" w:rsidRPr="00FD3DA2" w:rsidTr="00E2196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6487" w:type="dxa"/>
            <w:gridSpan w:val="5"/>
            <w:shd w:val="clear" w:color="auto" w:fill="auto"/>
          </w:tcPr>
          <w:p w:rsidR="00FD3DA2" w:rsidRPr="00FD3DA2" w:rsidRDefault="00FD3DA2" w:rsidP="00FD3DA2">
            <w:pPr>
              <w:spacing w:before="240"/>
              <w:rPr>
                <w:rFonts w:asciiTheme="minorHAnsi" w:eastAsia="Arial" w:hAnsiTheme="minorHAnsi" w:cstheme="minorHAnsi"/>
                <w:b/>
              </w:rPr>
            </w:pPr>
            <w:r w:rsidRPr="00FD3DA2">
              <w:rPr>
                <w:rFonts w:asciiTheme="minorHAnsi" w:eastAsia="Arial" w:hAnsiTheme="minorHAnsi" w:cstheme="minorHAnsi"/>
                <w:b/>
                <w:lang w:val="fr-FR"/>
              </w:rPr>
              <w:t>Ré</w:t>
            </w:r>
            <w:r w:rsidRPr="00FD3DA2">
              <w:rPr>
                <w:rFonts w:asciiTheme="minorHAnsi" w:eastAsia="Arial" w:hAnsiTheme="minorHAnsi" w:cstheme="minorHAnsi"/>
                <w:b/>
                <w:spacing w:val="-5"/>
                <w:lang w:val="fr-FR"/>
              </w:rPr>
              <w:t>c</w:t>
            </w:r>
            <w:r w:rsidRPr="00FD3DA2">
              <w:rPr>
                <w:rFonts w:asciiTheme="minorHAnsi" w:eastAsia="Arial" w:hAnsiTheme="minorHAnsi" w:cstheme="minorHAnsi"/>
                <w:b/>
                <w:lang w:val="fr-FR"/>
              </w:rPr>
              <w:t>ent</w:t>
            </w:r>
            <w:r w:rsidRPr="00FD3DA2">
              <w:rPr>
                <w:rFonts w:asciiTheme="minorHAnsi" w:eastAsia="Arial" w:hAnsiTheme="minorHAnsi" w:cstheme="minorHAnsi"/>
                <w:b/>
                <w:spacing w:val="1"/>
                <w:lang w:val="fr-FR"/>
              </w:rPr>
              <w:t xml:space="preserve">es grappes de </w:t>
            </w:r>
            <w:r w:rsidRPr="00FD3DA2">
              <w:rPr>
                <w:rFonts w:asciiTheme="minorHAnsi" w:eastAsia="Arial" w:hAnsiTheme="minorHAnsi" w:cstheme="minorHAnsi"/>
                <w:b/>
                <w:spacing w:val="2"/>
                <w:lang w:val="fr-FR"/>
              </w:rPr>
              <w:t xml:space="preserve">manifestations </w:t>
            </w:r>
            <w:proofErr w:type="spellStart"/>
            <w:r w:rsidRPr="00FD3DA2">
              <w:rPr>
                <w:rFonts w:asciiTheme="minorHAnsi" w:eastAsia="Arial" w:hAnsiTheme="minorHAnsi" w:cstheme="minorHAnsi"/>
                <w:b/>
                <w:spacing w:val="2"/>
                <w:lang w:val="fr-FR"/>
              </w:rPr>
              <w:t>postvaccinales</w:t>
            </w:r>
            <w:proofErr w:type="spellEnd"/>
            <w:r w:rsidRPr="00FD3DA2">
              <w:rPr>
                <w:rFonts w:asciiTheme="minorHAnsi" w:eastAsia="Arial" w:hAnsiTheme="minorHAnsi" w:cstheme="minorHAnsi"/>
                <w:b/>
                <w:spacing w:val="2"/>
                <w:lang w:val="fr-FR"/>
              </w:rPr>
              <w:t xml:space="preserve"> indésirables</w:t>
            </w:r>
            <w:r w:rsidRPr="00FD3DA2">
              <w:rPr>
                <w:rFonts w:asciiTheme="minorHAnsi" w:eastAsia="Arial" w:hAnsiTheme="minorHAnsi" w:cstheme="minorHAnsi"/>
              </w:rPr>
              <w:t>:</w:t>
            </w:r>
          </w:p>
        </w:tc>
        <w:tc>
          <w:tcPr>
            <w:tcW w:w="918" w:type="dxa"/>
            <w:shd w:val="clear" w:color="auto" w:fill="auto"/>
          </w:tcPr>
          <w:p w:rsidR="00FD3DA2" w:rsidRPr="00FD3DA2" w:rsidRDefault="00FD3DA2" w:rsidP="00FD3DA2">
            <w:pPr>
              <w:spacing w:before="240"/>
              <w:rPr>
                <w:rFonts w:asciiTheme="minorHAnsi" w:hAnsiTheme="minorHAnsi" w:cstheme="minorHAnsi"/>
              </w:rPr>
            </w:pPr>
            <w:proofErr w:type="spellStart"/>
            <w:r w:rsidRPr="00FD3DA2">
              <w:rPr>
                <w:rFonts w:asciiTheme="minorHAnsi" w:hAnsiTheme="minorHAnsi" w:cstheme="minorHAnsi"/>
              </w:rPr>
              <w:t>Oui</w:t>
            </w:r>
            <w:proofErr w:type="spellEnd"/>
            <w:r w:rsidRPr="00FD3DA2">
              <w:rPr>
                <w:rFonts w:asciiTheme="minorHAnsi" w:hAnsiTheme="minorHAnsi" w:cstheme="minorHAnsi"/>
              </w:rPr>
              <w:t xml:space="preserve"> </w:t>
            </w:r>
            <w:r w:rsidRPr="00FD3DA2">
              <w:rPr>
                <w:rFonts w:asciiTheme="minorHAnsi" w:hAnsiTheme="minorHAnsi" w:cstheme="minorHAnsi"/>
                <w:color w:val="054DBC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3DA2">
              <w:rPr>
                <w:rFonts w:asciiTheme="minorHAnsi" w:hAnsiTheme="minorHAnsi" w:cstheme="minorHAnsi"/>
                <w:color w:val="054DBC"/>
              </w:rPr>
              <w:instrText xml:space="preserve"> FORMCHECKBOX </w:instrText>
            </w:r>
            <w:r w:rsidR="00A119FA">
              <w:rPr>
                <w:rFonts w:asciiTheme="minorHAnsi" w:hAnsiTheme="minorHAnsi" w:cstheme="minorHAnsi"/>
                <w:color w:val="054DBC"/>
              </w:rPr>
            </w:r>
            <w:r w:rsidR="00A119FA">
              <w:rPr>
                <w:rFonts w:asciiTheme="minorHAnsi" w:hAnsiTheme="minorHAnsi" w:cstheme="minorHAnsi"/>
                <w:color w:val="054DBC"/>
              </w:rPr>
              <w:fldChar w:fldCharType="separate"/>
            </w:r>
            <w:r w:rsidRPr="00FD3DA2">
              <w:rPr>
                <w:rFonts w:asciiTheme="minorHAnsi" w:hAnsiTheme="minorHAnsi" w:cstheme="minorHAnsi"/>
                <w:color w:val="054DBC"/>
              </w:rPr>
              <w:fldChar w:fldCharType="end"/>
            </w:r>
          </w:p>
        </w:tc>
        <w:tc>
          <w:tcPr>
            <w:tcW w:w="918" w:type="dxa"/>
            <w:gridSpan w:val="2"/>
            <w:shd w:val="clear" w:color="auto" w:fill="auto"/>
          </w:tcPr>
          <w:p w:rsidR="00FD3DA2" w:rsidRPr="00FD3DA2" w:rsidRDefault="00FD3DA2" w:rsidP="00FD3DA2">
            <w:pPr>
              <w:spacing w:before="240"/>
              <w:rPr>
                <w:rFonts w:asciiTheme="minorHAnsi" w:hAnsiTheme="minorHAnsi" w:cstheme="minorHAnsi"/>
              </w:rPr>
            </w:pPr>
            <w:r w:rsidRPr="00FD3DA2">
              <w:rPr>
                <w:rFonts w:asciiTheme="minorHAnsi" w:hAnsiTheme="minorHAnsi" w:cstheme="minorHAnsi"/>
              </w:rPr>
              <w:t xml:space="preserve">Non </w:t>
            </w:r>
            <w:r w:rsidRPr="00FD3DA2">
              <w:rPr>
                <w:rFonts w:asciiTheme="minorHAnsi" w:hAnsiTheme="minorHAnsi" w:cstheme="minorHAnsi"/>
                <w:color w:val="054DBC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3DA2">
              <w:rPr>
                <w:rFonts w:asciiTheme="minorHAnsi" w:hAnsiTheme="minorHAnsi" w:cstheme="minorHAnsi"/>
                <w:color w:val="054DBC"/>
              </w:rPr>
              <w:instrText xml:space="preserve"> FORMCHECKBOX </w:instrText>
            </w:r>
            <w:r w:rsidR="00A119FA">
              <w:rPr>
                <w:rFonts w:asciiTheme="minorHAnsi" w:hAnsiTheme="minorHAnsi" w:cstheme="minorHAnsi"/>
                <w:color w:val="054DBC"/>
              </w:rPr>
            </w:r>
            <w:r w:rsidR="00A119FA">
              <w:rPr>
                <w:rFonts w:asciiTheme="minorHAnsi" w:hAnsiTheme="minorHAnsi" w:cstheme="minorHAnsi"/>
                <w:color w:val="054DBC"/>
              </w:rPr>
              <w:fldChar w:fldCharType="separate"/>
            </w:r>
            <w:r w:rsidRPr="00FD3DA2">
              <w:rPr>
                <w:rFonts w:asciiTheme="minorHAnsi" w:hAnsiTheme="minorHAnsi" w:cstheme="minorHAnsi"/>
                <w:color w:val="054DBC"/>
              </w:rPr>
              <w:fldChar w:fldCharType="end"/>
            </w:r>
          </w:p>
        </w:tc>
        <w:tc>
          <w:tcPr>
            <w:tcW w:w="919" w:type="dxa"/>
            <w:shd w:val="clear" w:color="auto" w:fill="auto"/>
          </w:tcPr>
          <w:p w:rsidR="00FD3DA2" w:rsidRPr="00FD3DA2" w:rsidRDefault="00FD3DA2" w:rsidP="00FD3DA2">
            <w:pPr>
              <w:spacing w:before="240"/>
              <w:rPr>
                <w:rFonts w:asciiTheme="minorHAnsi" w:hAnsiTheme="minorHAnsi" w:cstheme="minorHAnsi"/>
              </w:rPr>
            </w:pPr>
            <w:r w:rsidRPr="00FD3DA2">
              <w:rPr>
                <w:rFonts w:asciiTheme="minorHAnsi" w:hAnsiTheme="minorHAnsi" w:cstheme="minorHAnsi"/>
              </w:rPr>
              <w:t xml:space="preserve">ND </w:t>
            </w:r>
            <w:r w:rsidRPr="00FD3DA2">
              <w:rPr>
                <w:rFonts w:asciiTheme="minorHAnsi" w:hAnsiTheme="minorHAnsi" w:cstheme="minorHAnsi"/>
                <w:color w:val="054DBC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3DA2">
              <w:rPr>
                <w:rFonts w:asciiTheme="minorHAnsi" w:hAnsiTheme="minorHAnsi" w:cstheme="minorHAnsi"/>
                <w:color w:val="054DBC"/>
              </w:rPr>
              <w:instrText xml:space="preserve"> FORMCHECKBOX </w:instrText>
            </w:r>
            <w:r w:rsidR="00A119FA">
              <w:rPr>
                <w:rFonts w:asciiTheme="minorHAnsi" w:hAnsiTheme="minorHAnsi" w:cstheme="minorHAnsi"/>
                <w:color w:val="054DBC"/>
              </w:rPr>
            </w:r>
            <w:r w:rsidR="00A119FA">
              <w:rPr>
                <w:rFonts w:asciiTheme="minorHAnsi" w:hAnsiTheme="minorHAnsi" w:cstheme="minorHAnsi"/>
                <w:color w:val="054DBC"/>
              </w:rPr>
              <w:fldChar w:fldCharType="separate"/>
            </w:r>
            <w:r w:rsidRPr="00FD3DA2">
              <w:rPr>
                <w:rFonts w:asciiTheme="minorHAnsi" w:hAnsiTheme="minorHAnsi" w:cstheme="minorHAnsi"/>
                <w:color w:val="054DBC"/>
              </w:rPr>
              <w:fldChar w:fldCharType="end"/>
            </w:r>
          </w:p>
        </w:tc>
      </w:tr>
      <w:tr w:rsidR="00FD3DA2" w:rsidRPr="00FD3DA2" w:rsidTr="00E2196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242" w:type="dxa"/>
            <w:gridSpan w:val="9"/>
            <w:tcBorders>
              <w:bottom w:val="single" w:sz="8" w:space="0" w:color="054DBC"/>
            </w:tcBorders>
            <w:shd w:val="clear" w:color="auto" w:fill="auto"/>
          </w:tcPr>
          <w:p w:rsidR="00FD3DA2" w:rsidRPr="00FD3DA2" w:rsidRDefault="00FD3DA2" w:rsidP="00FD3DA2">
            <w:pPr>
              <w:spacing w:before="240"/>
              <w:rPr>
                <w:rFonts w:asciiTheme="minorHAnsi" w:hAnsiTheme="minorHAnsi" w:cstheme="minorHAnsi"/>
              </w:rPr>
            </w:pPr>
            <w:r w:rsidRPr="00FD3DA2">
              <w:rPr>
                <w:rFonts w:asciiTheme="minorHAnsi" w:eastAsia="Arial" w:hAnsiTheme="minorHAnsi" w:cstheme="minorHAnsi"/>
                <w:b/>
                <w:lang w:val="fr-FR"/>
              </w:rPr>
              <w:t>Autres</w:t>
            </w:r>
            <w:r w:rsidRPr="00FD3DA2">
              <w:rPr>
                <w:rFonts w:asciiTheme="minorHAnsi" w:eastAsia="Arial" w:hAnsiTheme="minorHAnsi" w:cstheme="minorHAnsi"/>
                <w:spacing w:val="-26"/>
                <w:lang w:val="fr-FR"/>
              </w:rPr>
              <w:t xml:space="preserve"> </w:t>
            </w:r>
            <w:r w:rsidRPr="00FD3DA2">
              <w:rPr>
                <w:rFonts w:asciiTheme="minorHAnsi" w:eastAsia="Arial" w:hAnsiTheme="minorHAnsi" w:cstheme="minorHAnsi"/>
                <w:lang w:val="fr-FR"/>
              </w:rPr>
              <w:t>(préciser)</w:t>
            </w:r>
            <w:r w:rsidRPr="00FD3DA2">
              <w:rPr>
                <w:rFonts w:asciiTheme="minorHAnsi" w:eastAsia="Arial" w:hAnsiTheme="minorHAnsi" w:cstheme="minorHAnsi"/>
              </w:rPr>
              <w:t>:</w:t>
            </w:r>
          </w:p>
        </w:tc>
      </w:tr>
      <w:tr w:rsidR="00FD3DA2" w:rsidRPr="00FD3DA2" w:rsidTr="00E2196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256"/>
        </w:trPr>
        <w:tc>
          <w:tcPr>
            <w:tcW w:w="9242" w:type="dxa"/>
            <w:gridSpan w:val="9"/>
            <w:tcBorders>
              <w:top w:val="single" w:sz="8" w:space="0" w:color="054DBC"/>
              <w:left w:val="single" w:sz="8" w:space="0" w:color="054DBC"/>
              <w:bottom w:val="single" w:sz="8" w:space="0" w:color="054DBC"/>
              <w:right w:val="single" w:sz="8" w:space="0" w:color="054DBC"/>
            </w:tcBorders>
            <w:shd w:val="clear" w:color="auto" w:fill="auto"/>
          </w:tcPr>
          <w:p w:rsidR="00FD3DA2" w:rsidRPr="00FD3DA2" w:rsidRDefault="00FD3DA2" w:rsidP="00FD3DA2">
            <w:pPr>
              <w:spacing w:before="240"/>
            </w:pPr>
          </w:p>
        </w:tc>
      </w:tr>
    </w:tbl>
    <w:p w:rsidR="00C741E9" w:rsidRPr="00AD1860" w:rsidRDefault="00C741E9">
      <w:pPr>
        <w:rPr>
          <w:lang w:val="fr-FR"/>
        </w:rPr>
      </w:pPr>
    </w:p>
    <w:p w:rsidR="00E91552" w:rsidRPr="00AD1860" w:rsidRDefault="00E91552">
      <w:pPr>
        <w:rPr>
          <w:lang w:val="fr-FR"/>
        </w:rPr>
        <w:sectPr w:rsidR="00E91552" w:rsidRPr="00AD1860" w:rsidSect="005C3BB6">
          <w:footerReference w:type="even" r:id="rId18"/>
          <w:footerReference w:type="default" r:id="rId19"/>
          <w:pgSz w:w="11906" w:h="16840"/>
          <w:pgMar w:top="720" w:right="720" w:bottom="720" w:left="720" w:header="0" w:footer="500" w:gutter="0"/>
          <w:pgNumType w:start="15"/>
          <w:cols w:space="720"/>
          <w:docGrid w:linePitch="299"/>
        </w:sectPr>
      </w:pPr>
    </w:p>
    <w:p w:rsidR="00E91552" w:rsidRPr="000E6595" w:rsidRDefault="004A48A9" w:rsidP="000E6595">
      <w:pPr>
        <w:spacing w:before="18" w:line="244" w:lineRule="auto"/>
        <w:ind w:left="117" w:right="307"/>
        <w:rPr>
          <w:rFonts w:ascii="Arial" w:eastAsia="Arial" w:hAnsi="Arial" w:cs="Arial"/>
          <w:b/>
          <w:bCs/>
          <w:color w:val="FFFFFF"/>
          <w:spacing w:val="-16"/>
          <w:w w:val="95"/>
          <w:sz w:val="48"/>
          <w:szCs w:val="48"/>
          <w:lang w:val="fr-FR"/>
        </w:rPr>
      </w:pPr>
      <w:r w:rsidRPr="000E6595">
        <w:rPr>
          <w:rFonts w:ascii="Arial" w:eastAsia="Arial" w:hAnsi="Arial" w:cs="Arial"/>
          <w:b/>
          <w:bCs/>
          <w:noProof/>
          <w:color w:val="FFFFFF"/>
          <w:spacing w:val="-16"/>
          <w:w w:val="95"/>
          <w:sz w:val="48"/>
          <w:szCs w:val="48"/>
          <w:lang w:bidi="th-TH"/>
        </w:rPr>
        <w:lastRenderedPageBreak/>
        <mc:AlternateContent>
          <mc:Choice Requires="wpg">
            <w:drawing>
              <wp:anchor distT="0" distB="0" distL="114300" distR="114300" simplePos="0" relativeHeight="251693568" behindDoc="1" locked="0" layoutInCell="1" allowOverlap="1" wp14:anchorId="628267A0" wp14:editId="3FCE4FE6">
                <wp:simplePos x="0" y="0"/>
                <wp:positionH relativeFrom="page">
                  <wp:posOffset>15765</wp:posOffset>
                </wp:positionH>
                <wp:positionV relativeFrom="page">
                  <wp:posOffset>472966</wp:posOffset>
                </wp:positionV>
                <wp:extent cx="6022427" cy="574040"/>
                <wp:effectExtent l="0" t="0" r="0" b="0"/>
                <wp:wrapNone/>
                <wp:docPr id="123" name="Group 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22427" cy="574040"/>
                          <a:chOff x="0" y="1478"/>
                          <a:chExt cx="8591" cy="1000"/>
                        </a:xfrm>
                      </wpg:grpSpPr>
                      <wps:wsp>
                        <wps:cNvPr id="124" name="Freeform 100"/>
                        <wps:cNvSpPr>
                          <a:spLocks/>
                        </wps:cNvSpPr>
                        <wps:spPr bwMode="auto">
                          <a:xfrm>
                            <a:off x="0" y="1478"/>
                            <a:ext cx="8591" cy="1000"/>
                          </a:xfrm>
                          <a:custGeom>
                            <a:avLst/>
                            <a:gdLst>
                              <a:gd name="T0" fmla="*/ 0 w 8591"/>
                              <a:gd name="T1" fmla="+- 0 2478 1478"/>
                              <a:gd name="T2" fmla="*/ 2478 h 1000"/>
                              <a:gd name="T3" fmla="*/ 8591 w 8591"/>
                              <a:gd name="T4" fmla="+- 0 2478 1478"/>
                              <a:gd name="T5" fmla="*/ 2478 h 1000"/>
                              <a:gd name="T6" fmla="*/ 8591 w 8591"/>
                              <a:gd name="T7" fmla="+- 0 1478 1478"/>
                              <a:gd name="T8" fmla="*/ 1478 h 1000"/>
                              <a:gd name="T9" fmla="*/ 0 w 8591"/>
                              <a:gd name="T10" fmla="+- 0 1478 1478"/>
                              <a:gd name="T11" fmla="*/ 1478 h 1000"/>
                              <a:gd name="T12" fmla="*/ 0 w 8591"/>
                              <a:gd name="T13" fmla="+- 0 2478 1478"/>
                              <a:gd name="T14" fmla="*/ 2478 h 1000"/>
                            </a:gdLst>
                            <a:ahLst/>
                            <a:cxnLst>
                              <a:cxn ang="0">
                                <a:pos x="T0" y="T2"/>
                              </a:cxn>
                              <a:cxn ang="0">
                                <a:pos x="T3" y="T5"/>
                              </a:cxn>
                              <a:cxn ang="0">
                                <a:pos x="T6" y="T8"/>
                              </a:cxn>
                              <a:cxn ang="0">
                                <a:pos x="T9" y="T11"/>
                              </a:cxn>
                              <a:cxn ang="0">
                                <a:pos x="T12" y="T14"/>
                              </a:cxn>
                            </a:cxnLst>
                            <a:rect l="0" t="0" r="r" b="b"/>
                            <a:pathLst>
                              <a:path w="8591" h="1000">
                                <a:moveTo>
                                  <a:pt x="0" y="1000"/>
                                </a:moveTo>
                                <a:lnTo>
                                  <a:pt x="8591" y="1000"/>
                                </a:lnTo>
                                <a:lnTo>
                                  <a:pt x="859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0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082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C263FF2" id="Group 99" o:spid="_x0000_s1026" style="position:absolute;margin-left:1.25pt;margin-top:37.25pt;width:474.2pt;height:45.2pt;z-index:-251622912;mso-position-horizontal-relative:page;mso-position-vertical-relative:page" coordorigin=",1478" coordsize="85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">
                <v:shape id="Freeform 100" o:spid="_x0000_s1027" style="position:absolute;top:1478;width:8591;height:1000;visibility:visible;mso-wrap-style:square;v-text-anchor:top" coordsize="859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kf1NsMA&#10;AADcAAAADwAAAGRycy9kb3ducmV2LnhtbERP32vCMBB+H/g/hBP2MjSNyNDOKGMg81G7ifh2a25N&#10;WXPpmqzW/94MBnu7j+/nrTaDa0RPXag9a1DTDARx6U3NlYb3t+1kASJEZIONZ9JwpQCb9ehuhbnx&#10;Fz5QX8RKpBAOOWqwMba5lKG05DBMfUucuE/fOYwJdpU0HV5SuGvkLMsepcOaU4PFll4slV/Fj9Ow&#10;LT6+lz3t7elozu5BFSq8KqX1/Xh4fgIRaYj/4j/3zqT5szn8PpMukOsb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bkf1NsMAAADcAAAADwAAAAAAAAAAAAAAAACYAgAAZHJzL2Rv&#10;d25yZXYueG1sUEsFBgAAAAAEAAQA9QAAAIgDAAAAAA==&#10;" path="m,1000r8591,l8591,,,,,1000xe" fillcolor="#f08200" stroked="f">
                  <v:path arrowok="t" o:connecttype="custom" o:connectlocs="0,2478;8591,2478;8591,1478;0,1478;0,2478" o:connectangles="0,0,0,0,0"/>
                </v:shape>
                <w10:wrap anchorx="page" anchory="page"/>
              </v:group>
            </w:pict>
          </mc:Fallback>
        </mc:AlternateContent>
      </w:r>
      <w:r w:rsidR="00807882" w:rsidRPr="000E6595">
        <w:rPr>
          <w:rFonts w:ascii="Arial" w:eastAsia="Arial" w:hAnsi="Arial" w:cs="Arial"/>
          <w:b/>
          <w:bCs/>
          <w:color w:val="FFFFFF"/>
          <w:spacing w:val="-16"/>
          <w:w w:val="95"/>
          <w:sz w:val="48"/>
          <w:szCs w:val="48"/>
          <w:lang w:val="fr-FR"/>
        </w:rPr>
        <w:t>Conditions générales</w:t>
      </w:r>
    </w:p>
    <w:p w:rsidR="00E91552" w:rsidRPr="00AD1860" w:rsidRDefault="00E91552">
      <w:pPr>
        <w:spacing w:line="200" w:lineRule="exact"/>
        <w:rPr>
          <w:sz w:val="20"/>
          <w:szCs w:val="20"/>
          <w:lang w:val="fr-FR"/>
        </w:rPr>
      </w:pPr>
    </w:p>
    <w:p w:rsidR="000E6595" w:rsidRDefault="000E6595" w:rsidP="004434B8">
      <w:pPr>
        <w:pStyle w:val="BodyText"/>
        <w:spacing w:line="269" w:lineRule="auto"/>
        <w:ind w:left="0" w:right="119"/>
        <w:rPr>
          <w:spacing w:val="-1"/>
          <w:sz w:val="22"/>
          <w:szCs w:val="22"/>
          <w:lang w:val="fr-FR"/>
        </w:rPr>
      </w:pPr>
    </w:p>
    <w:p w:rsidR="00E91552" w:rsidRPr="00824ECD" w:rsidRDefault="00807882" w:rsidP="004434B8">
      <w:pPr>
        <w:pStyle w:val="BodyText"/>
        <w:spacing w:line="269" w:lineRule="auto"/>
        <w:ind w:left="0" w:right="119"/>
        <w:rPr>
          <w:sz w:val="22"/>
          <w:szCs w:val="22"/>
          <w:lang w:val="fr-FR"/>
        </w:rPr>
      </w:pPr>
      <w:r w:rsidRPr="00824ECD">
        <w:rPr>
          <w:spacing w:val="-1"/>
          <w:sz w:val="22"/>
          <w:szCs w:val="22"/>
          <w:lang w:val="fr-FR"/>
        </w:rPr>
        <w:t>Le gouvernement accepte que la fourniture de vaccins à partir du stock de VPOm2 de l</w:t>
      </w:r>
      <w:r w:rsidR="00AD1860" w:rsidRPr="00824ECD">
        <w:rPr>
          <w:spacing w:val="-1"/>
          <w:sz w:val="22"/>
          <w:szCs w:val="22"/>
          <w:lang w:val="fr-FR"/>
        </w:rPr>
        <w:t>’</w:t>
      </w:r>
      <w:r w:rsidRPr="00824ECD">
        <w:rPr>
          <w:spacing w:val="-1"/>
          <w:sz w:val="22"/>
          <w:szCs w:val="22"/>
          <w:lang w:val="fr-FR"/>
        </w:rPr>
        <w:t xml:space="preserve">OMS </w:t>
      </w:r>
      <w:r w:rsidR="00967253" w:rsidRPr="00824ECD">
        <w:rPr>
          <w:spacing w:val="-1"/>
          <w:sz w:val="22"/>
          <w:szCs w:val="22"/>
          <w:lang w:val="fr-FR"/>
        </w:rPr>
        <w:t xml:space="preserve">soit </w:t>
      </w:r>
      <w:r w:rsidRPr="00824ECD">
        <w:rPr>
          <w:spacing w:val="-1"/>
          <w:sz w:val="22"/>
          <w:szCs w:val="22"/>
          <w:lang w:val="fr-FR"/>
        </w:rPr>
        <w:t>soumise aux conditions générales suivantes :</w:t>
      </w:r>
    </w:p>
    <w:p w:rsidR="00E91552" w:rsidRPr="00824ECD" w:rsidRDefault="00E91552">
      <w:pPr>
        <w:spacing w:before="1" w:line="240" w:lineRule="exact"/>
        <w:rPr>
          <w:rFonts w:ascii="Times New Roman" w:eastAsia="Times New Roman" w:hAnsi="Times New Roman"/>
          <w:lang w:val="fr-FR"/>
        </w:rPr>
      </w:pPr>
    </w:p>
    <w:p w:rsidR="00E91552" w:rsidRPr="00824ECD" w:rsidRDefault="00807882" w:rsidP="001027E8">
      <w:pPr>
        <w:pStyle w:val="BodyText"/>
        <w:numPr>
          <w:ilvl w:val="0"/>
          <w:numId w:val="1"/>
        </w:numPr>
        <w:tabs>
          <w:tab w:val="left" w:pos="851"/>
        </w:tabs>
        <w:spacing w:line="269" w:lineRule="auto"/>
        <w:ind w:left="567" w:right="113" w:hanging="567"/>
        <w:jc w:val="both"/>
        <w:rPr>
          <w:sz w:val="22"/>
          <w:szCs w:val="22"/>
          <w:lang w:val="fr-FR"/>
        </w:rPr>
      </w:pPr>
      <w:r w:rsidRPr="00824ECD">
        <w:rPr>
          <w:sz w:val="22"/>
          <w:szCs w:val="22"/>
          <w:lang w:val="fr-FR"/>
        </w:rPr>
        <w:t>Votre gouvernement déclare et garantit avoir autorisé l</w:t>
      </w:r>
      <w:r w:rsidR="00AD1860" w:rsidRPr="00824ECD">
        <w:rPr>
          <w:sz w:val="22"/>
          <w:szCs w:val="22"/>
          <w:lang w:val="fr-FR"/>
        </w:rPr>
        <w:t>’</w:t>
      </w:r>
      <w:r w:rsidRPr="00824ECD">
        <w:rPr>
          <w:sz w:val="22"/>
          <w:szCs w:val="22"/>
          <w:lang w:val="fr-FR"/>
        </w:rPr>
        <w:t>importation et l</w:t>
      </w:r>
      <w:r w:rsidR="00AD1860" w:rsidRPr="00824ECD">
        <w:rPr>
          <w:sz w:val="22"/>
          <w:szCs w:val="22"/>
          <w:lang w:val="fr-FR"/>
        </w:rPr>
        <w:t>’</w:t>
      </w:r>
      <w:r w:rsidRPr="00824ECD">
        <w:rPr>
          <w:sz w:val="22"/>
          <w:szCs w:val="22"/>
          <w:lang w:val="fr-FR"/>
        </w:rPr>
        <w:t>utilisation du VPOm2 (ci-après désigné « le vaccin ») chez l</w:t>
      </w:r>
      <w:r w:rsidR="00967253" w:rsidRPr="00824ECD">
        <w:rPr>
          <w:sz w:val="22"/>
          <w:szCs w:val="22"/>
          <w:lang w:val="fr-FR"/>
        </w:rPr>
        <w:t>es</w:t>
      </w:r>
      <w:r w:rsidRPr="00824ECD">
        <w:rPr>
          <w:sz w:val="22"/>
          <w:szCs w:val="22"/>
          <w:lang w:val="fr-FR"/>
        </w:rPr>
        <w:t xml:space="preserve"> humains </w:t>
      </w:r>
      <w:r w:rsidR="00967253" w:rsidRPr="00824ECD">
        <w:rPr>
          <w:sz w:val="22"/>
          <w:szCs w:val="22"/>
          <w:lang w:val="fr-FR"/>
        </w:rPr>
        <w:t xml:space="preserve">afin de </w:t>
      </w:r>
      <w:r w:rsidRPr="00824ECD">
        <w:rPr>
          <w:sz w:val="22"/>
          <w:szCs w:val="22"/>
          <w:lang w:val="fr-FR"/>
        </w:rPr>
        <w:t>contenir une flambée ou un événement de poliovirus de type 2 dans votre pays.</w:t>
      </w:r>
    </w:p>
    <w:p w:rsidR="00E91552" w:rsidRPr="00824ECD" w:rsidRDefault="00807882" w:rsidP="001027E8">
      <w:pPr>
        <w:pStyle w:val="BodyText"/>
        <w:numPr>
          <w:ilvl w:val="0"/>
          <w:numId w:val="1"/>
        </w:numPr>
        <w:tabs>
          <w:tab w:val="left" w:pos="567"/>
        </w:tabs>
        <w:spacing w:before="1" w:line="269" w:lineRule="auto"/>
        <w:ind w:left="567" w:right="113" w:hanging="425"/>
        <w:jc w:val="both"/>
        <w:rPr>
          <w:sz w:val="22"/>
          <w:szCs w:val="22"/>
          <w:lang w:val="fr-FR"/>
        </w:rPr>
      </w:pPr>
      <w:r w:rsidRPr="00824ECD">
        <w:rPr>
          <w:sz w:val="22"/>
          <w:szCs w:val="22"/>
          <w:lang w:val="fr-FR"/>
        </w:rPr>
        <w:t>Le vaccin est fourni au gouvernement exclusivement pour une utilisation d</w:t>
      </w:r>
      <w:r w:rsidR="00AD1860" w:rsidRPr="00824ECD">
        <w:rPr>
          <w:sz w:val="22"/>
          <w:szCs w:val="22"/>
          <w:lang w:val="fr-FR"/>
        </w:rPr>
        <w:t>’</w:t>
      </w:r>
      <w:r w:rsidRPr="00824ECD">
        <w:rPr>
          <w:sz w:val="22"/>
          <w:szCs w:val="22"/>
          <w:lang w:val="fr-FR"/>
        </w:rPr>
        <w:t xml:space="preserve">urgence sous le contrôle de ce dernier, afin de riposter à une </w:t>
      </w:r>
      <w:r w:rsidR="00967253" w:rsidRPr="00824ECD">
        <w:rPr>
          <w:sz w:val="22"/>
          <w:szCs w:val="22"/>
          <w:lang w:val="fr-FR"/>
        </w:rPr>
        <w:t xml:space="preserve">flambée </w:t>
      </w:r>
      <w:r w:rsidRPr="00824ECD">
        <w:rPr>
          <w:sz w:val="22"/>
          <w:szCs w:val="22"/>
          <w:lang w:val="fr-FR"/>
        </w:rPr>
        <w:t xml:space="preserve">de poliovirus de type 2 </w:t>
      </w:r>
      <w:r w:rsidR="00967253" w:rsidRPr="00824ECD">
        <w:rPr>
          <w:sz w:val="22"/>
          <w:szCs w:val="22"/>
          <w:lang w:val="fr-FR"/>
        </w:rPr>
        <w:t xml:space="preserve">dans le pays </w:t>
      </w:r>
      <w:r w:rsidRPr="00824ECD">
        <w:rPr>
          <w:sz w:val="22"/>
          <w:szCs w:val="22"/>
          <w:lang w:val="fr-FR"/>
        </w:rPr>
        <w:t>confirmée par l</w:t>
      </w:r>
      <w:r w:rsidR="00AD1860" w:rsidRPr="00824ECD">
        <w:rPr>
          <w:sz w:val="22"/>
          <w:szCs w:val="22"/>
          <w:lang w:val="fr-FR"/>
        </w:rPr>
        <w:t>’</w:t>
      </w:r>
      <w:r w:rsidRPr="00824ECD">
        <w:rPr>
          <w:sz w:val="22"/>
          <w:szCs w:val="22"/>
          <w:lang w:val="fr-FR"/>
        </w:rPr>
        <w:t>OMS et considérée comme une urgence de santé publique de portée international</w:t>
      </w:r>
      <w:r w:rsidR="00E71F31" w:rsidRPr="00824ECD">
        <w:rPr>
          <w:sz w:val="22"/>
          <w:szCs w:val="22"/>
          <w:lang w:val="fr-FR"/>
        </w:rPr>
        <w:t>e</w:t>
      </w:r>
      <w:r w:rsidRPr="00824ECD">
        <w:rPr>
          <w:sz w:val="22"/>
          <w:szCs w:val="22"/>
          <w:lang w:val="fr-FR"/>
        </w:rPr>
        <w:t>.</w:t>
      </w:r>
      <w:r w:rsidR="000F4A86" w:rsidRPr="00824ECD">
        <w:rPr>
          <w:sz w:val="22"/>
          <w:szCs w:val="22"/>
          <w:lang w:val="fr-FR"/>
        </w:rPr>
        <w:t xml:space="preserve"> </w:t>
      </w:r>
      <w:r w:rsidR="00967253" w:rsidRPr="00824ECD">
        <w:rPr>
          <w:sz w:val="22"/>
          <w:szCs w:val="22"/>
          <w:lang w:val="fr-FR"/>
        </w:rPr>
        <w:t>À</w:t>
      </w:r>
      <w:r w:rsidRPr="00824ECD">
        <w:rPr>
          <w:sz w:val="22"/>
          <w:szCs w:val="22"/>
          <w:lang w:val="fr-FR"/>
        </w:rPr>
        <w:t xml:space="preserve"> cet égard, le gouvernement confirme avoir pleinement connaissance des effets secondaires connus du vaccin</w:t>
      </w:r>
      <w:r w:rsidR="000F4A86" w:rsidRPr="00824ECD">
        <w:rPr>
          <w:sz w:val="22"/>
          <w:szCs w:val="22"/>
          <w:lang w:val="fr-FR"/>
        </w:rPr>
        <w:t>.</w:t>
      </w:r>
      <w:r w:rsidR="00D84270" w:rsidRPr="00824ECD">
        <w:rPr>
          <w:rStyle w:val="FootnoteReference"/>
          <w:sz w:val="22"/>
          <w:szCs w:val="22"/>
          <w:lang w:val="fr-FR"/>
        </w:rPr>
        <w:footnoteReference w:id="2"/>
      </w:r>
    </w:p>
    <w:p w:rsidR="00E91552" w:rsidRPr="00824ECD" w:rsidRDefault="0041629F" w:rsidP="001027E8">
      <w:pPr>
        <w:pStyle w:val="BodyText"/>
        <w:numPr>
          <w:ilvl w:val="0"/>
          <w:numId w:val="1"/>
        </w:numPr>
        <w:tabs>
          <w:tab w:val="left" w:pos="567"/>
        </w:tabs>
        <w:spacing w:line="269" w:lineRule="auto"/>
        <w:ind w:left="567" w:right="113" w:hanging="425"/>
        <w:jc w:val="both"/>
        <w:rPr>
          <w:sz w:val="22"/>
          <w:szCs w:val="22"/>
          <w:lang w:val="fr-FR"/>
        </w:rPr>
      </w:pPr>
      <w:r w:rsidRPr="00824ECD">
        <w:rPr>
          <w:sz w:val="22"/>
          <w:szCs w:val="22"/>
          <w:lang w:val="fr-FR"/>
        </w:rPr>
        <w:t xml:space="preserve">Le vaccin a été homologué par une autorité nationale de réglementation </w:t>
      </w:r>
      <w:r w:rsidR="00967253" w:rsidRPr="00824ECD">
        <w:rPr>
          <w:sz w:val="22"/>
          <w:szCs w:val="22"/>
          <w:lang w:val="fr-FR"/>
        </w:rPr>
        <w:t xml:space="preserve">rigoureuse </w:t>
      </w:r>
      <w:r w:rsidRPr="00824ECD">
        <w:rPr>
          <w:sz w:val="22"/>
          <w:szCs w:val="22"/>
          <w:lang w:val="fr-FR"/>
        </w:rPr>
        <w:t>dans le pays de fabrication et a été présélectionné par l</w:t>
      </w:r>
      <w:r w:rsidR="00AD1860" w:rsidRPr="00824ECD">
        <w:rPr>
          <w:sz w:val="22"/>
          <w:szCs w:val="22"/>
          <w:lang w:val="fr-FR"/>
        </w:rPr>
        <w:t>’</w:t>
      </w:r>
      <w:r w:rsidRPr="00824ECD">
        <w:rPr>
          <w:sz w:val="22"/>
          <w:szCs w:val="22"/>
          <w:lang w:val="fr-FR"/>
        </w:rPr>
        <w:t>OMS</w:t>
      </w:r>
      <w:r w:rsidR="000F4A86" w:rsidRPr="00824ECD">
        <w:rPr>
          <w:sz w:val="22"/>
          <w:szCs w:val="22"/>
          <w:lang w:val="fr-FR"/>
        </w:rPr>
        <w:t>.</w:t>
      </w:r>
      <w:r w:rsidR="00D84270" w:rsidRPr="00824ECD">
        <w:rPr>
          <w:rStyle w:val="FootnoteReference"/>
          <w:sz w:val="22"/>
          <w:szCs w:val="22"/>
          <w:lang w:val="fr-FR"/>
        </w:rPr>
        <w:footnoteReference w:id="3"/>
      </w:r>
      <w:r w:rsidR="00D84270" w:rsidRPr="00824ECD">
        <w:rPr>
          <w:sz w:val="22"/>
          <w:szCs w:val="22"/>
          <w:vertAlign w:val="superscript"/>
          <w:lang w:val="fr-FR"/>
        </w:rPr>
        <w:t>,</w:t>
      </w:r>
      <w:r w:rsidR="00D84270" w:rsidRPr="00824ECD">
        <w:rPr>
          <w:rStyle w:val="FootnoteReference"/>
          <w:sz w:val="22"/>
          <w:szCs w:val="22"/>
          <w:lang w:val="fr-FR"/>
        </w:rPr>
        <w:footnoteReference w:id="4"/>
      </w:r>
      <w:r w:rsidRPr="00824ECD">
        <w:rPr>
          <w:sz w:val="22"/>
          <w:szCs w:val="22"/>
          <w:lang w:val="fr-FR"/>
        </w:rPr>
        <w:t xml:space="preserve"> Plus particulièrement, le fabricant du vaccin a déclaré et ga</w:t>
      </w:r>
      <w:r w:rsidR="007C0D1B" w:rsidRPr="00824ECD">
        <w:rPr>
          <w:sz w:val="22"/>
          <w:szCs w:val="22"/>
          <w:lang w:val="fr-FR"/>
        </w:rPr>
        <w:t>ranti à l</w:t>
      </w:r>
      <w:r w:rsidR="00AD1860" w:rsidRPr="00824ECD">
        <w:rPr>
          <w:sz w:val="22"/>
          <w:szCs w:val="22"/>
          <w:lang w:val="fr-FR"/>
        </w:rPr>
        <w:t>’</w:t>
      </w:r>
      <w:r w:rsidR="007C0D1B" w:rsidRPr="00824ECD">
        <w:rPr>
          <w:sz w:val="22"/>
          <w:szCs w:val="22"/>
          <w:lang w:val="fr-FR"/>
        </w:rPr>
        <w:t>OMS et à l</w:t>
      </w:r>
      <w:r w:rsidR="00AD1860" w:rsidRPr="00824ECD">
        <w:rPr>
          <w:sz w:val="22"/>
          <w:szCs w:val="22"/>
          <w:lang w:val="fr-FR"/>
        </w:rPr>
        <w:t>’</w:t>
      </w:r>
      <w:r w:rsidR="007C0D1B" w:rsidRPr="00824ECD">
        <w:rPr>
          <w:sz w:val="22"/>
          <w:szCs w:val="22"/>
          <w:lang w:val="fr-FR"/>
        </w:rPr>
        <w:t xml:space="preserve">UNICEF que, </w:t>
      </w:r>
      <w:r w:rsidRPr="00824ECD">
        <w:rPr>
          <w:sz w:val="22"/>
          <w:szCs w:val="22"/>
          <w:lang w:val="fr-FR"/>
        </w:rPr>
        <w:t xml:space="preserve">pour toute la durée de conservation, le vaccin a été fabriqué conformément aux bonnes pratiques de fabrication et aux spécifications </w:t>
      </w:r>
      <w:r w:rsidR="00D84270" w:rsidRPr="00824ECD">
        <w:rPr>
          <w:sz w:val="22"/>
          <w:szCs w:val="22"/>
          <w:lang w:val="fr-FR"/>
        </w:rPr>
        <w:t>et approuvé</w:t>
      </w:r>
      <w:r w:rsidRPr="00824ECD">
        <w:rPr>
          <w:sz w:val="22"/>
          <w:szCs w:val="22"/>
          <w:lang w:val="fr-FR"/>
        </w:rPr>
        <w:t xml:space="preserve"> par une autorité de réglementation fonctionnelle ayant compétence sur la structure où le vaccin a été fabriqué ; il déclare et garantit également qu</w:t>
      </w:r>
      <w:r w:rsidR="00967253" w:rsidRPr="00824ECD">
        <w:rPr>
          <w:sz w:val="22"/>
          <w:szCs w:val="22"/>
          <w:lang w:val="fr-FR"/>
        </w:rPr>
        <w:t xml:space="preserve">e le vaccin est </w:t>
      </w:r>
      <w:r w:rsidRPr="00824ECD">
        <w:rPr>
          <w:sz w:val="22"/>
          <w:szCs w:val="22"/>
          <w:lang w:val="fr-FR"/>
        </w:rPr>
        <w:t xml:space="preserve">de qualité constante, </w:t>
      </w:r>
      <w:r w:rsidR="00967253" w:rsidRPr="00824ECD">
        <w:rPr>
          <w:sz w:val="22"/>
          <w:szCs w:val="22"/>
          <w:lang w:val="fr-FR"/>
        </w:rPr>
        <w:t xml:space="preserve">sans défaut ni </w:t>
      </w:r>
      <w:r w:rsidRPr="00824ECD">
        <w:rPr>
          <w:sz w:val="22"/>
          <w:szCs w:val="22"/>
          <w:lang w:val="fr-FR"/>
        </w:rPr>
        <w:t>anomalie dans la conception, le matériel, la fabrication et la technique.</w:t>
      </w:r>
    </w:p>
    <w:p w:rsidR="00E91552" w:rsidRPr="00824ECD" w:rsidRDefault="006235A5" w:rsidP="001027E8">
      <w:pPr>
        <w:pStyle w:val="BodyText"/>
        <w:numPr>
          <w:ilvl w:val="0"/>
          <w:numId w:val="1"/>
        </w:numPr>
        <w:tabs>
          <w:tab w:val="left" w:pos="567"/>
        </w:tabs>
        <w:spacing w:before="1" w:line="269" w:lineRule="auto"/>
        <w:ind w:left="567" w:right="112" w:hanging="425"/>
        <w:jc w:val="both"/>
        <w:rPr>
          <w:sz w:val="22"/>
          <w:szCs w:val="22"/>
          <w:lang w:val="fr-FR"/>
        </w:rPr>
      </w:pPr>
      <w:r w:rsidRPr="00824ECD">
        <w:rPr>
          <w:sz w:val="22"/>
          <w:szCs w:val="22"/>
          <w:lang w:val="fr-FR"/>
        </w:rPr>
        <w:t>Sauf dans</w:t>
      </w:r>
      <w:r w:rsidR="001027E8" w:rsidRPr="00824ECD">
        <w:rPr>
          <w:sz w:val="22"/>
          <w:szCs w:val="22"/>
          <w:lang w:val="fr-FR"/>
        </w:rPr>
        <w:t xml:space="preserve"> les cas expressément prévus ci</w:t>
      </w:r>
      <w:r w:rsidR="001027E8" w:rsidRPr="00824ECD">
        <w:rPr>
          <w:sz w:val="22"/>
          <w:szCs w:val="22"/>
          <w:lang w:val="fr-FR"/>
        </w:rPr>
        <w:noBreakHyphen/>
      </w:r>
      <w:r w:rsidRPr="00824ECD">
        <w:rPr>
          <w:sz w:val="22"/>
          <w:szCs w:val="22"/>
          <w:lang w:val="fr-FR"/>
        </w:rPr>
        <w:t xml:space="preserve">inclus, le gouvernement du pays </w:t>
      </w:r>
      <w:r w:rsidR="007C0D1B" w:rsidRPr="00824ECD">
        <w:rPr>
          <w:sz w:val="22"/>
          <w:szCs w:val="22"/>
          <w:lang w:val="fr-FR"/>
        </w:rPr>
        <w:t xml:space="preserve">sera seul responsable de </w:t>
      </w:r>
      <w:r w:rsidRPr="00824ECD">
        <w:rPr>
          <w:sz w:val="22"/>
          <w:szCs w:val="22"/>
          <w:lang w:val="fr-FR"/>
        </w:rPr>
        <w:t>l</w:t>
      </w:r>
      <w:r w:rsidR="00AD1860" w:rsidRPr="00824ECD">
        <w:rPr>
          <w:sz w:val="22"/>
          <w:szCs w:val="22"/>
          <w:lang w:val="fr-FR"/>
        </w:rPr>
        <w:t>’</w:t>
      </w:r>
      <w:r w:rsidRPr="00824ECD">
        <w:rPr>
          <w:sz w:val="22"/>
          <w:szCs w:val="22"/>
          <w:lang w:val="fr-FR"/>
        </w:rPr>
        <w:t>utilisation du vaccin</w:t>
      </w:r>
      <w:r w:rsidR="007C0D1B" w:rsidRPr="00824ECD">
        <w:rPr>
          <w:sz w:val="22"/>
          <w:szCs w:val="22"/>
          <w:lang w:val="fr-FR"/>
        </w:rPr>
        <w:t xml:space="preserve"> et accepte cette responsabilité. </w:t>
      </w:r>
      <w:r w:rsidRPr="00824ECD">
        <w:rPr>
          <w:sz w:val="22"/>
          <w:szCs w:val="22"/>
          <w:lang w:val="fr-FR"/>
        </w:rPr>
        <w:t>Plus précisément, le gouvernement du pays accepte de couvrir l</w:t>
      </w:r>
      <w:r w:rsidR="00AD1860" w:rsidRPr="00824ECD">
        <w:rPr>
          <w:sz w:val="22"/>
          <w:szCs w:val="22"/>
          <w:lang w:val="fr-FR"/>
        </w:rPr>
        <w:t>’</w:t>
      </w:r>
      <w:r w:rsidRPr="00824ECD">
        <w:rPr>
          <w:sz w:val="22"/>
          <w:szCs w:val="22"/>
          <w:lang w:val="fr-FR"/>
        </w:rPr>
        <w:t>OMS et l</w:t>
      </w:r>
      <w:r w:rsidR="00AD1860" w:rsidRPr="00824ECD">
        <w:rPr>
          <w:sz w:val="22"/>
          <w:szCs w:val="22"/>
          <w:lang w:val="fr-FR"/>
        </w:rPr>
        <w:t>’</w:t>
      </w:r>
      <w:r w:rsidRPr="00824ECD">
        <w:rPr>
          <w:sz w:val="22"/>
          <w:szCs w:val="22"/>
          <w:lang w:val="fr-FR"/>
        </w:rPr>
        <w:t>UNICEF, ainsi que leurs res</w:t>
      </w:r>
      <w:r w:rsidR="007C0D1B" w:rsidRPr="00824ECD">
        <w:rPr>
          <w:sz w:val="22"/>
          <w:szCs w:val="22"/>
          <w:lang w:val="fr-FR"/>
        </w:rPr>
        <w:t>ponsables, employés et agents, contre de quelconque</w:t>
      </w:r>
      <w:r w:rsidR="00E71F31" w:rsidRPr="00824ECD">
        <w:rPr>
          <w:sz w:val="22"/>
          <w:szCs w:val="22"/>
          <w:lang w:val="fr-FR"/>
        </w:rPr>
        <w:t>s</w:t>
      </w:r>
      <w:r w:rsidR="007C0D1B" w:rsidRPr="00824ECD">
        <w:rPr>
          <w:sz w:val="22"/>
          <w:szCs w:val="22"/>
          <w:lang w:val="fr-FR"/>
        </w:rPr>
        <w:t xml:space="preserve"> </w:t>
      </w:r>
      <w:r w:rsidRPr="00824ECD">
        <w:rPr>
          <w:sz w:val="22"/>
          <w:szCs w:val="22"/>
          <w:lang w:val="fr-FR"/>
        </w:rPr>
        <w:t>frais, dépense</w:t>
      </w:r>
      <w:r w:rsidR="007C0D1B" w:rsidRPr="00824ECD">
        <w:rPr>
          <w:sz w:val="22"/>
          <w:szCs w:val="22"/>
          <w:lang w:val="fr-FR"/>
        </w:rPr>
        <w:t>s</w:t>
      </w:r>
      <w:r w:rsidRPr="00824ECD">
        <w:rPr>
          <w:sz w:val="22"/>
          <w:szCs w:val="22"/>
          <w:lang w:val="fr-FR"/>
        </w:rPr>
        <w:t xml:space="preserve"> et réclamation</w:t>
      </w:r>
      <w:r w:rsidR="007C0D1B" w:rsidRPr="00824ECD">
        <w:rPr>
          <w:sz w:val="22"/>
          <w:szCs w:val="22"/>
          <w:lang w:val="fr-FR"/>
        </w:rPr>
        <w:t>s</w:t>
      </w:r>
      <w:r w:rsidRPr="00824ECD">
        <w:rPr>
          <w:sz w:val="22"/>
          <w:szCs w:val="22"/>
          <w:lang w:val="fr-FR"/>
        </w:rPr>
        <w:t xml:space="preserve"> de quelque nature que ce soit résultant de ou en lien avec la fourniture, la distribution et/ou l</w:t>
      </w:r>
      <w:r w:rsidR="00AD1860" w:rsidRPr="00824ECD">
        <w:rPr>
          <w:sz w:val="22"/>
          <w:szCs w:val="22"/>
          <w:lang w:val="fr-FR"/>
        </w:rPr>
        <w:t>’</w:t>
      </w:r>
      <w:r w:rsidRPr="00824ECD">
        <w:rPr>
          <w:sz w:val="22"/>
          <w:szCs w:val="22"/>
          <w:lang w:val="fr-FR"/>
        </w:rPr>
        <w:t>utilisation du vaccin dans le pays, par le</w:t>
      </w:r>
      <w:r w:rsidR="007C0D1B" w:rsidRPr="00824ECD">
        <w:rPr>
          <w:sz w:val="22"/>
          <w:szCs w:val="22"/>
          <w:lang w:val="fr-FR"/>
        </w:rPr>
        <w:t xml:space="preserve"> gouvernement ou en son nom ou sous une autre forme. </w:t>
      </w:r>
    </w:p>
    <w:p w:rsidR="00E91552" w:rsidRPr="00824ECD" w:rsidRDefault="000F4A86" w:rsidP="001027E8">
      <w:pPr>
        <w:pStyle w:val="BodyText"/>
        <w:numPr>
          <w:ilvl w:val="0"/>
          <w:numId w:val="1"/>
        </w:numPr>
        <w:tabs>
          <w:tab w:val="left" w:pos="567"/>
        </w:tabs>
        <w:spacing w:before="1" w:line="269" w:lineRule="auto"/>
        <w:ind w:left="567" w:right="114" w:hanging="425"/>
        <w:jc w:val="both"/>
        <w:rPr>
          <w:sz w:val="22"/>
          <w:szCs w:val="22"/>
          <w:lang w:val="fr-FR"/>
        </w:rPr>
      </w:pPr>
      <w:r w:rsidRPr="00824ECD">
        <w:rPr>
          <w:sz w:val="22"/>
          <w:szCs w:val="22"/>
          <w:lang w:val="fr-FR"/>
        </w:rPr>
        <w:t>I</w:t>
      </w:r>
      <w:r w:rsidR="006235A5" w:rsidRPr="00824ECD">
        <w:rPr>
          <w:sz w:val="22"/>
          <w:szCs w:val="22"/>
          <w:lang w:val="fr-FR"/>
        </w:rPr>
        <w:t>l est entendu et convenu que ni l</w:t>
      </w:r>
      <w:r w:rsidR="00AD1860" w:rsidRPr="00824ECD">
        <w:rPr>
          <w:sz w:val="22"/>
          <w:szCs w:val="22"/>
          <w:lang w:val="fr-FR"/>
        </w:rPr>
        <w:t>’</w:t>
      </w:r>
      <w:r w:rsidR="006235A5" w:rsidRPr="00824ECD">
        <w:rPr>
          <w:sz w:val="22"/>
          <w:szCs w:val="22"/>
          <w:lang w:val="fr-FR"/>
        </w:rPr>
        <w:t>OMS, ni l</w:t>
      </w:r>
      <w:r w:rsidR="00AD1860" w:rsidRPr="00824ECD">
        <w:rPr>
          <w:sz w:val="22"/>
          <w:szCs w:val="22"/>
          <w:lang w:val="fr-FR"/>
        </w:rPr>
        <w:t>’</w:t>
      </w:r>
      <w:r w:rsidR="006235A5" w:rsidRPr="00824ECD">
        <w:rPr>
          <w:sz w:val="22"/>
          <w:szCs w:val="22"/>
          <w:lang w:val="fr-FR"/>
        </w:rPr>
        <w:t>UNICEF ni le fabricant ne peuvent être tenus responsables pour l</w:t>
      </w:r>
      <w:r w:rsidR="00AD1860" w:rsidRPr="00824ECD">
        <w:rPr>
          <w:sz w:val="22"/>
          <w:szCs w:val="22"/>
          <w:lang w:val="fr-FR"/>
        </w:rPr>
        <w:t>’</w:t>
      </w:r>
      <w:r w:rsidR="006235A5" w:rsidRPr="00824ECD">
        <w:rPr>
          <w:sz w:val="22"/>
          <w:szCs w:val="22"/>
          <w:lang w:val="fr-FR"/>
        </w:rPr>
        <w:t>utilisation du vaccin dans le pays si celui-ci n</w:t>
      </w:r>
      <w:r w:rsidR="00AD1860" w:rsidRPr="00824ECD">
        <w:rPr>
          <w:sz w:val="22"/>
          <w:szCs w:val="22"/>
          <w:lang w:val="fr-FR"/>
        </w:rPr>
        <w:t>’</w:t>
      </w:r>
      <w:r w:rsidR="006235A5" w:rsidRPr="00824ECD">
        <w:rPr>
          <w:sz w:val="22"/>
          <w:szCs w:val="22"/>
          <w:lang w:val="fr-FR"/>
        </w:rPr>
        <w:t>a pas été autorisé par votre gouvernement à cette fin.</w:t>
      </w:r>
    </w:p>
    <w:p w:rsidR="00E91552" w:rsidRPr="00824ECD" w:rsidRDefault="001143E1" w:rsidP="001027E8">
      <w:pPr>
        <w:pStyle w:val="BodyText"/>
        <w:numPr>
          <w:ilvl w:val="0"/>
          <w:numId w:val="1"/>
        </w:numPr>
        <w:tabs>
          <w:tab w:val="left" w:pos="567"/>
        </w:tabs>
        <w:spacing w:before="1" w:line="269" w:lineRule="auto"/>
        <w:ind w:left="567" w:right="112" w:hanging="425"/>
        <w:jc w:val="both"/>
        <w:rPr>
          <w:sz w:val="22"/>
          <w:szCs w:val="22"/>
          <w:lang w:val="fr-FR"/>
        </w:rPr>
      </w:pPr>
      <w:r w:rsidRPr="00824ECD">
        <w:rPr>
          <w:sz w:val="22"/>
          <w:szCs w:val="22"/>
          <w:lang w:val="fr-FR"/>
        </w:rPr>
        <w:t>Dans la mesure où ces conditions générales limitent les responsabilités potentielles associées à la fourniture de vaccins par l</w:t>
      </w:r>
      <w:r w:rsidR="00AD1860" w:rsidRPr="00824ECD">
        <w:rPr>
          <w:sz w:val="22"/>
          <w:szCs w:val="22"/>
          <w:lang w:val="fr-FR"/>
        </w:rPr>
        <w:t>’</w:t>
      </w:r>
      <w:r w:rsidRPr="00824ECD">
        <w:rPr>
          <w:sz w:val="22"/>
          <w:szCs w:val="22"/>
          <w:lang w:val="fr-FR"/>
        </w:rPr>
        <w:t>OMS et l</w:t>
      </w:r>
      <w:r w:rsidR="00AD1860" w:rsidRPr="00824ECD">
        <w:rPr>
          <w:sz w:val="22"/>
          <w:szCs w:val="22"/>
          <w:lang w:val="fr-FR"/>
        </w:rPr>
        <w:t>’</w:t>
      </w:r>
      <w:r w:rsidRPr="00824ECD">
        <w:rPr>
          <w:sz w:val="22"/>
          <w:szCs w:val="22"/>
          <w:lang w:val="fr-FR"/>
        </w:rPr>
        <w:t>UNICEF ou en leur nom, le gouvernement reconnaît expressément que ces conditions générales sont dans l</w:t>
      </w:r>
      <w:r w:rsidR="00AD1860" w:rsidRPr="00824ECD">
        <w:rPr>
          <w:sz w:val="22"/>
          <w:szCs w:val="22"/>
          <w:lang w:val="fr-FR"/>
        </w:rPr>
        <w:t>’</w:t>
      </w:r>
      <w:r w:rsidRPr="00824ECD">
        <w:rPr>
          <w:sz w:val="22"/>
          <w:szCs w:val="22"/>
          <w:lang w:val="fr-FR"/>
        </w:rPr>
        <w:t>intérêt de l</w:t>
      </w:r>
      <w:r w:rsidR="00AD1860" w:rsidRPr="00824ECD">
        <w:rPr>
          <w:sz w:val="22"/>
          <w:szCs w:val="22"/>
          <w:lang w:val="fr-FR"/>
        </w:rPr>
        <w:t>’</w:t>
      </w:r>
      <w:r w:rsidRPr="00824ECD">
        <w:rPr>
          <w:sz w:val="22"/>
          <w:szCs w:val="22"/>
          <w:lang w:val="fr-FR"/>
        </w:rPr>
        <w:t>OMS et dans l</w:t>
      </w:r>
      <w:r w:rsidR="00AD1860" w:rsidRPr="00824ECD">
        <w:rPr>
          <w:sz w:val="22"/>
          <w:szCs w:val="22"/>
          <w:lang w:val="fr-FR"/>
        </w:rPr>
        <w:t>’</w:t>
      </w:r>
      <w:r w:rsidRPr="00824ECD">
        <w:rPr>
          <w:sz w:val="22"/>
          <w:szCs w:val="22"/>
          <w:lang w:val="fr-FR"/>
        </w:rPr>
        <w:t>intérêt de l</w:t>
      </w:r>
      <w:r w:rsidR="00AD1860" w:rsidRPr="00824ECD">
        <w:rPr>
          <w:sz w:val="22"/>
          <w:szCs w:val="22"/>
          <w:lang w:val="fr-FR"/>
        </w:rPr>
        <w:t>’</w:t>
      </w:r>
      <w:r w:rsidRPr="00824ECD">
        <w:rPr>
          <w:sz w:val="22"/>
          <w:szCs w:val="22"/>
          <w:lang w:val="fr-FR"/>
        </w:rPr>
        <w:t xml:space="preserve">UNICEF, et </w:t>
      </w:r>
      <w:r w:rsidR="007C0D1B" w:rsidRPr="00824ECD">
        <w:rPr>
          <w:sz w:val="22"/>
          <w:szCs w:val="22"/>
          <w:lang w:val="fr-FR"/>
        </w:rPr>
        <w:t xml:space="preserve">que, </w:t>
      </w:r>
      <w:r w:rsidRPr="00824ECD">
        <w:rPr>
          <w:sz w:val="22"/>
          <w:szCs w:val="22"/>
          <w:lang w:val="fr-FR"/>
        </w:rPr>
        <w:t>par conséquent, elles créent des avantages et droits directement applicables non seulement par l</w:t>
      </w:r>
      <w:r w:rsidR="00AD1860" w:rsidRPr="00824ECD">
        <w:rPr>
          <w:sz w:val="22"/>
          <w:szCs w:val="22"/>
          <w:lang w:val="fr-FR"/>
        </w:rPr>
        <w:t>’</w:t>
      </w:r>
      <w:r w:rsidRPr="00824ECD">
        <w:rPr>
          <w:sz w:val="22"/>
          <w:szCs w:val="22"/>
          <w:lang w:val="fr-FR"/>
        </w:rPr>
        <w:t>OMS, mais également par l</w:t>
      </w:r>
      <w:r w:rsidR="00AD1860" w:rsidRPr="00824ECD">
        <w:rPr>
          <w:sz w:val="22"/>
          <w:szCs w:val="22"/>
          <w:lang w:val="fr-FR"/>
        </w:rPr>
        <w:t>’</w:t>
      </w:r>
      <w:r w:rsidRPr="00824ECD">
        <w:rPr>
          <w:sz w:val="22"/>
          <w:szCs w:val="22"/>
          <w:lang w:val="fr-FR"/>
        </w:rPr>
        <w:t>UNICEF en son propre nom (comme tiers bénéficiaire aux termes de ce présent formulaire).</w:t>
      </w:r>
    </w:p>
    <w:p w:rsidR="003E0D25" w:rsidRPr="00824ECD" w:rsidRDefault="001143E1" w:rsidP="001027E8">
      <w:pPr>
        <w:pStyle w:val="BodyText"/>
        <w:numPr>
          <w:ilvl w:val="0"/>
          <w:numId w:val="1"/>
        </w:numPr>
        <w:tabs>
          <w:tab w:val="left" w:pos="567"/>
        </w:tabs>
        <w:spacing w:before="1" w:line="269" w:lineRule="auto"/>
        <w:ind w:left="567" w:right="112" w:hanging="425"/>
        <w:jc w:val="both"/>
        <w:rPr>
          <w:sz w:val="22"/>
          <w:szCs w:val="22"/>
          <w:lang w:val="fr-FR"/>
        </w:rPr>
      </w:pPr>
      <w:r w:rsidRPr="00824ECD">
        <w:rPr>
          <w:spacing w:val="-1"/>
          <w:sz w:val="22"/>
          <w:szCs w:val="22"/>
          <w:lang w:val="fr-FR"/>
        </w:rPr>
        <w:t>La propriété, ainsi que l</w:t>
      </w:r>
      <w:r w:rsidR="00D84270" w:rsidRPr="00824ECD">
        <w:rPr>
          <w:spacing w:val="-1"/>
          <w:sz w:val="22"/>
          <w:szCs w:val="22"/>
          <w:lang w:val="fr-FR"/>
        </w:rPr>
        <w:t>e risque de dommage et de perte</w:t>
      </w:r>
      <w:r w:rsidRPr="00824ECD">
        <w:rPr>
          <w:spacing w:val="-1"/>
          <w:sz w:val="22"/>
          <w:szCs w:val="22"/>
          <w:lang w:val="fr-FR"/>
        </w:rPr>
        <w:t xml:space="preserve"> du vaccin seront </w:t>
      </w:r>
      <w:r w:rsidR="00A94320" w:rsidRPr="00824ECD">
        <w:rPr>
          <w:spacing w:val="-1"/>
          <w:sz w:val="22"/>
          <w:szCs w:val="22"/>
          <w:lang w:val="fr-FR"/>
        </w:rPr>
        <w:t>transférés</w:t>
      </w:r>
      <w:r w:rsidRPr="00824ECD">
        <w:rPr>
          <w:spacing w:val="-1"/>
          <w:sz w:val="22"/>
          <w:szCs w:val="22"/>
          <w:lang w:val="fr-FR"/>
        </w:rPr>
        <w:t xml:space="preserve"> au gouvernement </w:t>
      </w:r>
      <w:r w:rsidR="007C0D1B" w:rsidRPr="00824ECD">
        <w:rPr>
          <w:spacing w:val="-1"/>
          <w:sz w:val="22"/>
          <w:szCs w:val="22"/>
          <w:lang w:val="fr-FR"/>
        </w:rPr>
        <w:t>une fois le vaccin disponible à l</w:t>
      </w:r>
      <w:r w:rsidR="00AD1860" w:rsidRPr="00824ECD">
        <w:rPr>
          <w:spacing w:val="-1"/>
          <w:sz w:val="22"/>
          <w:szCs w:val="22"/>
          <w:lang w:val="fr-FR"/>
        </w:rPr>
        <w:t>’</w:t>
      </w:r>
      <w:r w:rsidRPr="00824ECD">
        <w:rPr>
          <w:spacing w:val="-1"/>
          <w:sz w:val="22"/>
          <w:szCs w:val="22"/>
          <w:lang w:val="fr-FR"/>
        </w:rPr>
        <w:t xml:space="preserve">aéroport de Bruxelles </w:t>
      </w:r>
      <w:r w:rsidR="007C0D1B" w:rsidRPr="00824ECD">
        <w:rPr>
          <w:spacing w:val="-1"/>
          <w:sz w:val="22"/>
          <w:szCs w:val="22"/>
          <w:lang w:val="fr-FR"/>
        </w:rPr>
        <w:t xml:space="preserve">FCA </w:t>
      </w:r>
      <w:r w:rsidRPr="00824ECD">
        <w:rPr>
          <w:spacing w:val="-1"/>
          <w:sz w:val="22"/>
          <w:szCs w:val="22"/>
          <w:lang w:val="fr-FR"/>
        </w:rPr>
        <w:t>pour le chargement par le transita</w:t>
      </w:r>
      <w:r w:rsidR="007C0D1B" w:rsidRPr="00824ECD">
        <w:rPr>
          <w:spacing w:val="-1"/>
          <w:sz w:val="22"/>
          <w:szCs w:val="22"/>
          <w:lang w:val="fr-FR"/>
        </w:rPr>
        <w:t>ire désigné par l</w:t>
      </w:r>
      <w:r w:rsidR="00AD1860" w:rsidRPr="00824ECD">
        <w:rPr>
          <w:spacing w:val="-1"/>
          <w:sz w:val="22"/>
          <w:szCs w:val="22"/>
          <w:lang w:val="fr-FR"/>
        </w:rPr>
        <w:t>’</w:t>
      </w:r>
      <w:r w:rsidR="007C0D1B" w:rsidRPr="00824ECD">
        <w:rPr>
          <w:spacing w:val="-1"/>
          <w:sz w:val="22"/>
          <w:szCs w:val="22"/>
          <w:lang w:val="fr-FR"/>
        </w:rPr>
        <w:t xml:space="preserve">UNICEF ; </w:t>
      </w:r>
      <w:r w:rsidRPr="00824ECD">
        <w:rPr>
          <w:spacing w:val="-6"/>
          <w:sz w:val="22"/>
          <w:szCs w:val="22"/>
          <w:lang w:val="fr-FR"/>
        </w:rPr>
        <w:t>cependant, l</w:t>
      </w:r>
      <w:r w:rsidR="00AD1860" w:rsidRPr="00824ECD">
        <w:rPr>
          <w:spacing w:val="-6"/>
          <w:sz w:val="22"/>
          <w:szCs w:val="22"/>
          <w:lang w:val="fr-FR"/>
        </w:rPr>
        <w:t>’</w:t>
      </w:r>
      <w:r w:rsidRPr="00824ECD">
        <w:rPr>
          <w:spacing w:val="-6"/>
          <w:sz w:val="22"/>
          <w:szCs w:val="22"/>
          <w:lang w:val="fr-FR"/>
        </w:rPr>
        <w:t>UNICEF souscrira une assurance couvrant la valeur des biens pendant le transport jusqu</w:t>
      </w:r>
      <w:r w:rsidR="00AD1860" w:rsidRPr="00824ECD">
        <w:rPr>
          <w:spacing w:val="-6"/>
          <w:sz w:val="22"/>
          <w:szCs w:val="22"/>
          <w:lang w:val="fr-FR"/>
        </w:rPr>
        <w:t>’</w:t>
      </w:r>
      <w:r w:rsidRPr="00824ECD">
        <w:rPr>
          <w:spacing w:val="-6"/>
          <w:sz w:val="22"/>
          <w:szCs w:val="22"/>
          <w:lang w:val="fr-FR"/>
        </w:rPr>
        <w:t>au pays destinataire. Le gouvernement sera chargé de l</w:t>
      </w:r>
      <w:r w:rsidR="00AD1860" w:rsidRPr="00824ECD">
        <w:rPr>
          <w:spacing w:val="-6"/>
          <w:sz w:val="22"/>
          <w:szCs w:val="22"/>
          <w:lang w:val="fr-FR"/>
        </w:rPr>
        <w:t>’</w:t>
      </w:r>
      <w:r w:rsidRPr="00824ECD">
        <w:rPr>
          <w:spacing w:val="-6"/>
          <w:sz w:val="22"/>
          <w:szCs w:val="22"/>
          <w:lang w:val="fr-FR"/>
        </w:rPr>
        <w:t xml:space="preserve">importation rapide et du dédouanement </w:t>
      </w:r>
      <w:r w:rsidR="007C0D1B" w:rsidRPr="00824ECD">
        <w:rPr>
          <w:spacing w:val="-6"/>
          <w:sz w:val="22"/>
          <w:szCs w:val="22"/>
          <w:lang w:val="fr-FR"/>
        </w:rPr>
        <w:t xml:space="preserve">du vaccin dans le pays (sauf si, </w:t>
      </w:r>
      <w:r w:rsidR="00E71F31" w:rsidRPr="00824ECD">
        <w:rPr>
          <w:spacing w:val="-6"/>
          <w:sz w:val="22"/>
          <w:szCs w:val="22"/>
          <w:lang w:val="fr-FR"/>
        </w:rPr>
        <w:t xml:space="preserve">à titre exceptionnel, </w:t>
      </w:r>
      <w:r w:rsidRPr="00824ECD">
        <w:rPr>
          <w:spacing w:val="-6"/>
          <w:sz w:val="22"/>
          <w:szCs w:val="22"/>
          <w:lang w:val="fr-FR"/>
        </w:rPr>
        <w:t xml:space="preserve">il a été </w:t>
      </w:r>
      <w:r w:rsidR="00A94320" w:rsidRPr="00824ECD">
        <w:rPr>
          <w:spacing w:val="-6"/>
          <w:sz w:val="22"/>
          <w:szCs w:val="22"/>
          <w:lang w:val="fr-FR"/>
        </w:rPr>
        <w:t>convenu</w:t>
      </w:r>
      <w:r w:rsidRPr="00824ECD">
        <w:rPr>
          <w:spacing w:val="-6"/>
          <w:sz w:val="22"/>
          <w:szCs w:val="22"/>
          <w:lang w:val="fr-FR"/>
        </w:rPr>
        <w:t xml:space="preserve"> que l</w:t>
      </w:r>
      <w:r w:rsidR="00AD1860" w:rsidRPr="00824ECD">
        <w:rPr>
          <w:spacing w:val="-6"/>
          <w:sz w:val="22"/>
          <w:szCs w:val="22"/>
          <w:lang w:val="fr-FR"/>
        </w:rPr>
        <w:t>’</w:t>
      </w:r>
      <w:r w:rsidRPr="00824ECD">
        <w:rPr>
          <w:spacing w:val="-6"/>
          <w:sz w:val="22"/>
          <w:szCs w:val="22"/>
          <w:lang w:val="fr-FR"/>
        </w:rPr>
        <w:t>UNICEF se chargerait de l</w:t>
      </w:r>
      <w:r w:rsidR="00AD1860" w:rsidRPr="00824ECD">
        <w:rPr>
          <w:spacing w:val="-6"/>
          <w:sz w:val="22"/>
          <w:szCs w:val="22"/>
          <w:lang w:val="fr-FR"/>
        </w:rPr>
        <w:t>’</w:t>
      </w:r>
      <w:r w:rsidRPr="00824ECD">
        <w:rPr>
          <w:spacing w:val="-6"/>
          <w:sz w:val="22"/>
          <w:szCs w:val="22"/>
          <w:lang w:val="fr-FR"/>
        </w:rPr>
        <w:t xml:space="preserve">importation et du dédouanement). Le gouvernement sera également </w:t>
      </w:r>
      <w:r w:rsidR="00A94320" w:rsidRPr="00824ECD">
        <w:rPr>
          <w:spacing w:val="-6"/>
          <w:sz w:val="22"/>
          <w:szCs w:val="22"/>
          <w:lang w:val="fr-FR"/>
        </w:rPr>
        <w:t>responsable</w:t>
      </w:r>
      <w:r w:rsidRPr="00824ECD">
        <w:rPr>
          <w:spacing w:val="-6"/>
          <w:sz w:val="22"/>
          <w:szCs w:val="22"/>
          <w:lang w:val="fr-FR"/>
        </w:rPr>
        <w:t xml:space="preserve"> de l</w:t>
      </w:r>
      <w:r w:rsidR="00AD1860" w:rsidRPr="00824ECD">
        <w:rPr>
          <w:spacing w:val="-6"/>
          <w:sz w:val="22"/>
          <w:szCs w:val="22"/>
          <w:lang w:val="fr-FR"/>
        </w:rPr>
        <w:t>’</w:t>
      </w:r>
      <w:r w:rsidR="00A94320" w:rsidRPr="00824ECD">
        <w:rPr>
          <w:spacing w:val="-6"/>
          <w:sz w:val="22"/>
          <w:szCs w:val="22"/>
          <w:lang w:val="fr-FR"/>
        </w:rPr>
        <w:t>inspection</w:t>
      </w:r>
      <w:r w:rsidRPr="00824ECD">
        <w:rPr>
          <w:spacing w:val="-6"/>
          <w:sz w:val="22"/>
          <w:szCs w:val="22"/>
          <w:lang w:val="fr-FR"/>
        </w:rPr>
        <w:t xml:space="preserve"> physique de la quantité de vaccins, en utilisant le </w:t>
      </w:r>
      <w:r w:rsidR="00A94320" w:rsidRPr="00824ECD">
        <w:rPr>
          <w:spacing w:val="-6"/>
          <w:sz w:val="22"/>
          <w:szCs w:val="22"/>
          <w:lang w:val="fr-FR"/>
        </w:rPr>
        <w:t xml:space="preserve">rapport de réception de vaccins </w:t>
      </w:r>
      <w:r w:rsidR="003E0D25" w:rsidRPr="00824ECD">
        <w:rPr>
          <w:spacing w:val="-6"/>
          <w:sz w:val="22"/>
          <w:szCs w:val="22"/>
          <w:lang w:val="fr-FR"/>
        </w:rPr>
        <w:t>(</w:t>
      </w:r>
      <w:r w:rsidR="00A94320" w:rsidRPr="00824ECD">
        <w:rPr>
          <w:spacing w:val="-6"/>
          <w:sz w:val="22"/>
          <w:szCs w:val="22"/>
          <w:lang w:val="fr-FR"/>
        </w:rPr>
        <w:t>RRV</w:t>
      </w:r>
      <w:r w:rsidR="003E0D25" w:rsidRPr="00824ECD">
        <w:rPr>
          <w:spacing w:val="-6"/>
          <w:sz w:val="22"/>
          <w:szCs w:val="22"/>
          <w:lang w:val="fr-FR"/>
        </w:rPr>
        <w:t>)</w:t>
      </w:r>
      <w:r w:rsidR="00D84270" w:rsidRPr="00824ECD">
        <w:rPr>
          <w:rStyle w:val="FootnoteReference"/>
          <w:spacing w:val="-6"/>
          <w:sz w:val="22"/>
          <w:szCs w:val="22"/>
          <w:lang w:val="fr-FR"/>
        </w:rPr>
        <w:footnoteReference w:id="5"/>
      </w:r>
      <w:r w:rsidR="003E0D25" w:rsidRPr="00824ECD">
        <w:rPr>
          <w:spacing w:val="-6"/>
          <w:sz w:val="22"/>
          <w:szCs w:val="22"/>
          <w:lang w:val="fr-FR"/>
        </w:rPr>
        <w:t xml:space="preserve"> </w:t>
      </w:r>
      <w:r w:rsidR="00A94320" w:rsidRPr="00824ECD">
        <w:rPr>
          <w:spacing w:val="-6"/>
          <w:sz w:val="22"/>
          <w:szCs w:val="22"/>
          <w:lang w:val="fr-FR"/>
        </w:rPr>
        <w:t>accompagnant</w:t>
      </w:r>
      <w:r w:rsidRPr="00824ECD">
        <w:rPr>
          <w:spacing w:val="-6"/>
          <w:sz w:val="22"/>
          <w:szCs w:val="22"/>
          <w:lang w:val="fr-FR"/>
        </w:rPr>
        <w:t xml:space="preserve"> la cargaison, dans les 24 heures suivant la livraison dans le pays, </w:t>
      </w:r>
      <w:r w:rsidR="00A94320" w:rsidRPr="00824ECD">
        <w:rPr>
          <w:spacing w:val="-6"/>
          <w:sz w:val="22"/>
          <w:szCs w:val="22"/>
          <w:lang w:val="fr-FR"/>
        </w:rPr>
        <w:t>en respectant le</w:t>
      </w:r>
      <w:r w:rsidR="007C0D1B" w:rsidRPr="00824ECD">
        <w:rPr>
          <w:spacing w:val="-6"/>
          <w:sz w:val="22"/>
          <w:szCs w:val="22"/>
          <w:lang w:val="fr-FR"/>
        </w:rPr>
        <w:t>s termes énoncé</w:t>
      </w:r>
      <w:r w:rsidR="00E71F31" w:rsidRPr="00824ECD">
        <w:rPr>
          <w:spacing w:val="-6"/>
          <w:sz w:val="22"/>
          <w:szCs w:val="22"/>
          <w:lang w:val="fr-FR"/>
        </w:rPr>
        <w:t>s</w:t>
      </w:r>
      <w:r w:rsidR="007C0D1B" w:rsidRPr="00824ECD">
        <w:rPr>
          <w:spacing w:val="-6"/>
          <w:sz w:val="22"/>
          <w:szCs w:val="22"/>
          <w:lang w:val="fr-FR"/>
        </w:rPr>
        <w:t xml:space="preserve"> dans la partie « </w:t>
      </w:r>
      <w:r w:rsidR="00A94320" w:rsidRPr="00824ECD">
        <w:rPr>
          <w:spacing w:val="-6"/>
          <w:sz w:val="22"/>
          <w:szCs w:val="22"/>
          <w:lang w:val="fr-FR"/>
        </w:rPr>
        <w:t>Avis important</w:t>
      </w:r>
      <w:r w:rsidR="007C0D1B" w:rsidRPr="00824ECD">
        <w:rPr>
          <w:spacing w:val="-6"/>
          <w:sz w:val="22"/>
          <w:szCs w:val="22"/>
          <w:lang w:val="fr-FR"/>
        </w:rPr>
        <w:t> »</w:t>
      </w:r>
      <w:r w:rsidR="00A94320" w:rsidRPr="00824ECD">
        <w:rPr>
          <w:spacing w:val="-6"/>
          <w:sz w:val="22"/>
          <w:szCs w:val="22"/>
          <w:lang w:val="fr-FR"/>
        </w:rPr>
        <w:t xml:space="preserve"> du formulaire de demande.</w:t>
      </w:r>
      <w:r w:rsidR="003E0D25" w:rsidRPr="00824ECD">
        <w:rPr>
          <w:spacing w:val="-6"/>
          <w:sz w:val="22"/>
          <w:szCs w:val="22"/>
          <w:lang w:val="fr-FR"/>
        </w:rPr>
        <w:t xml:space="preserve"> </w:t>
      </w:r>
      <w:r w:rsidR="00A94320" w:rsidRPr="00824ECD">
        <w:rPr>
          <w:spacing w:val="-6"/>
          <w:sz w:val="22"/>
          <w:szCs w:val="22"/>
          <w:lang w:val="fr-FR"/>
        </w:rPr>
        <w:t>Il incombera alors au gouvernement d</w:t>
      </w:r>
      <w:r w:rsidR="00AD1860" w:rsidRPr="00824ECD">
        <w:rPr>
          <w:spacing w:val="-6"/>
          <w:sz w:val="22"/>
          <w:szCs w:val="22"/>
          <w:lang w:val="fr-FR"/>
        </w:rPr>
        <w:t>’</w:t>
      </w:r>
      <w:r w:rsidR="00A94320" w:rsidRPr="00824ECD">
        <w:rPr>
          <w:spacing w:val="-6"/>
          <w:sz w:val="22"/>
          <w:szCs w:val="22"/>
          <w:lang w:val="fr-FR"/>
        </w:rPr>
        <w:t xml:space="preserve">organiser le stockage et le transport du vaccin (dans des conditions </w:t>
      </w:r>
      <w:r w:rsidR="007C0D1B" w:rsidRPr="00824ECD">
        <w:rPr>
          <w:spacing w:val="-6"/>
          <w:sz w:val="22"/>
          <w:szCs w:val="22"/>
          <w:lang w:val="fr-FR"/>
        </w:rPr>
        <w:t>appropriées</w:t>
      </w:r>
      <w:r w:rsidR="00A94320" w:rsidRPr="00824ECD">
        <w:rPr>
          <w:spacing w:val="-6"/>
          <w:sz w:val="22"/>
          <w:szCs w:val="22"/>
          <w:lang w:val="fr-FR"/>
        </w:rPr>
        <w:t xml:space="preserve">, notamment en </w:t>
      </w:r>
      <w:r w:rsidR="00A94320" w:rsidRPr="00824ECD">
        <w:rPr>
          <w:spacing w:val="-6"/>
          <w:sz w:val="22"/>
          <w:szCs w:val="22"/>
          <w:lang w:val="fr-FR"/>
        </w:rPr>
        <w:lastRenderedPageBreak/>
        <w:t>respectant la chaîne du froid</w:t>
      </w:r>
      <w:r w:rsidR="003E0D25" w:rsidRPr="00824ECD">
        <w:rPr>
          <w:spacing w:val="-6"/>
          <w:sz w:val="22"/>
          <w:szCs w:val="22"/>
          <w:lang w:val="fr-FR"/>
        </w:rPr>
        <w:t>)</w:t>
      </w:r>
      <w:r w:rsidR="004434B8" w:rsidRPr="00824ECD">
        <w:rPr>
          <w:rStyle w:val="FootnoteReference"/>
          <w:spacing w:val="-6"/>
          <w:sz w:val="22"/>
          <w:szCs w:val="22"/>
          <w:lang w:val="fr-FR"/>
        </w:rPr>
        <w:footnoteReference w:id="6"/>
      </w:r>
      <w:r w:rsidR="003E0D25" w:rsidRPr="00824ECD">
        <w:rPr>
          <w:spacing w:val="-6"/>
          <w:sz w:val="22"/>
          <w:szCs w:val="22"/>
          <w:lang w:val="fr-FR"/>
        </w:rPr>
        <w:t xml:space="preserve"> </w:t>
      </w:r>
      <w:r w:rsidR="00A94320" w:rsidRPr="00824ECD">
        <w:rPr>
          <w:spacing w:val="-6"/>
          <w:sz w:val="22"/>
          <w:szCs w:val="22"/>
          <w:lang w:val="fr-FR"/>
        </w:rPr>
        <w:t>et de garantir dans les plus brefs délais sa livraison et son administration aux patients.</w:t>
      </w:r>
    </w:p>
    <w:p w:rsidR="00E91552" w:rsidRPr="00824ECD" w:rsidRDefault="00E91552" w:rsidP="001027E8">
      <w:pPr>
        <w:spacing w:line="200" w:lineRule="exact"/>
        <w:ind w:left="567" w:hanging="425"/>
        <w:jc w:val="both"/>
        <w:rPr>
          <w:lang w:val="fr-FR"/>
        </w:rPr>
      </w:pPr>
    </w:p>
    <w:p w:rsidR="00E91552" w:rsidRPr="00824ECD" w:rsidRDefault="007E2F30" w:rsidP="007E2F30">
      <w:pPr>
        <w:pStyle w:val="BodyText"/>
        <w:tabs>
          <w:tab w:val="left" w:pos="637"/>
        </w:tabs>
        <w:spacing w:line="269" w:lineRule="auto"/>
        <w:ind w:left="567" w:right="540" w:hanging="567"/>
        <w:jc w:val="both"/>
        <w:rPr>
          <w:sz w:val="22"/>
          <w:szCs w:val="22"/>
          <w:lang w:val="fr-FR"/>
        </w:rPr>
      </w:pPr>
      <w:r w:rsidRPr="00824ECD">
        <w:rPr>
          <w:sz w:val="22"/>
          <w:szCs w:val="22"/>
          <w:lang w:val="fr-FR"/>
        </w:rPr>
        <w:t>viii.</w:t>
      </w:r>
      <w:r w:rsidRPr="00824ECD">
        <w:rPr>
          <w:sz w:val="22"/>
          <w:szCs w:val="22"/>
          <w:lang w:val="fr-FR"/>
        </w:rPr>
        <w:tab/>
      </w:r>
      <w:r w:rsidR="00A94320" w:rsidRPr="00824ECD">
        <w:rPr>
          <w:sz w:val="22"/>
          <w:szCs w:val="22"/>
          <w:lang w:val="fr-FR"/>
        </w:rPr>
        <w:t xml:space="preserve">Le gouvernement veillera à ce que : </w:t>
      </w:r>
    </w:p>
    <w:p w:rsidR="00E91552" w:rsidRPr="00824ECD" w:rsidRDefault="004434B8" w:rsidP="001027E8">
      <w:pPr>
        <w:pStyle w:val="BodyText"/>
        <w:numPr>
          <w:ilvl w:val="0"/>
          <w:numId w:val="3"/>
        </w:numPr>
        <w:tabs>
          <w:tab w:val="left" w:pos="877"/>
        </w:tabs>
        <w:spacing w:before="34" w:line="269" w:lineRule="auto"/>
        <w:ind w:left="567" w:right="540" w:hanging="425"/>
        <w:jc w:val="both"/>
        <w:rPr>
          <w:sz w:val="22"/>
          <w:szCs w:val="22"/>
          <w:lang w:val="fr-FR"/>
        </w:rPr>
      </w:pPr>
      <w:r w:rsidRPr="00824ECD">
        <w:rPr>
          <w:sz w:val="22"/>
          <w:szCs w:val="22"/>
          <w:lang w:val="fr-FR"/>
        </w:rPr>
        <w:t>L</w:t>
      </w:r>
      <w:r w:rsidR="00A94320" w:rsidRPr="00824ECD">
        <w:rPr>
          <w:sz w:val="22"/>
          <w:szCs w:val="22"/>
          <w:lang w:val="fr-FR"/>
        </w:rPr>
        <w:t xml:space="preserve">e vaccin fourni ci-dessous ne soit pas utilisé à </w:t>
      </w:r>
      <w:r w:rsidR="00C5438C" w:rsidRPr="00824ECD">
        <w:rPr>
          <w:sz w:val="22"/>
          <w:szCs w:val="22"/>
          <w:lang w:val="fr-FR"/>
        </w:rPr>
        <w:t xml:space="preserve">des fins autres </w:t>
      </w:r>
      <w:r w:rsidR="00A94320" w:rsidRPr="00824ECD">
        <w:rPr>
          <w:sz w:val="22"/>
          <w:szCs w:val="22"/>
          <w:lang w:val="fr-FR"/>
        </w:rPr>
        <w:t>que celles prévues dans le présent formulaire de demande ;</w:t>
      </w:r>
    </w:p>
    <w:p w:rsidR="00E91552" w:rsidRPr="00824ECD" w:rsidRDefault="004434B8" w:rsidP="001027E8">
      <w:pPr>
        <w:pStyle w:val="BodyText"/>
        <w:numPr>
          <w:ilvl w:val="0"/>
          <w:numId w:val="3"/>
        </w:numPr>
        <w:tabs>
          <w:tab w:val="left" w:pos="877"/>
        </w:tabs>
        <w:spacing w:before="1" w:line="269" w:lineRule="auto"/>
        <w:ind w:left="567" w:right="540" w:hanging="425"/>
        <w:jc w:val="both"/>
        <w:rPr>
          <w:sz w:val="22"/>
          <w:szCs w:val="22"/>
          <w:lang w:val="fr-FR"/>
        </w:rPr>
      </w:pPr>
      <w:r w:rsidRPr="00824ECD">
        <w:rPr>
          <w:sz w:val="22"/>
          <w:szCs w:val="22"/>
          <w:lang w:val="fr-FR"/>
        </w:rPr>
        <w:t>L</w:t>
      </w:r>
      <w:r w:rsidR="00A94320" w:rsidRPr="00824ECD">
        <w:rPr>
          <w:sz w:val="22"/>
          <w:szCs w:val="22"/>
          <w:lang w:val="fr-FR"/>
        </w:rPr>
        <w:t xml:space="preserve">e vaccin fourni ci-dessous soit donné uniquement aux personnes dans le pays qui ont été considérées comme prioritaires aux termes du plan </w:t>
      </w:r>
      <w:r w:rsidR="00E71F31" w:rsidRPr="00824ECD">
        <w:rPr>
          <w:sz w:val="22"/>
          <w:szCs w:val="22"/>
          <w:lang w:val="fr-FR"/>
        </w:rPr>
        <w:t xml:space="preserve">national </w:t>
      </w:r>
      <w:r w:rsidR="00A94320" w:rsidRPr="00824ECD">
        <w:rPr>
          <w:sz w:val="22"/>
          <w:szCs w:val="22"/>
          <w:lang w:val="fr-FR"/>
        </w:rPr>
        <w:t>de riposte à une flambée</w:t>
      </w:r>
      <w:r w:rsidR="00E71F31" w:rsidRPr="00824ECD">
        <w:rPr>
          <w:sz w:val="22"/>
          <w:szCs w:val="22"/>
          <w:lang w:val="fr-FR"/>
        </w:rPr>
        <w:t> </w:t>
      </w:r>
      <w:r w:rsidR="00A94320" w:rsidRPr="00824ECD">
        <w:rPr>
          <w:sz w:val="22"/>
          <w:szCs w:val="22"/>
          <w:lang w:val="fr-FR"/>
        </w:rPr>
        <w:t>;</w:t>
      </w:r>
    </w:p>
    <w:p w:rsidR="00E91552" w:rsidRPr="00824ECD" w:rsidRDefault="004434B8" w:rsidP="001027E8">
      <w:pPr>
        <w:pStyle w:val="BodyText"/>
        <w:numPr>
          <w:ilvl w:val="0"/>
          <w:numId w:val="3"/>
        </w:numPr>
        <w:tabs>
          <w:tab w:val="left" w:pos="877"/>
        </w:tabs>
        <w:spacing w:before="1" w:line="269" w:lineRule="auto"/>
        <w:ind w:left="567" w:right="540" w:hanging="425"/>
        <w:jc w:val="both"/>
        <w:rPr>
          <w:sz w:val="22"/>
          <w:szCs w:val="22"/>
          <w:lang w:val="fr-FR"/>
        </w:rPr>
      </w:pPr>
      <w:r w:rsidRPr="00824ECD">
        <w:rPr>
          <w:sz w:val="22"/>
          <w:szCs w:val="22"/>
          <w:lang w:val="fr-FR"/>
        </w:rPr>
        <w:t>L</w:t>
      </w:r>
      <w:r w:rsidR="00A94320" w:rsidRPr="00824ECD">
        <w:rPr>
          <w:sz w:val="22"/>
          <w:szCs w:val="22"/>
          <w:lang w:val="fr-FR"/>
        </w:rPr>
        <w:t>e vaccin fourni ci-dessous ne soit pas exporté ou mis à disposition de quelque autre manière pour une utilisation en dehors du pays ;</w:t>
      </w:r>
    </w:p>
    <w:p w:rsidR="00E91552" w:rsidRPr="00824ECD" w:rsidRDefault="004434B8" w:rsidP="001027E8">
      <w:pPr>
        <w:pStyle w:val="BodyText"/>
        <w:numPr>
          <w:ilvl w:val="0"/>
          <w:numId w:val="3"/>
        </w:numPr>
        <w:tabs>
          <w:tab w:val="left" w:pos="877"/>
        </w:tabs>
        <w:spacing w:before="1" w:line="269" w:lineRule="auto"/>
        <w:ind w:left="567" w:right="540" w:hanging="425"/>
        <w:jc w:val="both"/>
        <w:rPr>
          <w:sz w:val="22"/>
          <w:szCs w:val="22"/>
          <w:lang w:val="fr-FR"/>
        </w:rPr>
      </w:pPr>
      <w:r w:rsidRPr="00824ECD">
        <w:rPr>
          <w:sz w:val="22"/>
          <w:szCs w:val="22"/>
          <w:lang w:val="fr-FR"/>
        </w:rPr>
        <w:t>L</w:t>
      </w:r>
      <w:r w:rsidR="00A94320" w:rsidRPr="00824ECD">
        <w:rPr>
          <w:sz w:val="22"/>
          <w:szCs w:val="22"/>
          <w:lang w:val="fr-FR"/>
        </w:rPr>
        <w:t xml:space="preserve">e vaccin fourni ci-dessous </w:t>
      </w:r>
      <w:r w:rsidR="00F86944" w:rsidRPr="00824ECD">
        <w:rPr>
          <w:sz w:val="22"/>
          <w:szCs w:val="22"/>
          <w:lang w:val="fr-FR"/>
        </w:rPr>
        <w:t xml:space="preserve">soit géré et stocké </w:t>
      </w:r>
      <w:r w:rsidR="00B07B2B" w:rsidRPr="00824ECD">
        <w:rPr>
          <w:sz w:val="22"/>
          <w:szCs w:val="22"/>
          <w:lang w:val="fr-FR"/>
        </w:rPr>
        <w:t xml:space="preserve">dans de bonnes conditions </w:t>
      </w:r>
      <w:r w:rsidR="00F86944" w:rsidRPr="00824ECD">
        <w:rPr>
          <w:sz w:val="22"/>
          <w:szCs w:val="22"/>
          <w:lang w:val="fr-FR"/>
        </w:rPr>
        <w:t>pendant une riposte à une flambée ;</w:t>
      </w:r>
    </w:p>
    <w:p w:rsidR="00E91552" w:rsidRPr="00824ECD" w:rsidRDefault="004434B8" w:rsidP="001027E8">
      <w:pPr>
        <w:pStyle w:val="BodyText"/>
        <w:numPr>
          <w:ilvl w:val="0"/>
          <w:numId w:val="3"/>
        </w:numPr>
        <w:tabs>
          <w:tab w:val="left" w:pos="877"/>
        </w:tabs>
        <w:spacing w:before="1" w:line="269" w:lineRule="auto"/>
        <w:ind w:left="567" w:right="539" w:hanging="425"/>
        <w:jc w:val="both"/>
        <w:rPr>
          <w:sz w:val="22"/>
          <w:szCs w:val="22"/>
          <w:lang w:val="fr-FR"/>
        </w:rPr>
      </w:pPr>
      <w:r w:rsidRPr="00824ECD">
        <w:rPr>
          <w:sz w:val="22"/>
          <w:szCs w:val="22"/>
          <w:lang w:val="fr-FR"/>
        </w:rPr>
        <w:t>T</w:t>
      </w:r>
      <w:r w:rsidR="00F86944" w:rsidRPr="00824ECD">
        <w:rPr>
          <w:sz w:val="22"/>
          <w:szCs w:val="22"/>
          <w:lang w:val="fr-FR"/>
        </w:rPr>
        <w:t>out flacon restant ouvert et non ouvert soit éliminé en toute sécurité conformément aux lignes directrices de l</w:t>
      </w:r>
      <w:r w:rsidR="00AD1860" w:rsidRPr="00824ECD">
        <w:rPr>
          <w:sz w:val="22"/>
          <w:szCs w:val="22"/>
          <w:lang w:val="fr-FR"/>
        </w:rPr>
        <w:t>’</w:t>
      </w:r>
      <w:r w:rsidR="00F86944" w:rsidRPr="00824ECD">
        <w:rPr>
          <w:sz w:val="22"/>
          <w:szCs w:val="22"/>
          <w:lang w:val="fr-FR"/>
        </w:rPr>
        <w:t>OMS sur l</w:t>
      </w:r>
      <w:r w:rsidR="00AD1860" w:rsidRPr="00824ECD">
        <w:rPr>
          <w:sz w:val="22"/>
          <w:szCs w:val="22"/>
          <w:lang w:val="fr-FR"/>
        </w:rPr>
        <w:t>’</w:t>
      </w:r>
      <w:r w:rsidR="00F86944" w:rsidRPr="00824ECD">
        <w:rPr>
          <w:sz w:val="22"/>
          <w:szCs w:val="22"/>
          <w:lang w:val="fr-FR"/>
        </w:rPr>
        <w:t>élimination sans danger du VPO de type 2</w:t>
      </w:r>
      <w:r w:rsidRPr="00824ECD">
        <w:rPr>
          <w:spacing w:val="-1"/>
          <w:sz w:val="22"/>
          <w:szCs w:val="22"/>
          <w:lang w:val="fr-FR"/>
        </w:rPr>
        <w:t>.</w:t>
      </w:r>
      <w:r w:rsidRPr="00824ECD">
        <w:rPr>
          <w:rStyle w:val="FootnoteReference"/>
          <w:spacing w:val="-1"/>
          <w:sz w:val="22"/>
          <w:szCs w:val="22"/>
          <w:lang w:val="fr-FR"/>
        </w:rPr>
        <w:footnoteReference w:id="7"/>
      </w:r>
    </w:p>
    <w:p w:rsidR="00E91552" w:rsidRPr="00824ECD" w:rsidRDefault="001E7F66" w:rsidP="00840FCB">
      <w:pPr>
        <w:pStyle w:val="BodyText"/>
        <w:tabs>
          <w:tab w:val="left" w:pos="637"/>
        </w:tabs>
        <w:spacing w:line="269" w:lineRule="auto"/>
        <w:ind w:left="567" w:right="540" w:hanging="567"/>
        <w:jc w:val="both"/>
        <w:rPr>
          <w:sz w:val="22"/>
          <w:szCs w:val="22"/>
          <w:lang w:val="fr-FR"/>
        </w:rPr>
      </w:pPr>
      <w:r w:rsidRPr="00824ECD">
        <w:rPr>
          <w:sz w:val="22"/>
          <w:szCs w:val="22"/>
          <w:lang w:val="fr-FR"/>
        </w:rPr>
        <w:t>ix.</w:t>
      </w:r>
      <w:r w:rsidRPr="00824ECD">
        <w:rPr>
          <w:sz w:val="22"/>
          <w:szCs w:val="22"/>
          <w:lang w:val="fr-FR"/>
        </w:rPr>
        <w:tab/>
      </w:r>
      <w:r w:rsidR="00C5438C" w:rsidRPr="00824ECD">
        <w:rPr>
          <w:sz w:val="22"/>
          <w:szCs w:val="22"/>
          <w:lang w:val="fr-FR"/>
        </w:rPr>
        <w:t xml:space="preserve">En outre, compte tenu du fait que la quantité susmentionnée est fournie </w:t>
      </w:r>
      <w:r w:rsidR="00E71F31" w:rsidRPr="00824ECD">
        <w:rPr>
          <w:sz w:val="22"/>
          <w:szCs w:val="22"/>
          <w:lang w:val="fr-FR"/>
        </w:rPr>
        <w:t xml:space="preserve">gratuitement </w:t>
      </w:r>
      <w:r w:rsidR="00C5438C" w:rsidRPr="00824ECD">
        <w:rPr>
          <w:sz w:val="22"/>
          <w:szCs w:val="22"/>
          <w:lang w:val="fr-FR"/>
        </w:rPr>
        <w:t>au gouvernement, ce dernier veillera à ce que le vaccin fourni par l</w:t>
      </w:r>
      <w:r w:rsidR="00AD1860" w:rsidRPr="00824ECD">
        <w:rPr>
          <w:sz w:val="22"/>
          <w:szCs w:val="22"/>
          <w:lang w:val="fr-FR"/>
        </w:rPr>
        <w:t>’</w:t>
      </w:r>
      <w:r w:rsidR="00C5438C" w:rsidRPr="00824ECD">
        <w:rPr>
          <w:sz w:val="22"/>
          <w:szCs w:val="22"/>
          <w:lang w:val="fr-FR"/>
        </w:rPr>
        <w:t xml:space="preserve">OMS ne </w:t>
      </w:r>
      <w:r w:rsidR="00E71F31" w:rsidRPr="00824ECD">
        <w:rPr>
          <w:sz w:val="22"/>
          <w:szCs w:val="22"/>
          <w:lang w:val="fr-FR"/>
        </w:rPr>
        <w:t>s</w:t>
      </w:r>
      <w:r w:rsidR="00C5438C" w:rsidRPr="00824ECD">
        <w:rPr>
          <w:sz w:val="22"/>
          <w:szCs w:val="22"/>
          <w:lang w:val="fr-FR"/>
        </w:rPr>
        <w:t xml:space="preserve">oit pas vendu </w:t>
      </w:r>
      <w:r w:rsidR="00B07B2B" w:rsidRPr="00824ECD">
        <w:rPr>
          <w:sz w:val="22"/>
          <w:szCs w:val="22"/>
          <w:lang w:val="fr-FR"/>
        </w:rPr>
        <w:t xml:space="preserve">et </w:t>
      </w:r>
      <w:r w:rsidR="00C5438C" w:rsidRPr="00824ECD">
        <w:rPr>
          <w:sz w:val="22"/>
          <w:szCs w:val="22"/>
          <w:lang w:val="fr-FR"/>
        </w:rPr>
        <w:t>soit fourni</w:t>
      </w:r>
      <w:r w:rsidR="00B07B2B" w:rsidRPr="00824ECD">
        <w:rPr>
          <w:sz w:val="22"/>
          <w:szCs w:val="22"/>
          <w:lang w:val="fr-FR"/>
        </w:rPr>
        <w:t xml:space="preserve"> </w:t>
      </w:r>
      <w:r w:rsidR="00E71F31" w:rsidRPr="00824ECD">
        <w:rPr>
          <w:sz w:val="22"/>
          <w:szCs w:val="22"/>
          <w:lang w:val="fr-FR"/>
        </w:rPr>
        <w:t xml:space="preserve">uniquement à titre gratuit </w:t>
      </w:r>
      <w:r w:rsidR="00C5438C" w:rsidRPr="00824ECD">
        <w:rPr>
          <w:sz w:val="22"/>
          <w:szCs w:val="22"/>
          <w:lang w:val="fr-FR"/>
        </w:rPr>
        <w:t>à l</w:t>
      </w:r>
      <w:r w:rsidR="00B07B2B" w:rsidRPr="00824ECD">
        <w:rPr>
          <w:sz w:val="22"/>
          <w:szCs w:val="22"/>
          <w:lang w:val="fr-FR"/>
        </w:rPr>
        <w:t>a population cible dans le pays</w:t>
      </w:r>
      <w:r w:rsidR="00C5438C" w:rsidRPr="00824ECD">
        <w:rPr>
          <w:sz w:val="22"/>
          <w:szCs w:val="22"/>
          <w:lang w:val="fr-FR"/>
        </w:rPr>
        <w:t xml:space="preserve">. </w:t>
      </w:r>
    </w:p>
    <w:p w:rsidR="00E91552" w:rsidRPr="00824ECD" w:rsidRDefault="001E7F66" w:rsidP="00840FCB">
      <w:pPr>
        <w:pStyle w:val="BodyText"/>
        <w:tabs>
          <w:tab w:val="left" w:pos="637"/>
        </w:tabs>
        <w:spacing w:before="1" w:line="269" w:lineRule="auto"/>
        <w:ind w:left="567" w:right="540" w:hanging="567"/>
        <w:jc w:val="both"/>
        <w:rPr>
          <w:sz w:val="22"/>
          <w:szCs w:val="22"/>
          <w:lang w:val="fr-FR"/>
        </w:rPr>
      </w:pPr>
      <w:r w:rsidRPr="00824ECD">
        <w:rPr>
          <w:sz w:val="22"/>
          <w:szCs w:val="22"/>
          <w:lang w:val="fr-FR"/>
        </w:rPr>
        <w:t>x.</w:t>
      </w:r>
      <w:r w:rsidRPr="00824ECD">
        <w:rPr>
          <w:sz w:val="22"/>
          <w:szCs w:val="22"/>
          <w:lang w:val="fr-FR"/>
        </w:rPr>
        <w:tab/>
      </w:r>
      <w:r w:rsidR="00C5438C" w:rsidRPr="00824ECD">
        <w:rPr>
          <w:sz w:val="22"/>
          <w:szCs w:val="22"/>
          <w:lang w:val="fr-FR"/>
        </w:rPr>
        <w:t>L</w:t>
      </w:r>
      <w:r w:rsidR="00AD1860" w:rsidRPr="00824ECD">
        <w:rPr>
          <w:sz w:val="22"/>
          <w:szCs w:val="22"/>
          <w:lang w:val="fr-FR"/>
        </w:rPr>
        <w:t>’</w:t>
      </w:r>
      <w:r w:rsidR="00C5438C" w:rsidRPr="00824ECD">
        <w:rPr>
          <w:sz w:val="22"/>
          <w:szCs w:val="22"/>
          <w:lang w:val="fr-FR"/>
        </w:rPr>
        <w:t>étiquetage et l</w:t>
      </w:r>
      <w:r w:rsidR="00AD1860" w:rsidRPr="00824ECD">
        <w:rPr>
          <w:sz w:val="22"/>
          <w:szCs w:val="22"/>
          <w:lang w:val="fr-FR"/>
        </w:rPr>
        <w:t>’</w:t>
      </w:r>
      <w:r w:rsidR="00C5438C" w:rsidRPr="00824ECD">
        <w:rPr>
          <w:sz w:val="22"/>
          <w:szCs w:val="22"/>
          <w:lang w:val="fr-FR"/>
        </w:rPr>
        <w:t>emballage intérieur du vaccin, ainsi que les notices et l</w:t>
      </w:r>
      <w:r w:rsidR="00AD1860" w:rsidRPr="00824ECD">
        <w:rPr>
          <w:sz w:val="22"/>
          <w:szCs w:val="22"/>
          <w:lang w:val="fr-FR"/>
        </w:rPr>
        <w:t>’</w:t>
      </w:r>
      <w:r w:rsidR="00C5438C" w:rsidRPr="00824ECD">
        <w:rPr>
          <w:sz w:val="22"/>
          <w:szCs w:val="22"/>
          <w:lang w:val="fr-FR"/>
        </w:rPr>
        <w:t xml:space="preserve">emballage externe, peuvent être en anglais et/ou </w:t>
      </w:r>
      <w:r w:rsidRPr="00824ECD">
        <w:rPr>
          <w:sz w:val="22"/>
          <w:szCs w:val="22"/>
          <w:lang w:val="fr-FR"/>
        </w:rPr>
        <w:t xml:space="preserve">en </w:t>
      </w:r>
      <w:r w:rsidR="00C5438C" w:rsidRPr="00824ECD">
        <w:rPr>
          <w:sz w:val="22"/>
          <w:szCs w:val="22"/>
          <w:lang w:val="fr-FR"/>
        </w:rPr>
        <w:t>autres langues. L</w:t>
      </w:r>
      <w:r w:rsidR="00AD1860" w:rsidRPr="00824ECD">
        <w:rPr>
          <w:sz w:val="22"/>
          <w:szCs w:val="22"/>
          <w:lang w:val="fr-FR"/>
        </w:rPr>
        <w:t>’</w:t>
      </w:r>
      <w:r w:rsidR="00C5438C" w:rsidRPr="00824ECD">
        <w:rPr>
          <w:sz w:val="22"/>
          <w:szCs w:val="22"/>
          <w:lang w:val="fr-FR"/>
        </w:rPr>
        <w:t xml:space="preserve">emballage et les notices ne seront </w:t>
      </w:r>
      <w:r w:rsidR="00B07B2B" w:rsidRPr="00824ECD">
        <w:rPr>
          <w:sz w:val="22"/>
          <w:szCs w:val="22"/>
          <w:lang w:val="fr-FR"/>
        </w:rPr>
        <w:t xml:space="preserve">pas </w:t>
      </w:r>
      <w:r w:rsidR="00C5438C" w:rsidRPr="00824ECD">
        <w:rPr>
          <w:sz w:val="22"/>
          <w:szCs w:val="22"/>
          <w:lang w:val="fr-FR"/>
        </w:rPr>
        <w:t>spécialement traduits ou adaptés pour répondre à certaines spécifications ou exigences de pays en dehors de l</w:t>
      </w:r>
      <w:r w:rsidR="00AD1860" w:rsidRPr="00824ECD">
        <w:rPr>
          <w:sz w:val="22"/>
          <w:szCs w:val="22"/>
          <w:lang w:val="fr-FR"/>
        </w:rPr>
        <w:t>’</w:t>
      </w:r>
      <w:r w:rsidR="00C5438C" w:rsidRPr="00824ECD">
        <w:rPr>
          <w:sz w:val="22"/>
          <w:szCs w:val="22"/>
          <w:lang w:val="fr-FR"/>
        </w:rPr>
        <w:t>emballage et des notices standard.</w:t>
      </w:r>
    </w:p>
    <w:p w:rsidR="00E91552" w:rsidRPr="00824ECD" w:rsidRDefault="001E7F66" w:rsidP="00840FCB">
      <w:pPr>
        <w:pStyle w:val="BodyText"/>
        <w:tabs>
          <w:tab w:val="left" w:pos="637"/>
        </w:tabs>
        <w:spacing w:before="1" w:line="269" w:lineRule="auto"/>
        <w:ind w:left="567" w:right="540" w:hanging="567"/>
        <w:jc w:val="both"/>
        <w:rPr>
          <w:sz w:val="22"/>
          <w:szCs w:val="22"/>
          <w:lang w:val="fr-FR"/>
        </w:rPr>
      </w:pPr>
      <w:r w:rsidRPr="00824ECD">
        <w:rPr>
          <w:spacing w:val="-1"/>
          <w:sz w:val="22"/>
          <w:szCs w:val="22"/>
          <w:lang w:val="fr-FR"/>
        </w:rPr>
        <w:t>xi.</w:t>
      </w:r>
      <w:r w:rsidRPr="00824ECD">
        <w:rPr>
          <w:spacing w:val="-1"/>
          <w:sz w:val="22"/>
          <w:szCs w:val="22"/>
          <w:lang w:val="fr-FR"/>
        </w:rPr>
        <w:tab/>
      </w:r>
      <w:r w:rsidR="00C5438C" w:rsidRPr="00824ECD">
        <w:rPr>
          <w:spacing w:val="-1"/>
          <w:sz w:val="22"/>
          <w:szCs w:val="22"/>
          <w:lang w:val="fr-FR"/>
        </w:rPr>
        <w:t xml:space="preserve">Le gouvernement accepte </w:t>
      </w:r>
      <w:r w:rsidR="00002BB5" w:rsidRPr="00824ECD">
        <w:rPr>
          <w:spacing w:val="-1"/>
          <w:sz w:val="22"/>
          <w:szCs w:val="22"/>
          <w:lang w:val="fr-FR"/>
        </w:rPr>
        <w:t>expressément</w:t>
      </w:r>
      <w:r w:rsidR="00C5438C" w:rsidRPr="00824ECD">
        <w:rPr>
          <w:spacing w:val="-1"/>
          <w:sz w:val="22"/>
          <w:szCs w:val="22"/>
          <w:lang w:val="fr-FR"/>
        </w:rPr>
        <w:t xml:space="preserve"> </w:t>
      </w:r>
      <w:r w:rsidR="00002BB5" w:rsidRPr="00824ECD">
        <w:rPr>
          <w:spacing w:val="-1"/>
          <w:sz w:val="22"/>
          <w:szCs w:val="22"/>
          <w:lang w:val="fr-FR"/>
        </w:rPr>
        <w:t>d</w:t>
      </w:r>
      <w:r w:rsidR="00AD1860" w:rsidRPr="00824ECD">
        <w:rPr>
          <w:spacing w:val="-1"/>
          <w:sz w:val="22"/>
          <w:szCs w:val="22"/>
          <w:lang w:val="fr-FR"/>
        </w:rPr>
        <w:t>’</w:t>
      </w:r>
      <w:r w:rsidR="00002BB5" w:rsidRPr="00824ECD">
        <w:rPr>
          <w:spacing w:val="-1"/>
          <w:sz w:val="22"/>
          <w:szCs w:val="22"/>
          <w:lang w:val="fr-FR"/>
        </w:rPr>
        <w:t>utiliser l</w:t>
      </w:r>
      <w:r w:rsidR="00AD1860" w:rsidRPr="00824ECD">
        <w:rPr>
          <w:spacing w:val="-1"/>
          <w:sz w:val="22"/>
          <w:szCs w:val="22"/>
          <w:lang w:val="fr-FR"/>
        </w:rPr>
        <w:t>’</w:t>
      </w:r>
      <w:r w:rsidR="00002BB5" w:rsidRPr="00824ECD">
        <w:rPr>
          <w:spacing w:val="-1"/>
          <w:sz w:val="22"/>
          <w:szCs w:val="22"/>
          <w:lang w:val="fr-FR"/>
        </w:rPr>
        <w:t>emballage, l</w:t>
      </w:r>
      <w:r w:rsidR="00AD1860" w:rsidRPr="00824ECD">
        <w:rPr>
          <w:spacing w:val="-1"/>
          <w:sz w:val="22"/>
          <w:szCs w:val="22"/>
          <w:lang w:val="fr-FR"/>
        </w:rPr>
        <w:t>’</w:t>
      </w:r>
      <w:r w:rsidR="00002BB5" w:rsidRPr="00824ECD">
        <w:rPr>
          <w:spacing w:val="-1"/>
          <w:sz w:val="22"/>
          <w:szCs w:val="22"/>
          <w:lang w:val="fr-FR"/>
        </w:rPr>
        <w:t>étiquetage et les notices standard tels que décrits ci-dessus. Il distribuera les notices nécessaires aux professionnels de la santé qui administrent le vaccin</w:t>
      </w:r>
      <w:r w:rsidR="000F4A86" w:rsidRPr="00824ECD">
        <w:rPr>
          <w:sz w:val="22"/>
          <w:szCs w:val="22"/>
          <w:lang w:val="fr-FR"/>
        </w:rPr>
        <w:t>.</w:t>
      </w:r>
    </w:p>
    <w:p w:rsidR="00F44C6B" w:rsidRPr="00824ECD" w:rsidRDefault="001E7F66" w:rsidP="00840FCB">
      <w:pPr>
        <w:pStyle w:val="BodyText"/>
        <w:tabs>
          <w:tab w:val="left" w:pos="637"/>
        </w:tabs>
        <w:spacing w:before="1" w:line="269" w:lineRule="auto"/>
        <w:ind w:left="567" w:right="540" w:hanging="567"/>
        <w:jc w:val="both"/>
        <w:rPr>
          <w:sz w:val="22"/>
          <w:szCs w:val="22"/>
          <w:lang w:val="fr-FR"/>
        </w:rPr>
      </w:pPr>
      <w:r w:rsidRPr="00824ECD">
        <w:rPr>
          <w:sz w:val="22"/>
          <w:szCs w:val="22"/>
          <w:lang w:val="fr-FR"/>
        </w:rPr>
        <w:t>xii.</w:t>
      </w:r>
      <w:r w:rsidRPr="00824ECD">
        <w:rPr>
          <w:sz w:val="22"/>
          <w:szCs w:val="22"/>
          <w:lang w:val="fr-FR"/>
        </w:rPr>
        <w:tab/>
      </w:r>
      <w:r w:rsidR="00002BB5" w:rsidRPr="00824ECD">
        <w:rPr>
          <w:sz w:val="22"/>
          <w:szCs w:val="22"/>
          <w:lang w:val="fr-FR"/>
        </w:rPr>
        <w:t>Le gouvernement confirme qu</w:t>
      </w:r>
      <w:r w:rsidR="00AD1860" w:rsidRPr="00824ECD">
        <w:rPr>
          <w:sz w:val="22"/>
          <w:szCs w:val="22"/>
          <w:lang w:val="fr-FR"/>
        </w:rPr>
        <w:t>’</w:t>
      </w:r>
      <w:r w:rsidR="00002BB5" w:rsidRPr="00824ECD">
        <w:rPr>
          <w:sz w:val="22"/>
          <w:szCs w:val="22"/>
          <w:lang w:val="fr-FR"/>
        </w:rPr>
        <w:t xml:space="preserve">il veillera à ce que tous les </w:t>
      </w:r>
      <w:r w:rsidR="00E71F31" w:rsidRPr="00824ECD">
        <w:rPr>
          <w:sz w:val="22"/>
          <w:szCs w:val="22"/>
          <w:lang w:val="fr-FR"/>
        </w:rPr>
        <w:t xml:space="preserve">dispensateurs de soins de santé </w:t>
      </w:r>
      <w:r w:rsidR="00002BB5" w:rsidRPr="00824ECD">
        <w:rPr>
          <w:sz w:val="22"/>
          <w:szCs w:val="22"/>
          <w:lang w:val="fr-FR"/>
        </w:rPr>
        <w:t>et autres personnes administrant le vaccin à la population :</w:t>
      </w:r>
    </w:p>
    <w:p w:rsidR="00F44C6B" w:rsidRPr="00824ECD" w:rsidRDefault="001E7F66" w:rsidP="001027E8">
      <w:pPr>
        <w:pStyle w:val="BodyText"/>
        <w:numPr>
          <w:ilvl w:val="1"/>
          <w:numId w:val="10"/>
        </w:numPr>
        <w:tabs>
          <w:tab w:val="left" w:pos="851"/>
        </w:tabs>
        <w:spacing w:before="1" w:line="269" w:lineRule="auto"/>
        <w:ind w:left="567" w:right="116" w:hanging="425"/>
        <w:jc w:val="both"/>
        <w:rPr>
          <w:sz w:val="22"/>
          <w:szCs w:val="22"/>
          <w:lang w:val="fr-FR"/>
        </w:rPr>
      </w:pPr>
      <w:r w:rsidRPr="00824ECD">
        <w:rPr>
          <w:sz w:val="22"/>
          <w:szCs w:val="22"/>
          <w:lang w:val="fr-FR"/>
        </w:rPr>
        <w:t>A</w:t>
      </w:r>
      <w:r w:rsidR="00002BB5" w:rsidRPr="00824ECD">
        <w:rPr>
          <w:sz w:val="22"/>
          <w:szCs w:val="22"/>
          <w:lang w:val="fr-FR"/>
        </w:rPr>
        <w:t xml:space="preserve">ient pleinement </w:t>
      </w:r>
      <w:r w:rsidR="00B07B2B" w:rsidRPr="00824ECD">
        <w:rPr>
          <w:sz w:val="22"/>
          <w:szCs w:val="22"/>
          <w:lang w:val="fr-FR"/>
        </w:rPr>
        <w:t>connaissance</w:t>
      </w:r>
      <w:r w:rsidR="00E71F31" w:rsidRPr="00824ECD">
        <w:rPr>
          <w:sz w:val="22"/>
          <w:szCs w:val="22"/>
          <w:lang w:val="fr-FR"/>
        </w:rPr>
        <w:t xml:space="preserve"> </w:t>
      </w:r>
      <w:r w:rsidR="00002BB5" w:rsidRPr="00824ECD">
        <w:rPr>
          <w:sz w:val="22"/>
          <w:szCs w:val="22"/>
          <w:lang w:val="fr-FR"/>
        </w:rPr>
        <w:t xml:space="preserve">de toutes les recommandations </w:t>
      </w:r>
      <w:r w:rsidR="00B07B2B" w:rsidRPr="00824ECD">
        <w:rPr>
          <w:sz w:val="22"/>
          <w:szCs w:val="22"/>
          <w:lang w:val="fr-FR"/>
        </w:rPr>
        <w:t xml:space="preserve">relatives à la </w:t>
      </w:r>
      <w:r w:rsidR="00002BB5" w:rsidRPr="00824ECD">
        <w:rPr>
          <w:sz w:val="22"/>
          <w:szCs w:val="22"/>
          <w:lang w:val="fr-FR"/>
        </w:rPr>
        <w:t xml:space="preserve">manipulation, </w:t>
      </w:r>
      <w:r w:rsidR="00B07B2B" w:rsidRPr="00824ECD">
        <w:rPr>
          <w:sz w:val="22"/>
          <w:szCs w:val="22"/>
          <w:lang w:val="fr-FR"/>
        </w:rPr>
        <w:t>l</w:t>
      </w:r>
      <w:r w:rsidR="00AD1860" w:rsidRPr="00824ECD">
        <w:rPr>
          <w:sz w:val="22"/>
          <w:szCs w:val="22"/>
          <w:lang w:val="fr-FR"/>
        </w:rPr>
        <w:t>’</w:t>
      </w:r>
      <w:r w:rsidR="00002BB5" w:rsidRPr="00824ECD">
        <w:rPr>
          <w:sz w:val="22"/>
          <w:szCs w:val="22"/>
          <w:lang w:val="fr-FR"/>
        </w:rPr>
        <w:t xml:space="preserve">administration et </w:t>
      </w:r>
      <w:r w:rsidR="00B07B2B" w:rsidRPr="00824ECD">
        <w:rPr>
          <w:sz w:val="22"/>
          <w:szCs w:val="22"/>
          <w:lang w:val="fr-FR"/>
        </w:rPr>
        <w:t>l</w:t>
      </w:r>
      <w:r w:rsidR="00AD1860" w:rsidRPr="00824ECD">
        <w:rPr>
          <w:sz w:val="22"/>
          <w:szCs w:val="22"/>
          <w:lang w:val="fr-FR"/>
        </w:rPr>
        <w:t>’</w:t>
      </w:r>
      <w:r w:rsidR="00002BB5" w:rsidRPr="00824ECD">
        <w:rPr>
          <w:sz w:val="22"/>
          <w:szCs w:val="22"/>
          <w:lang w:val="fr-FR"/>
        </w:rPr>
        <w:t>utilisation</w:t>
      </w:r>
      <w:r w:rsidR="00B07B2B" w:rsidRPr="00824ECD">
        <w:rPr>
          <w:sz w:val="22"/>
          <w:szCs w:val="22"/>
          <w:lang w:val="fr-FR"/>
        </w:rPr>
        <w:t xml:space="preserve"> appropriées </w:t>
      </w:r>
      <w:r w:rsidR="00002BB5" w:rsidRPr="00824ECD">
        <w:rPr>
          <w:sz w:val="22"/>
          <w:szCs w:val="22"/>
          <w:lang w:val="fr-FR"/>
        </w:rPr>
        <w:t>de vaccin figurant dans les notices susmentionnées et les informations jointes</w:t>
      </w:r>
      <w:r w:rsidR="00E71F31" w:rsidRPr="00824ECD">
        <w:rPr>
          <w:sz w:val="22"/>
          <w:szCs w:val="22"/>
          <w:lang w:val="fr-FR"/>
        </w:rPr>
        <w:t>, les comprennent et en garantissent le respect</w:t>
      </w:r>
      <w:r w:rsidR="00002BB5" w:rsidRPr="00824ECD">
        <w:rPr>
          <w:sz w:val="22"/>
          <w:szCs w:val="22"/>
          <w:lang w:val="fr-FR"/>
        </w:rPr>
        <w:t> ;</w:t>
      </w:r>
    </w:p>
    <w:p w:rsidR="00F44C6B" w:rsidRPr="00824ECD" w:rsidRDefault="001E7F66" w:rsidP="001027E8">
      <w:pPr>
        <w:pStyle w:val="BodyText"/>
        <w:numPr>
          <w:ilvl w:val="1"/>
          <w:numId w:val="10"/>
        </w:numPr>
        <w:tabs>
          <w:tab w:val="left" w:pos="851"/>
        </w:tabs>
        <w:spacing w:before="1" w:line="269" w:lineRule="auto"/>
        <w:ind w:left="567" w:right="111" w:hanging="425"/>
        <w:jc w:val="both"/>
        <w:rPr>
          <w:sz w:val="22"/>
          <w:szCs w:val="22"/>
          <w:lang w:val="fr-FR"/>
        </w:rPr>
      </w:pPr>
      <w:r w:rsidRPr="00824ECD">
        <w:rPr>
          <w:sz w:val="22"/>
          <w:szCs w:val="22"/>
          <w:lang w:val="fr-FR"/>
        </w:rPr>
        <w:t>M</w:t>
      </w:r>
      <w:r w:rsidR="00002BB5" w:rsidRPr="00824ECD">
        <w:rPr>
          <w:sz w:val="22"/>
          <w:szCs w:val="22"/>
          <w:lang w:val="fr-FR"/>
        </w:rPr>
        <w:t>ettent en place la surve</w:t>
      </w:r>
      <w:r w:rsidRPr="00824ECD">
        <w:rPr>
          <w:sz w:val="22"/>
          <w:szCs w:val="22"/>
          <w:lang w:val="fr-FR"/>
        </w:rPr>
        <w:t>illance des manifestations post</w:t>
      </w:r>
      <w:r w:rsidR="00002BB5" w:rsidRPr="00824ECD">
        <w:rPr>
          <w:sz w:val="22"/>
          <w:szCs w:val="22"/>
          <w:lang w:val="fr-FR"/>
        </w:rPr>
        <w:t>vaccinales indésirables tel qu</w:t>
      </w:r>
      <w:r w:rsidR="00AD1860" w:rsidRPr="00824ECD">
        <w:rPr>
          <w:sz w:val="22"/>
          <w:szCs w:val="22"/>
          <w:lang w:val="fr-FR"/>
        </w:rPr>
        <w:t>’</w:t>
      </w:r>
      <w:r w:rsidR="00002BB5" w:rsidRPr="00824ECD">
        <w:rPr>
          <w:sz w:val="22"/>
          <w:szCs w:val="22"/>
          <w:lang w:val="fr-FR"/>
        </w:rPr>
        <w:t xml:space="preserve">énoncé dans le </w:t>
      </w:r>
      <w:r w:rsidR="00002BB5" w:rsidRPr="00824ECD">
        <w:rPr>
          <w:i/>
          <w:sz w:val="22"/>
          <w:szCs w:val="22"/>
          <w:lang w:val="fr-FR"/>
        </w:rPr>
        <w:t>Manuel mondial pour la surveillance des</w:t>
      </w:r>
      <w:r w:rsidRPr="00824ECD">
        <w:rPr>
          <w:i/>
          <w:sz w:val="22"/>
          <w:szCs w:val="22"/>
          <w:lang w:val="fr-FR"/>
        </w:rPr>
        <w:t xml:space="preserve"> manifestations post</w:t>
      </w:r>
      <w:r w:rsidR="00002BB5" w:rsidRPr="00824ECD">
        <w:rPr>
          <w:i/>
          <w:sz w:val="22"/>
          <w:szCs w:val="22"/>
          <w:lang w:val="fr-FR"/>
        </w:rPr>
        <w:t>vaccinales indésirables</w:t>
      </w:r>
      <w:r w:rsidR="004434B8" w:rsidRPr="00824ECD">
        <w:rPr>
          <w:i/>
          <w:sz w:val="22"/>
          <w:szCs w:val="22"/>
          <w:lang w:val="fr-FR"/>
        </w:rPr>
        <w:t xml:space="preserve"> </w:t>
      </w:r>
      <w:r w:rsidR="00F44C6B" w:rsidRPr="00824ECD">
        <w:rPr>
          <w:spacing w:val="-1"/>
          <w:sz w:val="22"/>
          <w:szCs w:val="22"/>
          <w:lang w:val="fr-FR"/>
        </w:rPr>
        <w:t>;</w:t>
      </w:r>
      <w:r w:rsidR="001B57DE" w:rsidRPr="00824ECD">
        <w:rPr>
          <w:rStyle w:val="FootnoteReference"/>
          <w:spacing w:val="-1"/>
          <w:sz w:val="22"/>
          <w:szCs w:val="22"/>
          <w:lang w:val="fr-FR"/>
        </w:rPr>
        <w:footnoteReference w:id="8"/>
      </w:r>
    </w:p>
    <w:p w:rsidR="00F44C6B" w:rsidRPr="00824ECD" w:rsidRDefault="001E7F66" w:rsidP="001027E8">
      <w:pPr>
        <w:pStyle w:val="BodyText"/>
        <w:numPr>
          <w:ilvl w:val="1"/>
          <w:numId w:val="10"/>
        </w:numPr>
        <w:tabs>
          <w:tab w:val="left" w:pos="851"/>
        </w:tabs>
        <w:spacing w:before="1" w:line="269" w:lineRule="auto"/>
        <w:ind w:left="567" w:right="117" w:hanging="425"/>
        <w:jc w:val="both"/>
        <w:rPr>
          <w:sz w:val="22"/>
          <w:szCs w:val="22"/>
          <w:lang w:val="fr-FR"/>
        </w:rPr>
      </w:pPr>
      <w:r w:rsidRPr="00824ECD">
        <w:rPr>
          <w:sz w:val="22"/>
          <w:szCs w:val="22"/>
          <w:lang w:val="fr-FR"/>
        </w:rPr>
        <w:t>A</w:t>
      </w:r>
      <w:r w:rsidR="00002BB5" w:rsidRPr="00824ECD">
        <w:rPr>
          <w:sz w:val="22"/>
          <w:szCs w:val="22"/>
          <w:lang w:val="fr-FR"/>
        </w:rPr>
        <w:t xml:space="preserve">ient mis en place une procédure de rappel telle que décrite dans </w:t>
      </w:r>
      <w:r w:rsidR="00B07B2B" w:rsidRPr="00824ECD">
        <w:rPr>
          <w:sz w:val="22"/>
          <w:szCs w:val="22"/>
          <w:lang w:val="fr-FR"/>
        </w:rPr>
        <w:t>« </w:t>
      </w:r>
      <w:r w:rsidR="00F44C6B" w:rsidRPr="00824ECD">
        <w:rPr>
          <w:sz w:val="22"/>
          <w:szCs w:val="22"/>
          <w:lang w:val="fr-FR"/>
        </w:rPr>
        <w:t>Annex</w:t>
      </w:r>
      <w:r w:rsidR="00F44C6B" w:rsidRPr="00824ECD">
        <w:rPr>
          <w:spacing w:val="2"/>
          <w:sz w:val="22"/>
          <w:szCs w:val="22"/>
          <w:lang w:val="fr-FR"/>
        </w:rPr>
        <w:t xml:space="preserve"> </w:t>
      </w:r>
      <w:r w:rsidR="00F44C6B" w:rsidRPr="00824ECD">
        <w:rPr>
          <w:sz w:val="22"/>
          <w:szCs w:val="22"/>
          <w:lang w:val="fr-FR"/>
        </w:rPr>
        <w:t>5:</w:t>
      </w:r>
      <w:r w:rsidR="00F44C6B" w:rsidRPr="00824ECD">
        <w:rPr>
          <w:spacing w:val="1"/>
          <w:sz w:val="22"/>
          <w:szCs w:val="22"/>
          <w:lang w:val="fr-FR"/>
        </w:rPr>
        <w:t xml:space="preserve"> </w:t>
      </w:r>
      <w:r w:rsidR="00F44C6B" w:rsidRPr="00824ECD">
        <w:rPr>
          <w:sz w:val="22"/>
          <w:szCs w:val="22"/>
          <w:lang w:val="fr-FR"/>
        </w:rPr>
        <w:t>good</w:t>
      </w:r>
      <w:r w:rsidR="00F44C6B" w:rsidRPr="00824ECD">
        <w:rPr>
          <w:spacing w:val="2"/>
          <w:sz w:val="22"/>
          <w:szCs w:val="22"/>
          <w:lang w:val="fr-FR"/>
        </w:rPr>
        <w:t xml:space="preserve"> </w:t>
      </w:r>
      <w:r w:rsidR="0082556D" w:rsidRPr="00824ECD">
        <w:rPr>
          <w:sz w:val="22"/>
          <w:szCs w:val="22"/>
          <w:lang w:val="fr-FR"/>
        </w:rPr>
        <w:t>distribu</w:t>
      </w:r>
      <w:r w:rsidR="00F44C6B" w:rsidRPr="00824ECD">
        <w:rPr>
          <w:sz w:val="22"/>
          <w:szCs w:val="22"/>
          <w:lang w:val="fr-FR"/>
        </w:rPr>
        <w:t>tion</w:t>
      </w:r>
      <w:r w:rsidR="00F44C6B" w:rsidRPr="00824ECD">
        <w:rPr>
          <w:spacing w:val="-4"/>
          <w:sz w:val="22"/>
          <w:szCs w:val="22"/>
          <w:lang w:val="fr-FR"/>
        </w:rPr>
        <w:t xml:space="preserve"> </w:t>
      </w:r>
      <w:r w:rsidR="00F44C6B" w:rsidRPr="00824ECD">
        <w:rPr>
          <w:sz w:val="22"/>
          <w:szCs w:val="22"/>
          <w:lang w:val="fr-FR"/>
        </w:rPr>
        <w:t>practices</w:t>
      </w:r>
      <w:r w:rsidR="00F44C6B" w:rsidRPr="00824ECD">
        <w:rPr>
          <w:spacing w:val="-3"/>
          <w:sz w:val="22"/>
          <w:szCs w:val="22"/>
          <w:lang w:val="fr-FR"/>
        </w:rPr>
        <w:t xml:space="preserve"> </w:t>
      </w:r>
      <w:r w:rsidR="00F44C6B" w:rsidRPr="00824ECD">
        <w:rPr>
          <w:sz w:val="22"/>
          <w:szCs w:val="22"/>
          <w:lang w:val="fr-FR"/>
        </w:rPr>
        <w:t>for</w:t>
      </w:r>
      <w:r w:rsidR="00F44C6B" w:rsidRPr="00824ECD">
        <w:rPr>
          <w:spacing w:val="-3"/>
          <w:sz w:val="22"/>
          <w:szCs w:val="22"/>
          <w:lang w:val="fr-FR"/>
        </w:rPr>
        <w:t xml:space="preserve"> </w:t>
      </w:r>
      <w:r w:rsidR="00F44C6B" w:rsidRPr="00824ECD">
        <w:rPr>
          <w:sz w:val="22"/>
          <w:szCs w:val="22"/>
          <w:lang w:val="fr-FR"/>
        </w:rPr>
        <w:t>pharmaceutical</w:t>
      </w:r>
      <w:r w:rsidR="00F44C6B" w:rsidRPr="00824ECD">
        <w:rPr>
          <w:spacing w:val="-3"/>
          <w:sz w:val="22"/>
          <w:szCs w:val="22"/>
          <w:lang w:val="fr-FR"/>
        </w:rPr>
        <w:t xml:space="preserve"> </w:t>
      </w:r>
      <w:r w:rsidR="00F44C6B" w:rsidRPr="00824ECD">
        <w:rPr>
          <w:sz w:val="22"/>
          <w:szCs w:val="22"/>
          <w:lang w:val="fr-FR"/>
        </w:rPr>
        <w:t>p</w:t>
      </w:r>
      <w:r w:rsidR="00F44C6B" w:rsidRPr="00824ECD">
        <w:rPr>
          <w:spacing w:val="-5"/>
          <w:sz w:val="22"/>
          <w:szCs w:val="22"/>
          <w:lang w:val="fr-FR"/>
        </w:rPr>
        <w:t>r</w:t>
      </w:r>
      <w:r w:rsidR="00F44C6B" w:rsidRPr="00824ECD">
        <w:rPr>
          <w:sz w:val="22"/>
          <w:szCs w:val="22"/>
          <w:lang w:val="fr-FR"/>
        </w:rPr>
        <w:t>oducts</w:t>
      </w:r>
      <w:r w:rsidR="00B07B2B" w:rsidRPr="00824ECD">
        <w:rPr>
          <w:sz w:val="22"/>
          <w:szCs w:val="22"/>
          <w:lang w:val="fr-FR"/>
        </w:rPr>
        <w:t> »</w:t>
      </w:r>
      <w:r w:rsidR="00F44C6B" w:rsidRPr="00824ECD">
        <w:rPr>
          <w:sz w:val="22"/>
          <w:szCs w:val="22"/>
          <w:lang w:val="fr-FR"/>
        </w:rPr>
        <w:t>;</w:t>
      </w:r>
      <w:r w:rsidR="001B57DE" w:rsidRPr="00824ECD">
        <w:rPr>
          <w:rStyle w:val="FootnoteReference"/>
          <w:sz w:val="22"/>
          <w:szCs w:val="22"/>
          <w:lang w:val="fr-FR"/>
        </w:rPr>
        <w:footnoteReference w:id="9"/>
      </w:r>
    </w:p>
    <w:p w:rsidR="00F44C6B" w:rsidRPr="00824ECD" w:rsidRDefault="001E7F66" w:rsidP="001027E8">
      <w:pPr>
        <w:pStyle w:val="BodyText"/>
        <w:numPr>
          <w:ilvl w:val="1"/>
          <w:numId w:val="10"/>
        </w:numPr>
        <w:tabs>
          <w:tab w:val="left" w:pos="851"/>
        </w:tabs>
        <w:spacing w:before="1" w:line="269" w:lineRule="auto"/>
        <w:ind w:left="567" w:right="116" w:hanging="425"/>
        <w:jc w:val="both"/>
        <w:rPr>
          <w:sz w:val="22"/>
          <w:szCs w:val="22"/>
          <w:lang w:val="fr-FR"/>
        </w:rPr>
      </w:pPr>
      <w:r w:rsidRPr="00824ECD">
        <w:rPr>
          <w:spacing w:val="-2"/>
          <w:sz w:val="22"/>
          <w:szCs w:val="22"/>
          <w:lang w:val="fr-FR"/>
        </w:rPr>
        <w:t>I</w:t>
      </w:r>
      <w:r w:rsidR="00002BB5" w:rsidRPr="00824ECD">
        <w:rPr>
          <w:spacing w:val="-2"/>
          <w:sz w:val="22"/>
          <w:szCs w:val="22"/>
          <w:lang w:val="fr-FR"/>
        </w:rPr>
        <w:t>nforment toutes les personnes auxquelles le vaccin peut être administré de</w:t>
      </w:r>
      <w:r w:rsidR="00E71F31" w:rsidRPr="00824ECD">
        <w:rPr>
          <w:spacing w:val="-2"/>
          <w:sz w:val="22"/>
          <w:szCs w:val="22"/>
          <w:lang w:val="fr-FR"/>
        </w:rPr>
        <w:t xml:space="preserve">s éventuels </w:t>
      </w:r>
      <w:r w:rsidR="00002BB5" w:rsidRPr="00824ECD">
        <w:rPr>
          <w:spacing w:val="-2"/>
          <w:sz w:val="22"/>
          <w:szCs w:val="22"/>
          <w:lang w:val="fr-FR"/>
        </w:rPr>
        <w:t>problèmes de sécurité qu</w:t>
      </w:r>
      <w:r w:rsidR="00AD1860" w:rsidRPr="00824ECD">
        <w:rPr>
          <w:spacing w:val="-2"/>
          <w:sz w:val="22"/>
          <w:szCs w:val="22"/>
          <w:lang w:val="fr-FR"/>
        </w:rPr>
        <w:t>’</w:t>
      </w:r>
      <w:r w:rsidR="00002BB5" w:rsidRPr="00824ECD">
        <w:rPr>
          <w:spacing w:val="-2"/>
          <w:sz w:val="22"/>
          <w:szCs w:val="22"/>
          <w:lang w:val="fr-FR"/>
        </w:rPr>
        <w:t xml:space="preserve">il peut entraîner, </w:t>
      </w:r>
      <w:r w:rsidR="00E71F31" w:rsidRPr="00824ECD">
        <w:rPr>
          <w:spacing w:val="-2"/>
          <w:sz w:val="22"/>
          <w:szCs w:val="22"/>
          <w:lang w:val="fr-FR"/>
        </w:rPr>
        <w:t xml:space="preserve">notamment </w:t>
      </w:r>
      <w:r w:rsidR="00B07B2B" w:rsidRPr="00824ECD">
        <w:rPr>
          <w:spacing w:val="-2"/>
          <w:sz w:val="22"/>
          <w:szCs w:val="22"/>
          <w:lang w:val="fr-FR"/>
        </w:rPr>
        <w:t>les</w:t>
      </w:r>
      <w:r w:rsidR="00002BB5" w:rsidRPr="00824ECD">
        <w:rPr>
          <w:spacing w:val="-2"/>
          <w:sz w:val="22"/>
          <w:szCs w:val="22"/>
          <w:lang w:val="fr-FR"/>
        </w:rPr>
        <w:t xml:space="preserve"> effets secondaires et les événements indésirables connus.</w:t>
      </w:r>
    </w:p>
    <w:p w:rsidR="007749CB" w:rsidRPr="00824ECD" w:rsidRDefault="001E7F66" w:rsidP="00840FCB">
      <w:pPr>
        <w:pStyle w:val="BodyText"/>
        <w:tabs>
          <w:tab w:val="left" w:pos="637"/>
        </w:tabs>
        <w:spacing w:before="1" w:line="269" w:lineRule="auto"/>
        <w:ind w:left="567" w:right="540" w:hanging="567"/>
        <w:jc w:val="both"/>
        <w:rPr>
          <w:sz w:val="22"/>
          <w:szCs w:val="22"/>
          <w:lang w:val="fr-FR"/>
        </w:rPr>
      </w:pPr>
      <w:r w:rsidRPr="00824ECD">
        <w:rPr>
          <w:sz w:val="22"/>
          <w:szCs w:val="22"/>
          <w:lang w:val="fr-FR"/>
        </w:rPr>
        <w:t>xiii.</w:t>
      </w:r>
      <w:r w:rsidRPr="00824ECD">
        <w:rPr>
          <w:sz w:val="22"/>
          <w:szCs w:val="22"/>
          <w:lang w:val="fr-FR"/>
        </w:rPr>
        <w:tab/>
      </w:r>
      <w:r w:rsidR="00002BB5" w:rsidRPr="00824ECD">
        <w:rPr>
          <w:sz w:val="22"/>
          <w:szCs w:val="22"/>
          <w:lang w:val="fr-FR"/>
        </w:rPr>
        <w:t>Votre gouvernement consent à avertir l</w:t>
      </w:r>
      <w:r w:rsidR="00AD1860" w:rsidRPr="00824ECD">
        <w:rPr>
          <w:sz w:val="22"/>
          <w:szCs w:val="22"/>
          <w:lang w:val="fr-FR"/>
        </w:rPr>
        <w:t>’</w:t>
      </w:r>
      <w:r w:rsidR="00002BB5" w:rsidRPr="00824ECD">
        <w:rPr>
          <w:sz w:val="22"/>
          <w:szCs w:val="22"/>
          <w:lang w:val="fr-FR"/>
        </w:rPr>
        <w:t>OMS, par écrit</w:t>
      </w:r>
      <w:r w:rsidRPr="00824ECD">
        <w:rPr>
          <w:sz w:val="22"/>
          <w:szCs w:val="22"/>
          <w:lang w:val="fr-FR"/>
        </w:rPr>
        <w:t>,</w:t>
      </w:r>
      <w:r w:rsidR="00002BB5" w:rsidRPr="00824ECD">
        <w:rPr>
          <w:sz w:val="22"/>
          <w:szCs w:val="22"/>
          <w:lang w:val="fr-FR"/>
        </w:rPr>
        <w:t xml:space="preserve"> et dès que raisonnablement possible, de toute information reçue </w:t>
      </w:r>
      <w:r w:rsidR="00E71F31" w:rsidRPr="00824ECD">
        <w:rPr>
          <w:sz w:val="22"/>
          <w:szCs w:val="22"/>
          <w:lang w:val="fr-FR"/>
        </w:rPr>
        <w:t xml:space="preserve">concernant </w:t>
      </w:r>
      <w:r w:rsidR="00002BB5" w:rsidRPr="00824ECD">
        <w:rPr>
          <w:sz w:val="22"/>
          <w:szCs w:val="22"/>
          <w:lang w:val="fr-FR"/>
        </w:rPr>
        <w:t>la survenue d</w:t>
      </w:r>
      <w:r w:rsidR="00AD1860" w:rsidRPr="00824ECD">
        <w:rPr>
          <w:sz w:val="22"/>
          <w:szCs w:val="22"/>
          <w:lang w:val="fr-FR"/>
        </w:rPr>
        <w:t>’</w:t>
      </w:r>
      <w:r w:rsidR="00002BB5" w:rsidRPr="00824ECD">
        <w:rPr>
          <w:sz w:val="22"/>
          <w:szCs w:val="22"/>
          <w:lang w:val="fr-FR"/>
        </w:rPr>
        <w:t>événements indésirables graves</w:t>
      </w:r>
      <w:r w:rsidR="00E71F31" w:rsidRPr="00824ECD">
        <w:rPr>
          <w:sz w:val="22"/>
          <w:szCs w:val="22"/>
          <w:lang w:val="fr-FR"/>
        </w:rPr>
        <w:t xml:space="preserve"> et </w:t>
      </w:r>
      <w:r w:rsidR="00002BB5" w:rsidRPr="00824ECD">
        <w:rPr>
          <w:sz w:val="22"/>
          <w:szCs w:val="22"/>
          <w:lang w:val="fr-FR"/>
        </w:rPr>
        <w:t>l</w:t>
      </w:r>
      <w:r w:rsidR="00AD1860" w:rsidRPr="00824ECD">
        <w:rPr>
          <w:sz w:val="22"/>
          <w:szCs w:val="22"/>
          <w:lang w:val="fr-FR"/>
        </w:rPr>
        <w:t>’</w:t>
      </w:r>
      <w:r w:rsidR="00002BB5" w:rsidRPr="00824ECD">
        <w:rPr>
          <w:sz w:val="22"/>
          <w:szCs w:val="22"/>
          <w:lang w:val="fr-FR"/>
        </w:rPr>
        <w:t>occurrence étonnamment élevée d</w:t>
      </w:r>
      <w:r w:rsidR="00AD1860" w:rsidRPr="00824ECD">
        <w:rPr>
          <w:sz w:val="22"/>
          <w:szCs w:val="22"/>
          <w:lang w:val="fr-FR"/>
        </w:rPr>
        <w:t>’</w:t>
      </w:r>
      <w:r w:rsidR="00002BB5" w:rsidRPr="00824ECD">
        <w:rPr>
          <w:sz w:val="22"/>
          <w:szCs w:val="22"/>
          <w:lang w:val="fr-FR"/>
        </w:rPr>
        <w:t xml:space="preserve">événements indésirables </w:t>
      </w:r>
      <w:r w:rsidR="00E71F31" w:rsidRPr="00824ECD">
        <w:rPr>
          <w:sz w:val="22"/>
          <w:szCs w:val="22"/>
          <w:lang w:val="fr-FR"/>
        </w:rPr>
        <w:t>ainsi que</w:t>
      </w:r>
      <w:r w:rsidR="00002BB5" w:rsidRPr="00824ECD">
        <w:rPr>
          <w:sz w:val="22"/>
          <w:szCs w:val="22"/>
          <w:lang w:val="fr-FR"/>
        </w:rPr>
        <w:t xml:space="preserve"> de toute information importante sur la sécurité par rapport à l</w:t>
      </w:r>
      <w:r w:rsidR="00AD1860" w:rsidRPr="00824ECD">
        <w:rPr>
          <w:sz w:val="22"/>
          <w:szCs w:val="22"/>
          <w:lang w:val="fr-FR"/>
        </w:rPr>
        <w:t>’</w:t>
      </w:r>
      <w:r w:rsidR="00002BB5" w:rsidRPr="00824ECD">
        <w:rPr>
          <w:sz w:val="22"/>
          <w:szCs w:val="22"/>
          <w:lang w:val="fr-FR"/>
        </w:rPr>
        <w:t>utilisation du vaccin. Votre gouvernement accepte de transmettre ces informations par courriel à l</w:t>
      </w:r>
      <w:r w:rsidR="00AD1860" w:rsidRPr="00824ECD">
        <w:rPr>
          <w:sz w:val="22"/>
          <w:szCs w:val="22"/>
          <w:lang w:val="fr-FR"/>
        </w:rPr>
        <w:t>’</w:t>
      </w:r>
      <w:r w:rsidR="00002BB5" w:rsidRPr="00824ECD">
        <w:rPr>
          <w:sz w:val="22"/>
          <w:szCs w:val="22"/>
          <w:lang w:val="fr-FR"/>
        </w:rPr>
        <w:t xml:space="preserve">Organisation mondiale de la Santé, Département Sécurité mondiale des vaccins, </w:t>
      </w:r>
      <w:r w:rsidR="0082556D" w:rsidRPr="00824ECD">
        <w:rPr>
          <w:sz w:val="22"/>
          <w:szCs w:val="22"/>
          <w:lang w:val="fr-FR"/>
        </w:rPr>
        <w:t>20 Avenue Appia, 1211 Gen</w:t>
      </w:r>
      <w:r w:rsidR="00002BB5" w:rsidRPr="00824ECD">
        <w:rPr>
          <w:sz w:val="22"/>
          <w:szCs w:val="22"/>
          <w:lang w:val="fr-FR"/>
        </w:rPr>
        <w:t xml:space="preserve">ève </w:t>
      </w:r>
      <w:r w:rsidR="0082556D" w:rsidRPr="00824ECD">
        <w:rPr>
          <w:sz w:val="22"/>
          <w:szCs w:val="22"/>
          <w:lang w:val="fr-FR"/>
        </w:rPr>
        <w:t>27, S</w:t>
      </w:r>
      <w:r w:rsidR="00002BB5" w:rsidRPr="00824ECD">
        <w:rPr>
          <w:sz w:val="22"/>
          <w:szCs w:val="22"/>
          <w:lang w:val="fr-FR"/>
        </w:rPr>
        <w:t>uisse et par cou</w:t>
      </w:r>
      <w:r w:rsidR="003D1182" w:rsidRPr="00824ECD">
        <w:rPr>
          <w:sz w:val="22"/>
          <w:szCs w:val="22"/>
          <w:lang w:val="fr-FR"/>
        </w:rPr>
        <w:t>rriel</w:t>
      </w:r>
      <w:r w:rsidR="0082556D" w:rsidRPr="00824ECD">
        <w:rPr>
          <w:sz w:val="22"/>
          <w:szCs w:val="22"/>
          <w:lang w:val="fr-FR"/>
        </w:rPr>
        <w:t xml:space="preserve"> </w:t>
      </w:r>
      <w:r w:rsidR="00002BB5" w:rsidRPr="00824ECD">
        <w:rPr>
          <w:sz w:val="22"/>
          <w:szCs w:val="22"/>
          <w:lang w:val="fr-FR"/>
        </w:rPr>
        <w:t xml:space="preserve">à </w:t>
      </w:r>
      <w:hyperlink r:id="rId20">
        <w:r w:rsidR="0082556D" w:rsidRPr="00824ECD">
          <w:rPr>
            <w:sz w:val="22"/>
            <w:szCs w:val="22"/>
            <w:lang w:val="fr-FR"/>
          </w:rPr>
          <w:t>vaccsalert@who.int.</w:t>
        </w:r>
      </w:hyperlink>
    </w:p>
    <w:p w:rsidR="007749CB" w:rsidRPr="00824ECD" w:rsidRDefault="001E7F66" w:rsidP="00840FCB">
      <w:pPr>
        <w:pStyle w:val="BodyText"/>
        <w:tabs>
          <w:tab w:val="left" w:pos="637"/>
        </w:tabs>
        <w:spacing w:before="1" w:line="269" w:lineRule="auto"/>
        <w:ind w:left="567" w:right="540" w:hanging="567"/>
        <w:jc w:val="both"/>
        <w:rPr>
          <w:sz w:val="22"/>
          <w:szCs w:val="22"/>
          <w:lang w:val="fr-FR"/>
        </w:rPr>
      </w:pPr>
      <w:r w:rsidRPr="00824ECD">
        <w:rPr>
          <w:sz w:val="22"/>
          <w:szCs w:val="22"/>
          <w:lang w:val="fr-FR"/>
        </w:rPr>
        <w:t>xiv.</w:t>
      </w:r>
      <w:r w:rsidRPr="00824ECD">
        <w:rPr>
          <w:sz w:val="22"/>
          <w:szCs w:val="22"/>
          <w:lang w:val="fr-FR"/>
        </w:rPr>
        <w:tab/>
      </w:r>
      <w:r w:rsidR="007749CB" w:rsidRPr="00824ECD">
        <w:rPr>
          <w:sz w:val="22"/>
          <w:szCs w:val="22"/>
          <w:lang w:val="fr-FR"/>
        </w:rPr>
        <w:t>N</w:t>
      </w:r>
      <w:r w:rsidR="00DE119E" w:rsidRPr="00824ECD">
        <w:rPr>
          <w:sz w:val="22"/>
          <w:szCs w:val="22"/>
          <w:lang w:val="fr-FR"/>
        </w:rPr>
        <w:t>i l</w:t>
      </w:r>
      <w:r w:rsidR="00AD1860" w:rsidRPr="00824ECD">
        <w:rPr>
          <w:sz w:val="22"/>
          <w:szCs w:val="22"/>
          <w:lang w:val="fr-FR"/>
        </w:rPr>
        <w:t>’</w:t>
      </w:r>
      <w:r w:rsidR="00DE119E" w:rsidRPr="00824ECD">
        <w:rPr>
          <w:sz w:val="22"/>
          <w:szCs w:val="22"/>
          <w:lang w:val="fr-FR"/>
        </w:rPr>
        <w:t>OMS ni aucun fournisseur direct ou indirect du vacci</w:t>
      </w:r>
      <w:r w:rsidR="00B07B2B" w:rsidRPr="00824ECD">
        <w:rPr>
          <w:sz w:val="22"/>
          <w:szCs w:val="22"/>
          <w:lang w:val="fr-FR"/>
        </w:rPr>
        <w:t>n à l</w:t>
      </w:r>
      <w:r w:rsidR="00AD1860" w:rsidRPr="00824ECD">
        <w:rPr>
          <w:sz w:val="22"/>
          <w:szCs w:val="22"/>
          <w:lang w:val="fr-FR"/>
        </w:rPr>
        <w:t>’</w:t>
      </w:r>
      <w:r w:rsidR="00B07B2B" w:rsidRPr="00824ECD">
        <w:rPr>
          <w:sz w:val="22"/>
          <w:szCs w:val="22"/>
          <w:lang w:val="fr-FR"/>
        </w:rPr>
        <w:t xml:space="preserve">OMS ou au pays (y compris, </w:t>
      </w:r>
      <w:r w:rsidR="00DE119E" w:rsidRPr="00824ECD">
        <w:rPr>
          <w:sz w:val="22"/>
          <w:szCs w:val="22"/>
          <w:lang w:val="fr-FR"/>
        </w:rPr>
        <w:t>sans s</w:t>
      </w:r>
      <w:r w:rsidR="00AD1860" w:rsidRPr="00824ECD">
        <w:rPr>
          <w:sz w:val="22"/>
          <w:szCs w:val="22"/>
          <w:lang w:val="fr-FR"/>
        </w:rPr>
        <w:t>’</w:t>
      </w:r>
      <w:r w:rsidRPr="00824ECD">
        <w:rPr>
          <w:sz w:val="22"/>
          <w:szCs w:val="22"/>
          <w:lang w:val="fr-FR"/>
        </w:rPr>
        <w:t>y </w:t>
      </w:r>
      <w:r w:rsidR="00DE119E" w:rsidRPr="00824ECD">
        <w:rPr>
          <w:sz w:val="22"/>
          <w:szCs w:val="22"/>
          <w:lang w:val="fr-FR"/>
        </w:rPr>
        <w:t>limiter</w:t>
      </w:r>
      <w:r w:rsidR="00B07B2B" w:rsidRPr="00824ECD">
        <w:rPr>
          <w:sz w:val="22"/>
          <w:szCs w:val="22"/>
          <w:lang w:val="fr-FR"/>
        </w:rPr>
        <w:t xml:space="preserve">, </w:t>
      </w:r>
      <w:r w:rsidR="00DE119E" w:rsidRPr="00824ECD">
        <w:rPr>
          <w:sz w:val="22"/>
          <w:szCs w:val="22"/>
          <w:lang w:val="fr-FR"/>
        </w:rPr>
        <w:t>le fabricant et/ou l</w:t>
      </w:r>
      <w:r w:rsidR="00AD1860" w:rsidRPr="00824ECD">
        <w:rPr>
          <w:sz w:val="22"/>
          <w:szCs w:val="22"/>
          <w:lang w:val="fr-FR"/>
        </w:rPr>
        <w:t>’</w:t>
      </w:r>
      <w:r w:rsidR="0096107A" w:rsidRPr="00824ECD">
        <w:rPr>
          <w:sz w:val="22"/>
          <w:szCs w:val="22"/>
          <w:lang w:val="fr-FR"/>
        </w:rPr>
        <w:t>UNICEF</w:t>
      </w:r>
      <w:r w:rsidR="00DE119E" w:rsidRPr="00824ECD">
        <w:rPr>
          <w:sz w:val="22"/>
          <w:szCs w:val="22"/>
          <w:lang w:val="fr-FR"/>
        </w:rPr>
        <w:t>) ne pourra être tenu responsable d</w:t>
      </w:r>
      <w:r w:rsidR="00AD1860" w:rsidRPr="00824ECD">
        <w:rPr>
          <w:sz w:val="22"/>
          <w:szCs w:val="22"/>
          <w:lang w:val="fr-FR"/>
        </w:rPr>
        <w:t>’</w:t>
      </w:r>
      <w:r w:rsidR="00DE119E" w:rsidRPr="00824ECD">
        <w:rPr>
          <w:sz w:val="22"/>
          <w:szCs w:val="22"/>
          <w:lang w:val="fr-FR"/>
        </w:rPr>
        <w:t xml:space="preserve">un quelconque retard ou </w:t>
      </w:r>
      <w:r w:rsidR="0096107A" w:rsidRPr="00824ECD">
        <w:rPr>
          <w:sz w:val="22"/>
          <w:szCs w:val="22"/>
          <w:lang w:val="fr-FR"/>
        </w:rPr>
        <w:t xml:space="preserve">problème </w:t>
      </w:r>
      <w:r w:rsidR="00DE119E" w:rsidRPr="00824ECD">
        <w:rPr>
          <w:sz w:val="22"/>
          <w:szCs w:val="22"/>
          <w:lang w:val="fr-FR"/>
        </w:rPr>
        <w:t>dans la fourniture du vaccin en raison d</w:t>
      </w:r>
      <w:r w:rsidR="00AD1860" w:rsidRPr="00824ECD">
        <w:rPr>
          <w:sz w:val="22"/>
          <w:szCs w:val="22"/>
          <w:lang w:val="fr-FR"/>
        </w:rPr>
        <w:t>’</w:t>
      </w:r>
      <w:r w:rsidR="00DE119E" w:rsidRPr="00824ECD">
        <w:rPr>
          <w:sz w:val="22"/>
          <w:szCs w:val="22"/>
          <w:lang w:val="fr-FR"/>
        </w:rPr>
        <w:t>un cas de force majeure ou d</w:t>
      </w:r>
      <w:r w:rsidR="00AD1860" w:rsidRPr="00824ECD">
        <w:rPr>
          <w:sz w:val="22"/>
          <w:szCs w:val="22"/>
          <w:lang w:val="fr-FR"/>
        </w:rPr>
        <w:t>’</w:t>
      </w:r>
      <w:r w:rsidR="00DE119E" w:rsidRPr="00824ECD">
        <w:rPr>
          <w:sz w:val="22"/>
          <w:szCs w:val="22"/>
          <w:lang w:val="fr-FR"/>
        </w:rPr>
        <w:t xml:space="preserve">une loi du gouvernement ou autre autorité </w:t>
      </w:r>
      <w:r w:rsidR="00DE119E" w:rsidRPr="00824ECD">
        <w:rPr>
          <w:sz w:val="22"/>
          <w:szCs w:val="22"/>
          <w:lang w:val="fr-FR"/>
        </w:rPr>
        <w:lastRenderedPageBreak/>
        <w:t>pouvant empêcher ou limiter l</w:t>
      </w:r>
      <w:r w:rsidR="00AD1860" w:rsidRPr="00824ECD">
        <w:rPr>
          <w:sz w:val="22"/>
          <w:szCs w:val="22"/>
          <w:lang w:val="fr-FR"/>
        </w:rPr>
        <w:t>’</w:t>
      </w:r>
      <w:r w:rsidR="00DE119E" w:rsidRPr="00824ECD">
        <w:rPr>
          <w:sz w:val="22"/>
          <w:szCs w:val="22"/>
          <w:lang w:val="fr-FR"/>
        </w:rPr>
        <w:t>OMS et/ou tout fournisseur (direct ou indirect) du vaccin à l</w:t>
      </w:r>
      <w:r w:rsidR="00AD1860" w:rsidRPr="00824ECD">
        <w:rPr>
          <w:sz w:val="22"/>
          <w:szCs w:val="22"/>
          <w:lang w:val="fr-FR"/>
        </w:rPr>
        <w:t>’</w:t>
      </w:r>
      <w:r w:rsidR="00DE119E" w:rsidRPr="00824ECD">
        <w:rPr>
          <w:sz w:val="22"/>
          <w:szCs w:val="22"/>
          <w:lang w:val="fr-FR"/>
        </w:rPr>
        <w:t>OMS ou au p</w:t>
      </w:r>
      <w:r w:rsidRPr="00824ECD">
        <w:rPr>
          <w:sz w:val="22"/>
          <w:szCs w:val="22"/>
          <w:lang w:val="fr-FR"/>
        </w:rPr>
        <w:t>ays (y </w:t>
      </w:r>
      <w:r w:rsidR="0096107A" w:rsidRPr="00824ECD">
        <w:rPr>
          <w:sz w:val="22"/>
          <w:szCs w:val="22"/>
          <w:lang w:val="fr-FR"/>
        </w:rPr>
        <w:t xml:space="preserve">compris, </w:t>
      </w:r>
      <w:r w:rsidR="00DE119E" w:rsidRPr="00824ECD">
        <w:rPr>
          <w:sz w:val="22"/>
          <w:szCs w:val="22"/>
          <w:lang w:val="fr-FR"/>
        </w:rPr>
        <w:t>sans s</w:t>
      </w:r>
      <w:r w:rsidR="00AD1860" w:rsidRPr="00824ECD">
        <w:rPr>
          <w:sz w:val="22"/>
          <w:szCs w:val="22"/>
          <w:lang w:val="fr-FR"/>
        </w:rPr>
        <w:t>’</w:t>
      </w:r>
      <w:r w:rsidR="00DE119E" w:rsidRPr="00824ECD">
        <w:rPr>
          <w:sz w:val="22"/>
          <w:szCs w:val="22"/>
          <w:lang w:val="fr-FR"/>
        </w:rPr>
        <w:t>y limiter</w:t>
      </w:r>
      <w:r w:rsidR="0096107A" w:rsidRPr="00824ECD">
        <w:rPr>
          <w:sz w:val="22"/>
          <w:szCs w:val="22"/>
          <w:lang w:val="fr-FR"/>
        </w:rPr>
        <w:t>, le</w:t>
      </w:r>
      <w:r w:rsidR="00DE119E" w:rsidRPr="00824ECD">
        <w:rPr>
          <w:sz w:val="22"/>
          <w:szCs w:val="22"/>
          <w:lang w:val="fr-FR"/>
        </w:rPr>
        <w:t xml:space="preserve"> fabricant et/ou l</w:t>
      </w:r>
      <w:r w:rsidR="00AD1860" w:rsidRPr="00824ECD">
        <w:rPr>
          <w:sz w:val="22"/>
          <w:szCs w:val="22"/>
          <w:lang w:val="fr-FR"/>
        </w:rPr>
        <w:t>’</w:t>
      </w:r>
      <w:r w:rsidR="00DE119E" w:rsidRPr="00824ECD">
        <w:rPr>
          <w:sz w:val="22"/>
          <w:szCs w:val="22"/>
          <w:lang w:val="fr-FR"/>
        </w:rPr>
        <w:t xml:space="preserve">UNICEF) de fournir et </w:t>
      </w:r>
      <w:r w:rsidRPr="00824ECD">
        <w:rPr>
          <w:sz w:val="22"/>
          <w:szCs w:val="22"/>
          <w:lang w:val="fr-FR"/>
        </w:rPr>
        <w:t xml:space="preserve">de </w:t>
      </w:r>
      <w:r w:rsidR="00DE119E" w:rsidRPr="00824ECD">
        <w:rPr>
          <w:sz w:val="22"/>
          <w:szCs w:val="22"/>
          <w:lang w:val="fr-FR"/>
        </w:rPr>
        <w:t>livrer le vaccin, ou pouvant empêcher ou restreindre la libre circulation du vaccin vers le site de livraison convenu.</w:t>
      </w:r>
      <w:r w:rsidR="007749CB" w:rsidRPr="00824ECD">
        <w:rPr>
          <w:sz w:val="22"/>
          <w:szCs w:val="22"/>
          <w:lang w:val="fr-FR"/>
        </w:rPr>
        <w:t xml:space="preserve"> </w:t>
      </w:r>
      <w:r w:rsidR="00DE119E" w:rsidRPr="00824ECD">
        <w:rPr>
          <w:sz w:val="22"/>
          <w:szCs w:val="22"/>
          <w:lang w:val="fr-FR"/>
        </w:rPr>
        <w:t xml:space="preserve">En outre, ni </w:t>
      </w:r>
      <w:r w:rsidR="0096107A" w:rsidRPr="00824ECD">
        <w:rPr>
          <w:sz w:val="22"/>
          <w:szCs w:val="22"/>
          <w:lang w:val="fr-FR"/>
        </w:rPr>
        <w:t>l</w:t>
      </w:r>
      <w:r w:rsidR="00AD1860" w:rsidRPr="00824ECD">
        <w:rPr>
          <w:sz w:val="22"/>
          <w:szCs w:val="22"/>
          <w:lang w:val="fr-FR"/>
        </w:rPr>
        <w:t>’</w:t>
      </w:r>
      <w:r w:rsidR="00DE119E" w:rsidRPr="00824ECD">
        <w:rPr>
          <w:sz w:val="22"/>
          <w:szCs w:val="22"/>
          <w:lang w:val="fr-FR"/>
        </w:rPr>
        <w:t xml:space="preserve">OMS ni </w:t>
      </w:r>
      <w:r w:rsidR="0096107A" w:rsidRPr="00824ECD">
        <w:rPr>
          <w:sz w:val="22"/>
          <w:szCs w:val="22"/>
          <w:lang w:val="fr-FR"/>
        </w:rPr>
        <w:t xml:space="preserve">aucun </w:t>
      </w:r>
      <w:r w:rsidR="00DE119E" w:rsidRPr="00824ECD">
        <w:rPr>
          <w:sz w:val="22"/>
          <w:szCs w:val="22"/>
          <w:lang w:val="fr-FR"/>
        </w:rPr>
        <w:t>fournisseur (direct ou indirect) du vaccin à l</w:t>
      </w:r>
      <w:r w:rsidR="00AD1860" w:rsidRPr="00824ECD">
        <w:rPr>
          <w:sz w:val="22"/>
          <w:szCs w:val="22"/>
          <w:lang w:val="fr-FR"/>
        </w:rPr>
        <w:t>’</w:t>
      </w:r>
      <w:r w:rsidR="00DE119E" w:rsidRPr="00824ECD">
        <w:rPr>
          <w:sz w:val="22"/>
          <w:szCs w:val="22"/>
          <w:lang w:val="fr-FR"/>
        </w:rPr>
        <w:t>OMS ou au pays (y compris</w:t>
      </w:r>
      <w:r w:rsidR="0096107A" w:rsidRPr="00824ECD">
        <w:rPr>
          <w:sz w:val="22"/>
          <w:szCs w:val="22"/>
          <w:lang w:val="fr-FR"/>
        </w:rPr>
        <w:t xml:space="preserve">, </w:t>
      </w:r>
      <w:r w:rsidR="00DE119E" w:rsidRPr="00824ECD">
        <w:rPr>
          <w:sz w:val="22"/>
          <w:szCs w:val="22"/>
          <w:lang w:val="fr-FR"/>
        </w:rPr>
        <w:t>sans s</w:t>
      </w:r>
      <w:r w:rsidR="00AD1860" w:rsidRPr="00824ECD">
        <w:rPr>
          <w:sz w:val="22"/>
          <w:szCs w:val="22"/>
          <w:lang w:val="fr-FR"/>
        </w:rPr>
        <w:t>’</w:t>
      </w:r>
      <w:r w:rsidR="00DE119E" w:rsidRPr="00824ECD">
        <w:rPr>
          <w:sz w:val="22"/>
          <w:szCs w:val="22"/>
          <w:lang w:val="fr-FR"/>
        </w:rPr>
        <w:t>y limiter</w:t>
      </w:r>
      <w:r w:rsidR="0096107A" w:rsidRPr="00824ECD">
        <w:rPr>
          <w:sz w:val="22"/>
          <w:szCs w:val="22"/>
          <w:lang w:val="fr-FR"/>
        </w:rPr>
        <w:t>,</w:t>
      </w:r>
      <w:r w:rsidR="00DE119E" w:rsidRPr="00824ECD">
        <w:rPr>
          <w:sz w:val="22"/>
          <w:szCs w:val="22"/>
          <w:lang w:val="fr-FR"/>
        </w:rPr>
        <w:t xml:space="preserve"> le fabricant et/ou l</w:t>
      </w:r>
      <w:r w:rsidR="00AD1860" w:rsidRPr="00824ECD">
        <w:rPr>
          <w:sz w:val="22"/>
          <w:szCs w:val="22"/>
          <w:lang w:val="fr-FR"/>
        </w:rPr>
        <w:t>’</w:t>
      </w:r>
      <w:r w:rsidR="00DE119E" w:rsidRPr="00824ECD">
        <w:rPr>
          <w:sz w:val="22"/>
          <w:szCs w:val="22"/>
          <w:lang w:val="fr-FR"/>
        </w:rPr>
        <w:t>UNICEF) ne pourra être tenu responsable de la fermeture de ligne</w:t>
      </w:r>
      <w:r w:rsidRPr="00824ECD">
        <w:rPr>
          <w:sz w:val="22"/>
          <w:szCs w:val="22"/>
          <w:lang w:val="fr-FR"/>
        </w:rPr>
        <w:t>s</w:t>
      </w:r>
      <w:r w:rsidR="00DE119E" w:rsidRPr="00824ECD">
        <w:rPr>
          <w:sz w:val="22"/>
          <w:szCs w:val="22"/>
          <w:lang w:val="fr-FR"/>
        </w:rPr>
        <w:t xml:space="preserve"> aériennes, </w:t>
      </w:r>
      <w:r w:rsidR="0096107A" w:rsidRPr="00824ECD">
        <w:rPr>
          <w:sz w:val="22"/>
          <w:szCs w:val="22"/>
          <w:lang w:val="fr-FR"/>
        </w:rPr>
        <w:t>d</w:t>
      </w:r>
      <w:r w:rsidR="00AD1860" w:rsidRPr="00824ECD">
        <w:rPr>
          <w:sz w:val="22"/>
          <w:szCs w:val="22"/>
          <w:lang w:val="fr-FR"/>
        </w:rPr>
        <w:t>’</w:t>
      </w:r>
      <w:r w:rsidR="00DE119E" w:rsidRPr="00824ECD">
        <w:rPr>
          <w:sz w:val="22"/>
          <w:szCs w:val="22"/>
          <w:lang w:val="fr-FR"/>
        </w:rPr>
        <w:t xml:space="preserve">aéroports, </w:t>
      </w:r>
      <w:r w:rsidR="0096107A" w:rsidRPr="00824ECD">
        <w:rPr>
          <w:sz w:val="22"/>
          <w:szCs w:val="22"/>
          <w:lang w:val="fr-FR"/>
        </w:rPr>
        <w:t xml:space="preserve">de </w:t>
      </w:r>
      <w:r w:rsidR="00DE119E" w:rsidRPr="00824ECD">
        <w:rPr>
          <w:sz w:val="22"/>
          <w:szCs w:val="22"/>
          <w:lang w:val="fr-FR"/>
        </w:rPr>
        <w:t xml:space="preserve">frontières ou </w:t>
      </w:r>
      <w:r w:rsidR="0096107A" w:rsidRPr="00824ECD">
        <w:rPr>
          <w:sz w:val="22"/>
          <w:szCs w:val="22"/>
          <w:lang w:val="fr-FR"/>
        </w:rPr>
        <w:t>d</w:t>
      </w:r>
      <w:r w:rsidR="00AD1860" w:rsidRPr="00824ECD">
        <w:rPr>
          <w:sz w:val="22"/>
          <w:szCs w:val="22"/>
          <w:lang w:val="fr-FR"/>
        </w:rPr>
        <w:t>’</w:t>
      </w:r>
      <w:r w:rsidR="00DE119E" w:rsidRPr="00824ECD">
        <w:rPr>
          <w:sz w:val="22"/>
          <w:szCs w:val="22"/>
          <w:lang w:val="fr-FR"/>
        </w:rPr>
        <w:t>autres éléments du système de transport risquant de limiter la libre circulation des bien</w:t>
      </w:r>
      <w:r w:rsidRPr="00824ECD">
        <w:rPr>
          <w:sz w:val="22"/>
          <w:szCs w:val="22"/>
          <w:lang w:val="fr-FR"/>
        </w:rPr>
        <w:t>s</w:t>
      </w:r>
      <w:r w:rsidR="00DE119E" w:rsidRPr="00824ECD">
        <w:rPr>
          <w:sz w:val="22"/>
          <w:szCs w:val="22"/>
          <w:lang w:val="fr-FR"/>
        </w:rPr>
        <w:t xml:space="preserve"> dans et entre les pays. </w:t>
      </w:r>
    </w:p>
    <w:p w:rsidR="00E91552" w:rsidRPr="00824ECD" w:rsidRDefault="001E7F66" w:rsidP="00840FCB">
      <w:pPr>
        <w:pStyle w:val="BodyText"/>
        <w:tabs>
          <w:tab w:val="left" w:pos="637"/>
        </w:tabs>
        <w:spacing w:before="1" w:line="269" w:lineRule="auto"/>
        <w:ind w:left="567" w:right="540" w:hanging="567"/>
        <w:jc w:val="both"/>
        <w:rPr>
          <w:sz w:val="22"/>
          <w:szCs w:val="22"/>
          <w:lang w:val="fr-FR"/>
        </w:rPr>
      </w:pPr>
      <w:r w:rsidRPr="00824ECD">
        <w:rPr>
          <w:sz w:val="22"/>
          <w:szCs w:val="22"/>
          <w:lang w:val="fr-FR"/>
        </w:rPr>
        <w:t>xv.</w:t>
      </w:r>
      <w:r w:rsidRPr="00824ECD">
        <w:rPr>
          <w:sz w:val="22"/>
          <w:szCs w:val="22"/>
          <w:lang w:val="fr-FR"/>
        </w:rPr>
        <w:tab/>
      </w:r>
      <w:r w:rsidR="0063152F" w:rsidRPr="00824ECD">
        <w:rPr>
          <w:sz w:val="22"/>
          <w:szCs w:val="22"/>
          <w:lang w:val="fr-FR"/>
        </w:rPr>
        <w:t>Toute question concernant l</w:t>
      </w:r>
      <w:r w:rsidR="00AD1860" w:rsidRPr="00824ECD">
        <w:rPr>
          <w:sz w:val="22"/>
          <w:szCs w:val="22"/>
          <w:lang w:val="fr-FR"/>
        </w:rPr>
        <w:t>’</w:t>
      </w:r>
      <w:r w:rsidR="0063152F" w:rsidRPr="00824ECD">
        <w:rPr>
          <w:sz w:val="22"/>
          <w:szCs w:val="22"/>
          <w:lang w:val="fr-FR"/>
        </w:rPr>
        <w:t>application ou l</w:t>
      </w:r>
      <w:r w:rsidR="00AD1860" w:rsidRPr="00824ECD">
        <w:rPr>
          <w:sz w:val="22"/>
          <w:szCs w:val="22"/>
          <w:lang w:val="fr-FR"/>
        </w:rPr>
        <w:t>’</w:t>
      </w:r>
      <w:r w:rsidR="0063152F" w:rsidRPr="00824ECD">
        <w:rPr>
          <w:sz w:val="22"/>
          <w:szCs w:val="22"/>
          <w:lang w:val="fr-FR"/>
        </w:rPr>
        <w:t xml:space="preserve">interprétation du </w:t>
      </w:r>
      <w:r w:rsidR="00DE119E" w:rsidRPr="00824ECD">
        <w:rPr>
          <w:sz w:val="22"/>
          <w:szCs w:val="22"/>
          <w:lang w:val="fr-FR"/>
        </w:rPr>
        <w:t>présent</w:t>
      </w:r>
      <w:r w:rsidR="0063152F" w:rsidRPr="00824ECD">
        <w:rPr>
          <w:sz w:val="22"/>
          <w:szCs w:val="22"/>
          <w:lang w:val="fr-FR"/>
        </w:rPr>
        <w:t xml:space="preserve"> formulaire de demande que les dispositions de ce dernier ne permettent pas de résoudre, sera résolue par r</w:t>
      </w:r>
      <w:r w:rsidR="002A6C98" w:rsidRPr="00824ECD">
        <w:rPr>
          <w:sz w:val="22"/>
          <w:szCs w:val="22"/>
          <w:lang w:val="fr-FR"/>
        </w:rPr>
        <w:t>é</w:t>
      </w:r>
      <w:r w:rsidR="0063152F" w:rsidRPr="00824ECD">
        <w:rPr>
          <w:sz w:val="22"/>
          <w:szCs w:val="22"/>
          <w:lang w:val="fr-FR"/>
        </w:rPr>
        <w:t>f</w:t>
      </w:r>
      <w:r w:rsidR="002A6C98" w:rsidRPr="00824ECD">
        <w:rPr>
          <w:sz w:val="22"/>
          <w:szCs w:val="22"/>
          <w:lang w:val="fr-FR"/>
        </w:rPr>
        <w:t>é</w:t>
      </w:r>
      <w:r w:rsidR="0063152F" w:rsidRPr="00824ECD">
        <w:rPr>
          <w:sz w:val="22"/>
          <w:szCs w:val="22"/>
          <w:lang w:val="fr-FR"/>
        </w:rPr>
        <w:t>rence au droit français, à l</w:t>
      </w:r>
      <w:r w:rsidR="00AD1860" w:rsidRPr="00824ECD">
        <w:rPr>
          <w:sz w:val="22"/>
          <w:szCs w:val="22"/>
          <w:lang w:val="fr-FR"/>
        </w:rPr>
        <w:t>’</w:t>
      </w:r>
      <w:r w:rsidR="0063152F" w:rsidRPr="00824ECD">
        <w:rPr>
          <w:sz w:val="22"/>
          <w:szCs w:val="22"/>
          <w:lang w:val="fr-FR"/>
        </w:rPr>
        <w:t>exception d</w:t>
      </w:r>
      <w:r w:rsidR="00DE119E" w:rsidRPr="00824ECD">
        <w:rPr>
          <w:sz w:val="22"/>
          <w:szCs w:val="22"/>
          <w:lang w:val="fr-FR"/>
        </w:rPr>
        <w:t xml:space="preserve">es règles de conflit de lois. </w:t>
      </w:r>
    </w:p>
    <w:p w:rsidR="00E91552" w:rsidRPr="00824ECD" w:rsidRDefault="001E7F66" w:rsidP="00840FCB">
      <w:pPr>
        <w:pStyle w:val="BodyText"/>
        <w:tabs>
          <w:tab w:val="left" w:pos="637"/>
        </w:tabs>
        <w:spacing w:before="1" w:line="269" w:lineRule="auto"/>
        <w:ind w:left="567" w:right="540" w:hanging="567"/>
        <w:jc w:val="both"/>
        <w:rPr>
          <w:sz w:val="22"/>
          <w:szCs w:val="22"/>
          <w:lang w:val="fr-FR"/>
        </w:rPr>
      </w:pPr>
      <w:r w:rsidRPr="00824ECD">
        <w:rPr>
          <w:sz w:val="22"/>
          <w:szCs w:val="22"/>
          <w:lang w:val="fr-FR"/>
        </w:rPr>
        <w:t>xvi.</w:t>
      </w:r>
      <w:r w:rsidRPr="00824ECD">
        <w:rPr>
          <w:sz w:val="22"/>
          <w:szCs w:val="22"/>
          <w:lang w:val="fr-FR"/>
        </w:rPr>
        <w:tab/>
      </w:r>
      <w:r w:rsidR="0063152F" w:rsidRPr="00824ECD">
        <w:rPr>
          <w:sz w:val="22"/>
          <w:szCs w:val="22"/>
          <w:lang w:val="fr-FR"/>
        </w:rPr>
        <w:t>Tous les différends relatifs à l</w:t>
      </w:r>
      <w:r w:rsidR="00AD1860" w:rsidRPr="00824ECD">
        <w:rPr>
          <w:sz w:val="22"/>
          <w:szCs w:val="22"/>
          <w:lang w:val="fr-FR"/>
        </w:rPr>
        <w:t>’</w:t>
      </w:r>
      <w:r w:rsidR="0063152F" w:rsidRPr="00824ECD">
        <w:rPr>
          <w:sz w:val="22"/>
          <w:szCs w:val="22"/>
          <w:lang w:val="fr-FR"/>
        </w:rPr>
        <w:t>application ou à l</w:t>
      </w:r>
      <w:r w:rsidR="00AD1860" w:rsidRPr="00824ECD">
        <w:rPr>
          <w:sz w:val="22"/>
          <w:szCs w:val="22"/>
          <w:lang w:val="fr-FR"/>
        </w:rPr>
        <w:t>’</w:t>
      </w:r>
      <w:r w:rsidR="0063152F" w:rsidRPr="00824ECD">
        <w:rPr>
          <w:sz w:val="22"/>
          <w:szCs w:val="22"/>
          <w:lang w:val="fr-FR"/>
        </w:rPr>
        <w:t>interprétation du pr</w:t>
      </w:r>
      <w:r w:rsidR="002A6C98" w:rsidRPr="00824ECD">
        <w:rPr>
          <w:sz w:val="22"/>
          <w:szCs w:val="22"/>
          <w:lang w:val="fr-FR"/>
        </w:rPr>
        <w:t>é</w:t>
      </w:r>
      <w:r w:rsidR="0063152F" w:rsidRPr="00824ECD">
        <w:rPr>
          <w:sz w:val="22"/>
          <w:szCs w:val="22"/>
          <w:lang w:val="fr-FR"/>
        </w:rPr>
        <w:t>sent formulaire de demande qui ne peuvent être résolus à l</w:t>
      </w:r>
      <w:r w:rsidR="00AD1860" w:rsidRPr="00824ECD">
        <w:rPr>
          <w:sz w:val="22"/>
          <w:szCs w:val="22"/>
          <w:lang w:val="fr-FR"/>
        </w:rPr>
        <w:t>’</w:t>
      </w:r>
      <w:r w:rsidR="0063152F" w:rsidRPr="00824ECD">
        <w:rPr>
          <w:sz w:val="22"/>
          <w:szCs w:val="22"/>
          <w:lang w:val="fr-FR"/>
        </w:rPr>
        <w:t>amiable seront finalement réglés par arbitrage, conformément au Règlement d</w:t>
      </w:r>
      <w:r w:rsidR="00AD1860" w:rsidRPr="00824ECD">
        <w:rPr>
          <w:sz w:val="22"/>
          <w:szCs w:val="22"/>
          <w:lang w:val="fr-FR"/>
        </w:rPr>
        <w:t>’</w:t>
      </w:r>
      <w:r w:rsidR="0063152F" w:rsidRPr="00824ECD">
        <w:rPr>
          <w:sz w:val="22"/>
          <w:szCs w:val="22"/>
          <w:lang w:val="fr-FR"/>
        </w:rPr>
        <w:t>arbitrage de la Chambre de commerce international par un ou plusieurs arbitres nommés selon ledit Règlement.</w:t>
      </w:r>
      <w:r w:rsidR="000F4A86" w:rsidRPr="00824ECD">
        <w:rPr>
          <w:sz w:val="22"/>
          <w:szCs w:val="22"/>
          <w:lang w:val="fr-FR"/>
        </w:rPr>
        <w:t xml:space="preserve"> </w:t>
      </w:r>
      <w:r w:rsidR="0063152F" w:rsidRPr="00824ECD">
        <w:rPr>
          <w:sz w:val="22"/>
          <w:szCs w:val="22"/>
          <w:lang w:val="fr-FR"/>
        </w:rPr>
        <w:t>La langue de l</w:t>
      </w:r>
      <w:r w:rsidR="00AD1860" w:rsidRPr="00824ECD">
        <w:rPr>
          <w:sz w:val="22"/>
          <w:szCs w:val="22"/>
          <w:lang w:val="fr-FR"/>
        </w:rPr>
        <w:t>’</w:t>
      </w:r>
      <w:r w:rsidR="0063152F" w:rsidRPr="00824ECD">
        <w:rPr>
          <w:sz w:val="22"/>
          <w:szCs w:val="22"/>
          <w:lang w:val="fr-FR"/>
        </w:rPr>
        <w:t>arbitrage sera l</w:t>
      </w:r>
      <w:r w:rsidR="00AD1860" w:rsidRPr="00824ECD">
        <w:rPr>
          <w:sz w:val="22"/>
          <w:szCs w:val="22"/>
          <w:lang w:val="fr-FR"/>
        </w:rPr>
        <w:t>’</w:t>
      </w:r>
      <w:r w:rsidR="0063152F" w:rsidRPr="00824ECD">
        <w:rPr>
          <w:sz w:val="22"/>
          <w:szCs w:val="22"/>
          <w:lang w:val="fr-FR"/>
        </w:rPr>
        <w:t>anglais. Le lieu de l</w:t>
      </w:r>
      <w:r w:rsidR="00AD1860" w:rsidRPr="00824ECD">
        <w:rPr>
          <w:sz w:val="22"/>
          <w:szCs w:val="22"/>
          <w:lang w:val="fr-FR"/>
        </w:rPr>
        <w:t>’</w:t>
      </w:r>
      <w:r w:rsidR="0063152F" w:rsidRPr="00824ECD">
        <w:rPr>
          <w:sz w:val="22"/>
          <w:szCs w:val="22"/>
          <w:lang w:val="fr-FR"/>
        </w:rPr>
        <w:t xml:space="preserve">arbitrage sera </w:t>
      </w:r>
      <w:r w:rsidR="00DE119E" w:rsidRPr="00824ECD">
        <w:rPr>
          <w:sz w:val="22"/>
          <w:szCs w:val="22"/>
          <w:lang w:val="fr-FR"/>
        </w:rPr>
        <w:t>convenu</w:t>
      </w:r>
      <w:r w:rsidR="0063152F" w:rsidRPr="00824ECD">
        <w:rPr>
          <w:sz w:val="22"/>
          <w:szCs w:val="22"/>
          <w:lang w:val="fr-FR"/>
        </w:rPr>
        <w:t xml:space="preserve"> </w:t>
      </w:r>
      <w:r w:rsidR="0096107A" w:rsidRPr="00824ECD">
        <w:rPr>
          <w:sz w:val="22"/>
          <w:szCs w:val="22"/>
          <w:lang w:val="fr-FR"/>
        </w:rPr>
        <w:t>d</w:t>
      </w:r>
      <w:r w:rsidR="00AD1860" w:rsidRPr="00824ECD">
        <w:rPr>
          <w:sz w:val="22"/>
          <w:szCs w:val="22"/>
          <w:lang w:val="fr-FR"/>
        </w:rPr>
        <w:t>’</w:t>
      </w:r>
      <w:r w:rsidR="0096107A" w:rsidRPr="00824ECD">
        <w:rPr>
          <w:sz w:val="22"/>
          <w:szCs w:val="22"/>
          <w:lang w:val="fr-FR"/>
        </w:rPr>
        <w:t>un commun accord par les parties, ou, en l</w:t>
      </w:r>
      <w:r w:rsidR="00AD1860" w:rsidRPr="00824ECD">
        <w:rPr>
          <w:sz w:val="22"/>
          <w:szCs w:val="22"/>
          <w:lang w:val="fr-FR"/>
        </w:rPr>
        <w:t>’</w:t>
      </w:r>
      <w:r w:rsidR="0096107A" w:rsidRPr="00824ECD">
        <w:rPr>
          <w:sz w:val="22"/>
          <w:szCs w:val="22"/>
          <w:lang w:val="fr-FR"/>
        </w:rPr>
        <w:t>absence d</w:t>
      </w:r>
      <w:r w:rsidR="00AD1860" w:rsidRPr="00824ECD">
        <w:rPr>
          <w:sz w:val="22"/>
          <w:szCs w:val="22"/>
          <w:lang w:val="fr-FR"/>
        </w:rPr>
        <w:t>’</w:t>
      </w:r>
      <w:r w:rsidR="0096107A" w:rsidRPr="00824ECD">
        <w:rPr>
          <w:sz w:val="22"/>
          <w:szCs w:val="22"/>
          <w:lang w:val="fr-FR"/>
        </w:rPr>
        <w:t>un tel accord</w:t>
      </w:r>
      <w:r w:rsidR="0063152F" w:rsidRPr="00824ECD">
        <w:rPr>
          <w:sz w:val="22"/>
          <w:szCs w:val="22"/>
          <w:lang w:val="fr-FR"/>
        </w:rPr>
        <w:t>, sera Paris, France. Les par</w:t>
      </w:r>
      <w:r w:rsidR="002A6C98" w:rsidRPr="00824ECD">
        <w:rPr>
          <w:sz w:val="22"/>
          <w:szCs w:val="22"/>
          <w:lang w:val="fr-FR"/>
        </w:rPr>
        <w:t>ties accepteront la sentence arb</w:t>
      </w:r>
      <w:r w:rsidR="0063152F" w:rsidRPr="00824ECD">
        <w:rPr>
          <w:sz w:val="22"/>
          <w:szCs w:val="22"/>
          <w:lang w:val="fr-FR"/>
        </w:rPr>
        <w:t xml:space="preserve">itrale comme </w:t>
      </w:r>
      <w:r w:rsidR="002A6C98" w:rsidRPr="00824ECD">
        <w:rPr>
          <w:sz w:val="22"/>
          <w:szCs w:val="22"/>
          <w:lang w:val="fr-FR"/>
        </w:rPr>
        <w:t>jugement final et contraignant de leur différend.</w:t>
      </w:r>
      <w:r w:rsidR="003E0D25" w:rsidRPr="00824ECD">
        <w:rPr>
          <w:sz w:val="22"/>
          <w:szCs w:val="22"/>
          <w:lang w:val="fr-FR"/>
        </w:rPr>
        <w:t xml:space="preserve"> </w:t>
      </w:r>
      <w:r w:rsidR="002A6C98" w:rsidRPr="00824ECD">
        <w:rPr>
          <w:sz w:val="22"/>
          <w:szCs w:val="22"/>
          <w:lang w:val="fr-FR"/>
        </w:rPr>
        <w:t>Il est entendu et convenu que, sauf pour l</w:t>
      </w:r>
      <w:r w:rsidR="00AD1860" w:rsidRPr="00824ECD">
        <w:rPr>
          <w:sz w:val="22"/>
          <w:szCs w:val="22"/>
          <w:lang w:val="fr-FR"/>
        </w:rPr>
        <w:t>’</w:t>
      </w:r>
      <w:r w:rsidR="002A6C98" w:rsidRPr="00824ECD">
        <w:rPr>
          <w:sz w:val="22"/>
          <w:szCs w:val="22"/>
          <w:lang w:val="fr-FR"/>
        </w:rPr>
        <w:t xml:space="preserve">application de toute sentence arbitrale comme indiqué plus haut, aucun des termes du présent formulaire de demande ne sera considéré comme </w:t>
      </w:r>
      <w:r w:rsidR="00DE119E" w:rsidRPr="00824ECD">
        <w:rPr>
          <w:sz w:val="22"/>
          <w:szCs w:val="22"/>
          <w:lang w:val="fr-FR"/>
        </w:rPr>
        <w:t>constituant</w:t>
      </w:r>
      <w:r w:rsidR="002A6C98" w:rsidRPr="00824ECD">
        <w:rPr>
          <w:sz w:val="22"/>
          <w:szCs w:val="22"/>
          <w:lang w:val="fr-FR"/>
        </w:rPr>
        <w:t xml:space="preserve"> une soumission du gouvernement à la </w:t>
      </w:r>
      <w:r w:rsidR="00DE119E" w:rsidRPr="00824ECD">
        <w:rPr>
          <w:sz w:val="22"/>
          <w:szCs w:val="22"/>
          <w:lang w:val="fr-FR"/>
        </w:rPr>
        <w:t>compétence</w:t>
      </w:r>
      <w:r w:rsidR="002A6C98" w:rsidRPr="00824ECD">
        <w:rPr>
          <w:sz w:val="22"/>
          <w:szCs w:val="22"/>
          <w:lang w:val="fr-FR"/>
        </w:rPr>
        <w:t xml:space="preserve"> d</w:t>
      </w:r>
      <w:r w:rsidR="00AD1860" w:rsidRPr="00824ECD">
        <w:rPr>
          <w:sz w:val="22"/>
          <w:szCs w:val="22"/>
          <w:lang w:val="fr-FR"/>
        </w:rPr>
        <w:t>’</w:t>
      </w:r>
      <w:r w:rsidR="002A6C98" w:rsidRPr="00824ECD">
        <w:rPr>
          <w:sz w:val="22"/>
          <w:szCs w:val="22"/>
          <w:lang w:val="fr-FR"/>
        </w:rPr>
        <w:t xml:space="preserve">un quelconque tribunal national. </w:t>
      </w:r>
    </w:p>
    <w:p w:rsidR="003E0D25" w:rsidRPr="00824ECD" w:rsidRDefault="001E7F66" w:rsidP="001E7F66">
      <w:pPr>
        <w:pStyle w:val="BodyText"/>
        <w:tabs>
          <w:tab w:val="left" w:pos="637"/>
        </w:tabs>
        <w:spacing w:before="1" w:line="269" w:lineRule="auto"/>
        <w:ind w:left="0" w:right="540"/>
        <w:jc w:val="both"/>
        <w:rPr>
          <w:sz w:val="22"/>
          <w:szCs w:val="22"/>
          <w:lang w:val="fr-FR"/>
        </w:rPr>
      </w:pPr>
      <w:r w:rsidRPr="00824ECD">
        <w:rPr>
          <w:sz w:val="22"/>
          <w:szCs w:val="22"/>
          <w:lang w:val="fr-FR"/>
        </w:rPr>
        <w:t>xvii.</w:t>
      </w:r>
      <w:r w:rsidRPr="00824ECD">
        <w:rPr>
          <w:sz w:val="22"/>
          <w:szCs w:val="22"/>
          <w:lang w:val="fr-FR"/>
        </w:rPr>
        <w:tab/>
      </w:r>
      <w:r w:rsidR="003E0D25" w:rsidRPr="00824ECD">
        <w:rPr>
          <w:sz w:val="22"/>
          <w:szCs w:val="22"/>
          <w:lang w:val="fr-FR"/>
        </w:rPr>
        <w:t>I</w:t>
      </w:r>
      <w:r w:rsidR="002A6C98" w:rsidRPr="00824ECD">
        <w:rPr>
          <w:sz w:val="22"/>
          <w:szCs w:val="22"/>
          <w:lang w:val="fr-FR"/>
        </w:rPr>
        <w:t xml:space="preserve">l est en outre entendu et convenu que : </w:t>
      </w:r>
    </w:p>
    <w:p w:rsidR="003E0D25" w:rsidRPr="00824ECD" w:rsidRDefault="001E7F66" w:rsidP="007D1141">
      <w:pPr>
        <w:pStyle w:val="BodyText"/>
        <w:numPr>
          <w:ilvl w:val="1"/>
          <w:numId w:val="10"/>
        </w:numPr>
        <w:tabs>
          <w:tab w:val="left" w:pos="851"/>
        </w:tabs>
        <w:spacing w:before="1" w:line="269" w:lineRule="auto"/>
        <w:ind w:left="567" w:right="117" w:hanging="425"/>
        <w:jc w:val="both"/>
        <w:rPr>
          <w:sz w:val="22"/>
          <w:szCs w:val="22"/>
          <w:lang w:val="fr-FR"/>
        </w:rPr>
      </w:pPr>
      <w:r w:rsidRPr="00824ECD">
        <w:rPr>
          <w:sz w:val="22"/>
          <w:szCs w:val="22"/>
          <w:lang w:val="fr-FR"/>
        </w:rPr>
        <w:t>L</w:t>
      </w:r>
      <w:r w:rsidR="00DE119E" w:rsidRPr="00824ECD">
        <w:rPr>
          <w:sz w:val="22"/>
          <w:szCs w:val="22"/>
          <w:lang w:val="fr-FR"/>
        </w:rPr>
        <w:t>es conditions figurant dans le présent formulaire ne visent pas à établir un traité international, ne sont pas soumises au droit international et n</w:t>
      </w:r>
      <w:r w:rsidR="00AD1860" w:rsidRPr="00824ECD">
        <w:rPr>
          <w:sz w:val="22"/>
          <w:szCs w:val="22"/>
          <w:lang w:val="fr-FR"/>
        </w:rPr>
        <w:t>’</w:t>
      </w:r>
      <w:r w:rsidR="00DE119E" w:rsidRPr="00824ECD">
        <w:rPr>
          <w:sz w:val="22"/>
          <w:szCs w:val="22"/>
          <w:lang w:val="fr-FR"/>
        </w:rPr>
        <w:t>ont pas pour but de donner lieu à de quelconque</w:t>
      </w:r>
      <w:r w:rsidR="00E71F31" w:rsidRPr="00824ECD">
        <w:rPr>
          <w:sz w:val="22"/>
          <w:szCs w:val="22"/>
          <w:lang w:val="fr-FR"/>
        </w:rPr>
        <w:t>s</w:t>
      </w:r>
      <w:r w:rsidR="00DE119E" w:rsidRPr="00824ECD">
        <w:rPr>
          <w:sz w:val="22"/>
          <w:szCs w:val="22"/>
          <w:lang w:val="fr-FR"/>
        </w:rPr>
        <w:t xml:space="preserve"> droits ou obligations en droit international ;</w:t>
      </w:r>
    </w:p>
    <w:p w:rsidR="003E0D25" w:rsidRPr="00824ECD" w:rsidRDefault="001E7F66" w:rsidP="007D1141">
      <w:pPr>
        <w:pStyle w:val="BodyText"/>
        <w:numPr>
          <w:ilvl w:val="1"/>
          <w:numId w:val="10"/>
        </w:numPr>
        <w:tabs>
          <w:tab w:val="left" w:pos="851"/>
        </w:tabs>
        <w:spacing w:before="1" w:line="269" w:lineRule="auto"/>
        <w:ind w:left="567" w:right="117" w:hanging="425"/>
        <w:jc w:val="both"/>
        <w:rPr>
          <w:sz w:val="22"/>
          <w:szCs w:val="22"/>
          <w:lang w:val="fr-FR"/>
        </w:rPr>
      </w:pPr>
      <w:r w:rsidRPr="00824ECD">
        <w:rPr>
          <w:sz w:val="22"/>
          <w:szCs w:val="22"/>
          <w:lang w:val="fr-FR"/>
        </w:rPr>
        <w:t>A</w:t>
      </w:r>
      <w:r w:rsidR="002A6C98" w:rsidRPr="00824ECD">
        <w:rPr>
          <w:sz w:val="22"/>
          <w:szCs w:val="22"/>
          <w:lang w:val="fr-FR"/>
        </w:rPr>
        <w:t xml:space="preserve">ucun des termes du présent formulaire de demande </w:t>
      </w:r>
      <w:r w:rsidRPr="00824ECD">
        <w:rPr>
          <w:sz w:val="22"/>
          <w:szCs w:val="22"/>
          <w:lang w:val="fr-FR"/>
        </w:rPr>
        <w:t xml:space="preserve">dont jouit l’OMS et/ou l’UNICEF et/ou comme constituant une soumission de l’OMS à la compétence d’un quelconque tribunal national, </w:t>
      </w:r>
      <w:r w:rsidR="002A6C98" w:rsidRPr="00824ECD">
        <w:rPr>
          <w:sz w:val="22"/>
          <w:szCs w:val="22"/>
          <w:lang w:val="fr-FR"/>
        </w:rPr>
        <w:t>ne sera considéré comme constituant une renonciation à quelque privilège ou immunité que ce soit</w:t>
      </w:r>
      <w:r w:rsidR="003E0D25" w:rsidRPr="00824ECD">
        <w:rPr>
          <w:sz w:val="22"/>
          <w:szCs w:val="22"/>
          <w:lang w:val="fr-FR"/>
        </w:rPr>
        <w:t>.</w:t>
      </w:r>
    </w:p>
    <w:p w:rsidR="001E7F66" w:rsidRPr="00824ECD" w:rsidRDefault="001E7F66" w:rsidP="00840FCB">
      <w:pPr>
        <w:pStyle w:val="BodyText"/>
        <w:tabs>
          <w:tab w:val="left" w:pos="637"/>
        </w:tabs>
        <w:spacing w:before="1" w:line="269" w:lineRule="auto"/>
        <w:ind w:left="567" w:right="540" w:hanging="567"/>
        <w:jc w:val="both"/>
        <w:rPr>
          <w:sz w:val="22"/>
          <w:szCs w:val="22"/>
          <w:lang w:val="fr-FR"/>
        </w:rPr>
      </w:pPr>
      <w:r w:rsidRPr="00824ECD">
        <w:rPr>
          <w:sz w:val="22"/>
          <w:szCs w:val="22"/>
          <w:lang w:val="fr-FR"/>
        </w:rPr>
        <w:t>xviii.</w:t>
      </w:r>
      <w:r w:rsidRPr="00824ECD">
        <w:rPr>
          <w:sz w:val="22"/>
          <w:szCs w:val="22"/>
          <w:lang w:val="fr-FR"/>
        </w:rPr>
        <w:tab/>
      </w:r>
      <w:r w:rsidR="00DE119E" w:rsidRPr="00824ECD">
        <w:rPr>
          <w:sz w:val="22"/>
          <w:szCs w:val="22"/>
          <w:lang w:val="fr-FR"/>
        </w:rPr>
        <w:t>Le gouvernement reconnaît que toute fourniture de vaccins et autres matériels, ainsi que tout support et assistance fourni</w:t>
      </w:r>
      <w:r w:rsidRPr="00824ECD">
        <w:rPr>
          <w:sz w:val="22"/>
          <w:szCs w:val="22"/>
          <w:lang w:val="fr-FR"/>
        </w:rPr>
        <w:t>s</w:t>
      </w:r>
      <w:r w:rsidR="00DE119E" w:rsidRPr="00824ECD">
        <w:rPr>
          <w:sz w:val="22"/>
          <w:szCs w:val="22"/>
          <w:lang w:val="fr-FR"/>
        </w:rPr>
        <w:t xml:space="preserve"> par l</w:t>
      </w:r>
      <w:r w:rsidR="00AD1860" w:rsidRPr="00824ECD">
        <w:rPr>
          <w:sz w:val="22"/>
          <w:szCs w:val="22"/>
          <w:lang w:val="fr-FR"/>
        </w:rPr>
        <w:t>’</w:t>
      </w:r>
      <w:r w:rsidR="00DE119E" w:rsidRPr="00824ECD">
        <w:rPr>
          <w:sz w:val="22"/>
          <w:szCs w:val="22"/>
          <w:lang w:val="fr-FR"/>
        </w:rPr>
        <w:t>OMS au pays en application du présent formulaire, seront fourni</w:t>
      </w:r>
      <w:r w:rsidRPr="00824ECD">
        <w:rPr>
          <w:sz w:val="22"/>
          <w:szCs w:val="22"/>
          <w:lang w:val="fr-FR"/>
        </w:rPr>
        <w:t>s</w:t>
      </w:r>
      <w:r w:rsidR="00DE119E" w:rsidRPr="00824ECD">
        <w:rPr>
          <w:sz w:val="22"/>
          <w:szCs w:val="22"/>
          <w:lang w:val="fr-FR"/>
        </w:rPr>
        <w:t xml:space="preserve"> conformément aux termes de l</w:t>
      </w:r>
      <w:r w:rsidR="00AD1860" w:rsidRPr="00824ECD">
        <w:rPr>
          <w:sz w:val="22"/>
          <w:szCs w:val="22"/>
          <w:lang w:val="fr-FR"/>
        </w:rPr>
        <w:t>’</w:t>
      </w:r>
      <w:r w:rsidR="00DE119E" w:rsidRPr="00824ECD">
        <w:rPr>
          <w:sz w:val="22"/>
          <w:szCs w:val="22"/>
          <w:lang w:val="fr-FR"/>
        </w:rPr>
        <w:t xml:space="preserve">accord pour la </w:t>
      </w:r>
      <w:r w:rsidR="0096107A" w:rsidRPr="00824ECD">
        <w:rPr>
          <w:sz w:val="22"/>
          <w:szCs w:val="22"/>
          <w:lang w:val="fr-FR"/>
        </w:rPr>
        <w:t>coopération ou l</w:t>
      </w:r>
      <w:r w:rsidR="00AD1860" w:rsidRPr="00824ECD">
        <w:rPr>
          <w:sz w:val="22"/>
          <w:szCs w:val="22"/>
          <w:lang w:val="fr-FR"/>
        </w:rPr>
        <w:t>’</w:t>
      </w:r>
      <w:r w:rsidR="0096107A" w:rsidRPr="00824ECD">
        <w:rPr>
          <w:sz w:val="22"/>
          <w:szCs w:val="22"/>
          <w:lang w:val="fr-FR"/>
        </w:rPr>
        <w:t xml:space="preserve">assistance consultative technique </w:t>
      </w:r>
      <w:r w:rsidR="003E0D25" w:rsidRPr="00824ECD">
        <w:rPr>
          <w:sz w:val="22"/>
          <w:szCs w:val="22"/>
          <w:lang w:val="fr-FR"/>
        </w:rPr>
        <w:t>conclu</w:t>
      </w:r>
      <w:r w:rsidR="00DC4D07" w:rsidRPr="00824ECD">
        <w:rPr>
          <w:sz w:val="22"/>
          <w:szCs w:val="22"/>
          <w:lang w:val="fr-FR"/>
        </w:rPr>
        <w:t xml:space="preserve"> avec le gouvernement.</w:t>
      </w:r>
    </w:p>
    <w:p w:rsidR="001E7F66" w:rsidRPr="00824ECD" w:rsidRDefault="001E7F66" w:rsidP="001E7F66">
      <w:pPr>
        <w:pStyle w:val="BodyText"/>
        <w:tabs>
          <w:tab w:val="left" w:pos="637"/>
        </w:tabs>
        <w:spacing w:before="1" w:line="269" w:lineRule="auto"/>
        <w:ind w:left="0" w:right="540"/>
        <w:jc w:val="both"/>
        <w:rPr>
          <w:sz w:val="22"/>
          <w:szCs w:val="22"/>
          <w:lang w:val="fr-FR"/>
        </w:rPr>
      </w:pPr>
    </w:p>
    <w:p w:rsidR="003E0D25" w:rsidRPr="00824ECD" w:rsidRDefault="00DC4D07" w:rsidP="001E7F66">
      <w:pPr>
        <w:pStyle w:val="BodyText"/>
        <w:spacing w:line="269" w:lineRule="auto"/>
        <w:ind w:left="0" w:right="536"/>
        <w:jc w:val="both"/>
        <w:rPr>
          <w:sz w:val="22"/>
          <w:szCs w:val="22"/>
          <w:lang w:val="fr-FR"/>
        </w:rPr>
      </w:pPr>
      <w:r w:rsidRPr="00824ECD">
        <w:rPr>
          <w:spacing w:val="2"/>
          <w:sz w:val="22"/>
          <w:szCs w:val="22"/>
          <w:lang w:val="fr-FR"/>
        </w:rPr>
        <w:t>Les conditions générales figurant dans le présent formulaire sont irrévocables et ne peuvent être modifiées ou changées, sauf par accord mutuel du gouvernement et de l</w:t>
      </w:r>
      <w:r w:rsidR="00AD1860" w:rsidRPr="00824ECD">
        <w:rPr>
          <w:spacing w:val="2"/>
          <w:sz w:val="22"/>
          <w:szCs w:val="22"/>
          <w:lang w:val="fr-FR"/>
        </w:rPr>
        <w:t>’</w:t>
      </w:r>
      <w:r w:rsidRPr="00824ECD">
        <w:rPr>
          <w:spacing w:val="2"/>
          <w:sz w:val="22"/>
          <w:szCs w:val="22"/>
          <w:lang w:val="fr-FR"/>
        </w:rPr>
        <w:t>OMS, y compris l</w:t>
      </w:r>
      <w:r w:rsidR="00AD1860" w:rsidRPr="00824ECD">
        <w:rPr>
          <w:spacing w:val="2"/>
          <w:sz w:val="22"/>
          <w:szCs w:val="22"/>
          <w:lang w:val="fr-FR"/>
        </w:rPr>
        <w:t>’</w:t>
      </w:r>
      <w:r w:rsidRPr="00824ECD">
        <w:rPr>
          <w:spacing w:val="2"/>
          <w:sz w:val="22"/>
          <w:szCs w:val="22"/>
          <w:lang w:val="fr-FR"/>
        </w:rPr>
        <w:t>UNICEF, dans la mesure où les avantages et droits de l</w:t>
      </w:r>
      <w:r w:rsidR="00AD1860" w:rsidRPr="00824ECD">
        <w:rPr>
          <w:spacing w:val="2"/>
          <w:sz w:val="22"/>
          <w:szCs w:val="22"/>
          <w:lang w:val="fr-FR"/>
        </w:rPr>
        <w:t>’</w:t>
      </w:r>
      <w:r w:rsidRPr="00824ECD">
        <w:rPr>
          <w:spacing w:val="2"/>
          <w:sz w:val="22"/>
          <w:szCs w:val="22"/>
          <w:lang w:val="fr-FR"/>
        </w:rPr>
        <w:t>UNICEF dans le présent formulaire sont concernés.</w:t>
      </w:r>
    </w:p>
    <w:p w:rsidR="00E91552" w:rsidRPr="001550DC" w:rsidRDefault="00E91552" w:rsidP="001E7F66">
      <w:pPr>
        <w:spacing w:line="200" w:lineRule="exact"/>
        <w:jc w:val="both"/>
        <w:rPr>
          <w:sz w:val="24"/>
          <w:szCs w:val="24"/>
          <w:lang w:val="fr-FR"/>
        </w:rPr>
      </w:pPr>
    </w:p>
    <w:p w:rsidR="00E91552" w:rsidRPr="001550DC" w:rsidRDefault="00E91552" w:rsidP="001E7F66">
      <w:pPr>
        <w:spacing w:line="200" w:lineRule="exact"/>
        <w:jc w:val="both"/>
        <w:rPr>
          <w:sz w:val="24"/>
          <w:szCs w:val="24"/>
          <w:lang w:val="fr-FR"/>
        </w:rPr>
      </w:pPr>
    </w:p>
    <w:p w:rsidR="00824ECD" w:rsidRDefault="00824ECD" w:rsidP="001E7F66">
      <w:pPr>
        <w:spacing w:line="200" w:lineRule="exact"/>
        <w:jc w:val="both"/>
        <w:rPr>
          <w:sz w:val="24"/>
          <w:szCs w:val="24"/>
          <w:lang w:val="fr-FR"/>
        </w:rPr>
        <w:sectPr w:rsidR="00824ECD" w:rsidSect="0082556D">
          <w:pgSz w:w="11906" w:h="16840"/>
          <w:pgMar w:top="720" w:right="720" w:bottom="720" w:left="720" w:header="0" w:footer="500" w:gutter="0"/>
          <w:cols w:space="720"/>
          <w:docGrid w:linePitch="299"/>
        </w:sectPr>
      </w:pPr>
    </w:p>
    <w:p w:rsidR="007749CB" w:rsidRPr="001550DC" w:rsidRDefault="007749CB" w:rsidP="001E7F66">
      <w:pPr>
        <w:spacing w:line="200" w:lineRule="exact"/>
        <w:jc w:val="both"/>
        <w:rPr>
          <w:sz w:val="24"/>
          <w:szCs w:val="24"/>
          <w:lang w:val="fr-FR"/>
        </w:rPr>
      </w:pPr>
    </w:p>
    <w:p w:rsidR="00E91552" w:rsidRPr="00FD3DA2" w:rsidRDefault="004A48A9" w:rsidP="00840FCB">
      <w:pPr>
        <w:pStyle w:val="Heading1"/>
        <w:spacing w:before="34" w:line="824" w:lineRule="exact"/>
        <w:ind w:right="307"/>
        <w:rPr>
          <w:color w:val="FFFFFF"/>
          <w:spacing w:val="-20"/>
          <w:w w:val="95"/>
          <w:sz w:val="52"/>
          <w:szCs w:val="52"/>
          <w:lang w:val="fr-FR"/>
        </w:rPr>
      </w:pPr>
      <w:r w:rsidRPr="00FD3DA2">
        <w:rPr>
          <w:noProof/>
          <w:color w:val="FFFFFF"/>
          <w:spacing w:val="-20"/>
          <w:w w:val="95"/>
          <w:sz w:val="52"/>
          <w:szCs w:val="52"/>
          <w:lang w:bidi="th-TH"/>
        </w:rPr>
        <mc:AlternateContent>
          <mc:Choice Requires="wpg">
            <w:drawing>
              <wp:anchor distT="0" distB="0" distL="114300" distR="114300" simplePos="0" relativeHeight="251697664" behindDoc="1" locked="0" layoutInCell="1" allowOverlap="1" wp14:anchorId="19593C41" wp14:editId="0F6938BF">
                <wp:simplePos x="0" y="0"/>
                <wp:positionH relativeFrom="page">
                  <wp:posOffset>15766</wp:posOffset>
                </wp:positionH>
                <wp:positionV relativeFrom="page">
                  <wp:posOffset>977462</wp:posOffset>
                </wp:positionV>
                <wp:extent cx="6800324" cy="835793"/>
                <wp:effectExtent l="0" t="0" r="635" b="2540"/>
                <wp:wrapNone/>
                <wp:docPr id="115" name="Group 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00324" cy="835793"/>
                          <a:chOff x="0" y="1451"/>
                          <a:chExt cx="8220" cy="1521"/>
                        </a:xfrm>
                      </wpg:grpSpPr>
                      <wps:wsp>
                        <wps:cNvPr id="116" name="Freeform 92"/>
                        <wps:cNvSpPr>
                          <a:spLocks/>
                        </wps:cNvSpPr>
                        <wps:spPr bwMode="auto">
                          <a:xfrm>
                            <a:off x="0" y="1451"/>
                            <a:ext cx="8220" cy="1521"/>
                          </a:xfrm>
                          <a:custGeom>
                            <a:avLst/>
                            <a:gdLst>
                              <a:gd name="T0" fmla="*/ 0 w 8220"/>
                              <a:gd name="T1" fmla="+- 0 3351 1451"/>
                              <a:gd name="T2" fmla="*/ 3351 h 1900"/>
                              <a:gd name="T3" fmla="*/ 8220 w 8220"/>
                              <a:gd name="T4" fmla="+- 0 3351 1451"/>
                              <a:gd name="T5" fmla="*/ 3351 h 1900"/>
                              <a:gd name="T6" fmla="*/ 8220 w 8220"/>
                              <a:gd name="T7" fmla="+- 0 1451 1451"/>
                              <a:gd name="T8" fmla="*/ 1451 h 1900"/>
                              <a:gd name="T9" fmla="*/ 0 w 8220"/>
                              <a:gd name="T10" fmla="+- 0 1451 1451"/>
                              <a:gd name="T11" fmla="*/ 1451 h 1900"/>
                              <a:gd name="T12" fmla="*/ 0 w 8220"/>
                              <a:gd name="T13" fmla="+- 0 3351 1451"/>
                              <a:gd name="T14" fmla="*/ 3351 h 1900"/>
                            </a:gdLst>
                            <a:ahLst/>
                            <a:cxnLst>
                              <a:cxn ang="0">
                                <a:pos x="T0" y="T2"/>
                              </a:cxn>
                              <a:cxn ang="0">
                                <a:pos x="T3" y="T5"/>
                              </a:cxn>
                              <a:cxn ang="0">
                                <a:pos x="T6" y="T8"/>
                              </a:cxn>
                              <a:cxn ang="0">
                                <a:pos x="T9" y="T11"/>
                              </a:cxn>
                              <a:cxn ang="0">
                                <a:pos x="T12" y="T14"/>
                              </a:cxn>
                            </a:cxnLst>
                            <a:rect l="0" t="0" r="r" b="b"/>
                            <a:pathLst>
                              <a:path w="8220" h="1900">
                                <a:moveTo>
                                  <a:pt x="0" y="1900"/>
                                </a:moveTo>
                                <a:lnTo>
                                  <a:pt x="8220" y="1900"/>
                                </a:lnTo>
                                <a:lnTo>
                                  <a:pt x="822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9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082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AE2BD78" id="Group 91" o:spid="_x0000_s1026" style="position:absolute;margin-left:1.25pt;margin-top:76.95pt;width:535.45pt;height:65.8pt;z-index:-251618816;mso-position-horizontal-relative:page;mso-position-vertical-relative:page" coordorigin=",1451" coordsize="8220,15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">
                <v:shape id="Freeform 92" o:spid="_x0000_s1027" style="position:absolute;top:1451;width:8220;height:1521;visibility:visible;mso-wrap-style:square;v-text-anchor:top" coordsize="8220,19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NdbCL8A&#10;AADcAAAADwAAAGRycy9kb3ducmV2LnhtbERPTYvCMBC9C/6HMMLeNHUPUqtRRBAWe9ruHjwOzdgU&#10;m0ltosZ/v1kQvM3jfc56G20n7jT41rGC+SwDQVw73XKj4PfnMM1B+ICssXNMCp7kYbsZj9ZYaPfg&#10;b7pXoREphH2BCkwIfSGlrw1Z9DPXEyfu7AaLIcGhkXrARwq3nfzMsoW02HJqMNjT3lB9qW5WQcxx&#10;We2OB708ddcyGs51WXqlPiZxtwIRKIa3+OX+0mn+fAH/z6QL5OYP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Y11sIvwAAANwAAAAPAAAAAAAAAAAAAAAAAJgCAABkcnMvZG93bnJl&#10;di54bWxQSwUGAAAAAAQABAD1AAAAhAMAAAAA&#10;" path="m,1900r8220,l8220,,,,,1900xe" fillcolor="#f08200" stroked="f">
                  <v:path arrowok="t" o:connecttype="custom" o:connectlocs="0,2683;8220,2683;8220,1162;0,1162;0,2683" o:connectangles="0,0,0,0,0"/>
                </v:shape>
                <w10:wrap anchorx="page" anchory="page"/>
              </v:group>
            </w:pict>
          </mc:Fallback>
        </mc:AlternateContent>
      </w:r>
      <w:r w:rsidR="000F4A86" w:rsidRPr="00FD3DA2">
        <w:rPr>
          <w:color w:val="FFFFFF"/>
          <w:spacing w:val="-20"/>
          <w:w w:val="95"/>
          <w:sz w:val="52"/>
          <w:szCs w:val="52"/>
          <w:lang w:val="fr-FR"/>
        </w:rPr>
        <w:t>Annex</w:t>
      </w:r>
      <w:r w:rsidR="00DC4D07" w:rsidRPr="00FD3DA2">
        <w:rPr>
          <w:color w:val="FFFFFF"/>
          <w:spacing w:val="-20"/>
          <w:w w:val="95"/>
          <w:sz w:val="52"/>
          <w:szCs w:val="52"/>
          <w:lang w:val="fr-FR"/>
        </w:rPr>
        <w:t>e</w:t>
      </w:r>
      <w:r w:rsidR="000F4A86" w:rsidRPr="00FD3DA2">
        <w:rPr>
          <w:color w:val="FFFFFF"/>
          <w:spacing w:val="-20"/>
          <w:w w:val="95"/>
          <w:sz w:val="52"/>
          <w:szCs w:val="52"/>
          <w:lang w:val="fr-FR"/>
        </w:rPr>
        <w:t xml:space="preserve"> A</w:t>
      </w:r>
      <w:r w:rsidR="001B57DE" w:rsidRPr="00FD3DA2">
        <w:rPr>
          <w:color w:val="FFFFFF"/>
          <w:spacing w:val="-20"/>
          <w:w w:val="95"/>
          <w:sz w:val="52"/>
          <w:szCs w:val="52"/>
          <w:lang w:val="fr-FR"/>
        </w:rPr>
        <w:t xml:space="preserve"> </w:t>
      </w:r>
      <w:r w:rsidR="000F4A86" w:rsidRPr="00FD3DA2">
        <w:rPr>
          <w:color w:val="FFFFFF"/>
          <w:spacing w:val="-20"/>
          <w:w w:val="95"/>
          <w:sz w:val="52"/>
          <w:szCs w:val="52"/>
          <w:lang w:val="fr-FR"/>
        </w:rPr>
        <w:t xml:space="preserve">: </w:t>
      </w:r>
      <w:r w:rsidR="00DC4D07" w:rsidRPr="00FD3DA2">
        <w:rPr>
          <w:color w:val="FFFFFF"/>
          <w:spacing w:val="-20"/>
          <w:w w:val="95"/>
          <w:sz w:val="52"/>
          <w:szCs w:val="52"/>
          <w:lang w:val="fr-FR"/>
        </w:rPr>
        <w:t>modèle de lettre d</w:t>
      </w:r>
      <w:r w:rsidR="00AD1860" w:rsidRPr="00FD3DA2">
        <w:rPr>
          <w:color w:val="FFFFFF"/>
          <w:spacing w:val="-20"/>
          <w:w w:val="95"/>
          <w:sz w:val="52"/>
          <w:szCs w:val="52"/>
          <w:lang w:val="fr-FR"/>
        </w:rPr>
        <w:t>’</w:t>
      </w:r>
      <w:r w:rsidR="00DC4D07" w:rsidRPr="00FD3DA2">
        <w:rPr>
          <w:color w:val="FFFFFF"/>
          <w:spacing w:val="-20"/>
          <w:w w:val="95"/>
          <w:sz w:val="52"/>
          <w:szCs w:val="52"/>
          <w:lang w:val="fr-FR"/>
        </w:rPr>
        <w:t>acceptation</w:t>
      </w:r>
    </w:p>
    <w:p w:rsidR="0082556D" w:rsidRDefault="0082556D">
      <w:pPr>
        <w:spacing w:before="1" w:line="200" w:lineRule="exact"/>
        <w:rPr>
          <w:sz w:val="20"/>
          <w:szCs w:val="20"/>
          <w:lang w:val="fr-FR"/>
        </w:rPr>
      </w:pPr>
    </w:p>
    <w:p w:rsidR="000E6595" w:rsidRDefault="000E6595">
      <w:pPr>
        <w:spacing w:before="1" w:line="200" w:lineRule="exact"/>
        <w:rPr>
          <w:sz w:val="20"/>
          <w:szCs w:val="20"/>
          <w:lang w:val="fr-FR"/>
        </w:rPr>
      </w:pPr>
    </w:p>
    <w:p w:rsidR="00FD3DA2" w:rsidRDefault="00FD3DA2" w:rsidP="00F24F75">
      <w:pPr>
        <w:ind w:left="284"/>
        <w:rPr>
          <w:rFonts w:ascii="Times New Roman" w:eastAsia="Times New Roman" w:hAnsi="Times New Roman" w:cs="Times New Roman"/>
          <w:spacing w:val="-3"/>
          <w:w w:val="95"/>
          <w:sz w:val="24"/>
          <w:szCs w:val="24"/>
          <w:lang w:val="fr-FR"/>
        </w:rPr>
      </w:pPr>
    </w:p>
    <w:p w:rsidR="00E91552" w:rsidRPr="00AD1860" w:rsidRDefault="000F4A86" w:rsidP="0006441C">
      <w:pPr>
        <w:rPr>
          <w:rFonts w:ascii="Times New Roman" w:eastAsia="Times New Roman" w:hAnsi="Times New Roman" w:cs="Times New Roman"/>
          <w:sz w:val="24"/>
          <w:szCs w:val="24"/>
          <w:lang w:val="fr-FR"/>
        </w:rPr>
      </w:pPr>
      <w:r w:rsidRPr="00AD1860">
        <w:rPr>
          <w:rFonts w:ascii="Times New Roman" w:eastAsia="Times New Roman" w:hAnsi="Times New Roman" w:cs="Times New Roman"/>
          <w:spacing w:val="-3"/>
          <w:w w:val="95"/>
          <w:sz w:val="24"/>
          <w:szCs w:val="24"/>
          <w:lang w:val="fr-FR"/>
        </w:rPr>
        <w:t>[</w:t>
      </w:r>
      <w:r w:rsidR="003A2F09" w:rsidRPr="00AD1860">
        <w:rPr>
          <w:rFonts w:ascii="Times New Roman" w:eastAsia="Times New Roman" w:hAnsi="Times New Roman" w:cs="Times New Roman"/>
          <w:i/>
          <w:spacing w:val="-3"/>
          <w:w w:val="95"/>
          <w:sz w:val="24"/>
          <w:szCs w:val="24"/>
          <w:lang w:val="fr-FR"/>
        </w:rPr>
        <w:t>Insérer</w:t>
      </w:r>
      <w:r w:rsidR="00DC4D07" w:rsidRPr="00AD1860">
        <w:rPr>
          <w:rFonts w:ascii="Times New Roman" w:eastAsia="Times New Roman" w:hAnsi="Times New Roman" w:cs="Times New Roman"/>
          <w:i/>
          <w:spacing w:val="-3"/>
          <w:w w:val="95"/>
          <w:sz w:val="24"/>
          <w:szCs w:val="24"/>
          <w:lang w:val="fr-FR"/>
        </w:rPr>
        <w:t xml:space="preserve"> </w:t>
      </w:r>
      <w:r w:rsidR="007379B0" w:rsidRPr="00AD1860">
        <w:rPr>
          <w:rFonts w:ascii="Times New Roman" w:eastAsia="Times New Roman" w:hAnsi="Times New Roman" w:cs="Times New Roman"/>
          <w:i/>
          <w:spacing w:val="-3"/>
          <w:w w:val="95"/>
          <w:sz w:val="24"/>
          <w:szCs w:val="24"/>
          <w:lang w:val="fr-FR"/>
        </w:rPr>
        <w:t>l</w:t>
      </w:r>
      <w:r w:rsidR="00AD1860">
        <w:rPr>
          <w:rFonts w:ascii="Times New Roman" w:eastAsia="Times New Roman" w:hAnsi="Times New Roman" w:cs="Times New Roman"/>
          <w:i/>
          <w:spacing w:val="-3"/>
          <w:w w:val="95"/>
          <w:sz w:val="24"/>
          <w:szCs w:val="24"/>
          <w:lang w:val="fr-FR"/>
        </w:rPr>
        <w:t>’</w:t>
      </w:r>
      <w:r w:rsidR="00DC4D07" w:rsidRPr="00AD1860">
        <w:rPr>
          <w:rFonts w:ascii="Times New Roman" w:eastAsia="Times New Roman" w:hAnsi="Times New Roman" w:cs="Times New Roman"/>
          <w:i/>
          <w:spacing w:val="-3"/>
          <w:w w:val="95"/>
          <w:sz w:val="24"/>
          <w:szCs w:val="24"/>
          <w:lang w:val="fr-FR"/>
        </w:rPr>
        <w:t>en-tête de l</w:t>
      </w:r>
      <w:r w:rsidR="00AD1860">
        <w:rPr>
          <w:rFonts w:ascii="Times New Roman" w:eastAsia="Times New Roman" w:hAnsi="Times New Roman" w:cs="Times New Roman"/>
          <w:i/>
          <w:spacing w:val="-3"/>
          <w:w w:val="95"/>
          <w:sz w:val="24"/>
          <w:szCs w:val="24"/>
          <w:lang w:val="fr-FR"/>
        </w:rPr>
        <w:t>’</w:t>
      </w:r>
      <w:r w:rsidR="001E7F66">
        <w:rPr>
          <w:rFonts w:ascii="Times New Roman" w:eastAsia="Times New Roman" w:hAnsi="Times New Roman" w:cs="Times New Roman"/>
          <w:i/>
          <w:spacing w:val="-3"/>
          <w:w w:val="95"/>
          <w:sz w:val="24"/>
          <w:szCs w:val="24"/>
          <w:lang w:val="fr-FR"/>
        </w:rPr>
        <w:t>autorité compétence (</w:t>
      </w:r>
      <w:r w:rsidR="00C63A96">
        <w:rPr>
          <w:rFonts w:ascii="Times New Roman" w:eastAsia="Times New Roman" w:hAnsi="Times New Roman" w:cs="Times New Roman"/>
          <w:i/>
          <w:spacing w:val="-3"/>
          <w:w w:val="95"/>
          <w:sz w:val="24"/>
          <w:szCs w:val="24"/>
          <w:lang w:val="fr-FR"/>
        </w:rPr>
        <w:t>ministère</w:t>
      </w:r>
      <w:r w:rsidR="00DC4D07" w:rsidRPr="00AD1860">
        <w:rPr>
          <w:rFonts w:ascii="Times New Roman" w:eastAsia="Times New Roman" w:hAnsi="Times New Roman" w:cs="Times New Roman"/>
          <w:i/>
          <w:spacing w:val="-3"/>
          <w:w w:val="95"/>
          <w:sz w:val="24"/>
          <w:szCs w:val="24"/>
          <w:lang w:val="fr-FR"/>
        </w:rPr>
        <w:t xml:space="preserve"> de la santé) ou autorité nationale de réglementation</w:t>
      </w:r>
      <w:r w:rsidRPr="00AD1860">
        <w:rPr>
          <w:rFonts w:ascii="Times New Roman" w:eastAsia="Times New Roman" w:hAnsi="Times New Roman" w:cs="Times New Roman"/>
          <w:w w:val="95"/>
          <w:sz w:val="24"/>
          <w:szCs w:val="24"/>
          <w:lang w:val="fr-FR"/>
        </w:rPr>
        <w:t>]</w:t>
      </w:r>
    </w:p>
    <w:p w:rsidR="00E91552" w:rsidRDefault="00E91552">
      <w:pPr>
        <w:spacing w:line="200" w:lineRule="exact"/>
        <w:rPr>
          <w:sz w:val="20"/>
          <w:szCs w:val="20"/>
          <w:lang w:val="fr-FR"/>
        </w:rPr>
      </w:pPr>
    </w:p>
    <w:p w:rsidR="00FD3DA2" w:rsidRPr="0006441C" w:rsidRDefault="00FD3DA2" w:rsidP="0006441C">
      <w:pPr>
        <w:rPr>
          <w:rFonts w:ascii="Times New Roman" w:eastAsia="Times New Roman" w:hAnsi="Times New Roman" w:cs="Times New Roman"/>
          <w:i/>
          <w:spacing w:val="-3"/>
          <w:w w:val="95"/>
          <w:sz w:val="24"/>
          <w:szCs w:val="24"/>
        </w:rPr>
      </w:pPr>
      <w:r w:rsidRPr="0006441C">
        <w:rPr>
          <w:rFonts w:ascii="Times New Roman" w:eastAsia="Times New Roman" w:hAnsi="Times New Roman" w:cs="Times New Roman"/>
          <w:i/>
          <w:spacing w:val="-3"/>
          <w:w w:val="95"/>
          <w:sz w:val="24"/>
          <w:szCs w:val="24"/>
        </w:rPr>
        <w:t xml:space="preserve">[Note: </w:t>
      </w:r>
      <w:r>
        <w:rPr>
          <w:rFonts w:ascii="Times New Roman" w:eastAsia="Times New Roman" w:hAnsi="Times New Roman" w:cs="Times New Roman"/>
          <w:i/>
          <w:spacing w:val="-3"/>
          <w:w w:val="95"/>
          <w:sz w:val="24"/>
          <w:szCs w:val="24"/>
        </w:rPr>
        <w:t xml:space="preserve">le pays ne </w:t>
      </w:r>
      <w:proofErr w:type="spellStart"/>
      <w:r>
        <w:rPr>
          <w:rFonts w:ascii="Times New Roman" w:eastAsia="Times New Roman" w:hAnsi="Times New Roman" w:cs="Times New Roman"/>
          <w:i/>
          <w:spacing w:val="-3"/>
          <w:w w:val="95"/>
          <w:sz w:val="24"/>
          <w:szCs w:val="24"/>
        </w:rPr>
        <w:t>doit</w:t>
      </w:r>
      <w:proofErr w:type="spellEnd"/>
      <w:r>
        <w:rPr>
          <w:rFonts w:ascii="Times New Roman" w:eastAsia="Times New Roman" w:hAnsi="Times New Roman" w:cs="Times New Roman"/>
          <w:i/>
          <w:spacing w:val="-3"/>
          <w:w w:val="95"/>
          <w:sz w:val="24"/>
          <w:szCs w:val="24"/>
        </w:rPr>
        <w:t xml:space="preserve"> pas </w:t>
      </w:r>
      <w:proofErr w:type="spellStart"/>
      <w:r>
        <w:rPr>
          <w:rFonts w:ascii="Times New Roman" w:eastAsia="Times New Roman" w:hAnsi="Times New Roman" w:cs="Times New Roman"/>
          <w:i/>
          <w:spacing w:val="-3"/>
          <w:w w:val="95"/>
          <w:sz w:val="24"/>
          <w:szCs w:val="24"/>
        </w:rPr>
        <w:t>détailler</w:t>
      </w:r>
      <w:proofErr w:type="spellEnd"/>
      <w:r>
        <w:rPr>
          <w:rFonts w:ascii="Times New Roman" w:eastAsia="Times New Roman" w:hAnsi="Times New Roman" w:cs="Times New Roman"/>
          <w:i/>
          <w:spacing w:val="-3"/>
          <w:w w:val="95"/>
          <w:sz w:val="24"/>
          <w:szCs w:val="24"/>
        </w:rPr>
        <w:t xml:space="preserve"> le </w:t>
      </w:r>
      <w:proofErr w:type="spellStart"/>
      <w:r>
        <w:rPr>
          <w:rFonts w:ascii="Times New Roman" w:eastAsia="Times New Roman" w:hAnsi="Times New Roman" w:cs="Times New Roman"/>
          <w:i/>
          <w:spacing w:val="-3"/>
          <w:w w:val="95"/>
          <w:sz w:val="24"/>
          <w:szCs w:val="24"/>
        </w:rPr>
        <w:t>nombre</w:t>
      </w:r>
      <w:proofErr w:type="spellEnd"/>
      <w:r>
        <w:rPr>
          <w:rFonts w:ascii="Times New Roman" w:eastAsia="Times New Roman" w:hAnsi="Times New Roman" w:cs="Times New Roman"/>
          <w:i/>
          <w:spacing w:val="-3"/>
          <w:w w:val="95"/>
          <w:sz w:val="24"/>
          <w:szCs w:val="24"/>
        </w:rPr>
        <w:t xml:space="preserve"> de doses dans </w:t>
      </w:r>
      <w:proofErr w:type="spellStart"/>
      <w:r>
        <w:rPr>
          <w:rFonts w:ascii="Times New Roman" w:eastAsia="Times New Roman" w:hAnsi="Times New Roman" w:cs="Times New Roman"/>
          <w:i/>
          <w:spacing w:val="-3"/>
          <w:w w:val="95"/>
          <w:sz w:val="24"/>
          <w:szCs w:val="24"/>
        </w:rPr>
        <w:t>cette</w:t>
      </w:r>
      <w:proofErr w:type="spellEnd"/>
      <w:r>
        <w:rPr>
          <w:rFonts w:ascii="Times New Roman" w:eastAsia="Times New Roman" w:hAnsi="Times New Roman" w:cs="Times New Roman"/>
          <w:i/>
          <w:spacing w:val="-3"/>
          <w:w w:val="95"/>
          <w:sz w:val="24"/>
          <w:szCs w:val="24"/>
        </w:rPr>
        <w:t xml:space="preserve"> letter </w:t>
      </w:r>
      <w:proofErr w:type="spellStart"/>
      <w:proofErr w:type="gramStart"/>
      <w:r>
        <w:rPr>
          <w:rFonts w:ascii="Times New Roman" w:eastAsia="Times New Roman" w:hAnsi="Times New Roman" w:cs="Times New Roman"/>
          <w:i/>
          <w:spacing w:val="-3"/>
          <w:w w:val="95"/>
          <w:sz w:val="24"/>
          <w:szCs w:val="24"/>
        </w:rPr>
        <w:t>d’acceptation</w:t>
      </w:r>
      <w:proofErr w:type="spellEnd"/>
      <w:r>
        <w:rPr>
          <w:rFonts w:ascii="Times New Roman" w:eastAsia="Times New Roman" w:hAnsi="Times New Roman" w:cs="Times New Roman"/>
          <w:i/>
          <w:spacing w:val="-3"/>
          <w:w w:val="95"/>
          <w:sz w:val="24"/>
          <w:szCs w:val="24"/>
        </w:rPr>
        <w:t xml:space="preserve"> </w:t>
      </w:r>
      <w:r w:rsidRPr="0006441C">
        <w:rPr>
          <w:rFonts w:ascii="Times New Roman" w:eastAsia="Times New Roman" w:hAnsi="Times New Roman" w:cs="Times New Roman"/>
          <w:i/>
          <w:spacing w:val="-3"/>
          <w:w w:val="95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/>
          <w:spacing w:val="-3"/>
          <w:w w:val="95"/>
          <w:sz w:val="24"/>
          <w:szCs w:val="24"/>
        </w:rPr>
        <w:t>sinon</w:t>
      </w:r>
      <w:proofErr w:type="spellEnd"/>
      <w:proofErr w:type="gramEnd"/>
      <w:r>
        <w:rPr>
          <w:rFonts w:ascii="Times New Roman" w:eastAsia="Times New Roman" w:hAnsi="Times New Roman" w:cs="Times New Roman"/>
          <w:i/>
          <w:spacing w:val="-3"/>
          <w:w w:val="95"/>
          <w:sz w:val="24"/>
          <w:szCs w:val="24"/>
        </w:rPr>
        <w:t xml:space="preserve"> les </w:t>
      </w:r>
      <w:proofErr w:type="spellStart"/>
      <w:r>
        <w:rPr>
          <w:rFonts w:ascii="Times New Roman" w:eastAsia="Times New Roman" w:hAnsi="Times New Roman" w:cs="Times New Roman"/>
          <w:i/>
          <w:spacing w:val="-3"/>
          <w:w w:val="95"/>
          <w:sz w:val="24"/>
          <w:szCs w:val="24"/>
        </w:rPr>
        <w:t>fournisseurs</w:t>
      </w:r>
      <w:proofErr w:type="spellEnd"/>
      <w:r>
        <w:rPr>
          <w:rFonts w:ascii="Times New Roman" w:eastAsia="Times New Roman" w:hAnsi="Times New Roman" w:cs="Times New Roman"/>
          <w:i/>
          <w:spacing w:val="-3"/>
          <w:w w:val="95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/>
          <w:spacing w:val="-3"/>
          <w:w w:val="95"/>
          <w:sz w:val="24"/>
          <w:szCs w:val="24"/>
        </w:rPr>
        <w:t>devront</w:t>
      </w:r>
      <w:proofErr w:type="spellEnd"/>
      <w:r>
        <w:rPr>
          <w:rFonts w:ascii="Times New Roman" w:eastAsia="Times New Roman" w:hAnsi="Times New Roman" w:cs="Times New Roman"/>
          <w:i/>
          <w:spacing w:val="-3"/>
          <w:w w:val="95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/>
          <w:spacing w:val="-3"/>
          <w:w w:val="95"/>
          <w:sz w:val="24"/>
          <w:szCs w:val="24"/>
        </w:rPr>
        <w:t>arondir</w:t>
      </w:r>
      <w:proofErr w:type="spellEnd"/>
      <w:r>
        <w:rPr>
          <w:rFonts w:ascii="Times New Roman" w:eastAsia="Times New Roman" w:hAnsi="Times New Roman" w:cs="Times New Roman"/>
          <w:i/>
          <w:spacing w:val="-3"/>
          <w:w w:val="95"/>
          <w:sz w:val="24"/>
          <w:szCs w:val="24"/>
        </w:rPr>
        <w:t xml:space="preserve"> au </w:t>
      </w:r>
      <w:proofErr w:type="spellStart"/>
      <w:r>
        <w:rPr>
          <w:rFonts w:ascii="Times New Roman" w:eastAsia="Times New Roman" w:hAnsi="Times New Roman" w:cs="Times New Roman"/>
          <w:i/>
          <w:spacing w:val="-3"/>
          <w:w w:val="95"/>
          <w:sz w:val="24"/>
          <w:szCs w:val="24"/>
        </w:rPr>
        <w:t>chiffre</w:t>
      </w:r>
      <w:proofErr w:type="spellEnd"/>
      <w:r>
        <w:rPr>
          <w:rFonts w:ascii="Times New Roman" w:eastAsia="Times New Roman" w:hAnsi="Times New Roman" w:cs="Times New Roman"/>
          <w:i/>
          <w:spacing w:val="-3"/>
          <w:w w:val="95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/>
          <w:spacing w:val="-3"/>
          <w:w w:val="95"/>
          <w:sz w:val="24"/>
          <w:szCs w:val="24"/>
        </w:rPr>
        <w:t>inférieur</w:t>
      </w:r>
      <w:proofErr w:type="spellEnd"/>
      <w:r>
        <w:rPr>
          <w:rFonts w:ascii="Times New Roman" w:eastAsia="Times New Roman" w:hAnsi="Times New Roman" w:cs="Times New Roman"/>
          <w:i/>
          <w:spacing w:val="-3"/>
          <w:w w:val="95"/>
          <w:sz w:val="24"/>
          <w:szCs w:val="24"/>
        </w:rPr>
        <w:t xml:space="preserve"> les </w:t>
      </w:r>
      <w:proofErr w:type="spellStart"/>
      <w:r>
        <w:rPr>
          <w:rFonts w:ascii="Times New Roman" w:eastAsia="Times New Roman" w:hAnsi="Times New Roman" w:cs="Times New Roman"/>
          <w:i/>
          <w:spacing w:val="-3"/>
          <w:w w:val="95"/>
          <w:sz w:val="24"/>
          <w:szCs w:val="24"/>
        </w:rPr>
        <w:t>quantités</w:t>
      </w:r>
      <w:proofErr w:type="spellEnd"/>
      <w:r>
        <w:rPr>
          <w:rFonts w:ascii="Times New Roman" w:eastAsia="Times New Roman" w:hAnsi="Times New Roman" w:cs="Times New Roman"/>
          <w:i/>
          <w:spacing w:val="-3"/>
          <w:w w:val="95"/>
          <w:sz w:val="24"/>
          <w:szCs w:val="24"/>
        </w:rPr>
        <w:t xml:space="preserve"> du fait des </w:t>
      </w:r>
      <w:r w:rsidRPr="0006441C">
        <w:rPr>
          <w:rFonts w:ascii="Times New Roman" w:eastAsia="Times New Roman" w:hAnsi="Times New Roman" w:cs="Times New Roman"/>
          <w:i/>
          <w:spacing w:val="-3"/>
          <w:w w:val="95"/>
          <w:sz w:val="24"/>
          <w:szCs w:val="24"/>
        </w:rPr>
        <w:t>disposition </w:t>
      </w:r>
      <w:proofErr w:type="spellStart"/>
      <w:r w:rsidRPr="0006441C">
        <w:rPr>
          <w:rFonts w:ascii="Times New Roman" w:eastAsia="Times New Roman" w:hAnsi="Times New Roman" w:cs="Times New Roman"/>
          <w:i/>
          <w:spacing w:val="-3"/>
          <w:w w:val="95"/>
          <w:sz w:val="24"/>
          <w:szCs w:val="24"/>
        </w:rPr>
        <w:t>réglementaires</w:t>
      </w:r>
      <w:proofErr w:type="spellEnd"/>
      <w:r w:rsidRPr="0006441C">
        <w:rPr>
          <w:rFonts w:ascii="Times New Roman" w:eastAsia="Times New Roman" w:hAnsi="Times New Roman" w:cs="Times New Roman"/>
          <w:i/>
          <w:spacing w:val="-3"/>
          <w:w w:val="95"/>
          <w:sz w:val="24"/>
          <w:szCs w:val="24"/>
        </w:rPr>
        <w:t xml:space="preserve"> des </w:t>
      </w:r>
      <w:proofErr w:type="spellStart"/>
      <w:r w:rsidRPr="0006441C">
        <w:rPr>
          <w:rFonts w:ascii="Times New Roman" w:eastAsia="Times New Roman" w:hAnsi="Times New Roman" w:cs="Times New Roman"/>
          <w:i/>
          <w:spacing w:val="-3"/>
          <w:w w:val="95"/>
          <w:sz w:val="24"/>
          <w:szCs w:val="24"/>
        </w:rPr>
        <w:t>fournisseurs</w:t>
      </w:r>
      <w:proofErr w:type="spellEnd"/>
      <w:r w:rsidRPr="0006441C">
        <w:rPr>
          <w:rFonts w:ascii="Times New Roman" w:eastAsia="Times New Roman" w:hAnsi="Times New Roman" w:cs="Times New Roman"/>
          <w:i/>
          <w:spacing w:val="-3"/>
          <w:w w:val="95"/>
          <w:sz w:val="24"/>
          <w:szCs w:val="24"/>
        </w:rPr>
        <w:t>]</w:t>
      </w:r>
    </w:p>
    <w:p w:rsidR="00E91552" w:rsidRDefault="00E91552">
      <w:pPr>
        <w:spacing w:before="14" w:line="260" w:lineRule="exact"/>
        <w:rPr>
          <w:sz w:val="26"/>
          <w:szCs w:val="26"/>
          <w:lang w:val="fr-FR"/>
        </w:rPr>
      </w:pPr>
    </w:p>
    <w:p w:rsidR="00824ECD" w:rsidRPr="00AD1860" w:rsidRDefault="00824ECD">
      <w:pPr>
        <w:spacing w:before="14" w:line="260" w:lineRule="exact"/>
        <w:rPr>
          <w:sz w:val="26"/>
          <w:szCs w:val="26"/>
          <w:lang w:val="fr-FR"/>
        </w:rPr>
      </w:pPr>
    </w:p>
    <w:p w:rsidR="00E91552" w:rsidRPr="00AD1860" w:rsidRDefault="000F4A86">
      <w:pPr>
        <w:tabs>
          <w:tab w:val="left" w:pos="1656"/>
          <w:tab w:val="left" w:pos="2203"/>
          <w:tab w:val="left" w:pos="2749"/>
        </w:tabs>
        <w:ind w:left="620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r w:rsidRPr="00AD1860">
        <w:rPr>
          <w:rFonts w:ascii="Times New Roman" w:eastAsia="Times New Roman" w:hAnsi="Times New Roman" w:cs="Times New Roman"/>
          <w:b/>
          <w:i/>
          <w:w w:val="95"/>
          <w:sz w:val="24"/>
          <w:szCs w:val="24"/>
          <w:lang w:val="fr-FR"/>
        </w:rPr>
        <w:t>Date</w:t>
      </w:r>
      <w:r w:rsidR="00840FCB">
        <w:rPr>
          <w:rFonts w:ascii="Times New Roman" w:eastAsia="Times New Roman" w:hAnsi="Times New Roman" w:cs="Times New Roman"/>
          <w:b/>
          <w:i/>
          <w:w w:val="95"/>
          <w:sz w:val="24"/>
          <w:szCs w:val="24"/>
          <w:lang w:val="fr-FR"/>
        </w:rPr>
        <w:t xml:space="preserve"> </w:t>
      </w:r>
      <w:r w:rsidRPr="00AD1860">
        <w:rPr>
          <w:rFonts w:ascii="Times New Roman" w:eastAsia="Times New Roman" w:hAnsi="Times New Roman" w:cs="Times New Roman"/>
          <w:i/>
          <w:w w:val="95"/>
          <w:sz w:val="24"/>
          <w:szCs w:val="24"/>
          <w:lang w:val="fr-FR"/>
        </w:rPr>
        <w:t>:</w:t>
      </w:r>
      <w:r w:rsidR="00FD3DA2">
        <w:rPr>
          <w:rFonts w:ascii="Times New Roman" w:eastAsia="Times New Roman" w:hAnsi="Times New Roman" w:cs="Times New Roman"/>
          <w:i/>
          <w:w w:val="95"/>
          <w:sz w:val="24"/>
          <w:szCs w:val="24"/>
          <w:lang w:val="fr-FR"/>
        </w:rPr>
        <w:t xml:space="preserve"> </w:t>
      </w:r>
      <w:r w:rsidRPr="00AD1860">
        <w:rPr>
          <w:rFonts w:ascii="Times New Roman" w:eastAsia="Times New Roman" w:hAnsi="Times New Roman" w:cs="Times New Roman"/>
          <w:i/>
          <w:w w:val="95"/>
          <w:sz w:val="24"/>
          <w:szCs w:val="24"/>
          <w:u w:val="single" w:color="000000"/>
          <w:lang w:val="fr-FR"/>
        </w:rPr>
        <w:tab/>
      </w:r>
      <w:r w:rsidR="00FD3DA2">
        <w:rPr>
          <w:rFonts w:ascii="Times New Roman" w:eastAsia="Times New Roman" w:hAnsi="Times New Roman" w:cs="Times New Roman"/>
          <w:i/>
          <w:w w:val="95"/>
          <w:sz w:val="24"/>
          <w:szCs w:val="24"/>
          <w:u w:val="single" w:color="000000"/>
          <w:lang w:val="fr-FR"/>
        </w:rPr>
        <w:t xml:space="preserve"> </w:t>
      </w:r>
      <w:r w:rsidRPr="00AD1860">
        <w:rPr>
          <w:rFonts w:ascii="Times New Roman" w:eastAsia="Times New Roman" w:hAnsi="Times New Roman" w:cs="Times New Roman"/>
          <w:w w:val="95"/>
          <w:sz w:val="24"/>
          <w:szCs w:val="24"/>
          <w:lang w:val="fr-FR"/>
        </w:rPr>
        <w:t>/</w:t>
      </w:r>
      <w:r w:rsidRPr="00AD1860">
        <w:rPr>
          <w:rFonts w:ascii="Times New Roman" w:eastAsia="Times New Roman" w:hAnsi="Times New Roman" w:cs="Times New Roman"/>
          <w:w w:val="95"/>
          <w:sz w:val="24"/>
          <w:szCs w:val="24"/>
          <w:u w:val="single" w:color="000000"/>
          <w:lang w:val="fr-FR"/>
        </w:rPr>
        <w:tab/>
      </w:r>
      <w:r w:rsidRPr="00AD1860">
        <w:rPr>
          <w:rFonts w:ascii="Times New Roman" w:eastAsia="Times New Roman" w:hAnsi="Times New Roman" w:cs="Times New Roman"/>
          <w:w w:val="95"/>
          <w:sz w:val="24"/>
          <w:szCs w:val="24"/>
          <w:lang w:val="fr-FR"/>
        </w:rPr>
        <w:t>/</w:t>
      </w:r>
      <w:r w:rsidRPr="00AD1860">
        <w:rPr>
          <w:rFonts w:ascii="Times New Roman" w:eastAsia="Times New Roman" w:hAnsi="Times New Roman" w:cs="Times New Roman"/>
          <w:w w:val="103"/>
          <w:sz w:val="24"/>
          <w:szCs w:val="24"/>
          <w:u w:val="single" w:color="000000"/>
          <w:lang w:val="fr-FR"/>
        </w:rPr>
        <w:t xml:space="preserve"> </w:t>
      </w:r>
      <w:r w:rsidRPr="00AD1860">
        <w:rPr>
          <w:rFonts w:ascii="Times New Roman" w:eastAsia="Times New Roman" w:hAnsi="Times New Roman" w:cs="Times New Roman"/>
          <w:sz w:val="24"/>
          <w:szCs w:val="24"/>
          <w:u w:val="single" w:color="000000"/>
          <w:lang w:val="fr-FR"/>
        </w:rPr>
        <w:tab/>
      </w:r>
    </w:p>
    <w:p w:rsidR="00E91552" w:rsidRPr="00AD1860" w:rsidRDefault="00E91552">
      <w:pPr>
        <w:spacing w:before="14" w:line="200" w:lineRule="exact"/>
        <w:rPr>
          <w:sz w:val="20"/>
          <w:szCs w:val="20"/>
          <w:lang w:val="fr-FR"/>
        </w:rPr>
      </w:pPr>
    </w:p>
    <w:p w:rsidR="00E91552" w:rsidRPr="00AD1860" w:rsidRDefault="003A2F09">
      <w:pPr>
        <w:pStyle w:val="BodyText"/>
        <w:spacing w:before="60"/>
        <w:ind w:left="620" w:right="994"/>
        <w:jc w:val="both"/>
        <w:rPr>
          <w:lang w:val="fr-FR"/>
        </w:rPr>
      </w:pPr>
      <w:r w:rsidRPr="00AD1860">
        <w:rPr>
          <w:rFonts w:cs="Times New Roman"/>
          <w:b/>
          <w:i/>
          <w:lang w:val="fr-FR"/>
        </w:rPr>
        <w:t>Objet</w:t>
      </w:r>
      <w:r w:rsidR="00DC4D07" w:rsidRPr="00AD1860">
        <w:rPr>
          <w:rFonts w:cs="Times New Roman"/>
          <w:b/>
          <w:i/>
          <w:lang w:val="fr-FR"/>
        </w:rPr>
        <w:t> </w:t>
      </w:r>
      <w:r w:rsidR="000F4A86" w:rsidRPr="00AD1860">
        <w:rPr>
          <w:rFonts w:cs="Times New Roman"/>
          <w:i/>
          <w:lang w:val="fr-FR"/>
        </w:rPr>
        <w:t>:</w:t>
      </w:r>
      <w:r w:rsidR="000F4A86" w:rsidRPr="00AD1860">
        <w:rPr>
          <w:rFonts w:cs="Times New Roman"/>
          <w:i/>
          <w:spacing w:val="-8"/>
          <w:lang w:val="fr-FR"/>
        </w:rPr>
        <w:t xml:space="preserve"> </w:t>
      </w:r>
      <w:r w:rsidR="00DC4D07" w:rsidRPr="00AD1860">
        <w:rPr>
          <w:spacing w:val="-7"/>
          <w:lang w:val="fr-FR"/>
        </w:rPr>
        <w:t>lettre d</w:t>
      </w:r>
      <w:r w:rsidR="00AD1860">
        <w:rPr>
          <w:spacing w:val="-7"/>
          <w:lang w:val="fr-FR"/>
        </w:rPr>
        <w:t>’</w:t>
      </w:r>
      <w:r w:rsidR="00DC4D07" w:rsidRPr="00AD1860">
        <w:rPr>
          <w:spacing w:val="-7"/>
          <w:lang w:val="fr-FR"/>
        </w:rPr>
        <w:t xml:space="preserve">acceptation pour </w:t>
      </w:r>
      <w:r w:rsidR="00FD3DA2">
        <w:rPr>
          <w:spacing w:val="-7"/>
          <w:lang w:val="fr-FR"/>
        </w:rPr>
        <w:t xml:space="preserve"> autoriser </w:t>
      </w:r>
      <w:r w:rsidR="00DC4D07" w:rsidRPr="00AD1860">
        <w:rPr>
          <w:spacing w:val="-7"/>
          <w:lang w:val="fr-FR"/>
        </w:rPr>
        <w:t>l</w:t>
      </w:r>
      <w:r w:rsidR="00AD1860">
        <w:rPr>
          <w:spacing w:val="-7"/>
          <w:lang w:val="fr-FR"/>
        </w:rPr>
        <w:t>’</w:t>
      </w:r>
      <w:r w:rsidR="00DC4D07" w:rsidRPr="00AD1860">
        <w:rPr>
          <w:spacing w:val="-7"/>
          <w:lang w:val="fr-FR"/>
        </w:rPr>
        <w:t>importation et l</w:t>
      </w:r>
      <w:r w:rsidR="00AD1860">
        <w:rPr>
          <w:spacing w:val="-7"/>
          <w:lang w:val="fr-FR"/>
        </w:rPr>
        <w:t>’</w:t>
      </w:r>
      <w:r w:rsidR="00DC4D07" w:rsidRPr="00AD1860">
        <w:rPr>
          <w:spacing w:val="-7"/>
          <w:lang w:val="fr-FR"/>
        </w:rPr>
        <w:t xml:space="preserve">utilisation de VPOm2 </w:t>
      </w:r>
    </w:p>
    <w:p w:rsidR="00E91552" w:rsidRPr="00AD1860" w:rsidRDefault="00E91552">
      <w:pPr>
        <w:spacing w:before="14" w:line="260" w:lineRule="exact"/>
        <w:rPr>
          <w:sz w:val="26"/>
          <w:szCs w:val="26"/>
          <w:lang w:val="fr-FR"/>
        </w:rPr>
      </w:pPr>
    </w:p>
    <w:p w:rsidR="0082556D" w:rsidRPr="00AD1860" w:rsidRDefault="0082556D">
      <w:pPr>
        <w:pStyle w:val="BodyText"/>
        <w:tabs>
          <w:tab w:val="left" w:pos="5984"/>
        </w:tabs>
        <w:spacing w:line="269" w:lineRule="auto"/>
        <w:ind w:left="620" w:right="110"/>
        <w:jc w:val="both"/>
        <w:rPr>
          <w:spacing w:val="-1"/>
          <w:lang w:val="fr-FR"/>
        </w:rPr>
      </w:pPr>
    </w:p>
    <w:p w:rsidR="00E91552" w:rsidRPr="00AD1860" w:rsidRDefault="001E7F66" w:rsidP="00F24F75">
      <w:pPr>
        <w:pStyle w:val="BodyText"/>
        <w:tabs>
          <w:tab w:val="left" w:pos="5984"/>
        </w:tabs>
        <w:spacing w:line="269" w:lineRule="auto"/>
        <w:ind w:left="284" w:right="110"/>
        <w:jc w:val="both"/>
        <w:rPr>
          <w:lang w:val="fr-FR"/>
        </w:rPr>
      </w:pPr>
      <w:r>
        <w:rPr>
          <w:spacing w:val="-1"/>
          <w:lang w:val="fr-FR"/>
        </w:rPr>
        <w:t>Au nom du G</w:t>
      </w:r>
      <w:r w:rsidR="00DC4D07" w:rsidRPr="00AD1860">
        <w:rPr>
          <w:spacing w:val="-1"/>
          <w:lang w:val="fr-FR"/>
        </w:rPr>
        <w:t>ouvernement de</w:t>
      </w:r>
      <w:r w:rsidR="000F4A86" w:rsidRPr="00AD1860">
        <w:rPr>
          <w:u w:val="single" w:color="000000"/>
          <w:lang w:val="fr-FR"/>
        </w:rPr>
        <w:tab/>
      </w:r>
      <w:r w:rsidR="000F4A86" w:rsidRPr="00AD1860">
        <w:rPr>
          <w:spacing w:val="-1"/>
          <w:lang w:val="fr-FR"/>
        </w:rPr>
        <w:t>[</w:t>
      </w:r>
      <w:r w:rsidR="00DC4D07" w:rsidRPr="00AD1860">
        <w:rPr>
          <w:i/>
          <w:spacing w:val="-1"/>
          <w:lang w:val="fr-FR"/>
        </w:rPr>
        <w:t>pays</w:t>
      </w:r>
      <w:r w:rsidR="000F4A86" w:rsidRPr="00AD1860">
        <w:rPr>
          <w:spacing w:val="-1"/>
          <w:lang w:val="fr-FR"/>
        </w:rPr>
        <w:t>]</w:t>
      </w:r>
      <w:r w:rsidR="000F4A86" w:rsidRPr="00AD1860">
        <w:rPr>
          <w:lang w:val="fr-FR"/>
        </w:rPr>
        <w:t>,</w:t>
      </w:r>
      <w:r w:rsidR="000F4A86" w:rsidRPr="00AD1860">
        <w:rPr>
          <w:spacing w:val="-16"/>
          <w:lang w:val="fr-FR"/>
        </w:rPr>
        <w:t xml:space="preserve"> </w:t>
      </w:r>
      <w:r w:rsidR="00DC4D07" w:rsidRPr="00AD1860">
        <w:rPr>
          <w:spacing w:val="-16"/>
          <w:lang w:val="fr-FR"/>
        </w:rPr>
        <w:t>je confirme par l</w:t>
      </w:r>
      <w:r w:rsidR="00E71F31" w:rsidRPr="00AD1860">
        <w:rPr>
          <w:spacing w:val="-16"/>
          <w:lang w:val="fr-FR"/>
        </w:rPr>
        <w:t>a présente l</w:t>
      </w:r>
      <w:r w:rsidR="00AD1860">
        <w:rPr>
          <w:spacing w:val="-16"/>
          <w:lang w:val="fr-FR"/>
        </w:rPr>
        <w:t>’</w:t>
      </w:r>
      <w:r w:rsidR="00E71F31" w:rsidRPr="00AD1860">
        <w:rPr>
          <w:spacing w:val="-16"/>
          <w:lang w:val="fr-FR"/>
        </w:rPr>
        <w:t xml:space="preserve">acceptation par le </w:t>
      </w:r>
      <w:r w:rsidR="00DC4D07" w:rsidRPr="00AD1860">
        <w:rPr>
          <w:spacing w:val="-16"/>
          <w:lang w:val="fr-FR"/>
        </w:rPr>
        <w:t>gouvernement des conditions générales du formulaire de demande du vaccin VPOm2 pour la riposte à un poliovirus dérivé d</w:t>
      </w:r>
      <w:r w:rsidR="00AD1860">
        <w:rPr>
          <w:spacing w:val="-16"/>
          <w:lang w:val="fr-FR"/>
        </w:rPr>
        <w:t>’</w:t>
      </w:r>
      <w:r w:rsidR="00DC4D07" w:rsidRPr="00AD1860">
        <w:rPr>
          <w:spacing w:val="-16"/>
          <w:lang w:val="fr-FR"/>
        </w:rPr>
        <w:t>une souche vaccinale de type 2 (PVDV2) e</w:t>
      </w:r>
      <w:r w:rsidR="00C63A96">
        <w:rPr>
          <w:spacing w:val="-16"/>
          <w:lang w:val="fr-FR"/>
        </w:rPr>
        <w:t>t un poliovirus sauvage de type </w:t>
      </w:r>
      <w:r w:rsidR="00DC4D07" w:rsidRPr="00AD1860">
        <w:rPr>
          <w:spacing w:val="-16"/>
          <w:lang w:val="fr-FR"/>
        </w:rPr>
        <w:t>2 (PVS2).</w:t>
      </w:r>
    </w:p>
    <w:p w:rsidR="00E91552" w:rsidRPr="00AD1860" w:rsidRDefault="00E91552" w:rsidP="00F24F75">
      <w:pPr>
        <w:spacing w:before="1" w:line="240" w:lineRule="exact"/>
        <w:ind w:left="284"/>
        <w:rPr>
          <w:sz w:val="24"/>
          <w:szCs w:val="24"/>
          <w:lang w:val="fr-FR"/>
        </w:rPr>
      </w:pPr>
    </w:p>
    <w:p w:rsidR="00E91552" w:rsidRPr="00AD1860" w:rsidRDefault="00DC4D07" w:rsidP="00F24F75">
      <w:pPr>
        <w:pStyle w:val="BodyText"/>
        <w:tabs>
          <w:tab w:val="left" w:pos="6303"/>
        </w:tabs>
        <w:spacing w:line="269" w:lineRule="auto"/>
        <w:ind w:left="284" w:right="111"/>
        <w:jc w:val="both"/>
        <w:rPr>
          <w:lang w:val="fr-FR"/>
        </w:rPr>
      </w:pPr>
      <w:r w:rsidRPr="00AD1860">
        <w:rPr>
          <w:lang w:val="fr-FR"/>
        </w:rPr>
        <w:t>Je confirme que le vaccin VPOm2 présélectionné par l</w:t>
      </w:r>
      <w:r w:rsidR="00AD1860">
        <w:rPr>
          <w:lang w:val="fr-FR"/>
        </w:rPr>
        <w:t>’</w:t>
      </w:r>
      <w:r w:rsidRPr="00AD1860">
        <w:rPr>
          <w:lang w:val="fr-FR"/>
        </w:rPr>
        <w:t xml:space="preserve">OMS, est autorisé à être importé par le gouvernement de </w:t>
      </w:r>
      <w:r w:rsidR="000F4A86" w:rsidRPr="00AD1860">
        <w:rPr>
          <w:u w:val="single" w:color="000000"/>
          <w:lang w:val="fr-FR"/>
        </w:rPr>
        <w:tab/>
      </w:r>
      <w:r w:rsidR="000F4A86" w:rsidRPr="00AD1860">
        <w:rPr>
          <w:lang w:val="fr-FR"/>
        </w:rPr>
        <w:t>[</w:t>
      </w:r>
      <w:r w:rsidRPr="00AD1860">
        <w:rPr>
          <w:rFonts w:cs="Times New Roman"/>
          <w:i/>
          <w:lang w:val="fr-FR"/>
        </w:rPr>
        <w:t>pays</w:t>
      </w:r>
      <w:r w:rsidR="000F4A86" w:rsidRPr="00AD1860">
        <w:rPr>
          <w:lang w:val="fr-FR"/>
        </w:rPr>
        <w:t>]</w:t>
      </w:r>
      <w:r w:rsidR="000F4A86" w:rsidRPr="00AD1860">
        <w:rPr>
          <w:spacing w:val="4"/>
          <w:lang w:val="fr-FR"/>
        </w:rPr>
        <w:t xml:space="preserve"> </w:t>
      </w:r>
      <w:r w:rsidRPr="00AD1860">
        <w:rPr>
          <w:lang w:val="fr-FR"/>
        </w:rPr>
        <w:t xml:space="preserve">pour être utilisé chez les humains pour une maîtrise/prévention rapide du poliovirus de type </w:t>
      </w:r>
      <w:r w:rsidR="000F4A86" w:rsidRPr="00AD1860">
        <w:rPr>
          <w:lang w:val="fr-FR"/>
        </w:rPr>
        <w:t>2.</w:t>
      </w:r>
    </w:p>
    <w:p w:rsidR="00E91552" w:rsidRPr="00AD1860" w:rsidRDefault="00E91552" w:rsidP="00F24F75">
      <w:pPr>
        <w:spacing w:before="1" w:line="240" w:lineRule="exact"/>
        <w:ind w:left="284"/>
        <w:rPr>
          <w:sz w:val="24"/>
          <w:szCs w:val="24"/>
          <w:lang w:val="fr-FR"/>
        </w:rPr>
      </w:pPr>
    </w:p>
    <w:p w:rsidR="00E91552" w:rsidRPr="00AD1860" w:rsidRDefault="00DC4D07" w:rsidP="00F24F75">
      <w:pPr>
        <w:pStyle w:val="BodyText"/>
        <w:spacing w:line="269" w:lineRule="auto"/>
        <w:ind w:left="284" w:right="117"/>
        <w:jc w:val="both"/>
        <w:rPr>
          <w:lang w:val="fr-FR"/>
        </w:rPr>
      </w:pPr>
      <w:r w:rsidRPr="00AD1860">
        <w:rPr>
          <w:spacing w:val="-2"/>
          <w:lang w:val="fr-FR"/>
        </w:rPr>
        <w:t xml:space="preserve">La présente lettre a pour objet de confirmer </w:t>
      </w:r>
      <w:r w:rsidR="00E71F31" w:rsidRPr="00AD1860">
        <w:rPr>
          <w:spacing w:val="-2"/>
          <w:lang w:val="fr-FR"/>
        </w:rPr>
        <w:t>que</w:t>
      </w:r>
      <w:r w:rsidRPr="00AD1860">
        <w:rPr>
          <w:spacing w:val="-2"/>
          <w:lang w:val="fr-FR"/>
        </w:rPr>
        <w:t xml:space="preserve"> l</w:t>
      </w:r>
      <w:r w:rsidR="00AD1860">
        <w:rPr>
          <w:spacing w:val="-2"/>
          <w:lang w:val="fr-FR"/>
        </w:rPr>
        <w:t>’</w:t>
      </w:r>
      <w:r w:rsidRPr="00AD1860">
        <w:rPr>
          <w:spacing w:val="-2"/>
          <w:lang w:val="fr-FR"/>
        </w:rPr>
        <w:t>importation et l</w:t>
      </w:r>
      <w:r w:rsidR="00AD1860">
        <w:rPr>
          <w:spacing w:val="-2"/>
          <w:lang w:val="fr-FR"/>
        </w:rPr>
        <w:t>’</w:t>
      </w:r>
      <w:r w:rsidR="007D1141">
        <w:rPr>
          <w:spacing w:val="-2"/>
          <w:lang w:val="fr-FR"/>
        </w:rPr>
        <w:t xml:space="preserve">utilisation du vaccin </w:t>
      </w:r>
      <w:r w:rsidRPr="00AD1860">
        <w:rPr>
          <w:spacing w:val="-2"/>
          <w:lang w:val="fr-FR"/>
        </w:rPr>
        <w:t xml:space="preserve">VPOm2 </w:t>
      </w:r>
      <w:bookmarkStart w:id="3" w:name="_GoBack"/>
      <w:bookmarkEnd w:id="3"/>
      <w:r w:rsidRPr="00AD1860">
        <w:rPr>
          <w:spacing w:val="-4"/>
          <w:lang w:val="fr-FR"/>
        </w:rPr>
        <w:t>dans le pays en vue de riposter à l</w:t>
      </w:r>
      <w:r w:rsidR="00AD1860">
        <w:rPr>
          <w:spacing w:val="-4"/>
          <w:lang w:val="fr-FR"/>
        </w:rPr>
        <w:t>’</w:t>
      </w:r>
      <w:r w:rsidRPr="00AD1860">
        <w:rPr>
          <w:spacing w:val="-4"/>
          <w:lang w:val="fr-FR"/>
        </w:rPr>
        <w:t>actuelle</w:t>
      </w:r>
      <w:r w:rsidR="007D1141">
        <w:rPr>
          <w:spacing w:val="-4"/>
          <w:lang w:val="fr-FR"/>
        </w:rPr>
        <w:t xml:space="preserve"> épidémie de poliovirus de type </w:t>
      </w:r>
      <w:r w:rsidRPr="00AD1860">
        <w:rPr>
          <w:spacing w:val="-4"/>
          <w:lang w:val="fr-FR"/>
        </w:rPr>
        <w:t>2</w:t>
      </w:r>
      <w:r w:rsidR="00E71F31" w:rsidRPr="00AD1860">
        <w:rPr>
          <w:spacing w:val="-2"/>
          <w:lang w:val="fr-FR"/>
        </w:rPr>
        <w:t xml:space="preserve"> ont été acceptées et confirmées, et que </w:t>
      </w:r>
      <w:r w:rsidRPr="00AD1860">
        <w:rPr>
          <w:lang w:val="fr-FR"/>
        </w:rPr>
        <w:t>des dispositions ont été pris</w:t>
      </w:r>
      <w:r w:rsidR="00E71F31" w:rsidRPr="00AD1860">
        <w:rPr>
          <w:lang w:val="fr-FR"/>
        </w:rPr>
        <w:t>es</w:t>
      </w:r>
      <w:r w:rsidRPr="00AD1860">
        <w:rPr>
          <w:lang w:val="fr-FR"/>
        </w:rPr>
        <w:t xml:space="preserve"> pour un dédouanement rapide du vaccin et du matériel lié à la vaccination dans le pays, permettant </w:t>
      </w:r>
      <w:r w:rsidR="007379B0" w:rsidRPr="00AD1860">
        <w:rPr>
          <w:lang w:val="fr-FR"/>
        </w:rPr>
        <w:t xml:space="preserve">une mise en place rapide </w:t>
      </w:r>
      <w:r w:rsidRPr="00AD1860">
        <w:rPr>
          <w:lang w:val="fr-FR"/>
        </w:rPr>
        <w:t>des campagnes de vaccination de masse.</w:t>
      </w:r>
    </w:p>
    <w:p w:rsidR="00E91552" w:rsidRPr="00AD1860" w:rsidRDefault="00E91552" w:rsidP="00F24F75">
      <w:pPr>
        <w:spacing w:before="1" w:line="240" w:lineRule="exact"/>
        <w:ind w:left="284"/>
        <w:rPr>
          <w:sz w:val="24"/>
          <w:szCs w:val="24"/>
          <w:lang w:val="fr-FR"/>
        </w:rPr>
      </w:pPr>
    </w:p>
    <w:p w:rsidR="00E91552" w:rsidRPr="00AD1860" w:rsidRDefault="00DC4D07" w:rsidP="00F24F75">
      <w:pPr>
        <w:pStyle w:val="BodyText"/>
        <w:ind w:left="284" w:right="7694"/>
        <w:jc w:val="both"/>
        <w:rPr>
          <w:lang w:val="fr-FR"/>
        </w:rPr>
      </w:pPr>
      <w:r w:rsidRPr="00AD1860">
        <w:rPr>
          <w:w w:val="95"/>
          <w:lang w:val="fr-FR"/>
        </w:rPr>
        <w:t xml:space="preserve">Cordialement, </w:t>
      </w:r>
    </w:p>
    <w:p w:rsidR="00E91552" w:rsidRPr="00AD1860" w:rsidRDefault="00E91552" w:rsidP="00F24F75">
      <w:pPr>
        <w:spacing w:before="14" w:line="260" w:lineRule="exact"/>
        <w:ind w:left="284"/>
        <w:rPr>
          <w:sz w:val="26"/>
          <w:szCs w:val="26"/>
          <w:lang w:val="fr-FR"/>
        </w:rPr>
      </w:pPr>
    </w:p>
    <w:p w:rsidR="00E91552" w:rsidRPr="00AD1860" w:rsidRDefault="000F4A86" w:rsidP="00F24F75">
      <w:pPr>
        <w:pStyle w:val="BodyText"/>
        <w:tabs>
          <w:tab w:val="left" w:pos="9380"/>
        </w:tabs>
        <w:ind w:left="284" w:right="144"/>
        <w:jc w:val="both"/>
        <w:rPr>
          <w:lang w:val="fr-FR"/>
        </w:rPr>
      </w:pPr>
      <w:r w:rsidRPr="00AD1860">
        <w:rPr>
          <w:w w:val="95"/>
          <w:lang w:val="fr-FR"/>
        </w:rPr>
        <w:t>Sign</w:t>
      </w:r>
      <w:r w:rsidR="00DC4D07" w:rsidRPr="00AD1860">
        <w:rPr>
          <w:w w:val="95"/>
          <w:lang w:val="fr-FR"/>
        </w:rPr>
        <w:t xml:space="preserve">ature : </w:t>
      </w:r>
      <w:r w:rsidRPr="00AD1860">
        <w:rPr>
          <w:spacing w:val="9"/>
          <w:lang w:val="fr-FR"/>
        </w:rPr>
        <w:t xml:space="preserve"> </w:t>
      </w:r>
      <w:r w:rsidRPr="00AD1860">
        <w:rPr>
          <w:w w:val="103"/>
          <w:u w:val="single" w:color="000000"/>
          <w:lang w:val="fr-FR"/>
        </w:rPr>
        <w:t xml:space="preserve"> </w:t>
      </w:r>
      <w:r w:rsidRPr="00AD1860">
        <w:rPr>
          <w:u w:val="single" w:color="000000"/>
          <w:lang w:val="fr-FR"/>
        </w:rPr>
        <w:tab/>
      </w:r>
    </w:p>
    <w:p w:rsidR="00E91552" w:rsidRPr="00AD1860" w:rsidRDefault="00E91552" w:rsidP="00F24F75">
      <w:pPr>
        <w:spacing w:before="14" w:line="200" w:lineRule="exact"/>
        <w:ind w:left="284"/>
        <w:rPr>
          <w:sz w:val="20"/>
          <w:szCs w:val="20"/>
          <w:lang w:val="fr-FR"/>
        </w:rPr>
      </w:pPr>
    </w:p>
    <w:p w:rsidR="0082556D" w:rsidRPr="00AD1860" w:rsidRDefault="0082556D" w:rsidP="00F24F75">
      <w:pPr>
        <w:spacing w:before="14" w:line="200" w:lineRule="exact"/>
        <w:ind w:left="284"/>
        <w:rPr>
          <w:sz w:val="20"/>
          <w:szCs w:val="20"/>
          <w:lang w:val="fr-FR"/>
        </w:rPr>
      </w:pPr>
    </w:p>
    <w:p w:rsidR="00E91552" w:rsidRPr="00AD1860" w:rsidRDefault="000F4A86" w:rsidP="00F24F75">
      <w:pPr>
        <w:pStyle w:val="BodyText"/>
        <w:tabs>
          <w:tab w:val="left" w:pos="9380"/>
        </w:tabs>
        <w:spacing w:before="60"/>
        <w:ind w:left="284"/>
        <w:rPr>
          <w:lang w:val="fr-FR"/>
        </w:rPr>
      </w:pPr>
      <w:r w:rsidRPr="00AD1860">
        <w:rPr>
          <w:lang w:val="fr-FR"/>
        </w:rPr>
        <w:t>N</w:t>
      </w:r>
      <w:r w:rsidR="00DC4D07" w:rsidRPr="00AD1860">
        <w:rPr>
          <w:lang w:val="fr-FR"/>
        </w:rPr>
        <w:t>o</w:t>
      </w:r>
      <w:r w:rsidRPr="00AD1860">
        <w:rPr>
          <w:lang w:val="fr-FR"/>
        </w:rPr>
        <w:t>m</w:t>
      </w:r>
      <w:r w:rsidR="00C63A96">
        <w:rPr>
          <w:lang w:val="fr-FR"/>
        </w:rPr>
        <w:t xml:space="preserve"> </w:t>
      </w:r>
      <w:r w:rsidRPr="00AD1860">
        <w:rPr>
          <w:lang w:val="fr-FR"/>
        </w:rPr>
        <w:t>:</w:t>
      </w:r>
      <w:r w:rsidRPr="00AD1860">
        <w:rPr>
          <w:spacing w:val="29"/>
          <w:lang w:val="fr-FR"/>
        </w:rPr>
        <w:t xml:space="preserve"> </w:t>
      </w:r>
      <w:r w:rsidRPr="00AD1860">
        <w:rPr>
          <w:w w:val="103"/>
          <w:u w:val="single" w:color="000000"/>
          <w:lang w:val="fr-FR"/>
        </w:rPr>
        <w:t xml:space="preserve"> </w:t>
      </w:r>
      <w:r w:rsidRPr="00AD1860">
        <w:rPr>
          <w:u w:val="single" w:color="000000"/>
          <w:lang w:val="fr-FR"/>
        </w:rPr>
        <w:tab/>
      </w:r>
    </w:p>
    <w:p w:rsidR="00E91552" w:rsidRPr="00AD1860" w:rsidRDefault="00E91552" w:rsidP="00F24F75">
      <w:pPr>
        <w:spacing w:before="14" w:line="200" w:lineRule="exact"/>
        <w:ind w:left="284"/>
        <w:rPr>
          <w:sz w:val="20"/>
          <w:szCs w:val="20"/>
          <w:lang w:val="fr-FR"/>
        </w:rPr>
      </w:pPr>
    </w:p>
    <w:p w:rsidR="00E91552" w:rsidRPr="00AD1860" w:rsidRDefault="00DC4D07" w:rsidP="00F24F75">
      <w:pPr>
        <w:tabs>
          <w:tab w:val="left" w:pos="9380"/>
        </w:tabs>
        <w:spacing w:before="60" w:line="339" w:lineRule="auto"/>
        <w:ind w:left="284" w:right="144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r w:rsidRPr="00AD1860">
        <w:rPr>
          <w:rFonts w:ascii="Times New Roman" w:eastAsia="Times New Roman" w:hAnsi="Times New Roman" w:cs="Times New Roman"/>
          <w:spacing w:val="-9"/>
          <w:w w:val="95"/>
          <w:sz w:val="24"/>
          <w:szCs w:val="24"/>
          <w:lang w:val="fr-FR"/>
        </w:rPr>
        <w:t xml:space="preserve">Fonction </w:t>
      </w:r>
      <w:r w:rsidR="000F4A86" w:rsidRPr="00AD1860">
        <w:rPr>
          <w:rFonts w:ascii="Times New Roman" w:eastAsia="Times New Roman" w:hAnsi="Times New Roman" w:cs="Times New Roman"/>
          <w:w w:val="95"/>
          <w:sz w:val="24"/>
          <w:szCs w:val="24"/>
          <w:lang w:val="fr-FR"/>
        </w:rPr>
        <w:t>:</w:t>
      </w:r>
      <w:r w:rsidR="000F4A86" w:rsidRPr="00AD1860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</w:t>
      </w:r>
      <w:r w:rsidR="000F4A86" w:rsidRPr="00AD1860">
        <w:rPr>
          <w:rFonts w:ascii="Times New Roman" w:eastAsia="Times New Roman" w:hAnsi="Times New Roman" w:cs="Times New Roman"/>
          <w:spacing w:val="-11"/>
          <w:sz w:val="24"/>
          <w:szCs w:val="24"/>
          <w:lang w:val="fr-FR"/>
        </w:rPr>
        <w:t xml:space="preserve"> </w:t>
      </w:r>
      <w:r w:rsidR="000F4A86" w:rsidRPr="00AD1860">
        <w:rPr>
          <w:rFonts w:ascii="Times New Roman" w:eastAsia="Times New Roman" w:hAnsi="Times New Roman" w:cs="Times New Roman"/>
          <w:w w:val="103"/>
          <w:sz w:val="24"/>
          <w:szCs w:val="24"/>
          <w:u w:val="single" w:color="000000"/>
          <w:lang w:val="fr-FR"/>
        </w:rPr>
        <w:t xml:space="preserve"> </w:t>
      </w:r>
      <w:r w:rsidR="000F4A86" w:rsidRPr="00AD1860">
        <w:rPr>
          <w:rFonts w:ascii="Times New Roman" w:eastAsia="Times New Roman" w:hAnsi="Times New Roman" w:cs="Times New Roman"/>
          <w:sz w:val="24"/>
          <w:szCs w:val="24"/>
          <w:u w:val="single" w:color="000000"/>
          <w:lang w:val="fr-FR"/>
        </w:rPr>
        <w:tab/>
      </w:r>
      <w:r w:rsidR="000F4A86" w:rsidRPr="00AD1860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</w:t>
      </w:r>
      <w:r w:rsidR="000F4A86" w:rsidRPr="00AD1860">
        <w:rPr>
          <w:rFonts w:ascii="Times New Roman" w:eastAsia="Times New Roman" w:hAnsi="Times New Roman" w:cs="Times New Roman"/>
          <w:w w:val="95"/>
          <w:sz w:val="24"/>
          <w:szCs w:val="24"/>
          <w:lang w:val="fr-FR"/>
        </w:rPr>
        <w:t>[</w:t>
      </w:r>
      <w:r w:rsidR="000F4A86" w:rsidRPr="00AD1860">
        <w:rPr>
          <w:rFonts w:ascii="Times New Roman" w:eastAsia="Times New Roman" w:hAnsi="Times New Roman" w:cs="Times New Roman"/>
          <w:i/>
          <w:w w:val="95"/>
          <w:sz w:val="24"/>
          <w:szCs w:val="24"/>
          <w:lang w:val="fr-FR"/>
        </w:rPr>
        <w:t>minist</w:t>
      </w:r>
      <w:r w:rsidRPr="00AD1860">
        <w:rPr>
          <w:rFonts w:ascii="Times New Roman" w:eastAsia="Times New Roman" w:hAnsi="Times New Roman" w:cs="Times New Roman"/>
          <w:i/>
          <w:w w:val="95"/>
          <w:sz w:val="24"/>
          <w:szCs w:val="24"/>
          <w:lang w:val="fr-FR"/>
        </w:rPr>
        <w:t>re ou personne désignée ayant le pouvoir de signer pour le ministre</w:t>
      </w:r>
      <w:r w:rsidR="000F4A86" w:rsidRPr="00AD1860">
        <w:rPr>
          <w:rFonts w:ascii="Times New Roman" w:eastAsia="Times New Roman" w:hAnsi="Times New Roman" w:cs="Times New Roman"/>
          <w:w w:val="95"/>
          <w:sz w:val="24"/>
          <w:szCs w:val="24"/>
          <w:lang w:val="fr-FR"/>
        </w:rPr>
        <w:t>]</w:t>
      </w:r>
    </w:p>
    <w:p w:rsidR="00E91552" w:rsidRPr="00AD1860" w:rsidRDefault="00E91552">
      <w:pPr>
        <w:spacing w:before="4" w:line="160" w:lineRule="exact"/>
        <w:rPr>
          <w:sz w:val="16"/>
          <w:szCs w:val="16"/>
          <w:lang w:val="fr-FR"/>
        </w:rPr>
      </w:pPr>
    </w:p>
    <w:p w:rsidR="00E91552" w:rsidRPr="00AD1860" w:rsidRDefault="000F4A86" w:rsidP="00F24F75">
      <w:pPr>
        <w:pStyle w:val="BodyText"/>
        <w:tabs>
          <w:tab w:val="left" w:pos="284"/>
          <w:tab w:val="left" w:pos="9380"/>
        </w:tabs>
        <w:ind w:left="284"/>
        <w:rPr>
          <w:lang w:val="fr-FR"/>
        </w:rPr>
      </w:pPr>
      <w:r w:rsidRPr="00AD1860">
        <w:rPr>
          <w:w w:val="95"/>
          <w:lang w:val="fr-FR"/>
        </w:rPr>
        <w:t>Date</w:t>
      </w:r>
      <w:r w:rsidR="00C63A96">
        <w:rPr>
          <w:w w:val="95"/>
          <w:lang w:val="fr-FR"/>
        </w:rPr>
        <w:t xml:space="preserve"> </w:t>
      </w:r>
      <w:r w:rsidRPr="00AD1860">
        <w:rPr>
          <w:w w:val="95"/>
          <w:lang w:val="fr-FR"/>
        </w:rPr>
        <w:t>:</w:t>
      </w:r>
      <w:r w:rsidRPr="00AD1860">
        <w:rPr>
          <w:lang w:val="fr-FR"/>
        </w:rPr>
        <w:t xml:space="preserve"> </w:t>
      </w:r>
      <w:r w:rsidRPr="00AD1860">
        <w:rPr>
          <w:spacing w:val="-23"/>
          <w:lang w:val="fr-FR"/>
        </w:rPr>
        <w:t xml:space="preserve"> </w:t>
      </w:r>
      <w:r w:rsidRPr="00AD1860">
        <w:rPr>
          <w:w w:val="103"/>
          <w:u w:val="single" w:color="000000"/>
          <w:lang w:val="fr-FR"/>
        </w:rPr>
        <w:t xml:space="preserve"> </w:t>
      </w:r>
      <w:r w:rsidRPr="00AD1860">
        <w:rPr>
          <w:u w:val="single" w:color="000000"/>
          <w:lang w:val="fr-FR"/>
        </w:rPr>
        <w:tab/>
      </w:r>
    </w:p>
    <w:p w:rsidR="00E91552" w:rsidRPr="00AD1860" w:rsidRDefault="00E91552">
      <w:pPr>
        <w:rPr>
          <w:lang w:val="fr-FR"/>
        </w:rPr>
        <w:sectPr w:rsidR="00E91552" w:rsidRPr="00AD1860">
          <w:footerReference w:type="even" r:id="rId21"/>
          <w:footerReference w:type="default" r:id="rId22"/>
          <w:pgSz w:w="11906" w:h="16840"/>
          <w:pgMar w:top="1540" w:right="1300" w:bottom="700" w:left="1080" w:header="0" w:footer="500" w:gutter="0"/>
          <w:cols w:space="720"/>
        </w:sectPr>
      </w:pPr>
    </w:p>
    <w:p w:rsidR="00E91552" w:rsidRPr="0006441C" w:rsidRDefault="004A48A9" w:rsidP="00D22084">
      <w:pPr>
        <w:pStyle w:val="Heading1"/>
        <w:spacing w:before="34" w:line="824" w:lineRule="exact"/>
        <w:ind w:right="307"/>
        <w:rPr>
          <w:color w:val="FFFFFF"/>
          <w:spacing w:val="-20"/>
          <w:w w:val="95"/>
          <w:sz w:val="52"/>
          <w:szCs w:val="52"/>
          <w:lang w:val="fr-FR"/>
        </w:rPr>
      </w:pPr>
      <w:r w:rsidRPr="0006441C">
        <w:rPr>
          <w:noProof/>
          <w:color w:val="FFFFFF"/>
          <w:spacing w:val="-20"/>
          <w:w w:val="95"/>
          <w:sz w:val="52"/>
          <w:szCs w:val="52"/>
          <w:lang w:bidi="th-TH"/>
        </w:rPr>
        <w:lastRenderedPageBreak/>
        <mc:AlternateContent>
          <mc:Choice Requires="wpg">
            <w:drawing>
              <wp:anchor distT="0" distB="0" distL="114300" distR="114300" simplePos="0" relativeHeight="251698688" behindDoc="1" locked="0" layoutInCell="1" allowOverlap="1" wp14:anchorId="46E6460C" wp14:editId="0B1A121B">
                <wp:simplePos x="0" y="0"/>
                <wp:positionH relativeFrom="page">
                  <wp:posOffset>42530</wp:posOffset>
                </wp:positionH>
                <wp:positionV relativeFrom="page">
                  <wp:posOffset>467833</wp:posOffset>
                </wp:positionV>
                <wp:extent cx="6821170" cy="563525"/>
                <wp:effectExtent l="0" t="0" r="0" b="8255"/>
                <wp:wrapNone/>
                <wp:docPr id="113" name="Group 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21170" cy="563525"/>
                          <a:chOff x="0" y="1451"/>
                          <a:chExt cx="10205" cy="1900"/>
                        </a:xfrm>
                      </wpg:grpSpPr>
                      <wps:wsp>
                        <wps:cNvPr id="114" name="Freeform 90"/>
                        <wps:cNvSpPr>
                          <a:spLocks/>
                        </wps:cNvSpPr>
                        <wps:spPr bwMode="auto">
                          <a:xfrm>
                            <a:off x="0" y="1451"/>
                            <a:ext cx="10205" cy="1900"/>
                          </a:xfrm>
                          <a:custGeom>
                            <a:avLst/>
                            <a:gdLst>
                              <a:gd name="T0" fmla="*/ 0 w 10205"/>
                              <a:gd name="T1" fmla="+- 0 3351 1451"/>
                              <a:gd name="T2" fmla="*/ 3351 h 1900"/>
                              <a:gd name="T3" fmla="*/ 10205 w 10205"/>
                              <a:gd name="T4" fmla="+- 0 3351 1451"/>
                              <a:gd name="T5" fmla="*/ 3351 h 1900"/>
                              <a:gd name="T6" fmla="*/ 10205 w 10205"/>
                              <a:gd name="T7" fmla="+- 0 1451 1451"/>
                              <a:gd name="T8" fmla="*/ 1451 h 1900"/>
                              <a:gd name="T9" fmla="*/ 0 w 10205"/>
                              <a:gd name="T10" fmla="+- 0 1451 1451"/>
                              <a:gd name="T11" fmla="*/ 1451 h 1900"/>
                              <a:gd name="T12" fmla="*/ 0 w 10205"/>
                              <a:gd name="T13" fmla="+- 0 3351 1451"/>
                              <a:gd name="T14" fmla="*/ 3351 h 1900"/>
                            </a:gdLst>
                            <a:ahLst/>
                            <a:cxnLst>
                              <a:cxn ang="0">
                                <a:pos x="T0" y="T2"/>
                              </a:cxn>
                              <a:cxn ang="0">
                                <a:pos x="T3" y="T5"/>
                              </a:cxn>
                              <a:cxn ang="0">
                                <a:pos x="T6" y="T8"/>
                              </a:cxn>
                              <a:cxn ang="0">
                                <a:pos x="T9" y="T11"/>
                              </a:cxn>
                              <a:cxn ang="0">
                                <a:pos x="T12" y="T14"/>
                              </a:cxn>
                            </a:cxnLst>
                            <a:rect l="0" t="0" r="r" b="b"/>
                            <a:pathLst>
                              <a:path w="10205" h="1900">
                                <a:moveTo>
                                  <a:pt x="0" y="1900"/>
                                </a:moveTo>
                                <a:lnTo>
                                  <a:pt x="10205" y="1900"/>
                                </a:lnTo>
                                <a:lnTo>
                                  <a:pt x="1020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9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082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A22C9C3" id="Group 89" o:spid="_x0000_s1026" style="position:absolute;margin-left:3.35pt;margin-top:36.85pt;width:537.1pt;height:44.35pt;z-index:-251617792;mso-position-horizontal-relative:page;mso-position-vertical-relative:page" coordorigin=",1451" coordsize="10205,19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">
                <v:shape id="Freeform 90" o:spid="_x0000_s1027" style="position:absolute;top:1451;width:10205;height:1900;visibility:visible;mso-wrap-style:square;v-text-anchor:top" coordsize="10205,19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Mi5+sUA&#10;AADcAAAADwAAAGRycy9kb3ducmV2LnhtbERPS2vCQBC+F/wPywi91U1KqxLdiBSlhVLwkYPexuzk&#10;gdnZkN1q6q93C4Xe5uN7znzRm0ZcqHO1ZQXxKAJBnFtdc6kg26+fpiCcR9bYWCYFP+RgkQ4e5pho&#10;e+UtXXa+FCGEXYIKKu/bREqXV2TQjWxLHLjCdgZ9gF0pdYfXEG4a+RxFY2mw5tBQYUtvFeXn3bdR&#10;cKhxbFbx6fXrvMnei+N+kt3kp1KPw345A+Gp9//iP/eHDvPjF/h9Jlwg0z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UyLn6xQAAANwAAAAPAAAAAAAAAAAAAAAAAJgCAABkcnMv&#10;ZG93bnJldi54bWxQSwUGAAAAAAQABAD1AAAAigMAAAAA&#10;" path="m,1900r10205,l10205,,,,,1900xe" fillcolor="#f08200" stroked="f">
                  <v:path arrowok="t" o:connecttype="custom" o:connectlocs="0,3351;10205,3351;10205,1451;0,1451;0,3351" o:connectangles="0,0,0,0,0"/>
                </v:shape>
                <w10:wrap anchorx="page" anchory="page"/>
              </v:group>
            </w:pict>
          </mc:Fallback>
        </mc:AlternateContent>
      </w:r>
      <w:r w:rsidR="000F4A86" w:rsidRPr="0006441C">
        <w:rPr>
          <w:color w:val="FFFFFF"/>
          <w:spacing w:val="-20"/>
          <w:w w:val="95"/>
          <w:sz w:val="52"/>
          <w:szCs w:val="52"/>
          <w:lang w:val="fr-FR"/>
        </w:rPr>
        <w:t>Annex</w:t>
      </w:r>
      <w:r w:rsidR="00AB7257" w:rsidRPr="0006441C">
        <w:rPr>
          <w:color w:val="FFFFFF"/>
          <w:spacing w:val="-20"/>
          <w:w w:val="95"/>
          <w:sz w:val="52"/>
          <w:szCs w:val="52"/>
          <w:lang w:val="fr-FR"/>
        </w:rPr>
        <w:t>e</w:t>
      </w:r>
      <w:r w:rsidR="000F4A86" w:rsidRPr="0006441C">
        <w:rPr>
          <w:color w:val="FFFFFF"/>
          <w:spacing w:val="-20"/>
          <w:w w:val="95"/>
          <w:sz w:val="52"/>
          <w:szCs w:val="52"/>
          <w:lang w:val="fr-FR"/>
        </w:rPr>
        <w:t xml:space="preserve"> B</w:t>
      </w:r>
      <w:r w:rsidR="00AB7257" w:rsidRPr="0006441C">
        <w:rPr>
          <w:color w:val="FFFFFF"/>
          <w:spacing w:val="-20"/>
          <w:w w:val="95"/>
          <w:sz w:val="52"/>
          <w:szCs w:val="52"/>
          <w:lang w:val="fr-FR"/>
        </w:rPr>
        <w:t xml:space="preserve"> : </w:t>
      </w:r>
      <w:r w:rsidR="00834577" w:rsidRPr="0006441C">
        <w:rPr>
          <w:color w:val="FFFFFF"/>
          <w:spacing w:val="-20"/>
          <w:w w:val="95"/>
          <w:sz w:val="52"/>
          <w:szCs w:val="52"/>
          <w:lang w:val="fr-FR"/>
        </w:rPr>
        <w:t xml:space="preserve">guide pour </w:t>
      </w:r>
      <w:r w:rsidR="00AB7257" w:rsidRPr="0006441C">
        <w:rPr>
          <w:color w:val="FFFFFF"/>
          <w:spacing w:val="-20"/>
          <w:w w:val="95"/>
          <w:sz w:val="52"/>
          <w:szCs w:val="52"/>
          <w:lang w:val="fr-FR"/>
        </w:rPr>
        <w:t>remplir le formulaire</w:t>
      </w:r>
    </w:p>
    <w:p w:rsidR="00E91552" w:rsidRPr="00AD1860" w:rsidRDefault="00E91552">
      <w:pPr>
        <w:spacing w:line="200" w:lineRule="exact"/>
        <w:rPr>
          <w:sz w:val="20"/>
          <w:szCs w:val="20"/>
          <w:lang w:val="fr-FR"/>
        </w:rPr>
      </w:pPr>
    </w:p>
    <w:p w:rsidR="00E91552" w:rsidRPr="00AD1860" w:rsidRDefault="00AB7257" w:rsidP="0082556D">
      <w:pPr>
        <w:pStyle w:val="Heading3"/>
        <w:numPr>
          <w:ilvl w:val="0"/>
          <w:numId w:val="12"/>
        </w:numPr>
        <w:spacing w:line="250" w:lineRule="auto"/>
        <w:ind w:right="327"/>
        <w:rPr>
          <w:color w:val="054DBC"/>
          <w:spacing w:val="-8"/>
          <w:w w:val="95"/>
          <w:lang w:val="fr-FR"/>
        </w:rPr>
      </w:pPr>
      <w:r w:rsidRPr="00AD1860">
        <w:rPr>
          <w:color w:val="054DBC"/>
          <w:spacing w:val="-8"/>
          <w:w w:val="95"/>
          <w:lang w:val="fr-FR"/>
        </w:rPr>
        <w:t>Liste de contrôle</w:t>
      </w:r>
    </w:p>
    <w:p w:rsidR="00F90CDC" w:rsidRPr="00AD1860" w:rsidRDefault="00F90CDC" w:rsidP="00F90CDC">
      <w:pPr>
        <w:spacing w:before="8" w:line="160" w:lineRule="exact"/>
        <w:rPr>
          <w:sz w:val="16"/>
          <w:szCs w:val="16"/>
          <w:lang w:val="fr-FR"/>
        </w:rPr>
      </w:pPr>
    </w:p>
    <w:p w:rsidR="00E91552" w:rsidRPr="00C63A96" w:rsidRDefault="00AB7257" w:rsidP="00C63A96">
      <w:pPr>
        <w:pStyle w:val="BodyText"/>
        <w:spacing w:line="269" w:lineRule="auto"/>
        <w:ind w:left="0" w:right="537"/>
        <w:jc w:val="both"/>
        <w:rPr>
          <w:rFonts w:asciiTheme="majorBidi" w:hAnsiTheme="majorBidi" w:cstheme="majorBidi"/>
          <w:lang w:val="fr-FR"/>
        </w:rPr>
      </w:pPr>
      <w:r w:rsidRPr="00C63A96">
        <w:rPr>
          <w:rFonts w:asciiTheme="majorBidi" w:hAnsiTheme="majorBidi" w:cstheme="majorBidi"/>
          <w:lang w:val="fr-FR"/>
        </w:rPr>
        <w:t>Avant d</w:t>
      </w:r>
      <w:r w:rsidR="00AD1860" w:rsidRPr="00C63A96">
        <w:rPr>
          <w:rFonts w:asciiTheme="majorBidi" w:hAnsiTheme="majorBidi" w:cstheme="majorBidi"/>
          <w:lang w:val="fr-FR"/>
        </w:rPr>
        <w:t>’</w:t>
      </w:r>
      <w:r w:rsidRPr="00C63A96">
        <w:rPr>
          <w:rFonts w:asciiTheme="majorBidi" w:hAnsiTheme="majorBidi" w:cstheme="majorBidi"/>
          <w:lang w:val="fr-FR"/>
        </w:rPr>
        <w:t>envoyer la demande au Siège de l</w:t>
      </w:r>
      <w:r w:rsidR="00AD1860" w:rsidRPr="00C63A96">
        <w:rPr>
          <w:rFonts w:asciiTheme="majorBidi" w:hAnsiTheme="majorBidi" w:cstheme="majorBidi"/>
          <w:lang w:val="fr-FR"/>
        </w:rPr>
        <w:t>’</w:t>
      </w:r>
      <w:r w:rsidRPr="00C63A96">
        <w:rPr>
          <w:rFonts w:asciiTheme="majorBidi" w:hAnsiTheme="majorBidi" w:cstheme="majorBidi"/>
          <w:lang w:val="fr-FR"/>
        </w:rPr>
        <w:t>OMS, vérifiez que vous disposez de tous les documents nécessaires. Cette liste de contrôle permet de faire l</w:t>
      </w:r>
      <w:r w:rsidR="00AD1860" w:rsidRPr="00C63A96">
        <w:rPr>
          <w:rFonts w:asciiTheme="majorBidi" w:hAnsiTheme="majorBidi" w:cstheme="majorBidi"/>
          <w:lang w:val="fr-FR"/>
        </w:rPr>
        <w:t>’</w:t>
      </w:r>
      <w:r w:rsidRPr="00C63A96">
        <w:rPr>
          <w:rFonts w:asciiTheme="majorBidi" w:hAnsiTheme="majorBidi" w:cstheme="majorBidi"/>
          <w:lang w:val="fr-FR"/>
        </w:rPr>
        <w:t>inventaire de tous les documents à joindre à la demande. Pour la demande de l</w:t>
      </w:r>
      <w:r w:rsidR="00AD1860" w:rsidRPr="00C63A96">
        <w:rPr>
          <w:rFonts w:asciiTheme="majorBidi" w:hAnsiTheme="majorBidi" w:cstheme="majorBidi"/>
          <w:lang w:val="fr-FR"/>
        </w:rPr>
        <w:t>’</w:t>
      </w:r>
      <w:r w:rsidRPr="00C63A96">
        <w:rPr>
          <w:rFonts w:asciiTheme="majorBidi" w:hAnsiTheme="majorBidi" w:cstheme="majorBidi"/>
          <w:lang w:val="fr-FR"/>
        </w:rPr>
        <w:t>étape 1, si l</w:t>
      </w:r>
      <w:r w:rsidR="00AD1860" w:rsidRPr="00C63A96">
        <w:rPr>
          <w:rFonts w:asciiTheme="majorBidi" w:hAnsiTheme="majorBidi" w:cstheme="majorBidi"/>
          <w:lang w:val="fr-FR"/>
        </w:rPr>
        <w:t>’</w:t>
      </w:r>
      <w:r w:rsidRPr="00C63A96">
        <w:rPr>
          <w:rFonts w:asciiTheme="majorBidi" w:hAnsiTheme="majorBidi" w:cstheme="majorBidi"/>
          <w:lang w:val="fr-FR"/>
        </w:rPr>
        <w:t>investigation complète sur le terrain, le plan de riposte de vaccination et l</w:t>
      </w:r>
      <w:r w:rsidR="00AD1860" w:rsidRPr="00C63A96">
        <w:rPr>
          <w:rFonts w:asciiTheme="majorBidi" w:hAnsiTheme="majorBidi" w:cstheme="majorBidi"/>
          <w:lang w:val="fr-FR"/>
        </w:rPr>
        <w:t>’</w:t>
      </w:r>
      <w:r w:rsidRPr="00C63A96">
        <w:rPr>
          <w:rFonts w:asciiTheme="majorBidi" w:hAnsiTheme="majorBidi" w:cstheme="majorBidi"/>
          <w:lang w:val="fr-FR"/>
        </w:rPr>
        <w:t>évaluation des risques n</w:t>
      </w:r>
      <w:r w:rsidR="00AD1860" w:rsidRPr="00C63A96">
        <w:rPr>
          <w:rFonts w:asciiTheme="majorBidi" w:hAnsiTheme="majorBidi" w:cstheme="majorBidi"/>
          <w:lang w:val="fr-FR"/>
        </w:rPr>
        <w:t>’</w:t>
      </w:r>
      <w:r w:rsidRPr="00C63A96">
        <w:rPr>
          <w:rFonts w:asciiTheme="majorBidi" w:hAnsiTheme="majorBidi" w:cstheme="majorBidi"/>
          <w:lang w:val="fr-FR"/>
        </w:rPr>
        <w:t>ont pas été effectués, cochez « e</w:t>
      </w:r>
      <w:r w:rsidR="00067590" w:rsidRPr="00C63A96">
        <w:rPr>
          <w:rFonts w:asciiTheme="majorBidi" w:hAnsiTheme="majorBidi" w:cstheme="majorBidi"/>
          <w:lang w:val="fr-FR"/>
        </w:rPr>
        <w:t>n cours</w:t>
      </w:r>
      <w:r w:rsidRPr="00C63A96">
        <w:rPr>
          <w:rFonts w:asciiTheme="majorBidi" w:hAnsiTheme="majorBidi" w:cstheme="majorBidi"/>
          <w:lang w:val="fr-FR"/>
        </w:rPr>
        <w:t> »</w:t>
      </w:r>
      <w:r w:rsidR="000F4A86" w:rsidRPr="00C63A96">
        <w:rPr>
          <w:rFonts w:asciiTheme="majorBidi" w:hAnsiTheme="majorBidi" w:cstheme="majorBidi"/>
          <w:lang w:val="fr-FR"/>
        </w:rPr>
        <w:t>.</w:t>
      </w:r>
    </w:p>
    <w:p w:rsidR="00F90CDC" w:rsidRPr="00824ECD" w:rsidRDefault="00F90CDC" w:rsidP="00F90CDC">
      <w:pPr>
        <w:spacing w:before="8" w:line="160" w:lineRule="exact"/>
        <w:rPr>
          <w:sz w:val="16"/>
          <w:szCs w:val="16"/>
          <w:lang w:val="fr-FR"/>
        </w:rPr>
      </w:pPr>
    </w:p>
    <w:p w:rsidR="00E91552" w:rsidRPr="007D1141" w:rsidRDefault="00AB7257" w:rsidP="0082556D">
      <w:pPr>
        <w:pStyle w:val="Heading3"/>
        <w:numPr>
          <w:ilvl w:val="0"/>
          <w:numId w:val="12"/>
        </w:numPr>
        <w:spacing w:line="250" w:lineRule="auto"/>
        <w:ind w:right="327"/>
        <w:rPr>
          <w:color w:val="054DBC"/>
          <w:spacing w:val="-8"/>
          <w:w w:val="95"/>
          <w:lang w:val="fr-FR"/>
        </w:rPr>
      </w:pPr>
      <w:r w:rsidRPr="007D1141">
        <w:rPr>
          <w:color w:val="054DBC"/>
          <w:spacing w:val="-8"/>
          <w:w w:val="95"/>
          <w:lang w:val="fr-FR"/>
        </w:rPr>
        <w:t>Informations générales</w:t>
      </w:r>
      <w:r w:rsidR="000F4A86" w:rsidRPr="007D1141">
        <w:rPr>
          <w:color w:val="054DBC"/>
          <w:spacing w:val="-8"/>
          <w:w w:val="95"/>
          <w:lang w:val="fr-FR"/>
        </w:rPr>
        <w:t xml:space="preserve"> </w:t>
      </w:r>
    </w:p>
    <w:p w:rsidR="00F90CDC" w:rsidRPr="00C63A96" w:rsidRDefault="00AB7257" w:rsidP="000E6595">
      <w:pPr>
        <w:pStyle w:val="BodyText"/>
        <w:ind w:left="0" w:right="4282"/>
        <w:jc w:val="both"/>
        <w:rPr>
          <w:rFonts w:asciiTheme="majorBidi" w:hAnsiTheme="majorBidi" w:cstheme="majorBidi"/>
          <w:lang w:val="fr-FR"/>
        </w:rPr>
      </w:pPr>
      <w:r w:rsidRPr="00C63A96">
        <w:rPr>
          <w:rFonts w:asciiTheme="majorBidi" w:hAnsiTheme="majorBidi" w:cstheme="majorBidi"/>
          <w:lang w:val="fr-FR"/>
        </w:rPr>
        <w:t>Le formulaire de demande de vaccin se</w:t>
      </w:r>
      <w:r w:rsidR="0091201E" w:rsidRPr="00C63A96">
        <w:rPr>
          <w:rFonts w:asciiTheme="majorBidi" w:hAnsiTheme="majorBidi" w:cstheme="majorBidi"/>
          <w:lang w:val="fr-FR"/>
        </w:rPr>
        <w:t xml:space="preserve"> remplit </w:t>
      </w:r>
      <w:r w:rsidR="00C63A96" w:rsidRPr="00C63A96">
        <w:rPr>
          <w:rFonts w:asciiTheme="majorBidi" w:hAnsiTheme="majorBidi" w:cstheme="majorBidi"/>
          <w:lang w:val="fr-FR"/>
        </w:rPr>
        <w:t>en deux étapes</w:t>
      </w:r>
      <w:r w:rsidR="000E6595">
        <w:rPr>
          <w:rFonts w:asciiTheme="majorBidi" w:hAnsiTheme="majorBidi" w:cstheme="majorBidi"/>
          <w:lang w:val="fr-FR"/>
        </w:rPr>
        <w:t>,</w:t>
      </w:r>
    </w:p>
    <w:p w:rsidR="00E91552" w:rsidRPr="00FD3DA2" w:rsidRDefault="00AB7257" w:rsidP="00FD3DA2">
      <w:pPr>
        <w:pStyle w:val="Heading3"/>
        <w:ind w:left="720" w:right="8429"/>
        <w:jc w:val="both"/>
        <w:rPr>
          <w:color w:val="054DBC"/>
          <w:spacing w:val="-7"/>
          <w:w w:val="95"/>
          <w:sz w:val="24"/>
          <w:szCs w:val="24"/>
        </w:rPr>
      </w:pPr>
      <w:r w:rsidRPr="00FD3DA2">
        <w:rPr>
          <w:color w:val="054DBC"/>
          <w:spacing w:val="-7"/>
          <w:w w:val="95"/>
          <w:sz w:val="24"/>
          <w:szCs w:val="24"/>
        </w:rPr>
        <w:t xml:space="preserve">Étape </w:t>
      </w:r>
      <w:r w:rsidR="000F4A86" w:rsidRPr="00FD3DA2">
        <w:rPr>
          <w:color w:val="054DBC"/>
          <w:spacing w:val="-7"/>
          <w:w w:val="95"/>
          <w:sz w:val="24"/>
          <w:szCs w:val="24"/>
        </w:rPr>
        <w:t>1</w:t>
      </w:r>
    </w:p>
    <w:p w:rsidR="00E91552" w:rsidRPr="00C63A96" w:rsidRDefault="00AB7257" w:rsidP="00C63A96">
      <w:pPr>
        <w:pStyle w:val="BodyText"/>
        <w:spacing w:line="269" w:lineRule="auto"/>
        <w:ind w:left="0" w:right="537"/>
        <w:jc w:val="both"/>
        <w:rPr>
          <w:rFonts w:asciiTheme="majorBidi" w:hAnsiTheme="majorBidi" w:cstheme="majorBidi"/>
          <w:lang w:val="fr-FR"/>
        </w:rPr>
      </w:pPr>
      <w:r w:rsidRPr="00C63A96">
        <w:rPr>
          <w:rFonts w:asciiTheme="majorBidi" w:hAnsiTheme="majorBidi" w:cstheme="majorBidi"/>
          <w:spacing w:val="-2"/>
          <w:lang w:val="fr-FR"/>
        </w:rPr>
        <w:t xml:space="preserve">Une fois que les résultats de la différenciation intratypique (ITD) et du séquençage effectués par le réseau mondial de laboratoires pour la poliomyélite (RMLP) sont disponibles, </w:t>
      </w:r>
      <w:r w:rsidR="0091201E" w:rsidRPr="00C63A96">
        <w:rPr>
          <w:rFonts w:asciiTheme="majorBidi" w:hAnsiTheme="majorBidi" w:cstheme="majorBidi"/>
          <w:spacing w:val="-2"/>
          <w:lang w:val="fr-FR"/>
        </w:rPr>
        <w:t xml:space="preserve">il convient de lancer dans les 14 jours une </w:t>
      </w:r>
      <w:r w:rsidRPr="00C63A96">
        <w:rPr>
          <w:rFonts w:asciiTheme="majorBidi" w:hAnsiTheme="majorBidi" w:cstheme="majorBidi"/>
          <w:spacing w:val="-2"/>
          <w:lang w:val="fr-FR"/>
        </w:rPr>
        <w:t xml:space="preserve">riposte rapide </w:t>
      </w:r>
      <w:r w:rsidR="0091201E" w:rsidRPr="00C63A96">
        <w:rPr>
          <w:rFonts w:asciiTheme="majorBidi" w:hAnsiTheme="majorBidi" w:cstheme="majorBidi"/>
          <w:spacing w:val="-2"/>
          <w:lang w:val="fr-FR"/>
        </w:rPr>
        <w:t xml:space="preserve">avec le </w:t>
      </w:r>
      <w:r w:rsidRPr="00C63A96">
        <w:rPr>
          <w:rFonts w:asciiTheme="majorBidi" w:hAnsiTheme="majorBidi" w:cstheme="majorBidi"/>
          <w:spacing w:val="-2"/>
          <w:lang w:val="fr-FR"/>
        </w:rPr>
        <w:t xml:space="preserve">VPOm2 </w:t>
      </w:r>
      <w:r w:rsidR="0091201E" w:rsidRPr="00C63A96">
        <w:rPr>
          <w:rFonts w:asciiTheme="majorBidi" w:hAnsiTheme="majorBidi" w:cstheme="majorBidi"/>
          <w:spacing w:val="-2"/>
          <w:lang w:val="fr-FR"/>
        </w:rPr>
        <w:t xml:space="preserve">sur </w:t>
      </w:r>
      <w:r w:rsidRPr="00C63A96">
        <w:rPr>
          <w:rFonts w:asciiTheme="majorBidi" w:hAnsiTheme="majorBidi" w:cstheme="majorBidi"/>
          <w:spacing w:val="-2"/>
          <w:lang w:val="fr-FR"/>
        </w:rPr>
        <w:t xml:space="preserve">une population cible </w:t>
      </w:r>
      <w:r w:rsidR="007379B0" w:rsidRPr="00C63A96">
        <w:rPr>
          <w:rFonts w:asciiTheme="majorBidi" w:hAnsiTheme="majorBidi" w:cstheme="majorBidi"/>
          <w:spacing w:val="-2"/>
          <w:lang w:val="fr-FR"/>
        </w:rPr>
        <w:t>d</w:t>
      </w:r>
      <w:r w:rsidR="00AD1860" w:rsidRPr="00C63A96">
        <w:rPr>
          <w:rFonts w:asciiTheme="majorBidi" w:hAnsiTheme="majorBidi" w:cstheme="majorBidi"/>
          <w:spacing w:val="-2"/>
          <w:lang w:val="fr-FR"/>
        </w:rPr>
        <w:t>’</w:t>
      </w:r>
      <w:r w:rsidR="007379B0" w:rsidRPr="00C63A96">
        <w:rPr>
          <w:rFonts w:asciiTheme="majorBidi" w:hAnsiTheme="majorBidi" w:cstheme="majorBidi"/>
          <w:spacing w:val="-2"/>
          <w:lang w:val="fr-FR"/>
        </w:rPr>
        <w:t xml:space="preserve">au </w:t>
      </w:r>
      <w:r w:rsidR="0091201E" w:rsidRPr="00C63A96">
        <w:rPr>
          <w:rFonts w:asciiTheme="majorBidi" w:hAnsiTheme="majorBidi" w:cstheme="majorBidi"/>
          <w:spacing w:val="-2"/>
          <w:lang w:val="fr-FR"/>
        </w:rPr>
        <w:t xml:space="preserve">moins </w:t>
      </w:r>
      <w:r w:rsidRPr="00C63A96">
        <w:rPr>
          <w:rFonts w:asciiTheme="majorBidi" w:hAnsiTheme="majorBidi" w:cstheme="majorBidi"/>
          <w:spacing w:val="-2"/>
          <w:lang w:val="fr-FR"/>
        </w:rPr>
        <w:t>500 000 personnes dans la zone touch</w:t>
      </w:r>
      <w:r w:rsidR="00C63A96" w:rsidRPr="00C63A96">
        <w:rPr>
          <w:rFonts w:asciiTheme="majorBidi" w:hAnsiTheme="majorBidi" w:cstheme="majorBidi"/>
          <w:spacing w:val="-2"/>
          <w:lang w:val="fr-FR"/>
        </w:rPr>
        <w:t>ée. En cas de PVDV2, le ministère</w:t>
      </w:r>
      <w:r w:rsidRPr="00C63A96">
        <w:rPr>
          <w:rFonts w:asciiTheme="majorBidi" w:hAnsiTheme="majorBidi" w:cstheme="majorBidi"/>
          <w:spacing w:val="-2"/>
          <w:lang w:val="fr-FR"/>
        </w:rPr>
        <w:t xml:space="preserve"> de la santé n</w:t>
      </w:r>
      <w:r w:rsidR="00AD1860" w:rsidRPr="00C63A96">
        <w:rPr>
          <w:rFonts w:asciiTheme="majorBidi" w:hAnsiTheme="majorBidi" w:cstheme="majorBidi"/>
          <w:spacing w:val="-2"/>
          <w:lang w:val="fr-FR"/>
        </w:rPr>
        <w:t>’</w:t>
      </w:r>
      <w:r w:rsidRPr="00C63A96">
        <w:rPr>
          <w:rFonts w:asciiTheme="majorBidi" w:hAnsiTheme="majorBidi" w:cstheme="majorBidi"/>
          <w:spacing w:val="-2"/>
          <w:lang w:val="fr-FR"/>
        </w:rPr>
        <w:t>a pas besoin d</w:t>
      </w:r>
      <w:r w:rsidR="00AD1860" w:rsidRPr="00C63A96">
        <w:rPr>
          <w:rFonts w:asciiTheme="majorBidi" w:hAnsiTheme="majorBidi" w:cstheme="majorBidi"/>
          <w:spacing w:val="-2"/>
          <w:lang w:val="fr-FR"/>
        </w:rPr>
        <w:t>’</w:t>
      </w:r>
      <w:r w:rsidRPr="00C63A96">
        <w:rPr>
          <w:rFonts w:asciiTheme="majorBidi" w:hAnsiTheme="majorBidi" w:cstheme="majorBidi"/>
          <w:spacing w:val="-2"/>
          <w:lang w:val="fr-FR"/>
        </w:rPr>
        <w:t>attendre d</w:t>
      </w:r>
      <w:r w:rsidR="00AD1860" w:rsidRPr="00C63A96">
        <w:rPr>
          <w:rFonts w:asciiTheme="majorBidi" w:hAnsiTheme="majorBidi" w:cstheme="majorBidi"/>
          <w:spacing w:val="-2"/>
          <w:lang w:val="fr-FR"/>
        </w:rPr>
        <w:t>’</w:t>
      </w:r>
      <w:r w:rsidR="0091201E" w:rsidRPr="00C63A96">
        <w:rPr>
          <w:rFonts w:asciiTheme="majorBidi" w:hAnsiTheme="majorBidi" w:cstheme="majorBidi"/>
          <w:spacing w:val="-2"/>
          <w:lang w:val="fr-FR"/>
        </w:rPr>
        <w:t xml:space="preserve">autres investigations sur le terrain ou en laboratoire </w:t>
      </w:r>
      <w:r w:rsidRPr="00C63A96">
        <w:rPr>
          <w:rFonts w:asciiTheme="majorBidi" w:hAnsiTheme="majorBidi" w:cstheme="majorBidi"/>
          <w:spacing w:val="-2"/>
          <w:lang w:val="fr-FR"/>
        </w:rPr>
        <w:t>pour confirmer un PVDVc2, PVDVi2 ou un PVDV2. Si l</w:t>
      </w:r>
      <w:r w:rsidR="00AD1860" w:rsidRPr="00C63A96">
        <w:rPr>
          <w:rFonts w:asciiTheme="majorBidi" w:hAnsiTheme="majorBidi" w:cstheme="majorBidi"/>
          <w:spacing w:val="-2"/>
          <w:lang w:val="fr-FR"/>
        </w:rPr>
        <w:t>’</w:t>
      </w:r>
      <w:r w:rsidRPr="00C63A96">
        <w:rPr>
          <w:rFonts w:asciiTheme="majorBidi" w:hAnsiTheme="majorBidi" w:cstheme="majorBidi"/>
          <w:spacing w:val="-2"/>
          <w:lang w:val="fr-FR"/>
        </w:rPr>
        <w:t xml:space="preserve">isolat  est un PVS2, les vaccins et le matériel </w:t>
      </w:r>
      <w:r w:rsidR="00834577" w:rsidRPr="00C63A96">
        <w:rPr>
          <w:rFonts w:asciiTheme="majorBidi" w:hAnsiTheme="majorBidi" w:cstheme="majorBidi"/>
          <w:spacing w:val="-2"/>
          <w:lang w:val="fr-FR"/>
        </w:rPr>
        <w:t>de</w:t>
      </w:r>
      <w:r w:rsidRPr="00C63A96">
        <w:rPr>
          <w:rFonts w:asciiTheme="majorBidi" w:hAnsiTheme="majorBidi" w:cstheme="majorBidi"/>
          <w:spacing w:val="-2"/>
          <w:lang w:val="fr-FR"/>
        </w:rPr>
        <w:t xml:space="preserve"> vaccination peuvent être commandés pour les deux étapes en même temps </w:t>
      </w:r>
      <w:r w:rsidR="0091201E" w:rsidRPr="00C63A96">
        <w:rPr>
          <w:rFonts w:asciiTheme="majorBidi" w:hAnsiTheme="majorBidi" w:cstheme="majorBidi"/>
          <w:spacing w:val="-2"/>
          <w:lang w:val="fr-FR"/>
        </w:rPr>
        <w:t xml:space="preserve">dès que </w:t>
      </w:r>
      <w:r w:rsidRPr="00C63A96">
        <w:rPr>
          <w:rFonts w:asciiTheme="majorBidi" w:hAnsiTheme="majorBidi" w:cstheme="majorBidi"/>
          <w:spacing w:val="-2"/>
          <w:lang w:val="fr-FR"/>
        </w:rPr>
        <w:t>l</w:t>
      </w:r>
      <w:r w:rsidR="00AD1860" w:rsidRPr="00C63A96">
        <w:rPr>
          <w:rFonts w:asciiTheme="majorBidi" w:hAnsiTheme="majorBidi" w:cstheme="majorBidi"/>
          <w:spacing w:val="-2"/>
          <w:lang w:val="fr-FR"/>
        </w:rPr>
        <w:t>’</w:t>
      </w:r>
      <w:r w:rsidRPr="00C63A96">
        <w:rPr>
          <w:rFonts w:asciiTheme="majorBidi" w:hAnsiTheme="majorBidi" w:cstheme="majorBidi"/>
          <w:spacing w:val="-2"/>
          <w:lang w:val="fr-FR"/>
        </w:rPr>
        <w:t>évaluation rapide initiale menée par l</w:t>
      </w:r>
      <w:r w:rsidR="00AD1860" w:rsidRPr="00C63A96">
        <w:rPr>
          <w:rFonts w:asciiTheme="majorBidi" w:hAnsiTheme="majorBidi" w:cstheme="majorBidi"/>
          <w:spacing w:val="-2"/>
          <w:lang w:val="fr-FR"/>
        </w:rPr>
        <w:t>’</w:t>
      </w:r>
      <w:r w:rsidRPr="00C63A96">
        <w:rPr>
          <w:rFonts w:asciiTheme="majorBidi" w:hAnsiTheme="majorBidi" w:cstheme="majorBidi"/>
          <w:spacing w:val="-2"/>
          <w:lang w:val="fr-FR"/>
        </w:rPr>
        <w:t>équipe de riposte rapide montre qu</w:t>
      </w:r>
      <w:r w:rsidR="00AD1860" w:rsidRPr="00C63A96">
        <w:rPr>
          <w:rFonts w:asciiTheme="majorBidi" w:hAnsiTheme="majorBidi" w:cstheme="majorBidi"/>
          <w:spacing w:val="-2"/>
          <w:lang w:val="fr-FR"/>
        </w:rPr>
        <w:t>’</w:t>
      </w:r>
      <w:r w:rsidRPr="00C63A96">
        <w:rPr>
          <w:rFonts w:asciiTheme="majorBidi" w:hAnsiTheme="majorBidi" w:cstheme="majorBidi"/>
          <w:spacing w:val="-2"/>
          <w:lang w:val="fr-FR"/>
        </w:rPr>
        <w:t>il y a des signes d</w:t>
      </w:r>
      <w:r w:rsidR="00AD1860" w:rsidRPr="00C63A96">
        <w:rPr>
          <w:rFonts w:asciiTheme="majorBidi" w:hAnsiTheme="majorBidi" w:cstheme="majorBidi"/>
          <w:spacing w:val="-2"/>
          <w:lang w:val="fr-FR"/>
        </w:rPr>
        <w:t>’</w:t>
      </w:r>
      <w:r w:rsidR="00DB76EA" w:rsidRPr="00C63A96">
        <w:rPr>
          <w:rFonts w:asciiTheme="majorBidi" w:hAnsiTheme="majorBidi" w:cstheme="majorBidi"/>
          <w:spacing w:val="-2"/>
          <w:lang w:val="fr-FR"/>
        </w:rPr>
        <w:t xml:space="preserve">excrétion individuelle </w:t>
      </w:r>
      <w:r w:rsidR="000F4A86" w:rsidRPr="00C63A96">
        <w:rPr>
          <w:rFonts w:asciiTheme="majorBidi" w:hAnsiTheme="majorBidi" w:cstheme="majorBidi"/>
          <w:lang w:val="fr-FR"/>
        </w:rPr>
        <w:t>(</w:t>
      </w:r>
      <w:r w:rsidRPr="00C63A96">
        <w:rPr>
          <w:rFonts w:asciiTheme="majorBidi" w:hAnsiTheme="majorBidi" w:cstheme="majorBidi"/>
          <w:lang w:val="fr-FR"/>
        </w:rPr>
        <w:t>pour un échantillon environnemental) et/ou des signes d</w:t>
      </w:r>
      <w:r w:rsidR="00AD1860" w:rsidRPr="00C63A96">
        <w:rPr>
          <w:rFonts w:asciiTheme="majorBidi" w:hAnsiTheme="majorBidi" w:cstheme="majorBidi"/>
          <w:lang w:val="fr-FR"/>
        </w:rPr>
        <w:t>’</w:t>
      </w:r>
      <w:r w:rsidRPr="00C63A96">
        <w:rPr>
          <w:rFonts w:asciiTheme="majorBidi" w:hAnsiTheme="majorBidi" w:cstheme="majorBidi"/>
          <w:lang w:val="fr-FR"/>
        </w:rPr>
        <w:t>absence d</w:t>
      </w:r>
      <w:r w:rsidR="00AD1860" w:rsidRPr="00C63A96">
        <w:rPr>
          <w:rFonts w:asciiTheme="majorBidi" w:hAnsiTheme="majorBidi" w:cstheme="majorBidi"/>
          <w:lang w:val="fr-FR"/>
        </w:rPr>
        <w:t>’</w:t>
      </w:r>
      <w:r w:rsidRPr="00C63A96">
        <w:rPr>
          <w:rFonts w:asciiTheme="majorBidi" w:hAnsiTheme="majorBidi" w:cstheme="majorBidi"/>
          <w:lang w:val="fr-FR"/>
        </w:rPr>
        <w:t xml:space="preserve">exposition au virus sauvage dans un laboratoire ou un site de production (paralysie flasque aiguë/cas humain ou </w:t>
      </w:r>
      <w:r w:rsidR="00DB76EA" w:rsidRPr="00C63A96">
        <w:rPr>
          <w:rFonts w:asciiTheme="majorBidi" w:hAnsiTheme="majorBidi" w:cstheme="majorBidi"/>
          <w:lang w:val="fr-FR"/>
        </w:rPr>
        <w:t>preuve concrète d</w:t>
      </w:r>
      <w:r w:rsidR="00AD1860" w:rsidRPr="00C63A96">
        <w:rPr>
          <w:rFonts w:asciiTheme="majorBidi" w:hAnsiTheme="majorBidi" w:cstheme="majorBidi"/>
          <w:lang w:val="fr-FR"/>
        </w:rPr>
        <w:t>’</w:t>
      </w:r>
      <w:r w:rsidR="00DB76EA" w:rsidRPr="00C63A96">
        <w:rPr>
          <w:rFonts w:asciiTheme="majorBidi" w:hAnsiTheme="majorBidi" w:cstheme="majorBidi"/>
          <w:lang w:val="fr-FR"/>
        </w:rPr>
        <w:t>excrétion virale</w:t>
      </w:r>
      <w:r w:rsidR="000F4A86" w:rsidRPr="00C63A96">
        <w:rPr>
          <w:rFonts w:asciiTheme="majorBidi" w:hAnsiTheme="majorBidi" w:cstheme="majorBidi"/>
          <w:lang w:val="fr-FR"/>
        </w:rPr>
        <w:t>).</w:t>
      </w:r>
      <w:r w:rsidR="000F4A86" w:rsidRPr="00C63A96">
        <w:rPr>
          <w:rFonts w:asciiTheme="majorBidi" w:hAnsiTheme="majorBidi" w:cstheme="majorBidi"/>
          <w:spacing w:val="-11"/>
          <w:lang w:val="fr-FR"/>
        </w:rPr>
        <w:t xml:space="preserve"> </w:t>
      </w:r>
      <w:r w:rsidR="00DB76EA" w:rsidRPr="00C63A96">
        <w:rPr>
          <w:rFonts w:asciiTheme="majorBidi" w:hAnsiTheme="majorBidi" w:cstheme="majorBidi"/>
          <w:spacing w:val="-11"/>
          <w:lang w:val="fr-FR"/>
        </w:rPr>
        <w:t>Veuillez entrer la date de réalisation dans le formulaire pour l</w:t>
      </w:r>
      <w:r w:rsidR="00AD1860" w:rsidRPr="00C63A96">
        <w:rPr>
          <w:rFonts w:asciiTheme="majorBidi" w:hAnsiTheme="majorBidi" w:cstheme="majorBidi"/>
          <w:spacing w:val="-11"/>
          <w:lang w:val="fr-FR"/>
        </w:rPr>
        <w:t>’</w:t>
      </w:r>
      <w:r w:rsidR="00DB76EA" w:rsidRPr="00C63A96">
        <w:rPr>
          <w:rFonts w:asciiTheme="majorBidi" w:hAnsiTheme="majorBidi" w:cstheme="majorBidi"/>
          <w:spacing w:val="-11"/>
          <w:lang w:val="fr-FR"/>
        </w:rPr>
        <w:t>étape 1.</w:t>
      </w:r>
    </w:p>
    <w:p w:rsidR="00E91552" w:rsidRPr="00C63A96" w:rsidRDefault="00E91552" w:rsidP="00F90CDC">
      <w:pPr>
        <w:spacing w:before="8" w:line="160" w:lineRule="exact"/>
        <w:rPr>
          <w:rFonts w:asciiTheme="majorBidi" w:hAnsiTheme="majorBidi" w:cstheme="majorBidi"/>
          <w:sz w:val="24"/>
          <w:szCs w:val="24"/>
          <w:lang w:val="fr-FR"/>
        </w:rPr>
      </w:pPr>
    </w:p>
    <w:p w:rsidR="00E91552" w:rsidRPr="00FD3DA2" w:rsidRDefault="00DB76EA" w:rsidP="00FD3DA2">
      <w:pPr>
        <w:pStyle w:val="Heading3"/>
        <w:ind w:left="720" w:right="8429"/>
        <w:jc w:val="both"/>
        <w:rPr>
          <w:color w:val="054DBC"/>
          <w:spacing w:val="-7"/>
          <w:w w:val="95"/>
          <w:sz w:val="24"/>
          <w:szCs w:val="24"/>
        </w:rPr>
      </w:pPr>
      <w:r w:rsidRPr="00FD3DA2">
        <w:rPr>
          <w:color w:val="054DBC"/>
          <w:spacing w:val="-7"/>
          <w:w w:val="95"/>
          <w:sz w:val="24"/>
          <w:szCs w:val="24"/>
        </w:rPr>
        <w:t xml:space="preserve">Étape </w:t>
      </w:r>
      <w:r w:rsidR="000F4A86" w:rsidRPr="00FD3DA2">
        <w:rPr>
          <w:color w:val="054DBC"/>
          <w:spacing w:val="-7"/>
          <w:w w:val="95"/>
          <w:sz w:val="24"/>
          <w:szCs w:val="24"/>
        </w:rPr>
        <w:t>2</w:t>
      </w:r>
    </w:p>
    <w:p w:rsidR="0082556D" w:rsidRPr="00C63A96" w:rsidRDefault="00825269" w:rsidP="00C63A96">
      <w:pPr>
        <w:pStyle w:val="BodyText"/>
        <w:spacing w:line="269" w:lineRule="auto"/>
        <w:ind w:left="0" w:right="536"/>
        <w:jc w:val="both"/>
        <w:rPr>
          <w:rFonts w:asciiTheme="majorBidi" w:hAnsiTheme="majorBidi" w:cstheme="majorBidi"/>
          <w:lang w:val="fr-FR"/>
        </w:rPr>
      </w:pPr>
      <w:r w:rsidRPr="00C63A96">
        <w:rPr>
          <w:rFonts w:asciiTheme="majorBidi" w:hAnsiTheme="majorBidi" w:cstheme="majorBidi"/>
          <w:lang w:val="fr-FR"/>
        </w:rPr>
        <w:t xml:space="preserve">Une fois </w:t>
      </w:r>
      <w:r w:rsidR="00B979DE" w:rsidRPr="00C63A96">
        <w:rPr>
          <w:rFonts w:asciiTheme="majorBidi" w:hAnsiTheme="majorBidi" w:cstheme="majorBidi"/>
          <w:lang w:val="fr-FR"/>
        </w:rPr>
        <w:t>l</w:t>
      </w:r>
      <w:r w:rsidRPr="00C63A96">
        <w:rPr>
          <w:rFonts w:asciiTheme="majorBidi" w:hAnsiTheme="majorBidi" w:cstheme="majorBidi"/>
          <w:lang w:val="fr-FR"/>
        </w:rPr>
        <w:t>es données supplémentaires de laboratoires et d</w:t>
      </w:r>
      <w:r w:rsidR="00AD1860" w:rsidRPr="00C63A96">
        <w:rPr>
          <w:rFonts w:asciiTheme="majorBidi" w:hAnsiTheme="majorBidi" w:cstheme="majorBidi"/>
          <w:lang w:val="fr-FR"/>
        </w:rPr>
        <w:t>’</w:t>
      </w:r>
      <w:r w:rsidRPr="00C63A96">
        <w:rPr>
          <w:rFonts w:asciiTheme="majorBidi" w:hAnsiTheme="majorBidi" w:cstheme="majorBidi"/>
          <w:lang w:val="fr-FR"/>
        </w:rPr>
        <w:t>investigation sur le terrain (dont les résultats d</w:t>
      </w:r>
      <w:r w:rsidR="00AD1860" w:rsidRPr="00C63A96">
        <w:rPr>
          <w:rFonts w:asciiTheme="majorBidi" w:hAnsiTheme="majorBidi" w:cstheme="majorBidi"/>
          <w:lang w:val="fr-FR"/>
        </w:rPr>
        <w:t>’</w:t>
      </w:r>
      <w:r w:rsidRPr="00C63A96">
        <w:rPr>
          <w:rFonts w:asciiTheme="majorBidi" w:hAnsiTheme="majorBidi" w:cstheme="majorBidi"/>
          <w:lang w:val="fr-FR"/>
        </w:rPr>
        <w:t>ITD et de séquençage du RMLP de contacts supplémentaires et les dosages d</w:t>
      </w:r>
      <w:r w:rsidR="00AD1860" w:rsidRPr="00C63A96">
        <w:rPr>
          <w:rFonts w:asciiTheme="majorBidi" w:hAnsiTheme="majorBidi" w:cstheme="majorBidi"/>
          <w:lang w:val="fr-FR"/>
        </w:rPr>
        <w:t>’</w:t>
      </w:r>
      <w:r w:rsidR="00834577" w:rsidRPr="00C63A96">
        <w:rPr>
          <w:rFonts w:asciiTheme="majorBidi" w:hAnsiTheme="majorBidi" w:cstheme="majorBidi"/>
          <w:lang w:val="fr-FR"/>
        </w:rPr>
        <w:t>immunoglobulines</w:t>
      </w:r>
      <w:r w:rsidRPr="00C63A96">
        <w:rPr>
          <w:rFonts w:asciiTheme="majorBidi" w:hAnsiTheme="majorBidi" w:cstheme="majorBidi"/>
          <w:lang w:val="fr-FR"/>
        </w:rPr>
        <w:t xml:space="preserve">) </w:t>
      </w:r>
      <w:r w:rsidR="00B979DE" w:rsidRPr="00C63A96">
        <w:rPr>
          <w:rFonts w:asciiTheme="majorBidi" w:hAnsiTheme="majorBidi" w:cstheme="majorBidi"/>
          <w:lang w:val="fr-FR"/>
        </w:rPr>
        <w:t xml:space="preserve">disponibles </w:t>
      </w:r>
      <w:r w:rsidRPr="00C63A96">
        <w:rPr>
          <w:rFonts w:asciiTheme="majorBidi" w:hAnsiTheme="majorBidi" w:cstheme="majorBidi"/>
          <w:lang w:val="fr-FR"/>
        </w:rPr>
        <w:t>pour permettre une classification finale de l</w:t>
      </w:r>
      <w:r w:rsidR="00AD1860" w:rsidRPr="00C63A96">
        <w:rPr>
          <w:rFonts w:asciiTheme="majorBidi" w:hAnsiTheme="majorBidi" w:cstheme="majorBidi"/>
          <w:lang w:val="fr-FR"/>
        </w:rPr>
        <w:t>’</w:t>
      </w:r>
      <w:r w:rsidRPr="00C63A96">
        <w:rPr>
          <w:rFonts w:asciiTheme="majorBidi" w:hAnsiTheme="majorBidi" w:cstheme="majorBidi"/>
          <w:lang w:val="fr-FR"/>
        </w:rPr>
        <w:t xml:space="preserve">isolat de PVDV, le </w:t>
      </w:r>
      <w:r w:rsidR="00834577" w:rsidRPr="00C63A96">
        <w:rPr>
          <w:rFonts w:asciiTheme="majorBidi" w:hAnsiTheme="majorBidi" w:cstheme="majorBidi"/>
          <w:lang w:val="fr-FR"/>
        </w:rPr>
        <w:t>formulaire</w:t>
      </w:r>
      <w:r w:rsidRPr="00C63A96">
        <w:rPr>
          <w:rFonts w:asciiTheme="majorBidi" w:hAnsiTheme="majorBidi" w:cstheme="majorBidi"/>
          <w:lang w:val="fr-FR"/>
        </w:rPr>
        <w:t xml:space="preserve"> de demande de l</w:t>
      </w:r>
      <w:r w:rsidR="00AD1860" w:rsidRPr="00C63A96">
        <w:rPr>
          <w:rFonts w:asciiTheme="majorBidi" w:hAnsiTheme="majorBidi" w:cstheme="majorBidi"/>
          <w:lang w:val="fr-FR"/>
        </w:rPr>
        <w:t>’</w:t>
      </w:r>
      <w:r w:rsidRPr="00C63A96">
        <w:rPr>
          <w:rFonts w:asciiTheme="majorBidi" w:hAnsiTheme="majorBidi" w:cstheme="majorBidi"/>
          <w:lang w:val="fr-FR"/>
        </w:rPr>
        <w:t>étape 2 peut être rempli pour le PVDV2. Lorsque le premier cycle d</w:t>
      </w:r>
      <w:r w:rsidR="00AD1860" w:rsidRPr="00C63A96">
        <w:rPr>
          <w:rFonts w:asciiTheme="majorBidi" w:hAnsiTheme="majorBidi" w:cstheme="majorBidi"/>
          <w:lang w:val="fr-FR"/>
        </w:rPr>
        <w:t>’</w:t>
      </w:r>
      <w:r w:rsidR="0054677C" w:rsidRPr="00C63A96">
        <w:rPr>
          <w:rFonts w:asciiTheme="majorBidi" w:hAnsiTheme="majorBidi" w:cstheme="majorBidi"/>
          <w:lang w:val="fr-FR"/>
        </w:rPr>
        <w:t>activités de vaccination supplémentaires</w:t>
      </w:r>
      <w:r w:rsidRPr="00C63A96">
        <w:rPr>
          <w:rFonts w:asciiTheme="majorBidi" w:hAnsiTheme="majorBidi" w:cstheme="majorBidi"/>
          <w:lang w:val="fr-FR"/>
        </w:rPr>
        <w:t xml:space="preserve"> débu</w:t>
      </w:r>
      <w:r w:rsidR="0091201E" w:rsidRPr="00C63A96">
        <w:rPr>
          <w:rFonts w:asciiTheme="majorBidi" w:hAnsiTheme="majorBidi" w:cstheme="majorBidi"/>
          <w:lang w:val="fr-FR"/>
        </w:rPr>
        <w:t>te</w:t>
      </w:r>
      <w:r w:rsidR="00C63A96" w:rsidRPr="00C63A96">
        <w:rPr>
          <w:rFonts w:asciiTheme="majorBidi" w:hAnsiTheme="majorBidi" w:cstheme="majorBidi"/>
          <w:lang w:val="fr-FR"/>
        </w:rPr>
        <w:t xml:space="preserve"> (dans les 14 </w:t>
      </w:r>
      <w:r w:rsidRPr="00C63A96">
        <w:rPr>
          <w:rFonts w:asciiTheme="majorBidi" w:hAnsiTheme="majorBidi" w:cstheme="majorBidi"/>
          <w:lang w:val="fr-FR"/>
        </w:rPr>
        <w:t>jours suivant les résultats initiaux du RMLP), le gouvernement devrait être en mesure de compléter l</w:t>
      </w:r>
      <w:r w:rsidR="00AD1860" w:rsidRPr="00C63A96">
        <w:rPr>
          <w:rFonts w:asciiTheme="majorBidi" w:hAnsiTheme="majorBidi" w:cstheme="majorBidi"/>
          <w:lang w:val="fr-FR"/>
        </w:rPr>
        <w:t>’</w:t>
      </w:r>
      <w:r w:rsidRPr="00C63A96">
        <w:rPr>
          <w:rFonts w:asciiTheme="majorBidi" w:hAnsiTheme="majorBidi" w:cstheme="majorBidi"/>
          <w:lang w:val="fr-FR"/>
        </w:rPr>
        <w:t>étape 2 du formulaire afin de recevoir le vaccin à temps pour le cycle 2 et les suivants (Remarque : le second cycle devrait débute</w:t>
      </w:r>
      <w:r w:rsidR="0091201E" w:rsidRPr="00C63A96">
        <w:rPr>
          <w:rFonts w:asciiTheme="majorBidi" w:hAnsiTheme="majorBidi" w:cstheme="majorBidi"/>
          <w:lang w:val="fr-FR"/>
        </w:rPr>
        <w:t>r</w:t>
      </w:r>
      <w:r w:rsidRPr="00C63A96">
        <w:rPr>
          <w:rFonts w:asciiTheme="majorBidi" w:hAnsiTheme="majorBidi" w:cstheme="majorBidi"/>
          <w:lang w:val="fr-FR"/>
        </w:rPr>
        <w:t xml:space="preserve"> dans les 30</w:t>
      </w:r>
      <w:r w:rsidR="0091201E" w:rsidRPr="00C63A96">
        <w:rPr>
          <w:rFonts w:asciiTheme="majorBidi" w:hAnsiTheme="majorBidi" w:cstheme="majorBidi"/>
          <w:lang w:val="fr-FR"/>
        </w:rPr>
        <w:t> </w:t>
      </w:r>
      <w:r w:rsidRPr="00C63A96">
        <w:rPr>
          <w:rFonts w:asciiTheme="majorBidi" w:hAnsiTheme="majorBidi" w:cstheme="majorBidi"/>
          <w:lang w:val="fr-FR"/>
        </w:rPr>
        <w:t>jours suivant les premiers résultats d</w:t>
      </w:r>
      <w:r w:rsidR="00AD1860" w:rsidRPr="00C63A96">
        <w:rPr>
          <w:rFonts w:asciiTheme="majorBidi" w:hAnsiTheme="majorBidi" w:cstheme="majorBidi"/>
          <w:lang w:val="fr-FR"/>
        </w:rPr>
        <w:t>’</w:t>
      </w:r>
      <w:r w:rsidRPr="00C63A96">
        <w:rPr>
          <w:rFonts w:asciiTheme="majorBidi" w:hAnsiTheme="majorBidi" w:cstheme="majorBidi"/>
          <w:lang w:val="fr-FR"/>
        </w:rPr>
        <w:t>ITD et de séquençage du RMLP). Veuillez entrer la date à laquelle le formulaire de demande pour l</w:t>
      </w:r>
      <w:r w:rsidR="00AD1860" w:rsidRPr="00C63A96">
        <w:rPr>
          <w:rFonts w:asciiTheme="majorBidi" w:hAnsiTheme="majorBidi" w:cstheme="majorBidi"/>
          <w:lang w:val="fr-FR"/>
        </w:rPr>
        <w:t>’</w:t>
      </w:r>
      <w:r w:rsidRPr="00C63A96">
        <w:rPr>
          <w:rFonts w:asciiTheme="majorBidi" w:hAnsiTheme="majorBidi" w:cstheme="majorBidi"/>
          <w:lang w:val="fr-FR"/>
        </w:rPr>
        <w:t xml:space="preserve">étape 2 est complété. Si les deux étapes peuvent être remplies avec les résultats </w:t>
      </w:r>
      <w:r w:rsidR="0091201E" w:rsidRPr="00C63A96">
        <w:rPr>
          <w:rFonts w:asciiTheme="majorBidi" w:hAnsiTheme="majorBidi" w:cstheme="majorBidi"/>
          <w:lang w:val="fr-FR"/>
        </w:rPr>
        <w:t xml:space="preserve">initiaux </w:t>
      </w:r>
      <w:r w:rsidRPr="00C63A96">
        <w:rPr>
          <w:rFonts w:asciiTheme="majorBidi" w:hAnsiTheme="majorBidi" w:cstheme="majorBidi"/>
          <w:lang w:val="fr-FR"/>
        </w:rPr>
        <w:t>de l</w:t>
      </w:r>
      <w:r w:rsidR="00AD1860" w:rsidRPr="00C63A96">
        <w:rPr>
          <w:rFonts w:asciiTheme="majorBidi" w:hAnsiTheme="majorBidi" w:cstheme="majorBidi"/>
          <w:lang w:val="fr-FR"/>
        </w:rPr>
        <w:t>’</w:t>
      </w:r>
      <w:r w:rsidRPr="00C63A96">
        <w:rPr>
          <w:rFonts w:asciiTheme="majorBidi" w:hAnsiTheme="majorBidi" w:cstheme="majorBidi"/>
          <w:lang w:val="fr-FR"/>
        </w:rPr>
        <w:t>ITD et du séquençage d</w:t>
      </w:r>
      <w:r w:rsidR="0091201E" w:rsidRPr="00C63A96">
        <w:rPr>
          <w:rFonts w:asciiTheme="majorBidi" w:hAnsiTheme="majorBidi" w:cstheme="majorBidi"/>
          <w:lang w:val="fr-FR"/>
        </w:rPr>
        <w:t xml:space="preserve">u </w:t>
      </w:r>
      <w:r w:rsidRPr="00C63A96">
        <w:rPr>
          <w:rFonts w:asciiTheme="majorBidi" w:hAnsiTheme="majorBidi" w:cstheme="majorBidi"/>
          <w:lang w:val="fr-FR"/>
        </w:rPr>
        <w:t xml:space="preserve">RMLP, indiquez la même date. </w:t>
      </w:r>
    </w:p>
    <w:p w:rsidR="00F90CDC" w:rsidRPr="00824ECD" w:rsidRDefault="00F90CDC" w:rsidP="00824ECD">
      <w:pPr>
        <w:spacing w:before="8" w:line="160" w:lineRule="exact"/>
        <w:rPr>
          <w:sz w:val="16"/>
          <w:szCs w:val="16"/>
          <w:lang w:val="fr-FR"/>
        </w:rPr>
      </w:pPr>
    </w:p>
    <w:p w:rsidR="00E91552" w:rsidRPr="007D1141" w:rsidRDefault="00825269" w:rsidP="007D1141">
      <w:pPr>
        <w:pStyle w:val="Heading3"/>
        <w:numPr>
          <w:ilvl w:val="0"/>
          <w:numId w:val="12"/>
        </w:numPr>
        <w:spacing w:line="250" w:lineRule="auto"/>
        <w:ind w:right="327"/>
        <w:rPr>
          <w:color w:val="054DBC"/>
          <w:spacing w:val="-8"/>
          <w:w w:val="95"/>
          <w:lang w:val="fr-FR"/>
        </w:rPr>
      </w:pPr>
      <w:r w:rsidRPr="007D1141">
        <w:rPr>
          <w:color w:val="054DBC"/>
          <w:spacing w:val="-8"/>
          <w:w w:val="95"/>
          <w:lang w:val="fr-FR"/>
        </w:rPr>
        <w:t>Destinataire dans le pays</w:t>
      </w:r>
    </w:p>
    <w:p w:rsidR="00E91552" w:rsidRPr="00824ECD" w:rsidRDefault="00E91552" w:rsidP="00824ECD">
      <w:pPr>
        <w:spacing w:before="8" w:line="160" w:lineRule="exact"/>
        <w:rPr>
          <w:sz w:val="16"/>
          <w:szCs w:val="16"/>
          <w:lang w:val="fr-FR"/>
        </w:rPr>
      </w:pPr>
    </w:p>
    <w:p w:rsidR="00E91552" w:rsidRPr="00C63A96" w:rsidRDefault="00825269" w:rsidP="00C63A96">
      <w:pPr>
        <w:pStyle w:val="BodyText"/>
        <w:spacing w:line="269" w:lineRule="auto"/>
        <w:ind w:left="0" w:right="536"/>
        <w:jc w:val="both"/>
        <w:rPr>
          <w:rFonts w:asciiTheme="majorBidi" w:hAnsiTheme="majorBidi" w:cstheme="majorBidi"/>
          <w:lang w:val="fr-FR"/>
        </w:rPr>
      </w:pPr>
      <w:r w:rsidRPr="00C63A96">
        <w:rPr>
          <w:rFonts w:asciiTheme="majorBidi" w:hAnsiTheme="majorBidi" w:cstheme="majorBidi"/>
          <w:lang w:val="fr-FR"/>
        </w:rPr>
        <w:t>L</w:t>
      </w:r>
      <w:r w:rsidR="00AD1860" w:rsidRPr="00C63A96">
        <w:rPr>
          <w:rFonts w:asciiTheme="majorBidi" w:hAnsiTheme="majorBidi" w:cstheme="majorBidi"/>
          <w:lang w:val="fr-FR"/>
        </w:rPr>
        <w:t>’</w:t>
      </w:r>
      <w:r w:rsidRPr="00C63A96">
        <w:rPr>
          <w:rFonts w:asciiTheme="majorBidi" w:hAnsiTheme="majorBidi" w:cstheme="majorBidi"/>
          <w:lang w:val="fr-FR"/>
        </w:rPr>
        <w:t xml:space="preserve">organisation destinataire est le </w:t>
      </w:r>
      <w:r w:rsidR="00C63A96" w:rsidRPr="00C63A96">
        <w:rPr>
          <w:rFonts w:asciiTheme="majorBidi" w:hAnsiTheme="majorBidi" w:cstheme="majorBidi"/>
          <w:lang w:val="fr-FR"/>
        </w:rPr>
        <w:t>ministère</w:t>
      </w:r>
      <w:r w:rsidRPr="00C63A96">
        <w:rPr>
          <w:rFonts w:asciiTheme="majorBidi" w:hAnsiTheme="majorBidi" w:cstheme="majorBidi"/>
          <w:lang w:val="fr-FR"/>
        </w:rPr>
        <w:t xml:space="preserve"> de la santé ou un autre </w:t>
      </w:r>
      <w:r w:rsidR="00C63A96" w:rsidRPr="00C63A96">
        <w:rPr>
          <w:rFonts w:asciiTheme="majorBidi" w:hAnsiTheme="majorBidi" w:cstheme="majorBidi"/>
          <w:lang w:val="fr-FR"/>
        </w:rPr>
        <w:t>ministère</w:t>
      </w:r>
      <w:r w:rsidRPr="00C63A96">
        <w:rPr>
          <w:rFonts w:asciiTheme="majorBidi" w:hAnsiTheme="majorBidi" w:cstheme="majorBidi"/>
          <w:lang w:val="fr-FR"/>
        </w:rPr>
        <w:t xml:space="preserve"> responsable (sauf si l</w:t>
      </w:r>
      <w:r w:rsidR="00AD1860" w:rsidRPr="00C63A96">
        <w:rPr>
          <w:rFonts w:asciiTheme="majorBidi" w:hAnsiTheme="majorBidi" w:cstheme="majorBidi"/>
          <w:lang w:val="fr-FR"/>
        </w:rPr>
        <w:t>’</w:t>
      </w:r>
      <w:r w:rsidRPr="00C63A96">
        <w:rPr>
          <w:rFonts w:asciiTheme="majorBidi" w:hAnsiTheme="majorBidi" w:cstheme="majorBidi"/>
          <w:lang w:val="fr-FR"/>
        </w:rPr>
        <w:t>UNICEF est exceptionnellement désignée dans le bon de commande comme le destinataire). Il incombera au destinataire de prévoir le règlement de la taxe sur la valeur ajoutée (TVA) ou d</w:t>
      </w:r>
      <w:r w:rsidR="00AD1860" w:rsidRPr="00C63A96">
        <w:rPr>
          <w:rFonts w:asciiTheme="majorBidi" w:hAnsiTheme="majorBidi" w:cstheme="majorBidi"/>
          <w:lang w:val="fr-FR"/>
        </w:rPr>
        <w:t>’</w:t>
      </w:r>
      <w:r w:rsidRPr="00C63A96">
        <w:rPr>
          <w:rFonts w:asciiTheme="majorBidi" w:hAnsiTheme="majorBidi" w:cstheme="majorBidi"/>
          <w:lang w:val="fr-FR"/>
        </w:rPr>
        <w:t xml:space="preserve">avoir </w:t>
      </w:r>
      <w:r w:rsidR="0091201E" w:rsidRPr="00C63A96">
        <w:rPr>
          <w:rFonts w:asciiTheme="majorBidi" w:hAnsiTheme="majorBidi" w:cstheme="majorBidi"/>
          <w:lang w:val="fr-FR"/>
        </w:rPr>
        <w:t>mis e</w:t>
      </w:r>
      <w:r w:rsidR="001F6564" w:rsidRPr="00C63A96">
        <w:rPr>
          <w:rFonts w:asciiTheme="majorBidi" w:hAnsiTheme="majorBidi" w:cstheme="majorBidi"/>
          <w:lang w:val="fr-FR"/>
        </w:rPr>
        <w:t>n</w:t>
      </w:r>
      <w:r w:rsidR="0091201E" w:rsidRPr="00C63A96">
        <w:rPr>
          <w:rFonts w:asciiTheme="majorBidi" w:hAnsiTheme="majorBidi" w:cstheme="majorBidi"/>
          <w:lang w:val="fr-FR"/>
        </w:rPr>
        <w:t xml:space="preserve"> place </w:t>
      </w:r>
      <w:r w:rsidRPr="00C63A96">
        <w:rPr>
          <w:rFonts w:asciiTheme="majorBidi" w:hAnsiTheme="majorBidi" w:cstheme="majorBidi"/>
          <w:lang w:val="fr-FR"/>
        </w:rPr>
        <w:t>une exonération fiscale afin d</w:t>
      </w:r>
      <w:r w:rsidR="00AD1860" w:rsidRPr="00C63A96">
        <w:rPr>
          <w:rFonts w:asciiTheme="majorBidi" w:hAnsiTheme="majorBidi" w:cstheme="majorBidi"/>
          <w:lang w:val="fr-FR"/>
        </w:rPr>
        <w:t>’</w:t>
      </w:r>
      <w:r w:rsidRPr="00C63A96">
        <w:rPr>
          <w:rFonts w:asciiTheme="majorBidi" w:hAnsiTheme="majorBidi" w:cstheme="majorBidi"/>
          <w:lang w:val="fr-FR"/>
        </w:rPr>
        <w:t>éviter les retards dans le dédouanement du vaccin.</w:t>
      </w:r>
    </w:p>
    <w:p w:rsidR="00E91552" w:rsidRPr="00824ECD" w:rsidRDefault="00E91552" w:rsidP="00824ECD">
      <w:pPr>
        <w:spacing w:before="8" w:line="160" w:lineRule="exact"/>
        <w:rPr>
          <w:sz w:val="16"/>
          <w:szCs w:val="16"/>
          <w:lang w:val="fr-FR"/>
        </w:rPr>
      </w:pPr>
    </w:p>
    <w:p w:rsidR="00E91552" w:rsidRPr="00C63A96" w:rsidRDefault="0091201E" w:rsidP="00C63A96">
      <w:pPr>
        <w:pStyle w:val="BodyText"/>
        <w:spacing w:line="269" w:lineRule="auto"/>
        <w:ind w:left="0" w:right="536"/>
        <w:jc w:val="both"/>
        <w:rPr>
          <w:rFonts w:asciiTheme="majorBidi" w:hAnsiTheme="majorBidi" w:cstheme="majorBidi"/>
          <w:lang w:val="fr-FR"/>
        </w:rPr>
      </w:pPr>
      <w:r w:rsidRPr="00C63A96">
        <w:rPr>
          <w:rFonts w:asciiTheme="majorBidi" w:hAnsiTheme="majorBidi" w:cstheme="majorBidi"/>
          <w:lang w:val="fr-FR"/>
        </w:rPr>
        <w:t xml:space="preserve">Lors de la signature de ce </w:t>
      </w:r>
      <w:r w:rsidR="00825269" w:rsidRPr="00C63A96">
        <w:rPr>
          <w:rFonts w:asciiTheme="majorBidi" w:hAnsiTheme="majorBidi" w:cstheme="majorBidi"/>
          <w:lang w:val="fr-FR"/>
        </w:rPr>
        <w:t xml:space="preserve">formulaire, le </w:t>
      </w:r>
      <w:r w:rsidR="00C63A96" w:rsidRPr="00C63A96">
        <w:rPr>
          <w:rFonts w:asciiTheme="majorBidi" w:hAnsiTheme="majorBidi" w:cstheme="majorBidi"/>
          <w:lang w:val="fr-FR"/>
        </w:rPr>
        <w:t>ministère</w:t>
      </w:r>
      <w:r w:rsidR="00825269" w:rsidRPr="00C63A96">
        <w:rPr>
          <w:rFonts w:asciiTheme="majorBidi" w:hAnsiTheme="majorBidi" w:cstheme="majorBidi"/>
          <w:lang w:val="fr-FR"/>
        </w:rPr>
        <w:t xml:space="preserve"> de la santé ou autre </w:t>
      </w:r>
      <w:r w:rsidR="00C63A96" w:rsidRPr="00C63A96">
        <w:rPr>
          <w:rFonts w:asciiTheme="majorBidi" w:hAnsiTheme="majorBidi" w:cstheme="majorBidi"/>
          <w:lang w:val="fr-FR"/>
        </w:rPr>
        <w:t>ministère</w:t>
      </w:r>
      <w:r w:rsidR="00825269" w:rsidRPr="00C63A96">
        <w:rPr>
          <w:rFonts w:asciiTheme="majorBidi" w:hAnsiTheme="majorBidi" w:cstheme="majorBidi"/>
          <w:lang w:val="fr-FR"/>
        </w:rPr>
        <w:t xml:space="preserve"> responsable doit avoir </w:t>
      </w:r>
      <w:r w:rsidRPr="00C63A96">
        <w:rPr>
          <w:rFonts w:asciiTheme="majorBidi" w:hAnsiTheme="majorBidi" w:cstheme="majorBidi"/>
          <w:lang w:val="fr-FR"/>
        </w:rPr>
        <w:t xml:space="preserve">la </w:t>
      </w:r>
      <w:r w:rsidR="00825269" w:rsidRPr="00C63A96">
        <w:rPr>
          <w:rFonts w:asciiTheme="majorBidi" w:hAnsiTheme="majorBidi" w:cstheme="majorBidi"/>
          <w:lang w:val="fr-FR"/>
        </w:rPr>
        <w:t>confirmation que l</w:t>
      </w:r>
      <w:r w:rsidRPr="00C63A96">
        <w:rPr>
          <w:rFonts w:asciiTheme="majorBidi" w:hAnsiTheme="majorBidi" w:cstheme="majorBidi"/>
          <w:lang w:val="fr-FR"/>
        </w:rPr>
        <w:t xml:space="preserve">a cargaison de vaccins </w:t>
      </w:r>
      <w:r w:rsidR="00825269" w:rsidRPr="00C63A96">
        <w:rPr>
          <w:rFonts w:asciiTheme="majorBidi" w:hAnsiTheme="majorBidi" w:cstheme="majorBidi"/>
          <w:lang w:val="fr-FR"/>
        </w:rPr>
        <w:t>sera rapidement dédouané</w:t>
      </w:r>
      <w:r w:rsidRPr="00C63A96">
        <w:rPr>
          <w:rFonts w:asciiTheme="majorBidi" w:hAnsiTheme="majorBidi" w:cstheme="majorBidi"/>
          <w:lang w:val="fr-FR"/>
        </w:rPr>
        <w:t>e</w:t>
      </w:r>
      <w:r w:rsidR="00825269" w:rsidRPr="00C63A96">
        <w:rPr>
          <w:rFonts w:asciiTheme="majorBidi" w:hAnsiTheme="majorBidi" w:cstheme="majorBidi"/>
          <w:lang w:val="fr-FR"/>
        </w:rPr>
        <w:t xml:space="preserve"> une fois </w:t>
      </w:r>
      <w:r w:rsidRPr="00C63A96">
        <w:rPr>
          <w:rFonts w:asciiTheme="majorBidi" w:hAnsiTheme="majorBidi" w:cstheme="majorBidi"/>
          <w:lang w:val="fr-FR"/>
        </w:rPr>
        <w:t xml:space="preserve">arrivée dans le </w:t>
      </w:r>
      <w:r w:rsidR="00825269" w:rsidRPr="00C63A96">
        <w:rPr>
          <w:rFonts w:asciiTheme="majorBidi" w:hAnsiTheme="majorBidi" w:cstheme="majorBidi"/>
          <w:lang w:val="fr-FR"/>
        </w:rPr>
        <w:t>pays. Une lettre d</w:t>
      </w:r>
      <w:r w:rsidR="00AD1860" w:rsidRPr="00C63A96">
        <w:rPr>
          <w:rFonts w:asciiTheme="majorBidi" w:hAnsiTheme="majorBidi" w:cstheme="majorBidi"/>
          <w:lang w:val="fr-FR"/>
        </w:rPr>
        <w:t>’</w:t>
      </w:r>
      <w:r w:rsidR="00825269" w:rsidRPr="00C63A96">
        <w:rPr>
          <w:rFonts w:asciiTheme="majorBidi" w:hAnsiTheme="majorBidi" w:cstheme="majorBidi"/>
          <w:lang w:val="fr-FR"/>
        </w:rPr>
        <w:t>accept</w:t>
      </w:r>
      <w:r w:rsidR="00C63A96" w:rsidRPr="00C63A96">
        <w:rPr>
          <w:rFonts w:asciiTheme="majorBidi" w:hAnsiTheme="majorBidi" w:cstheme="majorBidi"/>
          <w:lang w:val="fr-FR"/>
        </w:rPr>
        <w:t>ation officielle pour le vaccin </w:t>
      </w:r>
      <w:r w:rsidR="00825269" w:rsidRPr="00C63A96">
        <w:rPr>
          <w:rFonts w:asciiTheme="majorBidi" w:hAnsiTheme="majorBidi" w:cstheme="majorBidi"/>
          <w:lang w:val="fr-FR"/>
        </w:rPr>
        <w:t>VPOm2 signé</w:t>
      </w:r>
      <w:r w:rsidRPr="00C63A96">
        <w:rPr>
          <w:rFonts w:asciiTheme="majorBidi" w:hAnsiTheme="majorBidi" w:cstheme="majorBidi"/>
          <w:lang w:val="fr-FR"/>
        </w:rPr>
        <w:t>e</w:t>
      </w:r>
      <w:r w:rsidR="00825269" w:rsidRPr="00C63A96">
        <w:rPr>
          <w:rFonts w:asciiTheme="majorBidi" w:hAnsiTheme="majorBidi" w:cstheme="majorBidi"/>
          <w:lang w:val="fr-FR"/>
        </w:rPr>
        <w:t xml:space="preserve"> par l</w:t>
      </w:r>
      <w:r w:rsidR="00AD1860" w:rsidRPr="00C63A96">
        <w:rPr>
          <w:rFonts w:asciiTheme="majorBidi" w:hAnsiTheme="majorBidi" w:cstheme="majorBidi"/>
          <w:lang w:val="fr-FR"/>
        </w:rPr>
        <w:t>’</w:t>
      </w:r>
      <w:r w:rsidR="00825269" w:rsidRPr="00C63A96">
        <w:rPr>
          <w:rFonts w:asciiTheme="majorBidi" w:hAnsiTheme="majorBidi" w:cstheme="majorBidi"/>
          <w:lang w:val="fr-FR"/>
        </w:rPr>
        <w:t>autorité compétente dans le pays destinataire doit être jointe au formulaire de demande.</w:t>
      </w:r>
      <w:r w:rsidR="000F4A86" w:rsidRPr="00C63A96">
        <w:rPr>
          <w:rFonts w:asciiTheme="majorBidi" w:hAnsiTheme="majorBidi" w:cstheme="majorBidi"/>
          <w:lang w:val="fr-FR"/>
        </w:rPr>
        <w:t xml:space="preserve"> </w:t>
      </w:r>
      <w:r w:rsidR="00825269" w:rsidRPr="00C63A96">
        <w:rPr>
          <w:rFonts w:asciiTheme="majorBidi" w:hAnsiTheme="majorBidi" w:cstheme="majorBidi"/>
          <w:lang w:val="fr-FR"/>
        </w:rPr>
        <w:t>L</w:t>
      </w:r>
      <w:r w:rsidR="00AD1860" w:rsidRPr="00C63A96">
        <w:rPr>
          <w:rFonts w:asciiTheme="majorBidi" w:hAnsiTheme="majorBidi" w:cstheme="majorBidi"/>
          <w:lang w:val="fr-FR"/>
        </w:rPr>
        <w:t>’</w:t>
      </w:r>
      <w:r w:rsidR="00C63A96" w:rsidRPr="00C63A96">
        <w:rPr>
          <w:rFonts w:asciiTheme="majorBidi" w:hAnsiTheme="majorBidi" w:cstheme="majorBidi"/>
          <w:lang w:val="fr-FR"/>
        </w:rPr>
        <w:t>a</w:t>
      </w:r>
      <w:r w:rsidR="000F4A86" w:rsidRPr="00C63A96">
        <w:rPr>
          <w:rFonts w:asciiTheme="majorBidi" w:hAnsiTheme="majorBidi" w:cstheme="majorBidi"/>
          <w:lang w:val="fr-FR"/>
        </w:rPr>
        <w:t>nnex</w:t>
      </w:r>
      <w:r w:rsidR="00825269" w:rsidRPr="00C63A96">
        <w:rPr>
          <w:rFonts w:asciiTheme="majorBidi" w:hAnsiTheme="majorBidi" w:cstheme="majorBidi"/>
          <w:lang w:val="fr-FR"/>
        </w:rPr>
        <w:t>e</w:t>
      </w:r>
      <w:r w:rsidR="000F4A86" w:rsidRPr="00C63A96">
        <w:rPr>
          <w:rFonts w:asciiTheme="majorBidi" w:hAnsiTheme="majorBidi" w:cstheme="majorBidi"/>
          <w:lang w:val="fr-FR"/>
        </w:rPr>
        <w:t xml:space="preserve"> A </w:t>
      </w:r>
      <w:r w:rsidRPr="00C63A96">
        <w:rPr>
          <w:rFonts w:asciiTheme="majorBidi" w:hAnsiTheme="majorBidi" w:cstheme="majorBidi"/>
          <w:lang w:val="fr-FR"/>
        </w:rPr>
        <w:t xml:space="preserve">présente </w:t>
      </w:r>
      <w:r w:rsidR="00825269" w:rsidRPr="00C63A96">
        <w:rPr>
          <w:rFonts w:asciiTheme="majorBidi" w:hAnsiTheme="majorBidi" w:cstheme="majorBidi"/>
          <w:lang w:val="fr-FR"/>
        </w:rPr>
        <w:t>un modèle de lettre d</w:t>
      </w:r>
      <w:r w:rsidR="00AD1860" w:rsidRPr="00C63A96">
        <w:rPr>
          <w:rFonts w:asciiTheme="majorBidi" w:hAnsiTheme="majorBidi" w:cstheme="majorBidi"/>
          <w:lang w:val="fr-FR"/>
        </w:rPr>
        <w:t>’</w:t>
      </w:r>
      <w:r w:rsidR="00825269" w:rsidRPr="00C63A96">
        <w:rPr>
          <w:rFonts w:asciiTheme="majorBidi" w:hAnsiTheme="majorBidi" w:cstheme="majorBidi"/>
          <w:lang w:val="fr-FR"/>
        </w:rPr>
        <w:t>acceptation pour le VPOm2. Sans cette lettre, le fabricant n</w:t>
      </w:r>
      <w:r w:rsidR="00AD1860" w:rsidRPr="00C63A96">
        <w:rPr>
          <w:rFonts w:asciiTheme="majorBidi" w:hAnsiTheme="majorBidi" w:cstheme="majorBidi"/>
          <w:lang w:val="fr-FR"/>
        </w:rPr>
        <w:t>’</w:t>
      </w:r>
      <w:r w:rsidR="00825269" w:rsidRPr="00C63A96">
        <w:rPr>
          <w:rFonts w:asciiTheme="majorBidi" w:hAnsiTheme="majorBidi" w:cstheme="majorBidi"/>
          <w:lang w:val="fr-FR"/>
        </w:rPr>
        <w:t xml:space="preserve">acceptera pas </w:t>
      </w:r>
      <w:r w:rsidR="001F6564" w:rsidRPr="00C63A96">
        <w:rPr>
          <w:rFonts w:asciiTheme="majorBidi" w:hAnsiTheme="majorBidi" w:cstheme="majorBidi"/>
          <w:lang w:val="fr-FR"/>
        </w:rPr>
        <w:t>d</w:t>
      </w:r>
      <w:r w:rsidR="00AD1860" w:rsidRPr="00C63A96">
        <w:rPr>
          <w:rFonts w:asciiTheme="majorBidi" w:hAnsiTheme="majorBidi" w:cstheme="majorBidi"/>
          <w:lang w:val="fr-FR"/>
        </w:rPr>
        <w:t>’</w:t>
      </w:r>
      <w:r w:rsidR="001F6564" w:rsidRPr="00C63A96">
        <w:rPr>
          <w:rFonts w:asciiTheme="majorBidi" w:hAnsiTheme="majorBidi" w:cstheme="majorBidi"/>
          <w:lang w:val="fr-FR"/>
        </w:rPr>
        <w:t xml:space="preserve">expédier le </w:t>
      </w:r>
      <w:r w:rsidR="00825269" w:rsidRPr="00C63A96">
        <w:rPr>
          <w:rFonts w:asciiTheme="majorBidi" w:hAnsiTheme="majorBidi" w:cstheme="majorBidi"/>
          <w:lang w:val="fr-FR"/>
        </w:rPr>
        <w:t>vaccin. Il est donc très important que cette lettre soit signé</w:t>
      </w:r>
      <w:r w:rsidRPr="00C63A96">
        <w:rPr>
          <w:rFonts w:asciiTheme="majorBidi" w:hAnsiTheme="majorBidi" w:cstheme="majorBidi"/>
          <w:lang w:val="fr-FR"/>
        </w:rPr>
        <w:t>e</w:t>
      </w:r>
      <w:r w:rsidR="00825269" w:rsidRPr="00C63A96">
        <w:rPr>
          <w:rFonts w:asciiTheme="majorBidi" w:hAnsiTheme="majorBidi" w:cstheme="majorBidi"/>
          <w:lang w:val="fr-FR"/>
        </w:rPr>
        <w:t xml:space="preserve"> au moment où le formulaire de demande est envoyé à l</w:t>
      </w:r>
      <w:r w:rsidR="00AD1860" w:rsidRPr="00C63A96">
        <w:rPr>
          <w:rFonts w:asciiTheme="majorBidi" w:hAnsiTheme="majorBidi" w:cstheme="majorBidi"/>
          <w:lang w:val="fr-FR"/>
        </w:rPr>
        <w:t>’</w:t>
      </w:r>
      <w:r w:rsidR="00825269" w:rsidRPr="00C63A96">
        <w:rPr>
          <w:rFonts w:asciiTheme="majorBidi" w:hAnsiTheme="majorBidi" w:cstheme="majorBidi"/>
          <w:lang w:val="fr-FR"/>
        </w:rPr>
        <w:t xml:space="preserve">OMS pour éviter les retards </w:t>
      </w:r>
      <w:r w:rsidR="001F6564" w:rsidRPr="00C63A96">
        <w:rPr>
          <w:rFonts w:asciiTheme="majorBidi" w:hAnsiTheme="majorBidi" w:cstheme="majorBidi"/>
          <w:lang w:val="fr-FR"/>
        </w:rPr>
        <w:t>dans la livraison du vaccin et débuter le</w:t>
      </w:r>
      <w:r w:rsidR="00825269" w:rsidRPr="00C63A96">
        <w:rPr>
          <w:rFonts w:asciiTheme="majorBidi" w:hAnsiTheme="majorBidi" w:cstheme="majorBidi"/>
          <w:lang w:val="fr-FR"/>
        </w:rPr>
        <w:t xml:space="preserve"> premier cycle d</w:t>
      </w:r>
      <w:r w:rsidR="00AD1860" w:rsidRPr="00C63A96">
        <w:rPr>
          <w:rFonts w:asciiTheme="majorBidi" w:hAnsiTheme="majorBidi" w:cstheme="majorBidi"/>
          <w:lang w:val="fr-FR"/>
        </w:rPr>
        <w:t>’</w:t>
      </w:r>
      <w:r w:rsidR="0054677C" w:rsidRPr="00C63A96">
        <w:rPr>
          <w:rFonts w:asciiTheme="majorBidi" w:hAnsiTheme="majorBidi" w:cstheme="majorBidi"/>
          <w:lang w:val="fr-FR"/>
        </w:rPr>
        <w:t>activités de vaccination supplémentaires</w:t>
      </w:r>
      <w:r w:rsidR="00825269" w:rsidRPr="00C63A96">
        <w:rPr>
          <w:rFonts w:asciiTheme="majorBidi" w:hAnsiTheme="majorBidi" w:cstheme="majorBidi"/>
          <w:lang w:val="fr-FR"/>
        </w:rPr>
        <w:t>.</w:t>
      </w:r>
    </w:p>
    <w:p w:rsidR="00F90CDC" w:rsidRPr="00C63A96" w:rsidRDefault="00F90CDC" w:rsidP="00FD3DA2">
      <w:pPr>
        <w:spacing w:before="8" w:line="160" w:lineRule="exact"/>
        <w:rPr>
          <w:rFonts w:asciiTheme="majorBidi" w:hAnsiTheme="majorBidi" w:cstheme="majorBidi"/>
          <w:lang w:val="fr-FR"/>
        </w:rPr>
      </w:pPr>
    </w:p>
    <w:p w:rsidR="00E91552" w:rsidRPr="00C63A96" w:rsidRDefault="0091201E" w:rsidP="0082556D">
      <w:pPr>
        <w:pStyle w:val="Heading3"/>
        <w:numPr>
          <w:ilvl w:val="0"/>
          <w:numId w:val="12"/>
        </w:numPr>
        <w:spacing w:line="250" w:lineRule="auto"/>
        <w:ind w:right="327"/>
        <w:rPr>
          <w:rFonts w:asciiTheme="majorBidi" w:hAnsiTheme="majorBidi" w:cstheme="majorBidi"/>
          <w:color w:val="054DBC"/>
          <w:spacing w:val="-8"/>
          <w:w w:val="95"/>
          <w:sz w:val="24"/>
          <w:szCs w:val="24"/>
          <w:lang w:val="fr-FR"/>
        </w:rPr>
      </w:pPr>
      <w:r w:rsidRPr="00C63A96">
        <w:rPr>
          <w:rFonts w:asciiTheme="majorBidi" w:hAnsiTheme="majorBidi" w:cstheme="majorBidi"/>
          <w:color w:val="054DBC"/>
          <w:spacing w:val="-8"/>
          <w:w w:val="95"/>
          <w:sz w:val="24"/>
          <w:szCs w:val="24"/>
          <w:lang w:val="fr-FR"/>
        </w:rPr>
        <w:lastRenderedPageBreak/>
        <w:t xml:space="preserve"> </w:t>
      </w:r>
      <w:r w:rsidRPr="007D1141">
        <w:rPr>
          <w:color w:val="054DBC"/>
          <w:spacing w:val="-8"/>
          <w:w w:val="95"/>
          <w:lang w:val="fr-FR"/>
        </w:rPr>
        <w:t>V</w:t>
      </w:r>
      <w:r w:rsidR="00834577" w:rsidRPr="007D1141">
        <w:rPr>
          <w:color w:val="054DBC"/>
          <w:spacing w:val="-8"/>
          <w:w w:val="95"/>
          <w:lang w:val="fr-FR"/>
        </w:rPr>
        <w:t>accins et matériel de vaccination</w:t>
      </w:r>
      <w:r w:rsidRPr="007D1141">
        <w:rPr>
          <w:color w:val="054DBC"/>
          <w:spacing w:val="-8"/>
          <w:w w:val="95"/>
          <w:lang w:val="fr-FR"/>
        </w:rPr>
        <w:t xml:space="preserve"> nécessaires</w:t>
      </w:r>
    </w:p>
    <w:p w:rsidR="00E91552" w:rsidRPr="00C63A96" w:rsidRDefault="00E91552" w:rsidP="00F90CDC">
      <w:pPr>
        <w:spacing w:before="8" w:line="160" w:lineRule="exact"/>
        <w:rPr>
          <w:rFonts w:asciiTheme="majorBidi" w:hAnsiTheme="majorBidi" w:cstheme="majorBidi"/>
          <w:sz w:val="24"/>
          <w:szCs w:val="24"/>
          <w:lang w:val="fr-FR"/>
        </w:rPr>
      </w:pPr>
    </w:p>
    <w:p w:rsidR="00E91552" w:rsidRPr="00FD3DA2" w:rsidRDefault="00834577" w:rsidP="00FD3DA2">
      <w:pPr>
        <w:pStyle w:val="Heading3"/>
        <w:ind w:left="720" w:right="8429"/>
        <w:jc w:val="both"/>
        <w:rPr>
          <w:color w:val="054DBC"/>
          <w:spacing w:val="-7"/>
          <w:w w:val="95"/>
          <w:sz w:val="24"/>
          <w:szCs w:val="24"/>
        </w:rPr>
      </w:pPr>
      <w:r w:rsidRPr="00FD3DA2">
        <w:rPr>
          <w:color w:val="054DBC"/>
          <w:spacing w:val="-7"/>
          <w:w w:val="95"/>
          <w:sz w:val="24"/>
          <w:szCs w:val="24"/>
        </w:rPr>
        <w:t xml:space="preserve">Étape </w:t>
      </w:r>
      <w:r w:rsidR="000F4A86" w:rsidRPr="00FD3DA2">
        <w:rPr>
          <w:color w:val="054DBC"/>
          <w:spacing w:val="-7"/>
          <w:w w:val="95"/>
          <w:sz w:val="24"/>
          <w:szCs w:val="24"/>
        </w:rPr>
        <w:t>1</w:t>
      </w:r>
    </w:p>
    <w:p w:rsidR="00E91552" w:rsidRPr="00C63A96" w:rsidRDefault="00834577" w:rsidP="00C63A96">
      <w:pPr>
        <w:pStyle w:val="BodyText"/>
        <w:spacing w:line="269" w:lineRule="auto"/>
        <w:ind w:left="0" w:right="536"/>
        <w:jc w:val="both"/>
        <w:rPr>
          <w:rFonts w:asciiTheme="majorBidi" w:hAnsiTheme="majorBidi" w:cstheme="majorBidi"/>
          <w:lang w:val="fr-FR"/>
        </w:rPr>
      </w:pPr>
      <w:r w:rsidRPr="00C63A96">
        <w:rPr>
          <w:rFonts w:asciiTheme="majorBidi" w:hAnsiTheme="majorBidi" w:cstheme="majorBidi"/>
          <w:lang w:val="fr-FR"/>
        </w:rPr>
        <w:t xml:space="preserve">La demande </w:t>
      </w:r>
      <w:r w:rsidR="0091201E" w:rsidRPr="00C63A96">
        <w:rPr>
          <w:rFonts w:asciiTheme="majorBidi" w:hAnsiTheme="majorBidi" w:cstheme="majorBidi"/>
          <w:lang w:val="fr-FR"/>
        </w:rPr>
        <w:t>de</w:t>
      </w:r>
      <w:r w:rsidRPr="00C63A96">
        <w:rPr>
          <w:rFonts w:asciiTheme="majorBidi" w:hAnsiTheme="majorBidi" w:cstheme="majorBidi"/>
          <w:lang w:val="fr-FR"/>
        </w:rPr>
        <w:t xml:space="preserve"> riposte rapide par </w:t>
      </w:r>
      <w:r w:rsidR="0091201E" w:rsidRPr="00C63A96">
        <w:rPr>
          <w:rFonts w:asciiTheme="majorBidi" w:hAnsiTheme="majorBidi" w:cstheme="majorBidi"/>
          <w:lang w:val="fr-FR"/>
        </w:rPr>
        <w:t xml:space="preserve">le </w:t>
      </w:r>
      <w:r w:rsidRPr="00C63A96">
        <w:rPr>
          <w:rFonts w:asciiTheme="majorBidi" w:hAnsiTheme="majorBidi" w:cstheme="majorBidi"/>
          <w:lang w:val="fr-FR"/>
        </w:rPr>
        <w:t xml:space="preserve">cycle 1 des </w:t>
      </w:r>
      <w:r w:rsidR="0054677C" w:rsidRPr="00C63A96">
        <w:rPr>
          <w:rFonts w:asciiTheme="majorBidi" w:hAnsiTheme="majorBidi" w:cstheme="majorBidi"/>
          <w:lang w:val="fr-FR"/>
        </w:rPr>
        <w:t>activités de vaccination supplémentaires</w:t>
      </w:r>
      <w:r w:rsidRPr="00C63A96">
        <w:rPr>
          <w:rFonts w:asciiTheme="majorBidi" w:hAnsiTheme="majorBidi" w:cstheme="majorBidi"/>
          <w:lang w:val="fr-FR"/>
        </w:rPr>
        <w:t xml:space="preserve"> doit parvenir au Siège de l</w:t>
      </w:r>
      <w:r w:rsidR="00AD1860" w:rsidRPr="00C63A96">
        <w:rPr>
          <w:rFonts w:asciiTheme="majorBidi" w:hAnsiTheme="majorBidi" w:cstheme="majorBidi"/>
          <w:lang w:val="fr-FR"/>
        </w:rPr>
        <w:t>’</w:t>
      </w:r>
      <w:r w:rsidRPr="00C63A96">
        <w:rPr>
          <w:rFonts w:asciiTheme="majorBidi" w:hAnsiTheme="majorBidi" w:cstheme="majorBidi"/>
          <w:lang w:val="fr-FR"/>
        </w:rPr>
        <w:t>OMS dans les 48 heures suivant les résultats d</w:t>
      </w:r>
      <w:r w:rsidR="00AD1860" w:rsidRPr="00C63A96">
        <w:rPr>
          <w:rFonts w:asciiTheme="majorBidi" w:hAnsiTheme="majorBidi" w:cstheme="majorBidi"/>
          <w:lang w:val="fr-FR"/>
        </w:rPr>
        <w:t>’</w:t>
      </w:r>
      <w:r w:rsidRPr="00C63A96">
        <w:rPr>
          <w:rFonts w:asciiTheme="majorBidi" w:hAnsiTheme="majorBidi" w:cstheme="majorBidi"/>
          <w:lang w:val="fr-FR"/>
        </w:rPr>
        <w:t>ITD et de séquençage du RMLP</w:t>
      </w:r>
      <w:r w:rsidR="0091201E" w:rsidRPr="00C63A96">
        <w:rPr>
          <w:rFonts w:asciiTheme="majorBidi" w:hAnsiTheme="majorBidi" w:cstheme="majorBidi"/>
          <w:lang w:val="fr-FR"/>
        </w:rPr>
        <w:t>.</w:t>
      </w:r>
      <w:r w:rsidRPr="00C63A96">
        <w:rPr>
          <w:rFonts w:asciiTheme="majorBidi" w:hAnsiTheme="majorBidi" w:cstheme="majorBidi"/>
          <w:lang w:val="fr-FR"/>
        </w:rPr>
        <w:t xml:space="preserve"> Veuillez entrer la date de début prévue du premier cycle d</w:t>
      </w:r>
      <w:r w:rsidR="00AD1860" w:rsidRPr="00C63A96">
        <w:rPr>
          <w:rFonts w:asciiTheme="majorBidi" w:hAnsiTheme="majorBidi" w:cstheme="majorBidi"/>
          <w:lang w:val="fr-FR"/>
        </w:rPr>
        <w:t>’</w:t>
      </w:r>
      <w:r w:rsidR="0054677C" w:rsidRPr="00C63A96">
        <w:rPr>
          <w:rFonts w:asciiTheme="majorBidi" w:hAnsiTheme="majorBidi" w:cstheme="majorBidi"/>
          <w:lang w:val="fr-FR"/>
        </w:rPr>
        <w:t>activités de vaccination supplémentaires</w:t>
      </w:r>
      <w:r w:rsidRPr="00C63A96">
        <w:rPr>
          <w:rFonts w:asciiTheme="majorBidi" w:hAnsiTheme="majorBidi" w:cstheme="majorBidi"/>
          <w:lang w:val="fr-FR"/>
        </w:rPr>
        <w:t>.</w:t>
      </w:r>
    </w:p>
    <w:p w:rsidR="00E91552" w:rsidRPr="00C63A96" w:rsidRDefault="00E91552" w:rsidP="00F90CDC">
      <w:pPr>
        <w:spacing w:before="8" w:line="160" w:lineRule="exact"/>
        <w:rPr>
          <w:rFonts w:asciiTheme="majorBidi" w:hAnsiTheme="majorBidi" w:cstheme="majorBidi"/>
          <w:sz w:val="24"/>
          <w:szCs w:val="24"/>
          <w:lang w:val="fr-FR"/>
        </w:rPr>
      </w:pPr>
    </w:p>
    <w:p w:rsidR="00E91552" w:rsidRPr="00C63A96" w:rsidRDefault="00834577" w:rsidP="00FD3DA2">
      <w:pPr>
        <w:pStyle w:val="Heading3"/>
        <w:ind w:left="720" w:right="8429"/>
        <w:jc w:val="both"/>
        <w:rPr>
          <w:rFonts w:asciiTheme="majorBidi" w:hAnsiTheme="majorBidi" w:cstheme="majorBidi"/>
          <w:color w:val="054DBC"/>
          <w:spacing w:val="-2"/>
          <w:w w:val="95"/>
          <w:sz w:val="24"/>
          <w:szCs w:val="24"/>
          <w:lang w:val="fr-FR"/>
        </w:rPr>
      </w:pPr>
      <w:r w:rsidRPr="00FD3DA2">
        <w:rPr>
          <w:color w:val="054DBC"/>
          <w:spacing w:val="-7"/>
          <w:w w:val="95"/>
          <w:sz w:val="24"/>
          <w:szCs w:val="24"/>
        </w:rPr>
        <w:t>Étape</w:t>
      </w:r>
      <w:r w:rsidRPr="00C63A96">
        <w:rPr>
          <w:rFonts w:asciiTheme="majorBidi" w:hAnsiTheme="majorBidi" w:cstheme="majorBidi"/>
          <w:color w:val="054DBC"/>
          <w:spacing w:val="-2"/>
          <w:w w:val="95"/>
          <w:sz w:val="24"/>
          <w:szCs w:val="24"/>
          <w:lang w:val="fr-FR"/>
        </w:rPr>
        <w:t xml:space="preserve"> </w:t>
      </w:r>
      <w:r w:rsidR="000F4A86" w:rsidRPr="00C63A96">
        <w:rPr>
          <w:rFonts w:asciiTheme="majorBidi" w:hAnsiTheme="majorBidi" w:cstheme="majorBidi"/>
          <w:color w:val="054DBC"/>
          <w:spacing w:val="-2"/>
          <w:w w:val="95"/>
          <w:sz w:val="24"/>
          <w:szCs w:val="24"/>
          <w:lang w:val="fr-FR"/>
        </w:rPr>
        <w:t>2</w:t>
      </w:r>
    </w:p>
    <w:p w:rsidR="00E91552" w:rsidRPr="00C63A96" w:rsidRDefault="0091201E" w:rsidP="00C63A96">
      <w:pPr>
        <w:pStyle w:val="BodyText"/>
        <w:spacing w:line="269" w:lineRule="auto"/>
        <w:ind w:left="0" w:right="536"/>
        <w:jc w:val="both"/>
        <w:rPr>
          <w:rFonts w:asciiTheme="majorBidi" w:hAnsiTheme="majorBidi" w:cstheme="majorBidi"/>
          <w:lang w:val="fr-FR"/>
        </w:rPr>
      </w:pPr>
      <w:r w:rsidRPr="00C63A96">
        <w:rPr>
          <w:rFonts w:asciiTheme="majorBidi" w:hAnsiTheme="majorBidi" w:cstheme="majorBidi"/>
          <w:lang w:val="fr-FR"/>
        </w:rPr>
        <w:t xml:space="preserve">Veuillez indiquer les </w:t>
      </w:r>
      <w:r w:rsidR="00834577" w:rsidRPr="00C63A96">
        <w:rPr>
          <w:rFonts w:asciiTheme="majorBidi" w:hAnsiTheme="majorBidi" w:cstheme="majorBidi"/>
          <w:lang w:val="fr-FR"/>
        </w:rPr>
        <w:t xml:space="preserve">besoins en VPOm2 pour chacune des </w:t>
      </w:r>
      <w:r w:rsidR="0054677C" w:rsidRPr="00C63A96">
        <w:rPr>
          <w:rFonts w:asciiTheme="majorBidi" w:hAnsiTheme="majorBidi" w:cstheme="majorBidi"/>
          <w:lang w:val="fr-FR"/>
        </w:rPr>
        <w:t>activités de vaccination supplémentaires</w:t>
      </w:r>
      <w:r w:rsidR="00834577" w:rsidRPr="00C63A96">
        <w:rPr>
          <w:rFonts w:asciiTheme="majorBidi" w:hAnsiTheme="majorBidi" w:cstheme="majorBidi"/>
          <w:lang w:val="fr-FR"/>
        </w:rPr>
        <w:t xml:space="preserve"> ultérieures</w:t>
      </w:r>
      <w:r w:rsidR="000F4A86" w:rsidRPr="00C63A96">
        <w:rPr>
          <w:rFonts w:asciiTheme="majorBidi" w:hAnsiTheme="majorBidi" w:cstheme="majorBidi"/>
          <w:lang w:val="fr-FR"/>
        </w:rPr>
        <w:t xml:space="preserve">. </w:t>
      </w:r>
      <w:r w:rsidR="00834577" w:rsidRPr="00C63A96">
        <w:rPr>
          <w:rFonts w:asciiTheme="majorBidi" w:hAnsiTheme="majorBidi" w:cstheme="majorBidi"/>
          <w:lang w:val="fr-FR"/>
        </w:rPr>
        <w:t xml:space="preserve">Le </w:t>
      </w:r>
      <w:r w:rsidR="00072CD3" w:rsidRPr="00C63A96">
        <w:rPr>
          <w:rFonts w:asciiTheme="majorBidi" w:hAnsiTheme="majorBidi" w:cstheme="majorBidi"/>
          <w:lang w:val="fr-FR"/>
        </w:rPr>
        <w:t>facteur de perte</w:t>
      </w:r>
      <w:r w:rsidR="000F4A86" w:rsidRPr="00C63A96">
        <w:rPr>
          <w:rFonts w:asciiTheme="majorBidi" w:hAnsiTheme="majorBidi" w:cstheme="majorBidi"/>
          <w:lang w:val="fr-FR"/>
        </w:rPr>
        <w:t xml:space="preserve"> </w:t>
      </w:r>
      <w:r w:rsidR="00C63A96" w:rsidRPr="00C63A96">
        <w:rPr>
          <w:rFonts w:asciiTheme="majorBidi" w:hAnsiTheme="majorBidi" w:cstheme="majorBidi"/>
          <w:lang w:val="fr-FR"/>
        </w:rPr>
        <w:t>pour le </w:t>
      </w:r>
      <w:r w:rsidR="00834577" w:rsidRPr="00C63A96">
        <w:rPr>
          <w:rFonts w:asciiTheme="majorBidi" w:hAnsiTheme="majorBidi" w:cstheme="majorBidi"/>
          <w:lang w:val="fr-FR"/>
        </w:rPr>
        <w:t xml:space="preserve">VPOm2 est de </w:t>
      </w:r>
      <w:r w:rsidR="000F4A86" w:rsidRPr="00C63A96">
        <w:rPr>
          <w:rFonts w:asciiTheme="majorBidi" w:hAnsiTheme="majorBidi" w:cstheme="majorBidi"/>
          <w:lang w:val="fr-FR"/>
        </w:rPr>
        <w:t>1</w:t>
      </w:r>
      <w:r w:rsidR="00834577" w:rsidRPr="00C63A96">
        <w:rPr>
          <w:rFonts w:asciiTheme="majorBidi" w:hAnsiTheme="majorBidi" w:cstheme="majorBidi"/>
          <w:lang w:val="fr-FR"/>
        </w:rPr>
        <w:t>,</w:t>
      </w:r>
      <w:r w:rsidR="000F4A86" w:rsidRPr="00C63A96">
        <w:rPr>
          <w:rFonts w:asciiTheme="majorBidi" w:hAnsiTheme="majorBidi" w:cstheme="majorBidi"/>
          <w:lang w:val="fr-FR"/>
        </w:rPr>
        <w:t xml:space="preserve">15. </w:t>
      </w:r>
      <w:r w:rsidR="00834577" w:rsidRPr="00C63A96">
        <w:rPr>
          <w:rFonts w:asciiTheme="majorBidi" w:hAnsiTheme="majorBidi" w:cstheme="majorBidi"/>
          <w:lang w:val="fr-FR"/>
        </w:rPr>
        <w:t xml:space="preserve">Si vous souhaitez utiliser un </w:t>
      </w:r>
      <w:r w:rsidR="00072CD3" w:rsidRPr="00C63A96">
        <w:rPr>
          <w:rFonts w:asciiTheme="majorBidi" w:hAnsiTheme="majorBidi" w:cstheme="majorBidi"/>
          <w:lang w:val="fr-FR"/>
        </w:rPr>
        <w:t>facteur de perte</w:t>
      </w:r>
      <w:r w:rsidR="001F6564" w:rsidRPr="00C63A96">
        <w:rPr>
          <w:rFonts w:asciiTheme="majorBidi" w:hAnsiTheme="majorBidi" w:cstheme="majorBidi"/>
          <w:lang w:val="fr-FR"/>
        </w:rPr>
        <w:t xml:space="preserve"> différent, veuillez</w:t>
      </w:r>
      <w:r w:rsidR="00834577" w:rsidRPr="00C63A96">
        <w:rPr>
          <w:rFonts w:asciiTheme="majorBidi" w:hAnsiTheme="majorBidi" w:cstheme="majorBidi"/>
          <w:lang w:val="fr-FR"/>
        </w:rPr>
        <w:t xml:space="preserve"> fournir une justification, comme des études sur la perte de vaccins ou un exercice de suivi dans certaines zones</w:t>
      </w:r>
      <w:r w:rsidR="000F4A86" w:rsidRPr="00C63A96">
        <w:rPr>
          <w:rFonts w:asciiTheme="majorBidi" w:hAnsiTheme="majorBidi" w:cstheme="majorBidi"/>
          <w:lang w:val="fr-FR"/>
        </w:rPr>
        <w:t>.</w:t>
      </w:r>
    </w:p>
    <w:p w:rsidR="00E91552" w:rsidRPr="00C63A96" w:rsidRDefault="00E91552" w:rsidP="00F90CDC">
      <w:pPr>
        <w:spacing w:before="8" w:line="160" w:lineRule="exact"/>
        <w:rPr>
          <w:rFonts w:asciiTheme="majorBidi" w:hAnsiTheme="majorBidi" w:cstheme="majorBidi"/>
          <w:sz w:val="24"/>
          <w:szCs w:val="24"/>
          <w:lang w:val="fr-FR"/>
        </w:rPr>
      </w:pPr>
    </w:p>
    <w:p w:rsidR="00F90CDC" w:rsidRPr="00C63A96" w:rsidRDefault="00F90CDC" w:rsidP="00F90CDC">
      <w:pPr>
        <w:spacing w:before="8" w:line="160" w:lineRule="exact"/>
        <w:rPr>
          <w:rFonts w:asciiTheme="majorBidi" w:hAnsiTheme="majorBidi" w:cstheme="majorBidi"/>
          <w:sz w:val="24"/>
          <w:szCs w:val="24"/>
          <w:lang w:val="fr-FR"/>
        </w:rPr>
      </w:pPr>
    </w:p>
    <w:p w:rsidR="00E91552" w:rsidRPr="00C63A96" w:rsidRDefault="00834577" w:rsidP="00F90CDC">
      <w:pPr>
        <w:pStyle w:val="Heading3"/>
        <w:numPr>
          <w:ilvl w:val="0"/>
          <w:numId w:val="12"/>
        </w:numPr>
        <w:spacing w:line="250" w:lineRule="auto"/>
        <w:ind w:right="327"/>
        <w:rPr>
          <w:rFonts w:asciiTheme="majorBidi" w:hAnsiTheme="majorBidi" w:cstheme="majorBidi"/>
          <w:color w:val="054DBC"/>
          <w:spacing w:val="-8"/>
          <w:w w:val="95"/>
          <w:sz w:val="24"/>
          <w:szCs w:val="24"/>
          <w:lang w:val="fr-FR"/>
        </w:rPr>
      </w:pPr>
      <w:r w:rsidRPr="007D1141">
        <w:rPr>
          <w:color w:val="054DBC"/>
          <w:spacing w:val="-8"/>
          <w:w w:val="95"/>
          <w:lang w:val="fr-FR"/>
        </w:rPr>
        <w:t xml:space="preserve">Identification des cas et </w:t>
      </w:r>
      <w:r w:rsidR="0091201E" w:rsidRPr="007D1141">
        <w:rPr>
          <w:color w:val="054DBC"/>
          <w:spacing w:val="-8"/>
          <w:w w:val="95"/>
          <w:lang w:val="fr-FR"/>
        </w:rPr>
        <w:t>investigations</w:t>
      </w:r>
      <w:r w:rsidRPr="007D1141">
        <w:rPr>
          <w:color w:val="054DBC"/>
          <w:spacing w:val="-8"/>
          <w:w w:val="95"/>
          <w:lang w:val="fr-FR"/>
        </w:rPr>
        <w:t xml:space="preserve"> en</w:t>
      </w:r>
      <w:r w:rsidRPr="00C63A96">
        <w:rPr>
          <w:rFonts w:asciiTheme="majorBidi" w:hAnsiTheme="majorBidi" w:cstheme="majorBidi"/>
          <w:color w:val="054DBC"/>
          <w:spacing w:val="-8"/>
          <w:w w:val="95"/>
          <w:sz w:val="24"/>
          <w:szCs w:val="24"/>
          <w:lang w:val="fr-FR"/>
        </w:rPr>
        <w:t xml:space="preserve"> l</w:t>
      </w:r>
      <w:r w:rsidRPr="007D1141">
        <w:rPr>
          <w:color w:val="054DBC"/>
          <w:spacing w:val="-8"/>
          <w:w w:val="95"/>
          <w:lang w:val="fr-FR"/>
        </w:rPr>
        <w:t>aboratoire</w:t>
      </w:r>
    </w:p>
    <w:p w:rsidR="00E91552" w:rsidRPr="00C63A96" w:rsidRDefault="00E91552" w:rsidP="00F90CDC">
      <w:pPr>
        <w:spacing w:before="8" w:line="160" w:lineRule="exact"/>
        <w:rPr>
          <w:rFonts w:asciiTheme="majorBidi" w:hAnsiTheme="majorBidi" w:cstheme="majorBidi"/>
          <w:sz w:val="24"/>
          <w:szCs w:val="24"/>
          <w:lang w:val="fr-FR"/>
        </w:rPr>
      </w:pPr>
    </w:p>
    <w:p w:rsidR="00E91552" w:rsidRPr="00C63A96" w:rsidRDefault="00C63A96" w:rsidP="00C63A96">
      <w:pPr>
        <w:pStyle w:val="BodyText"/>
        <w:spacing w:line="269" w:lineRule="auto"/>
        <w:ind w:left="0" w:right="536"/>
        <w:jc w:val="both"/>
        <w:rPr>
          <w:rFonts w:asciiTheme="majorBidi" w:hAnsiTheme="majorBidi" w:cstheme="majorBidi"/>
          <w:lang w:val="fr-FR"/>
        </w:rPr>
      </w:pPr>
      <w:r w:rsidRPr="00C63A96">
        <w:rPr>
          <w:rFonts w:asciiTheme="majorBidi" w:hAnsiTheme="majorBidi" w:cstheme="majorBidi"/>
          <w:lang w:val="fr-FR"/>
        </w:rPr>
        <w:t>Les T</w:t>
      </w:r>
      <w:r w:rsidR="00834577" w:rsidRPr="00C63A96">
        <w:rPr>
          <w:rFonts w:asciiTheme="majorBidi" w:hAnsiTheme="majorBidi" w:cstheme="majorBidi"/>
          <w:lang w:val="fr-FR"/>
        </w:rPr>
        <w:t xml:space="preserve">ableaux pour les échantillons humains et les échantillons environnementaux sont </w:t>
      </w:r>
      <w:r w:rsidR="0091201E" w:rsidRPr="00C63A96">
        <w:rPr>
          <w:rFonts w:asciiTheme="majorBidi" w:hAnsiTheme="majorBidi" w:cstheme="majorBidi"/>
          <w:lang w:val="fr-FR"/>
        </w:rPr>
        <w:t xml:space="preserve">identiques </w:t>
      </w:r>
      <w:r w:rsidR="00834577" w:rsidRPr="00C63A96">
        <w:rPr>
          <w:rFonts w:asciiTheme="majorBidi" w:hAnsiTheme="majorBidi" w:cstheme="majorBidi"/>
          <w:lang w:val="fr-FR"/>
        </w:rPr>
        <w:t xml:space="preserve">dans </w:t>
      </w:r>
      <w:r w:rsidRPr="00C63A96">
        <w:rPr>
          <w:rFonts w:asciiTheme="majorBidi" w:hAnsiTheme="majorBidi" w:cstheme="majorBidi"/>
          <w:lang w:val="fr-FR"/>
        </w:rPr>
        <w:t>l’étape</w:t>
      </w:r>
      <w:r w:rsidR="00834577" w:rsidRPr="00C63A96">
        <w:rPr>
          <w:rFonts w:asciiTheme="majorBidi" w:hAnsiTheme="majorBidi" w:cstheme="majorBidi"/>
          <w:lang w:val="fr-FR"/>
        </w:rPr>
        <w:t xml:space="preserve"> 1 et 2.</w:t>
      </w:r>
    </w:p>
    <w:p w:rsidR="00E91552" w:rsidRPr="00FD3DA2" w:rsidRDefault="000F4A86" w:rsidP="00FD3DA2">
      <w:pPr>
        <w:pStyle w:val="Heading3"/>
        <w:spacing w:before="74"/>
        <w:ind w:left="720" w:right="2309"/>
        <w:jc w:val="both"/>
        <w:rPr>
          <w:rFonts w:cs="Arial"/>
          <w:color w:val="054DBC"/>
          <w:spacing w:val="-2"/>
          <w:w w:val="95"/>
          <w:sz w:val="24"/>
          <w:szCs w:val="24"/>
          <w:lang w:val="fr-FR"/>
        </w:rPr>
      </w:pPr>
      <w:r w:rsidRPr="00FD3DA2">
        <w:rPr>
          <w:rFonts w:cs="Arial"/>
          <w:color w:val="054DBC"/>
          <w:spacing w:val="-2"/>
          <w:w w:val="95"/>
          <w:sz w:val="24"/>
          <w:szCs w:val="24"/>
          <w:lang w:val="fr-FR"/>
        </w:rPr>
        <w:t>Paragraph</w:t>
      </w:r>
      <w:r w:rsidR="00834577" w:rsidRPr="00FD3DA2">
        <w:rPr>
          <w:rFonts w:cs="Arial"/>
          <w:color w:val="054DBC"/>
          <w:spacing w:val="-2"/>
          <w:w w:val="95"/>
          <w:sz w:val="24"/>
          <w:szCs w:val="24"/>
          <w:lang w:val="fr-FR"/>
        </w:rPr>
        <w:t>e</w:t>
      </w:r>
      <w:r w:rsidRPr="00FD3DA2">
        <w:rPr>
          <w:rFonts w:cs="Arial"/>
          <w:color w:val="054DBC"/>
          <w:spacing w:val="-2"/>
          <w:w w:val="95"/>
          <w:sz w:val="24"/>
          <w:szCs w:val="24"/>
          <w:lang w:val="fr-FR"/>
        </w:rPr>
        <w:t xml:space="preserve"> A</w:t>
      </w:r>
      <w:r w:rsidR="00C63A96" w:rsidRPr="00FD3DA2">
        <w:rPr>
          <w:rFonts w:cs="Arial"/>
          <w:color w:val="054DBC"/>
          <w:spacing w:val="-2"/>
          <w:w w:val="95"/>
          <w:sz w:val="24"/>
          <w:szCs w:val="24"/>
          <w:lang w:val="fr-FR"/>
        </w:rPr>
        <w:t xml:space="preserve"> </w:t>
      </w:r>
      <w:r w:rsidRPr="00FD3DA2">
        <w:rPr>
          <w:rFonts w:cs="Arial"/>
          <w:color w:val="054DBC"/>
          <w:spacing w:val="-2"/>
          <w:w w:val="95"/>
          <w:sz w:val="24"/>
          <w:szCs w:val="24"/>
          <w:lang w:val="fr-FR"/>
        </w:rPr>
        <w:t xml:space="preserve">: </w:t>
      </w:r>
      <w:r w:rsidR="00834577" w:rsidRPr="00FD3DA2">
        <w:rPr>
          <w:rFonts w:cs="Arial"/>
          <w:color w:val="054DBC"/>
          <w:spacing w:val="-2"/>
          <w:w w:val="95"/>
          <w:sz w:val="24"/>
          <w:szCs w:val="24"/>
          <w:lang w:val="fr-FR"/>
        </w:rPr>
        <w:t>identification des cas</w:t>
      </w:r>
    </w:p>
    <w:p w:rsidR="00F90CDC" w:rsidRPr="00C63A96" w:rsidRDefault="00F90CDC" w:rsidP="00F90CDC">
      <w:pPr>
        <w:spacing w:before="8" w:line="160" w:lineRule="exact"/>
        <w:rPr>
          <w:rFonts w:asciiTheme="majorBidi" w:hAnsiTheme="majorBidi" w:cstheme="majorBidi"/>
          <w:sz w:val="24"/>
          <w:szCs w:val="24"/>
          <w:lang w:val="fr-FR"/>
        </w:rPr>
      </w:pPr>
    </w:p>
    <w:p w:rsidR="00E91552" w:rsidRPr="00C63A96" w:rsidRDefault="00834577" w:rsidP="00C63A96">
      <w:pPr>
        <w:pStyle w:val="BodyText"/>
        <w:spacing w:line="269" w:lineRule="auto"/>
        <w:ind w:left="0" w:right="536"/>
        <w:jc w:val="both"/>
        <w:rPr>
          <w:rFonts w:asciiTheme="majorBidi" w:hAnsiTheme="majorBidi" w:cstheme="majorBidi"/>
          <w:lang w:val="fr-FR"/>
        </w:rPr>
      </w:pPr>
      <w:r w:rsidRPr="00C63A96">
        <w:rPr>
          <w:rFonts w:asciiTheme="majorBidi" w:hAnsiTheme="majorBidi" w:cstheme="majorBidi"/>
          <w:lang w:val="fr-FR"/>
        </w:rPr>
        <w:t>Veillez à ce que toutes les informations pour l</w:t>
      </w:r>
      <w:r w:rsidR="00AD1860" w:rsidRPr="00C63A96">
        <w:rPr>
          <w:rFonts w:asciiTheme="majorBidi" w:hAnsiTheme="majorBidi" w:cstheme="majorBidi"/>
          <w:lang w:val="fr-FR"/>
        </w:rPr>
        <w:t>’</w:t>
      </w:r>
      <w:r w:rsidRPr="00C63A96">
        <w:rPr>
          <w:rFonts w:asciiTheme="majorBidi" w:hAnsiTheme="majorBidi" w:cstheme="majorBidi"/>
          <w:lang w:val="fr-FR"/>
        </w:rPr>
        <w:t>identification d</w:t>
      </w:r>
      <w:r w:rsidR="0091201E" w:rsidRPr="00C63A96">
        <w:rPr>
          <w:rFonts w:asciiTheme="majorBidi" w:hAnsiTheme="majorBidi" w:cstheme="majorBidi"/>
          <w:lang w:val="fr-FR"/>
        </w:rPr>
        <w:t>es</w:t>
      </w:r>
      <w:r w:rsidRPr="00C63A96">
        <w:rPr>
          <w:rFonts w:asciiTheme="majorBidi" w:hAnsiTheme="majorBidi" w:cstheme="majorBidi"/>
          <w:lang w:val="fr-FR"/>
        </w:rPr>
        <w:t xml:space="preserve"> cas soient </w:t>
      </w:r>
      <w:r w:rsidR="0091201E" w:rsidRPr="00C63A96">
        <w:rPr>
          <w:rFonts w:asciiTheme="majorBidi" w:hAnsiTheme="majorBidi" w:cstheme="majorBidi"/>
          <w:lang w:val="fr-FR"/>
        </w:rPr>
        <w:t>reportées</w:t>
      </w:r>
      <w:r w:rsidR="00C63A96" w:rsidRPr="00C63A96">
        <w:rPr>
          <w:rFonts w:asciiTheme="majorBidi" w:hAnsiTheme="majorBidi" w:cstheme="majorBidi"/>
          <w:lang w:val="fr-FR"/>
        </w:rPr>
        <w:t xml:space="preserve"> dans le T</w:t>
      </w:r>
      <w:r w:rsidRPr="00C63A96">
        <w:rPr>
          <w:rFonts w:asciiTheme="majorBidi" w:hAnsiTheme="majorBidi" w:cstheme="majorBidi"/>
          <w:lang w:val="fr-FR"/>
        </w:rPr>
        <w:t>ableau, y compris le nom de la province et du district.</w:t>
      </w:r>
    </w:p>
    <w:p w:rsidR="00E91552" w:rsidRPr="00FD3DA2" w:rsidRDefault="000F4A86" w:rsidP="00FD3DA2">
      <w:pPr>
        <w:pStyle w:val="Heading3"/>
        <w:spacing w:before="74"/>
        <w:ind w:left="720" w:right="2309"/>
        <w:jc w:val="both"/>
        <w:rPr>
          <w:rFonts w:cs="Arial"/>
          <w:color w:val="054DBC"/>
          <w:spacing w:val="-2"/>
          <w:w w:val="95"/>
          <w:sz w:val="24"/>
          <w:szCs w:val="24"/>
          <w:lang w:val="fr-FR"/>
        </w:rPr>
      </w:pPr>
      <w:r w:rsidRPr="00FD3DA2">
        <w:rPr>
          <w:rFonts w:cs="Arial"/>
          <w:color w:val="054DBC"/>
          <w:spacing w:val="-2"/>
          <w:w w:val="95"/>
          <w:sz w:val="24"/>
          <w:szCs w:val="24"/>
          <w:lang w:val="fr-FR"/>
        </w:rPr>
        <w:t>Paragraph</w:t>
      </w:r>
      <w:r w:rsidR="00834577" w:rsidRPr="00FD3DA2">
        <w:rPr>
          <w:rFonts w:cs="Arial"/>
          <w:color w:val="054DBC"/>
          <w:spacing w:val="-2"/>
          <w:w w:val="95"/>
          <w:sz w:val="24"/>
          <w:szCs w:val="24"/>
          <w:lang w:val="fr-FR"/>
        </w:rPr>
        <w:t>e</w:t>
      </w:r>
      <w:r w:rsidRPr="00FD3DA2">
        <w:rPr>
          <w:rFonts w:cs="Arial"/>
          <w:color w:val="054DBC"/>
          <w:spacing w:val="-2"/>
          <w:w w:val="95"/>
          <w:sz w:val="24"/>
          <w:szCs w:val="24"/>
          <w:lang w:val="fr-FR"/>
        </w:rPr>
        <w:t xml:space="preserve"> B</w:t>
      </w:r>
      <w:r w:rsidR="00C63A96" w:rsidRPr="00FD3DA2">
        <w:rPr>
          <w:rFonts w:cs="Arial"/>
          <w:color w:val="054DBC"/>
          <w:spacing w:val="-2"/>
          <w:w w:val="95"/>
          <w:sz w:val="24"/>
          <w:szCs w:val="24"/>
          <w:lang w:val="fr-FR"/>
        </w:rPr>
        <w:t xml:space="preserve"> </w:t>
      </w:r>
      <w:r w:rsidRPr="00FD3DA2">
        <w:rPr>
          <w:rFonts w:cs="Arial"/>
          <w:color w:val="054DBC"/>
          <w:spacing w:val="-2"/>
          <w:w w:val="95"/>
          <w:sz w:val="24"/>
          <w:szCs w:val="24"/>
          <w:lang w:val="fr-FR"/>
        </w:rPr>
        <w:t xml:space="preserve">: </w:t>
      </w:r>
      <w:r w:rsidR="00834577" w:rsidRPr="00FD3DA2">
        <w:rPr>
          <w:rFonts w:cs="Arial"/>
          <w:color w:val="054DBC"/>
          <w:spacing w:val="-2"/>
          <w:w w:val="95"/>
          <w:sz w:val="24"/>
          <w:szCs w:val="24"/>
          <w:lang w:val="fr-FR"/>
        </w:rPr>
        <w:t xml:space="preserve">rapport du laboratoire pour les échantillons humains </w:t>
      </w:r>
    </w:p>
    <w:p w:rsidR="00F90CDC" w:rsidRPr="00C63A96" w:rsidRDefault="00F90CDC" w:rsidP="00F90CDC">
      <w:pPr>
        <w:spacing w:before="8" w:line="160" w:lineRule="exact"/>
        <w:rPr>
          <w:rFonts w:asciiTheme="majorBidi" w:hAnsiTheme="majorBidi" w:cstheme="majorBidi"/>
          <w:sz w:val="24"/>
          <w:szCs w:val="24"/>
          <w:lang w:val="fr-FR"/>
        </w:rPr>
      </w:pPr>
    </w:p>
    <w:p w:rsidR="00E91552" w:rsidRPr="00C63A96" w:rsidRDefault="00834577" w:rsidP="00C63A96">
      <w:pPr>
        <w:pStyle w:val="BodyText"/>
        <w:spacing w:line="269" w:lineRule="auto"/>
        <w:ind w:left="0" w:right="119"/>
        <w:jc w:val="both"/>
        <w:rPr>
          <w:rFonts w:asciiTheme="majorBidi" w:hAnsiTheme="majorBidi" w:cstheme="majorBidi"/>
          <w:lang w:val="fr-FR"/>
        </w:rPr>
      </w:pPr>
      <w:r w:rsidRPr="00C63A96">
        <w:rPr>
          <w:rFonts w:asciiTheme="majorBidi" w:hAnsiTheme="majorBidi" w:cstheme="majorBidi"/>
          <w:lang w:val="fr-FR"/>
        </w:rPr>
        <w:t>Si l</w:t>
      </w:r>
      <w:r w:rsidR="00AD1860" w:rsidRPr="00C63A96">
        <w:rPr>
          <w:rFonts w:asciiTheme="majorBidi" w:hAnsiTheme="majorBidi" w:cstheme="majorBidi"/>
          <w:lang w:val="fr-FR"/>
        </w:rPr>
        <w:t>’</w:t>
      </w:r>
      <w:r w:rsidR="000F4A86" w:rsidRPr="00C63A96">
        <w:rPr>
          <w:rFonts w:asciiTheme="majorBidi" w:hAnsiTheme="majorBidi" w:cstheme="majorBidi"/>
          <w:lang w:val="fr-FR"/>
        </w:rPr>
        <w:t>ITD</w:t>
      </w:r>
      <w:r w:rsidR="000F4A86" w:rsidRPr="00C63A96">
        <w:rPr>
          <w:rFonts w:asciiTheme="majorBidi" w:hAnsiTheme="majorBidi" w:cstheme="majorBidi"/>
          <w:spacing w:val="-5"/>
          <w:lang w:val="fr-FR"/>
        </w:rPr>
        <w:t xml:space="preserve"> </w:t>
      </w:r>
      <w:r w:rsidRPr="00C63A96">
        <w:rPr>
          <w:rFonts w:asciiTheme="majorBidi" w:hAnsiTheme="majorBidi" w:cstheme="majorBidi"/>
          <w:spacing w:val="-5"/>
          <w:lang w:val="fr-FR"/>
        </w:rPr>
        <w:t xml:space="preserve">et le séquençage ne sont pas effectués </w:t>
      </w:r>
      <w:r w:rsidR="0091201E" w:rsidRPr="00C63A96">
        <w:rPr>
          <w:rFonts w:asciiTheme="majorBidi" w:hAnsiTheme="majorBidi" w:cstheme="majorBidi"/>
          <w:spacing w:val="-5"/>
          <w:lang w:val="fr-FR"/>
        </w:rPr>
        <w:t xml:space="preserve">par le </w:t>
      </w:r>
      <w:r w:rsidRPr="00C63A96">
        <w:rPr>
          <w:rFonts w:asciiTheme="majorBidi" w:hAnsiTheme="majorBidi" w:cstheme="majorBidi"/>
          <w:spacing w:val="-5"/>
          <w:lang w:val="fr-FR"/>
        </w:rPr>
        <w:t>même laboratoire, indiquez les coordonnées du laboratoire qui a procédé à l</w:t>
      </w:r>
      <w:r w:rsidR="00AD1860" w:rsidRPr="00C63A96">
        <w:rPr>
          <w:rFonts w:asciiTheme="majorBidi" w:hAnsiTheme="majorBidi" w:cstheme="majorBidi"/>
          <w:spacing w:val="-5"/>
          <w:lang w:val="fr-FR"/>
        </w:rPr>
        <w:t>’</w:t>
      </w:r>
      <w:r w:rsidRPr="00C63A96">
        <w:rPr>
          <w:rFonts w:asciiTheme="majorBidi" w:hAnsiTheme="majorBidi" w:cstheme="majorBidi"/>
          <w:spacing w:val="-5"/>
          <w:lang w:val="fr-FR"/>
        </w:rPr>
        <w:t xml:space="preserve">isolement du virus et celles du laboratoire </w:t>
      </w:r>
      <w:r w:rsidR="0091201E" w:rsidRPr="00C63A96">
        <w:rPr>
          <w:rFonts w:asciiTheme="majorBidi" w:hAnsiTheme="majorBidi" w:cstheme="majorBidi"/>
          <w:spacing w:val="-5"/>
          <w:lang w:val="fr-FR"/>
        </w:rPr>
        <w:t xml:space="preserve">ayant </w:t>
      </w:r>
      <w:r w:rsidRPr="00C63A96">
        <w:rPr>
          <w:rFonts w:asciiTheme="majorBidi" w:hAnsiTheme="majorBidi" w:cstheme="majorBidi"/>
          <w:spacing w:val="-5"/>
          <w:lang w:val="fr-FR"/>
        </w:rPr>
        <w:t>effectué le séquençage. Le Siège peu</w:t>
      </w:r>
      <w:r w:rsidR="0091201E" w:rsidRPr="00C63A96">
        <w:rPr>
          <w:rFonts w:asciiTheme="majorBidi" w:hAnsiTheme="majorBidi" w:cstheme="majorBidi"/>
          <w:spacing w:val="-5"/>
          <w:lang w:val="fr-FR"/>
        </w:rPr>
        <w:t>t avoir besoin de contacter chacun d</w:t>
      </w:r>
      <w:r w:rsidR="00AD1860" w:rsidRPr="00C63A96">
        <w:rPr>
          <w:rFonts w:asciiTheme="majorBidi" w:hAnsiTheme="majorBidi" w:cstheme="majorBidi"/>
          <w:spacing w:val="-5"/>
          <w:lang w:val="fr-FR"/>
        </w:rPr>
        <w:t>’</w:t>
      </w:r>
      <w:r w:rsidR="0091201E" w:rsidRPr="00C63A96">
        <w:rPr>
          <w:rFonts w:asciiTheme="majorBidi" w:hAnsiTheme="majorBidi" w:cstheme="majorBidi"/>
          <w:spacing w:val="-5"/>
          <w:lang w:val="fr-FR"/>
        </w:rPr>
        <w:t xml:space="preserve">entre eux pour obtenir de </w:t>
      </w:r>
      <w:r w:rsidRPr="00C63A96">
        <w:rPr>
          <w:rFonts w:asciiTheme="majorBidi" w:hAnsiTheme="majorBidi" w:cstheme="majorBidi"/>
          <w:spacing w:val="-5"/>
          <w:lang w:val="fr-FR"/>
        </w:rPr>
        <w:t>plus amples renseignements. Il est donc important d</w:t>
      </w:r>
      <w:r w:rsidR="00AD1860" w:rsidRPr="00C63A96">
        <w:rPr>
          <w:rFonts w:asciiTheme="majorBidi" w:hAnsiTheme="majorBidi" w:cstheme="majorBidi"/>
          <w:spacing w:val="-5"/>
          <w:lang w:val="fr-FR"/>
        </w:rPr>
        <w:t>’</w:t>
      </w:r>
      <w:r w:rsidRPr="00C63A96">
        <w:rPr>
          <w:rFonts w:asciiTheme="majorBidi" w:hAnsiTheme="majorBidi" w:cstheme="majorBidi"/>
          <w:spacing w:val="-5"/>
          <w:lang w:val="fr-FR"/>
        </w:rPr>
        <w:t xml:space="preserve">inscrire les coordonnées </w:t>
      </w:r>
      <w:r w:rsidR="001F6564" w:rsidRPr="00C63A96">
        <w:rPr>
          <w:rFonts w:asciiTheme="majorBidi" w:hAnsiTheme="majorBidi" w:cstheme="majorBidi"/>
          <w:spacing w:val="-5"/>
          <w:lang w:val="fr-FR"/>
        </w:rPr>
        <w:t xml:space="preserve">complètes </w:t>
      </w:r>
      <w:r w:rsidRPr="00C63A96">
        <w:rPr>
          <w:rFonts w:asciiTheme="majorBidi" w:hAnsiTheme="majorBidi" w:cstheme="majorBidi"/>
          <w:spacing w:val="-5"/>
          <w:lang w:val="fr-FR"/>
        </w:rPr>
        <w:t xml:space="preserve">des personnes responsables pour chaque laboratoire. </w:t>
      </w:r>
    </w:p>
    <w:p w:rsidR="00E91552" w:rsidRPr="00C63A96" w:rsidRDefault="00E91552" w:rsidP="00F90CDC">
      <w:pPr>
        <w:spacing w:before="8" w:line="160" w:lineRule="exact"/>
        <w:rPr>
          <w:rFonts w:asciiTheme="majorBidi" w:hAnsiTheme="majorBidi" w:cstheme="majorBidi"/>
          <w:sz w:val="24"/>
          <w:szCs w:val="24"/>
          <w:lang w:val="fr-FR"/>
        </w:rPr>
      </w:pPr>
    </w:p>
    <w:p w:rsidR="00E91552" w:rsidRPr="007E2F30" w:rsidRDefault="00834577" w:rsidP="00C63A96">
      <w:pPr>
        <w:pStyle w:val="BodyText"/>
        <w:spacing w:line="269" w:lineRule="auto"/>
        <w:ind w:left="0" w:right="119"/>
        <w:jc w:val="both"/>
        <w:rPr>
          <w:rFonts w:asciiTheme="majorBidi" w:hAnsiTheme="majorBidi" w:cstheme="majorBidi"/>
          <w:spacing w:val="-5"/>
          <w:lang w:val="fr-FR"/>
        </w:rPr>
      </w:pPr>
      <w:r w:rsidRPr="007E2F30">
        <w:rPr>
          <w:rFonts w:asciiTheme="majorBidi" w:hAnsiTheme="majorBidi" w:cstheme="majorBidi"/>
          <w:spacing w:val="-5"/>
          <w:lang w:val="fr-FR"/>
        </w:rPr>
        <w:t xml:space="preserve">En entrant les données dans le tableau, utilisez </w:t>
      </w:r>
      <w:r w:rsidR="0091201E" w:rsidRPr="007E2F30">
        <w:rPr>
          <w:rFonts w:asciiTheme="majorBidi" w:hAnsiTheme="majorBidi" w:cstheme="majorBidi"/>
          <w:spacing w:val="-5"/>
          <w:lang w:val="fr-FR"/>
        </w:rPr>
        <w:t xml:space="preserve">« –» </w:t>
      </w:r>
      <w:r w:rsidRPr="007E2F30">
        <w:rPr>
          <w:rFonts w:asciiTheme="majorBidi" w:hAnsiTheme="majorBidi" w:cstheme="majorBidi"/>
          <w:spacing w:val="-5"/>
          <w:lang w:val="fr-FR"/>
        </w:rPr>
        <w:t>lorsqu</w:t>
      </w:r>
      <w:r w:rsidR="00AD1860" w:rsidRPr="007E2F30">
        <w:rPr>
          <w:rFonts w:asciiTheme="majorBidi" w:hAnsiTheme="majorBidi" w:cstheme="majorBidi"/>
          <w:spacing w:val="-5"/>
          <w:lang w:val="fr-FR"/>
        </w:rPr>
        <w:t>’</w:t>
      </w:r>
      <w:r w:rsidRPr="007E2F30">
        <w:rPr>
          <w:rFonts w:asciiTheme="majorBidi" w:hAnsiTheme="majorBidi" w:cstheme="majorBidi"/>
          <w:spacing w:val="-5"/>
          <w:lang w:val="fr-FR"/>
        </w:rPr>
        <w:t xml:space="preserve">elles ne sont pas disponibles ou applicables. En </w:t>
      </w:r>
      <w:r w:rsidR="0091201E" w:rsidRPr="007E2F30">
        <w:rPr>
          <w:rFonts w:asciiTheme="majorBidi" w:hAnsiTheme="majorBidi" w:cstheme="majorBidi"/>
          <w:spacing w:val="-5"/>
          <w:lang w:val="fr-FR"/>
        </w:rPr>
        <w:t xml:space="preserve">procédant de la sorte, </w:t>
      </w:r>
      <w:r w:rsidRPr="007E2F30">
        <w:rPr>
          <w:rFonts w:asciiTheme="majorBidi" w:hAnsiTheme="majorBidi" w:cstheme="majorBidi"/>
          <w:spacing w:val="-5"/>
          <w:lang w:val="fr-FR"/>
        </w:rPr>
        <w:t>vous confirmez que les données ne sont pas encore disponibles ou ne sont pas applicables et non</w:t>
      </w:r>
      <w:r w:rsidR="001F6564" w:rsidRPr="007E2F30">
        <w:rPr>
          <w:rFonts w:asciiTheme="majorBidi" w:hAnsiTheme="majorBidi" w:cstheme="majorBidi"/>
          <w:spacing w:val="-5"/>
          <w:lang w:val="fr-FR"/>
        </w:rPr>
        <w:t xml:space="preserve"> manquantes.</w:t>
      </w:r>
    </w:p>
    <w:p w:rsidR="00E91552" w:rsidRPr="007E2F30" w:rsidRDefault="00E91552" w:rsidP="007E2F30">
      <w:pPr>
        <w:pStyle w:val="BodyText"/>
        <w:spacing w:line="269" w:lineRule="auto"/>
        <w:ind w:left="0" w:right="119"/>
        <w:jc w:val="both"/>
        <w:rPr>
          <w:rFonts w:asciiTheme="majorBidi" w:hAnsiTheme="majorBidi" w:cstheme="majorBidi"/>
          <w:spacing w:val="-5"/>
          <w:lang w:val="fr-FR"/>
        </w:rPr>
      </w:pPr>
    </w:p>
    <w:p w:rsidR="00E91552" w:rsidRPr="007E2F30" w:rsidRDefault="00834577" w:rsidP="007E2F30">
      <w:pPr>
        <w:pStyle w:val="BodyText"/>
        <w:spacing w:line="269" w:lineRule="auto"/>
        <w:ind w:left="0" w:right="119"/>
        <w:jc w:val="both"/>
        <w:rPr>
          <w:rFonts w:asciiTheme="majorBidi" w:hAnsiTheme="majorBidi" w:cstheme="majorBidi"/>
          <w:spacing w:val="-5"/>
          <w:lang w:val="fr-FR"/>
        </w:rPr>
      </w:pPr>
      <w:r w:rsidRPr="007E2F30">
        <w:rPr>
          <w:rFonts w:asciiTheme="majorBidi" w:hAnsiTheme="majorBidi" w:cstheme="majorBidi"/>
          <w:spacing w:val="-5"/>
          <w:lang w:val="fr-FR"/>
        </w:rPr>
        <w:t>Si vous remplissez la colonne intitulée « </w:t>
      </w:r>
      <w:r w:rsidR="00020037" w:rsidRPr="007E2F30">
        <w:rPr>
          <w:rFonts w:asciiTheme="majorBidi" w:hAnsiTheme="majorBidi" w:cstheme="majorBidi"/>
          <w:spacing w:val="-5"/>
          <w:lang w:val="fr-FR"/>
        </w:rPr>
        <w:t>N°EPID</w:t>
      </w:r>
      <w:r w:rsidR="000F4A86" w:rsidRPr="007E2F30">
        <w:rPr>
          <w:rFonts w:asciiTheme="majorBidi" w:hAnsiTheme="majorBidi" w:cstheme="majorBidi"/>
          <w:spacing w:val="-5"/>
          <w:lang w:val="fr-FR"/>
        </w:rPr>
        <w:t xml:space="preserve"> </w:t>
      </w:r>
      <w:r w:rsidR="00C63A96" w:rsidRPr="007E2F30">
        <w:rPr>
          <w:rFonts w:asciiTheme="majorBidi" w:hAnsiTheme="majorBidi" w:cstheme="majorBidi"/>
          <w:spacing w:val="-5"/>
          <w:lang w:val="fr-FR"/>
        </w:rPr>
        <w:t>du </w:t>
      </w:r>
      <w:r w:rsidR="00E46D04" w:rsidRPr="007E2F30">
        <w:rPr>
          <w:rFonts w:asciiTheme="majorBidi" w:hAnsiTheme="majorBidi" w:cstheme="majorBidi"/>
          <w:spacing w:val="-5"/>
          <w:lang w:val="fr-FR"/>
        </w:rPr>
        <w:t>PVDV le plus proche</w:t>
      </w:r>
      <w:r w:rsidRPr="007E2F30">
        <w:rPr>
          <w:rFonts w:asciiTheme="majorBidi" w:hAnsiTheme="majorBidi" w:cstheme="majorBidi"/>
          <w:spacing w:val="-5"/>
          <w:lang w:val="fr-FR"/>
        </w:rPr>
        <w:t> »</w:t>
      </w:r>
      <w:r w:rsidR="000F4A86" w:rsidRPr="007E2F30">
        <w:rPr>
          <w:rFonts w:asciiTheme="majorBidi" w:hAnsiTheme="majorBidi" w:cstheme="majorBidi"/>
          <w:spacing w:val="-5"/>
          <w:lang w:val="fr-FR"/>
        </w:rPr>
        <w:t xml:space="preserve"> </w:t>
      </w:r>
      <w:r w:rsidRPr="007E2F30">
        <w:rPr>
          <w:rFonts w:asciiTheme="majorBidi" w:hAnsiTheme="majorBidi" w:cstheme="majorBidi"/>
          <w:spacing w:val="-5"/>
          <w:lang w:val="fr-FR"/>
        </w:rPr>
        <w:t xml:space="preserve">par un </w:t>
      </w:r>
      <w:r w:rsidR="0091201E" w:rsidRPr="007E2F30">
        <w:rPr>
          <w:rFonts w:asciiTheme="majorBidi" w:hAnsiTheme="majorBidi" w:cstheme="majorBidi"/>
          <w:spacing w:val="-5"/>
          <w:lang w:val="fr-FR"/>
        </w:rPr>
        <w:t xml:space="preserve">numéro </w:t>
      </w:r>
      <w:r w:rsidR="000F4A86" w:rsidRPr="007E2F30">
        <w:rPr>
          <w:rFonts w:asciiTheme="majorBidi" w:hAnsiTheme="majorBidi" w:cstheme="majorBidi"/>
          <w:spacing w:val="-5"/>
          <w:lang w:val="fr-FR"/>
        </w:rPr>
        <w:t xml:space="preserve">EPID, </w:t>
      </w:r>
      <w:r w:rsidRPr="007E2F30">
        <w:rPr>
          <w:rFonts w:asciiTheme="majorBidi" w:hAnsiTheme="majorBidi" w:cstheme="majorBidi"/>
          <w:spacing w:val="-5"/>
          <w:lang w:val="fr-FR"/>
        </w:rPr>
        <w:t xml:space="preserve">le gouvernement confirme la circulation de PVDV2 et </w:t>
      </w:r>
      <w:r w:rsidR="00E46D04" w:rsidRPr="007E2F30">
        <w:rPr>
          <w:rFonts w:asciiTheme="majorBidi" w:hAnsiTheme="majorBidi" w:cstheme="majorBidi"/>
          <w:spacing w:val="-5"/>
          <w:lang w:val="fr-FR"/>
        </w:rPr>
        <w:t xml:space="preserve">doit donc être en mesure </w:t>
      </w:r>
      <w:r w:rsidRPr="007E2F30">
        <w:rPr>
          <w:rFonts w:asciiTheme="majorBidi" w:hAnsiTheme="majorBidi" w:cstheme="majorBidi"/>
          <w:spacing w:val="-5"/>
          <w:lang w:val="fr-FR"/>
        </w:rPr>
        <w:t xml:space="preserve">de compléter </w:t>
      </w:r>
      <w:r w:rsidR="00C63A96" w:rsidRPr="007E2F30">
        <w:rPr>
          <w:rFonts w:asciiTheme="majorBidi" w:hAnsiTheme="majorBidi" w:cstheme="majorBidi"/>
          <w:spacing w:val="-5"/>
          <w:lang w:val="fr-FR"/>
        </w:rPr>
        <w:t>l’étape</w:t>
      </w:r>
      <w:r w:rsidRPr="007E2F30">
        <w:rPr>
          <w:rFonts w:asciiTheme="majorBidi" w:hAnsiTheme="majorBidi" w:cstheme="majorBidi"/>
          <w:spacing w:val="-5"/>
          <w:lang w:val="fr-FR"/>
        </w:rPr>
        <w:t xml:space="preserve"> 1 et 2 du formulaire de demande de vaccin. </w:t>
      </w:r>
      <w:r w:rsidR="00C23F47" w:rsidRPr="007E2F30">
        <w:rPr>
          <w:rFonts w:asciiTheme="majorBidi" w:hAnsiTheme="majorBidi" w:cstheme="majorBidi"/>
          <w:spacing w:val="-5"/>
          <w:lang w:val="fr-FR"/>
        </w:rPr>
        <w:t>Si vous êtes en attente d</w:t>
      </w:r>
      <w:r w:rsidR="00AD1860" w:rsidRPr="007E2F30">
        <w:rPr>
          <w:rFonts w:asciiTheme="majorBidi" w:hAnsiTheme="majorBidi" w:cstheme="majorBidi"/>
          <w:spacing w:val="-5"/>
          <w:lang w:val="fr-FR"/>
        </w:rPr>
        <w:t>’</w:t>
      </w:r>
      <w:r w:rsidR="00C23F47" w:rsidRPr="007E2F30">
        <w:rPr>
          <w:rFonts w:asciiTheme="majorBidi" w:hAnsiTheme="majorBidi" w:cstheme="majorBidi"/>
          <w:spacing w:val="-5"/>
          <w:lang w:val="fr-FR"/>
        </w:rPr>
        <w:t>autres résultats d</w:t>
      </w:r>
      <w:r w:rsidR="00AD1860" w:rsidRPr="007E2F30">
        <w:rPr>
          <w:rFonts w:asciiTheme="majorBidi" w:hAnsiTheme="majorBidi" w:cstheme="majorBidi"/>
          <w:spacing w:val="-5"/>
          <w:lang w:val="fr-FR"/>
        </w:rPr>
        <w:t>’</w:t>
      </w:r>
      <w:r w:rsidR="00C23F47" w:rsidRPr="007E2F30">
        <w:rPr>
          <w:rFonts w:asciiTheme="majorBidi" w:hAnsiTheme="majorBidi" w:cstheme="majorBidi"/>
          <w:spacing w:val="-5"/>
          <w:lang w:val="fr-FR"/>
        </w:rPr>
        <w:t>évaluation sur le terrain pour confirmer la circulation du virus, n</w:t>
      </w:r>
      <w:r w:rsidR="00AD1860" w:rsidRPr="007E2F30">
        <w:rPr>
          <w:rFonts w:asciiTheme="majorBidi" w:hAnsiTheme="majorBidi" w:cstheme="majorBidi"/>
          <w:spacing w:val="-5"/>
          <w:lang w:val="fr-FR"/>
        </w:rPr>
        <w:t>’</w:t>
      </w:r>
      <w:r w:rsidR="00C23F47" w:rsidRPr="007E2F30">
        <w:rPr>
          <w:rFonts w:asciiTheme="majorBidi" w:hAnsiTheme="majorBidi" w:cstheme="majorBidi"/>
          <w:spacing w:val="-5"/>
          <w:lang w:val="fr-FR"/>
        </w:rPr>
        <w:t>attendez pas et envoyez l</w:t>
      </w:r>
      <w:r w:rsidR="00AD1860" w:rsidRPr="007E2F30">
        <w:rPr>
          <w:rFonts w:asciiTheme="majorBidi" w:hAnsiTheme="majorBidi" w:cstheme="majorBidi"/>
          <w:spacing w:val="-5"/>
          <w:lang w:val="fr-FR"/>
        </w:rPr>
        <w:t>’</w:t>
      </w:r>
      <w:r w:rsidR="00C23F47" w:rsidRPr="007E2F30">
        <w:rPr>
          <w:rFonts w:asciiTheme="majorBidi" w:hAnsiTheme="majorBidi" w:cstheme="majorBidi"/>
          <w:spacing w:val="-5"/>
          <w:lang w:val="fr-FR"/>
        </w:rPr>
        <w:t xml:space="preserve">étape 1 de la demande. </w:t>
      </w:r>
    </w:p>
    <w:p w:rsidR="00F90CDC" w:rsidRPr="007E2F30" w:rsidRDefault="00F90CDC" w:rsidP="00FD3DA2">
      <w:pPr>
        <w:spacing w:before="8" w:line="160" w:lineRule="exact"/>
        <w:rPr>
          <w:rFonts w:asciiTheme="majorBidi" w:hAnsiTheme="majorBidi" w:cstheme="majorBidi"/>
          <w:spacing w:val="-5"/>
          <w:lang w:val="fr-FR"/>
        </w:rPr>
      </w:pPr>
    </w:p>
    <w:p w:rsidR="00E91552" w:rsidRPr="00FD3DA2" w:rsidRDefault="000F4A86" w:rsidP="00FD3DA2">
      <w:pPr>
        <w:pStyle w:val="Heading3"/>
        <w:spacing w:before="74"/>
        <w:ind w:left="720" w:right="2309"/>
        <w:jc w:val="both"/>
        <w:rPr>
          <w:rFonts w:cs="Arial"/>
          <w:color w:val="054DBC"/>
          <w:spacing w:val="-2"/>
          <w:w w:val="95"/>
          <w:sz w:val="24"/>
          <w:szCs w:val="24"/>
          <w:lang w:val="fr-FR"/>
        </w:rPr>
      </w:pPr>
      <w:r w:rsidRPr="00FD3DA2">
        <w:rPr>
          <w:rFonts w:cs="Arial"/>
          <w:color w:val="054DBC"/>
          <w:spacing w:val="-2"/>
          <w:w w:val="95"/>
          <w:sz w:val="24"/>
          <w:szCs w:val="24"/>
          <w:lang w:val="fr-FR"/>
        </w:rPr>
        <w:t>Paragraph</w:t>
      </w:r>
      <w:r w:rsidR="00C23F47" w:rsidRPr="00FD3DA2">
        <w:rPr>
          <w:rFonts w:cs="Arial"/>
          <w:color w:val="054DBC"/>
          <w:spacing w:val="-2"/>
          <w:w w:val="95"/>
          <w:sz w:val="24"/>
          <w:szCs w:val="24"/>
          <w:lang w:val="fr-FR"/>
        </w:rPr>
        <w:t>e</w:t>
      </w:r>
      <w:r w:rsidRPr="00FD3DA2">
        <w:rPr>
          <w:rFonts w:cs="Arial"/>
          <w:color w:val="054DBC"/>
          <w:spacing w:val="-2"/>
          <w:w w:val="95"/>
          <w:sz w:val="24"/>
          <w:szCs w:val="24"/>
          <w:lang w:val="fr-FR"/>
        </w:rPr>
        <w:t xml:space="preserve"> C</w:t>
      </w:r>
      <w:r w:rsidR="00C63A96" w:rsidRPr="00FD3DA2">
        <w:rPr>
          <w:rFonts w:cs="Arial"/>
          <w:color w:val="054DBC"/>
          <w:spacing w:val="-2"/>
          <w:w w:val="95"/>
          <w:sz w:val="24"/>
          <w:szCs w:val="24"/>
          <w:lang w:val="fr-FR"/>
        </w:rPr>
        <w:t xml:space="preserve"> </w:t>
      </w:r>
      <w:r w:rsidRPr="00FD3DA2">
        <w:rPr>
          <w:rFonts w:cs="Arial"/>
          <w:color w:val="054DBC"/>
          <w:spacing w:val="-2"/>
          <w:w w:val="95"/>
          <w:sz w:val="24"/>
          <w:szCs w:val="24"/>
          <w:lang w:val="fr-FR"/>
        </w:rPr>
        <w:t xml:space="preserve">: </w:t>
      </w:r>
      <w:r w:rsidR="00C23F47" w:rsidRPr="00FD3DA2">
        <w:rPr>
          <w:rFonts w:cs="Arial"/>
          <w:color w:val="054DBC"/>
          <w:spacing w:val="-2"/>
          <w:w w:val="95"/>
          <w:sz w:val="24"/>
          <w:szCs w:val="24"/>
          <w:lang w:val="fr-FR"/>
        </w:rPr>
        <w:t>rapport du laboratoire pour l</w:t>
      </w:r>
      <w:r w:rsidR="00AD1860" w:rsidRPr="00FD3DA2">
        <w:rPr>
          <w:rFonts w:cs="Arial"/>
          <w:color w:val="054DBC"/>
          <w:spacing w:val="-2"/>
          <w:w w:val="95"/>
          <w:sz w:val="24"/>
          <w:szCs w:val="24"/>
          <w:lang w:val="fr-FR"/>
        </w:rPr>
        <w:t>’</w:t>
      </w:r>
      <w:r w:rsidR="00C23F47" w:rsidRPr="00FD3DA2">
        <w:rPr>
          <w:rFonts w:cs="Arial"/>
          <w:color w:val="054DBC"/>
          <w:spacing w:val="-2"/>
          <w:w w:val="95"/>
          <w:sz w:val="24"/>
          <w:szCs w:val="24"/>
          <w:lang w:val="fr-FR"/>
        </w:rPr>
        <w:t>échantillon environnemental</w:t>
      </w:r>
    </w:p>
    <w:p w:rsidR="00FD3DA2" w:rsidRPr="00FD3DA2" w:rsidRDefault="00FD3DA2" w:rsidP="00FD3DA2">
      <w:pPr>
        <w:spacing w:before="8" w:line="160" w:lineRule="exact"/>
        <w:rPr>
          <w:rFonts w:asciiTheme="majorBidi" w:hAnsiTheme="majorBidi" w:cstheme="majorBidi"/>
          <w:sz w:val="24"/>
          <w:szCs w:val="24"/>
          <w:lang w:val="fr-FR"/>
        </w:rPr>
      </w:pPr>
    </w:p>
    <w:p w:rsidR="00E91552" w:rsidRPr="007E2F30" w:rsidRDefault="00C23F47" w:rsidP="00C63A96">
      <w:pPr>
        <w:pStyle w:val="BodyText"/>
        <w:spacing w:line="269" w:lineRule="auto"/>
        <w:ind w:left="0" w:right="119"/>
        <w:jc w:val="both"/>
        <w:rPr>
          <w:rFonts w:asciiTheme="majorBidi" w:hAnsiTheme="majorBidi" w:cstheme="majorBidi"/>
          <w:spacing w:val="-5"/>
          <w:lang w:val="fr-FR"/>
        </w:rPr>
      </w:pPr>
      <w:r w:rsidRPr="00C63A96">
        <w:rPr>
          <w:rFonts w:asciiTheme="majorBidi" w:hAnsiTheme="majorBidi" w:cstheme="majorBidi"/>
          <w:spacing w:val="-5"/>
          <w:lang w:val="fr-FR"/>
        </w:rPr>
        <w:t>Indiquez</w:t>
      </w:r>
      <w:r w:rsidRPr="007E2F30">
        <w:rPr>
          <w:rFonts w:asciiTheme="majorBidi" w:hAnsiTheme="majorBidi" w:cstheme="majorBidi"/>
          <w:spacing w:val="-5"/>
          <w:lang w:val="fr-FR"/>
        </w:rPr>
        <w:t xml:space="preserve"> l</w:t>
      </w:r>
      <w:r w:rsidR="00AD1860" w:rsidRPr="007E2F30">
        <w:rPr>
          <w:rFonts w:asciiTheme="majorBidi" w:hAnsiTheme="majorBidi" w:cstheme="majorBidi"/>
          <w:spacing w:val="-5"/>
          <w:lang w:val="fr-FR"/>
        </w:rPr>
        <w:t>’</w:t>
      </w:r>
      <w:r w:rsidRPr="007E2F30">
        <w:rPr>
          <w:rFonts w:asciiTheme="majorBidi" w:hAnsiTheme="majorBidi" w:cstheme="majorBidi"/>
          <w:spacing w:val="-5"/>
          <w:lang w:val="fr-FR"/>
        </w:rPr>
        <w:t>adresse complète du laboratoire et les coordonnées de la personne à contacter pour obtenir de plus amples renseignements si nécessaire. Veillez à ce que toute la colonne soit remplie a</w:t>
      </w:r>
      <w:r w:rsidR="00C63A96" w:rsidRPr="007E2F30">
        <w:rPr>
          <w:rFonts w:asciiTheme="majorBidi" w:hAnsiTheme="majorBidi" w:cstheme="majorBidi"/>
          <w:spacing w:val="-5"/>
          <w:lang w:val="fr-FR"/>
        </w:rPr>
        <w:t>vec des données pertinentes ou </w:t>
      </w:r>
      <w:r w:rsidRPr="007E2F30">
        <w:rPr>
          <w:rFonts w:asciiTheme="majorBidi" w:hAnsiTheme="majorBidi" w:cstheme="majorBidi"/>
          <w:spacing w:val="-5"/>
          <w:lang w:val="fr-FR"/>
        </w:rPr>
        <w:t>« </w:t>
      </w:r>
      <w:r w:rsidR="000F4A86" w:rsidRPr="007E2F30">
        <w:rPr>
          <w:rFonts w:asciiTheme="majorBidi" w:hAnsiTheme="majorBidi" w:cstheme="majorBidi"/>
          <w:spacing w:val="-5"/>
          <w:lang w:val="fr-FR"/>
        </w:rPr>
        <w:t>–</w:t>
      </w:r>
      <w:r w:rsidRPr="007E2F30">
        <w:rPr>
          <w:rFonts w:asciiTheme="majorBidi" w:hAnsiTheme="majorBidi" w:cstheme="majorBidi"/>
          <w:spacing w:val="-5"/>
          <w:lang w:val="fr-FR"/>
        </w:rPr>
        <w:t>» quand elles ne sont pas disponibles ou applicables pour chaque échantillon. Les rapports complets des laboratoires doivent être joints et envoyé</w:t>
      </w:r>
      <w:r w:rsidR="00E46D04" w:rsidRPr="007E2F30">
        <w:rPr>
          <w:rFonts w:asciiTheme="majorBidi" w:hAnsiTheme="majorBidi" w:cstheme="majorBidi"/>
          <w:spacing w:val="-5"/>
          <w:lang w:val="fr-FR"/>
        </w:rPr>
        <w:t>s</w:t>
      </w:r>
      <w:r w:rsidRPr="007E2F30">
        <w:rPr>
          <w:rFonts w:asciiTheme="majorBidi" w:hAnsiTheme="majorBidi" w:cstheme="majorBidi"/>
          <w:spacing w:val="-5"/>
          <w:lang w:val="fr-FR"/>
        </w:rPr>
        <w:t xml:space="preserve"> avec le formulaire. </w:t>
      </w:r>
      <w:r w:rsidR="000F4A86" w:rsidRPr="007E2F30">
        <w:rPr>
          <w:rFonts w:asciiTheme="majorBidi" w:hAnsiTheme="majorBidi" w:cstheme="majorBidi"/>
          <w:spacing w:val="-5"/>
          <w:lang w:val="fr-FR"/>
        </w:rPr>
        <w:t xml:space="preserve"> </w:t>
      </w:r>
    </w:p>
    <w:p w:rsidR="00E91552" w:rsidRPr="007E2F30" w:rsidRDefault="00E91552" w:rsidP="00FD3DA2">
      <w:pPr>
        <w:spacing w:before="8" w:line="160" w:lineRule="exact"/>
        <w:rPr>
          <w:rFonts w:asciiTheme="majorBidi" w:hAnsiTheme="majorBidi" w:cstheme="majorBidi"/>
          <w:spacing w:val="-5"/>
          <w:lang w:val="fr-FR"/>
        </w:rPr>
      </w:pPr>
    </w:p>
    <w:p w:rsidR="00E91552" w:rsidRPr="007D1141" w:rsidRDefault="00C23F47" w:rsidP="007D1141">
      <w:pPr>
        <w:pStyle w:val="Heading3"/>
        <w:numPr>
          <w:ilvl w:val="0"/>
          <w:numId w:val="12"/>
        </w:numPr>
        <w:spacing w:line="250" w:lineRule="auto"/>
        <w:ind w:right="327"/>
        <w:rPr>
          <w:color w:val="054DBC"/>
          <w:spacing w:val="-8"/>
          <w:w w:val="95"/>
          <w:lang w:val="fr-FR"/>
        </w:rPr>
      </w:pPr>
      <w:r w:rsidRPr="007D1141">
        <w:rPr>
          <w:color w:val="054DBC"/>
          <w:spacing w:val="-8"/>
          <w:w w:val="95"/>
          <w:lang w:val="fr-FR"/>
        </w:rPr>
        <w:t>Évaluation des risques</w:t>
      </w:r>
    </w:p>
    <w:p w:rsidR="00E91552" w:rsidRPr="00FD3DA2" w:rsidRDefault="00E91552" w:rsidP="00FD3DA2">
      <w:pPr>
        <w:spacing w:before="8" w:line="160" w:lineRule="exact"/>
        <w:rPr>
          <w:sz w:val="16"/>
          <w:szCs w:val="16"/>
        </w:rPr>
      </w:pPr>
    </w:p>
    <w:p w:rsidR="00E91552" w:rsidRPr="00AD1860" w:rsidRDefault="00C23F47" w:rsidP="00C63A96">
      <w:pPr>
        <w:pStyle w:val="BodyText"/>
        <w:spacing w:line="269" w:lineRule="auto"/>
        <w:ind w:left="0" w:right="117"/>
        <w:jc w:val="both"/>
        <w:rPr>
          <w:lang w:val="fr-FR"/>
        </w:rPr>
      </w:pPr>
      <w:r w:rsidRPr="00C63A96">
        <w:rPr>
          <w:rFonts w:asciiTheme="majorBidi" w:hAnsiTheme="majorBidi" w:cstheme="majorBidi"/>
          <w:lang w:val="fr-FR"/>
        </w:rPr>
        <w:t>Cette partie du formulaire de demande doit être remplie une fois que l</w:t>
      </w:r>
      <w:r w:rsidR="00AD1860" w:rsidRPr="00C63A96">
        <w:rPr>
          <w:rFonts w:asciiTheme="majorBidi" w:hAnsiTheme="majorBidi" w:cstheme="majorBidi"/>
          <w:lang w:val="fr-FR"/>
        </w:rPr>
        <w:t>’</w:t>
      </w:r>
      <w:r w:rsidRPr="00C63A96">
        <w:rPr>
          <w:rFonts w:asciiTheme="majorBidi" w:hAnsiTheme="majorBidi" w:cstheme="majorBidi"/>
          <w:lang w:val="fr-FR"/>
        </w:rPr>
        <w:t>évaluation sur le terrain a été effectuée, généralement dans les 14 jours suivant la notification du laboratoire des résultats de séquençage</w:t>
      </w:r>
      <w:r w:rsidRPr="00AD1860">
        <w:rPr>
          <w:lang w:val="fr-FR"/>
        </w:rPr>
        <w:t xml:space="preserve"> de l</w:t>
      </w:r>
      <w:r w:rsidR="00AD1860">
        <w:rPr>
          <w:lang w:val="fr-FR"/>
        </w:rPr>
        <w:t>’</w:t>
      </w:r>
      <w:r w:rsidRPr="00AD1860">
        <w:rPr>
          <w:lang w:val="fr-FR"/>
        </w:rPr>
        <w:t xml:space="preserve">isolat de poliovirus de </w:t>
      </w:r>
      <w:r w:rsidR="007E2F30">
        <w:rPr>
          <w:lang w:val="fr-FR"/>
        </w:rPr>
        <w:t>type </w:t>
      </w:r>
      <w:r w:rsidRPr="00AD1860">
        <w:rPr>
          <w:lang w:val="fr-FR"/>
        </w:rPr>
        <w:t>2.</w:t>
      </w:r>
      <w:r w:rsidRPr="00AD1860">
        <w:rPr>
          <w:spacing w:val="-2"/>
          <w:lang w:val="fr-FR"/>
        </w:rPr>
        <w:t xml:space="preserve"> F</w:t>
      </w:r>
      <w:r w:rsidRPr="00AD1860">
        <w:rPr>
          <w:lang w:val="fr-FR"/>
        </w:rPr>
        <w:t>ournissez des informations aussi complètes que possible et joignez le rapport d</w:t>
      </w:r>
      <w:r w:rsidR="00AD1860">
        <w:rPr>
          <w:lang w:val="fr-FR"/>
        </w:rPr>
        <w:t>’</w:t>
      </w:r>
      <w:r w:rsidRPr="00AD1860">
        <w:rPr>
          <w:lang w:val="fr-FR"/>
        </w:rPr>
        <w:t xml:space="preserve">évaluation sur le terrain à envoyer </w:t>
      </w:r>
      <w:r w:rsidR="00E46D04" w:rsidRPr="00AD1860">
        <w:rPr>
          <w:lang w:val="fr-FR"/>
        </w:rPr>
        <w:t xml:space="preserve">au </w:t>
      </w:r>
      <w:r w:rsidRPr="00AD1860">
        <w:rPr>
          <w:lang w:val="fr-FR"/>
        </w:rPr>
        <w:t>formulaire de demande</w:t>
      </w:r>
      <w:r w:rsidR="000F4A86" w:rsidRPr="00AD1860">
        <w:rPr>
          <w:lang w:val="fr-FR"/>
        </w:rPr>
        <w:t>.</w:t>
      </w:r>
    </w:p>
    <w:p w:rsidR="00E91552" w:rsidRPr="00AD1860" w:rsidRDefault="00E91552">
      <w:pPr>
        <w:spacing w:line="269" w:lineRule="auto"/>
        <w:jc w:val="both"/>
        <w:rPr>
          <w:lang w:val="fr-FR"/>
        </w:rPr>
        <w:sectPr w:rsidR="00E91552" w:rsidRPr="00AD1860" w:rsidSect="0082556D">
          <w:footerReference w:type="default" r:id="rId23"/>
          <w:pgSz w:w="11906" w:h="16840"/>
          <w:pgMar w:top="720" w:right="720" w:bottom="720" w:left="720" w:header="0" w:footer="0" w:gutter="0"/>
          <w:cols w:space="720"/>
          <w:docGrid w:linePitch="299"/>
        </w:sectPr>
      </w:pPr>
    </w:p>
    <w:p w:rsidR="00E91552" w:rsidRPr="00AD1860" w:rsidRDefault="004A48A9">
      <w:pPr>
        <w:spacing w:line="200" w:lineRule="exact"/>
        <w:rPr>
          <w:sz w:val="20"/>
          <w:szCs w:val="20"/>
          <w:lang w:val="fr-FR"/>
        </w:rPr>
      </w:pPr>
      <w:r w:rsidRPr="00AD1860">
        <w:rPr>
          <w:noProof/>
          <w:lang w:bidi="th-TH"/>
        </w:rPr>
        <w:lastRenderedPageBreak/>
        <mc:AlternateContent>
          <mc:Choice Requires="wpg">
            <w:drawing>
              <wp:anchor distT="0" distB="0" distL="114300" distR="114300" simplePos="0" relativeHeight="251699712" behindDoc="1" locked="0" layoutInCell="1" allowOverlap="1" wp14:anchorId="2309B3AD" wp14:editId="463EAB85">
                <wp:simplePos x="0" y="0"/>
                <wp:positionH relativeFrom="page">
                  <wp:posOffset>3037205</wp:posOffset>
                </wp:positionH>
                <wp:positionV relativeFrom="page">
                  <wp:posOffset>4258945</wp:posOffset>
                </wp:positionV>
                <wp:extent cx="1755775" cy="1028065"/>
                <wp:effectExtent l="0" t="1270" r="0" b="0"/>
                <wp:wrapNone/>
                <wp:docPr id="74" name="Group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55775" cy="1028065"/>
                          <a:chOff x="4783" y="6707"/>
                          <a:chExt cx="2765" cy="1619"/>
                        </a:xfrm>
                      </wpg:grpSpPr>
                      <wpg:grpSp>
                        <wpg:cNvPr id="75" name="Group 87"/>
                        <wpg:cNvGrpSpPr>
                          <a:grpSpLocks/>
                        </wpg:cNvGrpSpPr>
                        <wpg:grpSpPr bwMode="auto">
                          <a:xfrm>
                            <a:off x="4793" y="7358"/>
                            <a:ext cx="319" cy="106"/>
                            <a:chOff x="4793" y="7358"/>
                            <a:chExt cx="319" cy="106"/>
                          </a:xfrm>
                        </wpg:grpSpPr>
                        <wps:wsp>
                          <wps:cNvPr id="76" name="Freeform 88"/>
                          <wps:cNvSpPr>
                            <a:spLocks/>
                          </wps:cNvSpPr>
                          <wps:spPr bwMode="auto">
                            <a:xfrm>
                              <a:off x="4793" y="7358"/>
                              <a:ext cx="319" cy="106"/>
                            </a:xfrm>
                            <a:custGeom>
                              <a:avLst/>
                              <a:gdLst>
                                <a:gd name="T0" fmla="+- 0 4793 4793"/>
                                <a:gd name="T1" fmla="*/ T0 w 319"/>
                                <a:gd name="T2" fmla="+- 0 7464 7358"/>
                                <a:gd name="T3" fmla="*/ 7464 h 106"/>
                                <a:gd name="T4" fmla="+- 0 5112 4793"/>
                                <a:gd name="T5" fmla="*/ T4 w 319"/>
                                <a:gd name="T6" fmla="+- 0 7464 7358"/>
                                <a:gd name="T7" fmla="*/ 7464 h 106"/>
                                <a:gd name="T8" fmla="+- 0 5112 4793"/>
                                <a:gd name="T9" fmla="*/ T8 w 319"/>
                                <a:gd name="T10" fmla="+- 0 7358 7358"/>
                                <a:gd name="T11" fmla="*/ 7358 h 106"/>
                                <a:gd name="T12" fmla="+- 0 4793 4793"/>
                                <a:gd name="T13" fmla="*/ T12 w 319"/>
                                <a:gd name="T14" fmla="+- 0 7358 7358"/>
                                <a:gd name="T15" fmla="*/ 7358 h 106"/>
                                <a:gd name="T16" fmla="+- 0 4793 4793"/>
                                <a:gd name="T17" fmla="*/ T16 w 319"/>
                                <a:gd name="T18" fmla="+- 0 7464 7358"/>
                                <a:gd name="T19" fmla="*/ 7464 h 10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19" h="106">
                                  <a:moveTo>
                                    <a:pt x="0" y="106"/>
                                  </a:moveTo>
                                  <a:lnTo>
                                    <a:pt x="319" y="106"/>
                                  </a:lnTo>
                                  <a:lnTo>
                                    <a:pt x="319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0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CA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7" name="Group 85"/>
                        <wpg:cNvGrpSpPr>
                          <a:grpSpLocks/>
                        </wpg:cNvGrpSpPr>
                        <wpg:grpSpPr bwMode="auto">
                          <a:xfrm>
                            <a:off x="4793" y="7138"/>
                            <a:ext cx="107" cy="220"/>
                            <a:chOff x="4793" y="7138"/>
                            <a:chExt cx="107" cy="220"/>
                          </a:xfrm>
                        </wpg:grpSpPr>
                        <wps:wsp>
                          <wps:cNvPr id="78" name="Freeform 86"/>
                          <wps:cNvSpPr>
                            <a:spLocks/>
                          </wps:cNvSpPr>
                          <wps:spPr bwMode="auto">
                            <a:xfrm>
                              <a:off x="4793" y="7138"/>
                              <a:ext cx="107" cy="220"/>
                            </a:xfrm>
                            <a:custGeom>
                              <a:avLst/>
                              <a:gdLst>
                                <a:gd name="T0" fmla="+- 0 4793 4793"/>
                                <a:gd name="T1" fmla="*/ T0 w 107"/>
                                <a:gd name="T2" fmla="+- 0 7358 7138"/>
                                <a:gd name="T3" fmla="*/ 7358 h 220"/>
                                <a:gd name="T4" fmla="+- 0 4900 4793"/>
                                <a:gd name="T5" fmla="*/ T4 w 107"/>
                                <a:gd name="T6" fmla="+- 0 7358 7138"/>
                                <a:gd name="T7" fmla="*/ 7358 h 220"/>
                                <a:gd name="T8" fmla="+- 0 4900 4793"/>
                                <a:gd name="T9" fmla="*/ T8 w 107"/>
                                <a:gd name="T10" fmla="+- 0 7138 7138"/>
                                <a:gd name="T11" fmla="*/ 7138 h 220"/>
                                <a:gd name="T12" fmla="+- 0 4793 4793"/>
                                <a:gd name="T13" fmla="*/ T12 w 107"/>
                                <a:gd name="T14" fmla="+- 0 7138 7138"/>
                                <a:gd name="T15" fmla="*/ 7138 h 220"/>
                                <a:gd name="T16" fmla="+- 0 4793 4793"/>
                                <a:gd name="T17" fmla="*/ T16 w 107"/>
                                <a:gd name="T18" fmla="+- 0 7358 7138"/>
                                <a:gd name="T19" fmla="*/ 7358 h 2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07" h="220">
                                  <a:moveTo>
                                    <a:pt x="0" y="220"/>
                                  </a:moveTo>
                                  <a:lnTo>
                                    <a:pt x="107" y="220"/>
                                  </a:lnTo>
                                  <a:lnTo>
                                    <a:pt x="107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2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CA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9" name="Group 83"/>
                        <wpg:cNvGrpSpPr>
                          <a:grpSpLocks/>
                        </wpg:cNvGrpSpPr>
                        <wpg:grpSpPr bwMode="auto">
                          <a:xfrm>
                            <a:off x="4793" y="7038"/>
                            <a:ext cx="292" cy="100"/>
                            <a:chOff x="4793" y="7038"/>
                            <a:chExt cx="292" cy="100"/>
                          </a:xfrm>
                        </wpg:grpSpPr>
                        <wps:wsp>
                          <wps:cNvPr id="80" name="Freeform 84"/>
                          <wps:cNvSpPr>
                            <a:spLocks/>
                          </wps:cNvSpPr>
                          <wps:spPr bwMode="auto">
                            <a:xfrm>
                              <a:off x="4793" y="7038"/>
                              <a:ext cx="292" cy="100"/>
                            </a:xfrm>
                            <a:custGeom>
                              <a:avLst/>
                              <a:gdLst>
                                <a:gd name="T0" fmla="+- 0 4793 4793"/>
                                <a:gd name="T1" fmla="*/ T0 w 292"/>
                                <a:gd name="T2" fmla="+- 0 7138 7038"/>
                                <a:gd name="T3" fmla="*/ 7138 h 100"/>
                                <a:gd name="T4" fmla="+- 0 5084 4793"/>
                                <a:gd name="T5" fmla="*/ T4 w 292"/>
                                <a:gd name="T6" fmla="+- 0 7138 7038"/>
                                <a:gd name="T7" fmla="*/ 7138 h 100"/>
                                <a:gd name="T8" fmla="+- 0 5084 4793"/>
                                <a:gd name="T9" fmla="*/ T8 w 292"/>
                                <a:gd name="T10" fmla="+- 0 7038 7038"/>
                                <a:gd name="T11" fmla="*/ 7038 h 100"/>
                                <a:gd name="T12" fmla="+- 0 4793 4793"/>
                                <a:gd name="T13" fmla="*/ T12 w 292"/>
                                <a:gd name="T14" fmla="+- 0 7038 7038"/>
                                <a:gd name="T15" fmla="*/ 7038 h 100"/>
                                <a:gd name="T16" fmla="+- 0 4793 4793"/>
                                <a:gd name="T17" fmla="*/ T16 w 292"/>
                                <a:gd name="T18" fmla="+- 0 7138 7038"/>
                                <a:gd name="T19" fmla="*/ 7138 h 1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92" h="100">
                                  <a:moveTo>
                                    <a:pt x="0" y="100"/>
                                  </a:moveTo>
                                  <a:lnTo>
                                    <a:pt x="291" y="100"/>
                                  </a:lnTo>
                                  <a:lnTo>
                                    <a:pt x="291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CA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1" name="Group 81"/>
                        <wpg:cNvGrpSpPr>
                          <a:grpSpLocks/>
                        </wpg:cNvGrpSpPr>
                        <wpg:grpSpPr bwMode="auto">
                          <a:xfrm>
                            <a:off x="4793" y="6818"/>
                            <a:ext cx="107" cy="220"/>
                            <a:chOff x="4793" y="6818"/>
                            <a:chExt cx="107" cy="220"/>
                          </a:xfrm>
                        </wpg:grpSpPr>
                        <wps:wsp>
                          <wps:cNvPr id="82" name="Freeform 82"/>
                          <wps:cNvSpPr>
                            <a:spLocks/>
                          </wps:cNvSpPr>
                          <wps:spPr bwMode="auto">
                            <a:xfrm>
                              <a:off x="4793" y="6818"/>
                              <a:ext cx="107" cy="220"/>
                            </a:xfrm>
                            <a:custGeom>
                              <a:avLst/>
                              <a:gdLst>
                                <a:gd name="T0" fmla="+- 0 4793 4793"/>
                                <a:gd name="T1" fmla="*/ T0 w 107"/>
                                <a:gd name="T2" fmla="+- 0 7038 6818"/>
                                <a:gd name="T3" fmla="*/ 7038 h 220"/>
                                <a:gd name="T4" fmla="+- 0 4900 4793"/>
                                <a:gd name="T5" fmla="*/ T4 w 107"/>
                                <a:gd name="T6" fmla="+- 0 7038 6818"/>
                                <a:gd name="T7" fmla="*/ 7038 h 220"/>
                                <a:gd name="T8" fmla="+- 0 4900 4793"/>
                                <a:gd name="T9" fmla="*/ T8 w 107"/>
                                <a:gd name="T10" fmla="+- 0 6818 6818"/>
                                <a:gd name="T11" fmla="*/ 6818 h 220"/>
                                <a:gd name="T12" fmla="+- 0 4793 4793"/>
                                <a:gd name="T13" fmla="*/ T12 w 107"/>
                                <a:gd name="T14" fmla="+- 0 6818 6818"/>
                                <a:gd name="T15" fmla="*/ 6818 h 220"/>
                                <a:gd name="T16" fmla="+- 0 4793 4793"/>
                                <a:gd name="T17" fmla="*/ T16 w 107"/>
                                <a:gd name="T18" fmla="+- 0 7038 6818"/>
                                <a:gd name="T19" fmla="*/ 7038 h 2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07" h="220">
                                  <a:moveTo>
                                    <a:pt x="0" y="220"/>
                                  </a:moveTo>
                                  <a:lnTo>
                                    <a:pt x="107" y="220"/>
                                  </a:lnTo>
                                  <a:lnTo>
                                    <a:pt x="107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2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CA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3" name="Group 79"/>
                        <wpg:cNvGrpSpPr>
                          <a:grpSpLocks/>
                        </wpg:cNvGrpSpPr>
                        <wpg:grpSpPr bwMode="auto">
                          <a:xfrm>
                            <a:off x="4793" y="6718"/>
                            <a:ext cx="319" cy="100"/>
                            <a:chOff x="4793" y="6718"/>
                            <a:chExt cx="319" cy="100"/>
                          </a:xfrm>
                        </wpg:grpSpPr>
                        <wps:wsp>
                          <wps:cNvPr id="84" name="Freeform 80"/>
                          <wps:cNvSpPr>
                            <a:spLocks/>
                          </wps:cNvSpPr>
                          <wps:spPr bwMode="auto">
                            <a:xfrm>
                              <a:off x="4793" y="6718"/>
                              <a:ext cx="319" cy="100"/>
                            </a:xfrm>
                            <a:custGeom>
                              <a:avLst/>
                              <a:gdLst>
                                <a:gd name="T0" fmla="+- 0 4793 4793"/>
                                <a:gd name="T1" fmla="*/ T0 w 319"/>
                                <a:gd name="T2" fmla="+- 0 6818 6718"/>
                                <a:gd name="T3" fmla="*/ 6818 h 100"/>
                                <a:gd name="T4" fmla="+- 0 5112 4793"/>
                                <a:gd name="T5" fmla="*/ T4 w 319"/>
                                <a:gd name="T6" fmla="+- 0 6818 6718"/>
                                <a:gd name="T7" fmla="*/ 6818 h 100"/>
                                <a:gd name="T8" fmla="+- 0 5112 4793"/>
                                <a:gd name="T9" fmla="*/ T8 w 319"/>
                                <a:gd name="T10" fmla="+- 0 6718 6718"/>
                                <a:gd name="T11" fmla="*/ 6718 h 100"/>
                                <a:gd name="T12" fmla="+- 0 4793 4793"/>
                                <a:gd name="T13" fmla="*/ T12 w 319"/>
                                <a:gd name="T14" fmla="+- 0 6718 6718"/>
                                <a:gd name="T15" fmla="*/ 6718 h 100"/>
                                <a:gd name="T16" fmla="+- 0 4793 4793"/>
                                <a:gd name="T17" fmla="*/ T16 w 319"/>
                                <a:gd name="T18" fmla="+- 0 6818 6718"/>
                                <a:gd name="T19" fmla="*/ 6818 h 1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19" h="100">
                                  <a:moveTo>
                                    <a:pt x="0" y="100"/>
                                  </a:moveTo>
                                  <a:lnTo>
                                    <a:pt x="319" y="100"/>
                                  </a:lnTo>
                                  <a:lnTo>
                                    <a:pt x="319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CA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5" name="Group 76"/>
                        <wpg:cNvGrpSpPr>
                          <a:grpSpLocks/>
                        </wpg:cNvGrpSpPr>
                        <wpg:grpSpPr bwMode="auto">
                          <a:xfrm>
                            <a:off x="5144" y="6718"/>
                            <a:ext cx="400" cy="747"/>
                            <a:chOff x="5144" y="6718"/>
                            <a:chExt cx="400" cy="747"/>
                          </a:xfrm>
                        </wpg:grpSpPr>
                        <wps:wsp>
                          <wps:cNvPr id="86" name="Freeform 78"/>
                          <wps:cNvSpPr>
                            <a:spLocks/>
                          </wps:cNvSpPr>
                          <wps:spPr bwMode="auto">
                            <a:xfrm>
                              <a:off x="5144" y="6718"/>
                              <a:ext cx="400" cy="747"/>
                            </a:xfrm>
                            <a:custGeom>
                              <a:avLst/>
                              <a:gdLst>
                                <a:gd name="T0" fmla="+- 0 5258 5144"/>
                                <a:gd name="T1" fmla="*/ T0 w 400"/>
                                <a:gd name="T2" fmla="+- 0 6718 6718"/>
                                <a:gd name="T3" fmla="*/ 6718 h 747"/>
                                <a:gd name="T4" fmla="+- 0 5144 5144"/>
                                <a:gd name="T5" fmla="*/ T4 w 400"/>
                                <a:gd name="T6" fmla="+- 0 6718 6718"/>
                                <a:gd name="T7" fmla="*/ 6718 h 747"/>
                                <a:gd name="T8" fmla="+- 0 5296 5144"/>
                                <a:gd name="T9" fmla="*/ T8 w 400"/>
                                <a:gd name="T10" fmla="+- 0 7465 6718"/>
                                <a:gd name="T11" fmla="*/ 7465 h 747"/>
                                <a:gd name="T12" fmla="+- 0 5391 5144"/>
                                <a:gd name="T13" fmla="*/ T12 w 400"/>
                                <a:gd name="T14" fmla="+- 0 7465 6718"/>
                                <a:gd name="T15" fmla="*/ 7465 h 747"/>
                                <a:gd name="T16" fmla="+- 0 5437 5144"/>
                                <a:gd name="T17" fmla="*/ T16 w 400"/>
                                <a:gd name="T18" fmla="+- 0 7240 6718"/>
                                <a:gd name="T19" fmla="*/ 7240 h 747"/>
                                <a:gd name="T20" fmla="+- 0 5342 5144"/>
                                <a:gd name="T21" fmla="*/ T20 w 400"/>
                                <a:gd name="T22" fmla="+- 0 7240 6718"/>
                                <a:gd name="T23" fmla="*/ 7240 h 747"/>
                                <a:gd name="T24" fmla="+- 0 5258 5144"/>
                                <a:gd name="T25" fmla="*/ T24 w 400"/>
                                <a:gd name="T26" fmla="+- 0 6718 6718"/>
                                <a:gd name="T27" fmla="*/ 6718 h 74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400" h="747">
                                  <a:moveTo>
                                    <a:pt x="114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152" y="747"/>
                                  </a:lnTo>
                                  <a:lnTo>
                                    <a:pt x="247" y="747"/>
                                  </a:lnTo>
                                  <a:lnTo>
                                    <a:pt x="293" y="522"/>
                                  </a:lnTo>
                                  <a:lnTo>
                                    <a:pt x="198" y="522"/>
                                  </a:lnTo>
                                  <a:lnTo>
                                    <a:pt x="114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CA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7" name="Freeform 77"/>
                          <wps:cNvSpPr>
                            <a:spLocks/>
                          </wps:cNvSpPr>
                          <wps:spPr bwMode="auto">
                            <a:xfrm>
                              <a:off x="5144" y="6718"/>
                              <a:ext cx="400" cy="747"/>
                            </a:xfrm>
                            <a:custGeom>
                              <a:avLst/>
                              <a:gdLst>
                                <a:gd name="T0" fmla="+- 0 5544 5144"/>
                                <a:gd name="T1" fmla="*/ T0 w 400"/>
                                <a:gd name="T2" fmla="+- 0 6718 6718"/>
                                <a:gd name="T3" fmla="*/ 6718 h 747"/>
                                <a:gd name="T4" fmla="+- 0 5431 5144"/>
                                <a:gd name="T5" fmla="*/ T4 w 400"/>
                                <a:gd name="T6" fmla="+- 0 6718 6718"/>
                                <a:gd name="T7" fmla="*/ 6718 h 747"/>
                                <a:gd name="T8" fmla="+- 0 5345 5144"/>
                                <a:gd name="T9" fmla="*/ T8 w 400"/>
                                <a:gd name="T10" fmla="+- 0 7240 6718"/>
                                <a:gd name="T11" fmla="*/ 7240 h 747"/>
                                <a:gd name="T12" fmla="+- 0 5437 5144"/>
                                <a:gd name="T13" fmla="*/ T12 w 400"/>
                                <a:gd name="T14" fmla="+- 0 7240 6718"/>
                                <a:gd name="T15" fmla="*/ 7240 h 747"/>
                                <a:gd name="T16" fmla="+- 0 5544 5144"/>
                                <a:gd name="T17" fmla="*/ T16 w 400"/>
                                <a:gd name="T18" fmla="+- 0 6718 6718"/>
                                <a:gd name="T19" fmla="*/ 6718 h 74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00" h="747">
                                  <a:moveTo>
                                    <a:pt x="400" y="0"/>
                                  </a:moveTo>
                                  <a:lnTo>
                                    <a:pt x="287" y="0"/>
                                  </a:lnTo>
                                  <a:lnTo>
                                    <a:pt x="201" y="522"/>
                                  </a:lnTo>
                                  <a:lnTo>
                                    <a:pt x="293" y="522"/>
                                  </a:lnTo>
                                  <a:lnTo>
                                    <a:pt x="40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CA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8" name="Group 74"/>
                        <wpg:cNvGrpSpPr>
                          <a:grpSpLocks/>
                        </wpg:cNvGrpSpPr>
                        <wpg:grpSpPr bwMode="auto">
                          <a:xfrm>
                            <a:off x="5608" y="7358"/>
                            <a:ext cx="319" cy="106"/>
                            <a:chOff x="5608" y="7358"/>
                            <a:chExt cx="319" cy="106"/>
                          </a:xfrm>
                        </wpg:grpSpPr>
                        <wps:wsp>
                          <wps:cNvPr id="89" name="Freeform 75"/>
                          <wps:cNvSpPr>
                            <a:spLocks/>
                          </wps:cNvSpPr>
                          <wps:spPr bwMode="auto">
                            <a:xfrm>
                              <a:off x="5608" y="7358"/>
                              <a:ext cx="319" cy="106"/>
                            </a:xfrm>
                            <a:custGeom>
                              <a:avLst/>
                              <a:gdLst>
                                <a:gd name="T0" fmla="+- 0 5608 5608"/>
                                <a:gd name="T1" fmla="*/ T0 w 319"/>
                                <a:gd name="T2" fmla="+- 0 7464 7358"/>
                                <a:gd name="T3" fmla="*/ 7464 h 106"/>
                                <a:gd name="T4" fmla="+- 0 5927 5608"/>
                                <a:gd name="T5" fmla="*/ T4 w 319"/>
                                <a:gd name="T6" fmla="+- 0 7464 7358"/>
                                <a:gd name="T7" fmla="*/ 7464 h 106"/>
                                <a:gd name="T8" fmla="+- 0 5927 5608"/>
                                <a:gd name="T9" fmla="*/ T8 w 319"/>
                                <a:gd name="T10" fmla="+- 0 7358 7358"/>
                                <a:gd name="T11" fmla="*/ 7358 h 106"/>
                                <a:gd name="T12" fmla="+- 0 5608 5608"/>
                                <a:gd name="T13" fmla="*/ T12 w 319"/>
                                <a:gd name="T14" fmla="+- 0 7358 7358"/>
                                <a:gd name="T15" fmla="*/ 7358 h 106"/>
                                <a:gd name="T16" fmla="+- 0 5608 5608"/>
                                <a:gd name="T17" fmla="*/ T16 w 319"/>
                                <a:gd name="T18" fmla="+- 0 7464 7358"/>
                                <a:gd name="T19" fmla="*/ 7464 h 10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19" h="106">
                                  <a:moveTo>
                                    <a:pt x="0" y="106"/>
                                  </a:moveTo>
                                  <a:lnTo>
                                    <a:pt x="319" y="106"/>
                                  </a:lnTo>
                                  <a:lnTo>
                                    <a:pt x="319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0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CA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0" name="Group 72"/>
                        <wpg:cNvGrpSpPr>
                          <a:grpSpLocks/>
                        </wpg:cNvGrpSpPr>
                        <wpg:grpSpPr bwMode="auto">
                          <a:xfrm>
                            <a:off x="5608" y="7138"/>
                            <a:ext cx="107" cy="220"/>
                            <a:chOff x="5608" y="7138"/>
                            <a:chExt cx="107" cy="220"/>
                          </a:xfrm>
                        </wpg:grpSpPr>
                        <wps:wsp>
                          <wps:cNvPr id="91" name="Freeform 73"/>
                          <wps:cNvSpPr>
                            <a:spLocks/>
                          </wps:cNvSpPr>
                          <wps:spPr bwMode="auto">
                            <a:xfrm>
                              <a:off x="5608" y="7138"/>
                              <a:ext cx="107" cy="220"/>
                            </a:xfrm>
                            <a:custGeom>
                              <a:avLst/>
                              <a:gdLst>
                                <a:gd name="T0" fmla="+- 0 5608 5608"/>
                                <a:gd name="T1" fmla="*/ T0 w 107"/>
                                <a:gd name="T2" fmla="+- 0 7358 7138"/>
                                <a:gd name="T3" fmla="*/ 7358 h 220"/>
                                <a:gd name="T4" fmla="+- 0 5715 5608"/>
                                <a:gd name="T5" fmla="*/ T4 w 107"/>
                                <a:gd name="T6" fmla="+- 0 7358 7138"/>
                                <a:gd name="T7" fmla="*/ 7358 h 220"/>
                                <a:gd name="T8" fmla="+- 0 5715 5608"/>
                                <a:gd name="T9" fmla="*/ T8 w 107"/>
                                <a:gd name="T10" fmla="+- 0 7138 7138"/>
                                <a:gd name="T11" fmla="*/ 7138 h 220"/>
                                <a:gd name="T12" fmla="+- 0 5608 5608"/>
                                <a:gd name="T13" fmla="*/ T12 w 107"/>
                                <a:gd name="T14" fmla="+- 0 7138 7138"/>
                                <a:gd name="T15" fmla="*/ 7138 h 220"/>
                                <a:gd name="T16" fmla="+- 0 5608 5608"/>
                                <a:gd name="T17" fmla="*/ T16 w 107"/>
                                <a:gd name="T18" fmla="+- 0 7358 7138"/>
                                <a:gd name="T19" fmla="*/ 7358 h 2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07" h="220">
                                  <a:moveTo>
                                    <a:pt x="0" y="220"/>
                                  </a:moveTo>
                                  <a:lnTo>
                                    <a:pt x="107" y="220"/>
                                  </a:lnTo>
                                  <a:lnTo>
                                    <a:pt x="107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2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CA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2" name="Group 70"/>
                        <wpg:cNvGrpSpPr>
                          <a:grpSpLocks/>
                        </wpg:cNvGrpSpPr>
                        <wpg:grpSpPr bwMode="auto">
                          <a:xfrm>
                            <a:off x="5608" y="7038"/>
                            <a:ext cx="292" cy="100"/>
                            <a:chOff x="5608" y="7038"/>
                            <a:chExt cx="292" cy="100"/>
                          </a:xfrm>
                        </wpg:grpSpPr>
                        <wps:wsp>
                          <wps:cNvPr id="93" name="Freeform 71"/>
                          <wps:cNvSpPr>
                            <a:spLocks/>
                          </wps:cNvSpPr>
                          <wps:spPr bwMode="auto">
                            <a:xfrm>
                              <a:off x="5608" y="7038"/>
                              <a:ext cx="292" cy="100"/>
                            </a:xfrm>
                            <a:custGeom>
                              <a:avLst/>
                              <a:gdLst>
                                <a:gd name="T0" fmla="+- 0 5608 5608"/>
                                <a:gd name="T1" fmla="*/ T0 w 292"/>
                                <a:gd name="T2" fmla="+- 0 7138 7038"/>
                                <a:gd name="T3" fmla="*/ 7138 h 100"/>
                                <a:gd name="T4" fmla="+- 0 5900 5608"/>
                                <a:gd name="T5" fmla="*/ T4 w 292"/>
                                <a:gd name="T6" fmla="+- 0 7138 7038"/>
                                <a:gd name="T7" fmla="*/ 7138 h 100"/>
                                <a:gd name="T8" fmla="+- 0 5900 5608"/>
                                <a:gd name="T9" fmla="*/ T8 w 292"/>
                                <a:gd name="T10" fmla="+- 0 7038 7038"/>
                                <a:gd name="T11" fmla="*/ 7038 h 100"/>
                                <a:gd name="T12" fmla="+- 0 5608 5608"/>
                                <a:gd name="T13" fmla="*/ T12 w 292"/>
                                <a:gd name="T14" fmla="+- 0 7038 7038"/>
                                <a:gd name="T15" fmla="*/ 7038 h 100"/>
                                <a:gd name="T16" fmla="+- 0 5608 5608"/>
                                <a:gd name="T17" fmla="*/ T16 w 292"/>
                                <a:gd name="T18" fmla="+- 0 7138 7038"/>
                                <a:gd name="T19" fmla="*/ 7138 h 1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92" h="100">
                                  <a:moveTo>
                                    <a:pt x="0" y="100"/>
                                  </a:moveTo>
                                  <a:lnTo>
                                    <a:pt x="292" y="100"/>
                                  </a:lnTo>
                                  <a:lnTo>
                                    <a:pt x="292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CA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4" name="Group 68"/>
                        <wpg:cNvGrpSpPr>
                          <a:grpSpLocks/>
                        </wpg:cNvGrpSpPr>
                        <wpg:grpSpPr bwMode="auto">
                          <a:xfrm>
                            <a:off x="5608" y="6818"/>
                            <a:ext cx="107" cy="220"/>
                            <a:chOff x="5608" y="6818"/>
                            <a:chExt cx="107" cy="220"/>
                          </a:xfrm>
                        </wpg:grpSpPr>
                        <wps:wsp>
                          <wps:cNvPr id="95" name="Freeform 69"/>
                          <wps:cNvSpPr>
                            <a:spLocks/>
                          </wps:cNvSpPr>
                          <wps:spPr bwMode="auto">
                            <a:xfrm>
                              <a:off x="5608" y="6818"/>
                              <a:ext cx="107" cy="220"/>
                            </a:xfrm>
                            <a:custGeom>
                              <a:avLst/>
                              <a:gdLst>
                                <a:gd name="T0" fmla="+- 0 5608 5608"/>
                                <a:gd name="T1" fmla="*/ T0 w 107"/>
                                <a:gd name="T2" fmla="+- 0 7038 6818"/>
                                <a:gd name="T3" fmla="*/ 7038 h 220"/>
                                <a:gd name="T4" fmla="+- 0 5715 5608"/>
                                <a:gd name="T5" fmla="*/ T4 w 107"/>
                                <a:gd name="T6" fmla="+- 0 7038 6818"/>
                                <a:gd name="T7" fmla="*/ 7038 h 220"/>
                                <a:gd name="T8" fmla="+- 0 5715 5608"/>
                                <a:gd name="T9" fmla="*/ T8 w 107"/>
                                <a:gd name="T10" fmla="+- 0 6818 6818"/>
                                <a:gd name="T11" fmla="*/ 6818 h 220"/>
                                <a:gd name="T12" fmla="+- 0 5608 5608"/>
                                <a:gd name="T13" fmla="*/ T12 w 107"/>
                                <a:gd name="T14" fmla="+- 0 6818 6818"/>
                                <a:gd name="T15" fmla="*/ 6818 h 220"/>
                                <a:gd name="T16" fmla="+- 0 5608 5608"/>
                                <a:gd name="T17" fmla="*/ T16 w 107"/>
                                <a:gd name="T18" fmla="+- 0 7038 6818"/>
                                <a:gd name="T19" fmla="*/ 7038 h 2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07" h="220">
                                  <a:moveTo>
                                    <a:pt x="0" y="220"/>
                                  </a:moveTo>
                                  <a:lnTo>
                                    <a:pt x="107" y="220"/>
                                  </a:lnTo>
                                  <a:lnTo>
                                    <a:pt x="107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2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CA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6" name="Group 66"/>
                        <wpg:cNvGrpSpPr>
                          <a:grpSpLocks/>
                        </wpg:cNvGrpSpPr>
                        <wpg:grpSpPr bwMode="auto">
                          <a:xfrm>
                            <a:off x="5608" y="6718"/>
                            <a:ext cx="319" cy="100"/>
                            <a:chOff x="5608" y="6718"/>
                            <a:chExt cx="319" cy="100"/>
                          </a:xfrm>
                        </wpg:grpSpPr>
                        <wps:wsp>
                          <wps:cNvPr id="97" name="Freeform 67"/>
                          <wps:cNvSpPr>
                            <a:spLocks/>
                          </wps:cNvSpPr>
                          <wps:spPr bwMode="auto">
                            <a:xfrm>
                              <a:off x="5608" y="6718"/>
                              <a:ext cx="319" cy="100"/>
                            </a:xfrm>
                            <a:custGeom>
                              <a:avLst/>
                              <a:gdLst>
                                <a:gd name="T0" fmla="+- 0 5608 5608"/>
                                <a:gd name="T1" fmla="*/ T0 w 319"/>
                                <a:gd name="T2" fmla="+- 0 6818 6718"/>
                                <a:gd name="T3" fmla="*/ 6818 h 100"/>
                                <a:gd name="T4" fmla="+- 0 5927 5608"/>
                                <a:gd name="T5" fmla="*/ T4 w 319"/>
                                <a:gd name="T6" fmla="+- 0 6818 6718"/>
                                <a:gd name="T7" fmla="*/ 6818 h 100"/>
                                <a:gd name="T8" fmla="+- 0 5927 5608"/>
                                <a:gd name="T9" fmla="*/ T8 w 319"/>
                                <a:gd name="T10" fmla="+- 0 6718 6718"/>
                                <a:gd name="T11" fmla="*/ 6718 h 100"/>
                                <a:gd name="T12" fmla="+- 0 5608 5608"/>
                                <a:gd name="T13" fmla="*/ T12 w 319"/>
                                <a:gd name="T14" fmla="+- 0 6718 6718"/>
                                <a:gd name="T15" fmla="*/ 6718 h 100"/>
                                <a:gd name="T16" fmla="+- 0 5608 5608"/>
                                <a:gd name="T17" fmla="*/ T16 w 319"/>
                                <a:gd name="T18" fmla="+- 0 6818 6718"/>
                                <a:gd name="T19" fmla="*/ 6818 h 1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19" h="100">
                                  <a:moveTo>
                                    <a:pt x="0" y="100"/>
                                  </a:moveTo>
                                  <a:lnTo>
                                    <a:pt x="319" y="100"/>
                                  </a:lnTo>
                                  <a:lnTo>
                                    <a:pt x="319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CA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8" name="Group 62"/>
                        <wpg:cNvGrpSpPr>
                          <a:grpSpLocks/>
                        </wpg:cNvGrpSpPr>
                        <wpg:grpSpPr bwMode="auto">
                          <a:xfrm>
                            <a:off x="6003" y="6717"/>
                            <a:ext cx="384" cy="747"/>
                            <a:chOff x="6003" y="6717"/>
                            <a:chExt cx="384" cy="747"/>
                          </a:xfrm>
                        </wpg:grpSpPr>
                        <wps:wsp>
                          <wps:cNvPr id="99" name="Freeform 65"/>
                          <wps:cNvSpPr>
                            <a:spLocks/>
                          </wps:cNvSpPr>
                          <wps:spPr bwMode="auto">
                            <a:xfrm>
                              <a:off x="6003" y="6717"/>
                              <a:ext cx="384" cy="747"/>
                            </a:xfrm>
                            <a:custGeom>
                              <a:avLst/>
                              <a:gdLst>
                                <a:gd name="T0" fmla="+- 0 6175 6003"/>
                                <a:gd name="T1" fmla="*/ T0 w 384"/>
                                <a:gd name="T2" fmla="+- 0 6717 6717"/>
                                <a:gd name="T3" fmla="*/ 6717 h 747"/>
                                <a:gd name="T4" fmla="+- 0 6003 6003"/>
                                <a:gd name="T5" fmla="*/ T4 w 384"/>
                                <a:gd name="T6" fmla="+- 0 6717 6717"/>
                                <a:gd name="T7" fmla="*/ 6717 h 747"/>
                                <a:gd name="T8" fmla="+- 0 6003 6003"/>
                                <a:gd name="T9" fmla="*/ T8 w 384"/>
                                <a:gd name="T10" fmla="+- 0 7464 6717"/>
                                <a:gd name="T11" fmla="*/ 7464 h 747"/>
                                <a:gd name="T12" fmla="+- 0 6110 6003"/>
                                <a:gd name="T13" fmla="*/ T12 w 384"/>
                                <a:gd name="T14" fmla="+- 0 7464 6717"/>
                                <a:gd name="T15" fmla="*/ 7464 h 747"/>
                                <a:gd name="T16" fmla="+- 0 6110 6003"/>
                                <a:gd name="T17" fmla="*/ T16 w 384"/>
                                <a:gd name="T18" fmla="+- 0 7145 6717"/>
                                <a:gd name="T19" fmla="*/ 7145 h 747"/>
                                <a:gd name="T20" fmla="+- 0 6280 6003"/>
                                <a:gd name="T21" fmla="*/ T20 w 384"/>
                                <a:gd name="T22" fmla="+- 0 7145 6717"/>
                                <a:gd name="T23" fmla="*/ 7145 h 747"/>
                                <a:gd name="T24" fmla="+- 0 6272 6003"/>
                                <a:gd name="T25" fmla="*/ T24 w 384"/>
                                <a:gd name="T26" fmla="+- 0 7122 6717"/>
                                <a:gd name="T27" fmla="*/ 7122 h 747"/>
                                <a:gd name="T28" fmla="+- 0 6290 6003"/>
                                <a:gd name="T29" fmla="*/ T28 w 384"/>
                                <a:gd name="T30" fmla="+- 0 7112 6717"/>
                                <a:gd name="T31" fmla="*/ 7112 h 747"/>
                                <a:gd name="T32" fmla="+- 0 6305 6003"/>
                                <a:gd name="T33" fmla="*/ T32 w 384"/>
                                <a:gd name="T34" fmla="+- 0 7099 6717"/>
                                <a:gd name="T35" fmla="*/ 7099 h 747"/>
                                <a:gd name="T36" fmla="+- 0 6318 6003"/>
                                <a:gd name="T37" fmla="*/ T36 w 384"/>
                                <a:gd name="T38" fmla="+- 0 7086 6717"/>
                                <a:gd name="T39" fmla="*/ 7086 h 747"/>
                                <a:gd name="T40" fmla="+- 0 6330 6003"/>
                                <a:gd name="T41" fmla="*/ T40 w 384"/>
                                <a:gd name="T42" fmla="+- 0 7071 6717"/>
                                <a:gd name="T43" fmla="*/ 7071 h 747"/>
                                <a:gd name="T44" fmla="+- 0 6339 6003"/>
                                <a:gd name="T45" fmla="*/ T44 w 384"/>
                                <a:gd name="T46" fmla="+- 0 7054 6717"/>
                                <a:gd name="T47" fmla="*/ 7054 h 747"/>
                                <a:gd name="T48" fmla="+- 0 6341 6003"/>
                                <a:gd name="T49" fmla="*/ T48 w 384"/>
                                <a:gd name="T50" fmla="+- 0 7050 6717"/>
                                <a:gd name="T51" fmla="*/ 7050 h 747"/>
                                <a:gd name="T52" fmla="+- 0 6110 6003"/>
                                <a:gd name="T53" fmla="*/ T52 w 384"/>
                                <a:gd name="T54" fmla="+- 0 7050 6717"/>
                                <a:gd name="T55" fmla="*/ 7050 h 747"/>
                                <a:gd name="T56" fmla="+- 0 6110 6003"/>
                                <a:gd name="T57" fmla="*/ T56 w 384"/>
                                <a:gd name="T58" fmla="+- 0 6818 6717"/>
                                <a:gd name="T59" fmla="*/ 6818 h 747"/>
                                <a:gd name="T60" fmla="+- 0 6344 6003"/>
                                <a:gd name="T61" fmla="*/ T60 w 384"/>
                                <a:gd name="T62" fmla="+- 0 6818 6717"/>
                                <a:gd name="T63" fmla="*/ 6818 h 747"/>
                                <a:gd name="T64" fmla="+- 0 6337 6003"/>
                                <a:gd name="T65" fmla="*/ T64 w 384"/>
                                <a:gd name="T66" fmla="+- 0 6802 6717"/>
                                <a:gd name="T67" fmla="*/ 6802 h 747"/>
                                <a:gd name="T68" fmla="+- 0 6300 6003"/>
                                <a:gd name="T69" fmla="*/ T68 w 384"/>
                                <a:gd name="T70" fmla="+- 0 6755 6717"/>
                                <a:gd name="T71" fmla="*/ 6755 h 747"/>
                                <a:gd name="T72" fmla="+- 0 6246 6003"/>
                                <a:gd name="T73" fmla="*/ T72 w 384"/>
                                <a:gd name="T74" fmla="+- 0 6727 6717"/>
                                <a:gd name="T75" fmla="*/ 6727 h 747"/>
                                <a:gd name="T76" fmla="+- 0 6200 6003"/>
                                <a:gd name="T77" fmla="*/ T76 w 384"/>
                                <a:gd name="T78" fmla="+- 0 6718 6717"/>
                                <a:gd name="T79" fmla="*/ 6718 h 747"/>
                                <a:gd name="T80" fmla="+- 0 6175 6003"/>
                                <a:gd name="T81" fmla="*/ T80 w 384"/>
                                <a:gd name="T82" fmla="+- 0 6717 6717"/>
                                <a:gd name="T83" fmla="*/ 6717 h 74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</a:cxnLst>
                              <a:rect l="0" t="0" r="r" b="b"/>
                              <a:pathLst>
                                <a:path w="384" h="747">
                                  <a:moveTo>
                                    <a:pt x="172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747"/>
                                  </a:lnTo>
                                  <a:lnTo>
                                    <a:pt x="107" y="747"/>
                                  </a:lnTo>
                                  <a:lnTo>
                                    <a:pt x="107" y="428"/>
                                  </a:lnTo>
                                  <a:lnTo>
                                    <a:pt x="277" y="428"/>
                                  </a:lnTo>
                                  <a:lnTo>
                                    <a:pt x="269" y="405"/>
                                  </a:lnTo>
                                  <a:lnTo>
                                    <a:pt x="287" y="395"/>
                                  </a:lnTo>
                                  <a:lnTo>
                                    <a:pt x="302" y="382"/>
                                  </a:lnTo>
                                  <a:lnTo>
                                    <a:pt x="315" y="369"/>
                                  </a:lnTo>
                                  <a:lnTo>
                                    <a:pt x="327" y="354"/>
                                  </a:lnTo>
                                  <a:lnTo>
                                    <a:pt x="336" y="337"/>
                                  </a:lnTo>
                                  <a:lnTo>
                                    <a:pt x="338" y="333"/>
                                  </a:lnTo>
                                  <a:lnTo>
                                    <a:pt x="107" y="333"/>
                                  </a:lnTo>
                                  <a:lnTo>
                                    <a:pt x="107" y="101"/>
                                  </a:lnTo>
                                  <a:lnTo>
                                    <a:pt x="341" y="101"/>
                                  </a:lnTo>
                                  <a:lnTo>
                                    <a:pt x="334" y="85"/>
                                  </a:lnTo>
                                  <a:lnTo>
                                    <a:pt x="297" y="38"/>
                                  </a:lnTo>
                                  <a:lnTo>
                                    <a:pt x="243" y="10"/>
                                  </a:lnTo>
                                  <a:lnTo>
                                    <a:pt x="197" y="1"/>
                                  </a:lnTo>
                                  <a:lnTo>
                                    <a:pt x="172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CA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0" name="Freeform 64"/>
                          <wps:cNvSpPr>
                            <a:spLocks/>
                          </wps:cNvSpPr>
                          <wps:spPr bwMode="auto">
                            <a:xfrm>
                              <a:off x="6003" y="6717"/>
                              <a:ext cx="384" cy="747"/>
                            </a:xfrm>
                            <a:custGeom>
                              <a:avLst/>
                              <a:gdLst>
                                <a:gd name="T0" fmla="+- 0 6280 6003"/>
                                <a:gd name="T1" fmla="*/ T0 w 384"/>
                                <a:gd name="T2" fmla="+- 0 7145 6717"/>
                                <a:gd name="T3" fmla="*/ 7145 h 747"/>
                                <a:gd name="T4" fmla="+- 0 6174 6003"/>
                                <a:gd name="T5" fmla="*/ T4 w 384"/>
                                <a:gd name="T6" fmla="+- 0 7145 6717"/>
                                <a:gd name="T7" fmla="*/ 7145 h 747"/>
                                <a:gd name="T8" fmla="+- 0 6274 6003"/>
                                <a:gd name="T9" fmla="*/ T8 w 384"/>
                                <a:gd name="T10" fmla="+- 0 7464 6717"/>
                                <a:gd name="T11" fmla="*/ 7464 h 747"/>
                                <a:gd name="T12" fmla="+- 0 6387 6003"/>
                                <a:gd name="T13" fmla="*/ T12 w 384"/>
                                <a:gd name="T14" fmla="+- 0 7464 6717"/>
                                <a:gd name="T15" fmla="*/ 7464 h 747"/>
                                <a:gd name="T16" fmla="+- 0 6280 6003"/>
                                <a:gd name="T17" fmla="*/ T16 w 384"/>
                                <a:gd name="T18" fmla="+- 0 7145 6717"/>
                                <a:gd name="T19" fmla="*/ 7145 h 74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84" h="747">
                                  <a:moveTo>
                                    <a:pt x="277" y="428"/>
                                  </a:moveTo>
                                  <a:lnTo>
                                    <a:pt x="171" y="428"/>
                                  </a:lnTo>
                                  <a:lnTo>
                                    <a:pt x="271" y="747"/>
                                  </a:lnTo>
                                  <a:lnTo>
                                    <a:pt x="384" y="747"/>
                                  </a:lnTo>
                                  <a:lnTo>
                                    <a:pt x="277" y="42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CA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1" name="Freeform 63"/>
                          <wps:cNvSpPr>
                            <a:spLocks/>
                          </wps:cNvSpPr>
                          <wps:spPr bwMode="auto">
                            <a:xfrm>
                              <a:off x="6003" y="6717"/>
                              <a:ext cx="384" cy="747"/>
                            </a:xfrm>
                            <a:custGeom>
                              <a:avLst/>
                              <a:gdLst>
                                <a:gd name="T0" fmla="+- 0 6344 6003"/>
                                <a:gd name="T1" fmla="*/ T0 w 384"/>
                                <a:gd name="T2" fmla="+- 0 6818 6717"/>
                                <a:gd name="T3" fmla="*/ 6818 h 747"/>
                                <a:gd name="T4" fmla="+- 0 6110 6003"/>
                                <a:gd name="T5" fmla="*/ T4 w 384"/>
                                <a:gd name="T6" fmla="+- 0 6818 6717"/>
                                <a:gd name="T7" fmla="*/ 6818 h 747"/>
                                <a:gd name="T8" fmla="+- 0 6185 6003"/>
                                <a:gd name="T9" fmla="*/ T8 w 384"/>
                                <a:gd name="T10" fmla="+- 0 6819 6717"/>
                                <a:gd name="T11" fmla="*/ 6819 h 747"/>
                                <a:gd name="T12" fmla="+- 0 6208 6003"/>
                                <a:gd name="T13" fmla="*/ T12 w 384"/>
                                <a:gd name="T14" fmla="+- 0 6824 6717"/>
                                <a:gd name="T15" fmla="*/ 6824 h 747"/>
                                <a:gd name="T16" fmla="+- 0 6253 6003"/>
                                <a:gd name="T17" fmla="*/ T16 w 384"/>
                                <a:gd name="T18" fmla="+- 0 6885 6717"/>
                                <a:gd name="T19" fmla="*/ 6885 h 747"/>
                                <a:gd name="T20" fmla="+- 0 6257 6003"/>
                                <a:gd name="T21" fmla="*/ T20 w 384"/>
                                <a:gd name="T22" fmla="+- 0 6941 6717"/>
                                <a:gd name="T23" fmla="*/ 6941 h 747"/>
                                <a:gd name="T24" fmla="+- 0 6256 6003"/>
                                <a:gd name="T25" fmla="*/ T24 w 384"/>
                                <a:gd name="T26" fmla="+- 0 6969 6717"/>
                                <a:gd name="T27" fmla="*/ 6969 h 747"/>
                                <a:gd name="T28" fmla="+- 0 6235 6003"/>
                                <a:gd name="T29" fmla="*/ T28 w 384"/>
                                <a:gd name="T30" fmla="+- 0 7030 6717"/>
                                <a:gd name="T31" fmla="*/ 7030 h 747"/>
                                <a:gd name="T32" fmla="+- 0 6171 6003"/>
                                <a:gd name="T33" fmla="*/ T32 w 384"/>
                                <a:gd name="T34" fmla="+- 0 7050 6717"/>
                                <a:gd name="T35" fmla="*/ 7050 h 747"/>
                                <a:gd name="T36" fmla="+- 0 6341 6003"/>
                                <a:gd name="T37" fmla="*/ T36 w 384"/>
                                <a:gd name="T38" fmla="+- 0 7050 6717"/>
                                <a:gd name="T39" fmla="*/ 7050 h 747"/>
                                <a:gd name="T40" fmla="+- 0 6361 6003"/>
                                <a:gd name="T41" fmla="*/ T40 w 384"/>
                                <a:gd name="T42" fmla="+- 0 6973 6717"/>
                                <a:gd name="T43" fmla="*/ 6973 h 747"/>
                                <a:gd name="T44" fmla="+- 0 6364 6003"/>
                                <a:gd name="T45" fmla="*/ T44 w 384"/>
                                <a:gd name="T46" fmla="+- 0 6922 6717"/>
                                <a:gd name="T47" fmla="*/ 6922 h 747"/>
                                <a:gd name="T48" fmla="+- 0 6362 6003"/>
                                <a:gd name="T49" fmla="*/ T48 w 384"/>
                                <a:gd name="T50" fmla="+- 0 6894 6717"/>
                                <a:gd name="T51" fmla="*/ 6894 h 747"/>
                                <a:gd name="T52" fmla="+- 0 6358 6003"/>
                                <a:gd name="T53" fmla="*/ T52 w 384"/>
                                <a:gd name="T54" fmla="+- 0 6868 6717"/>
                                <a:gd name="T55" fmla="*/ 6868 h 747"/>
                                <a:gd name="T56" fmla="+- 0 6353 6003"/>
                                <a:gd name="T57" fmla="*/ T56 w 384"/>
                                <a:gd name="T58" fmla="+- 0 6844 6717"/>
                                <a:gd name="T59" fmla="*/ 6844 h 747"/>
                                <a:gd name="T60" fmla="+- 0 6346 6003"/>
                                <a:gd name="T61" fmla="*/ T60 w 384"/>
                                <a:gd name="T62" fmla="+- 0 6822 6717"/>
                                <a:gd name="T63" fmla="*/ 6822 h 747"/>
                                <a:gd name="T64" fmla="+- 0 6344 6003"/>
                                <a:gd name="T65" fmla="*/ T64 w 384"/>
                                <a:gd name="T66" fmla="+- 0 6818 6717"/>
                                <a:gd name="T67" fmla="*/ 6818 h 74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</a:cxnLst>
                              <a:rect l="0" t="0" r="r" b="b"/>
                              <a:pathLst>
                                <a:path w="384" h="747">
                                  <a:moveTo>
                                    <a:pt x="341" y="101"/>
                                  </a:moveTo>
                                  <a:lnTo>
                                    <a:pt x="107" y="101"/>
                                  </a:lnTo>
                                  <a:lnTo>
                                    <a:pt x="182" y="102"/>
                                  </a:lnTo>
                                  <a:lnTo>
                                    <a:pt x="205" y="107"/>
                                  </a:lnTo>
                                  <a:lnTo>
                                    <a:pt x="250" y="168"/>
                                  </a:lnTo>
                                  <a:lnTo>
                                    <a:pt x="254" y="224"/>
                                  </a:lnTo>
                                  <a:lnTo>
                                    <a:pt x="253" y="252"/>
                                  </a:lnTo>
                                  <a:lnTo>
                                    <a:pt x="232" y="313"/>
                                  </a:lnTo>
                                  <a:lnTo>
                                    <a:pt x="168" y="333"/>
                                  </a:lnTo>
                                  <a:lnTo>
                                    <a:pt x="338" y="333"/>
                                  </a:lnTo>
                                  <a:lnTo>
                                    <a:pt x="358" y="256"/>
                                  </a:lnTo>
                                  <a:lnTo>
                                    <a:pt x="361" y="205"/>
                                  </a:lnTo>
                                  <a:lnTo>
                                    <a:pt x="359" y="177"/>
                                  </a:lnTo>
                                  <a:lnTo>
                                    <a:pt x="355" y="151"/>
                                  </a:lnTo>
                                  <a:lnTo>
                                    <a:pt x="350" y="127"/>
                                  </a:lnTo>
                                  <a:lnTo>
                                    <a:pt x="343" y="105"/>
                                  </a:lnTo>
                                  <a:lnTo>
                                    <a:pt x="341" y="10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CA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2" name="Group 59"/>
                        <wpg:cNvGrpSpPr>
                          <a:grpSpLocks/>
                        </wpg:cNvGrpSpPr>
                        <wpg:grpSpPr bwMode="auto">
                          <a:xfrm>
                            <a:off x="6384" y="6717"/>
                            <a:ext cx="401" cy="747"/>
                            <a:chOff x="6384" y="6717"/>
                            <a:chExt cx="401" cy="747"/>
                          </a:xfrm>
                        </wpg:grpSpPr>
                        <wps:wsp>
                          <wps:cNvPr id="103" name="Freeform 61"/>
                          <wps:cNvSpPr>
                            <a:spLocks/>
                          </wps:cNvSpPr>
                          <wps:spPr bwMode="auto">
                            <a:xfrm>
                              <a:off x="6384" y="6717"/>
                              <a:ext cx="401" cy="747"/>
                            </a:xfrm>
                            <a:custGeom>
                              <a:avLst/>
                              <a:gdLst>
                                <a:gd name="T0" fmla="+- 0 6497 6384"/>
                                <a:gd name="T1" fmla="*/ T0 w 401"/>
                                <a:gd name="T2" fmla="+- 0 6717 6717"/>
                                <a:gd name="T3" fmla="*/ 6717 h 747"/>
                                <a:gd name="T4" fmla="+- 0 6384 6384"/>
                                <a:gd name="T5" fmla="*/ T4 w 401"/>
                                <a:gd name="T6" fmla="+- 0 6717 6717"/>
                                <a:gd name="T7" fmla="*/ 6717 h 747"/>
                                <a:gd name="T8" fmla="+- 0 6531 6384"/>
                                <a:gd name="T9" fmla="*/ T8 w 401"/>
                                <a:gd name="T10" fmla="+- 0 7148 6717"/>
                                <a:gd name="T11" fmla="*/ 7148 h 747"/>
                                <a:gd name="T12" fmla="+- 0 6531 6384"/>
                                <a:gd name="T13" fmla="*/ T12 w 401"/>
                                <a:gd name="T14" fmla="+- 0 7464 6717"/>
                                <a:gd name="T15" fmla="*/ 7464 h 747"/>
                                <a:gd name="T16" fmla="+- 0 6638 6384"/>
                                <a:gd name="T17" fmla="*/ T16 w 401"/>
                                <a:gd name="T18" fmla="+- 0 7464 6717"/>
                                <a:gd name="T19" fmla="*/ 7464 h 747"/>
                                <a:gd name="T20" fmla="+- 0 6638 6384"/>
                                <a:gd name="T21" fmla="*/ T20 w 401"/>
                                <a:gd name="T22" fmla="+- 0 7148 6717"/>
                                <a:gd name="T23" fmla="*/ 7148 h 747"/>
                                <a:gd name="T24" fmla="+- 0 6684 6384"/>
                                <a:gd name="T25" fmla="*/ T24 w 401"/>
                                <a:gd name="T26" fmla="+- 0 7014 6717"/>
                                <a:gd name="T27" fmla="*/ 7014 h 747"/>
                                <a:gd name="T28" fmla="+- 0 6583 6384"/>
                                <a:gd name="T29" fmla="*/ T28 w 401"/>
                                <a:gd name="T30" fmla="+- 0 7014 6717"/>
                                <a:gd name="T31" fmla="*/ 7014 h 747"/>
                                <a:gd name="T32" fmla="+- 0 6497 6384"/>
                                <a:gd name="T33" fmla="*/ T32 w 401"/>
                                <a:gd name="T34" fmla="+- 0 6717 6717"/>
                                <a:gd name="T35" fmla="*/ 6717 h 74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401" h="747">
                                  <a:moveTo>
                                    <a:pt x="113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147" y="431"/>
                                  </a:lnTo>
                                  <a:lnTo>
                                    <a:pt x="147" y="747"/>
                                  </a:lnTo>
                                  <a:lnTo>
                                    <a:pt x="254" y="747"/>
                                  </a:lnTo>
                                  <a:lnTo>
                                    <a:pt x="254" y="431"/>
                                  </a:lnTo>
                                  <a:lnTo>
                                    <a:pt x="300" y="297"/>
                                  </a:lnTo>
                                  <a:lnTo>
                                    <a:pt x="199" y="297"/>
                                  </a:lnTo>
                                  <a:lnTo>
                                    <a:pt x="113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CA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4" name="Freeform 60"/>
                          <wps:cNvSpPr>
                            <a:spLocks/>
                          </wps:cNvSpPr>
                          <wps:spPr bwMode="auto">
                            <a:xfrm>
                              <a:off x="6384" y="6717"/>
                              <a:ext cx="401" cy="747"/>
                            </a:xfrm>
                            <a:custGeom>
                              <a:avLst/>
                              <a:gdLst>
                                <a:gd name="T0" fmla="+- 0 6785 6384"/>
                                <a:gd name="T1" fmla="*/ T0 w 401"/>
                                <a:gd name="T2" fmla="+- 0 6717 6717"/>
                                <a:gd name="T3" fmla="*/ 6717 h 747"/>
                                <a:gd name="T4" fmla="+- 0 6671 6384"/>
                                <a:gd name="T5" fmla="*/ T4 w 401"/>
                                <a:gd name="T6" fmla="+- 0 6717 6717"/>
                                <a:gd name="T7" fmla="*/ 6717 h 747"/>
                                <a:gd name="T8" fmla="+- 0 6585 6384"/>
                                <a:gd name="T9" fmla="*/ T8 w 401"/>
                                <a:gd name="T10" fmla="+- 0 7014 6717"/>
                                <a:gd name="T11" fmla="*/ 7014 h 747"/>
                                <a:gd name="T12" fmla="+- 0 6684 6384"/>
                                <a:gd name="T13" fmla="*/ T12 w 401"/>
                                <a:gd name="T14" fmla="+- 0 7014 6717"/>
                                <a:gd name="T15" fmla="*/ 7014 h 747"/>
                                <a:gd name="T16" fmla="+- 0 6785 6384"/>
                                <a:gd name="T17" fmla="*/ T16 w 401"/>
                                <a:gd name="T18" fmla="+- 0 6717 6717"/>
                                <a:gd name="T19" fmla="*/ 6717 h 74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01" h="747">
                                  <a:moveTo>
                                    <a:pt x="401" y="0"/>
                                  </a:moveTo>
                                  <a:lnTo>
                                    <a:pt x="287" y="0"/>
                                  </a:lnTo>
                                  <a:lnTo>
                                    <a:pt x="201" y="297"/>
                                  </a:lnTo>
                                  <a:lnTo>
                                    <a:pt x="300" y="297"/>
                                  </a:lnTo>
                                  <a:lnTo>
                                    <a:pt x="40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CA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5" name="Group 51"/>
                        <wpg:cNvGrpSpPr>
                          <a:grpSpLocks/>
                        </wpg:cNvGrpSpPr>
                        <wpg:grpSpPr bwMode="auto">
                          <a:xfrm>
                            <a:off x="6298" y="6960"/>
                            <a:ext cx="1240" cy="1356"/>
                            <a:chOff x="6298" y="6960"/>
                            <a:chExt cx="1240" cy="1356"/>
                          </a:xfrm>
                        </wpg:grpSpPr>
                        <wps:wsp>
                          <wps:cNvPr id="106" name="Freeform 58"/>
                          <wps:cNvSpPr>
                            <a:spLocks/>
                          </wps:cNvSpPr>
                          <wps:spPr bwMode="auto">
                            <a:xfrm>
                              <a:off x="6298" y="6960"/>
                              <a:ext cx="1240" cy="1356"/>
                            </a:xfrm>
                            <a:custGeom>
                              <a:avLst/>
                              <a:gdLst>
                                <a:gd name="T0" fmla="+- 0 6873 6298"/>
                                <a:gd name="T1" fmla="*/ T0 w 1240"/>
                                <a:gd name="T2" fmla="+- 0 6979 6960"/>
                                <a:gd name="T3" fmla="*/ 6979 h 1356"/>
                                <a:gd name="T4" fmla="+- 0 6830 6298"/>
                                <a:gd name="T5" fmla="*/ T4 w 1240"/>
                                <a:gd name="T6" fmla="+- 0 7083 6960"/>
                                <a:gd name="T7" fmla="*/ 7083 h 1356"/>
                                <a:gd name="T8" fmla="+- 0 6845 6298"/>
                                <a:gd name="T9" fmla="*/ T8 w 1240"/>
                                <a:gd name="T10" fmla="+- 0 7167 6960"/>
                                <a:gd name="T11" fmla="*/ 7167 h 1356"/>
                                <a:gd name="T12" fmla="+- 0 6863 6298"/>
                                <a:gd name="T13" fmla="*/ T12 w 1240"/>
                                <a:gd name="T14" fmla="+- 0 7224 6960"/>
                                <a:gd name="T15" fmla="*/ 7224 h 1356"/>
                                <a:gd name="T16" fmla="+- 0 6840 6298"/>
                                <a:gd name="T17" fmla="*/ T16 w 1240"/>
                                <a:gd name="T18" fmla="+- 0 7260 6960"/>
                                <a:gd name="T19" fmla="*/ 7260 h 1356"/>
                                <a:gd name="T20" fmla="+- 0 6794 6298"/>
                                <a:gd name="T21" fmla="*/ T20 w 1240"/>
                                <a:gd name="T22" fmla="+- 0 7369 6960"/>
                                <a:gd name="T23" fmla="*/ 7369 h 1356"/>
                                <a:gd name="T24" fmla="+- 0 6792 6298"/>
                                <a:gd name="T25" fmla="*/ T24 w 1240"/>
                                <a:gd name="T26" fmla="+- 0 7420 6960"/>
                                <a:gd name="T27" fmla="*/ 7420 h 1356"/>
                                <a:gd name="T28" fmla="+- 0 6817 6298"/>
                                <a:gd name="T29" fmla="*/ T28 w 1240"/>
                                <a:gd name="T30" fmla="+- 0 7536 6960"/>
                                <a:gd name="T31" fmla="*/ 7536 h 1356"/>
                                <a:gd name="T32" fmla="+- 0 6827 6298"/>
                                <a:gd name="T33" fmla="*/ T32 w 1240"/>
                                <a:gd name="T34" fmla="+- 0 7579 6960"/>
                                <a:gd name="T35" fmla="*/ 7579 h 1356"/>
                                <a:gd name="T36" fmla="+- 0 6831 6298"/>
                                <a:gd name="T37" fmla="*/ T36 w 1240"/>
                                <a:gd name="T38" fmla="+- 0 7622 6960"/>
                                <a:gd name="T39" fmla="*/ 7622 h 1356"/>
                                <a:gd name="T40" fmla="+- 0 6805 6298"/>
                                <a:gd name="T41" fmla="*/ T40 w 1240"/>
                                <a:gd name="T42" fmla="+- 0 7704 6960"/>
                                <a:gd name="T43" fmla="*/ 7704 h 1356"/>
                                <a:gd name="T44" fmla="+- 0 6688 6298"/>
                                <a:gd name="T45" fmla="*/ T44 w 1240"/>
                                <a:gd name="T46" fmla="+- 0 7811 6960"/>
                                <a:gd name="T47" fmla="*/ 7811 h 1356"/>
                                <a:gd name="T48" fmla="+- 0 6571 6298"/>
                                <a:gd name="T49" fmla="*/ T48 w 1240"/>
                                <a:gd name="T50" fmla="+- 0 7857 6960"/>
                                <a:gd name="T51" fmla="*/ 7857 h 1356"/>
                                <a:gd name="T52" fmla="+- 0 6501 6298"/>
                                <a:gd name="T53" fmla="*/ T52 w 1240"/>
                                <a:gd name="T54" fmla="+- 0 7874 6960"/>
                                <a:gd name="T55" fmla="*/ 7874 h 1356"/>
                                <a:gd name="T56" fmla="+- 0 6386 6298"/>
                                <a:gd name="T57" fmla="*/ T56 w 1240"/>
                                <a:gd name="T58" fmla="+- 0 7936 6960"/>
                                <a:gd name="T59" fmla="*/ 7936 h 1356"/>
                                <a:gd name="T60" fmla="+- 0 6306 6298"/>
                                <a:gd name="T61" fmla="*/ T60 w 1240"/>
                                <a:gd name="T62" fmla="+- 0 8041 6960"/>
                                <a:gd name="T63" fmla="*/ 8041 h 1356"/>
                                <a:gd name="T64" fmla="+- 0 6298 6298"/>
                                <a:gd name="T65" fmla="*/ T64 w 1240"/>
                                <a:gd name="T66" fmla="+- 0 8129 6960"/>
                                <a:gd name="T67" fmla="*/ 8129 h 1356"/>
                                <a:gd name="T68" fmla="+- 0 6361 6298"/>
                                <a:gd name="T69" fmla="*/ T68 w 1240"/>
                                <a:gd name="T70" fmla="+- 0 8253 6960"/>
                                <a:gd name="T71" fmla="*/ 8253 h 1356"/>
                                <a:gd name="T72" fmla="+- 0 6489 6298"/>
                                <a:gd name="T73" fmla="*/ T72 w 1240"/>
                                <a:gd name="T74" fmla="+- 0 8314 6960"/>
                                <a:gd name="T75" fmla="*/ 8314 h 1356"/>
                                <a:gd name="T76" fmla="+- 0 6548 6298"/>
                                <a:gd name="T77" fmla="*/ T76 w 1240"/>
                                <a:gd name="T78" fmla="+- 0 8315 6960"/>
                                <a:gd name="T79" fmla="*/ 8315 h 1356"/>
                                <a:gd name="T80" fmla="+- 0 6676 6298"/>
                                <a:gd name="T81" fmla="*/ T80 w 1240"/>
                                <a:gd name="T82" fmla="+- 0 8262 6960"/>
                                <a:gd name="T83" fmla="*/ 8262 h 1356"/>
                                <a:gd name="T84" fmla="+- 0 6768 6298"/>
                                <a:gd name="T85" fmla="*/ T84 w 1240"/>
                                <a:gd name="T86" fmla="+- 0 8168 6960"/>
                                <a:gd name="T87" fmla="*/ 8168 h 1356"/>
                                <a:gd name="T88" fmla="+- 0 6842 6298"/>
                                <a:gd name="T89" fmla="*/ T88 w 1240"/>
                                <a:gd name="T90" fmla="+- 0 8100 6960"/>
                                <a:gd name="T91" fmla="*/ 8100 h 1356"/>
                                <a:gd name="T92" fmla="+- 0 6990 6298"/>
                                <a:gd name="T93" fmla="*/ T92 w 1240"/>
                                <a:gd name="T94" fmla="+- 0 8043 6960"/>
                                <a:gd name="T95" fmla="*/ 8043 h 1356"/>
                                <a:gd name="T96" fmla="+- 0 7073 6298"/>
                                <a:gd name="T97" fmla="*/ T96 w 1240"/>
                                <a:gd name="T98" fmla="+- 0 8014 6960"/>
                                <a:gd name="T99" fmla="*/ 8014 h 1356"/>
                                <a:gd name="T100" fmla="+- 0 7199 6298"/>
                                <a:gd name="T101" fmla="*/ T100 w 1240"/>
                                <a:gd name="T102" fmla="+- 0 7943 6960"/>
                                <a:gd name="T103" fmla="*/ 7943 h 1356"/>
                                <a:gd name="T104" fmla="+- 0 7300 6298"/>
                                <a:gd name="T105" fmla="*/ T104 w 1240"/>
                                <a:gd name="T106" fmla="+- 0 7856 6960"/>
                                <a:gd name="T107" fmla="*/ 7856 h 1356"/>
                                <a:gd name="T108" fmla="+- 0 7396 6298"/>
                                <a:gd name="T109" fmla="*/ T108 w 1240"/>
                                <a:gd name="T110" fmla="+- 0 7751 6960"/>
                                <a:gd name="T111" fmla="*/ 7751 h 1356"/>
                                <a:gd name="T112" fmla="+- 0 7433 6298"/>
                                <a:gd name="T113" fmla="*/ T112 w 1240"/>
                                <a:gd name="T114" fmla="+- 0 7657 6960"/>
                                <a:gd name="T115" fmla="*/ 7657 h 1356"/>
                                <a:gd name="T116" fmla="+- 0 7471 6298"/>
                                <a:gd name="T117" fmla="*/ T116 w 1240"/>
                                <a:gd name="T118" fmla="+- 0 7639 6960"/>
                                <a:gd name="T119" fmla="*/ 7639 h 1356"/>
                                <a:gd name="T120" fmla="+- 0 7538 6298"/>
                                <a:gd name="T121" fmla="*/ T120 w 1240"/>
                                <a:gd name="T122" fmla="+- 0 7566 6960"/>
                                <a:gd name="T123" fmla="*/ 7566 h 1356"/>
                                <a:gd name="T124" fmla="+- 0 7424 6298"/>
                                <a:gd name="T125" fmla="*/ T124 w 1240"/>
                                <a:gd name="T126" fmla="+- 0 7559 6960"/>
                                <a:gd name="T127" fmla="*/ 7559 h 1356"/>
                                <a:gd name="T128" fmla="+- 0 7406 6298"/>
                                <a:gd name="T129" fmla="*/ T128 w 1240"/>
                                <a:gd name="T130" fmla="+- 0 7527 6960"/>
                                <a:gd name="T131" fmla="*/ 7527 h 1356"/>
                                <a:gd name="T132" fmla="+- 0 7420 6298"/>
                                <a:gd name="T133" fmla="*/ T132 w 1240"/>
                                <a:gd name="T134" fmla="+- 0 7502 6960"/>
                                <a:gd name="T135" fmla="*/ 7502 h 1356"/>
                                <a:gd name="T136" fmla="+- 0 7476 6298"/>
                                <a:gd name="T137" fmla="*/ T136 w 1240"/>
                                <a:gd name="T138" fmla="+- 0 7435 6960"/>
                                <a:gd name="T139" fmla="*/ 7435 h 1356"/>
                                <a:gd name="T140" fmla="+- 0 7357 6298"/>
                                <a:gd name="T141" fmla="*/ T140 w 1240"/>
                                <a:gd name="T142" fmla="+- 0 7420 6960"/>
                                <a:gd name="T143" fmla="*/ 7420 h 1356"/>
                                <a:gd name="T144" fmla="+- 0 7340 6298"/>
                                <a:gd name="T145" fmla="*/ T144 w 1240"/>
                                <a:gd name="T146" fmla="+- 0 7384 6960"/>
                                <a:gd name="T147" fmla="*/ 7384 h 1356"/>
                                <a:gd name="T148" fmla="+- 0 7348 6298"/>
                                <a:gd name="T149" fmla="*/ T148 w 1240"/>
                                <a:gd name="T150" fmla="+- 0 7359 6960"/>
                                <a:gd name="T151" fmla="*/ 7359 h 1356"/>
                                <a:gd name="T152" fmla="+- 0 7380 6298"/>
                                <a:gd name="T153" fmla="*/ T152 w 1240"/>
                                <a:gd name="T154" fmla="+- 0 7337 6960"/>
                                <a:gd name="T155" fmla="*/ 7337 h 1356"/>
                                <a:gd name="T156" fmla="+- 0 7395 6298"/>
                                <a:gd name="T157" fmla="*/ T156 w 1240"/>
                                <a:gd name="T158" fmla="+- 0 7301 6960"/>
                                <a:gd name="T159" fmla="*/ 7301 h 1356"/>
                                <a:gd name="T160" fmla="+- 0 7269 6298"/>
                                <a:gd name="T161" fmla="*/ T160 w 1240"/>
                                <a:gd name="T162" fmla="+- 0 7293 6960"/>
                                <a:gd name="T163" fmla="*/ 7293 h 1356"/>
                                <a:gd name="T164" fmla="+- 0 7234 6298"/>
                                <a:gd name="T165" fmla="*/ T164 w 1240"/>
                                <a:gd name="T166" fmla="+- 0 7271 6960"/>
                                <a:gd name="T167" fmla="*/ 7271 h 1356"/>
                                <a:gd name="T168" fmla="+- 0 7232 6298"/>
                                <a:gd name="T169" fmla="*/ T168 w 1240"/>
                                <a:gd name="T170" fmla="+- 0 7254 6960"/>
                                <a:gd name="T171" fmla="*/ 7254 h 1356"/>
                                <a:gd name="T172" fmla="+- 0 7251 6298"/>
                                <a:gd name="T173" fmla="*/ T172 w 1240"/>
                                <a:gd name="T174" fmla="+- 0 7234 6960"/>
                                <a:gd name="T175" fmla="*/ 7234 h 1356"/>
                                <a:gd name="T176" fmla="+- 0 7036 6298"/>
                                <a:gd name="T177" fmla="*/ T176 w 1240"/>
                                <a:gd name="T178" fmla="+- 0 7223 6960"/>
                                <a:gd name="T179" fmla="*/ 7223 h 1356"/>
                                <a:gd name="T180" fmla="+- 0 7026 6298"/>
                                <a:gd name="T181" fmla="*/ T180 w 1240"/>
                                <a:gd name="T182" fmla="+- 0 7197 6960"/>
                                <a:gd name="T183" fmla="*/ 7197 h 1356"/>
                                <a:gd name="T184" fmla="+- 0 7035 6298"/>
                                <a:gd name="T185" fmla="*/ T184 w 1240"/>
                                <a:gd name="T186" fmla="+- 0 7162 6960"/>
                                <a:gd name="T187" fmla="*/ 7162 h 1356"/>
                                <a:gd name="T188" fmla="+- 0 7060 6298"/>
                                <a:gd name="T189" fmla="*/ T188 w 1240"/>
                                <a:gd name="T190" fmla="+- 0 7116 6960"/>
                                <a:gd name="T191" fmla="*/ 7116 h 1356"/>
                                <a:gd name="T192" fmla="+- 0 7072 6298"/>
                                <a:gd name="T193" fmla="*/ T192 w 1240"/>
                                <a:gd name="T194" fmla="+- 0 7077 6960"/>
                                <a:gd name="T195" fmla="*/ 7077 h 1356"/>
                                <a:gd name="T196" fmla="+- 0 7070 6298"/>
                                <a:gd name="T197" fmla="*/ T196 w 1240"/>
                                <a:gd name="T198" fmla="+- 0 7042 6960"/>
                                <a:gd name="T199" fmla="*/ 7042 h 1356"/>
                                <a:gd name="T200" fmla="+- 0 6971 6298"/>
                                <a:gd name="T201" fmla="*/ T200 w 1240"/>
                                <a:gd name="T202" fmla="+- 0 6963 6960"/>
                                <a:gd name="T203" fmla="*/ 6963 h 1356"/>
                                <a:gd name="T204" fmla="+- 0 6937 6298"/>
                                <a:gd name="T205" fmla="*/ T204 w 1240"/>
                                <a:gd name="T206" fmla="+- 0 6960 6960"/>
                                <a:gd name="T207" fmla="*/ 6960 h 135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  <a:cxn ang="0">
                                  <a:pos x="T161" y="T163"/>
                                </a:cxn>
                                <a:cxn ang="0">
                                  <a:pos x="T165" y="T167"/>
                                </a:cxn>
                                <a:cxn ang="0">
                                  <a:pos x="T169" y="T171"/>
                                </a:cxn>
                                <a:cxn ang="0">
                                  <a:pos x="T173" y="T175"/>
                                </a:cxn>
                                <a:cxn ang="0">
                                  <a:pos x="T177" y="T179"/>
                                </a:cxn>
                                <a:cxn ang="0">
                                  <a:pos x="T181" y="T183"/>
                                </a:cxn>
                                <a:cxn ang="0">
                                  <a:pos x="T185" y="T187"/>
                                </a:cxn>
                                <a:cxn ang="0">
                                  <a:pos x="T189" y="T191"/>
                                </a:cxn>
                                <a:cxn ang="0">
                                  <a:pos x="T193" y="T195"/>
                                </a:cxn>
                                <a:cxn ang="0">
                                  <a:pos x="T197" y="T199"/>
                                </a:cxn>
                                <a:cxn ang="0">
                                  <a:pos x="T201" y="T203"/>
                                </a:cxn>
                                <a:cxn ang="0">
                                  <a:pos x="T205" y="T207"/>
                                </a:cxn>
                              </a:cxnLst>
                              <a:rect l="0" t="0" r="r" b="b"/>
                              <a:pathLst>
                                <a:path w="1240" h="1356">
                                  <a:moveTo>
                                    <a:pt x="639" y="0"/>
                                  </a:moveTo>
                                  <a:lnTo>
                                    <a:pt x="575" y="19"/>
                                  </a:lnTo>
                                  <a:lnTo>
                                    <a:pt x="535" y="81"/>
                                  </a:lnTo>
                                  <a:lnTo>
                                    <a:pt x="532" y="123"/>
                                  </a:lnTo>
                                  <a:lnTo>
                                    <a:pt x="534" y="145"/>
                                  </a:lnTo>
                                  <a:lnTo>
                                    <a:pt x="547" y="207"/>
                                  </a:lnTo>
                                  <a:lnTo>
                                    <a:pt x="562" y="254"/>
                                  </a:lnTo>
                                  <a:lnTo>
                                    <a:pt x="565" y="264"/>
                                  </a:lnTo>
                                  <a:lnTo>
                                    <a:pt x="566" y="270"/>
                                  </a:lnTo>
                                  <a:lnTo>
                                    <a:pt x="542" y="300"/>
                                  </a:lnTo>
                                  <a:lnTo>
                                    <a:pt x="524" y="328"/>
                                  </a:lnTo>
                                  <a:lnTo>
                                    <a:pt x="496" y="409"/>
                                  </a:lnTo>
                                  <a:lnTo>
                                    <a:pt x="494" y="441"/>
                                  </a:lnTo>
                                  <a:lnTo>
                                    <a:pt x="494" y="460"/>
                                  </a:lnTo>
                                  <a:lnTo>
                                    <a:pt x="506" y="531"/>
                                  </a:lnTo>
                                  <a:lnTo>
                                    <a:pt x="519" y="576"/>
                                  </a:lnTo>
                                  <a:lnTo>
                                    <a:pt x="524" y="598"/>
                                  </a:lnTo>
                                  <a:lnTo>
                                    <a:pt x="529" y="619"/>
                                  </a:lnTo>
                                  <a:lnTo>
                                    <a:pt x="532" y="641"/>
                                  </a:lnTo>
                                  <a:lnTo>
                                    <a:pt x="533" y="662"/>
                                  </a:lnTo>
                                  <a:lnTo>
                                    <a:pt x="532" y="682"/>
                                  </a:lnTo>
                                  <a:lnTo>
                                    <a:pt x="507" y="744"/>
                                  </a:lnTo>
                                  <a:lnTo>
                                    <a:pt x="450" y="808"/>
                                  </a:lnTo>
                                  <a:lnTo>
                                    <a:pt x="390" y="851"/>
                                  </a:lnTo>
                                  <a:lnTo>
                                    <a:pt x="331" y="879"/>
                                  </a:lnTo>
                                  <a:lnTo>
                                    <a:pt x="273" y="897"/>
                                  </a:lnTo>
                                  <a:lnTo>
                                    <a:pt x="219" y="910"/>
                                  </a:lnTo>
                                  <a:lnTo>
                                    <a:pt x="203" y="914"/>
                                  </a:lnTo>
                                  <a:lnTo>
                                    <a:pt x="146" y="935"/>
                                  </a:lnTo>
                                  <a:lnTo>
                                    <a:pt x="88" y="976"/>
                                  </a:lnTo>
                                  <a:lnTo>
                                    <a:pt x="41" y="1023"/>
                                  </a:lnTo>
                                  <a:lnTo>
                                    <a:pt x="8" y="1081"/>
                                  </a:lnTo>
                                  <a:lnTo>
                                    <a:pt x="0" y="1149"/>
                                  </a:lnTo>
                                  <a:lnTo>
                                    <a:pt x="0" y="1169"/>
                                  </a:lnTo>
                                  <a:lnTo>
                                    <a:pt x="19" y="1239"/>
                                  </a:lnTo>
                                  <a:lnTo>
                                    <a:pt x="63" y="1293"/>
                                  </a:lnTo>
                                  <a:lnTo>
                                    <a:pt x="121" y="1332"/>
                                  </a:lnTo>
                                  <a:lnTo>
                                    <a:pt x="191" y="1354"/>
                                  </a:lnTo>
                                  <a:lnTo>
                                    <a:pt x="230" y="1356"/>
                                  </a:lnTo>
                                  <a:lnTo>
                                    <a:pt x="250" y="1355"/>
                                  </a:lnTo>
                                  <a:lnTo>
                                    <a:pt x="313" y="1338"/>
                                  </a:lnTo>
                                  <a:lnTo>
                                    <a:pt x="378" y="1302"/>
                                  </a:lnTo>
                                  <a:lnTo>
                                    <a:pt x="423" y="1262"/>
                                  </a:lnTo>
                                  <a:lnTo>
                                    <a:pt x="470" y="1208"/>
                                  </a:lnTo>
                                  <a:lnTo>
                                    <a:pt x="482" y="1194"/>
                                  </a:lnTo>
                                  <a:lnTo>
                                    <a:pt x="544" y="1140"/>
                                  </a:lnTo>
                                  <a:lnTo>
                                    <a:pt x="602" y="1109"/>
                                  </a:lnTo>
                                  <a:lnTo>
                                    <a:pt x="692" y="1083"/>
                                  </a:lnTo>
                                  <a:lnTo>
                                    <a:pt x="710" y="1079"/>
                                  </a:lnTo>
                                  <a:lnTo>
                                    <a:pt x="775" y="1054"/>
                                  </a:lnTo>
                                  <a:lnTo>
                                    <a:pt x="837" y="1023"/>
                                  </a:lnTo>
                                  <a:lnTo>
                                    <a:pt x="901" y="983"/>
                                  </a:lnTo>
                                  <a:lnTo>
                                    <a:pt x="954" y="940"/>
                                  </a:lnTo>
                                  <a:lnTo>
                                    <a:pt x="1002" y="896"/>
                                  </a:lnTo>
                                  <a:lnTo>
                                    <a:pt x="1053" y="845"/>
                                  </a:lnTo>
                                  <a:lnTo>
                                    <a:pt x="1098" y="791"/>
                                  </a:lnTo>
                                  <a:lnTo>
                                    <a:pt x="1128" y="736"/>
                                  </a:lnTo>
                                  <a:lnTo>
                                    <a:pt x="1135" y="697"/>
                                  </a:lnTo>
                                  <a:lnTo>
                                    <a:pt x="1134" y="679"/>
                                  </a:lnTo>
                                  <a:lnTo>
                                    <a:pt x="1173" y="679"/>
                                  </a:lnTo>
                                  <a:lnTo>
                                    <a:pt x="1232" y="640"/>
                                  </a:lnTo>
                                  <a:lnTo>
                                    <a:pt x="1240" y="606"/>
                                  </a:lnTo>
                                  <a:lnTo>
                                    <a:pt x="1237" y="599"/>
                                  </a:lnTo>
                                  <a:lnTo>
                                    <a:pt x="1126" y="599"/>
                                  </a:lnTo>
                                  <a:lnTo>
                                    <a:pt x="1117" y="584"/>
                                  </a:lnTo>
                                  <a:lnTo>
                                    <a:pt x="1108" y="567"/>
                                  </a:lnTo>
                                  <a:lnTo>
                                    <a:pt x="1098" y="547"/>
                                  </a:lnTo>
                                  <a:lnTo>
                                    <a:pt x="1122" y="542"/>
                                  </a:lnTo>
                                  <a:lnTo>
                                    <a:pt x="1175" y="491"/>
                                  </a:lnTo>
                                  <a:lnTo>
                                    <a:pt x="1178" y="475"/>
                                  </a:lnTo>
                                  <a:lnTo>
                                    <a:pt x="1178" y="460"/>
                                  </a:lnTo>
                                  <a:lnTo>
                                    <a:pt x="1059" y="460"/>
                                  </a:lnTo>
                                  <a:lnTo>
                                    <a:pt x="1051" y="441"/>
                                  </a:lnTo>
                                  <a:lnTo>
                                    <a:pt x="1042" y="424"/>
                                  </a:lnTo>
                                  <a:lnTo>
                                    <a:pt x="1031" y="408"/>
                                  </a:lnTo>
                                  <a:lnTo>
                                    <a:pt x="1050" y="399"/>
                                  </a:lnTo>
                                  <a:lnTo>
                                    <a:pt x="1067" y="390"/>
                                  </a:lnTo>
                                  <a:lnTo>
                                    <a:pt x="1082" y="377"/>
                                  </a:lnTo>
                                  <a:lnTo>
                                    <a:pt x="1094" y="359"/>
                                  </a:lnTo>
                                  <a:lnTo>
                                    <a:pt x="1097" y="341"/>
                                  </a:lnTo>
                                  <a:lnTo>
                                    <a:pt x="1096" y="333"/>
                                  </a:lnTo>
                                  <a:lnTo>
                                    <a:pt x="971" y="333"/>
                                  </a:lnTo>
                                  <a:lnTo>
                                    <a:pt x="949" y="319"/>
                                  </a:lnTo>
                                  <a:lnTo>
                                    <a:pt x="936" y="311"/>
                                  </a:lnTo>
                                  <a:lnTo>
                                    <a:pt x="920" y="303"/>
                                  </a:lnTo>
                                  <a:lnTo>
                                    <a:pt x="934" y="294"/>
                                  </a:lnTo>
                                  <a:lnTo>
                                    <a:pt x="948" y="282"/>
                                  </a:lnTo>
                                  <a:lnTo>
                                    <a:pt x="953" y="274"/>
                                  </a:lnTo>
                                  <a:lnTo>
                                    <a:pt x="749" y="274"/>
                                  </a:lnTo>
                                  <a:lnTo>
                                    <a:pt x="738" y="263"/>
                                  </a:lnTo>
                                  <a:lnTo>
                                    <a:pt x="731" y="251"/>
                                  </a:lnTo>
                                  <a:lnTo>
                                    <a:pt x="728" y="237"/>
                                  </a:lnTo>
                                  <a:lnTo>
                                    <a:pt x="730" y="221"/>
                                  </a:lnTo>
                                  <a:lnTo>
                                    <a:pt x="737" y="202"/>
                                  </a:lnTo>
                                  <a:lnTo>
                                    <a:pt x="749" y="178"/>
                                  </a:lnTo>
                                  <a:lnTo>
                                    <a:pt x="762" y="156"/>
                                  </a:lnTo>
                                  <a:lnTo>
                                    <a:pt x="770" y="136"/>
                                  </a:lnTo>
                                  <a:lnTo>
                                    <a:pt x="774" y="117"/>
                                  </a:lnTo>
                                  <a:lnTo>
                                    <a:pt x="775" y="99"/>
                                  </a:lnTo>
                                  <a:lnTo>
                                    <a:pt x="772" y="82"/>
                                  </a:lnTo>
                                  <a:lnTo>
                                    <a:pt x="736" y="30"/>
                                  </a:lnTo>
                                  <a:lnTo>
                                    <a:pt x="673" y="3"/>
                                  </a:lnTo>
                                  <a:lnTo>
                                    <a:pt x="656" y="1"/>
                                  </a:lnTo>
                                  <a:lnTo>
                                    <a:pt x="639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8971D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7" name="Freeform 57"/>
                          <wps:cNvSpPr>
                            <a:spLocks/>
                          </wps:cNvSpPr>
                          <wps:spPr bwMode="auto">
                            <a:xfrm>
                              <a:off x="6298" y="6960"/>
                              <a:ext cx="1240" cy="1356"/>
                            </a:xfrm>
                            <a:custGeom>
                              <a:avLst/>
                              <a:gdLst>
                                <a:gd name="T0" fmla="+- 0 7471 6298"/>
                                <a:gd name="T1" fmla="*/ T0 w 1240"/>
                                <a:gd name="T2" fmla="+- 0 7639 6960"/>
                                <a:gd name="T3" fmla="*/ 7639 h 1356"/>
                                <a:gd name="T4" fmla="+- 0 7432 6298"/>
                                <a:gd name="T5" fmla="*/ T4 w 1240"/>
                                <a:gd name="T6" fmla="+- 0 7639 6960"/>
                                <a:gd name="T7" fmla="*/ 7639 h 1356"/>
                                <a:gd name="T8" fmla="+- 0 7449 6298"/>
                                <a:gd name="T9" fmla="*/ T8 w 1240"/>
                                <a:gd name="T10" fmla="+- 0 7642 6960"/>
                                <a:gd name="T11" fmla="*/ 7642 h 1356"/>
                                <a:gd name="T12" fmla="+- 0 7467 6298"/>
                                <a:gd name="T13" fmla="*/ T12 w 1240"/>
                                <a:gd name="T14" fmla="+- 0 7640 6960"/>
                                <a:gd name="T15" fmla="*/ 7640 h 1356"/>
                                <a:gd name="T16" fmla="+- 0 7471 6298"/>
                                <a:gd name="T17" fmla="*/ T16 w 1240"/>
                                <a:gd name="T18" fmla="+- 0 7639 6960"/>
                                <a:gd name="T19" fmla="*/ 7639 h 135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240" h="1356">
                                  <a:moveTo>
                                    <a:pt x="1173" y="679"/>
                                  </a:moveTo>
                                  <a:lnTo>
                                    <a:pt x="1134" y="679"/>
                                  </a:lnTo>
                                  <a:lnTo>
                                    <a:pt x="1151" y="682"/>
                                  </a:lnTo>
                                  <a:lnTo>
                                    <a:pt x="1169" y="680"/>
                                  </a:lnTo>
                                  <a:lnTo>
                                    <a:pt x="1173" y="67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8971D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8" name="Freeform 56"/>
                          <wps:cNvSpPr>
                            <a:spLocks/>
                          </wps:cNvSpPr>
                          <wps:spPr bwMode="auto">
                            <a:xfrm>
                              <a:off x="6298" y="6960"/>
                              <a:ext cx="1240" cy="1356"/>
                            </a:xfrm>
                            <a:custGeom>
                              <a:avLst/>
                              <a:gdLst>
                                <a:gd name="T0" fmla="+- 0 7492 6298"/>
                                <a:gd name="T1" fmla="*/ T0 w 1240"/>
                                <a:gd name="T2" fmla="+- 0 7522 6960"/>
                                <a:gd name="T3" fmla="*/ 7522 h 1356"/>
                                <a:gd name="T4" fmla="+- 0 7475 6298"/>
                                <a:gd name="T5" fmla="*/ T4 w 1240"/>
                                <a:gd name="T6" fmla="+- 0 7524 6960"/>
                                <a:gd name="T7" fmla="*/ 7524 h 1356"/>
                                <a:gd name="T8" fmla="+- 0 7457 6298"/>
                                <a:gd name="T9" fmla="*/ T8 w 1240"/>
                                <a:gd name="T10" fmla="+- 0 7531 6960"/>
                                <a:gd name="T11" fmla="*/ 7531 h 1356"/>
                                <a:gd name="T12" fmla="+- 0 7440 6298"/>
                                <a:gd name="T13" fmla="*/ T12 w 1240"/>
                                <a:gd name="T14" fmla="+- 0 7542 6960"/>
                                <a:gd name="T15" fmla="*/ 7542 h 1356"/>
                                <a:gd name="T16" fmla="+- 0 7424 6298"/>
                                <a:gd name="T17" fmla="*/ T16 w 1240"/>
                                <a:gd name="T18" fmla="+- 0 7559 6960"/>
                                <a:gd name="T19" fmla="*/ 7559 h 1356"/>
                                <a:gd name="T20" fmla="+- 0 7535 6298"/>
                                <a:gd name="T21" fmla="*/ T20 w 1240"/>
                                <a:gd name="T22" fmla="+- 0 7559 6960"/>
                                <a:gd name="T23" fmla="*/ 7559 h 1356"/>
                                <a:gd name="T24" fmla="+- 0 7531 6298"/>
                                <a:gd name="T25" fmla="*/ T24 w 1240"/>
                                <a:gd name="T26" fmla="+- 0 7548 6960"/>
                                <a:gd name="T27" fmla="*/ 7548 h 1356"/>
                                <a:gd name="T28" fmla="+- 0 7521 6298"/>
                                <a:gd name="T29" fmla="*/ T28 w 1240"/>
                                <a:gd name="T30" fmla="+- 0 7534 6960"/>
                                <a:gd name="T31" fmla="*/ 7534 h 1356"/>
                                <a:gd name="T32" fmla="+- 0 7507 6298"/>
                                <a:gd name="T33" fmla="*/ T32 w 1240"/>
                                <a:gd name="T34" fmla="+- 0 7526 6960"/>
                                <a:gd name="T35" fmla="*/ 7526 h 1356"/>
                                <a:gd name="T36" fmla="+- 0 7492 6298"/>
                                <a:gd name="T37" fmla="*/ T36 w 1240"/>
                                <a:gd name="T38" fmla="+- 0 7522 6960"/>
                                <a:gd name="T39" fmla="*/ 7522 h 135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</a:cxnLst>
                              <a:rect l="0" t="0" r="r" b="b"/>
                              <a:pathLst>
                                <a:path w="1240" h="1356">
                                  <a:moveTo>
                                    <a:pt x="1194" y="562"/>
                                  </a:moveTo>
                                  <a:lnTo>
                                    <a:pt x="1177" y="564"/>
                                  </a:lnTo>
                                  <a:lnTo>
                                    <a:pt x="1159" y="571"/>
                                  </a:lnTo>
                                  <a:lnTo>
                                    <a:pt x="1142" y="582"/>
                                  </a:lnTo>
                                  <a:lnTo>
                                    <a:pt x="1126" y="599"/>
                                  </a:lnTo>
                                  <a:lnTo>
                                    <a:pt x="1237" y="599"/>
                                  </a:lnTo>
                                  <a:lnTo>
                                    <a:pt x="1233" y="588"/>
                                  </a:lnTo>
                                  <a:lnTo>
                                    <a:pt x="1223" y="574"/>
                                  </a:lnTo>
                                  <a:lnTo>
                                    <a:pt x="1209" y="566"/>
                                  </a:lnTo>
                                  <a:lnTo>
                                    <a:pt x="1194" y="56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8971D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9" name="Freeform 55"/>
                          <wps:cNvSpPr>
                            <a:spLocks/>
                          </wps:cNvSpPr>
                          <wps:spPr bwMode="auto">
                            <a:xfrm>
                              <a:off x="6298" y="6960"/>
                              <a:ext cx="1240" cy="1356"/>
                            </a:xfrm>
                            <a:custGeom>
                              <a:avLst/>
                              <a:gdLst>
                                <a:gd name="T0" fmla="+- 0 7421 6298"/>
                                <a:gd name="T1" fmla="*/ T0 w 1240"/>
                                <a:gd name="T2" fmla="+- 0 7372 6960"/>
                                <a:gd name="T3" fmla="*/ 7372 h 1356"/>
                                <a:gd name="T4" fmla="+- 0 7394 6298"/>
                                <a:gd name="T5" fmla="*/ T4 w 1240"/>
                                <a:gd name="T6" fmla="+- 0 7377 6960"/>
                                <a:gd name="T7" fmla="*/ 7377 h 1356"/>
                                <a:gd name="T8" fmla="+- 0 7376 6298"/>
                                <a:gd name="T9" fmla="*/ T8 w 1240"/>
                                <a:gd name="T10" fmla="+- 0 7387 6960"/>
                                <a:gd name="T11" fmla="*/ 7387 h 1356"/>
                                <a:gd name="T12" fmla="+- 0 7365 6298"/>
                                <a:gd name="T13" fmla="*/ T12 w 1240"/>
                                <a:gd name="T14" fmla="+- 0 7401 6960"/>
                                <a:gd name="T15" fmla="*/ 7401 h 1356"/>
                                <a:gd name="T16" fmla="+- 0 7357 6298"/>
                                <a:gd name="T17" fmla="*/ T16 w 1240"/>
                                <a:gd name="T18" fmla="+- 0 7420 6960"/>
                                <a:gd name="T19" fmla="*/ 7420 h 1356"/>
                                <a:gd name="T20" fmla="+- 0 7476 6298"/>
                                <a:gd name="T21" fmla="*/ T20 w 1240"/>
                                <a:gd name="T22" fmla="+- 0 7420 6960"/>
                                <a:gd name="T23" fmla="*/ 7420 h 1356"/>
                                <a:gd name="T24" fmla="+- 0 7421 6298"/>
                                <a:gd name="T25" fmla="*/ T24 w 1240"/>
                                <a:gd name="T26" fmla="+- 0 7372 6960"/>
                                <a:gd name="T27" fmla="*/ 7372 h 135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240" h="1356">
                                  <a:moveTo>
                                    <a:pt x="1123" y="412"/>
                                  </a:moveTo>
                                  <a:lnTo>
                                    <a:pt x="1096" y="417"/>
                                  </a:lnTo>
                                  <a:lnTo>
                                    <a:pt x="1078" y="427"/>
                                  </a:lnTo>
                                  <a:lnTo>
                                    <a:pt x="1067" y="441"/>
                                  </a:lnTo>
                                  <a:lnTo>
                                    <a:pt x="1059" y="460"/>
                                  </a:lnTo>
                                  <a:lnTo>
                                    <a:pt x="1178" y="460"/>
                                  </a:lnTo>
                                  <a:lnTo>
                                    <a:pt x="1123" y="41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8971D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10" name="Freeform 54"/>
                          <wps:cNvSpPr>
                            <a:spLocks/>
                          </wps:cNvSpPr>
                          <wps:spPr bwMode="auto">
                            <a:xfrm>
                              <a:off x="6298" y="6960"/>
                              <a:ext cx="1240" cy="1356"/>
                            </a:xfrm>
                            <a:custGeom>
                              <a:avLst/>
                              <a:gdLst>
                                <a:gd name="T0" fmla="+- 0 7330 6298"/>
                                <a:gd name="T1" fmla="*/ T0 w 1240"/>
                                <a:gd name="T2" fmla="+- 0 7223 6960"/>
                                <a:gd name="T3" fmla="*/ 7223 h 1356"/>
                                <a:gd name="T4" fmla="+- 0 7301 6298"/>
                                <a:gd name="T5" fmla="*/ T4 w 1240"/>
                                <a:gd name="T6" fmla="+- 0 7235 6960"/>
                                <a:gd name="T7" fmla="*/ 7235 h 1356"/>
                                <a:gd name="T8" fmla="+- 0 7283 6298"/>
                                <a:gd name="T9" fmla="*/ T8 w 1240"/>
                                <a:gd name="T10" fmla="+- 0 7255 6960"/>
                                <a:gd name="T11" fmla="*/ 7255 h 1356"/>
                                <a:gd name="T12" fmla="+- 0 7273 6298"/>
                                <a:gd name="T13" fmla="*/ T12 w 1240"/>
                                <a:gd name="T14" fmla="+- 0 7276 6960"/>
                                <a:gd name="T15" fmla="*/ 7276 h 1356"/>
                                <a:gd name="T16" fmla="+- 0 7269 6298"/>
                                <a:gd name="T17" fmla="*/ T16 w 1240"/>
                                <a:gd name="T18" fmla="+- 0 7293 6960"/>
                                <a:gd name="T19" fmla="*/ 7293 h 1356"/>
                                <a:gd name="T20" fmla="+- 0 7394 6298"/>
                                <a:gd name="T21" fmla="*/ T20 w 1240"/>
                                <a:gd name="T22" fmla="+- 0 7293 6960"/>
                                <a:gd name="T23" fmla="*/ 7293 h 1356"/>
                                <a:gd name="T24" fmla="+- 0 7361 6298"/>
                                <a:gd name="T25" fmla="*/ T24 w 1240"/>
                                <a:gd name="T26" fmla="+- 0 7237 6960"/>
                                <a:gd name="T27" fmla="*/ 7237 h 1356"/>
                                <a:gd name="T28" fmla="+- 0 7330 6298"/>
                                <a:gd name="T29" fmla="*/ T28 w 1240"/>
                                <a:gd name="T30" fmla="+- 0 7223 6960"/>
                                <a:gd name="T31" fmla="*/ 7223 h 135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1240" h="1356">
                                  <a:moveTo>
                                    <a:pt x="1032" y="263"/>
                                  </a:moveTo>
                                  <a:lnTo>
                                    <a:pt x="1003" y="275"/>
                                  </a:lnTo>
                                  <a:lnTo>
                                    <a:pt x="985" y="295"/>
                                  </a:lnTo>
                                  <a:lnTo>
                                    <a:pt x="975" y="316"/>
                                  </a:lnTo>
                                  <a:lnTo>
                                    <a:pt x="971" y="333"/>
                                  </a:lnTo>
                                  <a:lnTo>
                                    <a:pt x="1096" y="333"/>
                                  </a:lnTo>
                                  <a:lnTo>
                                    <a:pt x="1063" y="277"/>
                                  </a:lnTo>
                                  <a:lnTo>
                                    <a:pt x="1032" y="26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8971D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11" name="Freeform 53"/>
                          <wps:cNvSpPr>
                            <a:spLocks/>
                          </wps:cNvSpPr>
                          <wps:spPr bwMode="auto">
                            <a:xfrm>
                              <a:off x="6298" y="6960"/>
                              <a:ext cx="1240" cy="1356"/>
                            </a:xfrm>
                            <a:custGeom>
                              <a:avLst/>
                              <a:gdLst>
                                <a:gd name="T0" fmla="+- 0 7089 6298"/>
                                <a:gd name="T1" fmla="*/ T0 w 1240"/>
                                <a:gd name="T2" fmla="+- 0 7232 6960"/>
                                <a:gd name="T3" fmla="*/ 7232 h 1356"/>
                                <a:gd name="T4" fmla="+- 0 7069 6298"/>
                                <a:gd name="T5" fmla="*/ T4 w 1240"/>
                                <a:gd name="T6" fmla="+- 0 7233 6960"/>
                                <a:gd name="T7" fmla="*/ 7233 h 1356"/>
                                <a:gd name="T8" fmla="+- 0 7047 6298"/>
                                <a:gd name="T9" fmla="*/ T8 w 1240"/>
                                <a:gd name="T10" fmla="+- 0 7234 6960"/>
                                <a:gd name="T11" fmla="*/ 7234 h 1356"/>
                                <a:gd name="T12" fmla="+- 0 7251 6298"/>
                                <a:gd name="T13" fmla="*/ T12 w 1240"/>
                                <a:gd name="T14" fmla="+- 0 7234 6960"/>
                                <a:gd name="T15" fmla="*/ 7234 h 1356"/>
                                <a:gd name="T16" fmla="+- 0 7252 6298"/>
                                <a:gd name="T17" fmla="*/ T16 w 1240"/>
                                <a:gd name="T18" fmla="+- 0 7233 6960"/>
                                <a:gd name="T19" fmla="*/ 7233 h 1356"/>
                                <a:gd name="T20" fmla="+- 0 7125 6298"/>
                                <a:gd name="T21" fmla="*/ T20 w 1240"/>
                                <a:gd name="T22" fmla="+- 0 7233 6960"/>
                                <a:gd name="T23" fmla="*/ 7233 h 1356"/>
                                <a:gd name="T24" fmla="+- 0 7108 6298"/>
                                <a:gd name="T25" fmla="*/ T24 w 1240"/>
                                <a:gd name="T26" fmla="+- 0 7232 6960"/>
                                <a:gd name="T27" fmla="*/ 7232 h 1356"/>
                                <a:gd name="T28" fmla="+- 0 7089 6298"/>
                                <a:gd name="T29" fmla="*/ T28 w 1240"/>
                                <a:gd name="T30" fmla="+- 0 7232 6960"/>
                                <a:gd name="T31" fmla="*/ 7232 h 135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1240" h="1356">
                                  <a:moveTo>
                                    <a:pt x="791" y="272"/>
                                  </a:moveTo>
                                  <a:lnTo>
                                    <a:pt x="771" y="273"/>
                                  </a:lnTo>
                                  <a:lnTo>
                                    <a:pt x="749" y="274"/>
                                  </a:lnTo>
                                  <a:lnTo>
                                    <a:pt x="953" y="274"/>
                                  </a:lnTo>
                                  <a:lnTo>
                                    <a:pt x="954" y="273"/>
                                  </a:lnTo>
                                  <a:lnTo>
                                    <a:pt x="827" y="273"/>
                                  </a:lnTo>
                                  <a:lnTo>
                                    <a:pt x="810" y="272"/>
                                  </a:lnTo>
                                  <a:lnTo>
                                    <a:pt x="791" y="27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8971D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12" name="Freeform 52"/>
                          <wps:cNvSpPr>
                            <a:spLocks/>
                          </wps:cNvSpPr>
                          <wps:spPr bwMode="auto">
                            <a:xfrm>
                              <a:off x="6298" y="6960"/>
                              <a:ext cx="1240" cy="1356"/>
                            </a:xfrm>
                            <a:custGeom>
                              <a:avLst/>
                              <a:gdLst>
                                <a:gd name="T0" fmla="+- 0 7186 6298"/>
                                <a:gd name="T1" fmla="*/ T0 w 1240"/>
                                <a:gd name="T2" fmla="+- 0 7128 6960"/>
                                <a:gd name="T3" fmla="*/ 7128 h 1356"/>
                                <a:gd name="T4" fmla="+- 0 7128 6298"/>
                                <a:gd name="T5" fmla="*/ T4 w 1240"/>
                                <a:gd name="T6" fmla="+- 0 7164 6960"/>
                                <a:gd name="T7" fmla="*/ 7164 h 1356"/>
                                <a:gd name="T8" fmla="+- 0 7120 6298"/>
                                <a:gd name="T9" fmla="*/ T8 w 1240"/>
                                <a:gd name="T10" fmla="+- 0 7202 6960"/>
                                <a:gd name="T11" fmla="*/ 7202 h 1356"/>
                                <a:gd name="T12" fmla="+- 0 7122 6298"/>
                                <a:gd name="T13" fmla="*/ T12 w 1240"/>
                                <a:gd name="T14" fmla="+- 0 7218 6960"/>
                                <a:gd name="T15" fmla="*/ 7218 h 1356"/>
                                <a:gd name="T16" fmla="+- 0 7125 6298"/>
                                <a:gd name="T17" fmla="*/ T16 w 1240"/>
                                <a:gd name="T18" fmla="+- 0 7233 6960"/>
                                <a:gd name="T19" fmla="*/ 7233 h 1356"/>
                                <a:gd name="T20" fmla="+- 0 7252 6298"/>
                                <a:gd name="T21" fmla="*/ T20 w 1240"/>
                                <a:gd name="T22" fmla="+- 0 7233 6960"/>
                                <a:gd name="T23" fmla="*/ 7233 h 1356"/>
                                <a:gd name="T24" fmla="+- 0 7257 6298"/>
                                <a:gd name="T25" fmla="*/ T24 w 1240"/>
                                <a:gd name="T26" fmla="+- 0 7224 6960"/>
                                <a:gd name="T27" fmla="*/ 7224 h 1356"/>
                                <a:gd name="T28" fmla="+- 0 7258 6298"/>
                                <a:gd name="T29" fmla="*/ T28 w 1240"/>
                                <a:gd name="T30" fmla="+- 0 7223 6960"/>
                                <a:gd name="T31" fmla="*/ 7223 h 1356"/>
                                <a:gd name="T32" fmla="+- 0 7259 6298"/>
                                <a:gd name="T33" fmla="*/ T32 w 1240"/>
                                <a:gd name="T34" fmla="+- 0 7210 6960"/>
                                <a:gd name="T35" fmla="*/ 7210 h 1356"/>
                                <a:gd name="T36" fmla="+- 0 7258 6298"/>
                                <a:gd name="T37" fmla="*/ T36 w 1240"/>
                                <a:gd name="T38" fmla="+- 0 7196 6960"/>
                                <a:gd name="T39" fmla="*/ 7196 h 1356"/>
                                <a:gd name="T40" fmla="+- 0 7214 6298"/>
                                <a:gd name="T41" fmla="*/ T40 w 1240"/>
                                <a:gd name="T42" fmla="+- 0 7137 6960"/>
                                <a:gd name="T43" fmla="*/ 7137 h 1356"/>
                                <a:gd name="T44" fmla="+- 0 7186 6298"/>
                                <a:gd name="T45" fmla="*/ T44 w 1240"/>
                                <a:gd name="T46" fmla="+- 0 7128 6960"/>
                                <a:gd name="T47" fmla="*/ 7128 h 135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</a:cxnLst>
                              <a:rect l="0" t="0" r="r" b="b"/>
                              <a:pathLst>
                                <a:path w="1240" h="1356">
                                  <a:moveTo>
                                    <a:pt x="888" y="168"/>
                                  </a:moveTo>
                                  <a:lnTo>
                                    <a:pt x="830" y="204"/>
                                  </a:lnTo>
                                  <a:lnTo>
                                    <a:pt x="822" y="242"/>
                                  </a:lnTo>
                                  <a:lnTo>
                                    <a:pt x="824" y="258"/>
                                  </a:lnTo>
                                  <a:lnTo>
                                    <a:pt x="827" y="273"/>
                                  </a:lnTo>
                                  <a:lnTo>
                                    <a:pt x="954" y="273"/>
                                  </a:lnTo>
                                  <a:lnTo>
                                    <a:pt x="959" y="264"/>
                                  </a:lnTo>
                                  <a:lnTo>
                                    <a:pt x="960" y="263"/>
                                  </a:lnTo>
                                  <a:lnTo>
                                    <a:pt x="961" y="250"/>
                                  </a:lnTo>
                                  <a:lnTo>
                                    <a:pt x="960" y="236"/>
                                  </a:lnTo>
                                  <a:lnTo>
                                    <a:pt x="916" y="177"/>
                                  </a:lnTo>
                                  <a:lnTo>
                                    <a:pt x="888" y="16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8971D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D5077E8" id="Group 50" o:spid="_x0000_s1026" style="position:absolute;margin-left:239.15pt;margin-top:335.35pt;width:138.25pt;height:80.95pt;z-index:-251616768;mso-position-horizontal-relative:page;mso-position-vertical-relative:page" coordorigin="4783,6707" coordsize="2765,16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">
                <v:group id="Group 87" o:spid="_x0000_s1027" style="position:absolute;left:4793;top:7358;width:319;height:106" coordorigin="4793,7358" coordsize="319,10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CCVhCLFAAAA2wAA&#10;AA8AAAAAAAAAAAAAAAAAqgIAAGRycy9kb3ducmV2LnhtbFBLBQYAAAAABAAEAPoAAACcAwAAAAA=&#10;">
                  <v:shape id="Freeform 88" o:spid="_x0000_s1028" style="position:absolute;left:4793;top:7358;width:319;height:106;visibility:visible;mso-wrap-style:square;v-text-anchor:top" coordsize="319,10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Q9B18MA&#10;AADbAAAADwAAAGRycy9kb3ducmV2LnhtbESPT4vCMBTE78J+h/CEvciauuIfqlHEZUHwVJU9P5pn&#10;W2xeuknU6qc3guBxmJnfMPNla2pxIecrywoG/QQEcW51xYWCw/73awrCB2SNtWVScCMPy8VHZ46p&#10;tlfO6LILhYgQ9ikqKENoUil9XpJB37cNcfSO1hkMUbpCaofXCDe1/E6SsTRYcVwosaF1SflpdzYK&#10;9veb6W3NaniaDA7/P6O/LGQuU+qz265mIAK14R1+tTdawWQMzy/xB8jF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sQ9B18MAAADbAAAADwAAAAAAAAAAAAAAAACYAgAAZHJzL2Rv&#10;d25yZXYueG1sUEsFBgAAAAAEAAQA9QAAAIgDAAAAAA==&#10;" path="m,106r319,l319,,,,,106xe" fillcolor="#005cab" stroked="f">
                    <v:path arrowok="t" o:connecttype="custom" o:connectlocs="0,7464;319,7464;319,7358;0,7358;0,7464" o:connectangles="0,0,0,0,0"/>
                  </v:shape>
                </v:group>
                <v:group id="Group 85" o:spid="_x0000_s1029" style="position:absolute;left:4793;top:7138;width:107;height:220" coordorigin="4793,7138" coordsize="107,22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vwu/zsQAAADbAAAA&#10;DwAAAAAAAAAAAAAAAACqAgAAZHJzL2Rvd25yZXYueG1sUEsFBgAAAAAEAAQA+gAAAJsDAAAAAA==&#10;">
                  <v:shape id="Freeform 86" o:spid="_x0000_s1030" style="position:absolute;left:4793;top:7138;width:107;height:220;visibility:visible;mso-wrap-style:square;v-text-anchor:top" coordsize="107,2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gFqBcEA&#10;AADbAAAADwAAAGRycy9kb3ducmV2LnhtbERPS2vCQBC+C/6HZYTezMYWtE1dpZQWpQi2PorHITsm&#10;odnZkF01/vvOQfD48b2n887V6kxtqDwbGCUpKOLc24oLA7vt5/AZVIjIFmvPZOBKAeazfm+KmfUX&#10;/qHzJhZKQjhkaKCMscm0DnlJDkPiG2Lhjr51GAW2hbYtXiTc1foxTcfaYcXSUGJD7yXlf5uTMzBZ&#10;PF0xfn8dVjTa5euX/S/WH86Yh0H39goqUhfv4pt7acUnY+WL/AA9+w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4BagXBAAAA2wAAAA8AAAAAAAAAAAAAAAAAmAIAAGRycy9kb3du&#10;cmV2LnhtbFBLBQYAAAAABAAEAPUAAACGAwAAAAA=&#10;" path="m,220r107,l107,,,,,220xe" fillcolor="#005cab" stroked="f">
                    <v:path arrowok="t" o:connecttype="custom" o:connectlocs="0,7358;107,7358;107,7138;0,7138;0,7358" o:connectangles="0,0,0,0,0"/>
                  </v:shape>
                </v:group>
                <v:group id="Group 83" o:spid="_x0000_s1031" style="position:absolute;left:4793;top:7038;width:292;height:100" coordorigin="4793,7038" coordsize="292,1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diOJ8YAAADbAAAADwAAAGRycy9kb3ducmV2LnhtbESPW2vCQBSE3wv+h+UI&#10;faubWFo1ZhURW/ogghcQ3w7Zkwtmz4bsNon/vlso9HGYmW+YdD2YWnTUusqygngSgSDOrK64UHA5&#10;f7zMQTiPrLG2TAoe5GC9Gj2lmGjb85G6ky9EgLBLUEHpfZNI6bKSDLqJbYiDl9vWoA+yLaRusQ9w&#10;U8tpFL1LgxWHhRIb2paU3U/fRsFnj/3mNd51+3u+fdzOb4frPialnsfDZgnC0+D/w3/tL61gtoD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h2I4nxgAAANsA&#10;AAAPAAAAAAAAAAAAAAAAAKoCAABkcnMvZG93bnJldi54bWxQSwUGAAAAAAQABAD6AAAAnQMAAAAA&#10;">
                  <v:shape id="Freeform 84" o:spid="_x0000_s1032" style="position:absolute;left:4793;top:7038;width:292;height:100;visibility:visible;mso-wrap-style:square;v-text-anchor:top" coordsize="292,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k8tlsAA&#10;AADbAAAADwAAAGRycy9kb3ducmV2LnhtbERPy4rCMBTdD/gP4QruxlQFLdVYVGbAxYD4+IBLc21r&#10;m5uSRK3z9ZPFgMvDea/y3rTiQc7XlhVMxgkI4sLqmksFl/P3ZwrCB2SNrWVS8CIP+XrwscJM2ycf&#10;6XEKpYgh7DNUUIXQZVL6oiKDfmw74shdrTMYInSl1A6fMdy0cpokc2mw5thQYUe7iormdDcKvkJ6&#10;737mzS2ZHdqF879+s+VCqdGw3yxBBOrDW/zv3msFaVwfv8QfINd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ek8tlsAAAADbAAAADwAAAAAAAAAAAAAAAACYAgAAZHJzL2Rvd25y&#10;ZXYueG1sUEsFBgAAAAAEAAQA9QAAAIUDAAAAAA==&#10;" path="m,100r291,l291,,,,,100xe" fillcolor="#005cab" stroked="f">
                    <v:path arrowok="t" o:connecttype="custom" o:connectlocs="0,7138;291,7138;291,7038;0,7038;0,7138" o:connectangles="0,0,0,0,0"/>
                  </v:shape>
                </v:group>
                <v:group id="Group 81" o:spid="_x0000_s1033" style="position:absolute;left:4793;top:6818;width:107;height:220" coordorigin="4793,6818" coordsize="107,22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qe/IGwwAAANsAAAAP&#10;AAAAAAAAAAAAAAAAAKoCAABkcnMvZG93bnJldi54bWxQSwUGAAAAAAQABAD6AAAAmgMAAAAA&#10;">
                  <v:shape id="Freeform 82" o:spid="_x0000_s1034" style="position:absolute;left:4793;top:6818;width:107;height:220;visibility:visible;mso-wrap-style:square;v-text-anchor:top" coordsize="107,2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jwtyMQA&#10;AADbAAAADwAAAGRycy9kb3ducmV2LnhtbESPW4vCMBSE3xf2P4Qj7Nua6oKXahQRRRHBXW/4eGiO&#10;bdnmpDRR6783guDjMDPfMMNxbQpxpcrllhW0mhEI4sTqnFMF+938uwfCeWSNhWVScCcH49HnxxBj&#10;bW/8R9etT0WAsItRQeZ9GUvpkowMuqYtiYN3tpVBH2SVSl3hLcBNIdtR1JEGcw4LGZY0zSj5316M&#10;gu7i547+d3VaU2ufbPqHIxYzo9RXo54MQHiq/Tv8ai+1gl4bnl/CD5CjB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o8LcjEAAAA2wAAAA8AAAAAAAAAAAAAAAAAmAIAAGRycy9k&#10;b3ducmV2LnhtbFBLBQYAAAAABAAEAPUAAACJAwAAAAA=&#10;" path="m,220r107,l107,,,,,220xe" fillcolor="#005cab" stroked="f">
                    <v:path arrowok="t" o:connecttype="custom" o:connectlocs="0,7038;107,7038;107,6818;0,6818;0,7038" o:connectangles="0,0,0,0,0"/>
                  </v:shape>
                </v:group>
                <v:group id="Group 79" o:spid="_x0000_s1035" style="position:absolute;left:4793;top:6718;width:319;height:100" coordorigin="4793,6718" coordsize="319,1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9eXJ6sQAAADbAAAA&#10;DwAAAAAAAAAAAAAAAACqAgAAZHJzL2Rvd25yZXYueG1sUEsFBgAAAAAEAAQA+gAAAJsDAAAAAA==&#10;">
                  <v:shape id="Freeform 80" o:spid="_x0000_s1036" style="position:absolute;left:4793;top:6718;width:319;height:100;visibility:visible;mso-wrap-style:square;v-text-anchor:top" coordsize="319,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SefScUA&#10;AADbAAAADwAAAGRycy9kb3ducmV2LnhtbESPQWvCQBSE70L/w/IK3nSjqEh0lVIqeCo2SqG3Z/aZ&#10;jWbfptmtSfvr3YLgcZiZb5jlurOVuFLjS8cKRsMEBHHudMmFgsN+M5iD8AFZY+WYFPySh/XqqbfE&#10;VLuWP+iahUJECPsUFZgQ6lRKnxuy6IeuJo7eyTUWQ5RNIXWDbYTbSo6TZCYtlhwXDNb0aii/ZD9W&#10;wX43lcf3w/fo9JZ9fnXanPW4/VOq/9y9LEAE6sIjfG9vtYL5BP6/xB8gVz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JJ59JxQAAANsAAAAPAAAAAAAAAAAAAAAAAJgCAABkcnMv&#10;ZG93bnJldi54bWxQSwUGAAAAAAQABAD1AAAAigMAAAAA&#10;" path="m,100r319,l319,,,,,100xe" fillcolor="#005cab" stroked="f">
                    <v:path arrowok="t" o:connecttype="custom" o:connectlocs="0,6818;319,6818;319,6718;0,6718;0,6818" o:connectangles="0,0,0,0,0"/>
                  </v:shape>
                </v:group>
                <v:group id="Group 76" o:spid="_x0000_s1037" style="position:absolute;left:5144;top:6718;width:400;height:747" coordorigin="5144,6718" coordsize="400,74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BVA9AXFAAAA2wAA&#10;AA8AAAAAAAAAAAAAAAAAqgIAAGRycy9kb3ducmV2LnhtbFBLBQYAAAAABAAEAPoAAACcAwAAAAA=&#10;">
                  <v:shape id="Freeform 78" o:spid="_x0000_s1038" style="position:absolute;left:5144;top:6718;width:400;height:747;visibility:visible;mso-wrap-style:square;v-text-anchor:top" coordsize="400,74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0xzpsEA&#10;AADbAAAADwAAAGRycy9kb3ducmV2LnhtbESPT4vCMBTE78J+h/AW9qbpShGpRtFFQRY9+O/+aJ5t&#10;MXkpSdTut98IgsdhZn7DTOedNeJOPjSOFXwPMhDEpdMNVwpOx3V/DCJEZI3GMSn4owDz2UdvioV2&#10;D97T/RArkSAcClRQx9gWUoayJoth4Fri5F2ctxiT9JXUHh8Jbo0cZtlIWmw4LdTY0k9N5fVwswry&#10;3630526Vm2Vc535nLhVqqdTXZ7eYgIjUxXf41d5oBeMRPL+kHyBn/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tMc6bBAAAA2wAAAA8AAAAAAAAAAAAAAAAAmAIAAGRycy9kb3du&#10;cmV2LnhtbFBLBQYAAAAABAAEAPUAAACGAwAAAAA=&#10;" path="m114,l,,152,747r95,l293,522r-95,l114,xe" fillcolor="#005cab" stroked="f">
                    <v:path arrowok="t" o:connecttype="custom" o:connectlocs="114,6718;0,6718;152,7465;247,7465;293,7240;198,7240;114,6718" o:connectangles="0,0,0,0,0,0,0"/>
                  </v:shape>
                  <v:shape id="Freeform 77" o:spid="_x0000_s1039" style="position:absolute;left:5144;top:6718;width:400;height:747;visibility:visible;mso-wrap-style:square;v-text-anchor:top" coordsize="400,74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ADWPcIA&#10;AADbAAAADwAAAGRycy9kb3ducmV2LnhtbESPQWsCMRSE74X+h/AK3mq2sthlaxQrCiL2oG3vj81z&#10;dzF5WZKo6783guBxmJlvmMmst0acyYfWsYKPYQaCuHK65VrB3+/qvQARIrJG45gUXCnAbPr6MsFS&#10;uwvv6LyPtUgQDiUqaGLsSilD1ZDFMHQdcfIOzluMSfpaao+XBLdGjrJsLC22nBYa7GjRUHXcn6yC&#10;fLOV/r9f5uY7rnL/Yw41aqnU4K2ff4GI1Mdn+NFeawXFJ9y/pB8gpz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kANY9wgAAANsAAAAPAAAAAAAAAAAAAAAAAJgCAABkcnMvZG93&#10;bnJldi54bWxQSwUGAAAAAAQABAD1AAAAhwMAAAAA&#10;" path="m400,l287,,201,522r92,l400,xe" fillcolor="#005cab" stroked="f">
                    <v:path arrowok="t" o:connecttype="custom" o:connectlocs="400,6718;287,6718;201,7240;293,7240;400,6718" o:connectangles="0,0,0,0,0"/>
                  </v:shape>
                </v:group>
                <v:group id="Group 74" o:spid="_x0000_s1040" style="position:absolute;left:5608;top:7358;width:319;height:106" coordorigin="5608,7358" coordsize="319,10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PtBW5vCAAAA2wAAAA8A&#10;AAAAAAAAAAAAAAAAqgIAAGRycy9kb3ducmV2LnhtbFBLBQYAAAAABAAEAPoAAACZAwAAAAA=&#10;">
                  <v:shape id="Freeform 75" o:spid="_x0000_s1041" style="position:absolute;left:5608;top:7358;width:319;height:106;visibility:visible;mso-wrap-style:square;v-text-anchor:top" coordsize="319,10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UWlgsUA&#10;AADbAAAADwAAAGRycy9kb3ducmV2LnhtbESPT2vCQBTE70K/w/IKXkQ3Wuqf1FXEUih4ShTPj+wz&#10;CWbfprurxn76rlDwOMzMb5jlujONuJLztWUF41ECgriwuuZSwWH/NZyD8AFZY2OZFNzJw3r10lti&#10;qu2NM7rmoRQRwj5FBVUIbSqlLyoy6Ee2JY7eyTqDIUpXSu3wFuGmkZMkmUqDNceFClvaVlSc84tR&#10;sP+9m8HObN7Os/Hh5/P9mIXMZUr1X7vNB4hAXXiG/9vfWsF8AY8v8QfI1R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1RaWCxQAAANsAAAAPAAAAAAAAAAAAAAAAAJgCAABkcnMv&#10;ZG93bnJldi54bWxQSwUGAAAAAAQABAD1AAAAigMAAAAA&#10;" path="m,106r319,l319,,,,,106xe" fillcolor="#005cab" stroked="f">
                    <v:path arrowok="t" o:connecttype="custom" o:connectlocs="0,7464;319,7464;319,7358;0,7358;0,7464" o:connectangles="0,0,0,0,0"/>
                  </v:shape>
                </v:group>
                <v:group id="Group 72" o:spid="_x0000_s1042" style="position:absolute;left:5608;top:7138;width:107;height:220" coordorigin="5608,7138" coordsize="107,22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A7sFAwwAAANsAAAAP&#10;AAAAAAAAAAAAAAAAAKoCAABkcnMvZG93bnJldi54bWxQSwUGAAAAAAQABAD6AAAAmgMAAAAA&#10;">
                  <v:shape id="Freeform 73" o:spid="_x0000_s1043" style="position:absolute;left:5608;top:7138;width:107;height:220;visibility:visible;mso-wrap-style:square;v-text-anchor:top" coordsize="107,2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zclYsUA&#10;AADbAAAADwAAAGRycy9kb3ducmV2LnhtbESPQWvCQBSE7wX/w/IEb7pJC7ZJ3QSRFosItlalx0f2&#10;mQSzb0N2q/HfuwWhx2FmvmFmeW8acabO1ZYVxJMIBHFhdc2lgt33+/gFhPPIGhvLpOBKDvJs8DDD&#10;VNsLf9F560sRIOxSVFB536ZSuqIig25iW+LgHW1n0AfZlVJ3eAlw08jHKJpKgzWHhQpbWlRUnLa/&#10;RsHz8umK/nP1s6Z4V2yS/QGbN6PUaNjPX0F46v1/+N7+0AqSGP6+hB8gsx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PNyVixQAAANsAAAAPAAAAAAAAAAAAAAAAAJgCAABkcnMv&#10;ZG93bnJldi54bWxQSwUGAAAAAAQABAD1AAAAigMAAAAA&#10;" path="m,220r107,l107,,,,,220xe" fillcolor="#005cab" stroked="f">
                    <v:path arrowok="t" o:connecttype="custom" o:connectlocs="0,7358;107,7358;107,7138;0,7138;0,7358" o:connectangles="0,0,0,0,0"/>
                  </v:shape>
                </v:group>
                <v:group id="Group 70" o:spid="_x0000_s1044" style="position:absolute;left:5608;top:7038;width:292;height:100" coordorigin="5608,7038" coordsize="292,1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3D6rMQAAADbAAAADwAAAGRycy9kb3ducmV2LnhtbESPQYvCMBSE78L+h/AW&#10;vGlaF2WtRhHZFQ8iqAvi7dE822LzUppsW/+9EQSPw8x8w8yXnSlFQ7UrLCuIhxEI4tTqgjMFf6ff&#10;wTcI55E1lpZJwZ0cLBcfvTkm2rZ8oOboMxEg7BJUkHtfJVK6NCeDbmgr4uBdbW3QB1lnUtfYBrgp&#10;5SiKJtJgwWEhx4rWOaW3479RsGmxXX3FP83udl3fL6fx/ryLSan+Z7eagfDU+Xf41d5qBdMR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H3D6rMQAAADbAAAA&#10;DwAAAAAAAAAAAAAAAACqAgAAZHJzL2Rvd25yZXYueG1sUEsFBgAAAAAEAAQA+gAAAJsDAAAAAA==&#10;">
                  <v:shape id="Freeform 71" o:spid="_x0000_s1045" style="position:absolute;left:5608;top:7038;width:292;height:100;visibility:visible;mso-wrap-style:square;v-text-anchor:top" coordsize="292,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0QlPMMA&#10;AADbAAAADwAAAGRycy9kb3ducmV2LnhtbESP3YrCMBSE7wXfIRxh7zR1BX+qUXRZwQtBtvoAh+bY&#10;VpuTkkStPr1ZWNjLYWa+YRar1tTiTs5XlhUMBwkI4tzqigsFp+O2PwXhA7LG2jIpeJKH1bLbWWCq&#10;7YN/6J6FQkQI+xQVlCE0qZQ+L8mgH9iGOHpn6wyGKF0htcNHhJtafibJWBqsOC6U2NBXSfk1uxkF&#10;32F6a/bj6yUZHeqJ8y+/3nCu1EevXc9BBGrDf/ivvdMKZiP4/RJ/gFy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D0QlPMMAAADbAAAADwAAAAAAAAAAAAAAAACYAgAAZHJzL2Rv&#10;d25yZXYueG1sUEsFBgAAAAAEAAQA9QAAAIgDAAAAAA==&#10;" path="m,100r292,l292,,,,,100xe" fillcolor="#005cab" stroked="f">
                    <v:path arrowok="t" o:connecttype="custom" o:connectlocs="0,7138;292,7138;292,7038;0,7038;0,7138" o:connectangles="0,0,0,0,0"/>
                  </v:shape>
                </v:group>
                <v:group id="Group 68" o:spid="_x0000_s1046" style="position:absolute;left:5608;top:6818;width:107;height:220" coordorigin="5608,6818" coordsize="107,22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/9XHQ8YAAADbAAAADwAAAGRycy9kb3ducmV2LnhtbESPW2vCQBSE3wv+h+UI&#10;faub2FY0ZhURW/ogghcQ3w7Zkwtmz4bsNon/vlso9HGYmW+YdD2YWnTUusqygngSgSDOrK64UHA5&#10;f7zMQTiPrLG2TAoe5GC9Gj2lmGjb85G6ky9EgLBLUEHpfZNI6bKSDLqJbYiDl9vWoA+yLaRusQ9w&#10;U8tpFM2kwYrDQokNbUvK7qdvo+Czx37zGu+6/T3fPm7n98N1H5NSz+NhswThafD/4b/2l1aweIP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/1cdDxgAAANsA&#10;AAAPAAAAAAAAAAAAAAAAAKoCAABkcnMvZG93bnJldi54bWxQSwUGAAAAAAQABAD6AAAAnQMAAAAA&#10;">
                  <v:shape id="Freeform 69" o:spid="_x0000_s1047" style="position:absolute;left:5608;top:6818;width:107;height:220;visibility:visible;mso-wrap-style:square;v-text-anchor:top" coordsize="107,2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AwjYcQA&#10;AADbAAAADwAAAGRycy9kb3ducmV2LnhtbESP3WrCQBSE74W+w3IK3jUbFa1GVymiKFJo/Su9PGSP&#10;SWj2bMiuGt/eFQpeDjPzDTOZNaYUF6pdYVlBJ4pBEKdWF5wpOOyXb0MQziNrLC2Tghs5mE1fWhNM&#10;tL3yli47n4kAYZeggtz7KpHSpTkZdJGtiIN3srVBH2SdSV3jNcBNKbtxPJAGCw4LOVY0zyn9252N&#10;gvdV74b+e/P7SZ1D+jU6/mC5MEq1X5uPMQhPjX+G/9trrWDUh8eX8APk9A4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AMI2HEAAAA2wAAAA8AAAAAAAAAAAAAAAAAmAIAAGRycy9k&#10;b3ducmV2LnhtbFBLBQYAAAAABAAEAPUAAACJAwAAAAA=&#10;" path="m,220r107,l107,,,,,220xe" fillcolor="#005cab" stroked="f">
                    <v:path arrowok="t" o:connecttype="custom" o:connectlocs="0,7038;107,7038;107,6818;0,6818;0,7038" o:connectangles="0,0,0,0,0"/>
                  </v:shape>
                </v:group>
                <v:group id="Group 66" o:spid="_x0000_s1048" style="position:absolute;left:5608;top:6718;width:319;height:100" coordorigin="5608,6718" coordsize="319,1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Ev8r8UAAADbAAAADwAAAGRycy9kb3ducmV2LnhtbESPT2vCQBTE74V+h+UV&#10;ejObtCg1ZhWRtvQQBLUg3h7ZZxLMvg3Zbf58e7dQ6HGYmd8w2WY0jeipc7VlBUkUgyAurK65VPB9&#10;+pi9gXAeWWNjmRRM5GCzfnzIMNV24AP1R1+KAGGXooLK+zaV0hUVGXSRbYmDd7WdQR9kV0rd4RDg&#10;ppEvcbyQBmsOCxW2tKuouB1/jILPAYfta/Le57frbrqc5vtznpBSz0/jdgXC0+j/w3/tL61guYD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GBL/K/FAAAA2wAA&#10;AA8AAAAAAAAAAAAAAAAAqgIAAGRycy9kb3ducmV2LnhtbFBLBQYAAAAABAAEAPoAAACcAwAAAAA=&#10;">
                  <v:shape id="Freeform 67" o:spid="_x0000_s1049" style="position:absolute;left:5608;top:6718;width:319;height:100;visibility:visible;mso-wrap-style:square;v-text-anchor:top" coordsize="319,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CyX48UA&#10;AADbAAAADwAAAGRycy9kb3ducmV2LnhtbESPQWvCQBSE70L/w/IKvelGQW1TVylFoaeiUQq9vWaf&#10;2bTZtzG7NdFf7wqCx2FmvmFmi85W4kiNLx0rGA4SEMS50yUXCnbbVf8ZhA/IGivHpOBEHhbzh94M&#10;U+1a3tAxC4WIEPYpKjAh1KmUPjdk0Q9cTRy9vWsshiibQuoG2wi3lRwlyURaLDkuGKzp3VD+l/1b&#10;Bdv1WP587g7D/TL7+u60+dWj9qzU02P39goiUBfu4Vv7Qyt4mcL1S/wBcn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8LJfjxQAAANsAAAAPAAAAAAAAAAAAAAAAAJgCAABkcnMv&#10;ZG93bnJldi54bWxQSwUGAAAAAAQABAD1AAAAigMAAAAA&#10;" path="m,100r319,l319,,,,,100xe" fillcolor="#005cab" stroked="f">
                    <v:path arrowok="t" o:connecttype="custom" o:connectlocs="0,6818;319,6818;319,6718;0,6718;0,6818" o:connectangles="0,0,0,0,0"/>
                  </v:shape>
                </v:group>
                <v:group id="Group 62" o:spid="_x0000_s1050" style="position:absolute;left:6003;top:6717;width:384;height:747" coordorigin="6003,6717" coordsize="384,74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+mM1GwwAAANsAAAAP&#10;AAAAAAAAAAAAAAAAAKoCAABkcnMvZG93bnJldi54bWxQSwUGAAAAAAQABAD6AAAAmgMAAAAA&#10;">
                  <v:shape id="Freeform 65" o:spid="_x0000_s1051" style="position:absolute;left:6003;top:6717;width:384;height:747;visibility:visible;mso-wrap-style:square;v-text-anchor:top" coordsize="384,74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8yKTMIA&#10;AADbAAAADwAAAGRycy9kb3ducmV2LnhtbESPQWvCQBSE7wX/w/IEL8VsakGamFWkIIj00qR4fmSf&#10;yWL2bciuMf57t1DocZiZb5hiN9lOjDR441jBW5KCIK6dNtwo+KkOyw8QPiBr7ByTggd52G1nLwXm&#10;2t35m8YyNCJC2OeooA2hz6X0dUsWfeJ64uhd3GAxRDk0Ug94j3DbyVWarqVFw3GhxZ4+W6qv5c0q&#10;MO8HPHJ1WsvujOWXr/TYv2ZKLebTfgMi0BT+w3/to1aQZfD7Jf4AuX0C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TzIpMwgAAANsAAAAPAAAAAAAAAAAAAAAAAJgCAABkcnMvZG93&#10;bnJldi54bWxQSwUGAAAAAAQABAD1AAAAhwMAAAAA&#10;" path="m172,l,,,747r107,l107,428r170,l269,405r18,-10l302,382r13,-13l327,354r9,-17l338,333r-231,l107,101r234,l334,85,297,38,243,10,197,1,172,xe" fillcolor="#005cab" stroked="f">
                    <v:path arrowok="t" o:connecttype="custom" o:connectlocs="172,6717;0,6717;0,7464;107,7464;107,7145;277,7145;269,7122;287,7112;302,7099;315,7086;327,7071;336,7054;338,7050;107,7050;107,6818;341,6818;334,6802;297,6755;243,6727;197,6718;172,6717" o:connectangles="0,0,0,0,0,0,0,0,0,0,0,0,0,0,0,0,0,0,0,0,0"/>
                  </v:shape>
                  <v:shape id="Freeform 64" o:spid="_x0000_s1052" style="position:absolute;left:6003;top:6717;width:384;height:747;visibility:visible;mso-wrap-style:square;v-text-anchor:top" coordsize="384,74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wbZxMMA&#10;AADcAAAADwAAAGRycy9kb3ducmV2LnhtbESPQWvDMAyF74P9B6PBLqN1ukHosjphDAqh7NKk7Cxi&#10;NQmL5RC7afbvp0OhN4n39N6nXbG4Qc00hd6zgc06AUXceNtza+BU71dbUCEiWxw8k4E/ClDkjw87&#10;zKy/8pHmKrZKQjhkaKCLccy0Dk1HDsPaj8Sinf3kMMo6tdpOeJVwN+jXJEm1w56locORvjpqfquL&#10;M9C/7bHk+pDq4Qer71DbeXx5N+b5afn8ABVpiXfz7bq0gp8IvjwjE+j8H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7wbZxMMAAADcAAAADwAAAAAAAAAAAAAAAACYAgAAZHJzL2Rv&#10;d25yZXYueG1sUEsFBgAAAAAEAAQA9QAAAIgDAAAAAA==&#10;" path="m277,428r-106,l271,747r113,l277,428xe" fillcolor="#005cab" stroked="f">
                    <v:path arrowok="t" o:connecttype="custom" o:connectlocs="277,7145;171,7145;271,7464;384,7464;277,7145" o:connectangles="0,0,0,0,0"/>
                  </v:shape>
                  <v:shape id="Freeform 63" o:spid="_x0000_s1053" style="position:absolute;left:6003;top:6717;width:384;height:747;visibility:visible;mso-wrap-style:square;v-text-anchor:top" coordsize="384,74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Ep8X8AA&#10;AADcAAAADwAAAGRycy9kb3ducmV2LnhtbERPTYvCMBC9C/sfwix4EZuqIG63qSwLgogXW9nz0Ixt&#10;2WZSmljrvzeC4G0e73PS7WhaMVDvGssKFlEMgri0uuFKwbnYzTcgnEfW2FomBXdysM0+Jikm2t74&#10;REPuKxFC2CWooPa+S6R0ZU0GXWQ74sBdbG/QB9hXUvd4C+Gmlcs4XkuDDYeGGjv6ran8z69GQbPa&#10;4Z6Lw1q2f5gfXaGHbval1PRz/PkG4Wn0b/HLvddhfryA5zPhApk9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gEp8X8AAAADcAAAADwAAAAAAAAAAAAAAAACYAgAAZHJzL2Rvd25y&#10;ZXYueG1sUEsFBgAAAAAEAAQA9QAAAIUDAAAAAA==&#10;" path="m341,101r-234,l182,102r23,5l250,168r4,56l253,252r-21,61l168,333r170,l358,256r3,-51l359,177r-4,-26l350,127r-7,-22l341,101xe" fillcolor="#005cab" stroked="f">
                    <v:path arrowok="t" o:connecttype="custom" o:connectlocs="341,6818;107,6818;182,6819;205,6824;250,6885;254,6941;253,6969;232,7030;168,7050;338,7050;358,6973;361,6922;359,6894;355,6868;350,6844;343,6822;341,6818" o:connectangles="0,0,0,0,0,0,0,0,0,0,0,0,0,0,0,0,0"/>
                  </v:shape>
                </v:group>
                <v:group id="Group 59" o:spid="_x0000_s1054" style="position:absolute;left:6384;top:6717;width:401;height:747" coordorigin="6384,6717" coordsize="401,74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UWqGwwwAAANwAAAAP&#10;AAAAAAAAAAAAAAAAAKoCAABkcnMvZG93bnJldi54bWxQSwUGAAAAAAQABAD6AAAAmgMAAAAA&#10;">
                  <v:shape id="Freeform 61" o:spid="_x0000_s1055" style="position:absolute;left:6384;top:6717;width:401;height:747;visibility:visible;mso-wrap-style:square;v-text-anchor:top" coordsize="401,74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yBnZ8QA&#10;AADcAAAADwAAAGRycy9kb3ducmV2LnhtbERPTWvCQBC9F/oflil4KbqJQdtEVwkFoQcvTYVex+w0&#10;icnOhuxWY3+9WxB6m8f7nPV2NJ040+AaywriWQSCuLS64UrB4XM3fQXhPLLGzjIpuJKD7ebxYY2Z&#10;thf+oHPhKxFC2GWooPa+z6R0ZU0G3cz2xIH7toNBH+BQST3gJYSbTs6jaCkNNhwaauzpraayLX6M&#10;guq3PY39/iuN23Sh8SXRz8c8VWryNOYrEJ5G/y++u991mB8l8PdMuEBub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MgZ2fEAAAA3AAAAA8AAAAAAAAAAAAAAAAAmAIAAGRycy9k&#10;b3ducmV2LnhtbFBLBQYAAAAABAAEAPUAAACJAwAAAAA=&#10;" path="m113,l,,147,431r,316l254,747r,-316l300,297r-101,l113,xe" fillcolor="#005cab" stroked="f">
                    <v:path arrowok="t" o:connecttype="custom" o:connectlocs="113,6717;0,6717;147,7148;147,7464;254,7464;254,7148;300,7014;199,7014;113,6717" o:connectangles="0,0,0,0,0,0,0,0,0"/>
                  </v:shape>
                  <v:shape id="Freeform 60" o:spid="_x0000_s1056" style="position:absolute;left:6384;top:6717;width:401;height:747;visibility:visible;mso-wrap-style:square;v-text-anchor:top" coordsize="401,74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Mn/E8QA&#10;AADcAAAADwAAAGRycy9kb3ducmV2LnhtbERPTWvCQBC9F/wPywheim60tTXRVUKh4MGLWvA6zY5J&#10;THY2ZLcx7a93hYK3ebzPWW16U4uOWldaVjCdRCCIM6tLzhV8HT/HCxDOI2usLZOCX3KwWQ+eVpho&#10;e+U9dQefixDCLkEFhfdNIqXLCjLoJrYhDtzZtgZ9gG0udYvXEG5qOYuiN2mw5NBQYEMfBWXV4cco&#10;yP+qS9/sTvG0iuca31/083caKzUa9ukShKfeP8T/7q0O86NXuD8TLpDrG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zJ/xPEAAAA3AAAAA8AAAAAAAAAAAAAAAAAmAIAAGRycy9k&#10;b3ducmV2LnhtbFBLBQYAAAAABAAEAPUAAACJAwAAAAA=&#10;" path="m401,l287,,201,297r99,l401,xe" fillcolor="#005cab" stroked="f">
                    <v:path arrowok="t" o:connecttype="custom" o:connectlocs="401,6717;287,6717;201,7014;300,7014;401,6717" o:connectangles="0,0,0,0,0"/>
                  </v:shape>
                </v:group>
                <v:group id="Group 51" o:spid="_x0000_s1057" style="position:absolute;left:6298;top:6960;width:1240;height:1356" coordorigin="6298,6960" coordsize="1240,135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bsznEwwAAANwAAAAP&#10;AAAAAAAAAAAAAAAAAKoCAABkcnMvZG93bnJldi54bWxQSwUGAAAAAAQABAD6AAAAmgMAAAAA&#10;">
                  <v:shape id="Freeform 58" o:spid="_x0000_s1058" style="position:absolute;left:6298;top:6960;width:1240;height:1356;visibility:visible;mso-wrap-style:square;v-text-anchor:top" coordsize="1240,135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l5l98MA&#10;AADcAAAADwAAAGRycy9kb3ducmV2LnhtbERPS2sCMRC+F/wPYQq9abZ7ENkaRcVCoQepeqi3YTPu&#10;M5NtEtdtf70RhN7m43vOfDmYVvTkfGVZweskAUGcW11xoeB4eB/PQPiArLG1TAp+ycNyMXqaY6bt&#10;lb+o34dCxBD2GSooQ+gyKX1ekkE/sR1x5M7WGQwRukJqh9cYblqZJslUGqw4NpTY0aakvNlfjIKf&#10;bXXqL438Dut613SnXe3Szz+lXp6H1RuIQEP4Fz/cHzrOT6ZwfyZeIBc3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cl5l98MAAADcAAAADwAAAAAAAAAAAAAAAACYAgAAZHJzL2Rv&#10;d25yZXYueG1sUEsFBgAAAAAEAAQA9QAAAIgDAAAAAA==&#10;" path="m639,l575,19,535,81r-3,42l534,145r13,62l562,254r3,10l566,270r-24,30l524,328r-28,81l494,441r,19l506,531r13,45l524,598r5,21l532,641r1,21l532,682r-25,62l450,808r-60,43l331,879r-58,18l219,910r-16,4l146,935,88,976r-47,47l8,1081,,1149r,20l19,1239r44,54l121,1332r70,22l230,1356r20,-1l313,1338r65,-36l423,1262r47,-54l482,1194r62,-54l602,1109r90,-26l710,1079r65,-25l837,1023r64,-40l954,940r48,-44l1053,845r45,-54l1128,736r7,-39l1134,679r39,l1232,640r8,-34l1237,599r-111,l1117,584r-9,-17l1098,547r24,-5l1175,491r3,-16l1178,460r-119,l1051,441r-9,-17l1031,408r19,-9l1067,390r15,-13l1094,359r3,-18l1096,333r-125,l949,319r-13,-8l920,303r14,-9l948,282r5,-8l749,274,738,263r-7,-12l728,237r2,-16l737,202r12,-24l762,156r8,-20l774,117r1,-18l772,82,736,30,673,3,656,1,639,xe" fillcolor="#f8971d" stroked="f">
                    <v:path arrowok="t" o:connecttype="custom" o:connectlocs="575,6979;532,7083;547,7167;565,7224;542,7260;496,7369;494,7420;519,7536;529,7579;533,7622;507,7704;390,7811;273,7857;203,7874;88,7936;8,8041;0,8129;63,8253;191,8314;250,8315;378,8262;470,8168;544,8100;692,8043;775,8014;901,7943;1002,7856;1098,7751;1135,7657;1173,7639;1240,7566;1126,7559;1108,7527;1122,7502;1178,7435;1059,7420;1042,7384;1050,7359;1082,7337;1097,7301;971,7293;936,7271;934,7254;953,7234;738,7223;728,7197;737,7162;762,7116;774,7077;772,7042;673,6963;639,6960" o:connectangles="0,0,0,0,0,0,0,0,0,0,0,0,0,0,0,0,0,0,0,0,0,0,0,0,0,0,0,0,0,0,0,0,0,0,0,0,0,0,0,0,0,0,0,0,0,0,0,0,0,0,0,0"/>
                  </v:shape>
                  <v:shape id="Freeform 57" o:spid="_x0000_s1059" style="position:absolute;left:6298;top:6960;width:1240;height:1356;visibility:visible;mso-wrap-style:square;v-text-anchor:top" coordsize="1240,135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RLAbMQA&#10;AADcAAAADwAAAGRycy9kb3ducmV2LnhtbERPTWvCQBC9C/0PyxS86aYeVFJXaYuFggdRe6i3ITtN&#10;YrKzcXeN0V/vCoK3ebzPmS06U4uWnC8tK3gbJiCIM6tLzhX87r4HUxA+IGusLZOCC3lYzF96M0y1&#10;PfOG2m3IRQxhn6KCIoQmldJnBRn0Q9sQR+7fOoMhQpdL7fAcw00tR0kylgZLjg0FNvRVUFZtT0bB&#10;cVnu21Ml/8LnYV01+/XBjVZXpfqv3cc7iEBdeIof7h8d5ycTuD8TL5DzG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0SwGzEAAAA3AAAAA8AAAAAAAAAAAAAAAAAmAIAAGRycy9k&#10;b3ducmV2LnhtbFBLBQYAAAAABAAEAPUAAACJAwAAAAA=&#10;" path="m1173,679r-39,l1151,682r18,-2l1173,679xe" fillcolor="#f8971d" stroked="f">
                    <v:path arrowok="t" o:connecttype="custom" o:connectlocs="1173,7639;1134,7639;1151,7642;1169,7640;1173,7639" o:connectangles="0,0,0,0,0"/>
                  </v:shape>
                  <v:shape id="Freeform 56" o:spid="_x0000_s1060" style="position:absolute;left:6298;top:6960;width:1240;height:1356;visibility:visible;mso-wrap-style:square;v-text-anchor:top" coordsize="1240,135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I1UHsYA&#10;AADcAAAADwAAAGRycy9kb3ducmV2LnhtbESPQW/CMAyF75P2HyIj7TZSOExTR0CAhjRpBzTgMG5W&#10;Y9rSxilJKN1+/XyYxM3We37v82wxuFb1FGLt2cBknIEiLrytuTRw2G+eX0HFhGyx9UwGfijCYv74&#10;MMPc+ht/Ub9LpZIQjjkaqFLqcq1jUZHDOPYdsWgnHxwmWUOpbcCbhLtWT7PsRTusWRoq7GhdUdHs&#10;rs7A5b0+9tdGf6fVedt0x+05TD9/jXkaDcs3UImGdDf/X39Ywc+EVp6RCfT8D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bI1UHsYAAADcAAAADwAAAAAAAAAAAAAAAACYAgAAZHJz&#10;L2Rvd25yZXYueG1sUEsFBgAAAAAEAAQA9QAAAIsDAAAAAA==&#10;" path="m1194,562r-17,2l1159,571r-17,11l1126,599r111,l1233,588r-10,-14l1209,566r-15,-4xe" fillcolor="#f8971d" stroked="f">
                    <v:path arrowok="t" o:connecttype="custom" o:connectlocs="1194,7522;1177,7524;1159,7531;1142,7542;1126,7559;1237,7559;1233,7548;1223,7534;1209,7526;1194,7522" o:connectangles="0,0,0,0,0,0,0,0,0,0"/>
                  </v:shape>
                  <v:shape id="Freeform 55" o:spid="_x0000_s1061" style="position:absolute;left:6298;top:6960;width:1240;height:1356;visibility:visible;mso-wrap-style:square;v-text-anchor:top" coordsize="1240,135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8HxhcQA&#10;AADcAAAADwAAAGRycy9kb3ducmV2LnhtbERPTWvCQBC9C/0PyxS86aYeRFNXaYuFggdRe6i3ITtN&#10;YrKzcXeN0V/vCoK3ebzPmS06U4uWnC8tK3gbJiCIM6tLzhX87r4HExA+IGusLZOCC3lYzF96M0y1&#10;PfOG2m3IRQxhn6KCIoQmldJnBRn0Q9sQR+7fOoMhQpdL7fAcw00tR0kylgZLjg0FNvRVUFZtT0bB&#10;cVnu21Ml/8LnYV01+/XBjVZXpfqv3cc7iEBdeIof7h8d5ydTuD8TL5DzG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PB8YXEAAAA3AAAAA8AAAAAAAAAAAAAAAAAmAIAAGRycy9k&#10;b3ducmV2LnhtbFBLBQYAAAAABAAEAPUAAACJAwAAAAA=&#10;" path="m1123,412r-27,5l1078,427r-11,14l1059,460r119,l1123,412xe" fillcolor="#f8971d" stroked="f">
                    <v:path arrowok="t" o:connecttype="custom" o:connectlocs="1123,7372;1096,7377;1078,7387;1067,7401;1059,7420;1178,7420;1123,7372" o:connectangles="0,0,0,0,0,0,0"/>
                  </v:shape>
                  <v:shape id="Freeform 54" o:spid="_x0000_s1062" style="position:absolute;left:6298;top:6960;width:1240;height:1356;visibility:visible;mso-wrap-style:square;v-text-anchor:top" coordsize="1240,135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yLOxccA&#10;AADcAAAADwAAAGRycy9kb3ducmV2LnhtbESPQW/CMAyF75P2HyJP4jZSOCDUERBMQ5q0A4LtMG5W&#10;47WljVOSULr9enxA2s3We37v82I1uFb1FGLt2cBknIEiLrytuTTw9bl9noOKCdli65kM/FKE1fLx&#10;YYG59VfeU39IpZIQjjkaqFLqcq1jUZHDOPYdsWg/PjhMsoZS24BXCXetnmbZTDusWRoq7Oi1oqI5&#10;XJyB81t97C+N/k6b067pjrtTmH78GTN6GtYvoBIN6d98v363gj8RfHlGJtDLG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BcizsXHAAAA3AAAAA8AAAAAAAAAAAAAAAAAmAIAAGRy&#10;cy9kb3ducmV2LnhtbFBLBQYAAAAABAAEAPUAAACMAwAAAAA=&#10;" path="m1032,263r-29,12l985,295r-10,21l971,333r125,l1063,277r-31,-14xe" fillcolor="#f8971d" stroked="f">
                    <v:path arrowok="t" o:connecttype="custom" o:connectlocs="1032,7223;1003,7235;985,7255;975,7276;971,7293;1096,7293;1063,7237;1032,7223" o:connectangles="0,0,0,0,0,0,0,0"/>
                  </v:shape>
                  <v:shape id="Freeform 53" o:spid="_x0000_s1063" style="position:absolute;left:6298;top:6960;width:1240;height:1356;visibility:visible;mso-wrap-style:square;v-text-anchor:top" coordsize="1240,135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G5rXsMA&#10;AADcAAAADwAAAGRycy9kb3ducmV2LnhtbERPTWvCQBC9F/wPywi91U08SImuomKh4EG0HvQ2ZMck&#10;Jjsbd9eY+uu7hUJv83ifM1v0phEdOV9ZVpCOEhDEudUVFwqOXx9v7yB8QNbYWCYF3+RhMR+8zDDT&#10;9sF76g6hEDGEfYYKyhDaTEqfl2TQj2xLHLmLdQZDhK6Q2uEjhptGjpNkIg1WHBtKbGldUl4f7kbB&#10;bVOdu3stT2F13dXteXd14+1Tqddhv5yCCNSHf/Gf+1PH+WkKv8/EC+T8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eG5rXsMAAADcAAAADwAAAAAAAAAAAAAAAACYAgAAZHJzL2Rv&#10;d25yZXYueG1sUEsFBgAAAAAEAAQA9QAAAIgDAAAAAA==&#10;" path="m791,272r-20,1l749,274r204,l954,273r-127,l810,272r-19,xe" fillcolor="#f8971d" stroked="f">
                    <v:path arrowok="t" o:connecttype="custom" o:connectlocs="791,7232;771,7233;749,7234;953,7234;954,7233;827,7233;810,7232;791,7232" o:connectangles="0,0,0,0,0,0,0,0"/>
                  </v:shape>
                  <v:shape id="Freeform 52" o:spid="_x0000_s1064" style="position:absolute;left:6298;top:6960;width:1240;height:1356;visibility:visible;mso-wrap-style:square;v-text-anchor:top" coordsize="1240,135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Lz1KcMA&#10;AADcAAAADwAAAGRycy9kb3ducmV2LnhtbERPTWvCQBC9F/wPywi91Y05SImuomKh4EG0HvQ2ZMck&#10;Jjsbd9eY+uu7hUJv83ifM1v0phEdOV9ZVjAeJSCIc6srLhQcvz7e3kH4gKyxsUwKvsnDYj54mWGm&#10;7YP31B1CIWII+wwVlCG0mZQ+L8mgH9mWOHIX6wyGCF0htcNHDDeNTJNkIg1WHBtKbGldUl4f7kbB&#10;bVOdu3stT2F13dXteXd16fap1OuwX05BBOrDv/jP/anj/HEKv8/EC+T8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iLz1KcMAAADcAAAADwAAAAAAAAAAAAAAAACYAgAAZHJzL2Rv&#10;d25yZXYueG1sUEsFBgAAAAAEAAQA9QAAAIgDAAAAAA==&#10;" path="m888,168r-58,36l822,242r2,16l827,273r127,l959,264r1,-1l961,250r-1,-14l916,177r-28,-9xe" fillcolor="#f8971d" stroked="f">
                    <v:path arrowok="t" o:connecttype="custom" o:connectlocs="888,7128;830,7164;822,7202;824,7218;827,7233;954,7233;959,7224;960,7223;961,7210;960,7196;916,7137;888,7128" o:connectangles="0,0,0,0,0,0,0,0,0,0,0,0"/>
                  </v:shape>
                </v:group>
                <w10:wrap anchorx="page" anchory="page"/>
              </v:group>
            </w:pict>
          </mc:Fallback>
        </mc:AlternateContent>
      </w:r>
      <w:r w:rsidRPr="00AD1860">
        <w:rPr>
          <w:noProof/>
          <w:lang w:bidi="th-TH"/>
        </w:rPr>
        <mc:AlternateContent>
          <mc:Choice Requires="wpg">
            <w:drawing>
              <wp:anchor distT="0" distB="0" distL="114300" distR="114300" simplePos="0" relativeHeight="251700736" behindDoc="1" locked="0" layoutInCell="1" allowOverlap="1" wp14:anchorId="6D46E594" wp14:editId="53E25DEB">
                <wp:simplePos x="0" y="0"/>
                <wp:positionH relativeFrom="page">
                  <wp:posOffset>2789555</wp:posOffset>
                </wp:positionH>
                <wp:positionV relativeFrom="page">
                  <wp:posOffset>4805680</wp:posOffset>
                </wp:positionV>
                <wp:extent cx="1028065" cy="1365250"/>
                <wp:effectExtent l="0" t="0" r="0" b="1270"/>
                <wp:wrapNone/>
                <wp:docPr id="51" name="Group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28065" cy="1365250"/>
                          <a:chOff x="4393" y="7568"/>
                          <a:chExt cx="1619" cy="2150"/>
                        </a:xfrm>
                      </wpg:grpSpPr>
                      <wpg:grpSp>
                        <wpg:cNvPr id="52" name="Group 46"/>
                        <wpg:cNvGrpSpPr>
                          <a:grpSpLocks/>
                        </wpg:cNvGrpSpPr>
                        <wpg:grpSpPr bwMode="auto">
                          <a:xfrm>
                            <a:off x="4815" y="7583"/>
                            <a:ext cx="421" cy="744"/>
                            <a:chOff x="4815" y="7583"/>
                            <a:chExt cx="421" cy="744"/>
                          </a:xfrm>
                        </wpg:grpSpPr>
                        <wps:wsp>
                          <wps:cNvPr id="53" name="Freeform 49"/>
                          <wps:cNvSpPr>
                            <a:spLocks/>
                          </wps:cNvSpPr>
                          <wps:spPr bwMode="auto">
                            <a:xfrm>
                              <a:off x="4815" y="7583"/>
                              <a:ext cx="421" cy="744"/>
                            </a:xfrm>
                            <a:custGeom>
                              <a:avLst/>
                              <a:gdLst>
                                <a:gd name="T0" fmla="+- 0 5070 4815"/>
                                <a:gd name="T1" fmla="*/ T0 w 421"/>
                                <a:gd name="T2" fmla="+- 0 7583 7583"/>
                                <a:gd name="T3" fmla="*/ 7583 h 744"/>
                                <a:gd name="T4" fmla="+- 0 4981 4815"/>
                                <a:gd name="T5" fmla="*/ T4 w 421"/>
                                <a:gd name="T6" fmla="+- 0 7583 7583"/>
                                <a:gd name="T7" fmla="*/ 7583 h 744"/>
                                <a:gd name="T8" fmla="+- 0 4815 4815"/>
                                <a:gd name="T9" fmla="*/ T8 w 421"/>
                                <a:gd name="T10" fmla="+- 0 8327 7583"/>
                                <a:gd name="T11" fmla="*/ 8327 h 744"/>
                                <a:gd name="T12" fmla="+- 0 4922 4815"/>
                                <a:gd name="T13" fmla="*/ T12 w 421"/>
                                <a:gd name="T14" fmla="+- 0 8327 7583"/>
                                <a:gd name="T15" fmla="*/ 8327 h 744"/>
                                <a:gd name="T16" fmla="+- 0 4953 4815"/>
                                <a:gd name="T17" fmla="*/ T16 w 421"/>
                                <a:gd name="T18" fmla="+- 0 8167 7583"/>
                                <a:gd name="T19" fmla="*/ 8167 h 744"/>
                                <a:gd name="T20" fmla="+- 0 5201 4815"/>
                                <a:gd name="T21" fmla="*/ T20 w 421"/>
                                <a:gd name="T22" fmla="+- 0 8167 7583"/>
                                <a:gd name="T23" fmla="*/ 8167 h 744"/>
                                <a:gd name="T24" fmla="+- 0 5178 4815"/>
                                <a:gd name="T25" fmla="*/ T24 w 421"/>
                                <a:gd name="T26" fmla="+- 0 8067 7583"/>
                                <a:gd name="T27" fmla="*/ 8067 h 744"/>
                                <a:gd name="T28" fmla="+- 0 4972 4815"/>
                                <a:gd name="T29" fmla="*/ T28 w 421"/>
                                <a:gd name="T30" fmla="+- 0 8067 7583"/>
                                <a:gd name="T31" fmla="*/ 8067 h 744"/>
                                <a:gd name="T32" fmla="+- 0 5024 4815"/>
                                <a:gd name="T33" fmla="*/ T32 w 421"/>
                                <a:gd name="T34" fmla="+- 0 7797 7583"/>
                                <a:gd name="T35" fmla="*/ 7797 h 744"/>
                                <a:gd name="T36" fmla="+- 0 5118 4815"/>
                                <a:gd name="T37" fmla="*/ T36 w 421"/>
                                <a:gd name="T38" fmla="+- 0 7797 7583"/>
                                <a:gd name="T39" fmla="*/ 7797 h 744"/>
                                <a:gd name="T40" fmla="+- 0 5070 4815"/>
                                <a:gd name="T41" fmla="*/ T40 w 421"/>
                                <a:gd name="T42" fmla="+- 0 7583 7583"/>
                                <a:gd name="T43" fmla="*/ 7583 h 74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</a:cxnLst>
                              <a:rect l="0" t="0" r="r" b="b"/>
                              <a:pathLst>
                                <a:path w="421" h="744">
                                  <a:moveTo>
                                    <a:pt x="255" y="0"/>
                                  </a:moveTo>
                                  <a:lnTo>
                                    <a:pt x="166" y="0"/>
                                  </a:lnTo>
                                  <a:lnTo>
                                    <a:pt x="0" y="744"/>
                                  </a:lnTo>
                                  <a:lnTo>
                                    <a:pt x="107" y="744"/>
                                  </a:lnTo>
                                  <a:lnTo>
                                    <a:pt x="138" y="584"/>
                                  </a:lnTo>
                                  <a:lnTo>
                                    <a:pt x="386" y="584"/>
                                  </a:lnTo>
                                  <a:lnTo>
                                    <a:pt x="363" y="484"/>
                                  </a:lnTo>
                                  <a:lnTo>
                                    <a:pt x="157" y="484"/>
                                  </a:lnTo>
                                  <a:lnTo>
                                    <a:pt x="209" y="214"/>
                                  </a:lnTo>
                                  <a:lnTo>
                                    <a:pt x="303" y="214"/>
                                  </a:lnTo>
                                  <a:lnTo>
                                    <a:pt x="255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CA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4" name="Freeform 48"/>
                          <wps:cNvSpPr>
                            <a:spLocks/>
                          </wps:cNvSpPr>
                          <wps:spPr bwMode="auto">
                            <a:xfrm>
                              <a:off x="4815" y="7583"/>
                              <a:ext cx="421" cy="744"/>
                            </a:xfrm>
                            <a:custGeom>
                              <a:avLst/>
                              <a:gdLst>
                                <a:gd name="T0" fmla="+- 0 5201 4815"/>
                                <a:gd name="T1" fmla="*/ T0 w 421"/>
                                <a:gd name="T2" fmla="+- 0 8167 7583"/>
                                <a:gd name="T3" fmla="*/ 8167 h 744"/>
                                <a:gd name="T4" fmla="+- 0 5098 4815"/>
                                <a:gd name="T5" fmla="*/ T4 w 421"/>
                                <a:gd name="T6" fmla="+- 0 8167 7583"/>
                                <a:gd name="T7" fmla="*/ 8167 h 744"/>
                                <a:gd name="T8" fmla="+- 0 5130 4815"/>
                                <a:gd name="T9" fmla="*/ T8 w 421"/>
                                <a:gd name="T10" fmla="+- 0 8327 7583"/>
                                <a:gd name="T11" fmla="*/ 8327 h 744"/>
                                <a:gd name="T12" fmla="+- 0 5236 4815"/>
                                <a:gd name="T13" fmla="*/ T12 w 421"/>
                                <a:gd name="T14" fmla="+- 0 8327 7583"/>
                                <a:gd name="T15" fmla="*/ 8327 h 744"/>
                                <a:gd name="T16" fmla="+- 0 5201 4815"/>
                                <a:gd name="T17" fmla="*/ T16 w 421"/>
                                <a:gd name="T18" fmla="+- 0 8167 7583"/>
                                <a:gd name="T19" fmla="*/ 8167 h 74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21" h="744">
                                  <a:moveTo>
                                    <a:pt x="386" y="584"/>
                                  </a:moveTo>
                                  <a:lnTo>
                                    <a:pt x="283" y="584"/>
                                  </a:lnTo>
                                  <a:lnTo>
                                    <a:pt x="315" y="744"/>
                                  </a:lnTo>
                                  <a:lnTo>
                                    <a:pt x="421" y="744"/>
                                  </a:lnTo>
                                  <a:lnTo>
                                    <a:pt x="386" y="58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CA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5" name="Freeform 47"/>
                          <wps:cNvSpPr>
                            <a:spLocks/>
                          </wps:cNvSpPr>
                          <wps:spPr bwMode="auto">
                            <a:xfrm>
                              <a:off x="4815" y="7583"/>
                              <a:ext cx="421" cy="744"/>
                            </a:xfrm>
                            <a:custGeom>
                              <a:avLst/>
                              <a:gdLst>
                                <a:gd name="T0" fmla="+- 0 5118 4815"/>
                                <a:gd name="T1" fmla="*/ T0 w 421"/>
                                <a:gd name="T2" fmla="+- 0 7797 7583"/>
                                <a:gd name="T3" fmla="*/ 7797 h 744"/>
                                <a:gd name="T4" fmla="+- 0 5026 4815"/>
                                <a:gd name="T5" fmla="*/ T4 w 421"/>
                                <a:gd name="T6" fmla="+- 0 7797 7583"/>
                                <a:gd name="T7" fmla="*/ 7797 h 744"/>
                                <a:gd name="T8" fmla="+- 0 5079 4815"/>
                                <a:gd name="T9" fmla="*/ T8 w 421"/>
                                <a:gd name="T10" fmla="+- 0 8067 7583"/>
                                <a:gd name="T11" fmla="*/ 8067 h 744"/>
                                <a:gd name="T12" fmla="+- 0 5178 4815"/>
                                <a:gd name="T13" fmla="*/ T12 w 421"/>
                                <a:gd name="T14" fmla="+- 0 8067 7583"/>
                                <a:gd name="T15" fmla="*/ 8067 h 744"/>
                                <a:gd name="T16" fmla="+- 0 5118 4815"/>
                                <a:gd name="T17" fmla="*/ T16 w 421"/>
                                <a:gd name="T18" fmla="+- 0 7797 7583"/>
                                <a:gd name="T19" fmla="*/ 7797 h 74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21" h="744">
                                  <a:moveTo>
                                    <a:pt x="303" y="214"/>
                                  </a:moveTo>
                                  <a:lnTo>
                                    <a:pt x="211" y="214"/>
                                  </a:lnTo>
                                  <a:lnTo>
                                    <a:pt x="264" y="484"/>
                                  </a:lnTo>
                                  <a:lnTo>
                                    <a:pt x="363" y="484"/>
                                  </a:lnTo>
                                  <a:lnTo>
                                    <a:pt x="303" y="21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CA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6" name="Group 42"/>
                        <wpg:cNvGrpSpPr>
                          <a:grpSpLocks/>
                        </wpg:cNvGrpSpPr>
                        <wpg:grpSpPr bwMode="auto">
                          <a:xfrm>
                            <a:off x="5257" y="7578"/>
                            <a:ext cx="366" cy="755"/>
                            <a:chOff x="5257" y="7578"/>
                            <a:chExt cx="366" cy="755"/>
                          </a:xfrm>
                        </wpg:grpSpPr>
                        <wps:wsp>
                          <wps:cNvPr id="57" name="Freeform 45"/>
                          <wps:cNvSpPr>
                            <a:spLocks/>
                          </wps:cNvSpPr>
                          <wps:spPr bwMode="auto">
                            <a:xfrm>
                              <a:off x="5257" y="7578"/>
                              <a:ext cx="366" cy="755"/>
                            </a:xfrm>
                            <a:custGeom>
                              <a:avLst/>
                              <a:gdLst>
                                <a:gd name="T0" fmla="+- 0 5364 5257"/>
                                <a:gd name="T1" fmla="*/ T0 w 366"/>
                                <a:gd name="T2" fmla="+- 0 8117 7578"/>
                                <a:gd name="T3" fmla="*/ 8117 h 755"/>
                                <a:gd name="T4" fmla="+- 0 5257 5257"/>
                                <a:gd name="T5" fmla="*/ T4 w 366"/>
                                <a:gd name="T6" fmla="+- 0 8117 7578"/>
                                <a:gd name="T7" fmla="*/ 8117 h 755"/>
                                <a:gd name="T8" fmla="+- 0 5258 5257"/>
                                <a:gd name="T9" fmla="*/ T8 w 366"/>
                                <a:gd name="T10" fmla="+- 0 8169 7578"/>
                                <a:gd name="T11" fmla="*/ 8169 h 755"/>
                                <a:gd name="T12" fmla="+- 0 5273 5257"/>
                                <a:gd name="T13" fmla="*/ T12 w 366"/>
                                <a:gd name="T14" fmla="+- 0 8231 7578"/>
                                <a:gd name="T15" fmla="*/ 8231 h 755"/>
                                <a:gd name="T16" fmla="+- 0 5310 5257"/>
                                <a:gd name="T17" fmla="*/ T16 w 366"/>
                                <a:gd name="T18" fmla="+- 0 8280 7578"/>
                                <a:gd name="T19" fmla="*/ 8280 h 755"/>
                                <a:gd name="T20" fmla="+- 0 5365 5257"/>
                                <a:gd name="T21" fmla="*/ T20 w 366"/>
                                <a:gd name="T22" fmla="+- 0 8315 7578"/>
                                <a:gd name="T23" fmla="*/ 8315 h 755"/>
                                <a:gd name="T24" fmla="+- 0 5437 5257"/>
                                <a:gd name="T25" fmla="*/ T24 w 366"/>
                                <a:gd name="T26" fmla="+- 0 8331 7578"/>
                                <a:gd name="T27" fmla="*/ 8331 h 755"/>
                                <a:gd name="T28" fmla="+- 0 5464 5257"/>
                                <a:gd name="T29" fmla="*/ T28 w 366"/>
                                <a:gd name="T30" fmla="+- 0 8332 7578"/>
                                <a:gd name="T31" fmla="*/ 8332 h 755"/>
                                <a:gd name="T32" fmla="+- 0 5488 5257"/>
                                <a:gd name="T33" fmla="*/ T32 w 366"/>
                                <a:gd name="T34" fmla="+- 0 8329 7578"/>
                                <a:gd name="T35" fmla="*/ 8329 h 755"/>
                                <a:gd name="T36" fmla="+- 0 5548 5257"/>
                                <a:gd name="T37" fmla="*/ T36 w 366"/>
                                <a:gd name="T38" fmla="+- 0 8304 7578"/>
                                <a:gd name="T39" fmla="*/ 8304 h 755"/>
                                <a:gd name="T40" fmla="+- 0 5598 5257"/>
                                <a:gd name="T41" fmla="*/ T40 w 366"/>
                                <a:gd name="T42" fmla="+- 0 8243 7578"/>
                                <a:gd name="T43" fmla="*/ 8243 h 755"/>
                                <a:gd name="T44" fmla="+- 0 5604 5257"/>
                                <a:gd name="T45" fmla="*/ T44 w 366"/>
                                <a:gd name="T46" fmla="+- 0 8226 7578"/>
                                <a:gd name="T47" fmla="*/ 8226 h 755"/>
                                <a:gd name="T48" fmla="+- 0 5429 5257"/>
                                <a:gd name="T49" fmla="*/ T48 w 366"/>
                                <a:gd name="T50" fmla="+- 0 8226 7578"/>
                                <a:gd name="T51" fmla="*/ 8226 h 755"/>
                                <a:gd name="T52" fmla="+- 0 5404 5257"/>
                                <a:gd name="T53" fmla="*/ T52 w 366"/>
                                <a:gd name="T54" fmla="+- 0 8220 7578"/>
                                <a:gd name="T55" fmla="*/ 8220 h 755"/>
                                <a:gd name="T56" fmla="+- 0 5386 5257"/>
                                <a:gd name="T57" fmla="*/ T56 w 366"/>
                                <a:gd name="T58" fmla="+- 0 8208 7578"/>
                                <a:gd name="T59" fmla="*/ 8208 h 755"/>
                                <a:gd name="T60" fmla="+- 0 5373 5257"/>
                                <a:gd name="T61" fmla="*/ T60 w 366"/>
                                <a:gd name="T62" fmla="+- 0 8192 7578"/>
                                <a:gd name="T63" fmla="*/ 8192 h 755"/>
                                <a:gd name="T64" fmla="+- 0 5366 5257"/>
                                <a:gd name="T65" fmla="*/ T64 w 366"/>
                                <a:gd name="T66" fmla="+- 0 8172 7578"/>
                                <a:gd name="T67" fmla="*/ 8172 h 755"/>
                                <a:gd name="T68" fmla="+- 0 5364 5257"/>
                                <a:gd name="T69" fmla="*/ T68 w 366"/>
                                <a:gd name="T70" fmla="+- 0 8152 7578"/>
                                <a:gd name="T71" fmla="*/ 8152 h 755"/>
                                <a:gd name="T72" fmla="+- 0 5364 5257"/>
                                <a:gd name="T73" fmla="*/ T72 w 366"/>
                                <a:gd name="T74" fmla="+- 0 8117 7578"/>
                                <a:gd name="T75" fmla="*/ 8117 h 75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</a:cxnLst>
                              <a:rect l="0" t="0" r="r" b="b"/>
                              <a:pathLst>
                                <a:path w="366" h="755">
                                  <a:moveTo>
                                    <a:pt x="107" y="539"/>
                                  </a:moveTo>
                                  <a:lnTo>
                                    <a:pt x="0" y="539"/>
                                  </a:lnTo>
                                  <a:lnTo>
                                    <a:pt x="1" y="591"/>
                                  </a:lnTo>
                                  <a:lnTo>
                                    <a:pt x="16" y="653"/>
                                  </a:lnTo>
                                  <a:lnTo>
                                    <a:pt x="53" y="702"/>
                                  </a:lnTo>
                                  <a:lnTo>
                                    <a:pt x="108" y="737"/>
                                  </a:lnTo>
                                  <a:lnTo>
                                    <a:pt x="180" y="753"/>
                                  </a:lnTo>
                                  <a:lnTo>
                                    <a:pt x="207" y="754"/>
                                  </a:lnTo>
                                  <a:lnTo>
                                    <a:pt x="231" y="751"/>
                                  </a:lnTo>
                                  <a:lnTo>
                                    <a:pt x="291" y="726"/>
                                  </a:lnTo>
                                  <a:lnTo>
                                    <a:pt x="341" y="665"/>
                                  </a:lnTo>
                                  <a:lnTo>
                                    <a:pt x="347" y="648"/>
                                  </a:lnTo>
                                  <a:lnTo>
                                    <a:pt x="172" y="648"/>
                                  </a:lnTo>
                                  <a:lnTo>
                                    <a:pt x="147" y="642"/>
                                  </a:lnTo>
                                  <a:lnTo>
                                    <a:pt x="129" y="630"/>
                                  </a:lnTo>
                                  <a:lnTo>
                                    <a:pt x="116" y="614"/>
                                  </a:lnTo>
                                  <a:lnTo>
                                    <a:pt x="109" y="594"/>
                                  </a:lnTo>
                                  <a:lnTo>
                                    <a:pt x="107" y="574"/>
                                  </a:lnTo>
                                  <a:lnTo>
                                    <a:pt x="107" y="53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CA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8" name="Freeform 44"/>
                          <wps:cNvSpPr>
                            <a:spLocks/>
                          </wps:cNvSpPr>
                          <wps:spPr bwMode="auto">
                            <a:xfrm>
                              <a:off x="5257" y="7578"/>
                              <a:ext cx="366" cy="755"/>
                            </a:xfrm>
                            <a:custGeom>
                              <a:avLst/>
                              <a:gdLst>
                                <a:gd name="T0" fmla="+- 0 5423 5257"/>
                                <a:gd name="T1" fmla="*/ T0 w 366"/>
                                <a:gd name="T2" fmla="+- 0 7578 7578"/>
                                <a:gd name="T3" fmla="*/ 7578 h 755"/>
                                <a:gd name="T4" fmla="+- 0 5357 5257"/>
                                <a:gd name="T5" fmla="*/ T4 w 366"/>
                                <a:gd name="T6" fmla="+- 0 7597 7578"/>
                                <a:gd name="T7" fmla="*/ 7597 h 755"/>
                                <a:gd name="T8" fmla="+- 0 5309 5257"/>
                                <a:gd name="T9" fmla="*/ T8 w 366"/>
                                <a:gd name="T10" fmla="+- 0 7636 7578"/>
                                <a:gd name="T11" fmla="*/ 7636 h 755"/>
                                <a:gd name="T12" fmla="+- 0 5278 5257"/>
                                <a:gd name="T13" fmla="*/ T12 w 366"/>
                                <a:gd name="T14" fmla="+- 0 7692 7578"/>
                                <a:gd name="T15" fmla="*/ 7692 h 755"/>
                                <a:gd name="T16" fmla="+- 0 5263 5257"/>
                                <a:gd name="T17" fmla="*/ T16 w 366"/>
                                <a:gd name="T18" fmla="+- 0 7760 7578"/>
                                <a:gd name="T19" fmla="*/ 7760 h 755"/>
                                <a:gd name="T20" fmla="+- 0 5262 5257"/>
                                <a:gd name="T21" fmla="*/ T20 w 366"/>
                                <a:gd name="T22" fmla="+- 0 7785 7578"/>
                                <a:gd name="T23" fmla="*/ 7785 h 755"/>
                                <a:gd name="T24" fmla="+- 0 5263 5257"/>
                                <a:gd name="T25" fmla="*/ T24 w 366"/>
                                <a:gd name="T26" fmla="+- 0 7809 7578"/>
                                <a:gd name="T27" fmla="*/ 7809 h 755"/>
                                <a:gd name="T28" fmla="+- 0 5275 5257"/>
                                <a:gd name="T29" fmla="*/ T28 w 366"/>
                                <a:gd name="T30" fmla="+- 0 7872 7578"/>
                                <a:gd name="T31" fmla="*/ 7872 h 755"/>
                                <a:gd name="T32" fmla="+- 0 5318 5257"/>
                                <a:gd name="T33" fmla="*/ T32 w 366"/>
                                <a:gd name="T34" fmla="+- 0 7936 7578"/>
                                <a:gd name="T35" fmla="*/ 7936 h 755"/>
                                <a:gd name="T36" fmla="+- 0 5378 5257"/>
                                <a:gd name="T37" fmla="*/ T36 w 366"/>
                                <a:gd name="T38" fmla="+- 0 7972 7578"/>
                                <a:gd name="T39" fmla="*/ 7972 h 755"/>
                                <a:gd name="T40" fmla="+- 0 5467 5257"/>
                                <a:gd name="T41" fmla="*/ T40 w 366"/>
                                <a:gd name="T42" fmla="+- 0 8008 7578"/>
                                <a:gd name="T43" fmla="*/ 8008 h 755"/>
                                <a:gd name="T44" fmla="+- 0 5485 5257"/>
                                <a:gd name="T45" fmla="*/ T44 w 366"/>
                                <a:gd name="T46" fmla="+- 0 8018 7578"/>
                                <a:gd name="T47" fmla="*/ 8018 h 755"/>
                                <a:gd name="T48" fmla="+- 0 5516 5257"/>
                                <a:gd name="T49" fmla="*/ T48 w 366"/>
                                <a:gd name="T50" fmla="+- 0 8086 7578"/>
                                <a:gd name="T51" fmla="*/ 8086 h 755"/>
                                <a:gd name="T52" fmla="+- 0 5516 5257"/>
                                <a:gd name="T53" fmla="*/ T52 w 366"/>
                                <a:gd name="T54" fmla="+- 0 8117 7578"/>
                                <a:gd name="T55" fmla="*/ 8117 h 755"/>
                                <a:gd name="T56" fmla="+- 0 5516 5257"/>
                                <a:gd name="T57" fmla="*/ T56 w 366"/>
                                <a:gd name="T58" fmla="+- 0 8126 7578"/>
                                <a:gd name="T59" fmla="*/ 8126 h 755"/>
                                <a:gd name="T60" fmla="+- 0 5507 5257"/>
                                <a:gd name="T61" fmla="*/ T60 w 366"/>
                                <a:gd name="T62" fmla="+- 0 8189 7578"/>
                                <a:gd name="T63" fmla="*/ 8189 h 755"/>
                                <a:gd name="T64" fmla="+- 0 5429 5257"/>
                                <a:gd name="T65" fmla="*/ T64 w 366"/>
                                <a:gd name="T66" fmla="+- 0 8226 7578"/>
                                <a:gd name="T67" fmla="*/ 8226 h 755"/>
                                <a:gd name="T68" fmla="+- 0 5604 5257"/>
                                <a:gd name="T69" fmla="*/ T68 w 366"/>
                                <a:gd name="T70" fmla="+- 0 8226 7578"/>
                                <a:gd name="T71" fmla="*/ 8226 h 755"/>
                                <a:gd name="T72" fmla="+- 0 5620 5257"/>
                                <a:gd name="T73" fmla="*/ T72 w 366"/>
                                <a:gd name="T74" fmla="+- 0 8152 7578"/>
                                <a:gd name="T75" fmla="*/ 8152 h 755"/>
                                <a:gd name="T76" fmla="+- 0 5623 5257"/>
                                <a:gd name="T77" fmla="*/ T76 w 366"/>
                                <a:gd name="T78" fmla="+- 0 8098 7578"/>
                                <a:gd name="T79" fmla="*/ 8098 h 755"/>
                                <a:gd name="T80" fmla="+- 0 5622 5257"/>
                                <a:gd name="T81" fmla="*/ T80 w 366"/>
                                <a:gd name="T82" fmla="+- 0 8072 7578"/>
                                <a:gd name="T83" fmla="*/ 8072 h 755"/>
                                <a:gd name="T84" fmla="+- 0 5611 5257"/>
                                <a:gd name="T85" fmla="*/ T84 w 366"/>
                                <a:gd name="T86" fmla="+- 0 8007 7578"/>
                                <a:gd name="T87" fmla="*/ 8007 h 755"/>
                                <a:gd name="T88" fmla="+- 0 5570 5257"/>
                                <a:gd name="T89" fmla="*/ T88 w 366"/>
                                <a:gd name="T90" fmla="+- 0 7944 7578"/>
                                <a:gd name="T91" fmla="*/ 7944 h 755"/>
                                <a:gd name="T92" fmla="+- 0 5511 5257"/>
                                <a:gd name="T93" fmla="*/ T92 w 366"/>
                                <a:gd name="T94" fmla="+- 0 7911 7578"/>
                                <a:gd name="T95" fmla="*/ 7911 h 755"/>
                                <a:gd name="T96" fmla="+- 0 5416 5257"/>
                                <a:gd name="T97" fmla="*/ T96 w 366"/>
                                <a:gd name="T98" fmla="+- 0 7873 7578"/>
                                <a:gd name="T99" fmla="*/ 7873 h 755"/>
                                <a:gd name="T100" fmla="+- 0 5398 5257"/>
                                <a:gd name="T101" fmla="*/ T100 w 366"/>
                                <a:gd name="T102" fmla="+- 0 7862 7578"/>
                                <a:gd name="T103" fmla="*/ 7862 h 755"/>
                                <a:gd name="T104" fmla="+- 0 5370 5257"/>
                                <a:gd name="T105" fmla="*/ T104 w 366"/>
                                <a:gd name="T106" fmla="+- 0 7793 7578"/>
                                <a:gd name="T107" fmla="*/ 7793 h 755"/>
                                <a:gd name="T108" fmla="+- 0 5370 5257"/>
                                <a:gd name="T109" fmla="*/ T108 w 366"/>
                                <a:gd name="T110" fmla="+- 0 7762 7578"/>
                                <a:gd name="T111" fmla="*/ 7762 h 755"/>
                                <a:gd name="T112" fmla="+- 0 5373 5257"/>
                                <a:gd name="T113" fmla="*/ T112 w 366"/>
                                <a:gd name="T114" fmla="+- 0 7742 7578"/>
                                <a:gd name="T115" fmla="*/ 7742 h 755"/>
                                <a:gd name="T116" fmla="+- 0 5432 5257"/>
                                <a:gd name="T117" fmla="*/ T116 w 366"/>
                                <a:gd name="T118" fmla="+- 0 7688 7578"/>
                                <a:gd name="T119" fmla="*/ 7688 h 755"/>
                                <a:gd name="T120" fmla="+- 0 5463 5257"/>
                                <a:gd name="T121" fmla="*/ T120 w 366"/>
                                <a:gd name="T122" fmla="+- 0 7686 7578"/>
                                <a:gd name="T123" fmla="*/ 7686 h 755"/>
                                <a:gd name="T124" fmla="+- 0 5611 5257"/>
                                <a:gd name="T125" fmla="*/ T124 w 366"/>
                                <a:gd name="T126" fmla="+- 0 7686 7578"/>
                                <a:gd name="T127" fmla="*/ 7686 h 755"/>
                                <a:gd name="T128" fmla="+- 0 5603 5257"/>
                                <a:gd name="T129" fmla="*/ T128 w 366"/>
                                <a:gd name="T130" fmla="+- 0 7669 7578"/>
                                <a:gd name="T131" fmla="*/ 7669 h 755"/>
                                <a:gd name="T132" fmla="+- 0 5563 5257"/>
                                <a:gd name="T133" fmla="*/ T132 w 366"/>
                                <a:gd name="T134" fmla="+- 0 7622 7578"/>
                                <a:gd name="T135" fmla="*/ 7622 h 755"/>
                                <a:gd name="T136" fmla="+- 0 5502 5257"/>
                                <a:gd name="T137" fmla="*/ T136 w 366"/>
                                <a:gd name="T138" fmla="+- 0 7590 7578"/>
                                <a:gd name="T139" fmla="*/ 7590 h 755"/>
                                <a:gd name="T140" fmla="+- 0 5452 5257"/>
                                <a:gd name="T141" fmla="*/ T140 w 366"/>
                                <a:gd name="T142" fmla="+- 0 7579 7578"/>
                                <a:gd name="T143" fmla="*/ 7579 h 755"/>
                                <a:gd name="T144" fmla="+- 0 5423 5257"/>
                                <a:gd name="T145" fmla="*/ T144 w 366"/>
                                <a:gd name="T146" fmla="+- 0 7578 7578"/>
                                <a:gd name="T147" fmla="*/ 7578 h 75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</a:cxnLst>
                              <a:rect l="0" t="0" r="r" b="b"/>
                              <a:pathLst>
                                <a:path w="366" h="755">
                                  <a:moveTo>
                                    <a:pt x="166" y="0"/>
                                  </a:moveTo>
                                  <a:lnTo>
                                    <a:pt x="100" y="19"/>
                                  </a:lnTo>
                                  <a:lnTo>
                                    <a:pt x="52" y="58"/>
                                  </a:lnTo>
                                  <a:lnTo>
                                    <a:pt x="21" y="114"/>
                                  </a:lnTo>
                                  <a:lnTo>
                                    <a:pt x="6" y="182"/>
                                  </a:lnTo>
                                  <a:lnTo>
                                    <a:pt x="5" y="207"/>
                                  </a:lnTo>
                                  <a:lnTo>
                                    <a:pt x="6" y="231"/>
                                  </a:lnTo>
                                  <a:lnTo>
                                    <a:pt x="18" y="294"/>
                                  </a:lnTo>
                                  <a:lnTo>
                                    <a:pt x="61" y="358"/>
                                  </a:lnTo>
                                  <a:lnTo>
                                    <a:pt x="121" y="394"/>
                                  </a:lnTo>
                                  <a:lnTo>
                                    <a:pt x="210" y="430"/>
                                  </a:lnTo>
                                  <a:lnTo>
                                    <a:pt x="228" y="440"/>
                                  </a:lnTo>
                                  <a:lnTo>
                                    <a:pt x="259" y="508"/>
                                  </a:lnTo>
                                  <a:lnTo>
                                    <a:pt x="259" y="539"/>
                                  </a:lnTo>
                                  <a:lnTo>
                                    <a:pt x="259" y="548"/>
                                  </a:lnTo>
                                  <a:lnTo>
                                    <a:pt x="250" y="611"/>
                                  </a:lnTo>
                                  <a:lnTo>
                                    <a:pt x="172" y="648"/>
                                  </a:lnTo>
                                  <a:lnTo>
                                    <a:pt x="347" y="648"/>
                                  </a:lnTo>
                                  <a:lnTo>
                                    <a:pt x="363" y="574"/>
                                  </a:lnTo>
                                  <a:lnTo>
                                    <a:pt x="366" y="520"/>
                                  </a:lnTo>
                                  <a:lnTo>
                                    <a:pt x="365" y="494"/>
                                  </a:lnTo>
                                  <a:lnTo>
                                    <a:pt x="354" y="429"/>
                                  </a:lnTo>
                                  <a:lnTo>
                                    <a:pt x="313" y="366"/>
                                  </a:lnTo>
                                  <a:lnTo>
                                    <a:pt x="254" y="333"/>
                                  </a:lnTo>
                                  <a:lnTo>
                                    <a:pt x="159" y="295"/>
                                  </a:lnTo>
                                  <a:lnTo>
                                    <a:pt x="141" y="284"/>
                                  </a:lnTo>
                                  <a:lnTo>
                                    <a:pt x="113" y="215"/>
                                  </a:lnTo>
                                  <a:lnTo>
                                    <a:pt x="113" y="184"/>
                                  </a:lnTo>
                                  <a:lnTo>
                                    <a:pt x="116" y="164"/>
                                  </a:lnTo>
                                  <a:lnTo>
                                    <a:pt x="175" y="110"/>
                                  </a:lnTo>
                                  <a:lnTo>
                                    <a:pt x="206" y="108"/>
                                  </a:lnTo>
                                  <a:lnTo>
                                    <a:pt x="354" y="108"/>
                                  </a:lnTo>
                                  <a:lnTo>
                                    <a:pt x="346" y="91"/>
                                  </a:lnTo>
                                  <a:lnTo>
                                    <a:pt x="306" y="44"/>
                                  </a:lnTo>
                                  <a:lnTo>
                                    <a:pt x="245" y="12"/>
                                  </a:lnTo>
                                  <a:lnTo>
                                    <a:pt x="195" y="1"/>
                                  </a:lnTo>
                                  <a:lnTo>
                                    <a:pt x="166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CA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9" name="Freeform 43"/>
                          <wps:cNvSpPr>
                            <a:spLocks/>
                          </wps:cNvSpPr>
                          <wps:spPr bwMode="auto">
                            <a:xfrm>
                              <a:off x="5257" y="7578"/>
                              <a:ext cx="366" cy="755"/>
                            </a:xfrm>
                            <a:custGeom>
                              <a:avLst/>
                              <a:gdLst>
                                <a:gd name="T0" fmla="+- 0 5611 5257"/>
                                <a:gd name="T1" fmla="*/ T0 w 366"/>
                                <a:gd name="T2" fmla="+- 0 7686 7578"/>
                                <a:gd name="T3" fmla="*/ 7686 h 755"/>
                                <a:gd name="T4" fmla="+- 0 5463 5257"/>
                                <a:gd name="T5" fmla="*/ T4 w 366"/>
                                <a:gd name="T6" fmla="+- 0 7686 7578"/>
                                <a:gd name="T7" fmla="*/ 7686 h 755"/>
                                <a:gd name="T8" fmla="+- 0 5483 5257"/>
                                <a:gd name="T9" fmla="*/ T8 w 366"/>
                                <a:gd name="T10" fmla="+- 0 7695 7578"/>
                                <a:gd name="T11" fmla="*/ 7695 h 755"/>
                                <a:gd name="T12" fmla="+- 0 5498 5257"/>
                                <a:gd name="T13" fmla="*/ T12 w 366"/>
                                <a:gd name="T14" fmla="+- 0 7709 7578"/>
                                <a:gd name="T15" fmla="*/ 7709 h 755"/>
                                <a:gd name="T16" fmla="+- 0 5509 5257"/>
                                <a:gd name="T17" fmla="*/ T16 w 366"/>
                                <a:gd name="T18" fmla="+- 0 7727 7578"/>
                                <a:gd name="T19" fmla="*/ 7727 h 755"/>
                                <a:gd name="T20" fmla="+- 0 5515 5257"/>
                                <a:gd name="T21" fmla="*/ T20 w 366"/>
                                <a:gd name="T22" fmla="+- 0 7749 7578"/>
                                <a:gd name="T23" fmla="*/ 7749 h 755"/>
                                <a:gd name="T24" fmla="+- 0 5516 5257"/>
                                <a:gd name="T25" fmla="*/ T24 w 366"/>
                                <a:gd name="T26" fmla="+- 0 7773 7578"/>
                                <a:gd name="T27" fmla="*/ 7773 h 755"/>
                                <a:gd name="T28" fmla="+- 0 5516 5257"/>
                                <a:gd name="T29" fmla="*/ T28 w 366"/>
                                <a:gd name="T30" fmla="+- 0 7797 7578"/>
                                <a:gd name="T31" fmla="*/ 7797 h 755"/>
                                <a:gd name="T32" fmla="+- 0 5623 5257"/>
                                <a:gd name="T33" fmla="*/ T32 w 366"/>
                                <a:gd name="T34" fmla="+- 0 7797 7578"/>
                                <a:gd name="T35" fmla="*/ 7797 h 755"/>
                                <a:gd name="T36" fmla="+- 0 5623 5257"/>
                                <a:gd name="T37" fmla="*/ T36 w 366"/>
                                <a:gd name="T38" fmla="+- 0 7742 7578"/>
                                <a:gd name="T39" fmla="*/ 7742 h 755"/>
                                <a:gd name="T40" fmla="+- 0 5622 5257"/>
                                <a:gd name="T41" fmla="*/ T40 w 366"/>
                                <a:gd name="T42" fmla="+- 0 7724 7578"/>
                                <a:gd name="T43" fmla="*/ 7724 h 755"/>
                                <a:gd name="T44" fmla="+- 0 5618 5257"/>
                                <a:gd name="T45" fmla="*/ T44 w 366"/>
                                <a:gd name="T46" fmla="+- 0 7705 7578"/>
                                <a:gd name="T47" fmla="*/ 7705 h 755"/>
                                <a:gd name="T48" fmla="+- 0 5611 5257"/>
                                <a:gd name="T49" fmla="*/ T48 w 366"/>
                                <a:gd name="T50" fmla="+- 0 7687 7578"/>
                                <a:gd name="T51" fmla="*/ 7687 h 755"/>
                                <a:gd name="T52" fmla="+- 0 5611 5257"/>
                                <a:gd name="T53" fmla="*/ T52 w 366"/>
                                <a:gd name="T54" fmla="+- 0 7686 7578"/>
                                <a:gd name="T55" fmla="*/ 7686 h 75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</a:cxnLst>
                              <a:rect l="0" t="0" r="r" b="b"/>
                              <a:pathLst>
                                <a:path w="366" h="755">
                                  <a:moveTo>
                                    <a:pt x="354" y="108"/>
                                  </a:moveTo>
                                  <a:lnTo>
                                    <a:pt x="206" y="108"/>
                                  </a:lnTo>
                                  <a:lnTo>
                                    <a:pt x="226" y="117"/>
                                  </a:lnTo>
                                  <a:lnTo>
                                    <a:pt x="241" y="131"/>
                                  </a:lnTo>
                                  <a:lnTo>
                                    <a:pt x="252" y="149"/>
                                  </a:lnTo>
                                  <a:lnTo>
                                    <a:pt x="258" y="171"/>
                                  </a:lnTo>
                                  <a:lnTo>
                                    <a:pt x="259" y="195"/>
                                  </a:lnTo>
                                  <a:lnTo>
                                    <a:pt x="259" y="219"/>
                                  </a:lnTo>
                                  <a:lnTo>
                                    <a:pt x="366" y="219"/>
                                  </a:lnTo>
                                  <a:lnTo>
                                    <a:pt x="366" y="164"/>
                                  </a:lnTo>
                                  <a:lnTo>
                                    <a:pt x="365" y="146"/>
                                  </a:lnTo>
                                  <a:lnTo>
                                    <a:pt x="361" y="127"/>
                                  </a:lnTo>
                                  <a:lnTo>
                                    <a:pt x="354" y="109"/>
                                  </a:lnTo>
                                  <a:lnTo>
                                    <a:pt x="354" y="10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CA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0" name="Group 40"/>
                        <wpg:cNvGrpSpPr>
                          <a:grpSpLocks/>
                        </wpg:cNvGrpSpPr>
                        <wpg:grpSpPr bwMode="auto">
                          <a:xfrm>
                            <a:off x="5773" y="7683"/>
                            <a:ext cx="107" cy="644"/>
                            <a:chOff x="5773" y="7683"/>
                            <a:chExt cx="107" cy="644"/>
                          </a:xfrm>
                        </wpg:grpSpPr>
                        <wps:wsp>
                          <wps:cNvPr id="61" name="Freeform 41"/>
                          <wps:cNvSpPr>
                            <a:spLocks/>
                          </wps:cNvSpPr>
                          <wps:spPr bwMode="auto">
                            <a:xfrm>
                              <a:off x="5773" y="7683"/>
                              <a:ext cx="107" cy="644"/>
                            </a:xfrm>
                            <a:custGeom>
                              <a:avLst/>
                              <a:gdLst>
                                <a:gd name="T0" fmla="+- 0 5879 5773"/>
                                <a:gd name="T1" fmla="*/ T0 w 107"/>
                                <a:gd name="T2" fmla="+- 0 7683 7683"/>
                                <a:gd name="T3" fmla="*/ 7683 h 644"/>
                                <a:gd name="T4" fmla="+- 0 5773 5773"/>
                                <a:gd name="T5" fmla="*/ T4 w 107"/>
                                <a:gd name="T6" fmla="+- 0 7683 7683"/>
                                <a:gd name="T7" fmla="*/ 7683 h 644"/>
                                <a:gd name="T8" fmla="+- 0 5773 5773"/>
                                <a:gd name="T9" fmla="*/ T8 w 107"/>
                                <a:gd name="T10" fmla="+- 0 8327 7683"/>
                                <a:gd name="T11" fmla="*/ 8327 h 644"/>
                                <a:gd name="T12" fmla="+- 0 5879 5773"/>
                                <a:gd name="T13" fmla="*/ T12 w 107"/>
                                <a:gd name="T14" fmla="+- 0 8327 7683"/>
                                <a:gd name="T15" fmla="*/ 8327 h 644"/>
                                <a:gd name="T16" fmla="+- 0 5879 5773"/>
                                <a:gd name="T17" fmla="*/ T16 w 107"/>
                                <a:gd name="T18" fmla="+- 0 7683 7683"/>
                                <a:gd name="T19" fmla="*/ 7683 h 64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07" h="644">
                                  <a:moveTo>
                                    <a:pt x="106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644"/>
                                  </a:lnTo>
                                  <a:lnTo>
                                    <a:pt x="106" y="644"/>
                                  </a:lnTo>
                                  <a:lnTo>
                                    <a:pt x="106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CA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2" name="Group 38"/>
                        <wpg:cNvGrpSpPr>
                          <a:grpSpLocks/>
                        </wpg:cNvGrpSpPr>
                        <wpg:grpSpPr bwMode="auto">
                          <a:xfrm>
                            <a:off x="5649" y="7583"/>
                            <a:ext cx="353" cy="100"/>
                            <a:chOff x="5649" y="7583"/>
                            <a:chExt cx="353" cy="100"/>
                          </a:xfrm>
                        </wpg:grpSpPr>
                        <wps:wsp>
                          <wps:cNvPr id="63" name="Freeform 39"/>
                          <wps:cNvSpPr>
                            <a:spLocks/>
                          </wps:cNvSpPr>
                          <wps:spPr bwMode="auto">
                            <a:xfrm>
                              <a:off x="5649" y="7583"/>
                              <a:ext cx="353" cy="100"/>
                            </a:xfrm>
                            <a:custGeom>
                              <a:avLst/>
                              <a:gdLst>
                                <a:gd name="T0" fmla="+- 0 6003 5649"/>
                                <a:gd name="T1" fmla="*/ T0 w 353"/>
                                <a:gd name="T2" fmla="+- 0 7583 7583"/>
                                <a:gd name="T3" fmla="*/ 7583 h 100"/>
                                <a:gd name="T4" fmla="+- 0 5649 5649"/>
                                <a:gd name="T5" fmla="*/ T4 w 353"/>
                                <a:gd name="T6" fmla="+- 0 7583 7583"/>
                                <a:gd name="T7" fmla="*/ 7583 h 100"/>
                                <a:gd name="T8" fmla="+- 0 5649 5649"/>
                                <a:gd name="T9" fmla="*/ T8 w 353"/>
                                <a:gd name="T10" fmla="+- 0 7683 7583"/>
                                <a:gd name="T11" fmla="*/ 7683 h 100"/>
                                <a:gd name="T12" fmla="+- 0 6003 5649"/>
                                <a:gd name="T13" fmla="*/ T12 w 353"/>
                                <a:gd name="T14" fmla="+- 0 7683 7583"/>
                                <a:gd name="T15" fmla="*/ 7683 h 100"/>
                                <a:gd name="T16" fmla="+- 0 6003 5649"/>
                                <a:gd name="T17" fmla="*/ T16 w 353"/>
                                <a:gd name="T18" fmla="+- 0 7583 7583"/>
                                <a:gd name="T19" fmla="*/ 7583 h 1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53" h="100">
                                  <a:moveTo>
                                    <a:pt x="354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100"/>
                                  </a:lnTo>
                                  <a:lnTo>
                                    <a:pt x="354" y="100"/>
                                  </a:lnTo>
                                  <a:lnTo>
                                    <a:pt x="354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CA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4" name="Group 36"/>
                        <wpg:cNvGrpSpPr>
                          <a:grpSpLocks/>
                        </wpg:cNvGrpSpPr>
                        <wpg:grpSpPr bwMode="auto">
                          <a:xfrm>
                            <a:off x="4508" y="8221"/>
                            <a:ext cx="286" cy="106"/>
                            <a:chOff x="4508" y="8221"/>
                            <a:chExt cx="286" cy="106"/>
                          </a:xfrm>
                        </wpg:grpSpPr>
                        <wps:wsp>
                          <wps:cNvPr id="65" name="Freeform 37"/>
                          <wps:cNvSpPr>
                            <a:spLocks/>
                          </wps:cNvSpPr>
                          <wps:spPr bwMode="auto">
                            <a:xfrm>
                              <a:off x="4508" y="8221"/>
                              <a:ext cx="286" cy="106"/>
                            </a:xfrm>
                            <a:custGeom>
                              <a:avLst/>
                              <a:gdLst>
                                <a:gd name="T0" fmla="+- 0 4508 4508"/>
                                <a:gd name="T1" fmla="*/ T0 w 286"/>
                                <a:gd name="T2" fmla="+- 0 8327 8221"/>
                                <a:gd name="T3" fmla="*/ 8327 h 106"/>
                                <a:gd name="T4" fmla="+- 0 4794 4508"/>
                                <a:gd name="T5" fmla="*/ T4 w 286"/>
                                <a:gd name="T6" fmla="+- 0 8327 8221"/>
                                <a:gd name="T7" fmla="*/ 8327 h 106"/>
                                <a:gd name="T8" fmla="+- 0 4794 4508"/>
                                <a:gd name="T9" fmla="*/ T8 w 286"/>
                                <a:gd name="T10" fmla="+- 0 8221 8221"/>
                                <a:gd name="T11" fmla="*/ 8221 h 106"/>
                                <a:gd name="T12" fmla="+- 0 4508 4508"/>
                                <a:gd name="T13" fmla="*/ T12 w 286"/>
                                <a:gd name="T14" fmla="+- 0 8221 8221"/>
                                <a:gd name="T15" fmla="*/ 8221 h 106"/>
                                <a:gd name="T16" fmla="+- 0 4508 4508"/>
                                <a:gd name="T17" fmla="*/ T16 w 286"/>
                                <a:gd name="T18" fmla="+- 0 8327 8221"/>
                                <a:gd name="T19" fmla="*/ 8327 h 10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86" h="106">
                                  <a:moveTo>
                                    <a:pt x="0" y="106"/>
                                  </a:moveTo>
                                  <a:lnTo>
                                    <a:pt x="286" y="106"/>
                                  </a:lnTo>
                                  <a:lnTo>
                                    <a:pt x="286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0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CA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6" name="Group 34"/>
                        <wpg:cNvGrpSpPr>
                          <a:grpSpLocks/>
                        </wpg:cNvGrpSpPr>
                        <wpg:grpSpPr bwMode="auto">
                          <a:xfrm>
                            <a:off x="4508" y="7583"/>
                            <a:ext cx="107" cy="638"/>
                            <a:chOff x="4508" y="7583"/>
                            <a:chExt cx="107" cy="638"/>
                          </a:xfrm>
                        </wpg:grpSpPr>
                        <wps:wsp>
                          <wps:cNvPr id="67" name="Freeform 35"/>
                          <wps:cNvSpPr>
                            <a:spLocks/>
                          </wps:cNvSpPr>
                          <wps:spPr bwMode="auto">
                            <a:xfrm>
                              <a:off x="4508" y="7583"/>
                              <a:ext cx="107" cy="638"/>
                            </a:xfrm>
                            <a:custGeom>
                              <a:avLst/>
                              <a:gdLst>
                                <a:gd name="T0" fmla="+- 0 4508 4508"/>
                                <a:gd name="T1" fmla="*/ T0 w 107"/>
                                <a:gd name="T2" fmla="+- 0 8221 7583"/>
                                <a:gd name="T3" fmla="*/ 8221 h 638"/>
                                <a:gd name="T4" fmla="+- 0 4614 4508"/>
                                <a:gd name="T5" fmla="*/ T4 w 107"/>
                                <a:gd name="T6" fmla="+- 0 8221 7583"/>
                                <a:gd name="T7" fmla="*/ 8221 h 638"/>
                                <a:gd name="T8" fmla="+- 0 4614 4508"/>
                                <a:gd name="T9" fmla="*/ T8 w 107"/>
                                <a:gd name="T10" fmla="+- 0 7583 7583"/>
                                <a:gd name="T11" fmla="*/ 7583 h 638"/>
                                <a:gd name="T12" fmla="+- 0 4508 4508"/>
                                <a:gd name="T13" fmla="*/ T12 w 107"/>
                                <a:gd name="T14" fmla="+- 0 7583 7583"/>
                                <a:gd name="T15" fmla="*/ 7583 h 638"/>
                                <a:gd name="T16" fmla="+- 0 4508 4508"/>
                                <a:gd name="T17" fmla="*/ T16 w 107"/>
                                <a:gd name="T18" fmla="+- 0 8221 7583"/>
                                <a:gd name="T19" fmla="*/ 8221 h 63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07" h="638">
                                  <a:moveTo>
                                    <a:pt x="0" y="638"/>
                                  </a:moveTo>
                                  <a:lnTo>
                                    <a:pt x="106" y="638"/>
                                  </a:lnTo>
                                  <a:lnTo>
                                    <a:pt x="106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63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CA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8" name="Group 28"/>
                        <wpg:cNvGrpSpPr>
                          <a:grpSpLocks/>
                        </wpg:cNvGrpSpPr>
                        <wpg:grpSpPr bwMode="auto">
                          <a:xfrm>
                            <a:off x="4403" y="8406"/>
                            <a:ext cx="960" cy="1302"/>
                            <a:chOff x="4403" y="8406"/>
                            <a:chExt cx="960" cy="1302"/>
                          </a:xfrm>
                        </wpg:grpSpPr>
                        <wps:wsp>
                          <wps:cNvPr id="69" name="Freeform 33"/>
                          <wps:cNvSpPr>
                            <a:spLocks/>
                          </wps:cNvSpPr>
                          <wps:spPr bwMode="auto">
                            <a:xfrm>
                              <a:off x="4403" y="8406"/>
                              <a:ext cx="960" cy="1302"/>
                            </a:xfrm>
                            <a:custGeom>
                              <a:avLst/>
                              <a:gdLst>
                                <a:gd name="T0" fmla="+- 0 4547 4403"/>
                                <a:gd name="T1" fmla="*/ T0 w 960"/>
                                <a:gd name="T2" fmla="+- 0 8476 8406"/>
                                <a:gd name="T3" fmla="*/ 8476 h 1302"/>
                                <a:gd name="T4" fmla="+- 0 4548 4403"/>
                                <a:gd name="T5" fmla="*/ T4 w 960"/>
                                <a:gd name="T6" fmla="+- 0 8517 8406"/>
                                <a:gd name="T7" fmla="*/ 8517 h 1302"/>
                                <a:gd name="T8" fmla="+- 0 4566 4403"/>
                                <a:gd name="T9" fmla="*/ T8 w 960"/>
                                <a:gd name="T10" fmla="+- 0 8547 8406"/>
                                <a:gd name="T11" fmla="*/ 8547 h 1302"/>
                                <a:gd name="T12" fmla="+- 0 4503 4403"/>
                                <a:gd name="T13" fmla="*/ T12 w 960"/>
                                <a:gd name="T14" fmla="+- 0 8594 8406"/>
                                <a:gd name="T15" fmla="*/ 8594 h 1302"/>
                                <a:gd name="T16" fmla="+- 0 4437 4403"/>
                                <a:gd name="T17" fmla="*/ T16 w 960"/>
                                <a:gd name="T18" fmla="+- 0 8726 8406"/>
                                <a:gd name="T19" fmla="*/ 8726 h 1302"/>
                                <a:gd name="T20" fmla="+- 0 4414 4403"/>
                                <a:gd name="T21" fmla="*/ T20 w 960"/>
                                <a:gd name="T22" fmla="+- 0 8865 8406"/>
                                <a:gd name="T23" fmla="*/ 8865 h 1302"/>
                                <a:gd name="T24" fmla="+- 0 4410 4403"/>
                                <a:gd name="T25" fmla="*/ T24 w 960"/>
                                <a:gd name="T26" fmla="+- 0 8943 8406"/>
                                <a:gd name="T27" fmla="*/ 8943 h 1302"/>
                                <a:gd name="T28" fmla="+- 0 4431 4403"/>
                                <a:gd name="T29" fmla="*/ T28 w 960"/>
                                <a:gd name="T30" fmla="+- 0 9082 8406"/>
                                <a:gd name="T31" fmla="*/ 9082 h 1302"/>
                                <a:gd name="T32" fmla="+- 0 4451 4403"/>
                                <a:gd name="T33" fmla="*/ T32 w 960"/>
                                <a:gd name="T34" fmla="+- 0 9148 8406"/>
                                <a:gd name="T35" fmla="*/ 9148 h 1302"/>
                                <a:gd name="T36" fmla="+- 0 4458 4403"/>
                                <a:gd name="T37" fmla="*/ T36 w 960"/>
                                <a:gd name="T38" fmla="+- 0 9183 8406"/>
                                <a:gd name="T39" fmla="*/ 9183 h 1302"/>
                                <a:gd name="T40" fmla="+- 0 4460 4403"/>
                                <a:gd name="T41" fmla="*/ T40 w 960"/>
                                <a:gd name="T42" fmla="+- 0 9224 8406"/>
                                <a:gd name="T43" fmla="*/ 9224 h 1302"/>
                                <a:gd name="T44" fmla="+- 0 4447 4403"/>
                                <a:gd name="T45" fmla="*/ T44 w 960"/>
                                <a:gd name="T46" fmla="+- 0 9311 8406"/>
                                <a:gd name="T47" fmla="*/ 9311 h 1302"/>
                                <a:gd name="T48" fmla="+- 0 4423 4403"/>
                                <a:gd name="T49" fmla="*/ T48 w 960"/>
                                <a:gd name="T50" fmla="+- 0 9377 8406"/>
                                <a:gd name="T51" fmla="*/ 9377 h 1302"/>
                                <a:gd name="T52" fmla="+- 0 4403 4403"/>
                                <a:gd name="T53" fmla="*/ T52 w 960"/>
                                <a:gd name="T54" fmla="+- 0 9497 8406"/>
                                <a:gd name="T55" fmla="*/ 9497 h 1302"/>
                                <a:gd name="T56" fmla="+- 0 4426 4403"/>
                                <a:gd name="T57" fmla="*/ T56 w 960"/>
                                <a:gd name="T58" fmla="+- 0 9595 8406"/>
                                <a:gd name="T59" fmla="*/ 9595 h 1302"/>
                                <a:gd name="T60" fmla="+- 0 4512 4403"/>
                                <a:gd name="T61" fmla="*/ T60 w 960"/>
                                <a:gd name="T62" fmla="+- 0 9687 8406"/>
                                <a:gd name="T63" fmla="*/ 9687 h 1302"/>
                                <a:gd name="T64" fmla="+- 0 4677 4403"/>
                                <a:gd name="T65" fmla="*/ T64 w 960"/>
                                <a:gd name="T66" fmla="+- 0 9708 8406"/>
                                <a:gd name="T67" fmla="*/ 9708 h 1302"/>
                                <a:gd name="T68" fmla="+- 0 4787 4403"/>
                                <a:gd name="T69" fmla="*/ T68 w 960"/>
                                <a:gd name="T70" fmla="+- 0 9596 8406"/>
                                <a:gd name="T71" fmla="*/ 9596 h 1302"/>
                                <a:gd name="T72" fmla="+- 0 4812 4403"/>
                                <a:gd name="T73" fmla="*/ T72 w 960"/>
                                <a:gd name="T74" fmla="+- 0 9473 8406"/>
                                <a:gd name="T75" fmla="*/ 9473 h 1302"/>
                                <a:gd name="T76" fmla="+- 0 4810 4403"/>
                                <a:gd name="T77" fmla="*/ T76 w 960"/>
                                <a:gd name="T78" fmla="+- 0 9456 8406"/>
                                <a:gd name="T79" fmla="*/ 9456 h 1302"/>
                                <a:gd name="T80" fmla="+- 0 4804 4403"/>
                                <a:gd name="T81" fmla="*/ T80 w 960"/>
                                <a:gd name="T82" fmla="+- 0 9430 8406"/>
                                <a:gd name="T83" fmla="*/ 9430 h 1302"/>
                                <a:gd name="T84" fmla="+- 0 4797 4403"/>
                                <a:gd name="T85" fmla="*/ T84 w 960"/>
                                <a:gd name="T86" fmla="+- 0 9398 8406"/>
                                <a:gd name="T87" fmla="*/ 9398 h 1302"/>
                                <a:gd name="T88" fmla="+- 0 4775 4403"/>
                                <a:gd name="T89" fmla="*/ T88 w 960"/>
                                <a:gd name="T90" fmla="+- 0 9250 8406"/>
                                <a:gd name="T91" fmla="*/ 9250 h 1302"/>
                                <a:gd name="T92" fmla="+- 0 4775 4403"/>
                                <a:gd name="T93" fmla="*/ T92 w 960"/>
                                <a:gd name="T94" fmla="+- 0 9203 8406"/>
                                <a:gd name="T95" fmla="*/ 9203 h 1302"/>
                                <a:gd name="T96" fmla="+- 0 4812 4403"/>
                                <a:gd name="T97" fmla="*/ T96 w 960"/>
                                <a:gd name="T98" fmla="+- 0 9070 8406"/>
                                <a:gd name="T99" fmla="*/ 9070 h 1302"/>
                                <a:gd name="T100" fmla="+- 0 4916 4403"/>
                                <a:gd name="T101" fmla="*/ T100 w 960"/>
                                <a:gd name="T102" fmla="+- 0 9005 8406"/>
                                <a:gd name="T103" fmla="*/ 9005 h 1302"/>
                                <a:gd name="T104" fmla="+- 0 5004 4403"/>
                                <a:gd name="T105" fmla="*/ T104 w 960"/>
                                <a:gd name="T106" fmla="+- 0 8980 8406"/>
                                <a:gd name="T107" fmla="*/ 8980 h 1302"/>
                                <a:gd name="T108" fmla="+- 0 5124 4403"/>
                                <a:gd name="T109" fmla="*/ T108 w 960"/>
                                <a:gd name="T110" fmla="+- 0 8899 8406"/>
                                <a:gd name="T111" fmla="*/ 8899 h 1302"/>
                                <a:gd name="T112" fmla="+- 0 5165 4403"/>
                                <a:gd name="T113" fmla="*/ T112 w 960"/>
                                <a:gd name="T114" fmla="+- 0 8812 8406"/>
                                <a:gd name="T115" fmla="*/ 8812 h 1302"/>
                                <a:gd name="T116" fmla="+- 0 5253 4403"/>
                                <a:gd name="T117" fmla="*/ T116 w 960"/>
                                <a:gd name="T118" fmla="+- 0 8801 8406"/>
                                <a:gd name="T119" fmla="*/ 8801 h 1302"/>
                                <a:gd name="T120" fmla="+- 0 5353 4403"/>
                                <a:gd name="T121" fmla="*/ T120 w 960"/>
                                <a:gd name="T122" fmla="+- 0 8733 8406"/>
                                <a:gd name="T123" fmla="*/ 8733 h 1302"/>
                                <a:gd name="T124" fmla="+- 0 5363 4403"/>
                                <a:gd name="T125" fmla="*/ T124 w 960"/>
                                <a:gd name="T126" fmla="+- 0 8677 8406"/>
                                <a:gd name="T127" fmla="*/ 8677 h 1302"/>
                                <a:gd name="T128" fmla="+- 0 5089 4403"/>
                                <a:gd name="T129" fmla="*/ T128 w 960"/>
                                <a:gd name="T130" fmla="+- 0 8659 8406"/>
                                <a:gd name="T131" fmla="*/ 8659 h 1302"/>
                                <a:gd name="T132" fmla="+- 0 5070 4403"/>
                                <a:gd name="T133" fmla="*/ T132 w 960"/>
                                <a:gd name="T134" fmla="+- 0 8627 8406"/>
                                <a:gd name="T135" fmla="*/ 8627 h 1302"/>
                                <a:gd name="T136" fmla="+- 0 5073 4403"/>
                                <a:gd name="T137" fmla="*/ T136 w 960"/>
                                <a:gd name="T138" fmla="+- 0 8598 8406"/>
                                <a:gd name="T139" fmla="*/ 8598 h 1302"/>
                                <a:gd name="T140" fmla="+- 0 5097 4403"/>
                                <a:gd name="T141" fmla="*/ T140 w 960"/>
                                <a:gd name="T142" fmla="+- 0 8555 8406"/>
                                <a:gd name="T143" fmla="*/ 8555 h 1302"/>
                                <a:gd name="T144" fmla="+- 0 4971 4403"/>
                                <a:gd name="T145" fmla="*/ T144 w 960"/>
                                <a:gd name="T146" fmla="+- 0 8553 8406"/>
                                <a:gd name="T147" fmla="*/ 8553 h 1302"/>
                                <a:gd name="T148" fmla="+- 0 4949 4403"/>
                                <a:gd name="T149" fmla="*/ T148 w 960"/>
                                <a:gd name="T150" fmla="+- 0 8535 8406"/>
                                <a:gd name="T151" fmla="*/ 8535 h 1302"/>
                                <a:gd name="T152" fmla="+- 0 4922 4403"/>
                                <a:gd name="T153" fmla="*/ T152 w 960"/>
                                <a:gd name="T154" fmla="+- 0 8518 8406"/>
                                <a:gd name="T155" fmla="*/ 8518 h 1302"/>
                                <a:gd name="T156" fmla="+- 0 4646 4403"/>
                                <a:gd name="T157" fmla="*/ T156 w 960"/>
                                <a:gd name="T158" fmla="+- 0 8513 8406"/>
                                <a:gd name="T159" fmla="*/ 8513 h 1302"/>
                                <a:gd name="T160" fmla="+- 0 4655 4403"/>
                                <a:gd name="T161" fmla="*/ T160 w 960"/>
                                <a:gd name="T162" fmla="+- 0 8475 8406"/>
                                <a:gd name="T163" fmla="*/ 8475 h 1302"/>
                                <a:gd name="T164" fmla="+- 0 4599 4403"/>
                                <a:gd name="T165" fmla="*/ T164 w 960"/>
                                <a:gd name="T166" fmla="+- 0 8423 8406"/>
                                <a:gd name="T167" fmla="*/ 8423 h 130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  <a:cxn ang="0">
                                  <a:pos x="T161" y="T163"/>
                                </a:cxn>
                                <a:cxn ang="0">
                                  <a:pos x="T165" y="T167"/>
                                </a:cxn>
                              </a:cxnLst>
                              <a:rect l="0" t="0" r="r" b="b"/>
                              <a:pathLst>
                                <a:path w="960" h="1302">
                                  <a:moveTo>
                                    <a:pt x="196" y="17"/>
                                  </a:moveTo>
                                  <a:lnTo>
                                    <a:pt x="144" y="70"/>
                                  </a:lnTo>
                                  <a:lnTo>
                                    <a:pt x="143" y="92"/>
                                  </a:lnTo>
                                  <a:lnTo>
                                    <a:pt x="145" y="111"/>
                                  </a:lnTo>
                                  <a:lnTo>
                                    <a:pt x="152" y="128"/>
                                  </a:lnTo>
                                  <a:lnTo>
                                    <a:pt x="163" y="141"/>
                                  </a:lnTo>
                                  <a:lnTo>
                                    <a:pt x="147" y="148"/>
                                  </a:lnTo>
                                  <a:lnTo>
                                    <a:pt x="100" y="188"/>
                                  </a:lnTo>
                                  <a:lnTo>
                                    <a:pt x="62" y="245"/>
                                  </a:lnTo>
                                  <a:lnTo>
                                    <a:pt x="34" y="320"/>
                                  </a:lnTo>
                                  <a:lnTo>
                                    <a:pt x="19" y="398"/>
                                  </a:lnTo>
                                  <a:lnTo>
                                    <a:pt x="11" y="459"/>
                                  </a:lnTo>
                                  <a:lnTo>
                                    <a:pt x="7" y="514"/>
                                  </a:lnTo>
                                  <a:lnTo>
                                    <a:pt x="7" y="537"/>
                                  </a:lnTo>
                                  <a:lnTo>
                                    <a:pt x="15" y="615"/>
                                  </a:lnTo>
                                  <a:lnTo>
                                    <a:pt x="28" y="676"/>
                                  </a:lnTo>
                                  <a:lnTo>
                                    <a:pt x="44" y="726"/>
                                  </a:lnTo>
                                  <a:lnTo>
                                    <a:pt x="48" y="742"/>
                                  </a:lnTo>
                                  <a:lnTo>
                                    <a:pt x="52" y="759"/>
                                  </a:lnTo>
                                  <a:lnTo>
                                    <a:pt x="55" y="777"/>
                                  </a:lnTo>
                                  <a:lnTo>
                                    <a:pt x="57" y="796"/>
                                  </a:lnTo>
                                  <a:lnTo>
                                    <a:pt x="57" y="818"/>
                                  </a:lnTo>
                                  <a:lnTo>
                                    <a:pt x="56" y="842"/>
                                  </a:lnTo>
                                  <a:lnTo>
                                    <a:pt x="44" y="905"/>
                                  </a:lnTo>
                                  <a:lnTo>
                                    <a:pt x="26" y="954"/>
                                  </a:lnTo>
                                  <a:lnTo>
                                    <a:pt x="20" y="971"/>
                                  </a:lnTo>
                                  <a:lnTo>
                                    <a:pt x="2" y="1045"/>
                                  </a:lnTo>
                                  <a:lnTo>
                                    <a:pt x="0" y="1091"/>
                                  </a:lnTo>
                                  <a:lnTo>
                                    <a:pt x="2" y="1118"/>
                                  </a:lnTo>
                                  <a:lnTo>
                                    <a:pt x="23" y="1189"/>
                                  </a:lnTo>
                                  <a:lnTo>
                                    <a:pt x="61" y="1243"/>
                                  </a:lnTo>
                                  <a:lnTo>
                                    <a:pt x="109" y="1281"/>
                                  </a:lnTo>
                                  <a:lnTo>
                                    <a:pt x="155" y="1302"/>
                                  </a:lnTo>
                                  <a:lnTo>
                                    <a:pt x="274" y="1302"/>
                                  </a:lnTo>
                                  <a:lnTo>
                                    <a:pt x="339" y="1253"/>
                                  </a:lnTo>
                                  <a:lnTo>
                                    <a:pt x="384" y="1190"/>
                                  </a:lnTo>
                                  <a:lnTo>
                                    <a:pt x="407" y="1113"/>
                                  </a:lnTo>
                                  <a:lnTo>
                                    <a:pt x="409" y="1067"/>
                                  </a:lnTo>
                                  <a:lnTo>
                                    <a:pt x="408" y="1059"/>
                                  </a:lnTo>
                                  <a:lnTo>
                                    <a:pt x="407" y="1050"/>
                                  </a:lnTo>
                                  <a:lnTo>
                                    <a:pt x="404" y="1038"/>
                                  </a:lnTo>
                                  <a:lnTo>
                                    <a:pt x="401" y="1024"/>
                                  </a:lnTo>
                                  <a:lnTo>
                                    <a:pt x="398" y="1009"/>
                                  </a:lnTo>
                                  <a:lnTo>
                                    <a:pt x="394" y="992"/>
                                  </a:lnTo>
                                  <a:lnTo>
                                    <a:pt x="379" y="912"/>
                                  </a:lnTo>
                                  <a:lnTo>
                                    <a:pt x="372" y="844"/>
                                  </a:lnTo>
                                  <a:lnTo>
                                    <a:pt x="371" y="821"/>
                                  </a:lnTo>
                                  <a:lnTo>
                                    <a:pt x="372" y="797"/>
                                  </a:lnTo>
                                  <a:lnTo>
                                    <a:pt x="382" y="727"/>
                                  </a:lnTo>
                                  <a:lnTo>
                                    <a:pt x="409" y="664"/>
                                  </a:lnTo>
                                  <a:lnTo>
                                    <a:pt x="455" y="623"/>
                                  </a:lnTo>
                                  <a:lnTo>
                                    <a:pt x="513" y="599"/>
                                  </a:lnTo>
                                  <a:lnTo>
                                    <a:pt x="579" y="581"/>
                                  </a:lnTo>
                                  <a:lnTo>
                                    <a:pt x="601" y="574"/>
                                  </a:lnTo>
                                  <a:lnTo>
                                    <a:pt x="665" y="545"/>
                                  </a:lnTo>
                                  <a:lnTo>
                                    <a:pt x="721" y="493"/>
                                  </a:lnTo>
                                  <a:lnTo>
                                    <a:pt x="750" y="440"/>
                                  </a:lnTo>
                                  <a:lnTo>
                                    <a:pt x="762" y="406"/>
                                  </a:lnTo>
                                  <a:lnTo>
                                    <a:pt x="784" y="405"/>
                                  </a:lnTo>
                                  <a:lnTo>
                                    <a:pt x="850" y="395"/>
                                  </a:lnTo>
                                  <a:lnTo>
                                    <a:pt x="909" y="372"/>
                                  </a:lnTo>
                                  <a:lnTo>
                                    <a:pt x="950" y="327"/>
                                  </a:lnTo>
                                  <a:lnTo>
                                    <a:pt x="960" y="275"/>
                                  </a:lnTo>
                                  <a:lnTo>
                                    <a:pt x="960" y="271"/>
                                  </a:lnTo>
                                  <a:lnTo>
                                    <a:pt x="696" y="271"/>
                                  </a:lnTo>
                                  <a:lnTo>
                                    <a:pt x="686" y="253"/>
                                  </a:lnTo>
                                  <a:lnTo>
                                    <a:pt x="676" y="237"/>
                                  </a:lnTo>
                                  <a:lnTo>
                                    <a:pt x="667" y="221"/>
                                  </a:lnTo>
                                  <a:lnTo>
                                    <a:pt x="657" y="202"/>
                                  </a:lnTo>
                                  <a:lnTo>
                                    <a:pt x="670" y="192"/>
                                  </a:lnTo>
                                  <a:lnTo>
                                    <a:pt x="682" y="175"/>
                                  </a:lnTo>
                                  <a:lnTo>
                                    <a:pt x="694" y="149"/>
                                  </a:lnTo>
                                  <a:lnTo>
                                    <a:pt x="694" y="147"/>
                                  </a:lnTo>
                                  <a:lnTo>
                                    <a:pt x="568" y="147"/>
                                  </a:lnTo>
                                  <a:lnTo>
                                    <a:pt x="560" y="138"/>
                                  </a:lnTo>
                                  <a:lnTo>
                                    <a:pt x="546" y="129"/>
                                  </a:lnTo>
                                  <a:lnTo>
                                    <a:pt x="517" y="114"/>
                                  </a:lnTo>
                                  <a:lnTo>
                                    <a:pt x="519" y="112"/>
                                  </a:lnTo>
                                  <a:lnTo>
                                    <a:pt x="259" y="112"/>
                                  </a:lnTo>
                                  <a:lnTo>
                                    <a:pt x="243" y="107"/>
                                  </a:lnTo>
                                  <a:lnTo>
                                    <a:pt x="249" y="87"/>
                                  </a:lnTo>
                                  <a:lnTo>
                                    <a:pt x="252" y="69"/>
                                  </a:lnTo>
                                  <a:lnTo>
                                    <a:pt x="214" y="17"/>
                                  </a:lnTo>
                                  <a:lnTo>
                                    <a:pt x="196" y="1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8971D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0" name="Freeform 32"/>
                          <wps:cNvSpPr>
                            <a:spLocks/>
                          </wps:cNvSpPr>
                          <wps:spPr bwMode="auto">
                            <a:xfrm>
                              <a:off x="4403" y="8406"/>
                              <a:ext cx="960" cy="1302"/>
                            </a:xfrm>
                            <a:custGeom>
                              <a:avLst/>
                              <a:gdLst>
                                <a:gd name="T0" fmla="+- 0 5249 4403"/>
                                <a:gd name="T1" fmla="*/ T0 w 960"/>
                                <a:gd name="T2" fmla="+- 0 8563 8406"/>
                                <a:gd name="T3" fmla="*/ 8563 h 1302"/>
                                <a:gd name="T4" fmla="+- 0 5186 4403"/>
                                <a:gd name="T5" fmla="*/ T4 w 960"/>
                                <a:gd name="T6" fmla="+- 0 8590 8406"/>
                                <a:gd name="T7" fmla="*/ 8590 h 1302"/>
                                <a:gd name="T8" fmla="+- 0 5146 4403"/>
                                <a:gd name="T9" fmla="*/ T8 w 960"/>
                                <a:gd name="T10" fmla="+- 0 8642 8406"/>
                                <a:gd name="T11" fmla="*/ 8642 h 1302"/>
                                <a:gd name="T12" fmla="+- 0 5139 4403"/>
                                <a:gd name="T13" fmla="*/ T12 w 960"/>
                                <a:gd name="T14" fmla="+- 0 8658 8406"/>
                                <a:gd name="T15" fmla="*/ 8658 h 1302"/>
                                <a:gd name="T16" fmla="+- 0 5130 4403"/>
                                <a:gd name="T17" fmla="*/ T16 w 960"/>
                                <a:gd name="T18" fmla="+- 0 8670 8406"/>
                                <a:gd name="T19" fmla="*/ 8670 h 1302"/>
                                <a:gd name="T20" fmla="+- 0 5118 4403"/>
                                <a:gd name="T21" fmla="*/ T20 w 960"/>
                                <a:gd name="T22" fmla="+- 0 8676 8406"/>
                                <a:gd name="T23" fmla="*/ 8676 h 1302"/>
                                <a:gd name="T24" fmla="+- 0 5099 4403"/>
                                <a:gd name="T25" fmla="*/ T24 w 960"/>
                                <a:gd name="T26" fmla="+- 0 8677 8406"/>
                                <a:gd name="T27" fmla="*/ 8677 h 1302"/>
                                <a:gd name="T28" fmla="+- 0 5363 4403"/>
                                <a:gd name="T29" fmla="*/ T28 w 960"/>
                                <a:gd name="T30" fmla="+- 0 8677 8406"/>
                                <a:gd name="T31" fmla="*/ 8677 h 1302"/>
                                <a:gd name="T32" fmla="+- 0 5337 4403"/>
                                <a:gd name="T33" fmla="*/ T32 w 960"/>
                                <a:gd name="T34" fmla="+- 0 8610 8406"/>
                                <a:gd name="T35" fmla="*/ 8610 h 1302"/>
                                <a:gd name="T36" fmla="+- 0 5278 4403"/>
                                <a:gd name="T37" fmla="*/ T36 w 960"/>
                                <a:gd name="T38" fmla="+- 0 8567 8406"/>
                                <a:gd name="T39" fmla="*/ 8567 h 1302"/>
                                <a:gd name="T40" fmla="+- 0 5263 4403"/>
                                <a:gd name="T41" fmla="*/ T40 w 960"/>
                                <a:gd name="T42" fmla="+- 0 8564 8406"/>
                                <a:gd name="T43" fmla="*/ 8564 h 1302"/>
                                <a:gd name="T44" fmla="+- 0 5249 4403"/>
                                <a:gd name="T45" fmla="*/ T44 w 960"/>
                                <a:gd name="T46" fmla="+- 0 8563 8406"/>
                                <a:gd name="T47" fmla="*/ 8563 h 130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</a:cxnLst>
                              <a:rect l="0" t="0" r="r" b="b"/>
                              <a:pathLst>
                                <a:path w="960" h="1302">
                                  <a:moveTo>
                                    <a:pt x="846" y="157"/>
                                  </a:moveTo>
                                  <a:lnTo>
                                    <a:pt x="783" y="184"/>
                                  </a:lnTo>
                                  <a:lnTo>
                                    <a:pt x="743" y="236"/>
                                  </a:lnTo>
                                  <a:lnTo>
                                    <a:pt x="736" y="252"/>
                                  </a:lnTo>
                                  <a:lnTo>
                                    <a:pt x="727" y="264"/>
                                  </a:lnTo>
                                  <a:lnTo>
                                    <a:pt x="715" y="270"/>
                                  </a:lnTo>
                                  <a:lnTo>
                                    <a:pt x="696" y="271"/>
                                  </a:lnTo>
                                  <a:lnTo>
                                    <a:pt x="960" y="271"/>
                                  </a:lnTo>
                                  <a:lnTo>
                                    <a:pt x="934" y="204"/>
                                  </a:lnTo>
                                  <a:lnTo>
                                    <a:pt x="875" y="161"/>
                                  </a:lnTo>
                                  <a:lnTo>
                                    <a:pt x="860" y="158"/>
                                  </a:lnTo>
                                  <a:lnTo>
                                    <a:pt x="846" y="15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8971D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1" name="Freeform 31"/>
                          <wps:cNvSpPr>
                            <a:spLocks/>
                          </wps:cNvSpPr>
                          <wps:spPr bwMode="auto">
                            <a:xfrm>
                              <a:off x="4403" y="8406"/>
                              <a:ext cx="960" cy="1302"/>
                            </a:xfrm>
                            <a:custGeom>
                              <a:avLst/>
                              <a:gdLst>
                                <a:gd name="T0" fmla="+- 0 5030 4403"/>
                                <a:gd name="T1" fmla="*/ T0 w 960"/>
                                <a:gd name="T2" fmla="+- 0 8476 8406"/>
                                <a:gd name="T3" fmla="*/ 8476 h 1302"/>
                                <a:gd name="T4" fmla="+- 0 4976 4403"/>
                                <a:gd name="T5" fmla="*/ T4 w 960"/>
                                <a:gd name="T6" fmla="+- 0 8516 8406"/>
                                <a:gd name="T7" fmla="*/ 8516 h 1302"/>
                                <a:gd name="T8" fmla="+- 0 4971 4403"/>
                                <a:gd name="T9" fmla="*/ T8 w 960"/>
                                <a:gd name="T10" fmla="+- 0 8544 8406"/>
                                <a:gd name="T11" fmla="*/ 8544 h 1302"/>
                                <a:gd name="T12" fmla="+- 0 4971 4403"/>
                                <a:gd name="T13" fmla="*/ T12 w 960"/>
                                <a:gd name="T14" fmla="+- 0 8553 8406"/>
                                <a:gd name="T15" fmla="*/ 8553 h 1302"/>
                                <a:gd name="T16" fmla="+- 0 5097 4403"/>
                                <a:gd name="T17" fmla="*/ T16 w 960"/>
                                <a:gd name="T18" fmla="+- 0 8553 8406"/>
                                <a:gd name="T19" fmla="*/ 8553 h 1302"/>
                                <a:gd name="T20" fmla="+- 0 5099 4403"/>
                                <a:gd name="T21" fmla="*/ T20 w 960"/>
                                <a:gd name="T22" fmla="+- 0 8534 8406"/>
                                <a:gd name="T23" fmla="*/ 8534 h 1302"/>
                                <a:gd name="T24" fmla="+- 0 5060 4403"/>
                                <a:gd name="T25" fmla="*/ T24 w 960"/>
                                <a:gd name="T26" fmla="+- 0 8482 8406"/>
                                <a:gd name="T27" fmla="*/ 8482 h 1302"/>
                                <a:gd name="T28" fmla="+- 0 5030 4403"/>
                                <a:gd name="T29" fmla="*/ T28 w 960"/>
                                <a:gd name="T30" fmla="+- 0 8476 8406"/>
                                <a:gd name="T31" fmla="*/ 8476 h 130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960" h="1302">
                                  <a:moveTo>
                                    <a:pt x="627" y="70"/>
                                  </a:moveTo>
                                  <a:lnTo>
                                    <a:pt x="573" y="110"/>
                                  </a:lnTo>
                                  <a:lnTo>
                                    <a:pt x="568" y="138"/>
                                  </a:lnTo>
                                  <a:lnTo>
                                    <a:pt x="568" y="147"/>
                                  </a:lnTo>
                                  <a:lnTo>
                                    <a:pt x="694" y="147"/>
                                  </a:lnTo>
                                  <a:lnTo>
                                    <a:pt x="696" y="128"/>
                                  </a:lnTo>
                                  <a:lnTo>
                                    <a:pt x="657" y="76"/>
                                  </a:lnTo>
                                  <a:lnTo>
                                    <a:pt x="627" y="7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8971D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2" name="Freeform 30"/>
                          <wps:cNvSpPr>
                            <a:spLocks/>
                          </wps:cNvSpPr>
                          <wps:spPr bwMode="auto">
                            <a:xfrm>
                              <a:off x="4403" y="8406"/>
                              <a:ext cx="960" cy="1302"/>
                            </a:xfrm>
                            <a:custGeom>
                              <a:avLst/>
                              <a:gdLst>
                                <a:gd name="T0" fmla="+- 0 4758 4403"/>
                                <a:gd name="T1" fmla="*/ T0 w 960"/>
                                <a:gd name="T2" fmla="+- 0 8406 8406"/>
                                <a:gd name="T3" fmla="*/ 8406 h 1302"/>
                                <a:gd name="T4" fmla="+- 0 4697 4403"/>
                                <a:gd name="T5" fmla="*/ T4 w 960"/>
                                <a:gd name="T6" fmla="+- 0 8439 8406"/>
                                <a:gd name="T7" fmla="*/ 8439 h 1302"/>
                                <a:gd name="T8" fmla="+- 0 4678 4403"/>
                                <a:gd name="T9" fmla="*/ T8 w 960"/>
                                <a:gd name="T10" fmla="+- 0 8499 8406"/>
                                <a:gd name="T11" fmla="*/ 8499 h 1302"/>
                                <a:gd name="T12" fmla="+- 0 4681 4403"/>
                                <a:gd name="T13" fmla="*/ T12 w 960"/>
                                <a:gd name="T14" fmla="+- 0 8517 8406"/>
                                <a:gd name="T15" fmla="*/ 8517 h 1302"/>
                                <a:gd name="T16" fmla="+- 0 4662 4403"/>
                                <a:gd name="T17" fmla="*/ T16 w 960"/>
                                <a:gd name="T18" fmla="+- 0 8518 8406"/>
                                <a:gd name="T19" fmla="*/ 8518 h 1302"/>
                                <a:gd name="T20" fmla="+- 0 4922 4403"/>
                                <a:gd name="T21" fmla="*/ T20 w 960"/>
                                <a:gd name="T22" fmla="+- 0 8518 8406"/>
                                <a:gd name="T23" fmla="*/ 8518 h 1302"/>
                                <a:gd name="T24" fmla="+- 0 4931 4403"/>
                                <a:gd name="T25" fmla="*/ T24 w 960"/>
                                <a:gd name="T26" fmla="+- 0 8512 8406"/>
                                <a:gd name="T27" fmla="*/ 8512 h 1302"/>
                                <a:gd name="T28" fmla="+- 0 4935 4403"/>
                                <a:gd name="T29" fmla="*/ T28 w 960"/>
                                <a:gd name="T30" fmla="+- 0 8508 8406"/>
                                <a:gd name="T31" fmla="*/ 8508 h 1302"/>
                                <a:gd name="T32" fmla="+- 0 4820 4403"/>
                                <a:gd name="T33" fmla="*/ T32 w 960"/>
                                <a:gd name="T34" fmla="+- 0 8508 8406"/>
                                <a:gd name="T35" fmla="*/ 8508 h 1302"/>
                                <a:gd name="T36" fmla="+- 0 4801 4403"/>
                                <a:gd name="T37" fmla="*/ T36 w 960"/>
                                <a:gd name="T38" fmla="+- 0 8507 8406"/>
                                <a:gd name="T39" fmla="*/ 8507 h 1302"/>
                                <a:gd name="T40" fmla="+- 0 4784 4403"/>
                                <a:gd name="T41" fmla="*/ T40 w 960"/>
                                <a:gd name="T42" fmla="+- 0 8502 8406"/>
                                <a:gd name="T43" fmla="*/ 8502 h 1302"/>
                                <a:gd name="T44" fmla="+- 0 4795 4403"/>
                                <a:gd name="T45" fmla="*/ T44 w 960"/>
                                <a:gd name="T46" fmla="+- 0 8489 8406"/>
                                <a:gd name="T47" fmla="*/ 8489 h 1302"/>
                                <a:gd name="T48" fmla="+- 0 4802 4403"/>
                                <a:gd name="T49" fmla="*/ T48 w 960"/>
                                <a:gd name="T50" fmla="+- 0 8469 8406"/>
                                <a:gd name="T51" fmla="*/ 8469 h 1302"/>
                                <a:gd name="T52" fmla="+- 0 4782 4403"/>
                                <a:gd name="T53" fmla="*/ T52 w 960"/>
                                <a:gd name="T54" fmla="+- 0 8410 8406"/>
                                <a:gd name="T55" fmla="*/ 8410 h 1302"/>
                                <a:gd name="T56" fmla="+- 0 4771 4403"/>
                                <a:gd name="T57" fmla="*/ T56 w 960"/>
                                <a:gd name="T58" fmla="+- 0 8406 8406"/>
                                <a:gd name="T59" fmla="*/ 8406 h 1302"/>
                                <a:gd name="T60" fmla="+- 0 4758 4403"/>
                                <a:gd name="T61" fmla="*/ T60 w 960"/>
                                <a:gd name="T62" fmla="+- 0 8406 8406"/>
                                <a:gd name="T63" fmla="*/ 8406 h 130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</a:cxnLst>
                              <a:rect l="0" t="0" r="r" b="b"/>
                              <a:pathLst>
                                <a:path w="960" h="1302">
                                  <a:moveTo>
                                    <a:pt x="355" y="0"/>
                                  </a:moveTo>
                                  <a:lnTo>
                                    <a:pt x="294" y="33"/>
                                  </a:lnTo>
                                  <a:lnTo>
                                    <a:pt x="275" y="93"/>
                                  </a:lnTo>
                                  <a:lnTo>
                                    <a:pt x="278" y="111"/>
                                  </a:lnTo>
                                  <a:lnTo>
                                    <a:pt x="259" y="112"/>
                                  </a:lnTo>
                                  <a:lnTo>
                                    <a:pt x="519" y="112"/>
                                  </a:lnTo>
                                  <a:lnTo>
                                    <a:pt x="528" y="106"/>
                                  </a:lnTo>
                                  <a:lnTo>
                                    <a:pt x="532" y="102"/>
                                  </a:lnTo>
                                  <a:lnTo>
                                    <a:pt x="417" y="102"/>
                                  </a:lnTo>
                                  <a:lnTo>
                                    <a:pt x="398" y="101"/>
                                  </a:lnTo>
                                  <a:lnTo>
                                    <a:pt x="381" y="96"/>
                                  </a:lnTo>
                                  <a:lnTo>
                                    <a:pt x="392" y="83"/>
                                  </a:lnTo>
                                  <a:lnTo>
                                    <a:pt x="399" y="63"/>
                                  </a:lnTo>
                                  <a:lnTo>
                                    <a:pt x="379" y="4"/>
                                  </a:lnTo>
                                  <a:lnTo>
                                    <a:pt x="368" y="0"/>
                                  </a:lnTo>
                                  <a:lnTo>
                                    <a:pt x="355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8971D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3" name="Freeform 29"/>
                          <wps:cNvSpPr>
                            <a:spLocks/>
                          </wps:cNvSpPr>
                          <wps:spPr bwMode="auto">
                            <a:xfrm>
                              <a:off x="4403" y="8406"/>
                              <a:ext cx="960" cy="1302"/>
                            </a:xfrm>
                            <a:custGeom>
                              <a:avLst/>
                              <a:gdLst>
                                <a:gd name="T0" fmla="+- 0 4910 4403"/>
                                <a:gd name="T1" fmla="*/ T0 w 960"/>
                                <a:gd name="T2" fmla="+- 0 8409 8406"/>
                                <a:gd name="T3" fmla="*/ 8409 h 1302"/>
                                <a:gd name="T4" fmla="+- 0 4840 4403"/>
                                <a:gd name="T5" fmla="*/ T4 w 960"/>
                                <a:gd name="T6" fmla="+- 0 8439 8406"/>
                                <a:gd name="T7" fmla="*/ 8439 h 1302"/>
                                <a:gd name="T8" fmla="+- 0 4824 4403"/>
                                <a:gd name="T9" fmla="*/ T8 w 960"/>
                                <a:gd name="T10" fmla="+- 0 8494 8406"/>
                                <a:gd name="T11" fmla="*/ 8494 h 1302"/>
                                <a:gd name="T12" fmla="+- 0 4820 4403"/>
                                <a:gd name="T13" fmla="*/ T12 w 960"/>
                                <a:gd name="T14" fmla="+- 0 8508 8406"/>
                                <a:gd name="T15" fmla="*/ 8508 h 1302"/>
                                <a:gd name="T16" fmla="+- 0 4935 4403"/>
                                <a:gd name="T17" fmla="*/ T16 w 960"/>
                                <a:gd name="T18" fmla="+- 0 8508 8406"/>
                                <a:gd name="T19" fmla="*/ 8508 h 1302"/>
                                <a:gd name="T20" fmla="+- 0 4946 4403"/>
                                <a:gd name="T21" fmla="*/ T20 w 960"/>
                                <a:gd name="T22" fmla="+- 0 8497 8406"/>
                                <a:gd name="T23" fmla="*/ 8497 h 1302"/>
                                <a:gd name="T24" fmla="+- 0 4959 4403"/>
                                <a:gd name="T25" fmla="*/ T24 w 960"/>
                                <a:gd name="T26" fmla="+- 0 8475 8406"/>
                                <a:gd name="T27" fmla="*/ 8475 h 1302"/>
                                <a:gd name="T28" fmla="+- 0 4962 4403"/>
                                <a:gd name="T29" fmla="*/ T28 w 960"/>
                                <a:gd name="T30" fmla="+- 0 8446 8406"/>
                                <a:gd name="T31" fmla="*/ 8446 h 1302"/>
                                <a:gd name="T32" fmla="+- 0 4955 4403"/>
                                <a:gd name="T33" fmla="*/ T32 w 960"/>
                                <a:gd name="T34" fmla="+- 0 8431 8406"/>
                                <a:gd name="T35" fmla="*/ 8431 h 1302"/>
                                <a:gd name="T36" fmla="+- 0 4943 4403"/>
                                <a:gd name="T37" fmla="*/ T36 w 960"/>
                                <a:gd name="T38" fmla="+- 0 8420 8406"/>
                                <a:gd name="T39" fmla="*/ 8420 h 1302"/>
                                <a:gd name="T40" fmla="+- 0 4928 4403"/>
                                <a:gd name="T41" fmla="*/ T40 w 960"/>
                                <a:gd name="T42" fmla="+- 0 8412 8406"/>
                                <a:gd name="T43" fmla="*/ 8412 h 1302"/>
                                <a:gd name="T44" fmla="+- 0 4910 4403"/>
                                <a:gd name="T45" fmla="*/ T44 w 960"/>
                                <a:gd name="T46" fmla="+- 0 8409 8406"/>
                                <a:gd name="T47" fmla="*/ 8409 h 130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</a:cxnLst>
                              <a:rect l="0" t="0" r="r" b="b"/>
                              <a:pathLst>
                                <a:path w="960" h="1302">
                                  <a:moveTo>
                                    <a:pt x="507" y="3"/>
                                  </a:moveTo>
                                  <a:lnTo>
                                    <a:pt x="437" y="33"/>
                                  </a:lnTo>
                                  <a:lnTo>
                                    <a:pt x="421" y="88"/>
                                  </a:lnTo>
                                  <a:lnTo>
                                    <a:pt x="417" y="102"/>
                                  </a:lnTo>
                                  <a:lnTo>
                                    <a:pt x="532" y="102"/>
                                  </a:lnTo>
                                  <a:lnTo>
                                    <a:pt x="543" y="91"/>
                                  </a:lnTo>
                                  <a:lnTo>
                                    <a:pt x="556" y="69"/>
                                  </a:lnTo>
                                  <a:lnTo>
                                    <a:pt x="559" y="40"/>
                                  </a:lnTo>
                                  <a:lnTo>
                                    <a:pt x="552" y="25"/>
                                  </a:lnTo>
                                  <a:lnTo>
                                    <a:pt x="540" y="14"/>
                                  </a:lnTo>
                                  <a:lnTo>
                                    <a:pt x="525" y="6"/>
                                  </a:lnTo>
                                  <a:lnTo>
                                    <a:pt x="507" y="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8971D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04A1E68" id="Group 27" o:spid="_x0000_s1026" style="position:absolute;margin-left:219.65pt;margin-top:378.4pt;width:80.95pt;height:107.5pt;z-index:-251615744;mso-position-horizontal-relative:page;mso-position-vertical-relative:page" coordorigin="4393,7568" coordsize="1619,21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">
                <v:group id="Group 46" o:spid="_x0000_s1027" style="position:absolute;left:4815;top:7583;width:421;height:744" coordorigin="4815,7583" coordsize="421,74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TJQDbFAAAA2wAA&#10;AA8AAAAAAAAAAAAAAAAAqgIAAGRycy9kb3ducmV2LnhtbFBLBQYAAAAABAAEAPoAAACcAwAAAAA=&#10;">
                  <v:shape id="Freeform 49" o:spid="_x0000_s1028" style="position:absolute;left:4815;top:7583;width:421;height:744;visibility:visible;mso-wrap-style:square;v-text-anchor:top" coordsize="421,7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vohvcUA&#10;AADbAAAADwAAAGRycy9kb3ducmV2LnhtbESPQWsCMRSE7wX/Q3iCF9FsLbVlaxSRCgo96Fahx8fm&#10;dbO4eVmSqFt/fVMQehxm5htmtuhsIy7kQ+1YweM4A0FcOl1zpeDwuR69gggRWWPjmBT8UIDFvPcw&#10;w1y7K+/pUsRKJAiHHBWYGNtcylAashjGriVO3rfzFmOSvpLa4zXBbSMnWTaVFmtOCwZbWhkqT8XZ&#10;Kvi4fW1Wk/ORi11Hw4N5f3Fm65Ua9LvlG4hIXfwP39sbreD5Cf6+pB8g57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u+iG9xQAAANsAAAAPAAAAAAAAAAAAAAAAAJgCAABkcnMv&#10;ZG93bnJldi54bWxQSwUGAAAAAAQABAD1AAAAigMAAAAA&#10;" path="m255,l166,,,744r107,l138,584r248,l363,484r-206,l209,214r94,l255,xe" fillcolor="#005cab" stroked="f">
                    <v:path arrowok="t" o:connecttype="custom" o:connectlocs="255,7583;166,7583;0,8327;107,8327;138,8167;386,8167;363,8067;157,8067;209,7797;303,7797;255,7583" o:connectangles="0,0,0,0,0,0,0,0,0,0,0"/>
                  </v:shape>
                  <v:shape id="Freeform 48" o:spid="_x0000_s1029" style="position:absolute;left:4815;top:7583;width:421;height:744;visibility:visible;mso-wrap-style:square;v-text-anchor:top" coordsize="421,7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RO5ycUA&#10;AADbAAAADwAAAGRycy9kb3ducmV2LnhtbESPQWsCMRSE7wX/Q3iCF9FspbVlaxSRCgo96Fahx8fm&#10;dbO4eVmSqFt/fVMQehxm5htmtuhsIy7kQ+1YweM4A0FcOl1zpeDwuR69gggRWWPjmBT8UIDFvPcw&#10;w1y7K+/pUsRKJAiHHBWYGNtcylAashjGriVO3rfzFmOSvpLa4zXBbSMnWTaVFmtOCwZbWhkqT8XZ&#10;Kvi4fW1Wk/ORi11Hw4N5f3Fm65Ua9LvlG4hIXfwP39sbreD5Cf6+pB8g57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hE7nJxQAAANsAAAAPAAAAAAAAAAAAAAAAAJgCAABkcnMv&#10;ZG93bnJldi54bWxQSwUGAAAAAAQABAD1AAAAigMAAAAA&#10;" path="m386,584r-103,l315,744r106,l386,584xe" fillcolor="#005cab" stroked="f">
                    <v:path arrowok="t" o:connecttype="custom" o:connectlocs="386,8167;283,8167;315,8327;421,8327;386,8167" o:connectangles="0,0,0,0,0"/>
                  </v:shape>
                  <v:shape id="Freeform 47" o:spid="_x0000_s1030" style="position:absolute;left:4815;top:7583;width:421;height:744;visibility:visible;mso-wrap-style:square;v-text-anchor:top" coordsize="421,7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l8cUsQA&#10;AADbAAAADwAAAGRycy9kb3ducmV2LnhtbESPQWsCMRSE7wX/Q3hCL6LZClpZjSLSgoUedKvg8bF5&#10;bhY3L0sSddtf3xSEHoeZ+YZZrDrbiBv5UDtW8DLKQBCXTtdcKTh8vQ9nIEJE1tg4JgXfFGC17D0t&#10;MNfuznu6FbESCcIhRwUmxjaXMpSGLIaRa4mTd3beYkzSV1J7vCe4beQ4y6bSYs1pwWBLG0Plpbha&#10;BZ8/p+1mfD1ysetocDBvr858eKWe+916DiJSF//Dj/ZWK5hM4O9L+gFy+Qs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5fHFLEAAAA2wAAAA8AAAAAAAAAAAAAAAAAmAIAAGRycy9k&#10;b3ducmV2LnhtbFBLBQYAAAAABAAEAPUAAACJAwAAAAA=&#10;" path="m303,214r-92,l264,484r99,l303,214xe" fillcolor="#005cab" stroked="f">
                    <v:path arrowok="t" o:connecttype="custom" o:connectlocs="303,7797;211,7797;264,8067;363,8067;303,7797" o:connectangles="0,0,0,0,0"/>
                  </v:shape>
                </v:group>
                <v:group id="Group 42" o:spid="_x0000_s1031" style="position:absolute;left:5257;top:7578;width:366;height:755" coordorigin="5257,7578" coordsize="366,75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JvyRjXFAAAA2wAA&#10;AA8AAAAAAAAAAAAAAAAAqgIAAGRycy9kb3ducmV2LnhtbFBLBQYAAAAABAAEAPoAAACcAwAAAAA=&#10;">
                  <v:shape id="Freeform 45" o:spid="_x0000_s1032" style="position:absolute;left:5257;top:7578;width:366;height:755;visibility:visible;mso-wrap-style:square;v-text-anchor:top" coordsize="366,7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HX11sQA&#10;AADbAAAADwAAAGRycy9kb3ducmV2LnhtbESPS4vCQBCE78L+h6EFL7JOFB9rdBQRfJyEze5lb22m&#10;TeJmekJm1PjvHUHwWFTVV9R82ZhSXKl2hWUF/V4Egji1uuBMwe/P5vMLhPPIGkvLpOBODpaLj9Yc&#10;Y21v/E3XxGciQNjFqCD3voqldGlOBl3PVsTBO9naoA+yzqSu8RbgppSDKBpLgwWHhRwrWueU/icX&#10;o8BcurvzmO32bzidHicbc8ATklKddrOagfDU+Hf41d5rBaMJPL+EHyAX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h19dbEAAAA2wAAAA8AAAAAAAAAAAAAAAAAmAIAAGRycy9k&#10;b3ducmV2LnhtbFBLBQYAAAAABAAEAPUAAACJAwAAAAA=&#10;" path="m107,539l,539r1,52l16,653r37,49l108,737r72,16l207,754r24,-3l291,726r50,-61l347,648r-175,l147,642,129,630,116,614r-7,-20l107,574r,-35xe" fillcolor="#005cab" stroked="f">
                    <v:path arrowok="t" o:connecttype="custom" o:connectlocs="107,8117;0,8117;1,8169;16,8231;53,8280;108,8315;180,8331;207,8332;231,8329;291,8304;341,8243;347,8226;172,8226;147,8220;129,8208;116,8192;109,8172;107,8152;107,8117" o:connectangles="0,0,0,0,0,0,0,0,0,0,0,0,0,0,0,0,0,0,0"/>
                  </v:shape>
                  <v:shape id="Freeform 44" o:spid="_x0000_s1033" style="position:absolute;left:5257;top:7578;width:366;height:755;visibility:visible;mso-wrap-style:square;v-text-anchor:top" coordsize="366,7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ephpMEA&#10;AADbAAAADwAAAGRycy9kb3ducmV2LnhtbERPy2rCQBTdC/2H4QrdFJ1U1GqaUYqQ1lWh1o2728zN&#10;w2buhMzk4d93FgWXh/NO9qOpRU+tqywreJ5HIIgzqysuFJy/09kGhPPIGmvLpOBGDva7h0mCsbYD&#10;f1F/8oUIIexiVFB638RSuqwkg25uG+LA5bY16ANsC6lbHEK4qeUiitbSYMWhocSGDiVlv6fOKDDd&#10;08d1zfb9stxuf15S84k5klKP0/HtFYSn0d/F/+6jVrAKY8OX8APk7g8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nqYaTBAAAA2wAAAA8AAAAAAAAAAAAAAAAAmAIAAGRycy9kb3du&#10;cmV2LnhtbFBLBQYAAAAABAAEAPUAAACGAwAAAAA=&#10;" path="m166,l100,19,52,58,21,114,6,182,5,207r1,24l18,294r43,64l121,394r89,36l228,440r31,68l259,539r,9l250,611r-78,37l347,648r16,-74l366,520r-1,-26l354,429,313,366,254,333,159,295,141,284,113,215r,-31l116,164r59,-54l206,108r148,l346,91,306,44,245,12,195,1,166,xe" fillcolor="#005cab" stroked="f">
                    <v:path arrowok="t" o:connecttype="custom" o:connectlocs="166,7578;100,7597;52,7636;21,7692;6,7760;5,7785;6,7809;18,7872;61,7936;121,7972;210,8008;228,8018;259,8086;259,8117;259,8126;250,8189;172,8226;347,8226;363,8152;366,8098;365,8072;354,8007;313,7944;254,7911;159,7873;141,7862;113,7793;113,7762;116,7742;175,7688;206,7686;354,7686;346,7669;306,7622;245,7590;195,7579;166,7578" o:connectangles="0,0,0,0,0,0,0,0,0,0,0,0,0,0,0,0,0,0,0,0,0,0,0,0,0,0,0,0,0,0,0,0,0,0,0,0,0"/>
                  </v:shape>
                  <v:shape id="Freeform 43" o:spid="_x0000_s1034" style="position:absolute;left:5257;top:7578;width:366;height:755;visibility:visible;mso-wrap-style:square;v-text-anchor:top" coordsize="366,7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qbEP8MA&#10;AADbAAAADwAAAGRycy9kb3ducmV2LnhtbESPT4vCMBTE7wt+h/AEL4umyq7aahQR1D0J/rl4ezbP&#10;ttq8lCZq99ubhQWPw8z8hpnOG1OKB9WusKyg34tAEKdWF5wpOB5W3TEI55E1lpZJwS85mM9aH1NM&#10;tH3yjh57n4kAYZeggtz7KpHSpTkZdD1bEQfvYmuDPsg6k7rGZ4CbUg6iaCgNFhwWcqxomVN629+N&#10;AnP/3FyHbNenrzg+j1ZmixckpTrtZjEB4anx7/B/+0cr+I7h70v4AXL2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qbEP8MAAADbAAAADwAAAAAAAAAAAAAAAACYAgAAZHJzL2Rv&#10;d25yZXYueG1sUEsFBgAAAAAEAAQA9QAAAIgDAAAAAA==&#10;" path="m354,108r-148,l226,117r15,14l252,149r6,22l259,195r,24l366,219r,-55l365,146r-4,-19l354,109r,-1xe" fillcolor="#005cab" stroked="f">
                    <v:path arrowok="t" o:connecttype="custom" o:connectlocs="354,7686;206,7686;226,7695;241,7709;252,7727;258,7749;259,7773;259,7797;366,7797;366,7742;365,7724;361,7705;354,7687;354,7686" o:connectangles="0,0,0,0,0,0,0,0,0,0,0,0,0,0"/>
                  </v:shape>
                </v:group>
                <v:group id="Group 40" o:spid="_x0000_s1035" style="position:absolute;left:5773;top:7683;width:107;height:644" coordorigin="5773,7683" coordsize="107,64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tTuxZ8EAAADbAAAADwAA&#10;AAAAAAAAAAAAAACqAgAAZHJzL2Rvd25yZXYueG1sUEsFBgAAAAAEAAQA+gAAAJgDAAAAAA==&#10;">
                  <v:shape id="Freeform 41" o:spid="_x0000_s1036" style="position:absolute;left:5773;top:7683;width:107;height:644;visibility:visible;mso-wrap-style:square;v-text-anchor:top" coordsize="107,6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SaqWsYA&#10;AADbAAAADwAAAGRycy9kb3ducmV2LnhtbESPzWvCQBTE7wX/h+UJvYhuYmmQmFWkILbYix8Hj4/s&#10;y4dm36bZrab+9d1CweMwM79hsmVvGnGlztWWFcSTCARxbnXNpYLjYT2egXAeWWNjmRT8kIPlYvCU&#10;YartjXd03ftSBAi7FBVU3replC6vyKCb2JY4eIXtDPogu1LqDm8Bbho5jaJEGqw5LFTY0ltF+WX/&#10;bRS00dfh8vI5SrYfow1NT8VZx693pZ6H/WoOwlPvH+H/9rtWkMTw9yX8ALn4B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VSaqWsYAAADbAAAADwAAAAAAAAAAAAAAAACYAgAAZHJz&#10;L2Rvd25yZXYueG1sUEsFBgAAAAAEAAQA9QAAAIsDAAAAAA==&#10;" path="m106,l,,,644r106,l106,xe" fillcolor="#005cab" stroked="f">
                    <v:path arrowok="t" o:connecttype="custom" o:connectlocs="106,7683;0,7683;0,8327;106,8327;106,7683" o:connectangles="0,0,0,0,0"/>
                  </v:shape>
                </v:group>
                <v:group id="Group 38" o:spid="_x0000_s1037" style="position:absolute;left:5649;top:7583;width:353;height:100" coordorigin="5649,7583" coordsize="353,1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KqWKi8QAAADbAAAA&#10;DwAAAAAAAAAAAAAAAACqAgAAZHJzL2Rvd25yZXYueG1sUEsFBgAAAAAEAAQA+gAAAJsDAAAAAA==&#10;">
                  <v:shape id="Freeform 39" o:spid="_x0000_s1038" style="position:absolute;left:5649;top:7583;width:353;height:100;visibility:visible;mso-wrap-style:square;v-text-anchor:top" coordsize="353,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P8bw8QA&#10;AADbAAAADwAAAGRycy9kb3ducmV2LnhtbESPQWsCMRCF74X+hzCFXoomVrG6GqUUSr0UdKv3YTPu&#10;Lm4mS5K6W3+9KQgeH2/e9+Yt171txJl8qB1rGA0VCOLCmZpLDfufz8EMRIjIBhvHpOGPAqxXjw9L&#10;zIzreEfnPJYiQThkqKGKsc2kDEVFFsPQtcTJOzpvMSbpS2k8dgluG/mq1FRarDk1VNjSR0XFKf+1&#10;6Q21zb+6l1CGiz2okdt+v038XOvnp/59ASJSH+/Ht/TGaJiO4X9LAoBcXQ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z/G8PEAAAA2wAAAA8AAAAAAAAAAAAAAAAAmAIAAGRycy9k&#10;b3ducmV2LnhtbFBLBQYAAAAABAAEAPUAAACJAwAAAAA=&#10;" path="m354,l,,,100r354,l354,xe" fillcolor="#005cab" stroked="f">
                    <v:path arrowok="t" o:connecttype="custom" o:connectlocs="354,7583;0,7583;0,7683;354,7683;354,7583" o:connectangles="0,0,0,0,0"/>
                  </v:shape>
                </v:group>
                <v:group id="Group 36" o:spid="_x0000_s1039" style="position:absolute;left:4508;top:8221;width:286;height:106" coordorigin="4508,8221" coordsize="286,10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ygC3ZMQAAADbAAAA&#10;DwAAAAAAAAAAAAAAAACqAgAAZHJzL2Rvd25yZXYueG1sUEsFBgAAAAAEAAQA+gAAAJsDAAAAAA==&#10;">
                  <v:shape id="Freeform 37" o:spid="_x0000_s1040" style="position:absolute;left:4508;top:8221;width:286;height:106;visibility:visible;mso-wrap-style:square;v-text-anchor:top" coordsize="286,10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/4k+8QA&#10;AADbAAAADwAAAGRycy9kb3ducmV2LnhtbESPQWvCQBSE7wX/w/IK3uqmQoNEN0GlFk+ltYJ4e2Sf&#10;2WD2bZpdk/jvu4VCj8PMfMOsitE2oqfO144VPM8SEMSl0zVXCo5fu6cFCB+QNTaOScGdPBT55GGF&#10;mXYDf1J/CJWIEPYZKjAhtJmUvjRk0c9cSxy9i+sshii7SuoOhwi3jZwnSSot1hwXDLa0NVReDzer&#10;YKjT82L/kW7CW/PdmveddK+nXqnp47heggg0hv/wX3uvFaQv8Psl/gCZ/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/+JPvEAAAA2wAAAA8AAAAAAAAAAAAAAAAAmAIAAGRycy9k&#10;b3ducmV2LnhtbFBLBQYAAAAABAAEAPUAAACJAwAAAAA=&#10;" path="m,106r286,l286,,,,,106xe" fillcolor="#005cab" stroked="f">
                    <v:path arrowok="t" o:connecttype="custom" o:connectlocs="0,8327;286,8327;286,8221;0,8221;0,8327" o:connectangles="0,0,0,0,0"/>
                  </v:shape>
                </v:group>
                <v:group id="Group 34" o:spid="_x0000_s1041" style="position:absolute;left:4508;top:7583;width:107;height:638" coordorigin="4508,7583" coordsize="107,63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WejIjFAAAA2wAA&#10;AA8AAAAAAAAAAAAAAAAAqgIAAGRycy9kb3ducmV2LnhtbFBLBQYAAAAABAAEAPoAAACcAwAAAAA=&#10;">
                  <v:shape id="Freeform 35" o:spid="_x0000_s1042" style="position:absolute;left:4508;top:7583;width:107;height:638;visibility:visible;mso-wrap-style:square;v-text-anchor:top" coordsize="107,63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O5QZMQA&#10;AADbAAAADwAAAGRycy9kb3ducmV2LnhtbESPQWvCQBSE74X+h+UJvdWNhWqNriKFgiA9aFLw+Mw+&#10;s8Hs25hdY/z3XUHwOMx8M8x82dtadNT6yrGC0TABQVw4XXGpIM9+3r9A+ICssXZMCm7kYbl4fZlj&#10;qt2Vt9TtQiliCfsUFZgQmlRKXxiy6IeuIY7e0bUWQ5RtKXWL11hua/mRJGNpseK4YLChb0PFaXex&#10;Csb59nxYTco8+cyKv01nfrP9earU26BfzUAE6sMz/KDXOnITuH+JP0Au/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juUGTEAAAA2wAAAA8AAAAAAAAAAAAAAAAAmAIAAGRycy9k&#10;b3ducmV2LnhtbFBLBQYAAAAABAAEAPUAAACJAwAAAAA=&#10;" path="m,638r106,l106,,,,,638xe" fillcolor="#005cab" stroked="f">
                    <v:path arrowok="t" o:connecttype="custom" o:connectlocs="0,8221;106,8221;106,7583;0,7583;0,8221" o:connectangles="0,0,0,0,0"/>
                  </v:shape>
                </v:group>
                <v:group id="Group 28" o:spid="_x0000_s1043" style="position:absolute;left:4403;top:8406;width:960;height:1302" coordorigin="4403,8406" coordsize="960,130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S029YcEAAADbAAAADwAA&#10;AAAAAAAAAAAAAACqAgAAZHJzL2Rvd25yZXYueG1sUEsFBgAAAAAEAAQA+gAAAJgDAAAAAA==&#10;">
                  <v:shape id="Freeform 33" o:spid="_x0000_s1044" style="position:absolute;left:4403;top:8406;width:960;height:1302;visibility:visible;mso-wrap-style:square;v-text-anchor:top" coordsize="960,130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OBnN8QA&#10;AADbAAAADwAAAGRycy9kb3ducmV2LnhtbESPUUsDMRCE3wv+h7CCb23OgkWvTYsIgoIibS30cXvZ&#10;3p0mmyNZe+e/NwWhj8PMfMMsVoN36kQxtYEN3E4KUMRVsC3XBj63z+N7UEmQLbrAZOCXEqyWV6MF&#10;ljb0vKbTRmqVIZxKNNCIdKXWqWrIY5qEjjh7xxA9Spax1jZin+He6WlRzLTHlvNCgx09NVR9b368&#10;AReGw902fu2kn7q3D9m599e9M+bmenicgxIa5BL+b79YA7MHOH/JP0Av/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zgZzfEAAAA2wAAAA8AAAAAAAAAAAAAAAAAmAIAAGRycy9k&#10;b3ducmV2LnhtbFBLBQYAAAAABAAEAPUAAACJAwAAAAA=&#10;" path="m196,17l144,70r-1,22l145,111r7,17l163,141r-16,7l100,188,62,245,34,320,19,398r-8,61l7,514r,23l15,615r13,61l44,726r4,16l52,759r3,18l57,796r,22l56,842,44,905,26,954r-6,17l2,1045,,1091r2,27l23,1189r38,54l109,1281r46,21l274,1302r65,-49l384,1190r23,-77l409,1067r-1,-8l407,1050r-3,-12l401,1024r-3,-15l394,992,379,912r-7,-68l371,821r1,-24l382,727r27,-63l455,623r58,-24l579,581r22,-7l665,545r56,-52l750,440r12,-34l784,405r66,-10l909,372r41,-45l960,275r,-4l696,271,686,253,676,237r-9,-16l657,202r13,-10l682,175r12,-26l694,147r-126,l560,138r-14,-9l517,114r2,-2l259,112r-16,-5l249,87r3,-18l214,17r-18,xe" fillcolor="#f8971d" stroked="f">
                    <v:path arrowok="t" o:connecttype="custom" o:connectlocs="144,8476;145,8517;163,8547;100,8594;34,8726;11,8865;7,8943;28,9082;48,9148;55,9183;57,9224;44,9311;20,9377;0,9497;23,9595;109,9687;274,9708;384,9596;409,9473;407,9456;401,9430;394,9398;372,9250;372,9203;409,9070;513,9005;601,8980;721,8899;762,8812;850,8801;950,8733;960,8677;686,8659;667,8627;670,8598;694,8555;568,8553;546,8535;519,8518;243,8513;252,8475;196,8423" o:connectangles="0,0,0,0,0,0,0,0,0,0,0,0,0,0,0,0,0,0,0,0,0,0,0,0,0,0,0,0,0,0,0,0,0,0,0,0,0,0,0,0,0,0"/>
                  </v:shape>
                  <v:shape id="Freeform 32" o:spid="_x0000_s1045" style="position:absolute;left:4403;top:8406;width:960;height:1302;visibility:visible;mso-wrap-style:square;v-text-anchor:top" coordsize="960,130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ANYd8EA&#10;AADbAAAADwAAAGRycy9kb3ducmV2LnhtbERPS2sCMRC+F/wPYYTearZCH6xGKYLQQkupVvA4bsbd&#10;1WSyJFN3+++bQ8Hjx/eeLwfv1IViagMbuJ8UoIirYFuuDXxv13fPoJIgW3SBycAvJVguRjdzLG3o&#10;+YsuG6lVDuFUooFGpCu1TlVDHtMkdMSZO4boUTKMtbYR+xzunZ4WxaP22HJuaLCjVUPVefPjDbgw&#10;HB628bSTfureP2XnPt72zpjb8fAyAyU0yFX87361Bp7y+vwl/wC9+A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gDWHfBAAAA2wAAAA8AAAAAAAAAAAAAAAAAmAIAAGRycy9kb3du&#10;cmV2LnhtbFBLBQYAAAAABAAEAPUAAACGAwAAAAA=&#10;" path="m846,157r-63,27l743,236r-7,16l727,264r-12,6l696,271r264,l934,204,875,161r-15,-3l846,157xe" fillcolor="#f8971d" stroked="f">
                    <v:path arrowok="t" o:connecttype="custom" o:connectlocs="846,8563;783,8590;743,8642;736,8658;727,8670;715,8676;696,8677;960,8677;934,8610;875,8567;860,8564;846,8563" o:connectangles="0,0,0,0,0,0,0,0,0,0,0,0"/>
                  </v:shape>
                  <v:shape id="Freeform 31" o:spid="_x0000_s1046" style="position:absolute;left:4403;top:8406;width:960;height:1302;visibility:visible;mso-wrap-style:square;v-text-anchor:top" coordsize="960,130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0/97MQA&#10;AADbAAAADwAAAGRycy9kb3ducmV2LnhtbESPX0sDMRDE3wW/Q1jBN5trobWcTYsIhRYUsX/Ax/Wy&#10;3p0mmyNZe9dvbwShj8PM/IZZrAbv1IliagMbGI8KUMRVsC3XBg779d0cVBJkiy4wGThTgtXy+mqB&#10;pQ09v9FpJ7XKEE4lGmhEulLrVDXkMY1CR5y9zxA9Spax1jZin+He6UlRzLTHlvNCgx09NVR97368&#10;AReGj+k+fh2ln7jnVzm6l+27M+b2Znh8ACU0yCX8395YA/dj+PuSf4Be/g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dP/ezEAAAA2wAAAA8AAAAAAAAAAAAAAAAAmAIAAGRycy9k&#10;b3ducmV2LnhtbFBLBQYAAAAABAAEAPUAAACJAwAAAAA=&#10;" path="m627,70r-54,40l568,138r,9l694,147r2,-19l657,76,627,70xe" fillcolor="#f8971d" stroked="f">
                    <v:path arrowok="t" o:connecttype="custom" o:connectlocs="627,8476;573,8516;568,8544;568,8553;694,8553;696,8534;657,8482;627,8476" o:connectangles="0,0,0,0,0,0,0,0"/>
                  </v:shape>
                  <v:shape id="Freeform 30" o:spid="_x0000_s1047" style="position:absolute;left:4403;top:8406;width:960;height:1302;visibility:visible;mso-wrap-style:square;v-text-anchor:top" coordsize="960,130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51jm8QA&#10;AADbAAAADwAAAGRycy9kb3ducmV2LnhtbESPUUsDMRCE3wX/Q1jBN5vzoFXOpqUIhRYUsbXg43pZ&#10;784mmyNZe9d/bwTBx2FmvmHmy9E7daKYusAGbicFKOI62I4bA2/79c09qCTIFl1gMnCmBMvF5cUc&#10;KxsGfqXTThqVIZwqNNCK9JXWqW7JY5qEnjh7nyF6lCxjo23EIcO902VRzLTHjvNCiz09tlQfd9/e&#10;gAvjx3Qfvw4ylO7pRQ7uefvujLm+GlcPoIRG+Q//tTfWwF0Jv1/yD9CL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edY5vEAAAA2wAAAA8AAAAAAAAAAAAAAAAAmAIAAGRycy9k&#10;b3ducmV2LnhtbFBLBQYAAAAABAAEAPUAAACJAwAAAAA=&#10;" path="m355,l294,33,275,93r3,18l259,112r260,l528,106r4,-4l417,102r-19,-1l381,96,392,83r7,-20l379,4,368,,355,xe" fillcolor="#f8971d" stroked="f">
                    <v:path arrowok="t" o:connecttype="custom" o:connectlocs="355,8406;294,8439;275,8499;278,8517;259,8518;519,8518;528,8512;532,8508;417,8508;398,8507;381,8502;392,8489;399,8469;379,8410;368,8406;355,8406" o:connectangles="0,0,0,0,0,0,0,0,0,0,0,0,0,0,0,0"/>
                  </v:shape>
                  <v:shape id="Freeform 29" o:spid="_x0000_s1048" style="position:absolute;left:4403;top:8406;width:960;height:1302;visibility:visible;mso-wrap-style:square;v-text-anchor:top" coordsize="960,130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NHGAMQA&#10;AADbAAAADwAAAGRycy9kb3ducmV2LnhtbESPUUsDMRCE3wX/Q1ihbzZni1bOpkUEoYJF2lrwcb2s&#10;d6fJ5ki2vfPfN4LQx2FmvmHmy8E7daSY2sAGbsYFKOIq2JZrA++75+t7UEmQLbrAZOCXEiwXlxdz&#10;LG3oeUPHrdQqQziVaKAR6UqtU9WQxzQOHXH2vkL0KFnGWtuIfYZ7pydFcac9tpwXGuzoqaHqZ3vw&#10;BlwYPm938Xsv/cS9vsnerV8+nDGjq+HxAZTQIOfwf3tlDcym8Pcl/wC9OA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jRxgDEAAAA2wAAAA8AAAAAAAAAAAAAAAAAmAIAAGRycy9k&#10;b3ducmV2LnhtbFBLBQYAAAAABAAEAPUAAACJAwAAAAA=&#10;" path="m507,3l437,33,421,88r-4,14l532,102,543,91,556,69r3,-29l552,25,540,14,525,6,507,3xe" fillcolor="#f8971d" stroked="f">
                    <v:path arrowok="t" o:connecttype="custom" o:connectlocs="507,8409;437,8439;421,8494;417,8508;532,8508;543,8497;556,8475;559,8446;552,8431;540,8420;525,8412;507,8409" o:connectangles="0,0,0,0,0,0,0,0,0,0,0,0"/>
                  </v:shape>
                </v:group>
                <w10:wrap anchorx="page" anchory="page"/>
              </v:group>
            </w:pict>
          </mc:Fallback>
        </mc:AlternateContent>
      </w:r>
      <w:r w:rsidRPr="00AD1860">
        <w:rPr>
          <w:noProof/>
          <w:lang w:bidi="th-TH"/>
        </w:rPr>
        <mc:AlternateContent>
          <mc:Choice Requires="wpg">
            <w:drawing>
              <wp:anchor distT="0" distB="0" distL="114300" distR="114300" simplePos="0" relativeHeight="251701760" behindDoc="1" locked="0" layoutInCell="1" allowOverlap="1" wp14:anchorId="2E39E3A7" wp14:editId="7DDF4AFE">
                <wp:simplePos x="0" y="0"/>
                <wp:positionH relativeFrom="page">
                  <wp:posOffset>3467735</wp:posOffset>
                </wp:positionH>
                <wp:positionV relativeFrom="page">
                  <wp:posOffset>5353050</wp:posOffset>
                </wp:positionV>
                <wp:extent cx="491490" cy="494030"/>
                <wp:effectExtent l="635" t="0" r="0" b="1270"/>
                <wp:wrapNone/>
                <wp:docPr id="36" name="Group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91490" cy="494030"/>
                          <a:chOff x="5461" y="8430"/>
                          <a:chExt cx="774" cy="778"/>
                        </a:xfrm>
                      </wpg:grpSpPr>
                      <wpg:grpSp>
                        <wpg:cNvPr id="37" name="Group 23"/>
                        <wpg:cNvGrpSpPr>
                          <a:grpSpLocks/>
                        </wpg:cNvGrpSpPr>
                        <wpg:grpSpPr bwMode="auto">
                          <a:xfrm>
                            <a:off x="5471" y="8440"/>
                            <a:ext cx="345" cy="758"/>
                            <a:chOff x="5471" y="8440"/>
                            <a:chExt cx="345" cy="758"/>
                          </a:xfrm>
                        </wpg:grpSpPr>
                        <wps:wsp>
                          <wps:cNvPr id="38" name="Freeform 26"/>
                          <wps:cNvSpPr>
                            <a:spLocks/>
                          </wps:cNvSpPr>
                          <wps:spPr bwMode="auto">
                            <a:xfrm>
                              <a:off x="5471" y="8440"/>
                              <a:ext cx="345" cy="758"/>
                            </a:xfrm>
                            <a:custGeom>
                              <a:avLst/>
                              <a:gdLst>
                                <a:gd name="T0" fmla="+- 0 5639 5471"/>
                                <a:gd name="T1" fmla="*/ T0 w 345"/>
                                <a:gd name="T2" fmla="+- 0 8440 8440"/>
                                <a:gd name="T3" fmla="*/ 8440 h 758"/>
                                <a:gd name="T4" fmla="+- 0 5570 5471"/>
                                <a:gd name="T5" fmla="*/ T4 w 345"/>
                                <a:gd name="T6" fmla="+- 0 8454 8440"/>
                                <a:gd name="T7" fmla="*/ 8454 h 758"/>
                                <a:gd name="T8" fmla="+- 0 5517 5471"/>
                                <a:gd name="T9" fmla="*/ T8 w 345"/>
                                <a:gd name="T10" fmla="+- 0 8491 8440"/>
                                <a:gd name="T11" fmla="*/ 8491 h 758"/>
                                <a:gd name="T12" fmla="+- 0 5483 5471"/>
                                <a:gd name="T13" fmla="*/ T12 w 345"/>
                                <a:gd name="T14" fmla="+- 0 8545 8440"/>
                                <a:gd name="T15" fmla="*/ 8545 h 758"/>
                                <a:gd name="T16" fmla="+- 0 5471 5471"/>
                                <a:gd name="T17" fmla="*/ T16 w 345"/>
                                <a:gd name="T18" fmla="+- 0 8612 8440"/>
                                <a:gd name="T19" fmla="*/ 8612 h 758"/>
                                <a:gd name="T20" fmla="+- 0 5471 5471"/>
                                <a:gd name="T21" fmla="*/ T20 w 345"/>
                                <a:gd name="T22" fmla="+- 0 8979 8440"/>
                                <a:gd name="T23" fmla="*/ 8979 h 758"/>
                                <a:gd name="T24" fmla="+- 0 5475 5471"/>
                                <a:gd name="T25" fmla="*/ T24 w 345"/>
                                <a:gd name="T26" fmla="+- 0 9067 8440"/>
                                <a:gd name="T27" fmla="*/ 9067 h 758"/>
                                <a:gd name="T28" fmla="+- 0 5502 5471"/>
                                <a:gd name="T29" fmla="*/ T28 w 345"/>
                                <a:gd name="T30" fmla="+- 0 9134 8440"/>
                                <a:gd name="T31" fmla="*/ 9134 h 758"/>
                                <a:gd name="T32" fmla="+- 0 5550 5471"/>
                                <a:gd name="T33" fmla="*/ T32 w 345"/>
                                <a:gd name="T34" fmla="+- 0 9175 8440"/>
                                <a:gd name="T35" fmla="*/ 9175 h 758"/>
                                <a:gd name="T36" fmla="+- 0 5608 5471"/>
                                <a:gd name="T37" fmla="*/ T36 w 345"/>
                                <a:gd name="T38" fmla="+- 0 9194 8440"/>
                                <a:gd name="T39" fmla="*/ 9194 h 758"/>
                                <a:gd name="T40" fmla="+- 0 5649 5471"/>
                                <a:gd name="T41" fmla="*/ T40 w 345"/>
                                <a:gd name="T42" fmla="+- 0 9198 8440"/>
                                <a:gd name="T43" fmla="*/ 9198 h 758"/>
                                <a:gd name="T44" fmla="+- 0 5672 5471"/>
                                <a:gd name="T45" fmla="*/ T44 w 345"/>
                                <a:gd name="T46" fmla="+- 0 9196 8440"/>
                                <a:gd name="T47" fmla="*/ 9196 h 758"/>
                                <a:gd name="T48" fmla="+- 0 5734 5471"/>
                                <a:gd name="T49" fmla="*/ T48 w 345"/>
                                <a:gd name="T50" fmla="+- 0 9173 8440"/>
                                <a:gd name="T51" fmla="*/ 9173 h 758"/>
                                <a:gd name="T52" fmla="+- 0 5782 5471"/>
                                <a:gd name="T53" fmla="*/ T52 w 345"/>
                                <a:gd name="T54" fmla="+- 0 9128 8440"/>
                                <a:gd name="T55" fmla="*/ 9128 h 758"/>
                                <a:gd name="T56" fmla="+- 0 5803 5471"/>
                                <a:gd name="T57" fmla="*/ T56 w 345"/>
                                <a:gd name="T58" fmla="+- 0 9091 8440"/>
                                <a:gd name="T59" fmla="*/ 9091 h 758"/>
                                <a:gd name="T60" fmla="+- 0 5642 5471"/>
                                <a:gd name="T61" fmla="*/ T60 w 345"/>
                                <a:gd name="T62" fmla="+- 0 9091 8440"/>
                                <a:gd name="T63" fmla="*/ 9091 h 758"/>
                                <a:gd name="T64" fmla="+- 0 5617 5471"/>
                                <a:gd name="T65" fmla="*/ T64 w 345"/>
                                <a:gd name="T66" fmla="+- 0 9087 8440"/>
                                <a:gd name="T67" fmla="*/ 9087 h 758"/>
                                <a:gd name="T68" fmla="+- 0 5598 5471"/>
                                <a:gd name="T69" fmla="*/ T68 w 345"/>
                                <a:gd name="T70" fmla="+- 0 9076 8440"/>
                                <a:gd name="T71" fmla="*/ 9076 h 758"/>
                                <a:gd name="T72" fmla="+- 0 5586 5471"/>
                                <a:gd name="T73" fmla="*/ T72 w 345"/>
                                <a:gd name="T74" fmla="+- 0 9060 8440"/>
                                <a:gd name="T75" fmla="*/ 9060 h 758"/>
                                <a:gd name="T76" fmla="+- 0 5579 5471"/>
                                <a:gd name="T77" fmla="*/ T76 w 345"/>
                                <a:gd name="T78" fmla="+- 0 9039 8440"/>
                                <a:gd name="T79" fmla="*/ 9039 h 758"/>
                                <a:gd name="T80" fmla="+- 0 5577 5471"/>
                                <a:gd name="T81" fmla="*/ T80 w 345"/>
                                <a:gd name="T82" fmla="+- 0 9014 8440"/>
                                <a:gd name="T83" fmla="*/ 9014 h 758"/>
                                <a:gd name="T84" fmla="+- 0 5578 5471"/>
                                <a:gd name="T85" fmla="*/ T84 w 345"/>
                                <a:gd name="T86" fmla="+- 0 8620 8440"/>
                                <a:gd name="T87" fmla="*/ 8620 h 758"/>
                                <a:gd name="T88" fmla="+- 0 5600 5471"/>
                                <a:gd name="T89" fmla="*/ T88 w 345"/>
                                <a:gd name="T90" fmla="+- 0 8560 8440"/>
                                <a:gd name="T91" fmla="*/ 8560 h 758"/>
                                <a:gd name="T92" fmla="+- 0 5645 5471"/>
                                <a:gd name="T93" fmla="*/ T92 w 345"/>
                                <a:gd name="T94" fmla="+- 0 8547 8440"/>
                                <a:gd name="T95" fmla="*/ 8547 h 758"/>
                                <a:gd name="T96" fmla="+- 0 5803 5471"/>
                                <a:gd name="T97" fmla="*/ T96 w 345"/>
                                <a:gd name="T98" fmla="+- 0 8547 8440"/>
                                <a:gd name="T99" fmla="*/ 8547 h 758"/>
                                <a:gd name="T100" fmla="+- 0 5799 5471"/>
                                <a:gd name="T101" fmla="*/ T100 w 345"/>
                                <a:gd name="T102" fmla="+- 0 8538 8440"/>
                                <a:gd name="T103" fmla="*/ 8538 h 758"/>
                                <a:gd name="T104" fmla="+- 0 5762 5471"/>
                                <a:gd name="T105" fmla="*/ T104 w 345"/>
                                <a:gd name="T106" fmla="+- 0 8486 8440"/>
                                <a:gd name="T107" fmla="*/ 8486 h 758"/>
                                <a:gd name="T108" fmla="+- 0 5708 5471"/>
                                <a:gd name="T109" fmla="*/ T108 w 345"/>
                                <a:gd name="T110" fmla="+- 0 8452 8440"/>
                                <a:gd name="T111" fmla="*/ 8452 h 758"/>
                                <a:gd name="T112" fmla="+- 0 5663 5471"/>
                                <a:gd name="T113" fmla="*/ T112 w 345"/>
                                <a:gd name="T114" fmla="+- 0 8441 8440"/>
                                <a:gd name="T115" fmla="*/ 8441 h 758"/>
                                <a:gd name="T116" fmla="+- 0 5639 5471"/>
                                <a:gd name="T117" fmla="*/ T116 w 345"/>
                                <a:gd name="T118" fmla="+- 0 8440 8440"/>
                                <a:gd name="T119" fmla="*/ 8440 h 75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</a:cxnLst>
                              <a:rect l="0" t="0" r="r" b="b"/>
                              <a:pathLst>
                                <a:path w="345" h="758">
                                  <a:moveTo>
                                    <a:pt x="168" y="0"/>
                                  </a:moveTo>
                                  <a:lnTo>
                                    <a:pt x="99" y="14"/>
                                  </a:lnTo>
                                  <a:lnTo>
                                    <a:pt x="46" y="51"/>
                                  </a:lnTo>
                                  <a:lnTo>
                                    <a:pt x="12" y="105"/>
                                  </a:lnTo>
                                  <a:lnTo>
                                    <a:pt x="0" y="172"/>
                                  </a:lnTo>
                                  <a:lnTo>
                                    <a:pt x="0" y="539"/>
                                  </a:lnTo>
                                  <a:lnTo>
                                    <a:pt x="4" y="627"/>
                                  </a:lnTo>
                                  <a:lnTo>
                                    <a:pt x="31" y="694"/>
                                  </a:lnTo>
                                  <a:lnTo>
                                    <a:pt x="79" y="735"/>
                                  </a:lnTo>
                                  <a:lnTo>
                                    <a:pt x="137" y="754"/>
                                  </a:lnTo>
                                  <a:lnTo>
                                    <a:pt x="178" y="758"/>
                                  </a:lnTo>
                                  <a:lnTo>
                                    <a:pt x="201" y="756"/>
                                  </a:lnTo>
                                  <a:lnTo>
                                    <a:pt x="263" y="733"/>
                                  </a:lnTo>
                                  <a:lnTo>
                                    <a:pt x="311" y="688"/>
                                  </a:lnTo>
                                  <a:lnTo>
                                    <a:pt x="332" y="651"/>
                                  </a:lnTo>
                                  <a:lnTo>
                                    <a:pt x="171" y="651"/>
                                  </a:lnTo>
                                  <a:lnTo>
                                    <a:pt x="146" y="647"/>
                                  </a:lnTo>
                                  <a:lnTo>
                                    <a:pt x="127" y="636"/>
                                  </a:lnTo>
                                  <a:lnTo>
                                    <a:pt x="115" y="620"/>
                                  </a:lnTo>
                                  <a:lnTo>
                                    <a:pt x="108" y="599"/>
                                  </a:lnTo>
                                  <a:lnTo>
                                    <a:pt x="106" y="574"/>
                                  </a:lnTo>
                                  <a:lnTo>
                                    <a:pt x="107" y="180"/>
                                  </a:lnTo>
                                  <a:lnTo>
                                    <a:pt x="129" y="120"/>
                                  </a:lnTo>
                                  <a:lnTo>
                                    <a:pt x="174" y="107"/>
                                  </a:lnTo>
                                  <a:lnTo>
                                    <a:pt x="332" y="107"/>
                                  </a:lnTo>
                                  <a:lnTo>
                                    <a:pt x="328" y="98"/>
                                  </a:lnTo>
                                  <a:lnTo>
                                    <a:pt x="291" y="46"/>
                                  </a:lnTo>
                                  <a:lnTo>
                                    <a:pt x="237" y="12"/>
                                  </a:lnTo>
                                  <a:lnTo>
                                    <a:pt x="192" y="1"/>
                                  </a:lnTo>
                                  <a:lnTo>
                                    <a:pt x="168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CA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9" name="Freeform 25"/>
                          <wps:cNvSpPr>
                            <a:spLocks/>
                          </wps:cNvSpPr>
                          <wps:spPr bwMode="auto">
                            <a:xfrm>
                              <a:off x="5471" y="8440"/>
                              <a:ext cx="345" cy="758"/>
                            </a:xfrm>
                            <a:custGeom>
                              <a:avLst/>
                              <a:gdLst>
                                <a:gd name="T0" fmla="+- 0 5816 5471"/>
                                <a:gd name="T1" fmla="*/ T0 w 345"/>
                                <a:gd name="T2" fmla="+- 0 8979 8440"/>
                                <a:gd name="T3" fmla="*/ 8979 h 758"/>
                                <a:gd name="T4" fmla="+- 0 5709 5471"/>
                                <a:gd name="T5" fmla="*/ T4 w 345"/>
                                <a:gd name="T6" fmla="+- 0 8979 8440"/>
                                <a:gd name="T7" fmla="*/ 8979 h 758"/>
                                <a:gd name="T8" fmla="+- 0 5709 5471"/>
                                <a:gd name="T9" fmla="*/ T8 w 345"/>
                                <a:gd name="T10" fmla="+- 0 9017 8440"/>
                                <a:gd name="T11" fmla="*/ 9017 h 758"/>
                                <a:gd name="T12" fmla="+- 0 5705 5471"/>
                                <a:gd name="T13" fmla="*/ T12 w 345"/>
                                <a:gd name="T14" fmla="+- 0 9047 8440"/>
                                <a:gd name="T15" fmla="*/ 9047 h 758"/>
                                <a:gd name="T16" fmla="+- 0 5694 5471"/>
                                <a:gd name="T17" fmla="*/ T16 w 345"/>
                                <a:gd name="T18" fmla="+- 0 9068 8440"/>
                                <a:gd name="T19" fmla="*/ 9068 h 758"/>
                                <a:gd name="T20" fmla="+- 0 5678 5471"/>
                                <a:gd name="T21" fmla="*/ T20 w 345"/>
                                <a:gd name="T22" fmla="+- 0 9081 8440"/>
                                <a:gd name="T23" fmla="*/ 9081 h 758"/>
                                <a:gd name="T24" fmla="+- 0 5660 5471"/>
                                <a:gd name="T25" fmla="*/ T24 w 345"/>
                                <a:gd name="T26" fmla="+- 0 9089 8440"/>
                                <a:gd name="T27" fmla="*/ 9089 h 758"/>
                                <a:gd name="T28" fmla="+- 0 5642 5471"/>
                                <a:gd name="T29" fmla="*/ T28 w 345"/>
                                <a:gd name="T30" fmla="+- 0 9091 8440"/>
                                <a:gd name="T31" fmla="*/ 9091 h 758"/>
                                <a:gd name="T32" fmla="+- 0 5803 5471"/>
                                <a:gd name="T33" fmla="*/ T32 w 345"/>
                                <a:gd name="T34" fmla="+- 0 9091 8440"/>
                                <a:gd name="T35" fmla="*/ 9091 h 758"/>
                                <a:gd name="T36" fmla="+- 0 5803 5471"/>
                                <a:gd name="T37" fmla="*/ T36 w 345"/>
                                <a:gd name="T38" fmla="+- 0 9090 8440"/>
                                <a:gd name="T39" fmla="*/ 9090 h 758"/>
                                <a:gd name="T40" fmla="+- 0 5810 5471"/>
                                <a:gd name="T41" fmla="*/ T40 w 345"/>
                                <a:gd name="T42" fmla="+- 0 9069 8440"/>
                                <a:gd name="T43" fmla="*/ 9069 h 758"/>
                                <a:gd name="T44" fmla="+- 0 5814 5471"/>
                                <a:gd name="T45" fmla="*/ T44 w 345"/>
                                <a:gd name="T46" fmla="+- 0 9047 8440"/>
                                <a:gd name="T47" fmla="*/ 9047 h 758"/>
                                <a:gd name="T48" fmla="+- 0 5816 5471"/>
                                <a:gd name="T49" fmla="*/ T48 w 345"/>
                                <a:gd name="T50" fmla="+- 0 9025 8440"/>
                                <a:gd name="T51" fmla="*/ 9025 h 758"/>
                                <a:gd name="T52" fmla="+- 0 5816 5471"/>
                                <a:gd name="T53" fmla="*/ T52 w 345"/>
                                <a:gd name="T54" fmla="+- 0 8979 8440"/>
                                <a:gd name="T55" fmla="*/ 8979 h 75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</a:cxnLst>
                              <a:rect l="0" t="0" r="r" b="b"/>
                              <a:pathLst>
                                <a:path w="345" h="758">
                                  <a:moveTo>
                                    <a:pt x="345" y="539"/>
                                  </a:moveTo>
                                  <a:lnTo>
                                    <a:pt x="238" y="539"/>
                                  </a:lnTo>
                                  <a:lnTo>
                                    <a:pt x="238" y="577"/>
                                  </a:lnTo>
                                  <a:lnTo>
                                    <a:pt x="234" y="607"/>
                                  </a:lnTo>
                                  <a:lnTo>
                                    <a:pt x="223" y="628"/>
                                  </a:lnTo>
                                  <a:lnTo>
                                    <a:pt x="207" y="641"/>
                                  </a:lnTo>
                                  <a:lnTo>
                                    <a:pt x="189" y="649"/>
                                  </a:lnTo>
                                  <a:lnTo>
                                    <a:pt x="171" y="651"/>
                                  </a:lnTo>
                                  <a:lnTo>
                                    <a:pt x="332" y="651"/>
                                  </a:lnTo>
                                  <a:lnTo>
                                    <a:pt x="332" y="650"/>
                                  </a:lnTo>
                                  <a:lnTo>
                                    <a:pt x="339" y="629"/>
                                  </a:lnTo>
                                  <a:lnTo>
                                    <a:pt x="343" y="607"/>
                                  </a:lnTo>
                                  <a:lnTo>
                                    <a:pt x="345" y="585"/>
                                  </a:lnTo>
                                  <a:lnTo>
                                    <a:pt x="345" y="53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CA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0" name="Freeform 24"/>
                          <wps:cNvSpPr>
                            <a:spLocks/>
                          </wps:cNvSpPr>
                          <wps:spPr bwMode="auto">
                            <a:xfrm>
                              <a:off x="5471" y="8440"/>
                              <a:ext cx="345" cy="758"/>
                            </a:xfrm>
                            <a:custGeom>
                              <a:avLst/>
                              <a:gdLst>
                                <a:gd name="T0" fmla="+- 0 5803 5471"/>
                                <a:gd name="T1" fmla="*/ T0 w 345"/>
                                <a:gd name="T2" fmla="+- 0 8547 8440"/>
                                <a:gd name="T3" fmla="*/ 8547 h 758"/>
                                <a:gd name="T4" fmla="+- 0 5645 5471"/>
                                <a:gd name="T5" fmla="*/ T4 w 345"/>
                                <a:gd name="T6" fmla="+- 0 8547 8440"/>
                                <a:gd name="T7" fmla="*/ 8547 h 758"/>
                                <a:gd name="T8" fmla="+- 0 5667 5471"/>
                                <a:gd name="T9" fmla="*/ T8 w 345"/>
                                <a:gd name="T10" fmla="+- 0 8551 8440"/>
                                <a:gd name="T11" fmla="*/ 8551 h 758"/>
                                <a:gd name="T12" fmla="+- 0 5685 5471"/>
                                <a:gd name="T13" fmla="*/ T12 w 345"/>
                                <a:gd name="T14" fmla="+- 0 8563 8440"/>
                                <a:gd name="T15" fmla="*/ 8563 h 758"/>
                                <a:gd name="T16" fmla="+- 0 5698 5471"/>
                                <a:gd name="T17" fmla="*/ T16 w 345"/>
                                <a:gd name="T18" fmla="+- 0 8579 8440"/>
                                <a:gd name="T19" fmla="*/ 8579 h 758"/>
                                <a:gd name="T20" fmla="+- 0 5706 5471"/>
                                <a:gd name="T21" fmla="*/ T20 w 345"/>
                                <a:gd name="T22" fmla="+- 0 8600 8440"/>
                                <a:gd name="T23" fmla="*/ 8600 h 758"/>
                                <a:gd name="T24" fmla="+- 0 5709 5471"/>
                                <a:gd name="T25" fmla="*/ T24 w 345"/>
                                <a:gd name="T26" fmla="+- 0 8624 8440"/>
                                <a:gd name="T27" fmla="*/ 8624 h 758"/>
                                <a:gd name="T28" fmla="+- 0 5709 5471"/>
                                <a:gd name="T29" fmla="*/ T28 w 345"/>
                                <a:gd name="T30" fmla="+- 0 8660 8440"/>
                                <a:gd name="T31" fmla="*/ 8660 h 758"/>
                                <a:gd name="T32" fmla="+- 0 5816 5471"/>
                                <a:gd name="T33" fmla="*/ T32 w 345"/>
                                <a:gd name="T34" fmla="+- 0 8660 8440"/>
                                <a:gd name="T35" fmla="*/ 8660 h 758"/>
                                <a:gd name="T36" fmla="+- 0 5815 5471"/>
                                <a:gd name="T37" fmla="*/ T36 w 345"/>
                                <a:gd name="T38" fmla="+- 0 8604 8440"/>
                                <a:gd name="T39" fmla="*/ 8604 h 758"/>
                                <a:gd name="T40" fmla="+- 0 5813 5471"/>
                                <a:gd name="T41" fmla="*/ T40 w 345"/>
                                <a:gd name="T42" fmla="+- 0 8581 8440"/>
                                <a:gd name="T43" fmla="*/ 8581 h 758"/>
                                <a:gd name="T44" fmla="+- 0 5807 5471"/>
                                <a:gd name="T45" fmla="*/ T44 w 345"/>
                                <a:gd name="T46" fmla="+- 0 8559 8440"/>
                                <a:gd name="T47" fmla="*/ 8559 h 758"/>
                                <a:gd name="T48" fmla="+- 0 5803 5471"/>
                                <a:gd name="T49" fmla="*/ T48 w 345"/>
                                <a:gd name="T50" fmla="+- 0 8547 8440"/>
                                <a:gd name="T51" fmla="*/ 8547 h 75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345" h="758">
                                  <a:moveTo>
                                    <a:pt x="332" y="107"/>
                                  </a:moveTo>
                                  <a:lnTo>
                                    <a:pt x="174" y="107"/>
                                  </a:lnTo>
                                  <a:lnTo>
                                    <a:pt x="196" y="111"/>
                                  </a:lnTo>
                                  <a:lnTo>
                                    <a:pt x="214" y="123"/>
                                  </a:lnTo>
                                  <a:lnTo>
                                    <a:pt x="227" y="139"/>
                                  </a:lnTo>
                                  <a:lnTo>
                                    <a:pt x="235" y="160"/>
                                  </a:lnTo>
                                  <a:lnTo>
                                    <a:pt x="238" y="184"/>
                                  </a:lnTo>
                                  <a:lnTo>
                                    <a:pt x="238" y="220"/>
                                  </a:lnTo>
                                  <a:lnTo>
                                    <a:pt x="345" y="220"/>
                                  </a:lnTo>
                                  <a:lnTo>
                                    <a:pt x="344" y="164"/>
                                  </a:lnTo>
                                  <a:lnTo>
                                    <a:pt x="342" y="141"/>
                                  </a:lnTo>
                                  <a:lnTo>
                                    <a:pt x="336" y="119"/>
                                  </a:lnTo>
                                  <a:lnTo>
                                    <a:pt x="332" y="10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CA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1" name="Group 21"/>
                        <wpg:cNvGrpSpPr>
                          <a:grpSpLocks/>
                        </wpg:cNvGrpSpPr>
                        <wpg:grpSpPr bwMode="auto">
                          <a:xfrm>
                            <a:off x="5879" y="8860"/>
                            <a:ext cx="107" cy="332"/>
                            <a:chOff x="5879" y="8860"/>
                            <a:chExt cx="107" cy="332"/>
                          </a:xfrm>
                        </wpg:grpSpPr>
                        <wps:wsp>
                          <wps:cNvPr id="42" name="Freeform 22"/>
                          <wps:cNvSpPr>
                            <a:spLocks/>
                          </wps:cNvSpPr>
                          <wps:spPr bwMode="auto">
                            <a:xfrm>
                              <a:off x="5879" y="8860"/>
                              <a:ext cx="107" cy="332"/>
                            </a:xfrm>
                            <a:custGeom>
                              <a:avLst/>
                              <a:gdLst>
                                <a:gd name="T0" fmla="+- 0 5879 5879"/>
                                <a:gd name="T1" fmla="*/ T0 w 107"/>
                                <a:gd name="T2" fmla="+- 0 9192 8860"/>
                                <a:gd name="T3" fmla="*/ 9192 h 332"/>
                                <a:gd name="T4" fmla="+- 0 5986 5879"/>
                                <a:gd name="T5" fmla="*/ T4 w 107"/>
                                <a:gd name="T6" fmla="+- 0 9192 8860"/>
                                <a:gd name="T7" fmla="*/ 9192 h 332"/>
                                <a:gd name="T8" fmla="+- 0 5986 5879"/>
                                <a:gd name="T9" fmla="*/ T8 w 107"/>
                                <a:gd name="T10" fmla="+- 0 8860 8860"/>
                                <a:gd name="T11" fmla="*/ 8860 h 332"/>
                                <a:gd name="T12" fmla="+- 0 5879 5879"/>
                                <a:gd name="T13" fmla="*/ T12 w 107"/>
                                <a:gd name="T14" fmla="+- 0 8860 8860"/>
                                <a:gd name="T15" fmla="*/ 8860 h 332"/>
                                <a:gd name="T16" fmla="+- 0 5879 5879"/>
                                <a:gd name="T17" fmla="*/ T16 w 107"/>
                                <a:gd name="T18" fmla="+- 0 9192 8860"/>
                                <a:gd name="T19" fmla="*/ 9192 h 33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07" h="332">
                                  <a:moveTo>
                                    <a:pt x="0" y="332"/>
                                  </a:moveTo>
                                  <a:lnTo>
                                    <a:pt x="107" y="332"/>
                                  </a:lnTo>
                                  <a:lnTo>
                                    <a:pt x="107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33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CA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3" name="Group 19"/>
                        <wpg:cNvGrpSpPr>
                          <a:grpSpLocks/>
                        </wpg:cNvGrpSpPr>
                        <wpg:grpSpPr bwMode="auto">
                          <a:xfrm>
                            <a:off x="5879" y="8766"/>
                            <a:ext cx="345" cy="94"/>
                            <a:chOff x="5879" y="8766"/>
                            <a:chExt cx="345" cy="94"/>
                          </a:xfrm>
                        </wpg:grpSpPr>
                        <wps:wsp>
                          <wps:cNvPr id="44" name="Freeform 20"/>
                          <wps:cNvSpPr>
                            <a:spLocks/>
                          </wps:cNvSpPr>
                          <wps:spPr bwMode="auto">
                            <a:xfrm>
                              <a:off x="5879" y="8766"/>
                              <a:ext cx="345" cy="94"/>
                            </a:xfrm>
                            <a:custGeom>
                              <a:avLst/>
                              <a:gdLst>
                                <a:gd name="T0" fmla="+- 0 5879 5879"/>
                                <a:gd name="T1" fmla="*/ T0 w 345"/>
                                <a:gd name="T2" fmla="+- 0 8860 8766"/>
                                <a:gd name="T3" fmla="*/ 8860 h 94"/>
                                <a:gd name="T4" fmla="+- 0 6225 5879"/>
                                <a:gd name="T5" fmla="*/ T4 w 345"/>
                                <a:gd name="T6" fmla="+- 0 8860 8766"/>
                                <a:gd name="T7" fmla="*/ 8860 h 94"/>
                                <a:gd name="T8" fmla="+- 0 6225 5879"/>
                                <a:gd name="T9" fmla="*/ T8 w 345"/>
                                <a:gd name="T10" fmla="+- 0 8766 8766"/>
                                <a:gd name="T11" fmla="*/ 8766 h 94"/>
                                <a:gd name="T12" fmla="+- 0 5879 5879"/>
                                <a:gd name="T13" fmla="*/ T12 w 345"/>
                                <a:gd name="T14" fmla="+- 0 8766 8766"/>
                                <a:gd name="T15" fmla="*/ 8766 h 94"/>
                                <a:gd name="T16" fmla="+- 0 5879 5879"/>
                                <a:gd name="T17" fmla="*/ T16 w 345"/>
                                <a:gd name="T18" fmla="+- 0 8860 8766"/>
                                <a:gd name="T19" fmla="*/ 8860 h 9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45" h="94">
                                  <a:moveTo>
                                    <a:pt x="0" y="94"/>
                                  </a:moveTo>
                                  <a:lnTo>
                                    <a:pt x="346" y="94"/>
                                  </a:lnTo>
                                  <a:lnTo>
                                    <a:pt x="346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9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CA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5" name="Group 17"/>
                        <wpg:cNvGrpSpPr>
                          <a:grpSpLocks/>
                        </wpg:cNvGrpSpPr>
                        <wpg:grpSpPr bwMode="auto">
                          <a:xfrm>
                            <a:off x="5879" y="8446"/>
                            <a:ext cx="107" cy="320"/>
                            <a:chOff x="5879" y="8446"/>
                            <a:chExt cx="107" cy="320"/>
                          </a:xfrm>
                        </wpg:grpSpPr>
                        <wps:wsp>
                          <wps:cNvPr id="46" name="Freeform 18"/>
                          <wps:cNvSpPr>
                            <a:spLocks/>
                          </wps:cNvSpPr>
                          <wps:spPr bwMode="auto">
                            <a:xfrm>
                              <a:off x="5879" y="8446"/>
                              <a:ext cx="107" cy="320"/>
                            </a:xfrm>
                            <a:custGeom>
                              <a:avLst/>
                              <a:gdLst>
                                <a:gd name="T0" fmla="+- 0 5879 5879"/>
                                <a:gd name="T1" fmla="*/ T0 w 107"/>
                                <a:gd name="T2" fmla="+- 0 8766 8446"/>
                                <a:gd name="T3" fmla="*/ 8766 h 320"/>
                                <a:gd name="T4" fmla="+- 0 5986 5879"/>
                                <a:gd name="T5" fmla="*/ T4 w 107"/>
                                <a:gd name="T6" fmla="+- 0 8766 8446"/>
                                <a:gd name="T7" fmla="*/ 8766 h 320"/>
                                <a:gd name="T8" fmla="+- 0 5986 5879"/>
                                <a:gd name="T9" fmla="*/ T8 w 107"/>
                                <a:gd name="T10" fmla="+- 0 8446 8446"/>
                                <a:gd name="T11" fmla="*/ 8446 h 320"/>
                                <a:gd name="T12" fmla="+- 0 5879 5879"/>
                                <a:gd name="T13" fmla="*/ T12 w 107"/>
                                <a:gd name="T14" fmla="+- 0 8446 8446"/>
                                <a:gd name="T15" fmla="*/ 8446 h 320"/>
                                <a:gd name="T16" fmla="+- 0 5879 5879"/>
                                <a:gd name="T17" fmla="*/ T16 w 107"/>
                                <a:gd name="T18" fmla="+- 0 8766 8446"/>
                                <a:gd name="T19" fmla="*/ 8766 h 3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07" h="320">
                                  <a:moveTo>
                                    <a:pt x="0" y="320"/>
                                  </a:moveTo>
                                  <a:lnTo>
                                    <a:pt x="107" y="320"/>
                                  </a:lnTo>
                                  <a:lnTo>
                                    <a:pt x="107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32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CA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7" name="Group 15"/>
                        <wpg:cNvGrpSpPr>
                          <a:grpSpLocks/>
                        </wpg:cNvGrpSpPr>
                        <wpg:grpSpPr bwMode="auto">
                          <a:xfrm>
                            <a:off x="6118" y="8860"/>
                            <a:ext cx="107" cy="332"/>
                            <a:chOff x="6118" y="8860"/>
                            <a:chExt cx="107" cy="332"/>
                          </a:xfrm>
                        </wpg:grpSpPr>
                        <wps:wsp>
                          <wps:cNvPr id="48" name="Freeform 16"/>
                          <wps:cNvSpPr>
                            <a:spLocks/>
                          </wps:cNvSpPr>
                          <wps:spPr bwMode="auto">
                            <a:xfrm>
                              <a:off x="6118" y="8860"/>
                              <a:ext cx="107" cy="332"/>
                            </a:xfrm>
                            <a:custGeom>
                              <a:avLst/>
                              <a:gdLst>
                                <a:gd name="T0" fmla="+- 0 6225 6118"/>
                                <a:gd name="T1" fmla="*/ T0 w 107"/>
                                <a:gd name="T2" fmla="+- 0 8860 8860"/>
                                <a:gd name="T3" fmla="*/ 8860 h 332"/>
                                <a:gd name="T4" fmla="+- 0 6118 6118"/>
                                <a:gd name="T5" fmla="*/ T4 w 107"/>
                                <a:gd name="T6" fmla="+- 0 8860 8860"/>
                                <a:gd name="T7" fmla="*/ 8860 h 332"/>
                                <a:gd name="T8" fmla="+- 0 6118 6118"/>
                                <a:gd name="T9" fmla="*/ T8 w 107"/>
                                <a:gd name="T10" fmla="+- 0 9191 8860"/>
                                <a:gd name="T11" fmla="*/ 9191 h 332"/>
                                <a:gd name="T12" fmla="+- 0 6225 6118"/>
                                <a:gd name="T13" fmla="*/ T12 w 107"/>
                                <a:gd name="T14" fmla="+- 0 9191 8860"/>
                                <a:gd name="T15" fmla="*/ 9191 h 332"/>
                                <a:gd name="T16" fmla="+- 0 6225 6118"/>
                                <a:gd name="T17" fmla="*/ T16 w 107"/>
                                <a:gd name="T18" fmla="+- 0 8860 8860"/>
                                <a:gd name="T19" fmla="*/ 8860 h 33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07" h="332">
                                  <a:moveTo>
                                    <a:pt x="107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331"/>
                                  </a:lnTo>
                                  <a:lnTo>
                                    <a:pt x="107" y="331"/>
                                  </a:lnTo>
                                  <a:lnTo>
                                    <a:pt x="107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CA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9" name="Group 13"/>
                        <wpg:cNvGrpSpPr>
                          <a:grpSpLocks/>
                        </wpg:cNvGrpSpPr>
                        <wpg:grpSpPr bwMode="auto">
                          <a:xfrm>
                            <a:off x="6118" y="8446"/>
                            <a:ext cx="107" cy="319"/>
                            <a:chOff x="6118" y="8446"/>
                            <a:chExt cx="107" cy="319"/>
                          </a:xfrm>
                        </wpg:grpSpPr>
                        <wps:wsp>
                          <wps:cNvPr id="50" name="Freeform 14"/>
                          <wps:cNvSpPr>
                            <a:spLocks/>
                          </wps:cNvSpPr>
                          <wps:spPr bwMode="auto">
                            <a:xfrm>
                              <a:off x="6118" y="8446"/>
                              <a:ext cx="107" cy="319"/>
                            </a:xfrm>
                            <a:custGeom>
                              <a:avLst/>
                              <a:gdLst>
                                <a:gd name="T0" fmla="+- 0 6225 6118"/>
                                <a:gd name="T1" fmla="*/ T0 w 107"/>
                                <a:gd name="T2" fmla="+- 0 8446 8446"/>
                                <a:gd name="T3" fmla="*/ 8446 h 319"/>
                                <a:gd name="T4" fmla="+- 0 6118 6118"/>
                                <a:gd name="T5" fmla="*/ T4 w 107"/>
                                <a:gd name="T6" fmla="+- 0 8446 8446"/>
                                <a:gd name="T7" fmla="*/ 8446 h 319"/>
                                <a:gd name="T8" fmla="+- 0 6118 6118"/>
                                <a:gd name="T9" fmla="*/ T8 w 107"/>
                                <a:gd name="T10" fmla="+- 0 8765 8446"/>
                                <a:gd name="T11" fmla="*/ 8765 h 319"/>
                                <a:gd name="T12" fmla="+- 0 6225 6118"/>
                                <a:gd name="T13" fmla="*/ T12 w 107"/>
                                <a:gd name="T14" fmla="+- 0 8765 8446"/>
                                <a:gd name="T15" fmla="*/ 8765 h 319"/>
                                <a:gd name="T16" fmla="+- 0 6225 6118"/>
                                <a:gd name="T17" fmla="*/ T16 w 107"/>
                                <a:gd name="T18" fmla="+- 0 8446 8446"/>
                                <a:gd name="T19" fmla="*/ 8446 h 31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07" h="319">
                                  <a:moveTo>
                                    <a:pt x="107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319"/>
                                  </a:lnTo>
                                  <a:lnTo>
                                    <a:pt x="107" y="319"/>
                                  </a:lnTo>
                                  <a:lnTo>
                                    <a:pt x="107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CA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B8D7C6F" id="Group 12" o:spid="_x0000_s1026" style="position:absolute;margin-left:273.05pt;margin-top:421.5pt;width:38.7pt;height:38.9pt;z-index:-251614720;mso-position-horizontal-relative:page;mso-position-vertical-relative:page" coordorigin="5461,8430" coordsize="774,7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">
                <v:group id="Group 23" o:spid="_x0000_s1027" style="position:absolute;left:5471;top:8440;width:345;height:758" coordorigin="5471,8440" coordsize="345,75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WEGDsQAAADbAAAADwAAAGRycy9kb3ducmV2LnhtbESPT4vCMBTE7wt+h/AE&#10;b2taxVWqUURc8SCCf0C8PZpnW2xeSpNt67ffLAh7HGbmN8xi1ZlSNFS7wrKCeBiBIE6tLjhTcL18&#10;f85AOI+ssbRMCl7kYLXsfSww0bblEzVnn4kAYZeggtz7KpHSpTkZdENbEQfvYWuDPsg6k7rGNsBN&#10;KUdR9CUNFhwWcqxok1P6PP8YBbsW2/U43jaH52Pzul8mx9shJqUG/W49B+Gp8//hd3uvFYyn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KWEGDsQAAADbAAAA&#10;DwAAAAAAAAAAAAAAAACqAgAAZHJzL2Rvd25yZXYueG1sUEsFBgAAAAAEAAQA+gAAAJsDAAAAAA==&#10;">
                  <v:shape id="Freeform 26" o:spid="_x0000_s1028" style="position:absolute;left:5471;top:8440;width:345;height:758;visibility:visible;mso-wrap-style:square;v-text-anchor:top" coordsize="345,75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Stb58AA&#10;AADbAAAADwAAAGRycy9kb3ducmV2LnhtbERPy4rCMBTdC/5DuII7Ta0ySMcoIgiKMD5nZnttrm2x&#10;uSlNtJ2/N4sBl4fzni1aU4on1a6wrGA0jEAQp1YXnCm4nNeDKQjnkTWWlknBHzlYzLudGSbaNnyk&#10;58lnIoSwS1BB7n2VSOnSnAy6oa2IA3eztUEfYJ1JXWMTwk0p4yj6kAYLDg05VrTKKb2fHkYBye99&#10;c/n9+ZJxbLeT42S3OhyuSvV77fIThKfWv8X/7o1WMA5jw5fwA+T8B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YStb58AAAADbAAAADwAAAAAAAAAAAAAAAACYAgAAZHJzL2Rvd25y&#10;ZXYueG1sUEsFBgAAAAAEAAQA9QAAAIUDAAAAAA==&#10;" path="m168,l99,14,46,51,12,105,,172,,539r4,88l31,694r48,41l137,754r41,4l201,756r62,-23l311,688r21,-37l171,651r-25,-4l127,636,115,620r-7,-21l106,574r1,-394l129,120r45,-13l332,107r-4,-9l291,46,237,12,192,1,168,xe" fillcolor="#005cab" stroked="f">
                    <v:path arrowok="t" o:connecttype="custom" o:connectlocs="168,8440;99,8454;46,8491;12,8545;0,8612;0,8979;4,9067;31,9134;79,9175;137,9194;178,9198;201,9196;263,9173;311,9128;332,9091;171,9091;146,9087;127,9076;115,9060;108,9039;106,9014;107,8620;129,8560;174,8547;332,8547;328,8538;291,8486;237,8452;192,8441;168,8440" o:connectangles="0,0,0,0,0,0,0,0,0,0,0,0,0,0,0,0,0,0,0,0,0,0,0,0,0,0,0,0,0,0"/>
                  </v:shape>
                  <v:shape id="Freeform 25" o:spid="_x0000_s1029" style="position:absolute;left:5471;top:8440;width:345;height:758;visibility:visible;mso-wrap-style:square;v-text-anchor:top" coordsize="345,75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mf+fMQA&#10;AADbAAAADwAAAGRycy9kb3ducmV2LnhtbESP3WrCQBSE74W+w3IK3ummqUiNriKCUClY/709Zo9J&#10;aPZsyG5NfPuuIPRymJlvmMmsNaW4Ue0Kywre+hEI4tTqgjMFh/2y9wHCeWSNpWVScCcHs+lLZ4KJ&#10;tg1v6bbzmQgQdgkqyL2vEildmpNB17cVcfCutjbog6wzqWtsAtyUMo6ioTRYcFjIsaJFTunP7tco&#10;IHn8bg7n01rGsV0NtoOvxWZzUar72s7HIDy1/j/8bH9qBe8jeHwJP0BO/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5n/nzEAAAA2wAAAA8AAAAAAAAAAAAAAAAAmAIAAGRycy9k&#10;b3ducmV2LnhtbFBLBQYAAAAABAAEAPUAAACJAwAAAAA=&#10;" path="m345,539r-107,l238,577r-4,30l223,628r-16,13l189,649r-18,2l332,651r,-1l339,629r4,-22l345,585r,-46xe" fillcolor="#005cab" stroked="f">
                    <v:path arrowok="t" o:connecttype="custom" o:connectlocs="345,8979;238,8979;238,9017;234,9047;223,9068;207,9081;189,9089;171,9091;332,9091;332,9090;339,9069;343,9047;345,9025;345,8979" o:connectangles="0,0,0,0,0,0,0,0,0,0,0,0,0,0"/>
                  </v:shape>
                  <v:shape id="Freeform 24" o:spid="_x0000_s1030" style="position:absolute;left:5471;top:8440;width:345;height:758;visibility:visible;mso-wrap-style:square;v-text-anchor:top" coordsize="345,75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1sknMIA&#10;AADbAAAADwAAAGRycy9kb3ducmV2LnhtbERPTWvCQBC9F/wPywjemo0hlBJdRQShRWg1je11mp0m&#10;wexsyG6T+O/dQ6HHx/tebyfTioF611hWsIxiEMSl1Q1XCoqPw+MzCOeRNbaWScGNHGw3s4c1ZtqO&#10;fKYh95UIIewyVFB732VSurImgy6yHXHgfmxv0AfYV1L3OIZw08okjp+kwYZDQ40d7Wsqr/mvUUDy&#10;8j4WX59vMknsa3pOj/vT6VupxXzarUB4mvy/+M/9ohWkYX34En6A3Nw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HWyScwgAAANsAAAAPAAAAAAAAAAAAAAAAAJgCAABkcnMvZG93&#10;bnJldi54bWxQSwUGAAAAAAQABAD1AAAAhwMAAAAA&#10;" path="m332,107r-158,l196,111r18,12l227,139r8,21l238,184r,36l345,220r-1,-56l342,141r-6,-22l332,107xe" fillcolor="#005cab" stroked="f">
                    <v:path arrowok="t" o:connecttype="custom" o:connectlocs="332,8547;174,8547;196,8551;214,8563;227,8579;235,8600;238,8624;238,8660;345,8660;344,8604;342,8581;336,8559;332,8547" o:connectangles="0,0,0,0,0,0,0,0,0,0,0,0,0"/>
                  </v:shape>
                </v:group>
                <v:group id="Group 21" o:spid="_x0000_s1031" style="position:absolute;left:5879;top:8860;width:107;height:332" coordorigin="5879,8860" coordsize="107,33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JHCSJzFAAAA2wAA&#10;AA8AAAAAAAAAAAAAAAAAqgIAAGRycy9kb3ducmV2LnhtbFBLBQYAAAAABAAEAPoAAACcAwAAAAA=&#10;">
                  <v:shape id="Freeform 22" o:spid="_x0000_s1032" style="position:absolute;left:5879;top:8860;width:107;height:332;visibility:visible;mso-wrap-style:square;v-text-anchor:top" coordsize="107,33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6rs58MA&#10;AADbAAAADwAAAGRycy9kb3ducmV2LnhtbESP3WoCMRSE7wu+QziCdzXbRaRujVJEYb2Q1p8HOGzO&#10;bpZuTpYk6vr2plDo5TAz3zDL9WA7cSMfWscK3qYZCOLK6ZYbBZfz7vUdRIjIGjvHpOBBAdar0csS&#10;C+3ufKTbKTYiQTgUqMDE2BdShsqQxTB1PXHyauctxiR9I7XHe4LbTuZZNpcWW04LBnvaGKp+Tler&#10;ALffj31+qHfDwgS/Ly9fZVbVSk3Gw+cHiEhD/A//tUutYJbD75f0A+TqC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P6rs58MAAADbAAAADwAAAAAAAAAAAAAAAACYAgAAZHJzL2Rv&#10;d25yZXYueG1sUEsFBgAAAAAEAAQA9QAAAIgDAAAAAA==&#10;" path="m,332r107,l107,,,,,332xe" fillcolor="#005cab" stroked="f">
                    <v:path arrowok="t" o:connecttype="custom" o:connectlocs="0,9192;107,9192;107,8860;0,8860;0,9192" o:connectangles="0,0,0,0,0"/>
                  </v:shape>
                </v:group>
                <v:group id="Group 19" o:spid="_x0000_s1033" style="position:absolute;left:5879;top:8766;width:345;height:94" coordorigin="5879,8766" coordsize="345,9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lxzcMQAAADbAAAADwAAAGRycy9kb3ducmV2LnhtbESPT4vCMBTE7wt+h/AE&#10;b2tadUWqUURc8SCCf0C8PZpnW2xeSpNt67ffLAh7HGbmN8xi1ZlSNFS7wrKCeBiBIE6tLjhTcL18&#10;f85AOI+ssbRMCl7kYLXsfSww0bblEzVnn4kAYZeggtz7KpHSpTkZdENbEQfvYWuDPsg6k7rGNsBN&#10;KUdRNJUGCw4LOVa0ySl9nn+Mgl2L7Xocb5vD87F53S9fx9shJqUG/W49B+Gp8//hd3uvFUzG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DlxzcMQAAADbAAAA&#10;DwAAAAAAAAAAAAAAAACqAgAAZHJzL2Rvd25yZXYueG1sUEsFBgAAAAAEAAQA+gAAAJsDAAAAAA==&#10;">
                  <v:shape id="Freeform 20" o:spid="_x0000_s1034" style="position:absolute;left:5879;top:8766;width:345;height:94;visibility:visible;mso-wrap-style:square;v-text-anchor:top" coordsize="345,9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2eodcIA&#10;AADbAAAADwAAAGRycy9kb3ducmV2LnhtbESPQWsCMRSE74L/ITzBm2YVEdkapVQE9WK1Le3xsXnN&#10;Lt28LElc139vCoLHYWa+YZbrztaiJR8qxwom4wwEceF0xUbB58d2tAARIrLG2jEpuFGA9arfW2Ku&#10;3ZVP1J6jEQnCIUcFZYxNLmUoSrIYxq4hTt6v8xZjkt5I7fGa4LaW0yybS4sVp4USG3orqfg7X6wC&#10;/XUM+63+3mwO7fvtZ8HGszNKDQfd6wuISF18hh/tnVYwm8H/l/QD5OoO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7Z6h1wgAAANsAAAAPAAAAAAAAAAAAAAAAAJgCAABkcnMvZG93&#10;bnJldi54bWxQSwUGAAAAAAQABAD1AAAAhwMAAAAA&#10;" path="m,94r346,l346,,,,,94xe" fillcolor="#005cab" stroked="f">
                    <v:path arrowok="t" o:connecttype="custom" o:connectlocs="0,8860;346,8860;346,8766;0,8766;0,8860" o:connectangles="0,0,0,0,0"/>
                  </v:shape>
                </v:group>
                <v:group id="Group 17" o:spid="_x0000_s1035" style="position:absolute;left:5879;top:8446;width:107;height:320" coordorigin="5879,8446" coordsize="107,32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7vlOn8UAAADbAAAADwAAAGRycy9kb3ducmV2LnhtbESPT2vCQBTE74V+h+UV&#10;ejObtFokZhWRtvQQBLUg3h7ZZxLMvg3Zbf58e7dQ6HGYmd8w2WY0jeipc7VlBUkUgyAurK65VPB9&#10;+pgtQTiPrLGxTAomcrBZPz5kmGo78IH6oy9FgLBLUUHlfZtK6YqKDLrItsTBu9rOoA+yK6XucAhw&#10;08iXOH6TBmsOCxW2tKuouB1/jILPAYfta/Le57frbrqcFvtznpBSz0/jdgXC0+j/w3/tL61gvoD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75Tp/FAAAA2wAA&#10;AA8AAAAAAAAAAAAAAAAAqgIAAGRycy9kb3ducmV2LnhtbFBLBQYAAAAABAAEAPoAAACcAwAAAAA=&#10;">
                  <v:shape id="Freeform 18" o:spid="_x0000_s1036" style="position:absolute;left:5879;top:8446;width:107;height:320;visibility:visible;mso-wrap-style:square;v-text-anchor:top" coordsize="107,3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u+bY8MA&#10;AADbAAAADwAAAGRycy9kb3ducmV2LnhtbESPQWsCMRSE7wX/Q3hCbzWxFSurUcqCpQhStOL5sXlu&#10;Fjcv6ybq+u+NIPQ4zMw3zGzRuVpcqA2VZw3DgQJBXHhTcalh97d8m4AIEdlg7Zk03CjAYt57mWFm&#10;/JU3dNnGUiQIhww12BibTMpQWHIYBr4hTt7Btw5jkm0pTYvXBHe1fFdqLB1WnBYsNpRbKo7bs9Ow&#10;Wrq1PVujPtXvd/5xGq73pzxq/drvvqYgInXxP/xs/xgNozE8vqQfIOd3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u+bY8MAAADbAAAADwAAAAAAAAAAAAAAAACYAgAAZHJzL2Rv&#10;d25yZXYueG1sUEsFBgAAAAAEAAQA9QAAAIgDAAAAAA==&#10;" path="m,320r107,l107,,,,,320xe" fillcolor="#005cab" stroked="f">
                    <v:path arrowok="t" o:connecttype="custom" o:connectlocs="0,8766;107,8766;107,8446;0,8446;0,8766" o:connectangles="0,0,0,0,0"/>
                  </v:shape>
                </v:group>
                <v:group id="Group 15" o:spid="_x0000_s1037" style="position:absolute;left:6118;top:8860;width:107;height:332" coordorigin="6118,8860" coordsize="107,33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Wd1c8YAAADbAAAADwAAAGRycy9kb3ducmV2LnhtbESPW2vCQBSE3wv+h+UI&#10;faub2FYlZhURW/ogghcQ3w7Zkwtmz4bsNon/vlso9HGYmW+YdD2YWnTUusqygngSgSDOrK64UHA5&#10;f7wsQDiPrLG2TAoe5GC9Gj2lmGjb85G6ky9EgLBLUEHpfZNI6bKSDLqJbYiDl9vWoA+yLaRusQ9w&#10;U8tpFM2kwYrDQokNbUvK7qdvo+Czx37zGu+6/T3fPm7n98N1H5NSz+NhswThafD/4b/2l1bwNof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xZ3VzxgAAANsA&#10;AAAPAAAAAAAAAAAAAAAAAKoCAABkcnMvZG93bnJldi54bWxQSwUGAAAAAAQABAD6AAAAnQMAAAAA&#10;">
                  <v:shape id="Freeform 16" o:spid="_x0000_s1038" style="position:absolute;left:6118;top:8860;width:107;height:332;visibility:visible;mso-wrap-style:square;v-text-anchor:top" coordsize="107,33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kLbDb8A&#10;AADbAAAADwAAAGRycy9kb3ducmV2LnhtbERPzYrCMBC+L/gOYQRva6qI7FajiKxQD6KrPsDQTJti&#10;MylJVuvbm4Owx4/vf7nubSvu5EPjWMFknIEgLp1uuFZwvew+v0CEiKyxdUwKnhRgvRp8LDHX7sG/&#10;dD/HWqQQDjkqMDF2uZShNGQxjF1HnLjKeYsxQV9L7fGRwm0rp1k2lxYbTg0GO9oaKm/nP6sAf07P&#10;/fRQ7fpvE/y+uB6LrKyUGg37zQJEpD7+i9/uQiuYpbHpS/oBcvUC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eQtsNvwAAANsAAAAPAAAAAAAAAAAAAAAAAJgCAABkcnMvZG93bnJl&#10;di54bWxQSwUGAAAAAAQABAD1AAAAhAMAAAAA&#10;" path="m107,l,,,331r107,l107,xe" fillcolor="#005cab" stroked="f">
                    <v:path arrowok="t" o:connecttype="custom" o:connectlocs="107,8860;0,8860;0,9191;107,9191;107,8860" o:connectangles="0,0,0,0,0"/>
                  </v:shape>
                </v:group>
                <v:group id="Group 13" o:spid="_x0000_s1039" style="position:absolute;left:6118;top:8446;width:107;height:319" coordorigin="6118,8446" coordsize="107,31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7REmsYAAADbAAAADwAAAGRycy9kb3ducmV2LnhtbESPW2vCQBSE3wv+h+UI&#10;faub2FY0ZhURW/ogghcQ3w7Zkwtmz4bsNon/vlso9HGYmW+YdD2YWnTUusqygngSgSDOrK64UHA5&#10;f7zMQTiPrLG2TAoe5GC9Gj2lmGjb85G6ky9EgLBLUEHpfZNI6bKSDLqJbYiDl9vWoA+yLaRusQ9w&#10;U8tpFM2kwYrDQokNbUvK7qdvo+Czx37zGu+6/T3fPm7n98N1H5NSz+NhswThafD/4b/2l1bwtoD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vtESaxgAAANsA&#10;AAAPAAAAAAAAAAAAAAAAAKoCAABkcnMvZG93bnJldi54bWxQSwUGAAAAAAQABAD6AAAAnQMAAAAA&#10;">
                  <v:shape id="Freeform 14" o:spid="_x0000_s1040" style="position:absolute;left:6118;top:8446;width:107;height:319;visibility:visible;mso-wrap-style:square;v-text-anchor:top" coordsize="107,31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x7z48AA&#10;AADbAAAADwAAAGRycy9kb3ducmV2LnhtbERPu27CMBTdK/EP1kViKw5IVChgEA8FsXRoYGG7xJc4&#10;EF9HsYHA19dDpY5H5z1fdrYWD2p95VjBaJiAIC6crrhUcDxkn1MQPiBrrB2Tghd5WC56H3NMtXvy&#10;Dz3yUIoYwj5FBSaEJpXSF4Ys+qFriCN3ca3FEGFbSt3iM4bbWo6T5EtarDg2GGxoY6i45Xer4LTN&#10;9JnG011YJ/y9zat3mZmrUoN+t5qBCNSFf/Gfe68VTOL6+CX+ALn4B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jx7z48AAAADbAAAADwAAAAAAAAAAAAAAAACYAgAAZHJzL2Rvd25y&#10;ZXYueG1sUEsFBgAAAAAEAAQA9QAAAIUDAAAAAA==&#10;" path="m107,l,,,319r107,l107,xe" fillcolor="#005cab" stroked="f">
                    <v:path arrowok="t" o:connecttype="custom" o:connectlocs="107,8446;0,8446;0,8765;107,8765;107,8446" o:connectangles="0,0,0,0,0"/>
                  </v:shape>
                </v:group>
                <w10:wrap anchorx="page" anchory="page"/>
              </v:group>
            </w:pict>
          </mc:Fallback>
        </mc:AlternateContent>
      </w:r>
      <w:r w:rsidRPr="00AD1860">
        <w:rPr>
          <w:noProof/>
          <w:lang w:bidi="th-TH"/>
        </w:rPr>
        <mc:AlternateContent>
          <mc:Choice Requires="wpg">
            <w:drawing>
              <wp:anchor distT="0" distB="0" distL="114300" distR="114300" simplePos="0" relativeHeight="251702784" behindDoc="1" locked="0" layoutInCell="1" allowOverlap="1" wp14:anchorId="7A4CDD7E" wp14:editId="71DA2847">
                <wp:simplePos x="0" y="0"/>
                <wp:positionH relativeFrom="page">
                  <wp:posOffset>4023360</wp:posOffset>
                </wp:positionH>
                <wp:positionV relativeFrom="page">
                  <wp:posOffset>5363210</wp:posOffset>
                </wp:positionV>
                <wp:extent cx="67945" cy="473075"/>
                <wp:effectExtent l="3810" t="635" r="0" b="2540"/>
                <wp:wrapNone/>
                <wp:docPr id="34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7945" cy="473075"/>
                          <a:chOff x="6336" y="8446"/>
                          <a:chExt cx="107" cy="745"/>
                        </a:xfrm>
                      </wpg:grpSpPr>
                      <wps:wsp>
                        <wps:cNvPr id="35" name="Freeform 11"/>
                        <wps:cNvSpPr>
                          <a:spLocks/>
                        </wps:cNvSpPr>
                        <wps:spPr bwMode="auto">
                          <a:xfrm>
                            <a:off x="6336" y="8446"/>
                            <a:ext cx="107" cy="745"/>
                          </a:xfrm>
                          <a:custGeom>
                            <a:avLst/>
                            <a:gdLst>
                              <a:gd name="T0" fmla="+- 0 6336 6336"/>
                              <a:gd name="T1" fmla="*/ T0 w 107"/>
                              <a:gd name="T2" fmla="+- 0 8446 8446"/>
                              <a:gd name="T3" fmla="*/ 8446 h 745"/>
                              <a:gd name="T4" fmla="+- 0 6442 6336"/>
                              <a:gd name="T5" fmla="*/ T4 w 107"/>
                              <a:gd name="T6" fmla="+- 0 8446 8446"/>
                              <a:gd name="T7" fmla="*/ 8446 h 745"/>
                              <a:gd name="T8" fmla="+- 0 6442 6336"/>
                              <a:gd name="T9" fmla="*/ T8 w 107"/>
                              <a:gd name="T10" fmla="+- 0 9191 8446"/>
                              <a:gd name="T11" fmla="*/ 9191 h 745"/>
                              <a:gd name="T12" fmla="+- 0 6336 6336"/>
                              <a:gd name="T13" fmla="*/ T12 w 107"/>
                              <a:gd name="T14" fmla="+- 0 9191 8446"/>
                              <a:gd name="T15" fmla="*/ 9191 h 745"/>
                              <a:gd name="T16" fmla="+- 0 6336 6336"/>
                              <a:gd name="T17" fmla="*/ T16 w 107"/>
                              <a:gd name="T18" fmla="+- 0 8446 8446"/>
                              <a:gd name="T19" fmla="*/ 8446 h 74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07" h="745">
                                <a:moveTo>
                                  <a:pt x="0" y="0"/>
                                </a:moveTo>
                                <a:lnTo>
                                  <a:pt x="106" y="0"/>
                                </a:lnTo>
                                <a:lnTo>
                                  <a:pt x="106" y="745"/>
                                </a:lnTo>
                                <a:lnTo>
                                  <a:pt x="0" y="74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CA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31DD7F6" id="Group 10" o:spid="_x0000_s1026" style="position:absolute;margin-left:316.8pt;margin-top:422.3pt;width:5.35pt;height:37.25pt;z-index:-251613696;mso-position-horizontal-relative:page;mso-position-vertical-relative:page" coordorigin="6336,8446" coordsize="107,7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">
                <v:shape id="Freeform 11" o:spid="_x0000_s1027" style="position:absolute;left:6336;top:8446;width:107;height:745;visibility:visible;mso-wrap-style:square;v-text-anchor:top" coordsize="107,74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V7SB8MA&#10;AADbAAAADwAAAGRycy9kb3ducmV2LnhtbESPzWrDMBCE74W8g9hAbo1ch5riRg4mEAg5pXZL6G2x&#10;1j/EWhlLSey3rwqFHoeZ+YbZ7ibTizuNrrOs4GUdgSCurO64UfBZHp7fQDiPrLG3TApmcrDLFk9b&#10;TLV98AfdC9+IAGGXooLW+yGV0lUtGXRrOxAHr7ajQR/k2Eg94iPATS/jKEqkwY7DQosD7VuqrsXN&#10;KOC57pLEn/trOX8R6tPlO48vSq2WU/4OwtPk/8N/7aNWsHmF3y/hB8js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zV7SB8MAAADbAAAADwAAAAAAAAAAAAAAAACYAgAAZHJzL2Rv&#10;d25yZXYueG1sUEsFBgAAAAAEAAQA9QAAAIgDAAAAAA==&#10;" path="m,l106,r,745l,745,,xe" fillcolor="#005cab" stroked="f">
                  <v:path arrowok="t" o:connecttype="custom" o:connectlocs="0,8446;106,8446;106,9191;0,9191;0,8446" o:connectangles="0,0,0,0,0"/>
                </v:shape>
                <w10:wrap anchorx="page" anchory="page"/>
              </v:group>
            </w:pict>
          </mc:Fallback>
        </mc:AlternateContent>
      </w:r>
      <w:r w:rsidRPr="00AD1860">
        <w:rPr>
          <w:noProof/>
          <w:lang w:bidi="th-TH"/>
        </w:rPr>
        <mc:AlternateContent>
          <mc:Choice Requires="wpg">
            <w:drawing>
              <wp:anchor distT="0" distB="0" distL="114300" distR="114300" simplePos="0" relativeHeight="251703808" behindDoc="1" locked="0" layoutInCell="1" allowOverlap="1" wp14:anchorId="59480F39" wp14:editId="3C7CD90C">
                <wp:simplePos x="0" y="0"/>
                <wp:positionH relativeFrom="page">
                  <wp:posOffset>4154805</wp:posOffset>
                </wp:positionH>
                <wp:positionV relativeFrom="page">
                  <wp:posOffset>5356860</wp:posOffset>
                </wp:positionV>
                <wp:extent cx="450215" cy="486410"/>
                <wp:effectExtent l="0" t="0" r="0" b="0"/>
                <wp:wrapNone/>
                <wp:docPr id="26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50215" cy="486410"/>
                          <a:chOff x="6543" y="8436"/>
                          <a:chExt cx="709" cy="766"/>
                        </a:xfrm>
                      </wpg:grpSpPr>
                      <wpg:grpSp>
                        <wpg:cNvPr id="27" name="Group 8"/>
                        <wpg:cNvGrpSpPr>
                          <a:grpSpLocks/>
                        </wpg:cNvGrpSpPr>
                        <wpg:grpSpPr bwMode="auto">
                          <a:xfrm>
                            <a:off x="6553" y="9084"/>
                            <a:ext cx="286" cy="108"/>
                            <a:chOff x="6553" y="9084"/>
                            <a:chExt cx="286" cy="108"/>
                          </a:xfrm>
                        </wpg:grpSpPr>
                        <wps:wsp>
                          <wps:cNvPr id="28" name="Freeform 9"/>
                          <wps:cNvSpPr>
                            <a:spLocks/>
                          </wps:cNvSpPr>
                          <wps:spPr bwMode="auto">
                            <a:xfrm>
                              <a:off x="6553" y="9084"/>
                              <a:ext cx="286" cy="108"/>
                            </a:xfrm>
                            <a:custGeom>
                              <a:avLst/>
                              <a:gdLst>
                                <a:gd name="T0" fmla="+- 0 6553 6553"/>
                                <a:gd name="T1" fmla="*/ T0 w 286"/>
                                <a:gd name="T2" fmla="+- 0 9192 9084"/>
                                <a:gd name="T3" fmla="*/ 9192 h 108"/>
                                <a:gd name="T4" fmla="+- 0 6840 6553"/>
                                <a:gd name="T5" fmla="*/ T4 w 286"/>
                                <a:gd name="T6" fmla="+- 0 9192 9084"/>
                                <a:gd name="T7" fmla="*/ 9192 h 108"/>
                                <a:gd name="T8" fmla="+- 0 6840 6553"/>
                                <a:gd name="T9" fmla="*/ T8 w 286"/>
                                <a:gd name="T10" fmla="+- 0 9084 9084"/>
                                <a:gd name="T11" fmla="*/ 9084 h 108"/>
                                <a:gd name="T12" fmla="+- 0 6553 6553"/>
                                <a:gd name="T13" fmla="*/ T12 w 286"/>
                                <a:gd name="T14" fmla="+- 0 9084 9084"/>
                                <a:gd name="T15" fmla="*/ 9084 h 108"/>
                                <a:gd name="T16" fmla="+- 0 6553 6553"/>
                                <a:gd name="T17" fmla="*/ T16 w 286"/>
                                <a:gd name="T18" fmla="+- 0 9192 9084"/>
                                <a:gd name="T19" fmla="*/ 9192 h 10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86" h="108">
                                  <a:moveTo>
                                    <a:pt x="0" y="108"/>
                                  </a:moveTo>
                                  <a:lnTo>
                                    <a:pt x="287" y="108"/>
                                  </a:lnTo>
                                  <a:lnTo>
                                    <a:pt x="287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0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CA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9" name="Group 6"/>
                        <wpg:cNvGrpSpPr>
                          <a:grpSpLocks/>
                        </wpg:cNvGrpSpPr>
                        <wpg:grpSpPr bwMode="auto">
                          <a:xfrm>
                            <a:off x="6553" y="8446"/>
                            <a:ext cx="107" cy="638"/>
                            <a:chOff x="6553" y="8446"/>
                            <a:chExt cx="107" cy="638"/>
                          </a:xfrm>
                        </wpg:grpSpPr>
                        <wps:wsp>
                          <wps:cNvPr id="30" name="Freeform 7"/>
                          <wps:cNvSpPr>
                            <a:spLocks/>
                          </wps:cNvSpPr>
                          <wps:spPr bwMode="auto">
                            <a:xfrm>
                              <a:off x="6553" y="8446"/>
                              <a:ext cx="107" cy="638"/>
                            </a:xfrm>
                            <a:custGeom>
                              <a:avLst/>
                              <a:gdLst>
                                <a:gd name="T0" fmla="+- 0 6553 6553"/>
                                <a:gd name="T1" fmla="*/ T0 w 107"/>
                                <a:gd name="T2" fmla="+- 0 9084 8446"/>
                                <a:gd name="T3" fmla="*/ 9084 h 638"/>
                                <a:gd name="T4" fmla="+- 0 6660 6553"/>
                                <a:gd name="T5" fmla="*/ T4 w 107"/>
                                <a:gd name="T6" fmla="+- 0 9084 8446"/>
                                <a:gd name="T7" fmla="*/ 9084 h 638"/>
                                <a:gd name="T8" fmla="+- 0 6660 6553"/>
                                <a:gd name="T9" fmla="*/ T8 w 107"/>
                                <a:gd name="T10" fmla="+- 0 8446 8446"/>
                                <a:gd name="T11" fmla="*/ 8446 h 638"/>
                                <a:gd name="T12" fmla="+- 0 6553 6553"/>
                                <a:gd name="T13" fmla="*/ T12 w 107"/>
                                <a:gd name="T14" fmla="+- 0 8446 8446"/>
                                <a:gd name="T15" fmla="*/ 8446 h 638"/>
                                <a:gd name="T16" fmla="+- 0 6553 6553"/>
                                <a:gd name="T17" fmla="*/ T16 w 107"/>
                                <a:gd name="T18" fmla="+- 0 9084 8446"/>
                                <a:gd name="T19" fmla="*/ 9084 h 63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07" h="638">
                                  <a:moveTo>
                                    <a:pt x="0" y="638"/>
                                  </a:moveTo>
                                  <a:lnTo>
                                    <a:pt x="107" y="638"/>
                                  </a:lnTo>
                                  <a:lnTo>
                                    <a:pt x="107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63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CA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1" name="Group 3"/>
                        <wpg:cNvGrpSpPr>
                          <a:grpSpLocks/>
                        </wpg:cNvGrpSpPr>
                        <wpg:grpSpPr bwMode="auto">
                          <a:xfrm>
                            <a:off x="6897" y="8446"/>
                            <a:ext cx="345" cy="745"/>
                            <a:chOff x="6897" y="8446"/>
                            <a:chExt cx="345" cy="745"/>
                          </a:xfrm>
                        </wpg:grpSpPr>
                        <wps:wsp>
                          <wps:cNvPr id="32" name="Freeform 5"/>
                          <wps:cNvSpPr>
                            <a:spLocks/>
                          </wps:cNvSpPr>
                          <wps:spPr bwMode="auto">
                            <a:xfrm>
                              <a:off x="6897" y="8446"/>
                              <a:ext cx="345" cy="745"/>
                            </a:xfrm>
                            <a:custGeom>
                              <a:avLst/>
                              <a:gdLst>
                                <a:gd name="T0" fmla="+- 0 7055 6897"/>
                                <a:gd name="T1" fmla="*/ T0 w 345"/>
                                <a:gd name="T2" fmla="+- 0 8446 8446"/>
                                <a:gd name="T3" fmla="*/ 8446 h 745"/>
                                <a:gd name="T4" fmla="+- 0 6897 6897"/>
                                <a:gd name="T5" fmla="*/ T4 w 345"/>
                                <a:gd name="T6" fmla="+- 0 8446 8446"/>
                                <a:gd name="T7" fmla="*/ 8446 h 745"/>
                                <a:gd name="T8" fmla="+- 0 6897 6897"/>
                                <a:gd name="T9" fmla="*/ T8 w 345"/>
                                <a:gd name="T10" fmla="+- 0 9191 8446"/>
                                <a:gd name="T11" fmla="*/ 9191 h 745"/>
                                <a:gd name="T12" fmla="+- 0 7050 6897"/>
                                <a:gd name="T13" fmla="*/ T12 w 345"/>
                                <a:gd name="T14" fmla="+- 0 9191 8446"/>
                                <a:gd name="T15" fmla="*/ 9191 h 745"/>
                                <a:gd name="T16" fmla="+- 0 7122 6897"/>
                                <a:gd name="T17" fmla="*/ T16 w 345"/>
                                <a:gd name="T18" fmla="+- 0 9181 8446"/>
                                <a:gd name="T19" fmla="*/ 9181 h 745"/>
                                <a:gd name="T20" fmla="+- 0 7178 6897"/>
                                <a:gd name="T21" fmla="*/ T20 w 345"/>
                                <a:gd name="T22" fmla="+- 0 9153 8446"/>
                                <a:gd name="T23" fmla="*/ 9153 h 745"/>
                                <a:gd name="T24" fmla="+- 0 7217 6897"/>
                                <a:gd name="T25" fmla="*/ T24 w 345"/>
                                <a:gd name="T26" fmla="+- 0 9107 8446"/>
                                <a:gd name="T27" fmla="*/ 9107 h 745"/>
                                <a:gd name="T28" fmla="+- 0 7224 6897"/>
                                <a:gd name="T29" fmla="*/ T28 w 345"/>
                                <a:gd name="T30" fmla="+- 0 9091 8446"/>
                                <a:gd name="T31" fmla="*/ 9091 h 745"/>
                                <a:gd name="T32" fmla="+- 0 7004 6897"/>
                                <a:gd name="T33" fmla="*/ T32 w 345"/>
                                <a:gd name="T34" fmla="+- 0 9091 8446"/>
                                <a:gd name="T35" fmla="*/ 9091 h 745"/>
                                <a:gd name="T36" fmla="+- 0 7004 6897"/>
                                <a:gd name="T37" fmla="*/ T36 w 345"/>
                                <a:gd name="T38" fmla="+- 0 8547 8446"/>
                                <a:gd name="T39" fmla="*/ 8547 h 745"/>
                                <a:gd name="T40" fmla="+- 0 7226 6897"/>
                                <a:gd name="T41" fmla="*/ T40 w 345"/>
                                <a:gd name="T42" fmla="+- 0 8547 8446"/>
                                <a:gd name="T43" fmla="*/ 8547 h 745"/>
                                <a:gd name="T44" fmla="+- 0 7221 6897"/>
                                <a:gd name="T45" fmla="*/ T44 w 345"/>
                                <a:gd name="T46" fmla="+- 0 8536 8446"/>
                                <a:gd name="T47" fmla="*/ 8536 h 745"/>
                                <a:gd name="T48" fmla="+- 0 7183 6897"/>
                                <a:gd name="T49" fmla="*/ T48 w 345"/>
                                <a:gd name="T50" fmla="+- 0 8487 8446"/>
                                <a:gd name="T51" fmla="*/ 8487 h 745"/>
                                <a:gd name="T52" fmla="+- 0 7128 6897"/>
                                <a:gd name="T53" fmla="*/ T52 w 345"/>
                                <a:gd name="T54" fmla="+- 0 8457 8446"/>
                                <a:gd name="T55" fmla="*/ 8457 h 745"/>
                                <a:gd name="T56" fmla="+- 0 7081 6897"/>
                                <a:gd name="T57" fmla="*/ T56 w 345"/>
                                <a:gd name="T58" fmla="+- 0 8447 8446"/>
                                <a:gd name="T59" fmla="*/ 8447 h 745"/>
                                <a:gd name="T60" fmla="+- 0 7055 6897"/>
                                <a:gd name="T61" fmla="*/ T60 w 345"/>
                                <a:gd name="T62" fmla="+- 0 8446 8446"/>
                                <a:gd name="T63" fmla="*/ 8446 h 74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</a:cxnLst>
                              <a:rect l="0" t="0" r="r" b="b"/>
                              <a:pathLst>
                                <a:path w="345" h="745">
                                  <a:moveTo>
                                    <a:pt x="158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745"/>
                                  </a:lnTo>
                                  <a:lnTo>
                                    <a:pt x="153" y="745"/>
                                  </a:lnTo>
                                  <a:lnTo>
                                    <a:pt x="225" y="735"/>
                                  </a:lnTo>
                                  <a:lnTo>
                                    <a:pt x="281" y="707"/>
                                  </a:lnTo>
                                  <a:lnTo>
                                    <a:pt x="320" y="661"/>
                                  </a:lnTo>
                                  <a:lnTo>
                                    <a:pt x="327" y="645"/>
                                  </a:lnTo>
                                  <a:lnTo>
                                    <a:pt x="107" y="645"/>
                                  </a:lnTo>
                                  <a:lnTo>
                                    <a:pt x="107" y="101"/>
                                  </a:lnTo>
                                  <a:lnTo>
                                    <a:pt x="329" y="101"/>
                                  </a:lnTo>
                                  <a:lnTo>
                                    <a:pt x="324" y="90"/>
                                  </a:lnTo>
                                  <a:lnTo>
                                    <a:pt x="286" y="41"/>
                                  </a:lnTo>
                                  <a:lnTo>
                                    <a:pt x="231" y="11"/>
                                  </a:lnTo>
                                  <a:lnTo>
                                    <a:pt x="184" y="1"/>
                                  </a:lnTo>
                                  <a:lnTo>
                                    <a:pt x="158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CA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3" name="Freeform 4"/>
                          <wps:cNvSpPr>
                            <a:spLocks/>
                          </wps:cNvSpPr>
                          <wps:spPr bwMode="auto">
                            <a:xfrm>
                              <a:off x="6897" y="8446"/>
                              <a:ext cx="345" cy="745"/>
                            </a:xfrm>
                            <a:custGeom>
                              <a:avLst/>
                              <a:gdLst>
                                <a:gd name="T0" fmla="+- 0 7226 6897"/>
                                <a:gd name="T1" fmla="*/ T0 w 345"/>
                                <a:gd name="T2" fmla="+- 0 8547 8446"/>
                                <a:gd name="T3" fmla="*/ 8547 h 745"/>
                                <a:gd name="T4" fmla="+- 0 7004 6897"/>
                                <a:gd name="T5" fmla="*/ T4 w 345"/>
                                <a:gd name="T6" fmla="+- 0 8547 8446"/>
                                <a:gd name="T7" fmla="*/ 8547 h 745"/>
                                <a:gd name="T8" fmla="+- 0 7059 6897"/>
                                <a:gd name="T9" fmla="*/ T8 w 345"/>
                                <a:gd name="T10" fmla="+- 0 8547 8446"/>
                                <a:gd name="T11" fmla="*/ 8547 h 745"/>
                                <a:gd name="T12" fmla="+- 0 7085 6897"/>
                                <a:gd name="T13" fmla="*/ T12 w 345"/>
                                <a:gd name="T14" fmla="+- 0 8550 8446"/>
                                <a:gd name="T15" fmla="*/ 8550 h 745"/>
                                <a:gd name="T16" fmla="+- 0 7134 6897"/>
                                <a:gd name="T17" fmla="*/ T16 w 345"/>
                                <a:gd name="T18" fmla="+- 0 8612 8446"/>
                                <a:gd name="T19" fmla="*/ 8612 h 745"/>
                                <a:gd name="T20" fmla="+- 0 7136 6897"/>
                                <a:gd name="T21" fmla="*/ T20 w 345"/>
                                <a:gd name="T22" fmla="+- 0 8639 8446"/>
                                <a:gd name="T23" fmla="*/ 8639 h 745"/>
                                <a:gd name="T24" fmla="+- 0 7136 6897"/>
                                <a:gd name="T25" fmla="*/ T24 w 345"/>
                                <a:gd name="T26" fmla="+- 0 9005 8446"/>
                                <a:gd name="T27" fmla="*/ 9005 h 745"/>
                                <a:gd name="T28" fmla="+- 0 7115 6897"/>
                                <a:gd name="T29" fmla="*/ T28 w 345"/>
                                <a:gd name="T30" fmla="+- 0 9070 8446"/>
                                <a:gd name="T31" fmla="*/ 9070 h 745"/>
                                <a:gd name="T32" fmla="+- 0 7053 6897"/>
                                <a:gd name="T33" fmla="*/ T32 w 345"/>
                                <a:gd name="T34" fmla="+- 0 9091 8446"/>
                                <a:gd name="T35" fmla="*/ 9091 h 745"/>
                                <a:gd name="T36" fmla="+- 0 7224 6897"/>
                                <a:gd name="T37" fmla="*/ T36 w 345"/>
                                <a:gd name="T38" fmla="+- 0 9091 8446"/>
                                <a:gd name="T39" fmla="*/ 9091 h 745"/>
                                <a:gd name="T40" fmla="+- 0 7242 6897"/>
                                <a:gd name="T41" fmla="*/ T40 w 345"/>
                                <a:gd name="T42" fmla="+- 0 9015 8446"/>
                                <a:gd name="T43" fmla="*/ 9015 h 745"/>
                                <a:gd name="T44" fmla="+- 0 7243 6897"/>
                                <a:gd name="T45" fmla="*/ T44 w 345"/>
                                <a:gd name="T46" fmla="+- 0 8987 8446"/>
                                <a:gd name="T47" fmla="*/ 8987 h 745"/>
                                <a:gd name="T48" fmla="+- 0 7242 6897"/>
                                <a:gd name="T49" fmla="*/ T48 w 345"/>
                                <a:gd name="T50" fmla="+- 0 8627 8446"/>
                                <a:gd name="T51" fmla="*/ 8627 h 745"/>
                                <a:gd name="T52" fmla="+- 0 7240 6897"/>
                                <a:gd name="T53" fmla="*/ T52 w 345"/>
                                <a:gd name="T54" fmla="+- 0 8602 8446"/>
                                <a:gd name="T55" fmla="*/ 8602 h 745"/>
                                <a:gd name="T56" fmla="+- 0 7236 6897"/>
                                <a:gd name="T57" fmla="*/ T56 w 345"/>
                                <a:gd name="T58" fmla="+- 0 8578 8446"/>
                                <a:gd name="T59" fmla="*/ 8578 h 745"/>
                                <a:gd name="T60" fmla="+- 0 7230 6897"/>
                                <a:gd name="T61" fmla="*/ T60 w 345"/>
                                <a:gd name="T62" fmla="+- 0 8556 8446"/>
                                <a:gd name="T63" fmla="*/ 8556 h 745"/>
                                <a:gd name="T64" fmla="+- 0 7226 6897"/>
                                <a:gd name="T65" fmla="*/ T64 w 345"/>
                                <a:gd name="T66" fmla="+- 0 8547 8446"/>
                                <a:gd name="T67" fmla="*/ 8547 h 74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</a:cxnLst>
                              <a:rect l="0" t="0" r="r" b="b"/>
                              <a:pathLst>
                                <a:path w="345" h="745">
                                  <a:moveTo>
                                    <a:pt x="329" y="101"/>
                                  </a:moveTo>
                                  <a:lnTo>
                                    <a:pt x="107" y="101"/>
                                  </a:lnTo>
                                  <a:lnTo>
                                    <a:pt x="162" y="101"/>
                                  </a:lnTo>
                                  <a:lnTo>
                                    <a:pt x="188" y="104"/>
                                  </a:lnTo>
                                  <a:lnTo>
                                    <a:pt x="237" y="166"/>
                                  </a:lnTo>
                                  <a:lnTo>
                                    <a:pt x="239" y="193"/>
                                  </a:lnTo>
                                  <a:lnTo>
                                    <a:pt x="239" y="559"/>
                                  </a:lnTo>
                                  <a:lnTo>
                                    <a:pt x="218" y="624"/>
                                  </a:lnTo>
                                  <a:lnTo>
                                    <a:pt x="156" y="645"/>
                                  </a:lnTo>
                                  <a:lnTo>
                                    <a:pt x="327" y="645"/>
                                  </a:lnTo>
                                  <a:lnTo>
                                    <a:pt x="345" y="569"/>
                                  </a:lnTo>
                                  <a:lnTo>
                                    <a:pt x="346" y="541"/>
                                  </a:lnTo>
                                  <a:lnTo>
                                    <a:pt x="345" y="181"/>
                                  </a:lnTo>
                                  <a:lnTo>
                                    <a:pt x="343" y="156"/>
                                  </a:lnTo>
                                  <a:lnTo>
                                    <a:pt x="339" y="132"/>
                                  </a:lnTo>
                                  <a:lnTo>
                                    <a:pt x="333" y="110"/>
                                  </a:lnTo>
                                  <a:lnTo>
                                    <a:pt x="329" y="10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CA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22D1FAB" id="Group 2" o:spid="_x0000_s1026" style="position:absolute;margin-left:327.15pt;margin-top:421.8pt;width:35.45pt;height:38.3pt;z-index:-251612672;mso-position-horizontal-relative:page;mso-position-vertical-relative:page" coordorigin="6543,8436" coordsize="709,7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">
                <v:group id="Group 8" o:spid="_x0000_s1027" style="position:absolute;left:6553;top:9084;width:286;height:108" coordorigin="6553,9084" coordsize="286,10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LiQ08QAAADbAAAADwAAAGRycy9kb3ducmV2LnhtbESPQYvCMBSE78L+h/AW&#10;vGlaF12pRhHZFQ8iqAvi7dE822LzUppsW/+9EQSPw8x8w8yXnSlFQ7UrLCuIhxEI4tTqgjMFf6ff&#10;wRSE88gaS8uk4E4OlouP3hwTbVs+UHP0mQgQdgkqyL2vEildmpNBN7QVcfCutjbog6wzqWtsA9yU&#10;chRFE2mw4LCQY0XrnNLb8d8o2LTYrr7in2Z3u67vl9N4f97FpFT/s1vNQHjq/Dv8am+1gtE3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rLiQ08QAAADbAAAA&#10;DwAAAAAAAAAAAAAAAACqAgAAZHJzL2Rvd25yZXYueG1sUEsFBgAAAAAEAAQA+gAAAJsDAAAAAA==&#10;">
                  <v:shape id="Freeform 9" o:spid="_x0000_s1028" style="position:absolute;left:6553;top:9084;width:286;height:108;visibility:visible;mso-wrap-style:square;v-text-anchor:top" coordsize="286,10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7kKtsAA&#10;AADbAAAADwAAAGRycy9kb3ducmV2LnhtbERPy4rCMBTdC/MP4Q6403S6GLQaxREKM6L43l+aa1ts&#10;bjpNrPXvzUJweTjv6bwzlWipcaVlBV/DCARxZnXJuYLTMR2MQDiPrLGyTAoe5GA+++hNMdH2zntq&#10;Dz4XIYRdggoK7+tESpcVZNANbU0cuIttDPoAm1zqBu8h3FQyjqJvabDk0FBgTcuCsuvhZhTI9v9v&#10;udE/9jhej1bb3f4cX9NUqf5nt5iA8NT5t/jl/tUK4jA2fAk/QM6e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R7kKtsAAAADbAAAADwAAAAAAAAAAAAAAAACYAgAAZHJzL2Rvd25y&#10;ZXYueG1sUEsFBgAAAAAEAAQA9QAAAIUDAAAAAA==&#10;" path="m,108r287,l287,,,,,108xe" fillcolor="#005cab" stroked="f">
                    <v:path arrowok="t" o:connecttype="custom" o:connectlocs="0,9192;287,9192;287,9084;0,9084;0,9192" o:connectangles="0,0,0,0,0"/>
                  </v:shape>
                </v:group>
                <v:group id="Group 6" o:spid="_x0000_s1029" style="position:absolute;left:6553;top:8446;width:107;height:638" coordorigin="6553,8446" coordsize="107,63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muhOsQAAADbAAAADwAAAGRycy9kb3ducmV2LnhtbESPQYvCMBSE78L+h/AW&#10;vGlaF2WtRhHZFQ8iqAvi7dE822LzUppsW/+9EQSPw8x8w8yXnSlFQ7UrLCuIhxEI4tTqgjMFf6ff&#10;wTcI55E1lpZJwZ0cLBcfvTkm2rZ8oOboMxEg7BJUkHtfJVK6NCeDbmgr4uBdbW3QB1lnUtfYBrgp&#10;5SiKJtJgwWEhx4rWOaW3479RsGmxXX3FP83udl3fL6fx/ryLSan+Z7eagfDU+Xf41d5qBaMp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smuhOsQAAADbAAAA&#10;DwAAAAAAAAAAAAAAAACqAgAAZHJzL2Rvd25yZXYueG1sUEsFBgAAAAAEAAQA+gAAAJsDAAAAAA==&#10;">
                  <v:shape id="Freeform 7" o:spid="_x0000_s1030" style="position:absolute;left:6553;top:8446;width:107;height:638;visibility:visible;mso-wrap-style:square;v-text-anchor:top" coordsize="107,63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LTnDcMA&#10;AADbAAAADwAAAGRycy9kb3ducmV2LnhtbERPz2vCMBS+C/sfwhvspuk21K0zLSIIA/Gg7WDHt+at&#10;KWteapPV+t+bg+Dx4/u9ykfbioF63zhW8DxLQBBXTjdcKyiL7fQNhA/IGlvHpOBCHvLsYbLCVLsz&#10;H2g4hlrEEPYpKjAhdKmUvjJk0c9cRxy5X9dbDBH2tdQ9nmO4beVLkiykxYZjg8GONoaqv+O/VbAo&#10;D6ef9bIuk3lRfe0Gsy++T+9KPT2O6w8QgcZwF9/cn1rBa1wfv8QfILMr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pLTnDcMAAADbAAAADwAAAAAAAAAAAAAAAACYAgAAZHJzL2Rv&#10;d25yZXYueG1sUEsFBgAAAAAEAAQA9QAAAIgDAAAAAA==&#10;" path="m,638r107,l107,,,,,638xe" fillcolor="#005cab" stroked="f">
                    <v:path arrowok="t" o:connecttype="custom" o:connectlocs="0,9084;107,9084;107,8446;0,8446;0,9084" o:connectangles="0,0,0,0,0"/>
                  </v:shape>
                </v:group>
                <v:group id="Group 3" o:spid="_x0000_s1031" style="position:absolute;left:6897;top:8446;width:345;height:745" coordorigin="6897,8446" coordsize="345,74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JxDvhwwAAANsAAAAP&#10;AAAAAAAAAAAAAAAAAKoCAABkcnMvZG93bnJldi54bWxQSwUGAAAAAAQABAD6AAAAmgMAAAAA&#10;">
                  <v:shape id="Freeform 5" o:spid="_x0000_s1032" style="position:absolute;left:6897;top:8446;width:345;height:745;visibility:visible;mso-wrap-style:square;v-text-anchor:top" coordsize="345,74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HN4scQA&#10;AADbAAAADwAAAGRycy9kb3ducmV2LnhtbESPQWvCQBSE7wX/w/KEXqRutFFsdBURCkIPxUR6fs0+&#10;k2D2bdhdNf33XUHwOMzMN8xq05tWXMn5xrKCyTgBQVxa3XCl4Fh8vi1A+ICssbVMCv7Iw2Y9eFlh&#10;pu2ND3TNQyUihH2GCuoQukxKX9Zk0I9tRxy9k3UGQ5SuktrhLcJNK6dJMpcGG44LNXa0q6k85xej&#10;4Pd7t3epXnzI0Vf+cxhZW8zSVKnXYb9dggjUh2f40d5rBe9TuH+JP0Cu/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hzeLHEAAAA2wAAAA8AAAAAAAAAAAAAAAAAmAIAAGRycy9k&#10;b3ducmV2LnhtbFBLBQYAAAAABAAEAPUAAACJAwAAAAA=&#10;" path="m158,l,,,745r153,l225,735r56,-28l320,661r7,-16l107,645r,-544l329,101,324,90,286,41,231,11,184,1,158,xe" fillcolor="#005cab" stroked="f">
                    <v:path arrowok="t" o:connecttype="custom" o:connectlocs="158,8446;0,8446;0,9191;153,9191;225,9181;281,9153;320,9107;327,9091;107,9091;107,8547;329,8547;324,8536;286,8487;231,8457;184,8447;158,8446" o:connectangles="0,0,0,0,0,0,0,0,0,0,0,0,0,0,0,0"/>
                  </v:shape>
                  <v:shape id="Freeform 4" o:spid="_x0000_s1033" style="position:absolute;left:6897;top:8446;width:345;height:745;visibility:visible;mso-wrap-style:square;v-text-anchor:top" coordsize="345,74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z/dKsUA&#10;AADbAAAADwAAAGRycy9kb3ducmV2LnhtbESPQWvCQBSE7wX/w/IKvUizsaZiY1YRoSD0UEyk59fs&#10;MwnNvg27q6b/visIPQ4z8w1TbEbTiws531lWMEtSEMS11R03Co7V+/MShA/IGnvLpOCXPGzWk4cC&#10;c22vfKBLGRoRIexzVNCGMORS+rolgz6xA3H0TtYZDFG6RmqH1wg3vXxJ04U02HFcaHGgXUv1T3k2&#10;Cr4/d3uX6eWbnH6UX4eptdVrlin19DhuVyACjeE/fG/vtYL5HG5f4g+Q6z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3P90qxQAAANsAAAAPAAAAAAAAAAAAAAAAAJgCAABkcnMv&#10;ZG93bnJldi54bWxQSwUGAAAAAAQABAD1AAAAigMAAAAA&#10;" path="m329,101r-222,l162,101r26,3l237,166r2,27l239,559r-21,65l156,645r171,l345,569r1,-28l345,181r-2,-25l339,132r-6,-22l329,101xe" fillcolor="#005cab" stroked="f">
                    <v:path arrowok="t" o:connecttype="custom" o:connectlocs="329,8547;107,8547;162,8547;188,8550;237,8612;239,8639;239,9005;218,9070;156,9091;327,9091;345,9015;346,8987;345,8627;343,8602;339,8578;333,8556;329,8547" o:connectangles="0,0,0,0,0,0,0,0,0,0,0,0,0,0,0,0,0"/>
                  </v:shape>
                </v:group>
                <w10:wrap anchorx="page" anchory="page"/>
              </v:group>
            </w:pict>
          </mc:Fallback>
        </mc:AlternateContent>
      </w:r>
    </w:p>
    <w:sectPr w:rsidR="00E91552" w:rsidRPr="00AD1860">
      <w:footerReference w:type="even" r:id="rId24"/>
      <w:pgSz w:w="11906" w:h="16840"/>
      <w:pgMar w:top="1560" w:right="1680" w:bottom="280" w:left="168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119FA" w:rsidRDefault="00A119FA">
      <w:r>
        <w:separator/>
      </w:r>
    </w:p>
  </w:endnote>
  <w:endnote w:type="continuationSeparator" w:id="0">
    <w:p w:rsidR="00A119FA" w:rsidRDefault="00A119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21966" w:rsidRDefault="00E21966">
    <w:pPr>
      <w:spacing w:line="200" w:lineRule="exact"/>
      <w:rPr>
        <w:sz w:val="20"/>
        <w:szCs w:val="20"/>
      </w:rPr>
    </w:pPr>
    <w:r>
      <w:rPr>
        <w:noProof/>
        <w:lang w:bidi="th-TH"/>
      </w:rPr>
      <mc:AlternateContent>
        <mc:Choice Requires="wpg">
          <w:drawing>
            <wp:anchor distT="0" distB="0" distL="114300" distR="114300" simplePos="0" relativeHeight="251652096" behindDoc="1" locked="0" layoutInCell="1" allowOverlap="1" wp14:anchorId="4E0DBEF7" wp14:editId="0063F661">
              <wp:simplePos x="0" y="0"/>
              <wp:positionH relativeFrom="page">
                <wp:posOffset>1067435</wp:posOffset>
              </wp:positionH>
              <wp:positionV relativeFrom="page">
                <wp:posOffset>10256520</wp:posOffset>
              </wp:positionV>
              <wp:extent cx="1270" cy="434975"/>
              <wp:effectExtent l="10160" t="17145" r="17145" b="14605"/>
              <wp:wrapNone/>
              <wp:docPr id="23" name="Group 2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270" cy="434975"/>
                        <a:chOff x="1681" y="16152"/>
                        <a:chExt cx="2" cy="685"/>
                      </a:xfrm>
                    </wpg:grpSpPr>
                    <wps:wsp>
                      <wps:cNvPr id="24" name="Freeform 24"/>
                      <wps:cNvSpPr>
                        <a:spLocks/>
                      </wps:cNvSpPr>
                      <wps:spPr bwMode="auto">
                        <a:xfrm>
                          <a:off x="1681" y="16152"/>
                          <a:ext cx="2" cy="685"/>
                        </a:xfrm>
                        <a:custGeom>
                          <a:avLst/>
                          <a:gdLst>
                            <a:gd name="T0" fmla="+- 0 16152 16152"/>
                            <a:gd name="T1" fmla="*/ 16152 h 685"/>
                            <a:gd name="T2" fmla="+- 0 16838 16152"/>
                            <a:gd name="T3" fmla="*/ 16838 h 685"/>
                          </a:gdLst>
                          <a:ahLst/>
                          <a:cxnLst>
                            <a:cxn ang="0">
                              <a:pos x="0" y="T1"/>
                            </a:cxn>
                            <a:cxn ang="0">
                              <a:pos x="0" y="T3"/>
                            </a:cxn>
                          </a:cxnLst>
                          <a:rect l="0" t="0" r="r" b="b"/>
                          <a:pathLst>
                            <a:path h="685">
                              <a:moveTo>
                                <a:pt x="0" y="0"/>
                              </a:moveTo>
                              <a:lnTo>
                                <a:pt x="0" y="686"/>
                              </a:lnTo>
                            </a:path>
                          </a:pathLst>
                        </a:custGeom>
                        <a:noFill/>
                        <a:ln w="18860">
                          <a:solidFill>
                            <a:srgbClr val="F082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240071F8" id="Group 23" o:spid="_x0000_s1026" style="position:absolute;margin-left:84.05pt;margin-top:807.6pt;width:.1pt;height:34.25pt;z-index:-251664384;mso-position-horizontal-relative:page;mso-position-vertical-relative:page" coordorigin="1681,16152" coordsize="2,6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">
              <v:shape id="Freeform 24" o:spid="_x0000_s1027" style="position:absolute;left:1681;top:16152;width:2;height:685;visibility:visible;mso-wrap-style:square;v-text-anchor:top" coordsize="2,68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iYfjsUA&#10;AADbAAAADwAAAGRycy9kb3ducmV2LnhtbESPQWvCQBSE74X+h+UVems2SqklzSq2IniqGIX2+Mg+&#10;s8Hs25Bdk+iv7xYEj8PMfMPki9E2oqfO144VTJIUBHHpdM2VgsN+/fIOwgdkjY1jUnAhD4v540OO&#10;mXYD76gvQiUihH2GCkwIbSalLw1Z9IlriaN3dJ3FEGVXSd3hEOG2kdM0fZMWa44LBlv6MlSeirNV&#10;sB/NYbP137NZtbafP5Piutz+rpR6fhqXHyACjeEevrU3WsH0Ff6/xB8g53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uJh+OxQAAANsAAAAPAAAAAAAAAAAAAAAAAJgCAABkcnMv&#10;ZG93bnJldi54bWxQSwUGAAAAAAQABAD1AAAAigMAAAAA&#10;" path="m,l,686e" filled="f" strokecolor="#f08200" strokeweight=".52389mm">
                <v:path arrowok="t" o:connecttype="custom" o:connectlocs="0,16152;0,16838" o:connectangles="0,0"/>
              </v:shape>
              <w10:wrap anchorx="page" anchory="page"/>
            </v:group>
          </w:pict>
        </mc:Fallback>
      </mc:AlternateContent>
    </w:r>
    <w:r>
      <w:rPr>
        <w:noProof/>
        <w:lang w:bidi="th-TH"/>
      </w:rPr>
      <mc:AlternateContent>
        <mc:Choice Requires="wps">
          <w:drawing>
            <wp:anchor distT="0" distB="0" distL="114300" distR="114300" simplePos="0" relativeHeight="251653120" behindDoc="1" locked="0" layoutInCell="1" allowOverlap="1" wp14:anchorId="15EFA941" wp14:editId="263CD711">
              <wp:simplePos x="0" y="0"/>
              <wp:positionH relativeFrom="page">
                <wp:posOffset>867410</wp:posOffset>
              </wp:positionH>
              <wp:positionV relativeFrom="page">
                <wp:posOffset>10253980</wp:posOffset>
              </wp:positionV>
              <wp:extent cx="1289050" cy="328295"/>
              <wp:effectExtent l="635" t="0" r="0" b="0"/>
              <wp:wrapNone/>
              <wp:docPr id="22" name="Text Box 2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89050" cy="3282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21966" w:rsidRDefault="00E21966">
                          <w:pPr>
                            <w:spacing w:line="508" w:lineRule="exact"/>
                            <w:ind w:left="40"/>
                            <w:rPr>
                              <w:rFonts w:ascii="Arial" w:eastAsia="Arial" w:hAnsi="Arial" w:cs="Arial"/>
                              <w:sz w:val="16"/>
                              <w:szCs w:val="16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Arial" w:eastAsia="Arial" w:hAnsi="Arial" w:cs="Arial"/>
                              <w:color w:val="F08200"/>
                              <w:w w:val="95"/>
                              <w:sz w:val="47"/>
                              <w:szCs w:val="47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Fonts w:ascii="Arial" w:eastAsia="Arial" w:hAnsi="Arial" w:cs="Arial"/>
                              <w:noProof/>
                              <w:color w:val="F08200"/>
                              <w:w w:val="95"/>
                              <w:sz w:val="47"/>
                              <w:szCs w:val="47"/>
                            </w:rPr>
                            <w:t>12</w:t>
                          </w:r>
                          <w:r>
                            <w:fldChar w:fldCharType="end"/>
                          </w:r>
                          <w:r>
                            <w:rPr>
                              <w:rFonts w:ascii="Arial" w:eastAsia="Arial" w:hAnsi="Arial" w:cs="Arial"/>
                              <w:color w:val="F08200"/>
                              <w:spacing w:val="-79"/>
                              <w:w w:val="95"/>
                              <w:sz w:val="47"/>
                              <w:szCs w:val="47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22"/>
                              <w:w w:val="95"/>
                              <w:position w:val="2"/>
                              <w:sz w:val="16"/>
                              <w:szCs w:val="16"/>
                            </w:rPr>
                            <w:t>V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15"/>
                              <w:w w:val="95"/>
                              <w:position w:val="2"/>
                              <w:sz w:val="16"/>
                              <w:szCs w:val="16"/>
                            </w:rPr>
                            <w:t>A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12"/>
                              <w:w w:val="95"/>
                              <w:position w:val="2"/>
                              <w:sz w:val="16"/>
                              <w:szCs w:val="16"/>
                            </w:rPr>
                            <w:t>CCIN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w w:val="95"/>
                              <w:position w:val="2"/>
                              <w:sz w:val="16"/>
                              <w:szCs w:val="16"/>
                            </w:rPr>
                            <w:t>E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32"/>
                              <w:w w:val="95"/>
                              <w:position w:val="2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13"/>
                              <w:w w:val="95"/>
                              <w:position w:val="2"/>
                              <w:sz w:val="16"/>
                              <w:szCs w:val="16"/>
                            </w:rPr>
                            <w:t>REQUES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w w:val="95"/>
                              <w:position w:val="2"/>
                              <w:sz w:val="16"/>
                              <w:szCs w:val="16"/>
                            </w:rPr>
                            <w:t>T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32"/>
                              <w:w w:val="95"/>
                              <w:position w:val="2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15"/>
                              <w:w w:val="95"/>
                              <w:position w:val="2"/>
                              <w:sz w:val="16"/>
                              <w:szCs w:val="16"/>
                            </w:rPr>
                            <w:t>F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13"/>
                              <w:w w:val="95"/>
                              <w:position w:val="2"/>
                              <w:sz w:val="16"/>
                              <w:szCs w:val="16"/>
                            </w:rPr>
                            <w:t>OR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5EFA941" id="_x0000_t202" coordsize="21600,21600" o:spt="202" path="m,l,21600r21600,l21600,xe">
              <v:stroke joinstyle="miter"/>
              <v:path gradientshapeok="t" o:connecttype="rect"/>
            </v:shapetype>
            <v:shape id="Text Box 22" o:spid="_x0000_s1034" type="#_x0000_t202" style="position:absolute;margin-left:68.3pt;margin-top:807.4pt;width:101.5pt;height:25.85pt;z-index:-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" filled="f" stroked="f">
              <v:textbox inset="0,0,0,0">
                <w:txbxContent>
                  <w:p w:rsidR="00E21966" w:rsidRDefault="00E21966">
                    <w:pPr>
                      <w:spacing w:line="508" w:lineRule="exact"/>
                      <w:ind w:left="40"/>
                      <w:rPr>
                        <w:rFonts w:ascii="Arial" w:eastAsia="Arial" w:hAnsi="Arial" w:cs="Arial"/>
                        <w:sz w:val="16"/>
                        <w:szCs w:val="16"/>
                      </w:rPr>
                    </w:pPr>
                    <w:r>
                      <w:fldChar w:fldCharType="begin"/>
                    </w:r>
                    <w:r>
                      <w:rPr>
                        <w:rFonts w:ascii="Arial" w:eastAsia="Arial" w:hAnsi="Arial" w:cs="Arial"/>
                        <w:color w:val="F08200"/>
                        <w:w w:val="95"/>
                        <w:sz w:val="47"/>
                        <w:szCs w:val="47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rPr>
                        <w:rFonts w:ascii="Arial" w:eastAsia="Arial" w:hAnsi="Arial" w:cs="Arial"/>
                        <w:noProof/>
                        <w:color w:val="F08200"/>
                        <w:w w:val="95"/>
                        <w:sz w:val="47"/>
                        <w:szCs w:val="47"/>
                      </w:rPr>
                      <w:t>12</w:t>
                    </w:r>
                    <w:r>
                      <w:fldChar w:fldCharType="end"/>
                    </w:r>
                    <w:r>
                      <w:rPr>
                        <w:rFonts w:ascii="Arial" w:eastAsia="Arial" w:hAnsi="Arial" w:cs="Arial"/>
                        <w:color w:val="F08200"/>
                        <w:spacing w:val="-79"/>
                        <w:w w:val="95"/>
                        <w:sz w:val="47"/>
                        <w:szCs w:val="47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22"/>
                        <w:w w:val="95"/>
                        <w:position w:val="2"/>
                        <w:sz w:val="16"/>
                        <w:szCs w:val="16"/>
                      </w:rPr>
                      <w:t>V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15"/>
                        <w:w w:val="95"/>
                        <w:position w:val="2"/>
                        <w:sz w:val="16"/>
                        <w:szCs w:val="16"/>
                      </w:rPr>
                      <w:t>A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12"/>
                        <w:w w:val="95"/>
                        <w:position w:val="2"/>
                        <w:sz w:val="16"/>
                        <w:szCs w:val="16"/>
                      </w:rPr>
                      <w:t>CCIN</w:t>
                    </w:r>
                    <w:r>
                      <w:rPr>
                        <w:rFonts w:ascii="Arial" w:eastAsia="Arial" w:hAnsi="Arial" w:cs="Arial"/>
                        <w:color w:val="939598"/>
                        <w:w w:val="95"/>
                        <w:position w:val="2"/>
                        <w:sz w:val="16"/>
                        <w:szCs w:val="16"/>
                      </w:rPr>
                      <w:t>E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32"/>
                        <w:w w:val="95"/>
                        <w:position w:val="2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13"/>
                        <w:w w:val="95"/>
                        <w:position w:val="2"/>
                        <w:sz w:val="16"/>
                        <w:szCs w:val="16"/>
                      </w:rPr>
                      <w:t>REQUES</w:t>
                    </w:r>
                    <w:r>
                      <w:rPr>
                        <w:rFonts w:ascii="Arial" w:eastAsia="Arial" w:hAnsi="Arial" w:cs="Arial"/>
                        <w:color w:val="939598"/>
                        <w:w w:val="95"/>
                        <w:position w:val="2"/>
                        <w:sz w:val="16"/>
                        <w:szCs w:val="16"/>
                      </w:rPr>
                      <w:t>T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32"/>
                        <w:w w:val="95"/>
                        <w:position w:val="2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15"/>
                        <w:w w:val="95"/>
                        <w:position w:val="2"/>
                        <w:sz w:val="16"/>
                        <w:szCs w:val="16"/>
                      </w:rPr>
                      <w:t>F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13"/>
                        <w:w w:val="95"/>
                        <w:position w:val="2"/>
                        <w:sz w:val="16"/>
                        <w:szCs w:val="16"/>
                      </w:rPr>
                      <w:t>ORM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bidi="th-TH"/>
      </w:rPr>
      <mc:AlternateContent>
        <mc:Choice Requires="wps">
          <w:drawing>
            <wp:anchor distT="0" distB="0" distL="114300" distR="114300" simplePos="0" relativeHeight="251654144" behindDoc="1" locked="0" layoutInCell="1" allowOverlap="1" wp14:anchorId="07136EB8" wp14:editId="0F8B2FBC">
              <wp:simplePos x="0" y="0"/>
              <wp:positionH relativeFrom="page">
                <wp:posOffset>1085850</wp:posOffset>
              </wp:positionH>
              <wp:positionV relativeFrom="page">
                <wp:posOffset>10302240</wp:posOffset>
              </wp:positionV>
              <wp:extent cx="2159000" cy="128905"/>
              <wp:effectExtent l="0" t="0" r="3175" b="0"/>
              <wp:wrapNone/>
              <wp:docPr id="21" name="Text Box 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59000" cy="1289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21966" w:rsidRDefault="00E21966">
                          <w:pPr>
                            <w:spacing w:before="3"/>
                            <w:ind w:left="20"/>
                            <w:rPr>
                              <w:rFonts w:ascii="Arial" w:eastAsia="Arial" w:hAnsi="Arial" w:cs="Arial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12"/>
                              <w:w w:val="90"/>
                              <w:sz w:val="16"/>
                              <w:szCs w:val="16"/>
                            </w:rPr>
                            <w:t>MON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14"/>
                              <w:w w:val="90"/>
                              <w:sz w:val="16"/>
                              <w:szCs w:val="16"/>
                            </w:rPr>
                            <w:t>O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20"/>
                              <w:w w:val="90"/>
                              <w:sz w:val="16"/>
                              <w:szCs w:val="16"/>
                            </w:rPr>
                            <w:t>V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12"/>
                              <w:w w:val="90"/>
                              <w:sz w:val="16"/>
                              <w:szCs w:val="16"/>
                            </w:rPr>
                            <w:t>ALEN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w w:val="90"/>
                              <w:sz w:val="16"/>
                              <w:szCs w:val="16"/>
                            </w:rPr>
                            <w:t>T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10"/>
                              <w:w w:val="90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12"/>
                              <w:w w:val="90"/>
                              <w:sz w:val="16"/>
                              <w:szCs w:val="16"/>
                            </w:rPr>
                            <w:t>ORA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w w:val="90"/>
                              <w:sz w:val="16"/>
                              <w:szCs w:val="16"/>
                            </w:rPr>
                            <w:t>L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9"/>
                              <w:w w:val="90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12"/>
                              <w:w w:val="90"/>
                              <w:sz w:val="16"/>
                              <w:szCs w:val="16"/>
                            </w:rPr>
                            <w:t>POLI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w w:val="90"/>
                              <w:sz w:val="16"/>
                              <w:szCs w:val="16"/>
                            </w:rPr>
                            <w:t>O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9"/>
                              <w:w w:val="90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20"/>
                              <w:w w:val="90"/>
                              <w:sz w:val="16"/>
                              <w:szCs w:val="16"/>
                            </w:rPr>
                            <w:t>V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14"/>
                              <w:w w:val="90"/>
                              <w:sz w:val="16"/>
                              <w:szCs w:val="16"/>
                            </w:rPr>
                            <w:t>A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12"/>
                              <w:w w:val="90"/>
                              <w:sz w:val="16"/>
                              <w:szCs w:val="16"/>
                            </w:rPr>
                            <w:t>CCIN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w w:val="90"/>
                              <w:sz w:val="16"/>
                              <w:szCs w:val="16"/>
                            </w:rPr>
                            <w:t>E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9"/>
                              <w:w w:val="90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13"/>
                              <w:w w:val="90"/>
                              <w:sz w:val="16"/>
                              <w:szCs w:val="16"/>
                            </w:rPr>
                            <w:t>TYP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w w:val="90"/>
                              <w:sz w:val="16"/>
                              <w:szCs w:val="16"/>
                            </w:rPr>
                            <w:t>E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11"/>
                              <w:w w:val="90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w w:val="90"/>
                              <w:sz w:val="16"/>
                              <w:szCs w:val="16"/>
                            </w:rPr>
                            <w:t>2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11"/>
                              <w:w w:val="90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14"/>
                              <w:w w:val="90"/>
                              <w:sz w:val="16"/>
                              <w:szCs w:val="16"/>
                            </w:rPr>
                            <w:t>(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12"/>
                              <w:w w:val="90"/>
                              <w:sz w:val="16"/>
                              <w:szCs w:val="16"/>
                            </w:rPr>
                            <w:t>MOP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13"/>
                              <w:w w:val="90"/>
                              <w:sz w:val="16"/>
                              <w:szCs w:val="16"/>
                            </w:rPr>
                            <w:t>V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14"/>
                              <w:w w:val="90"/>
                              <w:sz w:val="16"/>
                              <w:szCs w:val="16"/>
                            </w:rPr>
                            <w:t>2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w w:val="90"/>
                              <w:sz w:val="16"/>
                              <w:szCs w:val="16"/>
                            </w:rPr>
                            <w:t>)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7136EB8" id="Text Box 21" o:spid="_x0000_s1035" type="#_x0000_t202" style="position:absolute;margin-left:85.5pt;margin-top:811.2pt;width:170pt;height:10.15pt;z-index:-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" filled="f" stroked="f">
              <v:textbox inset="0,0,0,0">
                <w:txbxContent>
                  <w:p w:rsidR="00E21966" w:rsidRDefault="00E21966">
                    <w:pPr>
                      <w:spacing w:before="3"/>
                      <w:ind w:left="20"/>
                      <w:rPr>
                        <w:rFonts w:ascii="Arial" w:eastAsia="Arial" w:hAnsi="Arial" w:cs="Arial"/>
                        <w:sz w:val="16"/>
                        <w:szCs w:val="16"/>
                      </w:rPr>
                    </w:pPr>
                    <w:r>
                      <w:rPr>
                        <w:rFonts w:ascii="Arial" w:eastAsia="Arial" w:hAnsi="Arial" w:cs="Arial"/>
                        <w:color w:val="939598"/>
                        <w:spacing w:val="-12"/>
                        <w:w w:val="90"/>
                        <w:sz w:val="16"/>
                        <w:szCs w:val="16"/>
                      </w:rPr>
                      <w:t>MON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14"/>
                        <w:w w:val="90"/>
                        <w:sz w:val="16"/>
                        <w:szCs w:val="16"/>
                      </w:rPr>
                      <w:t>O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20"/>
                        <w:w w:val="90"/>
                        <w:sz w:val="16"/>
                        <w:szCs w:val="16"/>
                      </w:rPr>
                      <w:t>V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12"/>
                        <w:w w:val="90"/>
                        <w:sz w:val="16"/>
                        <w:szCs w:val="16"/>
                      </w:rPr>
                      <w:t>ALEN</w:t>
                    </w:r>
                    <w:r>
                      <w:rPr>
                        <w:rFonts w:ascii="Arial" w:eastAsia="Arial" w:hAnsi="Arial" w:cs="Arial"/>
                        <w:color w:val="939598"/>
                        <w:w w:val="90"/>
                        <w:sz w:val="16"/>
                        <w:szCs w:val="16"/>
                      </w:rPr>
                      <w:t>T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10"/>
                        <w:w w:val="90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12"/>
                        <w:w w:val="90"/>
                        <w:sz w:val="16"/>
                        <w:szCs w:val="16"/>
                      </w:rPr>
                      <w:t>ORA</w:t>
                    </w:r>
                    <w:r>
                      <w:rPr>
                        <w:rFonts w:ascii="Arial" w:eastAsia="Arial" w:hAnsi="Arial" w:cs="Arial"/>
                        <w:color w:val="939598"/>
                        <w:w w:val="90"/>
                        <w:sz w:val="16"/>
                        <w:szCs w:val="16"/>
                      </w:rPr>
                      <w:t>L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9"/>
                        <w:w w:val="90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12"/>
                        <w:w w:val="90"/>
                        <w:sz w:val="16"/>
                        <w:szCs w:val="16"/>
                      </w:rPr>
                      <w:t>POLI</w:t>
                    </w:r>
                    <w:r>
                      <w:rPr>
                        <w:rFonts w:ascii="Arial" w:eastAsia="Arial" w:hAnsi="Arial" w:cs="Arial"/>
                        <w:color w:val="939598"/>
                        <w:w w:val="90"/>
                        <w:sz w:val="16"/>
                        <w:szCs w:val="16"/>
                      </w:rPr>
                      <w:t>O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9"/>
                        <w:w w:val="90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20"/>
                        <w:w w:val="90"/>
                        <w:sz w:val="16"/>
                        <w:szCs w:val="16"/>
                      </w:rPr>
                      <w:t>V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14"/>
                        <w:w w:val="90"/>
                        <w:sz w:val="16"/>
                        <w:szCs w:val="16"/>
                      </w:rPr>
                      <w:t>A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12"/>
                        <w:w w:val="90"/>
                        <w:sz w:val="16"/>
                        <w:szCs w:val="16"/>
                      </w:rPr>
                      <w:t>CCIN</w:t>
                    </w:r>
                    <w:r>
                      <w:rPr>
                        <w:rFonts w:ascii="Arial" w:eastAsia="Arial" w:hAnsi="Arial" w:cs="Arial"/>
                        <w:color w:val="939598"/>
                        <w:w w:val="90"/>
                        <w:sz w:val="16"/>
                        <w:szCs w:val="16"/>
                      </w:rPr>
                      <w:t>E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9"/>
                        <w:w w:val="90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13"/>
                        <w:w w:val="90"/>
                        <w:sz w:val="16"/>
                        <w:szCs w:val="16"/>
                      </w:rPr>
                      <w:t>TYP</w:t>
                    </w:r>
                    <w:r>
                      <w:rPr>
                        <w:rFonts w:ascii="Arial" w:eastAsia="Arial" w:hAnsi="Arial" w:cs="Arial"/>
                        <w:color w:val="939598"/>
                        <w:w w:val="90"/>
                        <w:sz w:val="16"/>
                        <w:szCs w:val="16"/>
                      </w:rPr>
                      <w:t>E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11"/>
                        <w:w w:val="90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color w:val="939598"/>
                        <w:w w:val="90"/>
                        <w:sz w:val="16"/>
                        <w:szCs w:val="16"/>
                      </w:rPr>
                      <w:t>2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11"/>
                        <w:w w:val="90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14"/>
                        <w:w w:val="90"/>
                        <w:sz w:val="16"/>
                        <w:szCs w:val="16"/>
                      </w:rPr>
                      <w:t>(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12"/>
                        <w:w w:val="90"/>
                        <w:sz w:val="16"/>
                        <w:szCs w:val="16"/>
                      </w:rPr>
                      <w:t>MOP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13"/>
                        <w:w w:val="90"/>
                        <w:sz w:val="16"/>
                        <w:szCs w:val="16"/>
                      </w:rPr>
                      <w:t>V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14"/>
                        <w:w w:val="90"/>
                        <w:sz w:val="16"/>
                        <w:szCs w:val="16"/>
                      </w:rPr>
                      <w:t>2</w:t>
                    </w:r>
                    <w:r>
                      <w:rPr>
                        <w:rFonts w:ascii="Arial" w:eastAsia="Arial" w:hAnsi="Arial" w:cs="Arial"/>
                        <w:color w:val="939598"/>
                        <w:w w:val="90"/>
                        <w:sz w:val="16"/>
                        <w:szCs w:val="16"/>
                      </w:rPr>
                      <w:t>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21966" w:rsidRDefault="00E21966">
    <w:pPr>
      <w:spacing w:line="200" w:lineRule="exact"/>
      <w:rPr>
        <w:sz w:val="20"/>
        <w:szCs w:val="20"/>
      </w:rPr>
    </w:pPr>
    <w:r>
      <w:rPr>
        <w:noProof/>
        <w:lang w:bidi="th-TH"/>
      </w:rPr>
      <mc:AlternateContent>
        <mc:Choice Requires="wpg">
          <w:drawing>
            <wp:anchor distT="0" distB="0" distL="114300" distR="114300" simplePos="0" relativeHeight="251661312" behindDoc="1" locked="0" layoutInCell="1" allowOverlap="1" wp14:anchorId="3DC2F54F" wp14:editId="7B49A566">
              <wp:simplePos x="0" y="0"/>
              <wp:positionH relativeFrom="page">
                <wp:posOffset>1067435</wp:posOffset>
              </wp:positionH>
              <wp:positionV relativeFrom="page">
                <wp:posOffset>10256520</wp:posOffset>
              </wp:positionV>
              <wp:extent cx="1270" cy="434975"/>
              <wp:effectExtent l="10160" t="17145" r="17145" b="14605"/>
              <wp:wrapNone/>
              <wp:docPr id="7" name="Group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270" cy="434975"/>
                        <a:chOff x="1681" y="16152"/>
                        <a:chExt cx="2" cy="685"/>
                      </a:xfrm>
                    </wpg:grpSpPr>
                    <wps:wsp>
                      <wps:cNvPr id="8" name="Freeform 12"/>
                      <wps:cNvSpPr>
                        <a:spLocks/>
                      </wps:cNvSpPr>
                      <wps:spPr bwMode="auto">
                        <a:xfrm>
                          <a:off x="1681" y="16152"/>
                          <a:ext cx="2" cy="685"/>
                        </a:xfrm>
                        <a:custGeom>
                          <a:avLst/>
                          <a:gdLst>
                            <a:gd name="T0" fmla="+- 0 16152 16152"/>
                            <a:gd name="T1" fmla="*/ 16152 h 685"/>
                            <a:gd name="T2" fmla="+- 0 16838 16152"/>
                            <a:gd name="T3" fmla="*/ 16838 h 685"/>
                          </a:gdLst>
                          <a:ahLst/>
                          <a:cxnLst>
                            <a:cxn ang="0">
                              <a:pos x="0" y="T1"/>
                            </a:cxn>
                            <a:cxn ang="0">
                              <a:pos x="0" y="T3"/>
                            </a:cxn>
                          </a:cxnLst>
                          <a:rect l="0" t="0" r="r" b="b"/>
                          <a:pathLst>
                            <a:path h="685">
                              <a:moveTo>
                                <a:pt x="0" y="0"/>
                              </a:moveTo>
                              <a:lnTo>
                                <a:pt x="0" y="686"/>
                              </a:lnTo>
                            </a:path>
                          </a:pathLst>
                        </a:custGeom>
                        <a:noFill/>
                        <a:ln w="18860">
                          <a:solidFill>
                            <a:srgbClr val="F082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0D21118" id="Group 11" o:spid="_x0000_s1026" style="position:absolute;margin-left:84.05pt;margin-top:807.6pt;width:.1pt;height:34.25pt;z-index:-251655168;mso-position-horizontal-relative:page;mso-position-vertical-relative:page" coordorigin="1681,16152" coordsize="2,6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">
              <v:shape id="Freeform 12" o:spid="_x0000_s1027" style="position:absolute;left:1681;top:16152;width:2;height:685;visibility:visible;mso-wrap-style:square;v-text-anchor:top" coordsize="2,68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D5LyL8A&#10;AADaAAAADwAAAGRycy9kb3ducmV2LnhtbERPy4rCMBTdD/gP4QruxlQXKtUoPhBcKVZhZnlprk2x&#10;uSlN1OrXm4Xg8nDes0VrK3GnxpeOFQz6CQji3OmSCwXn0/Z3AsIHZI2VY1LwJA+Leednhql2Dz7S&#10;PQuFiCHsU1RgQqhTKX1uyKLvu5o4chfXWAwRNoXUDT5iuK3kMElG0mLJscFgTWtD+TW7WQWn1px3&#10;B78fj4utXf0Nstfy8L9Rqtdtl1MQgdrwFX/cO60gbo1X4g2Q8zc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oPkvIvwAAANoAAAAPAAAAAAAAAAAAAAAAAJgCAABkcnMvZG93bnJl&#10;di54bWxQSwUGAAAAAAQABAD1AAAAhAMAAAAA&#10;" path="m,l,686e" filled="f" strokecolor="#f08200" strokeweight=".52389mm">
                <v:path arrowok="t" o:connecttype="custom" o:connectlocs="0,16152;0,16838" o:connectangles="0,0"/>
              </v:shape>
              <w10:wrap anchorx="page" anchory="page"/>
            </v:group>
          </w:pict>
        </mc:Fallback>
      </mc:AlternateContent>
    </w:r>
    <w:r>
      <w:rPr>
        <w:noProof/>
        <w:lang w:bidi="th-TH"/>
      </w:rPr>
      <mc:AlternateContent>
        <mc:Choice Requires="wps">
          <w:drawing>
            <wp:anchor distT="0" distB="0" distL="114300" distR="114300" simplePos="0" relativeHeight="251662336" behindDoc="1" locked="0" layoutInCell="1" allowOverlap="1" wp14:anchorId="535B21C1" wp14:editId="6A2AD1F0">
              <wp:simplePos x="0" y="0"/>
              <wp:positionH relativeFrom="page">
                <wp:posOffset>743585</wp:posOffset>
              </wp:positionH>
              <wp:positionV relativeFrom="page">
                <wp:posOffset>10253980</wp:posOffset>
              </wp:positionV>
              <wp:extent cx="299085" cy="328295"/>
              <wp:effectExtent l="635" t="0" r="0" b="0"/>
              <wp:wrapNone/>
              <wp:docPr id="6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9085" cy="3282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21966" w:rsidRDefault="00E21966">
                          <w:pPr>
                            <w:spacing w:line="508" w:lineRule="exact"/>
                            <w:ind w:left="20"/>
                            <w:rPr>
                              <w:rFonts w:ascii="Arial" w:eastAsia="Arial" w:hAnsi="Arial" w:cs="Arial"/>
                              <w:sz w:val="47"/>
                              <w:szCs w:val="47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color w:val="F08200"/>
                              <w:spacing w:val="-34"/>
                              <w:w w:val="95"/>
                              <w:sz w:val="47"/>
                              <w:szCs w:val="47"/>
                            </w:rPr>
                            <w:t>20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35B21C1"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41" type="#_x0000_t202" style="position:absolute;margin-left:58.55pt;margin-top:807.4pt;width:23.55pt;height:25.85pt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" filled="f" stroked="f">
              <v:textbox inset="0,0,0,0">
                <w:txbxContent>
                  <w:p w:rsidR="00E21966" w:rsidRDefault="00E21966">
                    <w:pPr>
                      <w:spacing w:line="508" w:lineRule="exact"/>
                      <w:ind w:left="20"/>
                      <w:rPr>
                        <w:rFonts w:ascii="Arial" w:eastAsia="Arial" w:hAnsi="Arial" w:cs="Arial"/>
                        <w:sz w:val="47"/>
                        <w:szCs w:val="47"/>
                      </w:rPr>
                    </w:pPr>
                    <w:r>
                      <w:rPr>
                        <w:rFonts w:ascii="Arial" w:eastAsia="Arial" w:hAnsi="Arial" w:cs="Arial"/>
                        <w:color w:val="F08200"/>
                        <w:spacing w:val="-34"/>
                        <w:w w:val="95"/>
                        <w:sz w:val="47"/>
                        <w:szCs w:val="47"/>
                      </w:rPr>
                      <w:t>20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bidi="th-TH"/>
      </w:rPr>
      <mc:AlternateContent>
        <mc:Choice Requires="wps">
          <w:drawing>
            <wp:anchor distT="0" distB="0" distL="114300" distR="114300" simplePos="0" relativeHeight="251663360" behindDoc="1" locked="0" layoutInCell="1" allowOverlap="1" wp14:anchorId="07C4C273" wp14:editId="22647C96">
              <wp:simplePos x="0" y="0"/>
              <wp:positionH relativeFrom="page">
                <wp:posOffset>1085850</wp:posOffset>
              </wp:positionH>
              <wp:positionV relativeFrom="page">
                <wp:posOffset>10302240</wp:posOffset>
              </wp:positionV>
              <wp:extent cx="2159000" cy="233045"/>
              <wp:effectExtent l="0" t="0" r="3175" b="0"/>
              <wp:wrapNone/>
              <wp:docPr id="5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59000" cy="2330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21966" w:rsidRDefault="00E21966">
                          <w:pPr>
                            <w:spacing w:before="22" w:line="164" w:lineRule="exact"/>
                            <w:ind w:left="20"/>
                            <w:rPr>
                              <w:rFonts w:ascii="Arial" w:eastAsia="Arial" w:hAnsi="Arial" w:cs="Arial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12"/>
                              <w:w w:val="90"/>
                              <w:sz w:val="16"/>
                              <w:szCs w:val="16"/>
                            </w:rPr>
                            <w:t>MON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14"/>
                              <w:w w:val="90"/>
                              <w:sz w:val="16"/>
                              <w:szCs w:val="16"/>
                            </w:rPr>
                            <w:t>O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20"/>
                              <w:w w:val="90"/>
                              <w:sz w:val="16"/>
                              <w:szCs w:val="16"/>
                            </w:rPr>
                            <w:t>V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12"/>
                              <w:w w:val="90"/>
                              <w:sz w:val="16"/>
                              <w:szCs w:val="16"/>
                            </w:rPr>
                            <w:t>ALEN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w w:val="90"/>
                              <w:sz w:val="16"/>
                              <w:szCs w:val="16"/>
                            </w:rPr>
                            <w:t>T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10"/>
                              <w:w w:val="90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12"/>
                              <w:w w:val="90"/>
                              <w:sz w:val="16"/>
                              <w:szCs w:val="16"/>
                            </w:rPr>
                            <w:t>ORA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w w:val="90"/>
                              <w:sz w:val="16"/>
                              <w:szCs w:val="16"/>
                            </w:rPr>
                            <w:t>L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9"/>
                              <w:w w:val="90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12"/>
                              <w:w w:val="90"/>
                              <w:sz w:val="16"/>
                              <w:szCs w:val="16"/>
                            </w:rPr>
                            <w:t>POLI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w w:val="90"/>
                              <w:sz w:val="16"/>
                              <w:szCs w:val="16"/>
                            </w:rPr>
                            <w:t>O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9"/>
                              <w:w w:val="90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20"/>
                              <w:w w:val="90"/>
                              <w:sz w:val="16"/>
                              <w:szCs w:val="16"/>
                            </w:rPr>
                            <w:t>V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14"/>
                              <w:w w:val="90"/>
                              <w:sz w:val="16"/>
                              <w:szCs w:val="16"/>
                            </w:rPr>
                            <w:t>A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12"/>
                              <w:w w:val="90"/>
                              <w:sz w:val="16"/>
                              <w:szCs w:val="16"/>
                            </w:rPr>
                            <w:t>CCIN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w w:val="90"/>
                              <w:sz w:val="16"/>
                              <w:szCs w:val="16"/>
                            </w:rPr>
                            <w:t>E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9"/>
                              <w:w w:val="90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13"/>
                              <w:w w:val="90"/>
                              <w:sz w:val="16"/>
                              <w:szCs w:val="16"/>
                            </w:rPr>
                            <w:t>TYP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w w:val="90"/>
                              <w:sz w:val="16"/>
                              <w:szCs w:val="16"/>
                            </w:rPr>
                            <w:t>E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11"/>
                              <w:w w:val="90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w w:val="90"/>
                              <w:sz w:val="16"/>
                              <w:szCs w:val="16"/>
                            </w:rPr>
                            <w:t>2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11"/>
                              <w:w w:val="90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14"/>
                              <w:w w:val="90"/>
                              <w:sz w:val="16"/>
                              <w:szCs w:val="16"/>
                            </w:rPr>
                            <w:t>(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12"/>
                              <w:w w:val="90"/>
                              <w:sz w:val="16"/>
                              <w:szCs w:val="16"/>
                            </w:rPr>
                            <w:t>MOP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13"/>
                              <w:w w:val="90"/>
                              <w:sz w:val="16"/>
                              <w:szCs w:val="16"/>
                            </w:rPr>
                            <w:t>V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14"/>
                              <w:w w:val="90"/>
                              <w:sz w:val="16"/>
                              <w:szCs w:val="16"/>
                            </w:rPr>
                            <w:t>2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w w:val="90"/>
                              <w:sz w:val="16"/>
                              <w:szCs w:val="16"/>
                            </w:rPr>
                            <w:t>)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w w:val="87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20"/>
                              <w:w w:val="90"/>
                              <w:sz w:val="16"/>
                              <w:szCs w:val="16"/>
                            </w:rPr>
                            <w:t>V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14"/>
                              <w:w w:val="90"/>
                              <w:sz w:val="16"/>
                              <w:szCs w:val="16"/>
                            </w:rPr>
                            <w:t>A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12"/>
                              <w:w w:val="90"/>
                              <w:sz w:val="16"/>
                              <w:szCs w:val="16"/>
                            </w:rPr>
                            <w:t>CCIN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w w:val="90"/>
                              <w:sz w:val="16"/>
                              <w:szCs w:val="16"/>
                            </w:rPr>
                            <w:t>E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2"/>
                              <w:w w:val="90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12"/>
                              <w:w w:val="90"/>
                              <w:sz w:val="16"/>
                              <w:szCs w:val="16"/>
                            </w:rPr>
                            <w:t>REQUES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w w:val="90"/>
                              <w:sz w:val="16"/>
                              <w:szCs w:val="16"/>
                            </w:rPr>
                            <w:t>T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1"/>
                              <w:w w:val="90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15"/>
                              <w:w w:val="90"/>
                              <w:sz w:val="16"/>
                              <w:szCs w:val="16"/>
                            </w:rPr>
                            <w:t>F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12"/>
                              <w:w w:val="90"/>
                              <w:sz w:val="16"/>
                              <w:szCs w:val="16"/>
                            </w:rPr>
                            <w:t>OR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7C4C273" id="Text Box 9" o:spid="_x0000_s1042" type="#_x0000_t202" style="position:absolute;margin-left:85.5pt;margin-top:811.2pt;width:170pt;height:18.35pt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" filled="f" stroked="f">
              <v:textbox inset="0,0,0,0">
                <w:txbxContent>
                  <w:p w:rsidR="00E21966" w:rsidRDefault="00E21966">
                    <w:pPr>
                      <w:spacing w:before="22" w:line="164" w:lineRule="exact"/>
                      <w:ind w:left="20"/>
                      <w:rPr>
                        <w:rFonts w:ascii="Arial" w:eastAsia="Arial" w:hAnsi="Arial" w:cs="Arial"/>
                        <w:sz w:val="16"/>
                        <w:szCs w:val="16"/>
                      </w:rPr>
                    </w:pPr>
                    <w:r>
                      <w:rPr>
                        <w:rFonts w:ascii="Arial" w:eastAsia="Arial" w:hAnsi="Arial" w:cs="Arial"/>
                        <w:color w:val="939598"/>
                        <w:spacing w:val="-12"/>
                        <w:w w:val="90"/>
                        <w:sz w:val="16"/>
                        <w:szCs w:val="16"/>
                      </w:rPr>
                      <w:t>MON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14"/>
                        <w:w w:val="90"/>
                        <w:sz w:val="16"/>
                        <w:szCs w:val="16"/>
                      </w:rPr>
                      <w:t>O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20"/>
                        <w:w w:val="90"/>
                        <w:sz w:val="16"/>
                        <w:szCs w:val="16"/>
                      </w:rPr>
                      <w:t>V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12"/>
                        <w:w w:val="90"/>
                        <w:sz w:val="16"/>
                        <w:szCs w:val="16"/>
                      </w:rPr>
                      <w:t>ALEN</w:t>
                    </w:r>
                    <w:r>
                      <w:rPr>
                        <w:rFonts w:ascii="Arial" w:eastAsia="Arial" w:hAnsi="Arial" w:cs="Arial"/>
                        <w:color w:val="939598"/>
                        <w:w w:val="90"/>
                        <w:sz w:val="16"/>
                        <w:szCs w:val="16"/>
                      </w:rPr>
                      <w:t>T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10"/>
                        <w:w w:val="90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12"/>
                        <w:w w:val="90"/>
                        <w:sz w:val="16"/>
                        <w:szCs w:val="16"/>
                      </w:rPr>
                      <w:t>ORA</w:t>
                    </w:r>
                    <w:r>
                      <w:rPr>
                        <w:rFonts w:ascii="Arial" w:eastAsia="Arial" w:hAnsi="Arial" w:cs="Arial"/>
                        <w:color w:val="939598"/>
                        <w:w w:val="90"/>
                        <w:sz w:val="16"/>
                        <w:szCs w:val="16"/>
                      </w:rPr>
                      <w:t>L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9"/>
                        <w:w w:val="90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12"/>
                        <w:w w:val="90"/>
                        <w:sz w:val="16"/>
                        <w:szCs w:val="16"/>
                      </w:rPr>
                      <w:t>POLI</w:t>
                    </w:r>
                    <w:r>
                      <w:rPr>
                        <w:rFonts w:ascii="Arial" w:eastAsia="Arial" w:hAnsi="Arial" w:cs="Arial"/>
                        <w:color w:val="939598"/>
                        <w:w w:val="90"/>
                        <w:sz w:val="16"/>
                        <w:szCs w:val="16"/>
                      </w:rPr>
                      <w:t>O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9"/>
                        <w:w w:val="90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20"/>
                        <w:w w:val="90"/>
                        <w:sz w:val="16"/>
                        <w:szCs w:val="16"/>
                      </w:rPr>
                      <w:t>V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14"/>
                        <w:w w:val="90"/>
                        <w:sz w:val="16"/>
                        <w:szCs w:val="16"/>
                      </w:rPr>
                      <w:t>A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12"/>
                        <w:w w:val="90"/>
                        <w:sz w:val="16"/>
                        <w:szCs w:val="16"/>
                      </w:rPr>
                      <w:t>CCIN</w:t>
                    </w:r>
                    <w:r>
                      <w:rPr>
                        <w:rFonts w:ascii="Arial" w:eastAsia="Arial" w:hAnsi="Arial" w:cs="Arial"/>
                        <w:color w:val="939598"/>
                        <w:w w:val="90"/>
                        <w:sz w:val="16"/>
                        <w:szCs w:val="16"/>
                      </w:rPr>
                      <w:t>E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9"/>
                        <w:w w:val="90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13"/>
                        <w:w w:val="90"/>
                        <w:sz w:val="16"/>
                        <w:szCs w:val="16"/>
                      </w:rPr>
                      <w:t>TYP</w:t>
                    </w:r>
                    <w:r>
                      <w:rPr>
                        <w:rFonts w:ascii="Arial" w:eastAsia="Arial" w:hAnsi="Arial" w:cs="Arial"/>
                        <w:color w:val="939598"/>
                        <w:w w:val="90"/>
                        <w:sz w:val="16"/>
                        <w:szCs w:val="16"/>
                      </w:rPr>
                      <w:t>E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11"/>
                        <w:w w:val="90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color w:val="939598"/>
                        <w:w w:val="90"/>
                        <w:sz w:val="16"/>
                        <w:szCs w:val="16"/>
                      </w:rPr>
                      <w:t>2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11"/>
                        <w:w w:val="90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14"/>
                        <w:w w:val="90"/>
                        <w:sz w:val="16"/>
                        <w:szCs w:val="16"/>
                      </w:rPr>
                      <w:t>(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12"/>
                        <w:w w:val="90"/>
                        <w:sz w:val="16"/>
                        <w:szCs w:val="16"/>
                      </w:rPr>
                      <w:t>MOP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13"/>
                        <w:w w:val="90"/>
                        <w:sz w:val="16"/>
                        <w:szCs w:val="16"/>
                      </w:rPr>
                      <w:t>V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14"/>
                        <w:w w:val="90"/>
                        <w:sz w:val="16"/>
                        <w:szCs w:val="16"/>
                      </w:rPr>
                      <w:t>2</w:t>
                    </w:r>
                    <w:r>
                      <w:rPr>
                        <w:rFonts w:ascii="Arial" w:eastAsia="Arial" w:hAnsi="Arial" w:cs="Arial"/>
                        <w:color w:val="939598"/>
                        <w:w w:val="90"/>
                        <w:sz w:val="16"/>
                        <w:szCs w:val="16"/>
                      </w:rPr>
                      <w:t>)</w:t>
                    </w:r>
                    <w:r>
                      <w:rPr>
                        <w:rFonts w:ascii="Arial" w:eastAsia="Arial" w:hAnsi="Arial" w:cs="Arial"/>
                        <w:color w:val="939598"/>
                        <w:w w:val="87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20"/>
                        <w:w w:val="90"/>
                        <w:sz w:val="16"/>
                        <w:szCs w:val="16"/>
                      </w:rPr>
                      <w:t>V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14"/>
                        <w:w w:val="90"/>
                        <w:sz w:val="16"/>
                        <w:szCs w:val="16"/>
                      </w:rPr>
                      <w:t>A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12"/>
                        <w:w w:val="90"/>
                        <w:sz w:val="16"/>
                        <w:szCs w:val="16"/>
                      </w:rPr>
                      <w:t>CCIN</w:t>
                    </w:r>
                    <w:r>
                      <w:rPr>
                        <w:rFonts w:ascii="Arial" w:eastAsia="Arial" w:hAnsi="Arial" w:cs="Arial"/>
                        <w:color w:val="939598"/>
                        <w:w w:val="90"/>
                        <w:sz w:val="16"/>
                        <w:szCs w:val="16"/>
                      </w:rPr>
                      <w:t>E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2"/>
                        <w:w w:val="90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12"/>
                        <w:w w:val="90"/>
                        <w:sz w:val="16"/>
                        <w:szCs w:val="16"/>
                      </w:rPr>
                      <w:t>REQUES</w:t>
                    </w:r>
                    <w:r>
                      <w:rPr>
                        <w:rFonts w:ascii="Arial" w:eastAsia="Arial" w:hAnsi="Arial" w:cs="Arial"/>
                        <w:color w:val="939598"/>
                        <w:w w:val="90"/>
                        <w:sz w:val="16"/>
                        <w:szCs w:val="16"/>
                      </w:rPr>
                      <w:t>T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1"/>
                        <w:w w:val="90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15"/>
                        <w:w w:val="90"/>
                        <w:sz w:val="16"/>
                        <w:szCs w:val="16"/>
                      </w:rPr>
                      <w:t>F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12"/>
                        <w:w w:val="90"/>
                        <w:sz w:val="16"/>
                        <w:szCs w:val="16"/>
                      </w:rPr>
                      <w:t>ORM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21966" w:rsidRDefault="00E21966">
    <w:pPr>
      <w:spacing w:line="200" w:lineRule="exact"/>
      <w:rPr>
        <w:sz w:val="20"/>
        <w:szCs w:val="20"/>
      </w:rPr>
    </w:pPr>
    <w:r>
      <w:rPr>
        <w:noProof/>
        <w:lang w:bidi="th-TH"/>
      </w:rPr>
      <mc:AlternateContent>
        <mc:Choice Requires="wps">
          <w:drawing>
            <wp:anchor distT="0" distB="0" distL="114300" distR="114300" simplePos="0" relativeHeight="251666432" behindDoc="1" locked="0" layoutInCell="1" allowOverlap="1" wp14:anchorId="040C52EC" wp14:editId="67D5E5B3">
              <wp:simplePos x="0" y="0"/>
              <wp:positionH relativeFrom="page">
                <wp:posOffset>5403215</wp:posOffset>
              </wp:positionH>
              <wp:positionV relativeFrom="page">
                <wp:posOffset>10416540</wp:posOffset>
              </wp:positionV>
              <wp:extent cx="1070610" cy="128905"/>
              <wp:effectExtent l="2540" t="0" r="3175" b="0"/>
              <wp:wrapNone/>
              <wp:docPr id="4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70610" cy="1289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21966" w:rsidRDefault="00E21966">
                          <w:pPr>
                            <w:spacing w:before="3"/>
                            <w:ind w:left="20"/>
                            <w:rPr>
                              <w:rFonts w:ascii="Arial" w:eastAsia="Arial" w:hAnsi="Arial" w:cs="Arial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20"/>
                              <w:w w:val="90"/>
                              <w:sz w:val="16"/>
                              <w:szCs w:val="16"/>
                            </w:rPr>
                            <w:t>V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14"/>
                              <w:w w:val="90"/>
                              <w:sz w:val="16"/>
                              <w:szCs w:val="16"/>
                            </w:rPr>
                            <w:t>A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12"/>
                              <w:w w:val="90"/>
                              <w:sz w:val="16"/>
                              <w:szCs w:val="16"/>
                            </w:rPr>
                            <w:t>CCIN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w w:val="90"/>
                              <w:sz w:val="16"/>
                              <w:szCs w:val="16"/>
                            </w:rPr>
                            <w:t>E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2"/>
                              <w:w w:val="90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12"/>
                              <w:w w:val="90"/>
                              <w:sz w:val="16"/>
                              <w:szCs w:val="16"/>
                            </w:rPr>
                            <w:t>REQUES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w w:val="90"/>
                              <w:sz w:val="16"/>
                              <w:szCs w:val="16"/>
                            </w:rPr>
                            <w:t>T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1"/>
                              <w:w w:val="90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15"/>
                              <w:w w:val="90"/>
                              <w:sz w:val="16"/>
                              <w:szCs w:val="16"/>
                            </w:rPr>
                            <w:t>F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12"/>
                              <w:w w:val="90"/>
                              <w:sz w:val="16"/>
                              <w:szCs w:val="16"/>
                            </w:rPr>
                            <w:t>OR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40C52EC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43" type="#_x0000_t202" style="position:absolute;margin-left:425.45pt;margin-top:820.2pt;width:84.3pt;height:10.15pt;z-index:-251650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" filled="f" stroked="f">
              <v:textbox inset="0,0,0,0">
                <w:txbxContent>
                  <w:p w:rsidR="00E21966" w:rsidRDefault="00E21966">
                    <w:pPr>
                      <w:spacing w:before="3"/>
                      <w:ind w:left="20"/>
                      <w:rPr>
                        <w:rFonts w:ascii="Arial" w:eastAsia="Arial" w:hAnsi="Arial" w:cs="Arial"/>
                        <w:sz w:val="16"/>
                        <w:szCs w:val="16"/>
                      </w:rPr>
                    </w:pPr>
                    <w:r>
                      <w:rPr>
                        <w:rFonts w:ascii="Arial" w:eastAsia="Arial" w:hAnsi="Arial" w:cs="Arial"/>
                        <w:color w:val="939598"/>
                        <w:spacing w:val="-20"/>
                        <w:w w:val="90"/>
                        <w:sz w:val="16"/>
                        <w:szCs w:val="16"/>
                      </w:rPr>
                      <w:t>V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14"/>
                        <w:w w:val="90"/>
                        <w:sz w:val="16"/>
                        <w:szCs w:val="16"/>
                      </w:rPr>
                      <w:t>A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12"/>
                        <w:w w:val="90"/>
                        <w:sz w:val="16"/>
                        <w:szCs w:val="16"/>
                      </w:rPr>
                      <w:t>CCIN</w:t>
                    </w:r>
                    <w:r>
                      <w:rPr>
                        <w:rFonts w:ascii="Arial" w:eastAsia="Arial" w:hAnsi="Arial" w:cs="Arial"/>
                        <w:color w:val="939598"/>
                        <w:w w:val="90"/>
                        <w:sz w:val="16"/>
                        <w:szCs w:val="16"/>
                      </w:rPr>
                      <w:t>E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2"/>
                        <w:w w:val="90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12"/>
                        <w:w w:val="90"/>
                        <w:sz w:val="16"/>
                        <w:szCs w:val="16"/>
                      </w:rPr>
                      <w:t>REQUES</w:t>
                    </w:r>
                    <w:r>
                      <w:rPr>
                        <w:rFonts w:ascii="Arial" w:eastAsia="Arial" w:hAnsi="Arial" w:cs="Arial"/>
                        <w:color w:val="939598"/>
                        <w:w w:val="90"/>
                        <w:sz w:val="16"/>
                        <w:szCs w:val="16"/>
                      </w:rPr>
                      <w:t>T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1"/>
                        <w:w w:val="90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15"/>
                        <w:w w:val="90"/>
                        <w:sz w:val="16"/>
                        <w:szCs w:val="16"/>
                      </w:rPr>
                      <w:t>F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12"/>
                        <w:w w:val="90"/>
                        <w:sz w:val="16"/>
                        <w:szCs w:val="16"/>
                      </w:rPr>
                      <w:t>ORM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bidi="th-TH"/>
      </w:rPr>
      <mc:AlternateContent>
        <mc:Choice Requires="wps">
          <w:drawing>
            <wp:anchor distT="0" distB="0" distL="114300" distR="114300" simplePos="0" relativeHeight="251665408" behindDoc="1" locked="0" layoutInCell="1" allowOverlap="1" wp14:anchorId="13D9E630" wp14:editId="296070F8">
              <wp:simplePos x="0" y="0"/>
              <wp:positionH relativeFrom="page">
                <wp:posOffset>4333240</wp:posOffset>
              </wp:positionH>
              <wp:positionV relativeFrom="page">
                <wp:posOffset>10154920</wp:posOffset>
              </wp:positionV>
              <wp:extent cx="2477135" cy="437515"/>
              <wp:effectExtent l="0" t="1270" r="0" b="0"/>
              <wp:wrapNone/>
              <wp:docPr id="3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77135" cy="4375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21966" w:rsidRDefault="00E21966">
                          <w:pPr>
                            <w:spacing w:line="508" w:lineRule="exact"/>
                            <w:ind w:left="20"/>
                            <w:rPr>
                              <w:rFonts w:ascii="Arial" w:eastAsia="Arial" w:hAnsi="Arial" w:cs="Arial"/>
                              <w:sz w:val="47"/>
                              <w:szCs w:val="47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13"/>
                              <w:w w:val="95"/>
                              <w:sz w:val="16"/>
                              <w:szCs w:val="16"/>
                            </w:rPr>
                            <w:t>MON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15"/>
                              <w:w w:val="95"/>
                              <w:sz w:val="16"/>
                              <w:szCs w:val="16"/>
                            </w:rPr>
                            <w:t>O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22"/>
                              <w:w w:val="95"/>
                              <w:sz w:val="16"/>
                              <w:szCs w:val="16"/>
                            </w:rPr>
                            <w:t>V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12"/>
                              <w:w w:val="95"/>
                              <w:sz w:val="16"/>
                              <w:szCs w:val="16"/>
                            </w:rPr>
                            <w:t>ALEN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w w:val="95"/>
                              <w:sz w:val="16"/>
                              <w:szCs w:val="16"/>
                            </w:rPr>
                            <w:t>T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35"/>
                              <w:w w:val="95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13"/>
                              <w:w w:val="95"/>
                              <w:sz w:val="16"/>
                              <w:szCs w:val="16"/>
                            </w:rPr>
                            <w:t>ORA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w w:val="95"/>
                              <w:sz w:val="16"/>
                              <w:szCs w:val="16"/>
                            </w:rPr>
                            <w:t>L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35"/>
                              <w:w w:val="95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13"/>
                              <w:w w:val="95"/>
                              <w:sz w:val="16"/>
                              <w:szCs w:val="16"/>
                            </w:rPr>
                            <w:t>POLI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w w:val="95"/>
                              <w:sz w:val="16"/>
                              <w:szCs w:val="16"/>
                            </w:rPr>
                            <w:t>O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34"/>
                              <w:w w:val="95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22"/>
                              <w:w w:val="95"/>
                              <w:sz w:val="16"/>
                              <w:szCs w:val="16"/>
                            </w:rPr>
                            <w:t>V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15"/>
                              <w:w w:val="95"/>
                              <w:sz w:val="16"/>
                              <w:szCs w:val="16"/>
                            </w:rPr>
                            <w:t>A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12"/>
                              <w:w w:val="95"/>
                              <w:sz w:val="16"/>
                              <w:szCs w:val="16"/>
                            </w:rPr>
                            <w:t>CCIN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w w:val="95"/>
                              <w:sz w:val="16"/>
                              <w:szCs w:val="16"/>
                            </w:rPr>
                            <w:t>E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35"/>
                              <w:w w:val="95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13"/>
                              <w:w w:val="95"/>
                              <w:sz w:val="16"/>
                              <w:szCs w:val="16"/>
                            </w:rPr>
                            <w:t>TYP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w w:val="95"/>
                              <w:sz w:val="16"/>
                              <w:szCs w:val="16"/>
                            </w:rPr>
                            <w:t>E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35"/>
                              <w:w w:val="95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w w:val="95"/>
                              <w:sz w:val="16"/>
                              <w:szCs w:val="16"/>
                            </w:rPr>
                            <w:t>2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35"/>
                              <w:w w:val="95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15"/>
                              <w:w w:val="95"/>
                              <w:sz w:val="16"/>
                              <w:szCs w:val="16"/>
                            </w:rPr>
                            <w:t>(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13"/>
                              <w:w w:val="95"/>
                              <w:sz w:val="16"/>
                              <w:szCs w:val="16"/>
                            </w:rPr>
                            <w:t>MOP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14"/>
                              <w:w w:val="95"/>
                              <w:sz w:val="16"/>
                              <w:szCs w:val="16"/>
                            </w:rPr>
                            <w:t>V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15"/>
                              <w:w w:val="95"/>
                              <w:sz w:val="16"/>
                              <w:szCs w:val="16"/>
                            </w:rPr>
                            <w:t>2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w w:val="95"/>
                              <w:sz w:val="16"/>
                              <w:szCs w:val="16"/>
                            </w:rPr>
                            <w:t>)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10"/>
                              <w:w w:val="95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F08200"/>
                              <w:spacing w:val="-34"/>
                              <w:w w:val="95"/>
                              <w:position w:val="-17"/>
                              <w:sz w:val="47"/>
                              <w:szCs w:val="47"/>
                            </w:rPr>
                            <w:t>2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3D9E630" id="Text Box 6" o:spid="_x0000_s1044" type="#_x0000_t202" style="position:absolute;margin-left:341.2pt;margin-top:799.6pt;width:195.05pt;height:34.45pt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" filled="f" stroked="f">
              <v:textbox inset="0,0,0,0">
                <w:txbxContent>
                  <w:p w:rsidR="00E21966" w:rsidRDefault="00E21966">
                    <w:pPr>
                      <w:spacing w:line="508" w:lineRule="exact"/>
                      <w:ind w:left="20"/>
                      <w:rPr>
                        <w:rFonts w:ascii="Arial" w:eastAsia="Arial" w:hAnsi="Arial" w:cs="Arial"/>
                        <w:sz w:val="47"/>
                        <w:szCs w:val="47"/>
                      </w:rPr>
                    </w:pPr>
                    <w:r>
                      <w:rPr>
                        <w:rFonts w:ascii="Arial" w:eastAsia="Arial" w:hAnsi="Arial" w:cs="Arial"/>
                        <w:color w:val="939598"/>
                        <w:spacing w:val="-13"/>
                        <w:w w:val="95"/>
                        <w:sz w:val="16"/>
                        <w:szCs w:val="16"/>
                      </w:rPr>
                      <w:t>MON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15"/>
                        <w:w w:val="95"/>
                        <w:sz w:val="16"/>
                        <w:szCs w:val="16"/>
                      </w:rPr>
                      <w:t>O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22"/>
                        <w:w w:val="95"/>
                        <w:sz w:val="16"/>
                        <w:szCs w:val="16"/>
                      </w:rPr>
                      <w:t>V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12"/>
                        <w:w w:val="95"/>
                        <w:sz w:val="16"/>
                        <w:szCs w:val="16"/>
                      </w:rPr>
                      <w:t>ALEN</w:t>
                    </w:r>
                    <w:r>
                      <w:rPr>
                        <w:rFonts w:ascii="Arial" w:eastAsia="Arial" w:hAnsi="Arial" w:cs="Arial"/>
                        <w:color w:val="939598"/>
                        <w:w w:val="95"/>
                        <w:sz w:val="16"/>
                        <w:szCs w:val="16"/>
                      </w:rPr>
                      <w:t>T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35"/>
                        <w:w w:val="95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13"/>
                        <w:w w:val="95"/>
                        <w:sz w:val="16"/>
                        <w:szCs w:val="16"/>
                      </w:rPr>
                      <w:t>ORA</w:t>
                    </w:r>
                    <w:r>
                      <w:rPr>
                        <w:rFonts w:ascii="Arial" w:eastAsia="Arial" w:hAnsi="Arial" w:cs="Arial"/>
                        <w:color w:val="939598"/>
                        <w:w w:val="95"/>
                        <w:sz w:val="16"/>
                        <w:szCs w:val="16"/>
                      </w:rPr>
                      <w:t>L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35"/>
                        <w:w w:val="95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13"/>
                        <w:w w:val="95"/>
                        <w:sz w:val="16"/>
                        <w:szCs w:val="16"/>
                      </w:rPr>
                      <w:t>POLI</w:t>
                    </w:r>
                    <w:r>
                      <w:rPr>
                        <w:rFonts w:ascii="Arial" w:eastAsia="Arial" w:hAnsi="Arial" w:cs="Arial"/>
                        <w:color w:val="939598"/>
                        <w:w w:val="95"/>
                        <w:sz w:val="16"/>
                        <w:szCs w:val="16"/>
                      </w:rPr>
                      <w:t>O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34"/>
                        <w:w w:val="95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22"/>
                        <w:w w:val="95"/>
                        <w:sz w:val="16"/>
                        <w:szCs w:val="16"/>
                      </w:rPr>
                      <w:t>V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15"/>
                        <w:w w:val="95"/>
                        <w:sz w:val="16"/>
                        <w:szCs w:val="16"/>
                      </w:rPr>
                      <w:t>A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12"/>
                        <w:w w:val="95"/>
                        <w:sz w:val="16"/>
                        <w:szCs w:val="16"/>
                      </w:rPr>
                      <w:t>CCIN</w:t>
                    </w:r>
                    <w:r>
                      <w:rPr>
                        <w:rFonts w:ascii="Arial" w:eastAsia="Arial" w:hAnsi="Arial" w:cs="Arial"/>
                        <w:color w:val="939598"/>
                        <w:w w:val="95"/>
                        <w:sz w:val="16"/>
                        <w:szCs w:val="16"/>
                      </w:rPr>
                      <w:t>E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35"/>
                        <w:w w:val="95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13"/>
                        <w:w w:val="95"/>
                        <w:sz w:val="16"/>
                        <w:szCs w:val="16"/>
                      </w:rPr>
                      <w:t>TYP</w:t>
                    </w:r>
                    <w:r>
                      <w:rPr>
                        <w:rFonts w:ascii="Arial" w:eastAsia="Arial" w:hAnsi="Arial" w:cs="Arial"/>
                        <w:color w:val="939598"/>
                        <w:w w:val="95"/>
                        <w:sz w:val="16"/>
                        <w:szCs w:val="16"/>
                      </w:rPr>
                      <w:t>E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35"/>
                        <w:w w:val="95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color w:val="939598"/>
                        <w:w w:val="95"/>
                        <w:sz w:val="16"/>
                        <w:szCs w:val="16"/>
                      </w:rPr>
                      <w:t>2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35"/>
                        <w:w w:val="95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15"/>
                        <w:w w:val="95"/>
                        <w:sz w:val="16"/>
                        <w:szCs w:val="16"/>
                      </w:rPr>
                      <w:t>(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13"/>
                        <w:w w:val="95"/>
                        <w:sz w:val="16"/>
                        <w:szCs w:val="16"/>
                      </w:rPr>
                      <w:t>MOP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14"/>
                        <w:w w:val="95"/>
                        <w:sz w:val="16"/>
                        <w:szCs w:val="16"/>
                      </w:rPr>
                      <w:t>V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15"/>
                        <w:w w:val="95"/>
                        <w:sz w:val="16"/>
                        <w:szCs w:val="16"/>
                      </w:rPr>
                      <w:t>2</w:t>
                    </w:r>
                    <w:r>
                      <w:rPr>
                        <w:rFonts w:ascii="Arial" w:eastAsia="Arial" w:hAnsi="Arial" w:cs="Arial"/>
                        <w:color w:val="939598"/>
                        <w:w w:val="95"/>
                        <w:sz w:val="16"/>
                        <w:szCs w:val="16"/>
                      </w:rPr>
                      <w:t>)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10"/>
                        <w:w w:val="95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color w:val="F08200"/>
                        <w:spacing w:val="-34"/>
                        <w:w w:val="95"/>
                        <w:position w:val="-17"/>
                        <w:sz w:val="47"/>
                        <w:szCs w:val="47"/>
                      </w:rPr>
                      <w:t>2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bidi="th-TH"/>
      </w:rPr>
      <mc:AlternateContent>
        <mc:Choice Requires="wpg">
          <w:drawing>
            <wp:anchor distT="0" distB="0" distL="114300" distR="114300" simplePos="0" relativeHeight="251664384" behindDoc="1" locked="0" layoutInCell="1" allowOverlap="1" wp14:anchorId="73DA900A" wp14:editId="22D4C772">
              <wp:simplePos x="0" y="0"/>
              <wp:positionH relativeFrom="page">
                <wp:posOffset>6473825</wp:posOffset>
              </wp:positionH>
              <wp:positionV relativeFrom="page">
                <wp:posOffset>10256520</wp:posOffset>
              </wp:positionV>
              <wp:extent cx="1270" cy="434975"/>
              <wp:effectExtent l="15875" t="17145" r="11430" b="14605"/>
              <wp:wrapNone/>
              <wp:docPr id="1" name="Group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270" cy="434975"/>
                        <a:chOff x="10195" y="16152"/>
                        <a:chExt cx="2" cy="685"/>
                      </a:xfrm>
                    </wpg:grpSpPr>
                    <wps:wsp>
                      <wps:cNvPr id="2" name="Freeform 8"/>
                      <wps:cNvSpPr>
                        <a:spLocks/>
                      </wps:cNvSpPr>
                      <wps:spPr bwMode="auto">
                        <a:xfrm>
                          <a:off x="10195" y="16152"/>
                          <a:ext cx="2" cy="685"/>
                        </a:xfrm>
                        <a:custGeom>
                          <a:avLst/>
                          <a:gdLst>
                            <a:gd name="T0" fmla="+- 0 16152 16152"/>
                            <a:gd name="T1" fmla="*/ 16152 h 685"/>
                            <a:gd name="T2" fmla="+- 0 16838 16152"/>
                            <a:gd name="T3" fmla="*/ 16838 h 685"/>
                          </a:gdLst>
                          <a:ahLst/>
                          <a:cxnLst>
                            <a:cxn ang="0">
                              <a:pos x="0" y="T1"/>
                            </a:cxn>
                            <a:cxn ang="0">
                              <a:pos x="0" y="T3"/>
                            </a:cxn>
                          </a:cxnLst>
                          <a:rect l="0" t="0" r="r" b="b"/>
                          <a:pathLst>
                            <a:path h="685">
                              <a:moveTo>
                                <a:pt x="0" y="0"/>
                              </a:moveTo>
                              <a:lnTo>
                                <a:pt x="0" y="686"/>
                              </a:lnTo>
                            </a:path>
                          </a:pathLst>
                        </a:custGeom>
                        <a:noFill/>
                        <a:ln w="18860">
                          <a:solidFill>
                            <a:srgbClr val="F082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E8D699A" id="Group 7" o:spid="_x0000_s1026" style="position:absolute;margin-left:509.75pt;margin-top:807.6pt;width:.1pt;height:34.25pt;z-index:-251652096;mso-position-horizontal-relative:page;mso-position-vertical-relative:page" coordorigin="10195,16152" coordsize="2,6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">
              <v:shape id="Freeform 8" o:spid="_x0000_s1027" style="position:absolute;left:10195;top:16152;width:2;height:685;visibility:visible;mso-wrap-style:square;v-text-anchor:top" coordsize="2,68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dZ8IsQA&#10;AADaAAAADwAAAGRycy9kb3ducmV2LnhtbESPzWrDMBCE74W8g9hAb7WcHJriRAn5IeBTQh1De1ys&#10;jWVirYylxm6evioUehxm5htmtRltK+7U+8axglmSgiCunG64VlBeji9vIHxA1tg6JgXf5GGznjyt&#10;MNNu4He6F6EWEcI+QwUmhC6T0leGLPrEdcTRu7reYoiyr6XucYhw28p5mr5Kiw3HBYMd7Q1Vt+LL&#10;KriMpszP/rRY1Ee7+5gVj+3586DU83TcLkEEGsN/+K+dawVz+L0Sb4Bc/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nWfCLEAAAA2gAAAA8AAAAAAAAAAAAAAAAAmAIAAGRycy9k&#10;b3ducmV2LnhtbFBLBQYAAAAABAAEAPUAAACJAwAAAAA=&#10;" path="m,l,686e" filled="f" strokecolor="#f08200" strokeweight=".52389mm">
                <v:path arrowok="t" o:connecttype="custom" o:connectlocs="0,16152;0,16838" o:connectangles="0,0"/>
              </v:shape>
              <w10:wrap anchorx="page" anchory="page"/>
            </v:group>
          </w:pict>
        </mc:Fallback>
      </mc:AlternateContent>
    </w: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21966" w:rsidRDefault="00E21966">
    <w:pPr>
      <w:spacing w:line="0" w:lineRule="atLeast"/>
      <w:rPr>
        <w:sz w:val="4"/>
        <w:szCs w:val="4"/>
      </w:rPr>
    </w:pPr>
  </w:p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21966" w:rsidRDefault="00E21966">
    <w:pPr>
      <w:spacing w:line="0" w:lineRule="atLeast"/>
      <w:rPr>
        <w:sz w:val="4"/>
        <w:szCs w:val="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21966" w:rsidRDefault="00E21966">
    <w:pPr>
      <w:spacing w:line="200" w:lineRule="exact"/>
      <w:rPr>
        <w:sz w:val="20"/>
        <w:szCs w:val="20"/>
      </w:rPr>
    </w:pPr>
    <w:r>
      <w:rPr>
        <w:noProof/>
        <w:lang w:bidi="th-TH"/>
      </w:rPr>
      <mc:AlternateContent>
        <mc:Choice Requires="wps">
          <w:drawing>
            <wp:anchor distT="0" distB="0" distL="114300" distR="114300" simplePos="0" relativeHeight="251650048" behindDoc="0" locked="0" layoutInCell="1" allowOverlap="1" wp14:anchorId="69B2FD2F" wp14:editId="12A7F5A1">
              <wp:simplePos x="0" y="0"/>
              <wp:positionH relativeFrom="page">
                <wp:posOffset>4760556</wp:posOffset>
              </wp:positionH>
              <wp:positionV relativeFrom="page">
                <wp:posOffset>10323546</wp:posOffset>
              </wp:positionV>
              <wp:extent cx="1634682" cy="204335"/>
              <wp:effectExtent l="0" t="0" r="3810" b="5715"/>
              <wp:wrapNone/>
              <wp:docPr id="20" name="Text Box 2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34682" cy="2043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21966" w:rsidRPr="00B64035" w:rsidRDefault="00E21966" w:rsidP="00B64035">
                          <w:pPr>
                            <w:ind w:left="23"/>
                            <w:rPr>
                              <w:rFonts w:ascii="Arial" w:eastAsia="Arial" w:hAnsi="Arial" w:cs="Arial"/>
                              <w:b/>
                              <w:bCs/>
                              <w:sz w:val="12"/>
                              <w:szCs w:val="12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color w:val="939598"/>
                              <w:spacing w:val="-13"/>
                              <w:w w:val="95"/>
                              <w:sz w:val="12"/>
                              <w:szCs w:val="12"/>
                            </w:rPr>
                            <w:t>FORMULAIRE DE DEMAN</w:t>
                          </w:r>
                          <w:r w:rsidRPr="00B64035">
                            <w:rPr>
                              <w:rFonts w:ascii="Arial" w:eastAsia="Arial" w:hAnsi="Arial" w:cs="Arial"/>
                              <w:b/>
                              <w:bCs/>
                              <w:color w:val="939598"/>
                              <w:spacing w:val="-13"/>
                              <w:w w:val="95"/>
                              <w:sz w:val="12"/>
                              <w:szCs w:val="12"/>
                            </w:rPr>
                            <w:t xml:space="preserve">DE DE 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color w:val="939598"/>
                              <w:spacing w:val="-13"/>
                              <w:w w:val="95"/>
                              <w:sz w:val="12"/>
                              <w:szCs w:val="12"/>
                            </w:rPr>
                            <w:br/>
                          </w:r>
                          <w:r w:rsidRPr="00B64035">
                            <w:rPr>
                              <w:rFonts w:ascii="Arial" w:eastAsia="Arial" w:hAnsi="Arial" w:cs="Arial"/>
                              <w:b/>
                              <w:bCs/>
                              <w:color w:val="939598"/>
                              <w:spacing w:val="-13"/>
                              <w:w w:val="95"/>
                              <w:sz w:val="12"/>
                              <w:szCs w:val="12"/>
                            </w:rPr>
                            <w:t xml:space="preserve">VACCIN </w:t>
                          </w:r>
                          <w:proofErr w:type="gramStart"/>
                          <w:r w:rsidRPr="00B64035">
                            <w:rPr>
                              <w:rFonts w:ascii="Arial" w:eastAsia="Arial" w:hAnsi="Arial" w:cs="Arial"/>
                              <w:b/>
                              <w:bCs/>
                              <w:color w:val="939598"/>
                              <w:spacing w:val="-13"/>
                              <w:w w:val="95"/>
                              <w:sz w:val="12"/>
                              <w:szCs w:val="12"/>
                            </w:rPr>
                            <w:t>ANTIPOLIOMYÉLITE  DE</w:t>
                          </w:r>
                          <w:proofErr w:type="gramEnd"/>
                          <w:r w:rsidRPr="00B64035">
                            <w:rPr>
                              <w:rFonts w:ascii="Arial" w:eastAsia="Arial" w:hAnsi="Arial" w:cs="Arial"/>
                              <w:b/>
                              <w:bCs/>
                              <w:color w:val="939598"/>
                              <w:spacing w:val="-13"/>
                              <w:w w:val="95"/>
                              <w:sz w:val="12"/>
                              <w:szCs w:val="12"/>
                            </w:rPr>
                            <w:t xml:space="preserve"> TYPE 2 (VPOm2)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9B2FD2F" id="_x0000_t202" coordsize="21600,21600" o:spt="202" path="m,l,21600r21600,l21600,xe">
              <v:stroke joinstyle="miter"/>
              <v:path gradientshapeok="t" o:connecttype="rect"/>
            </v:shapetype>
            <v:shape id="Text Box 26" o:spid="_x0000_s1036" type="#_x0000_t202" style="position:absolute;margin-left:374.85pt;margin-top:812.9pt;width:128.7pt;height:16.1pt;z-index:251650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" filled="f" stroked="f">
              <v:textbox inset="0,0,0,0">
                <w:txbxContent>
                  <w:p w:rsidR="00E21966" w:rsidRPr="00B64035" w:rsidRDefault="00E21966" w:rsidP="00B64035">
                    <w:pPr>
                      <w:ind w:left="23"/>
                      <w:rPr>
                        <w:rFonts w:ascii="Arial" w:eastAsia="Arial" w:hAnsi="Arial" w:cs="Arial"/>
                        <w:b/>
                        <w:bCs/>
                        <w:sz w:val="12"/>
                        <w:szCs w:val="12"/>
                      </w:rPr>
                    </w:pPr>
                    <w:r>
                      <w:rPr>
                        <w:rFonts w:ascii="Arial" w:eastAsia="Arial" w:hAnsi="Arial" w:cs="Arial"/>
                        <w:b/>
                        <w:bCs/>
                        <w:color w:val="939598"/>
                        <w:spacing w:val="-13"/>
                        <w:w w:val="95"/>
                        <w:sz w:val="12"/>
                        <w:szCs w:val="12"/>
                      </w:rPr>
                      <w:t>FORMULAIRE DE DEMAN</w:t>
                    </w:r>
                    <w:r w:rsidRPr="00B64035">
                      <w:rPr>
                        <w:rFonts w:ascii="Arial" w:eastAsia="Arial" w:hAnsi="Arial" w:cs="Arial"/>
                        <w:b/>
                        <w:bCs/>
                        <w:color w:val="939598"/>
                        <w:spacing w:val="-13"/>
                        <w:w w:val="95"/>
                        <w:sz w:val="12"/>
                        <w:szCs w:val="12"/>
                      </w:rPr>
                      <w:t xml:space="preserve">DE DE 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color w:val="939598"/>
                        <w:spacing w:val="-13"/>
                        <w:w w:val="95"/>
                        <w:sz w:val="12"/>
                        <w:szCs w:val="12"/>
                      </w:rPr>
                      <w:br/>
                    </w:r>
                    <w:r w:rsidRPr="00B64035">
                      <w:rPr>
                        <w:rFonts w:ascii="Arial" w:eastAsia="Arial" w:hAnsi="Arial" w:cs="Arial"/>
                        <w:b/>
                        <w:bCs/>
                        <w:color w:val="939598"/>
                        <w:spacing w:val="-13"/>
                        <w:w w:val="95"/>
                        <w:sz w:val="12"/>
                        <w:szCs w:val="12"/>
                      </w:rPr>
                      <w:t xml:space="preserve">VACCIN </w:t>
                    </w:r>
                    <w:proofErr w:type="gramStart"/>
                    <w:r w:rsidRPr="00B64035">
                      <w:rPr>
                        <w:rFonts w:ascii="Arial" w:eastAsia="Arial" w:hAnsi="Arial" w:cs="Arial"/>
                        <w:b/>
                        <w:bCs/>
                        <w:color w:val="939598"/>
                        <w:spacing w:val="-13"/>
                        <w:w w:val="95"/>
                        <w:sz w:val="12"/>
                        <w:szCs w:val="12"/>
                      </w:rPr>
                      <w:t>ANTIPOLIOMYÉLITE  DE</w:t>
                    </w:r>
                    <w:proofErr w:type="gramEnd"/>
                    <w:r w:rsidRPr="00B64035">
                      <w:rPr>
                        <w:rFonts w:ascii="Arial" w:eastAsia="Arial" w:hAnsi="Arial" w:cs="Arial"/>
                        <w:b/>
                        <w:bCs/>
                        <w:color w:val="939598"/>
                        <w:spacing w:val="-13"/>
                        <w:w w:val="95"/>
                        <w:sz w:val="12"/>
                        <w:szCs w:val="12"/>
                      </w:rPr>
                      <w:t xml:space="preserve"> TYPE 2 (VPOm2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bidi="th-TH"/>
      </w:rPr>
      <mc:AlternateContent>
        <mc:Choice Requires="wpg">
          <w:drawing>
            <wp:anchor distT="0" distB="0" distL="114300" distR="114300" simplePos="0" relativeHeight="251649024" behindDoc="1" locked="0" layoutInCell="1" allowOverlap="1" wp14:anchorId="5086D723" wp14:editId="5FF835A6">
              <wp:simplePos x="0" y="0"/>
              <wp:positionH relativeFrom="page">
                <wp:posOffset>6473825</wp:posOffset>
              </wp:positionH>
              <wp:positionV relativeFrom="page">
                <wp:posOffset>10256520</wp:posOffset>
              </wp:positionV>
              <wp:extent cx="1270" cy="434975"/>
              <wp:effectExtent l="15875" t="17145" r="11430" b="14605"/>
              <wp:wrapNone/>
              <wp:docPr id="17" name="Group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270" cy="434975"/>
                        <a:chOff x="10195" y="16152"/>
                        <a:chExt cx="2" cy="685"/>
                      </a:xfrm>
                    </wpg:grpSpPr>
                    <wps:wsp>
                      <wps:cNvPr id="18" name="Freeform 28"/>
                      <wps:cNvSpPr>
                        <a:spLocks/>
                      </wps:cNvSpPr>
                      <wps:spPr bwMode="auto">
                        <a:xfrm>
                          <a:off x="10195" y="16152"/>
                          <a:ext cx="2" cy="685"/>
                        </a:xfrm>
                        <a:custGeom>
                          <a:avLst/>
                          <a:gdLst>
                            <a:gd name="T0" fmla="+- 0 16152 16152"/>
                            <a:gd name="T1" fmla="*/ 16152 h 685"/>
                            <a:gd name="T2" fmla="+- 0 16838 16152"/>
                            <a:gd name="T3" fmla="*/ 16838 h 685"/>
                          </a:gdLst>
                          <a:ahLst/>
                          <a:cxnLst>
                            <a:cxn ang="0">
                              <a:pos x="0" y="T1"/>
                            </a:cxn>
                            <a:cxn ang="0">
                              <a:pos x="0" y="T3"/>
                            </a:cxn>
                          </a:cxnLst>
                          <a:rect l="0" t="0" r="r" b="b"/>
                          <a:pathLst>
                            <a:path h="685">
                              <a:moveTo>
                                <a:pt x="0" y="0"/>
                              </a:moveTo>
                              <a:lnTo>
                                <a:pt x="0" y="686"/>
                              </a:lnTo>
                            </a:path>
                          </a:pathLst>
                        </a:custGeom>
                        <a:noFill/>
                        <a:ln w="18860">
                          <a:solidFill>
                            <a:srgbClr val="F082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76FE5327" id="Group 27" o:spid="_x0000_s1026" style="position:absolute;margin-left:509.75pt;margin-top:807.6pt;width:.1pt;height:34.25pt;z-index:-251667456;mso-position-horizontal-relative:page;mso-position-vertical-relative:page" coordorigin="10195,16152" coordsize="2,6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">
              <v:shape id="Freeform 28" o:spid="_x0000_s1027" style="position:absolute;left:10195;top:16152;width:2;height:685;visibility:visible;mso-wrap-style:square;v-text-anchor:top" coordsize="2,68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QffNsQA&#10;AADbAAAADwAAAGRycy9kb3ducmV2LnhtbESPQWvCQBCF7wX/wzKCt7rRg0rqKlYRPFWMQnscstNs&#10;aHY2ZFdN++s7B8HbDO/Ne98s171v1I26WAc2MBlnoIjLYGuuDFzO+9cFqJiQLTaBycAvRVivBi9L&#10;zG2484luRaqUhHDM0YBLqc21jqUjj3EcWmLRvkPnMcnaVdp2eJdw3+hpls20x5qlwWFLW0flT3H1&#10;Bs69uxyO8WM+r/b+/XNS/G2OXztjRsN+8wYqUZ+e5sf1wQq+wMovMoBe/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EH3zbEAAAA2wAAAA8AAAAAAAAAAAAAAAAAmAIAAGRycy9k&#10;b3ducmV2LnhtbFBLBQYAAAAABAAEAPUAAACJAwAAAAA=&#10;" path="m,l,686e" filled="f" strokecolor="#f08200" strokeweight=".52389mm">
                <v:path arrowok="t" o:connecttype="custom" o:connectlocs="0,16152;0,16838" o:connectangles="0,0"/>
              </v:shape>
              <w10:wrap anchorx="page" anchory="page"/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21966" w:rsidRDefault="00E21966">
    <w:pPr>
      <w:spacing w:line="0" w:lineRule="atLeast"/>
      <w:rPr>
        <w:sz w:val="4"/>
        <w:szCs w:val="4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21966" w:rsidRDefault="00E21966">
    <w:pPr>
      <w:spacing w:line="0" w:lineRule="atLeast"/>
      <w:rPr>
        <w:sz w:val="4"/>
        <w:szCs w:val="4"/>
      </w:rPr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21966" w:rsidRDefault="00E21966">
    <w:pPr>
      <w:spacing w:line="0" w:lineRule="atLeast"/>
      <w:rPr>
        <w:sz w:val="4"/>
        <w:szCs w:val="4"/>
      </w:rPr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21966" w:rsidRDefault="00E21966">
    <w:pPr>
      <w:spacing w:line="0" w:lineRule="atLeast"/>
      <w:rPr>
        <w:sz w:val="4"/>
        <w:szCs w:val="4"/>
      </w:rPr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21966" w:rsidRDefault="00E21966">
    <w:pPr>
      <w:spacing w:line="0" w:lineRule="atLeast"/>
      <w:rPr>
        <w:sz w:val="4"/>
        <w:szCs w:val="4"/>
      </w:rPr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21966" w:rsidRDefault="00E21966">
    <w:pPr>
      <w:spacing w:line="200" w:lineRule="exact"/>
      <w:rPr>
        <w:sz w:val="20"/>
        <w:szCs w:val="20"/>
      </w:rPr>
    </w:pPr>
    <w:r>
      <w:rPr>
        <w:noProof/>
        <w:lang w:bidi="th-TH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29898A21" wp14:editId="1C84D8DA">
              <wp:simplePos x="0" y="0"/>
              <wp:positionH relativeFrom="page">
                <wp:posOffset>621030</wp:posOffset>
              </wp:positionH>
              <wp:positionV relativeFrom="page">
                <wp:posOffset>10253980</wp:posOffset>
              </wp:positionV>
              <wp:extent cx="434340" cy="328295"/>
              <wp:effectExtent l="1905" t="0" r="1905" b="0"/>
              <wp:wrapNone/>
              <wp:docPr id="16" name="Text Box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4340" cy="3282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21966" w:rsidRDefault="00E21966">
                          <w:pPr>
                            <w:spacing w:line="508" w:lineRule="exact"/>
                            <w:ind w:left="40"/>
                            <w:rPr>
                              <w:rFonts w:ascii="Arial" w:eastAsia="Arial" w:hAnsi="Arial" w:cs="Arial"/>
                              <w:sz w:val="47"/>
                              <w:szCs w:val="47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Arial" w:eastAsia="Arial" w:hAnsi="Arial" w:cs="Arial"/>
                              <w:color w:val="F08200"/>
                              <w:w w:val="95"/>
                              <w:sz w:val="47"/>
                              <w:szCs w:val="47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Fonts w:ascii="Arial" w:eastAsia="Arial" w:hAnsi="Arial" w:cs="Arial"/>
                              <w:noProof/>
                              <w:color w:val="F08200"/>
                              <w:w w:val="95"/>
                              <w:sz w:val="47"/>
                              <w:szCs w:val="47"/>
                            </w:rPr>
                            <w:t>18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9898A21"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37" type="#_x0000_t202" style="position:absolute;margin-left:48.9pt;margin-top:807.4pt;width:34.2pt;height:25.8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" filled="f" stroked="f">
              <v:textbox inset="0,0,0,0">
                <w:txbxContent>
                  <w:p w:rsidR="00E21966" w:rsidRDefault="00E21966">
                    <w:pPr>
                      <w:spacing w:line="508" w:lineRule="exact"/>
                      <w:ind w:left="40"/>
                      <w:rPr>
                        <w:rFonts w:ascii="Arial" w:eastAsia="Arial" w:hAnsi="Arial" w:cs="Arial"/>
                        <w:sz w:val="47"/>
                        <w:szCs w:val="47"/>
                      </w:rPr>
                    </w:pPr>
                    <w:r>
                      <w:fldChar w:fldCharType="begin"/>
                    </w:r>
                    <w:r>
                      <w:rPr>
                        <w:rFonts w:ascii="Arial" w:eastAsia="Arial" w:hAnsi="Arial" w:cs="Arial"/>
                        <w:color w:val="F08200"/>
                        <w:w w:val="95"/>
                        <w:sz w:val="47"/>
                        <w:szCs w:val="47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rPr>
                        <w:rFonts w:ascii="Arial" w:eastAsia="Arial" w:hAnsi="Arial" w:cs="Arial"/>
                        <w:noProof/>
                        <w:color w:val="F08200"/>
                        <w:w w:val="95"/>
                        <w:sz w:val="47"/>
                        <w:szCs w:val="47"/>
                      </w:rPr>
                      <w:t>18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bidi="th-TH"/>
      </w:rPr>
      <mc:AlternateContent>
        <mc:Choice Requires="wpg">
          <w:drawing>
            <wp:anchor distT="0" distB="0" distL="114300" distR="114300" simplePos="0" relativeHeight="251658240" behindDoc="1" locked="0" layoutInCell="1" allowOverlap="1" wp14:anchorId="2F7FD3E6" wp14:editId="55F0FAF1">
              <wp:simplePos x="0" y="0"/>
              <wp:positionH relativeFrom="page">
                <wp:posOffset>1067435</wp:posOffset>
              </wp:positionH>
              <wp:positionV relativeFrom="page">
                <wp:posOffset>10256520</wp:posOffset>
              </wp:positionV>
              <wp:extent cx="1270" cy="434975"/>
              <wp:effectExtent l="10160" t="17145" r="17145" b="14605"/>
              <wp:wrapNone/>
              <wp:docPr id="14" name="Group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270" cy="434975"/>
                        <a:chOff x="1681" y="16152"/>
                        <a:chExt cx="2" cy="685"/>
                      </a:xfrm>
                    </wpg:grpSpPr>
                    <wps:wsp>
                      <wps:cNvPr id="15" name="Freeform 16"/>
                      <wps:cNvSpPr>
                        <a:spLocks/>
                      </wps:cNvSpPr>
                      <wps:spPr bwMode="auto">
                        <a:xfrm>
                          <a:off x="1681" y="16152"/>
                          <a:ext cx="2" cy="685"/>
                        </a:xfrm>
                        <a:custGeom>
                          <a:avLst/>
                          <a:gdLst>
                            <a:gd name="T0" fmla="+- 0 16152 16152"/>
                            <a:gd name="T1" fmla="*/ 16152 h 685"/>
                            <a:gd name="T2" fmla="+- 0 16838 16152"/>
                            <a:gd name="T3" fmla="*/ 16838 h 685"/>
                          </a:gdLst>
                          <a:ahLst/>
                          <a:cxnLst>
                            <a:cxn ang="0">
                              <a:pos x="0" y="T1"/>
                            </a:cxn>
                            <a:cxn ang="0">
                              <a:pos x="0" y="T3"/>
                            </a:cxn>
                          </a:cxnLst>
                          <a:rect l="0" t="0" r="r" b="b"/>
                          <a:pathLst>
                            <a:path h="685">
                              <a:moveTo>
                                <a:pt x="0" y="0"/>
                              </a:moveTo>
                              <a:lnTo>
                                <a:pt x="0" y="686"/>
                              </a:lnTo>
                            </a:path>
                          </a:pathLst>
                        </a:custGeom>
                        <a:noFill/>
                        <a:ln w="18860">
                          <a:solidFill>
                            <a:srgbClr val="F082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6752CBCF" id="Group 15" o:spid="_x0000_s1026" style="position:absolute;margin-left:84.05pt;margin-top:807.6pt;width:.1pt;height:34.25pt;z-index:-251658240;mso-position-horizontal-relative:page;mso-position-vertical-relative:page" coordorigin="1681,16152" coordsize="2,6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">
              <v:shape id="Freeform 16" o:spid="_x0000_s1027" style="position:absolute;left:1681;top:16152;width:2;height:685;visibility:visible;mso-wrap-style:square;v-text-anchor:top" coordsize="2,68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wZwqMMA&#10;AADbAAAADwAAAGRycy9kb3ducmV2LnhtbERPTWvCQBC9F/oflhF6q5sUWiW6StoS8FQxCu1xyI7Z&#10;YHY2ZLcx7a93BcHbPN7nLNejbcVAvW8cK0inCQjiyumGawWHffE8B+EDssbWMSn4Iw/r1ePDEjPt&#10;zryjoQy1iCHsM1RgQugyKX1lyKKfuo44ckfXWwwR9rXUPZ5juG3lS5K8SYsNxwaDHX0Yqk7lr1Ww&#10;H81hs/Vfs1ld2PfvtPzPtz+fSj1NxnwBItAY7uKbe6Pj/Fe4/hIPkKsL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wZwqMMAAADbAAAADwAAAAAAAAAAAAAAAACYAgAAZHJzL2Rv&#10;d25yZXYueG1sUEsFBgAAAAAEAAQA9QAAAIgDAAAAAA==&#10;" path="m,l,686e" filled="f" strokecolor="#f08200" strokeweight=".52389mm">
                <v:path arrowok="t" o:connecttype="custom" o:connectlocs="0,16152;0,16838" o:connectangles="0,0"/>
              </v:shape>
              <w10:wrap anchorx="page" anchory="page"/>
            </v:group>
          </w:pict>
        </mc:Fallback>
      </mc:AlternateContent>
    </w:r>
    <w:r>
      <w:rPr>
        <w:noProof/>
        <w:lang w:bidi="th-TH"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18D7C7F8" wp14:editId="291F3575">
              <wp:simplePos x="0" y="0"/>
              <wp:positionH relativeFrom="page">
                <wp:posOffset>1085850</wp:posOffset>
              </wp:positionH>
              <wp:positionV relativeFrom="page">
                <wp:posOffset>10302240</wp:posOffset>
              </wp:positionV>
              <wp:extent cx="2159000" cy="233045"/>
              <wp:effectExtent l="0" t="0" r="3175" b="0"/>
              <wp:wrapNone/>
              <wp:docPr id="13" name="Text Box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59000" cy="2330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21966" w:rsidRDefault="00E21966">
                          <w:pPr>
                            <w:spacing w:before="22" w:line="164" w:lineRule="exact"/>
                            <w:ind w:left="20"/>
                            <w:rPr>
                              <w:rFonts w:ascii="Arial" w:eastAsia="Arial" w:hAnsi="Arial" w:cs="Arial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12"/>
                              <w:w w:val="90"/>
                              <w:sz w:val="16"/>
                              <w:szCs w:val="16"/>
                            </w:rPr>
                            <w:t>MON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14"/>
                              <w:w w:val="90"/>
                              <w:sz w:val="16"/>
                              <w:szCs w:val="16"/>
                            </w:rPr>
                            <w:t>O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20"/>
                              <w:w w:val="90"/>
                              <w:sz w:val="16"/>
                              <w:szCs w:val="16"/>
                            </w:rPr>
                            <w:t>V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12"/>
                              <w:w w:val="90"/>
                              <w:sz w:val="16"/>
                              <w:szCs w:val="16"/>
                            </w:rPr>
                            <w:t>ALEN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w w:val="90"/>
                              <w:sz w:val="16"/>
                              <w:szCs w:val="16"/>
                            </w:rPr>
                            <w:t>T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10"/>
                              <w:w w:val="90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12"/>
                              <w:w w:val="90"/>
                              <w:sz w:val="16"/>
                              <w:szCs w:val="16"/>
                            </w:rPr>
                            <w:t>ORA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w w:val="90"/>
                              <w:sz w:val="16"/>
                              <w:szCs w:val="16"/>
                            </w:rPr>
                            <w:t>L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9"/>
                              <w:w w:val="90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12"/>
                              <w:w w:val="90"/>
                              <w:sz w:val="16"/>
                              <w:szCs w:val="16"/>
                            </w:rPr>
                            <w:t>POLI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w w:val="90"/>
                              <w:sz w:val="16"/>
                              <w:szCs w:val="16"/>
                            </w:rPr>
                            <w:t>O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9"/>
                              <w:w w:val="90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20"/>
                              <w:w w:val="90"/>
                              <w:sz w:val="16"/>
                              <w:szCs w:val="16"/>
                            </w:rPr>
                            <w:t>V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14"/>
                              <w:w w:val="90"/>
                              <w:sz w:val="16"/>
                              <w:szCs w:val="16"/>
                            </w:rPr>
                            <w:t>A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12"/>
                              <w:w w:val="90"/>
                              <w:sz w:val="16"/>
                              <w:szCs w:val="16"/>
                            </w:rPr>
                            <w:t>CCIN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w w:val="90"/>
                              <w:sz w:val="16"/>
                              <w:szCs w:val="16"/>
                            </w:rPr>
                            <w:t>E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9"/>
                              <w:w w:val="90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13"/>
                              <w:w w:val="90"/>
                              <w:sz w:val="16"/>
                              <w:szCs w:val="16"/>
                            </w:rPr>
                            <w:t>TYP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w w:val="90"/>
                              <w:sz w:val="16"/>
                              <w:szCs w:val="16"/>
                            </w:rPr>
                            <w:t>E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11"/>
                              <w:w w:val="90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w w:val="90"/>
                              <w:sz w:val="16"/>
                              <w:szCs w:val="16"/>
                            </w:rPr>
                            <w:t>2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11"/>
                              <w:w w:val="90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14"/>
                              <w:w w:val="90"/>
                              <w:sz w:val="16"/>
                              <w:szCs w:val="16"/>
                            </w:rPr>
                            <w:t>(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12"/>
                              <w:w w:val="90"/>
                              <w:sz w:val="16"/>
                              <w:szCs w:val="16"/>
                            </w:rPr>
                            <w:t>MOP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13"/>
                              <w:w w:val="90"/>
                              <w:sz w:val="16"/>
                              <w:szCs w:val="16"/>
                            </w:rPr>
                            <w:t>V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14"/>
                              <w:w w:val="90"/>
                              <w:sz w:val="16"/>
                              <w:szCs w:val="16"/>
                            </w:rPr>
                            <w:t>2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w w:val="90"/>
                              <w:sz w:val="16"/>
                              <w:szCs w:val="16"/>
                            </w:rPr>
                            <w:t>)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w w:val="87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20"/>
                              <w:w w:val="90"/>
                              <w:sz w:val="16"/>
                              <w:szCs w:val="16"/>
                            </w:rPr>
                            <w:t>V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14"/>
                              <w:w w:val="90"/>
                              <w:sz w:val="16"/>
                              <w:szCs w:val="16"/>
                            </w:rPr>
                            <w:t>A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12"/>
                              <w:w w:val="90"/>
                              <w:sz w:val="16"/>
                              <w:szCs w:val="16"/>
                            </w:rPr>
                            <w:t>CCIN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w w:val="90"/>
                              <w:sz w:val="16"/>
                              <w:szCs w:val="16"/>
                            </w:rPr>
                            <w:t>E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2"/>
                              <w:w w:val="90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12"/>
                              <w:w w:val="90"/>
                              <w:sz w:val="16"/>
                              <w:szCs w:val="16"/>
                            </w:rPr>
                            <w:t>REQUES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w w:val="90"/>
                              <w:sz w:val="16"/>
                              <w:szCs w:val="16"/>
                            </w:rPr>
                            <w:t>T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1"/>
                              <w:w w:val="90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15"/>
                              <w:w w:val="90"/>
                              <w:sz w:val="16"/>
                              <w:szCs w:val="16"/>
                            </w:rPr>
                            <w:t>F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12"/>
                              <w:w w:val="90"/>
                              <w:sz w:val="16"/>
                              <w:szCs w:val="16"/>
                            </w:rPr>
                            <w:t>OR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8D7C7F8" id="Text Box 13" o:spid="_x0000_s1038" type="#_x0000_t202" style="position:absolute;margin-left:85.5pt;margin-top:811.2pt;width:170pt;height:18.35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" filled="f" stroked="f">
              <v:textbox inset="0,0,0,0">
                <w:txbxContent>
                  <w:p w:rsidR="00E21966" w:rsidRDefault="00E21966">
                    <w:pPr>
                      <w:spacing w:before="22" w:line="164" w:lineRule="exact"/>
                      <w:ind w:left="20"/>
                      <w:rPr>
                        <w:rFonts w:ascii="Arial" w:eastAsia="Arial" w:hAnsi="Arial" w:cs="Arial"/>
                        <w:sz w:val="16"/>
                        <w:szCs w:val="16"/>
                      </w:rPr>
                    </w:pPr>
                    <w:r>
                      <w:rPr>
                        <w:rFonts w:ascii="Arial" w:eastAsia="Arial" w:hAnsi="Arial" w:cs="Arial"/>
                        <w:color w:val="939598"/>
                        <w:spacing w:val="-12"/>
                        <w:w w:val="90"/>
                        <w:sz w:val="16"/>
                        <w:szCs w:val="16"/>
                      </w:rPr>
                      <w:t>MON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14"/>
                        <w:w w:val="90"/>
                        <w:sz w:val="16"/>
                        <w:szCs w:val="16"/>
                      </w:rPr>
                      <w:t>O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20"/>
                        <w:w w:val="90"/>
                        <w:sz w:val="16"/>
                        <w:szCs w:val="16"/>
                      </w:rPr>
                      <w:t>V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12"/>
                        <w:w w:val="90"/>
                        <w:sz w:val="16"/>
                        <w:szCs w:val="16"/>
                      </w:rPr>
                      <w:t>ALEN</w:t>
                    </w:r>
                    <w:r>
                      <w:rPr>
                        <w:rFonts w:ascii="Arial" w:eastAsia="Arial" w:hAnsi="Arial" w:cs="Arial"/>
                        <w:color w:val="939598"/>
                        <w:w w:val="90"/>
                        <w:sz w:val="16"/>
                        <w:szCs w:val="16"/>
                      </w:rPr>
                      <w:t>T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10"/>
                        <w:w w:val="90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12"/>
                        <w:w w:val="90"/>
                        <w:sz w:val="16"/>
                        <w:szCs w:val="16"/>
                      </w:rPr>
                      <w:t>ORA</w:t>
                    </w:r>
                    <w:r>
                      <w:rPr>
                        <w:rFonts w:ascii="Arial" w:eastAsia="Arial" w:hAnsi="Arial" w:cs="Arial"/>
                        <w:color w:val="939598"/>
                        <w:w w:val="90"/>
                        <w:sz w:val="16"/>
                        <w:szCs w:val="16"/>
                      </w:rPr>
                      <w:t>L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9"/>
                        <w:w w:val="90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12"/>
                        <w:w w:val="90"/>
                        <w:sz w:val="16"/>
                        <w:szCs w:val="16"/>
                      </w:rPr>
                      <w:t>POLI</w:t>
                    </w:r>
                    <w:r>
                      <w:rPr>
                        <w:rFonts w:ascii="Arial" w:eastAsia="Arial" w:hAnsi="Arial" w:cs="Arial"/>
                        <w:color w:val="939598"/>
                        <w:w w:val="90"/>
                        <w:sz w:val="16"/>
                        <w:szCs w:val="16"/>
                      </w:rPr>
                      <w:t>O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9"/>
                        <w:w w:val="90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20"/>
                        <w:w w:val="90"/>
                        <w:sz w:val="16"/>
                        <w:szCs w:val="16"/>
                      </w:rPr>
                      <w:t>V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14"/>
                        <w:w w:val="90"/>
                        <w:sz w:val="16"/>
                        <w:szCs w:val="16"/>
                      </w:rPr>
                      <w:t>A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12"/>
                        <w:w w:val="90"/>
                        <w:sz w:val="16"/>
                        <w:szCs w:val="16"/>
                      </w:rPr>
                      <w:t>CCIN</w:t>
                    </w:r>
                    <w:r>
                      <w:rPr>
                        <w:rFonts w:ascii="Arial" w:eastAsia="Arial" w:hAnsi="Arial" w:cs="Arial"/>
                        <w:color w:val="939598"/>
                        <w:w w:val="90"/>
                        <w:sz w:val="16"/>
                        <w:szCs w:val="16"/>
                      </w:rPr>
                      <w:t>E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9"/>
                        <w:w w:val="90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13"/>
                        <w:w w:val="90"/>
                        <w:sz w:val="16"/>
                        <w:szCs w:val="16"/>
                      </w:rPr>
                      <w:t>TYP</w:t>
                    </w:r>
                    <w:r>
                      <w:rPr>
                        <w:rFonts w:ascii="Arial" w:eastAsia="Arial" w:hAnsi="Arial" w:cs="Arial"/>
                        <w:color w:val="939598"/>
                        <w:w w:val="90"/>
                        <w:sz w:val="16"/>
                        <w:szCs w:val="16"/>
                      </w:rPr>
                      <w:t>E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11"/>
                        <w:w w:val="90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color w:val="939598"/>
                        <w:w w:val="90"/>
                        <w:sz w:val="16"/>
                        <w:szCs w:val="16"/>
                      </w:rPr>
                      <w:t>2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11"/>
                        <w:w w:val="90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14"/>
                        <w:w w:val="90"/>
                        <w:sz w:val="16"/>
                        <w:szCs w:val="16"/>
                      </w:rPr>
                      <w:t>(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12"/>
                        <w:w w:val="90"/>
                        <w:sz w:val="16"/>
                        <w:szCs w:val="16"/>
                      </w:rPr>
                      <w:t>MOP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13"/>
                        <w:w w:val="90"/>
                        <w:sz w:val="16"/>
                        <w:szCs w:val="16"/>
                      </w:rPr>
                      <w:t>V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14"/>
                        <w:w w:val="90"/>
                        <w:sz w:val="16"/>
                        <w:szCs w:val="16"/>
                      </w:rPr>
                      <w:t>2</w:t>
                    </w:r>
                    <w:r>
                      <w:rPr>
                        <w:rFonts w:ascii="Arial" w:eastAsia="Arial" w:hAnsi="Arial" w:cs="Arial"/>
                        <w:color w:val="939598"/>
                        <w:w w:val="90"/>
                        <w:sz w:val="16"/>
                        <w:szCs w:val="16"/>
                      </w:rPr>
                      <w:t>)</w:t>
                    </w:r>
                    <w:r>
                      <w:rPr>
                        <w:rFonts w:ascii="Arial" w:eastAsia="Arial" w:hAnsi="Arial" w:cs="Arial"/>
                        <w:color w:val="939598"/>
                        <w:w w:val="87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20"/>
                        <w:w w:val="90"/>
                        <w:sz w:val="16"/>
                        <w:szCs w:val="16"/>
                      </w:rPr>
                      <w:t>V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14"/>
                        <w:w w:val="90"/>
                        <w:sz w:val="16"/>
                        <w:szCs w:val="16"/>
                      </w:rPr>
                      <w:t>A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12"/>
                        <w:w w:val="90"/>
                        <w:sz w:val="16"/>
                        <w:szCs w:val="16"/>
                      </w:rPr>
                      <w:t>CCIN</w:t>
                    </w:r>
                    <w:r>
                      <w:rPr>
                        <w:rFonts w:ascii="Arial" w:eastAsia="Arial" w:hAnsi="Arial" w:cs="Arial"/>
                        <w:color w:val="939598"/>
                        <w:w w:val="90"/>
                        <w:sz w:val="16"/>
                        <w:szCs w:val="16"/>
                      </w:rPr>
                      <w:t>E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2"/>
                        <w:w w:val="90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12"/>
                        <w:w w:val="90"/>
                        <w:sz w:val="16"/>
                        <w:szCs w:val="16"/>
                      </w:rPr>
                      <w:t>REQUES</w:t>
                    </w:r>
                    <w:r>
                      <w:rPr>
                        <w:rFonts w:ascii="Arial" w:eastAsia="Arial" w:hAnsi="Arial" w:cs="Arial"/>
                        <w:color w:val="939598"/>
                        <w:w w:val="90"/>
                        <w:sz w:val="16"/>
                        <w:szCs w:val="16"/>
                      </w:rPr>
                      <w:t>T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1"/>
                        <w:w w:val="90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15"/>
                        <w:w w:val="90"/>
                        <w:sz w:val="16"/>
                        <w:szCs w:val="16"/>
                      </w:rPr>
                      <w:t>F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12"/>
                        <w:w w:val="90"/>
                        <w:sz w:val="16"/>
                        <w:szCs w:val="16"/>
                      </w:rPr>
                      <w:t>ORM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21966" w:rsidRDefault="00E21966">
    <w:pPr>
      <w:spacing w:line="200" w:lineRule="exact"/>
      <w:rPr>
        <w:sz w:val="20"/>
        <w:szCs w:val="20"/>
      </w:rPr>
    </w:pPr>
    <w:r>
      <w:rPr>
        <w:noProof/>
        <w:lang w:bidi="th-TH"/>
      </w:rPr>
      <mc:AlternateContent>
        <mc:Choice Requires="wps">
          <w:drawing>
            <wp:anchor distT="0" distB="0" distL="114300" distR="114300" simplePos="0" relativeHeight="251656192" behindDoc="1" locked="0" layoutInCell="1" allowOverlap="1" wp14:anchorId="2D52A478" wp14:editId="567C56B3">
              <wp:simplePos x="0" y="0"/>
              <wp:positionH relativeFrom="page">
                <wp:posOffset>4345940</wp:posOffset>
              </wp:positionH>
              <wp:positionV relativeFrom="page">
                <wp:posOffset>10135235</wp:posOffset>
              </wp:positionV>
              <wp:extent cx="2489835" cy="411480"/>
              <wp:effectExtent l="2540" t="635" r="3175" b="0"/>
              <wp:wrapNone/>
              <wp:docPr id="12" name="Text Box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89835" cy="4114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21966" w:rsidRDefault="00E21966">
                          <w:pPr>
                            <w:spacing w:line="508" w:lineRule="exact"/>
                            <w:ind w:left="20"/>
                            <w:rPr>
                              <w:rFonts w:ascii="Arial" w:eastAsia="Arial" w:hAnsi="Arial" w:cs="Arial"/>
                              <w:sz w:val="47"/>
                              <w:szCs w:val="47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13"/>
                              <w:w w:val="95"/>
                              <w:sz w:val="16"/>
                              <w:szCs w:val="16"/>
                            </w:rPr>
                            <w:t>MON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15"/>
                              <w:w w:val="95"/>
                              <w:sz w:val="16"/>
                              <w:szCs w:val="16"/>
                            </w:rPr>
                            <w:t>O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22"/>
                              <w:w w:val="95"/>
                              <w:sz w:val="16"/>
                              <w:szCs w:val="16"/>
                            </w:rPr>
                            <w:t>V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12"/>
                              <w:w w:val="95"/>
                              <w:sz w:val="16"/>
                              <w:szCs w:val="16"/>
                            </w:rPr>
                            <w:t>ALEN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w w:val="95"/>
                              <w:sz w:val="16"/>
                              <w:szCs w:val="16"/>
                            </w:rPr>
                            <w:t>T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35"/>
                              <w:w w:val="95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13"/>
                              <w:w w:val="95"/>
                              <w:sz w:val="16"/>
                              <w:szCs w:val="16"/>
                            </w:rPr>
                            <w:t>ORA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w w:val="95"/>
                              <w:sz w:val="16"/>
                              <w:szCs w:val="16"/>
                            </w:rPr>
                            <w:t>L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35"/>
                              <w:w w:val="95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13"/>
                              <w:w w:val="95"/>
                              <w:sz w:val="16"/>
                              <w:szCs w:val="16"/>
                            </w:rPr>
                            <w:t>POLI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w w:val="95"/>
                              <w:sz w:val="16"/>
                              <w:szCs w:val="16"/>
                            </w:rPr>
                            <w:t>O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34"/>
                              <w:w w:val="95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22"/>
                              <w:w w:val="95"/>
                              <w:sz w:val="16"/>
                              <w:szCs w:val="16"/>
                            </w:rPr>
                            <w:t>V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15"/>
                              <w:w w:val="95"/>
                              <w:sz w:val="16"/>
                              <w:szCs w:val="16"/>
                            </w:rPr>
                            <w:t>A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12"/>
                              <w:w w:val="95"/>
                              <w:sz w:val="16"/>
                              <w:szCs w:val="16"/>
                            </w:rPr>
                            <w:t>CCIN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w w:val="95"/>
                              <w:sz w:val="16"/>
                              <w:szCs w:val="16"/>
                            </w:rPr>
                            <w:t>E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35"/>
                              <w:w w:val="95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13"/>
                              <w:w w:val="95"/>
                              <w:sz w:val="16"/>
                              <w:szCs w:val="16"/>
                            </w:rPr>
                            <w:t>TYP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w w:val="95"/>
                              <w:sz w:val="16"/>
                              <w:szCs w:val="16"/>
                            </w:rPr>
                            <w:t>E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35"/>
                              <w:w w:val="95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w w:val="95"/>
                              <w:sz w:val="16"/>
                              <w:szCs w:val="16"/>
                            </w:rPr>
                            <w:t>2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35"/>
                              <w:w w:val="95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15"/>
                              <w:w w:val="95"/>
                              <w:sz w:val="16"/>
                              <w:szCs w:val="16"/>
                            </w:rPr>
                            <w:t>(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13"/>
                              <w:w w:val="95"/>
                              <w:sz w:val="16"/>
                              <w:szCs w:val="16"/>
                            </w:rPr>
                            <w:t>MOP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14"/>
                              <w:w w:val="95"/>
                              <w:sz w:val="16"/>
                              <w:szCs w:val="16"/>
                            </w:rPr>
                            <w:t>V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15"/>
                              <w:w w:val="95"/>
                              <w:sz w:val="16"/>
                              <w:szCs w:val="16"/>
                            </w:rPr>
                            <w:t>2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w w:val="95"/>
                              <w:sz w:val="16"/>
                              <w:szCs w:val="16"/>
                            </w:rPr>
                            <w:t>)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10"/>
                              <w:w w:val="95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Arial" w:eastAsia="Arial" w:hAnsi="Arial" w:cs="Arial"/>
                              <w:color w:val="F08200"/>
                              <w:w w:val="95"/>
                              <w:position w:val="-17"/>
                              <w:sz w:val="47"/>
                              <w:szCs w:val="47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7D3CF5">
                            <w:rPr>
                              <w:rFonts w:ascii="Arial" w:eastAsia="Arial" w:hAnsi="Arial" w:cs="Arial"/>
                              <w:noProof/>
                              <w:color w:val="F08200"/>
                              <w:w w:val="95"/>
                              <w:position w:val="-17"/>
                              <w:sz w:val="47"/>
                              <w:szCs w:val="47"/>
                            </w:rPr>
                            <w:t>16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D52A478" id="_x0000_t202" coordsize="21600,21600" o:spt="202" path="m,l,21600r21600,l21600,xe">
              <v:stroke joinstyle="miter"/>
              <v:path gradientshapeok="t" o:connecttype="rect"/>
            </v:shapetype>
            <v:shape id="Text Box 18" o:spid="_x0000_s1039" type="#_x0000_t202" style="position:absolute;margin-left:342.2pt;margin-top:798.05pt;width:196.05pt;height:32.4pt;z-index:-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" filled="f" stroked="f">
              <v:textbox inset="0,0,0,0">
                <w:txbxContent>
                  <w:p w:rsidR="00E21966" w:rsidRDefault="00E21966">
                    <w:pPr>
                      <w:spacing w:line="508" w:lineRule="exact"/>
                      <w:ind w:left="20"/>
                      <w:rPr>
                        <w:rFonts w:ascii="Arial" w:eastAsia="Arial" w:hAnsi="Arial" w:cs="Arial"/>
                        <w:sz w:val="47"/>
                        <w:szCs w:val="47"/>
                      </w:rPr>
                    </w:pPr>
                    <w:r>
                      <w:rPr>
                        <w:rFonts w:ascii="Arial" w:eastAsia="Arial" w:hAnsi="Arial" w:cs="Arial"/>
                        <w:color w:val="939598"/>
                        <w:spacing w:val="-13"/>
                        <w:w w:val="95"/>
                        <w:sz w:val="16"/>
                        <w:szCs w:val="16"/>
                      </w:rPr>
                      <w:t>MON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15"/>
                        <w:w w:val="95"/>
                        <w:sz w:val="16"/>
                        <w:szCs w:val="16"/>
                      </w:rPr>
                      <w:t>O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22"/>
                        <w:w w:val="95"/>
                        <w:sz w:val="16"/>
                        <w:szCs w:val="16"/>
                      </w:rPr>
                      <w:t>V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12"/>
                        <w:w w:val="95"/>
                        <w:sz w:val="16"/>
                        <w:szCs w:val="16"/>
                      </w:rPr>
                      <w:t>ALEN</w:t>
                    </w:r>
                    <w:r>
                      <w:rPr>
                        <w:rFonts w:ascii="Arial" w:eastAsia="Arial" w:hAnsi="Arial" w:cs="Arial"/>
                        <w:color w:val="939598"/>
                        <w:w w:val="95"/>
                        <w:sz w:val="16"/>
                        <w:szCs w:val="16"/>
                      </w:rPr>
                      <w:t>T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35"/>
                        <w:w w:val="95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13"/>
                        <w:w w:val="95"/>
                        <w:sz w:val="16"/>
                        <w:szCs w:val="16"/>
                      </w:rPr>
                      <w:t>ORA</w:t>
                    </w:r>
                    <w:r>
                      <w:rPr>
                        <w:rFonts w:ascii="Arial" w:eastAsia="Arial" w:hAnsi="Arial" w:cs="Arial"/>
                        <w:color w:val="939598"/>
                        <w:w w:val="95"/>
                        <w:sz w:val="16"/>
                        <w:szCs w:val="16"/>
                      </w:rPr>
                      <w:t>L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35"/>
                        <w:w w:val="95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13"/>
                        <w:w w:val="95"/>
                        <w:sz w:val="16"/>
                        <w:szCs w:val="16"/>
                      </w:rPr>
                      <w:t>POLI</w:t>
                    </w:r>
                    <w:r>
                      <w:rPr>
                        <w:rFonts w:ascii="Arial" w:eastAsia="Arial" w:hAnsi="Arial" w:cs="Arial"/>
                        <w:color w:val="939598"/>
                        <w:w w:val="95"/>
                        <w:sz w:val="16"/>
                        <w:szCs w:val="16"/>
                      </w:rPr>
                      <w:t>O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34"/>
                        <w:w w:val="95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22"/>
                        <w:w w:val="95"/>
                        <w:sz w:val="16"/>
                        <w:szCs w:val="16"/>
                      </w:rPr>
                      <w:t>V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15"/>
                        <w:w w:val="95"/>
                        <w:sz w:val="16"/>
                        <w:szCs w:val="16"/>
                      </w:rPr>
                      <w:t>A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12"/>
                        <w:w w:val="95"/>
                        <w:sz w:val="16"/>
                        <w:szCs w:val="16"/>
                      </w:rPr>
                      <w:t>CCIN</w:t>
                    </w:r>
                    <w:r>
                      <w:rPr>
                        <w:rFonts w:ascii="Arial" w:eastAsia="Arial" w:hAnsi="Arial" w:cs="Arial"/>
                        <w:color w:val="939598"/>
                        <w:w w:val="95"/>
                        <w:sz w:val="16"/>
                        <w:szCs w:val="16"/>
                      </w:rPr>
                      <w:t>E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35"/>
                        <w:w w:val="95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13"/>
                        <w:w w:val="95"/>
                        <w:sz w:val="16"/>
                        <w:szCs w:val="16"/>
                      </w:rPr>
                      <w:t>TYP</w:t>
                    </w:r>
                    <w:r>
                      <w:rPr>
                        <w:rFonts w:ascii="Arial" w:eastAsia="Arial" w:hAnsi="Arial" w:cs="Arial"/>
                        <w:color w:val="939598"/>
                        <w:w w:val="95"/>
                        <w:sz w:val="16"/>
                        <w:szCs w:val="16"/>
                      </w:rPr>
                      <w:t>E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35"/>
                        <w:w w:val="95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color w:val="939598"/>
                        <w:w w:val="95"/>
                        <w:sz w:val="16"/>
                        <w:szCs w:val="16"/>
                      </w:rPr>
                      <w:t>2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35"/>
                        <w:w w:val="95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15"/>
                        <w:w w:val="95"/>
                        <w:sz w:val="16"/>
                        <w:szCs w:val="16"/>
                      </w:rPr>
                      <w:t>(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13"/>
                        <w:w w:val="95"/>
                        <w:sz w:val="16"/>
                        <w:szCs w:val="16"/>
                      </w:rPr>
                      <w:t>MOP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14"/>
                        <w:w w:val="95"/>
                        <w:sz w:val="16"/>
                        <w:szCs w:val="16"/>
                      </w:rPr>
                      <w:t>V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15"/>
                        <w:w w:val="95"/>
                        <w:sz w:val="16"/>
                        <w:szCs w:val="16"/>
                      </w:rPr>
                      <w:t>2</w:t>
                    </w:r>
                    <w:r>
                      <w:rPr>
                        <w:rFonts w:ascii="Arial" w:eastAsia="Arial" w:hAnsi="Arial" w:cs="Arial"/>
                        <w:color w:val="939598"/>
                        <w:w w:val="95"/>
                        <w:sz w:val="16"/>
                        <w:szCs w:val="16"/>
                      </w:rPr>
                      <w:t>)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10"/>
                        <w:w w:val="95"/>
                        <w:sz w:val="16"/>
                        <w:szCs w:val="16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rFonts w:ascii="Arial" w:eastAsia="Arial" w:hAnsi="Arial" w:cs="Arial"/>
                        <w:color w:val="F08200"/>
                        <w:w w:val="95"/>
                        <w:position w:val="-17"/>
                        <w:sz w:val="47"/>
                        <w:szCs w:val="47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7D3CF5">
                      <w:rPr>
                        <w:rFonts w:ascii="Arial" w:eastAsia="Arial" w:hAnsi="Arial" w:cs="Arial"/>
                        <w:noProof/>
                        <w:color w:val="F08200"/>
                        <w:w w:val="95"/>
                        <w:position w:val="-17"/>
                        <w:sz w:val="47"/>
                        <w:szCs w:val="47"/>
                      </w:rPr>
                      <w:t>16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bidi="th-TH"/>
      </w:rPr>
      <mc:AlternateContent>
        <mc:Choice Requires="wps">
          <w:drawing>
            <wp:anchor distT="0" distB="0" distL="114300" distR="114300" simplePos="0" relativeHeight="251657216" behindDoc="1" locked="0" layoutInCell="1" allowOverlap="1" wp14:anchorId="7B16F953" wp14:editId="3B67DF5C">
              <wp:simplePos x="0" y="0"/>
              <wp:positionH relativeFrom="page">
                <wp:posOffset>5409565</wp:posOffset>
              </wp:positionH>
              <wp:positionV relativeFrom="page">
                <wp:posOffset>10404475</wp:posOffset>
              </wp:positionV>
              <wp:extent cx="1070610" cy="128905"/>
              <wp:effectExtent l="0" t="3175" r="0" b="1270"/>
              <wp:wrapNone/>
              <wp:docPr id="11" name="Text Box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70610" cy="1289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21966" w:rsidRDefault="00E21966">
                          <w:pPr>
                            <w:spacing w:before="3"/>
                            <w:ind w:left="20"/>
                            <w:rPr>
                              <w:rFonts w:ascii="Arial" w:eastAsia="Arial" w:hAnsi="Arial" w:cs="Arial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20"/>
                              <w:w w:val="90"/>
                              <w:sz w:val="16"/>
                              <w:szCs w:val="16"/>
                            </w:rPr>
                            <w:t>V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14"/>
                              <w:w w:val="90"/>
                              <w:sz w:val="16"/>
                              <w:szCs w:val="16"/>
                            </w:rPr>
                            <w:t>A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12"/>
                              <w:w w:val="90"/>
                              <w:sz w:val="16"/>
                              <w:szCs w:val="16"/>
                            </w:rPr>
                            <w:t>CCIN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w w:val="90"/>
                              <w:sz w:val="16"/>
                              <w:szCs w:val="16"/>
                            </w:rPr>
                            <w:t>E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2"/>
                              <w:w w:val="90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12"/>
                              <w:w w:val="90"/>
                              <w:sz w:val="16"/>
                              <w:szCs w:val="16"/>
                            </w:rPr>
                            <w:t>REQUES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w w:val="90"/>
                              <w:sz w:val="16"/>
                              <w:szCs w:val="16"/>
                            </w:rPr>
                            <w:t>T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1"/>
                              <w:w w:val="90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15"/>
                              <w:w w:val="90"/>
                              <w:sz w:val="16"/>
                              <w:szCs w:val="16"/>
                            </w:rPr>
                            <w:t>F</w:t>
                          </w:r>
                          <w:r>
                            <w:rPr>
                              <w:rFonts w:ascii="Arial" w:eastAsia="Arial" w:hAnsi="Arial" w:cs="Arial"/>
                              <w:color w:val="939598"/>
                              <w:spacing w:val="-12"/>
                              <w:w w:val="90"/>
                              <w:sz w:val="16"/>
                              <w:szCs w:val="16"/>
                            </w:rPr>
                            <w:t>OR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B16F953" id="Text Box 17" o:spid="_x0000_s1040" type="#_x0000_t202" style="position:absolute;margin-left:425.95pt;margin-top:819.25pt;width:84.3pt;height:10.15pt;z-index:-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" filled="f" stroked="f">
              <v:textbox inset="0,0,0,0">
                <w:txbxContent>
                  <w:p w:rsidR="00E21966" w:rsidRDefault="00E21966">
                    <w:pPr>
                      <w:spacing w:before="3"/>
                      <w:ind w:left="20"/>
                      <w:rPr>
                        <w:rFonts w:ascii="Arial" w:eastAsia="Arial" w:hAnsi="Arial" w:cs="Arial"/>
                        <w:sz w:val="16"/>
                        <w:szCs w:val="16"/>
                      </w:rPr>
                    </w:pPr>
                    <w:r>
                      <w:rPr>
                        <w:rFonts w:ascii="Arial" w:eastAsia="Arial" w:hAnsi="Arial" w:cs="Arial"/>
                        <w:color w:val="939598"/>
                        <w:spacing w:val="-20"/>
                        <w:w w:val="90"/>
                        <w:sz w:val="16"/>
                        <w:szCs w:val="16"/>
                      </w:rPr>
                      <w:t>V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14"/>
                        <w:w w:val="90"/>
                        <w:sz w:val="16"/>
                        <w:szCs w:val="16"/>
                      </w:rPr>
                      <w:t>A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12"/>
                        <w:w w:val="90"/>
                        <w:sz w:val="16"/>
                        <w:szCs w:val="16"/>
                      </w:rPr>
                      <w:t>CCIN</w:t>
                    </w:r>
                    <w:r>
                      <w:rPr>
                        <w:rFonts w:ascii="Arial" w:eastAsia="Arial" w:hAnsi="Arial" w:cs="Arial"/>
                        <w:color w:val="939598"/>
                        <w:w w:val="90"/>
                        <w:sz w:val="16"/>
                        <w:szCs w:val="16"/>
                      </w:rPr>
                      <w:t>E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2"/>
                        <w:w w:val="90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12"/>
                        <w:w w:val="90"/>
                        <w:sz w:val="16"/>
                        <w:szCs w:val="16"/>
                      </w:rPr>
                      <w:t>REQUES</w:t>
                    </w:r>
                    <w:r>
                      <w:rPr>
                        <w:rFonts w:ascii="Arial" w:eastAsia="Arial" w:hAnsi="Arial" w:cs="Arial"/>
                        <w:color w:val="939598"/>
                        <w:w w:val="90"/>
                        <w:sz w:val="16"/>
                        <w:szCs w:val="16"/>
                      </w:rPr>
                      <w:t>T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1"/>
                        <w:w w:val="90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15"/>
                        <w:w w:val="90"/>
                        <w:sz w:val="16"/>
                        <w:szCs w:val="16"/>
                      </w:rPr>
                      <w:t>F</w:t>
                    </w:r>
                    <w:r>
                      <w:rPr>
                        <w:rFonts w:ascii="Arial" w:eastAsia="Arial" w:hAnsi="Arial" w:cs="Arial"/>
                        <w:color w:val="939598"/>
                        <w:spacing w:val="-12"/>
                        <w:w w:val="90"/>
                        <w:sz w:val="16"/>
                        <w:szCs w:val="16"/>
                      </w:rPr>
                      <w:t>ORM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bidi="th-TH"/>
      </w:rPr>
      <mc:AlternateContent>
        <mc:Choice Requires="wpg">
          <w:drawing>
            <wp:anchor distT="0" distB="0" distL="114300" distR="114300" simplePos="0" relativeHeight="251655168" behindDoc="1" locked="0" layoutInCell="1" allowOverlap="1" wp14:anchorId="1AF0B027" wp14:editId="1EA298F1">
              <wp:simplePos x="0" y="0"/>
              <wp:positionH relativeFrom="page">
                <wp:posOffset>6473825</wp:posOffset>
              </wp:positionH>
              <wp:positionV relativeFrom="page">
                <wp:posOffset>10256520</wp:posOffset>
              </wp:positionV>
              <wp:extent cx="1270" cy="434975"/>
              <wp:effectExtent l="15875" t="17145" r="11430" b="14605"/>
              <wp:wrapNone/>
              <wp:docPr id="9" name="Group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270" cy="434975"/>
                        <a:chOff x="10195" y="16152"/>
                        <a:chExt cx="2" cy="685"/>
                      </a:xfrm>
                    </wpg:grpSpPr>
                    <wps:wsp>
                      <wps:cNvPr id="10" name="Freeform 20"/>
                      <wps:cNvSpPr>
                        <a:spLocks/>
                      </wps:cNvSpPr>
                      <wps:spPr bwMode="auto">
                        <a:xfrm>
                          <a:off x="10195" y="16152"/>
                          <a:ext cx="2" cy="685"/>
                        </a:xfrm>
                        <a:custGeom>
                          <a:avLst/>
                          <a:gdLst>
                            <a:gd name="T0" fmla="+- 0 16152 16152"/>
                            <a:gd name="T1" fmla="*/ 16152 h 685"/>
                            <a:gd name="T2" fmla="+- 0 16838 16152"/>
                            <a:gd name="T3" fmla="*/ 16838 h 685"/>
                          </a:gdLst>
                          <a:ahLst/>
                          <a:cxnLst>
                            <a:cxn ang="0">
                              <a:pos x="0" y="T1"/>
                            </a:cxn>
                            <a:cxn ang="0">
                              <a:pos x="0" y="T3"/>
                            </a:cxn>
                          </a:cxnLst>
                          <a:rect l="0" t="0" r="r" b="b"/>
                          <a:pathLst>
                            <a:path h="685">
                              <a:moveTo>
                                <a:pt x="0" y="0"/>
                              </a:moveTo>
                              <a:lnTo>
                                <a:pt x="0" y="686"/>
                              </a:lnTo>
                            </a:path>
                          </a:pathLst>
                        </a:custGeom>
                        <a:noFill/>
                        <a:ln w="18860">
                          <a:solidFill>
                            <a:srgbClr val="F082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2E53672C" id="Group 19" o:spid="_x0000_s1026" style="position:absolute;margin-left:509.75pt;margin-top:807.6pt;width:.1pt;height:34.25pt;z-index:-251661312;mso-position-horizontal-relative:page;mso-position-vertical-relative:page" coordorigin="10195,16152" coordsize="2,6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">
              <v:shape id="Freeform 20" o:spid="_x0000_s1027" style="position:absolute;left:10195;top:16152;width:2;height:685;visibility:visible;mso-wrap-style:square;v-text-anchor:top" coordsize="2,68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3HTMMQA&#10;AADbAAAADwAAAGRycy9kb3ducmV2LnhtbESPQWvCQBCF7wX/wzKCt7rRg0rqKlYRPFWMQnscstNs&#10;aHY2ZFdN++s7B8HbDO/Ne98s171v1I26WAc2MBlnoIjLYGuuDFzO+9cFqJiQLTaBycAvRVivBi9L&#10;zG2484luRaqUhHDM0YBLqc21jqUjj3EcWmLRvkPnMcnaVdp2eJdw3+hpls20x5qlwWFLW0flT3H1&#10;Bs69uxyO8WM+r/b+/XNS/G2OXztjRsN+8wYqUZ+e5sf1wQq+0MsvMoBe/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9x0zDEAAAA2wAAAA8AAAAAAAAAAAAAAAAAmAIAAGRycy9k&#10;b3ducmV2LnhtbFBLBQYAAAAABAAEAPUAAACJAwAAAAA=&#10;" path="m,l,686e" filled="f" strokecolor="#f08200" strokeweight=".52389mm">
                <v:path arrowok="t" o:connecttype="custom" o:connectlocs="0,16152;0,16838" o:connectangles="0,0"/>
              </v:shape>
              <w10:wrap anchorx="page" anchory="pag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119FA" w:rsidRDefault="00A119FA">
      <w:r>
        <w:separator/>
      </w:r>
    </w:p>
  </w:footnote>
  <w:footnote w:type="continuationSeparator" w:id="0">
    <w:p w:rsidR="00A119FA" w:rsidRDefault="00A119FA">
      <w:r>
        <w:continuationSeparator/>
      </w:r>
    </w:p>
  </w:footnote>
  <w:footnote w:id="1">
    <w:p w:rsidR="00E21966" w:rsidRPr="00ED45A1" w:rsidRDefault="00E21966" w:rsidP="00ED45A1">
      <w:pPr>
        <w:pStyle w:val="FootnoteText"/>
        <w:spacing w:before="120"/>
        <w:ind w:firstLine="567"/>
        <w:rPr>
          <w:lang w:val="fr-CH"/>
        </w:rPr>
      </w:pPr>
      <w:r>
        <w:rPr>
          <w:rStyle w:val="FootnoteReference"/>
        </w:rPr>
        <w:footnoteRef/>
      </w:r>
      <w:r>
        <w:t xml:space="preserve"> </w:t>
      </w:r>
      <w:r w:rsidRPr="00ED45A1">
        <w:rPr>
          <w:rFonts w:ascii="Times New Roman" w:eastAsia="Times New Roman" w:hAnsi="Times New Roman" w:cs="Times New Roman"/>
          <w:sz w:val="16"/>
          <w:szCs w:val="16"/>
          <w:lang w:val="fr-FR"/>
        </w:rPr>
        <w:t>Riposter à un événement ou une épidémie de poliovirus – Procé</w:t>
      </w:r>
      <w:r>
        <w:rPr>
          <w:rFonts w:ascii="Times New Roman" w:eastAsia="Times New Roman" w:hAnsi="Times New Roman" w:cs="Times New Roman"/>
          <w:sz w:val="16"/>
          <w:szCs w:val="16"/>
          <w:lang w:val="fr-FR"/>
        </w:rPr>
        <w:t xml:space="preserve">dures opérationnelles standard.(POS) </w:t>
      </w:r>
      <w:hyperlink r:id="rId1" w:history="1">
        <w:r w:rsidRPr="00802AFE">
          <w:rPr>
            <w:rStyle w:val="Hyperlink"/>
            <w:rFonts w:ascii="Times New Roman" w:eastAsia="Times New Roman" w:hAnsi="Times New Roman" w:cs="Times New Roman"/>
            <w:sz w:val="16"/>
            <w:szCs w:val="16"/>
            <w:lang w:val="fr-FR"/>
          </w:rPr>
          <w:t>http://polioeradication.org/tools</w:t>
        </w:r>
        <w:r w:rsidRPr="00802AFE">
          <w:rPr>
            <w:rStyle w:val="Hyperlink"/>
            <w:rFonts w:ascii="Times New Roman" w:eastAsia="Times New Roman" w:hAnsi="Times New Roman" w:cs="Times New Roman"/>
            <w:sz w:val="16"/>
            <w:szCs w:val="16"/>
            <w:lang w:val="fr-FR"/>
          </w:rPr>
          <w:br/>
          <w:t>-and-library/field-resources-for-polio-eradicators/gpei-tools-protocols-and-guidelines</w:t>
        </w:r>
      </w:hyperlink>
      <w:r>
        <w:rPr>
          <w:rFonts w:ascii="Times New Roman" w:eastAsia="Times New Roman" w:hAnsi="Times New Roman" w:cs="Times New Roman"/>
          <w:sz w:val="16"/>
          <w:szCs w:val="16"/>
          <w:lang w:val="fr-FR"/>
        </w:rPr>
        <w:t xml:space="preserve">. </w:t>
      </w:r>
    </w:p>
  </w:footnote>
  <w:footnote w:id="2">
    <w:p w:rsidR="00E21966" w:rsidRPr="00D84270" w:rsidRDefault="00E21966" w:rsidP="00D84270">
      <w:pPr>
        <w:pStyle w:val="FootnoteText"/>
        <w:spacing w:before="120"/>
        <w:ind w:firstLine="567"/>
        <w:rPr>
          <w:lang w:val="fr-CH"/>
        </w:rPr>
      </w:pPr>
      <w:r>
        <w:rPr>
          <w:rStyle w:val="FootnoteReference"/>
        </w:rPr>
        <w:footnoteRef/>
      </w:r>
      <w:r>
        <w:t xml:space="preserve"> </w:t>
      </w:r>
      <w:r w:rsidRPr="00AD1860">
        <w:rPr>
          <w:rFonts w:ascii="Times New Roman" w:eastAsia="Times New Roman" w:hAnsi="Times New Roman" w:cs="Times New Roman"/>
          <w:sz w:val="18"/>
          <w:szCs w:val="18"/>
          <w:lang w:val="fr-FR"/>
        </w:rPr>
        <w:t>Fiches d</w:t>
      </w:r>
      <w:r>
        <w:rPr>
          <w:rFonts w:ascii="Times New Roman" w:eastAsia="Times New Roman" w:hAnsi="Times New Roman" w:cs="Times New Roman"/>
          <w:sz w:val="18"/>
          <w:szCs w:val="18"/>
          <w:lang w:val="fr-FR"/>
        </w:rPr>
        <w:t>’</w:t>
      </w:r>
      <w:r w:rsidRPr="00AD1860">
        <w:rPr>
          <w:rFonts w:ascii="Times New Roman" w:eastAsia="Times New Roman" w:hAnsi="Times New Roman" w:cs="Times New Roman"/>
          <w:sz w:val="18"/>
          <w:szCs w:val="18"/>
          <w:lang w:val="fr-FR"/>
        </w:rPr>
        <w:t>information de l</w:t>
      </w:r>
      <w:r>
        <w:rPr>
          <w:rFonts w:ascii="Times New Roman" w:eastAsia="Times New Roman" w:hAnsi="Times New Roman" w:cs="Times New Roman"/>
          <w:sz w:val="18"/>
          <w:szCs w:val="18"/>
          <w:lang w:val="fr-FR"/>
        </w:rPr>
        <w:t>’</w:t>
      </w:r>
      <w:r w:rsidRPr="00AD1860">
        <w:rPr>
          <w:rFonts w:ascii="Times New Roman" w:eastAsia="Times New Roman" w:hAnsi="Times New Roman" w:cs="Times New Roman"/>
          <w:sz w:val="18"/>
          <w:szCs w:val="18"/>
          <w:lang w:val="fr-FR"/>
        </w:rPr>
        <w:t>OMS sur les fréquences des réactions post vaccinales. Gen</w:t>
      </w:r>
      <w:r>
        <w:rPr>
          <w:rFonts w:ascii="Times New Roman" w:eastAsia="Times New Roman" w:hAnsi="Times New Roman" w:cs="Times New Roman"/>
          <w:sz w:val="18"/>
          <w:szCs w:val="18"/>
          <w:lang w:val="fr-FR"/>
        </w:rPr>
        <w:t xml:space="preserve">ève, </w:t>
      </w:r>
      <w:r w:rsidRPr="00AD1860">
        <w:rPr>
          <w:rFonts w:ascii="Times New Roman" w:eastAsia="Times New Roman" w:hAnsi="Times New Roman" w:cs="Times New Roman"/>
          <w:sz w:val="18"/>
          <w:szCs w:val="18"/>
          <w:lang w:val="fr-FR"/>
        </w:rPr>
        <w:t>Organisation mondiale de la</w:t>
      </w:r>
      <w:r>
        <w:rPr>
          <w:rFonts w:ascii="Times New Roman" w:eastAsia="Times New Roman" w:hAnsi="Times New Roman" w:cs="Times New Roman"/>
          <w:sz w:val="18"/>
          <w:szCs w:val="18"/>
          <w:lang w:val="fr-FR"/>
        </w:rPr>
        <w:t xml:space="preserve"> Santé, </w:t>
      </w:r>
      <w:r w:rsidRPr="00AD1860">
        <w:rPr>
          <w:rFonts w:ascii="Times New Roman" w:eastAsia="Times New Roman" w:hAnsi="Times New Roman" w:cs="Times New Roman"/>
          <w:sz w:val="18"/>
          <w:szCs w:val="18"/>
          <w:lang w:val="fr-FR"/>
        </w:rPr>
        <w:t xml:space="preserve">2016 </w:t>
      </w:r>
      <w:hyperlink r:id="rId2">
        <w:r w:rsidRPr="00AD1860">
          <w:rPr>
            <w:rFonts w:ascii="Times New Roman" w:eastAsia="Times New Roman" w:hAnsi="Times New Roman" w:cs="Times New Roman"/>
            <w:sz w:val="18"/>
            <w:szCs w:val="18"/>
            <w:lang w:val="fr-FR"/>
          </w:rPr>
          <w:t>(http://ww</w:t>
        </w:r>
      </w:hyperlink>
      <w:r w:rsidRPr="00AD1860">
        <w:rPr>
          <w:rFonts w:ascii="Times New Roman" w:eastAsia="Times New Roman" w:hAnsi="Times New Roman" w:cs="Times New Roman"/>
          <w:sz w:val="18"/>
          <w:szCs w:val="18"/>
          <w:lang w:val="fr-FR"/>
        </w:rPr>
        <w:t>w</w:t>
      </w:r>
      <w:hyperlink r:id="rId3">
        <w:r w:rsidRPr="00AD1860">
          <w:rPr>
            <w:rFonts w:ascii="Times New Roman" w:eastAsia="Times New Roman" w:hAnsi="Times New Roman" w:cs="Times New Roman"/>
            <w:sz w:val="18"/>
            <w:szCs w:val="18"/>
            <w:lang w:val="fr-FR"/>
          </w:rPr>
          <w:t>.who.int/</w:t>
        </w:r>
      </w:hyperlink>
      <w:r w:rsidRPr="00AD1860">
        <w:rPr>
          <w:rFonts w:ascii="Times New Roman" w:eastAsia="Times New Roman" w:hAnsi="Times New Roman" w:cs="Times New Roman"/>
          <w:sz w:val="18"/>
          <w:szCs w:val="18"/>
          <w:lang w:val="fr-FR"/>
        </w:rPr>
        <w:t xml:space="preserve"> vaccine_safety/initiative/tools/vaccinfosheets/fr</w:t>
      </w:r>
      <w:r>
        <w:rPr>
          <w:rFonts w:ascii="Times New Roman" w:eastAsia="Times New Roman" w:hAnsi="Times New Roman" w:cs="Times New Roman"/>
          <w:sz w:val="18"/>
          <w:szCs w:val="18"/>
          <w:lang w:val="fr-FR"/>
        </w:rPr>
        <w:t>.</w:t>
      </w:r>
    </w:p>
  </w:footnote>
  <w:footnote w:id="3">
    <w:p w:rsidR="00E21966" w:rsidRPr="00D84270" w:rsidRDefault="00E21966" w:rsidP="00D84270">
      <w:pPr>
        <w:tabs>
          <w:tab w:val="left" w:pos="426"/>
          <w:tab w:val="left" w:pos="567"/>
        </w:tabs>
        <w:spacing w:before="120"/>
        <w:ind w:firstLine="567"/>
        <w:rPr>
          <w:rFonts w:ascii="Times New Roman" w:eastAsia="Times New Roman" w:hAnsi="Times New Roman" w:cs="Times New Roman"/>
          <w:sz w:val="18"/>
          <w:szCs w:val="18"/>
          <w:lang w:val="fr-FR"/>
        </w:rPr>
      </w:pPr>
      <w:r>
        <w:rPr>
          <w:rStyle w:val="FootnoteReference"/>
        </w:rPr>
        <w:footnoteRef/>
      </w:r>
      <w:r>
        <w:t xml:space="preserve"> </w:t>
      </w:r>
      <w:r w:rsidRPr="00AD1860">
        <w:rPr>
          <w:rFonts w:ascii="Times New Roman" w:eastAsia="Times New Roman" w:hAnsi="Times New Roman" w:cs="Times New Roman"/>
          <w:spacing w:val="-20"/>
          <w:sz w:val="18"/>
          <w:szCs w:val="18"/>
          <w:lang w:val="fr-FR"/>
        </w:rPr>
        <w:t>V</w:t>
      </w:r>
      <w:r w:rsidRPr="00AD1860">
        <w:rPr>
          <w:rFonts w:ascii="Times New Roman" w:eastAsia="Times New Roman" w:hAnsi="Times New Roman" w:cs="Times New Roman"/>
          <w:sz w:val="18"/>
          <w:szCs w:val="18"/>
          <w:lang w:val="fr-FR"/>
        </w:rPr>
        <w:t>accine</w:t>
      </w:r>
      <w:r w:rsidRPr="00AD1860">
        <w:rPr>
          <w:rFonts w:ascii="Times New Roman" w:eastAsia="Times New Roman" w:hAnsi="Times New Roman" w:cs="Times New Roman"/>
          <w:spacing w:val="-7"/>
          <w:sz w:val="18"/>
          <w:szCs w:val="18"/>
          <w:lang w:val="fr-FR"/>
        </w:rPr>
        <w:t xml:space="preserve"> </w:t>
      </w:r>
      <w:r w:rsidRPr="00AD1860">
        <w:rPr>
          <w:rFonts w:ascii="Times New Roman" w:eastAsia="Times New Roman" w:hAnsi="Times New Roman" w:cs="Times New Roman"/>
          <w:sz w:val="18"/>
          <w:szCs w:val="18"/>
          <w:lang w:val="fr-FR"/>
        </w:rPr>
        <w:t>PQ.</w:t>
      </w:r>
      <w:r w:rsidRPr="00AD1860">
        <w:rPr>
          <w:rFonts w:ascii="Times New Roman" w:eastAsia="Times New Roman" w:hAnsi="Times New Roman" w:cs="Times New Roman"/>
          <w:spacing w:val="-6"/>
          <w:sz w:val="18"/>
          <w:szCs w:val="18"/>
          <w:lang w:val="fr-FR"/>
        </w:rPr>
        <w:t xml:space="preserve"> </w:t>
      </w:r>
      <w:r w:rsidRPr="00AD1860">
        <w:rPr>
          <w:rFonts w:ascii="Times New Roman" w:eastAsia="Times New Roman" w:hAnsi="Times New Roman" w:cs="Times New Roman"/>
          <w:sz w:val="18"/>
          <w:szCs w:val="18"/>
          <w:lang w:val="fr-FR"/>
        </w:rPr>
        <w:t>Geneva:</w:t>
      </w:r>
      <w:r w:rsidRPr="00AD1860">
        <w:rPr>
          <w:rFonts w:ascii="Times New Roman" w:eastAsia="Times New Roman" w:hAnsi="Times New Roman" w:cs="Times New Roman"/>
          <w:spacing w:val="-7"/>
          <w:sz w:val="18"/>
          <w:szCs w:val="18"/>
          <w:lang w:val="fr-FR"/>
        </w:rPr>
        <w:t xml:space="preserve"> </w:t>
      </w:r>
      <w:r w:rsidRPr="00AD1860">
        <w:rPr>
          <w:rFonts w:ascii="Times New Roman" w:eastAsia="Times New Roman" w:hAnsi="Times New Roman" w:cs="Times New Roman"/>
          <w:spacing w:val="-18"/>
          <w:sz w:val="18"/>
          <w:szCs w:val="18"/>
          <w:lang w:val="fr-FR"/>
        </w:rPr>
        <w:t>W</w:t>
      </w:r>
      <w:r w:rsidRPr="00AD1860">
        <w:rPr>
          <w:rFonts w:ascii="Times New Roman" w:eastAsia="Times New Roman" w:hAnsi="Times New Roman" w:cs="Times New Roman"/>
          <w:sz w:val="18"/>
          <w:szCs w:val="18"/>
          <w:lang w:val="fr-FR"/>
        </w:rPr>
        <w:t>orld</w:t>
      </w:r>
      <w:r w:rsidRPr="00AD1860">
        <w:rPr>
          <w:rFonts w:ascii="Times New Roman" w:eastAsia="Times New Roman" w:hAnsi="Times New Roman" w:cs="Times New Roman"/>
          <w:spacing w:val="-6"/>
          <w:sz w:val="18"/>
          <w:szCs w:val="18"/>
          <w:lang w:val="fr-FR"/>
        </w:rPr>
        <w:t xml:space="preserve"> </w:t>
      </w:r>
      <w:r w:rsidRPr="00AD1860">
        <w:rPr>
          <w:rFonts w:ascii="Times New Roman" w:eastAsia="Times New Roman" w:hAnsi="Times New Roman" w:cs="Times New Roman"/>
          <w:sz w:val="18"/>
          <w:szCs w:val="18"/>
          <w:lang w:val="fr-FR"/>
        </w:rPr>
        <w:t>Health</w:t>
      </w:r>
      <w:r w:rsidRPr="00AD1860">
        <w:rPr>
          <w:rFonts w:ascii="Times New Roman" w:eastAsia="Times New Roman" w:hAnsi="Times New Roman" w:cs="Times New Roman"/>
          <w:spacing w:val="-7"/>
          <w:sz w:val="18"/>
          <w:szCs w:val="18"/>
          <w:lang w:val="fr-FR"/>
        </w:rPr>
        <w:t xml:space="preserve"> </w:t>
      </w:r>
      <w:r w:rsidRPr="00AD1860">
        <w:rPr>
          <w:rFonts w:ascii="Times New Roman" w:eastAsia="Times New Roman" w:hAnsi="Times New Roman" w:cs="Times New Roman"/>
          <w:sz w:val="18"/>
          <w:szCs w:val="18"/>
          <w:lang w:val="fr-FR"/>
        </w:rPr>
        <w:t>O</w:t>
      </w:r>
      <w:r w:rsidRPr="00AD1860">
        <w:rPr>
          <w:rFonts w:ascii="Times New Roman" w:eastAsia="Times New Roman" w:hAnsi="Times New Roman" w:cs="Times New Roman"/>
          <w:spacing w:val="-4"/>
          <w:sz w:val="18"/>
          <w:szCs w:val="18"/>
          <w:lang w:val="fr-FR"/>
        </w:rPr>
        <w:t>r</w:t>
      </w:r>
      <w:r w:rsidRPr="00AD1860">
        <w:rPr>
          <w:rFonts w:ascii="Times New Roman" w:eastAsia="Times New Roman" w:hAnsi="Times New Roman" w:cs="Times New Roman"/>
          <w:sz w:val="18"/>
          <w:szCs w:val="18"/>
          <w:lang w:val="fr-FR"/>
        </w:rPr>
        <w:t>ganization;</w:t>
      </w:r>
      <w:r w:rsidRPr="00AD1860">
        <w:rPr>
          <w:rFonts w:ascii="Times New Roman" w:eastAsia="Times New Roman" w:hAnsi="Times New Roman" w:cs="Times New Roman"/>
          <w:spacing w:val="-6"/>
          <w:sz w:val="18"/>
          <w:szCs w:val="18"/>
          <w:lang w:val="fr-FR"/>
        </w:rPr>
        <w:t xml:space="preserve"> </w:t>
      </w:r>
      <w:r w:rsidRPr="00AD1860">
        <w:rPr>
          <w:rFonts w:ascii="Times New Roman" w:eastAsia="Times New Roman" w:hAnsi="Times New Roman" w:cs="Times New Roman"/>
          <w:sz w:val="18"/>
          <w:szCs w:val="18"/>
          <w:lang w:val="fr-FR"/>
        </w:rPr>
        <w:t>2016</w:t>
      </w:r>
      <w:r w:rsidRPr="00AD1860">
        <w:rPr>
          <w:rFonts w:ascii="Times New Roman" w:eastAsia="Times New Roman" w:hAnsi="Times New Roman" w:cs="Times New Roman"/>
          <w:spacing w:val="-6"/>
          <w:sz w:val="18"/>
          <w:szCs w:val="18"/>
          <w:lang w:val="fr-FR"/>
        </w:rPr>
        <w:t xml:space="preserve"> </w:t>
      </w:r>
      <w:hyperlink r:id="rId4">
        <w:r w:rsidRPr="00AD1860">
          <w:rPr>
            <w:rFonts w:ascii="Times New Roman" w:eastAsia="Times New Roman" w:hAnsi="Times New Roman" w:cs="Times New Roman"/>
            <w:sz w:val="18"/>
            <w:szCs w:val="18"/>
            <w:lang w:val="fr-FR"/>
          </w:rPr>
          <w:t>(http://ww</w:t>
        </w:r>
      </w:hyperlink>
      <w:r w:rsidRPr="00AD1860">
        <w:rPr>
          <w:rFonts w:ascii="Times New Roman" w:eastAsia="Times New Roman" w:hAnsi="Times New Roman" w:cs="Times New Roman"/>
          <w:spacing w:val="-23"/>
          <w:sz w:val="18"/>
          <w:szCs w:val="18"/>
          <w:lang w:val="fr-FR"/>
        </w:rPr>
        <w:t>w</w:t>
      </w:r>
      <w:hyperlink r:id="rId5">
        <w:r w:rsidRPr="00AD1860">
          <w:rPr>
            <w:rFonts w:ascii="Times New Roman" w:eastAsia="Times New Roman" w:hAnsi="Times New Roman" w:cs="Times New Roman"/>
            <w:sz w:val="18"/>
            <w:szCs w:val="18"/>
            <w:lang w:val="fr-FR"/>
          </w:rPr>
          <w:t>.who.int/immunization_standa</w:t>
        </w:r>
        <w:r w:rsidRPr="00AD1860">
          <w:rPr>
            <w:rFonts w:ascii="Times New Roman" w:eastAsia="Times New Roman" w:hAnsi="Times New Roman" w:cs="Times New Roman"/>
            <w:spacing w:val="-4"/>
            <w:sz w:val="18"/>
            <w:szCs w:val="18"/>
            <w:lang w:val="fr-FR"/>
          </w:rPr>
          <w:t>r</w:t>
        </w:r>
        <w:r w:rsidRPr="00AD1860">
          <w:rPr>
            <w:rFonts w:ascii="Times New Roman" w:eastAsia="Times New Roman" w:hAnsi="Times New Roman" w:cs="Times New Roman"/>
            <w:sz w:val="18"/>
            <w:szCs w:val="18"/>
            <w:lang w:val="fr-FR"/>
          </w:rPr>
          <w:t>ds/vaccine_quality/</w:t>
        </w:r>
      </w:hyperlink>
      <w:r w:rsidRPr="00AD1860">
        <w:rPr>
          <w:rFonts w:ascii="Times New Roman" w:eastAsia="Times New Roman" w:hAnsi="Times New Roman" w:cs="Times New Roman"/>
          <w:w w:val="98"/>
          <w:sz w:val="18"/>
          <w:szCs w:val="18"/>
          <w:lang w:val="fr-FR"/>
        </w:rPr>
        <w:t xml:space="preserve"> </w:t>
      </w:r>
      <w:r w:rsidRPr="00AD1860">
        <w:rPr>
          <w:rFonts w:ascii="Times New Roman" w:eastAsia="Times New Roman" w:hAnsi="Times New Roman" w:cs="Times New Roman"/>
          <w:sz w:val="18"/>
          <w:szCs w:val="18"/>
          <w:lang w:val="fr-FR"/>
        </w:rPr>
        <w:t>vq_index/en/).</w:t>
      </w:r>
    </w:p>
  </w:footnote>
  <w:footnote w:id="4">
    <w:p w:rsidR="00E21966" w:rsidRPr="00D84270" w:rsidRDefault="00E21966" w:rsidP="004434B8">
      <w:pPr>
        <w:tabs>
          <w:tab w:val="left" w:pos="297"/>
        </w:tabs>
        <w:spacing w:before="120"/>
        <w:ind w:firstLine="567"/>
        <w:rPr>
          <w:rFonts w:ascii="Times New Roman" w:eastAsia="Times New Roman" w:hAnsi="Times New Roman" w:cs="Times New Roman"/>
          <w:sz w:val="18"/>
          <w:szCs w:val="18"/>
          <w:lang w:val="fr-FR"/>
        </w:rPr>
      </w:pPr>
      <w:r>
        <w:rPr>
          <w:rStyle w:val="FootnoteReference"/>
        </w:rPr>
        <w:footnoteRef/>
      </w:r>
      <w:r>
        <w:t xml:space="preserve"> </w:t>
      </w:r>
      <w:r w:rsidRPr="00AD1860">
        <w:rPr>
          <w:rFonts w:ascii="Times New Roman" w:hAnsi="Times New Roman" w:cs="Times New Roman"/>
          <w:sz w:val="18"/>
          <w:szCs w:val="18"/>
          <w:shd w:val="clear" w:color="auto" w:fill="FFFFFF"/>
          <w:lang w:val="fr-FR"/>
        </w:rPr>
        <w:t>La présélection des Nations Unies vise à assurer que les vaccins candidats répondent aux recommandations de l</w:t>
      </w:r>
      <w:r>
        <w:rPr>
          <w:rFonts w:ascii="Times New Roman" w:hAnsi="Times New Roman" w:cs="Times New Roman"/>
          <w:sz w:val="18"/>
          <w:szCs w:val="18"/>
          <w:shd w:val="clear" w:color="auto" w:fill="FFFFFF"/>
          <w:lang w:val="fr-FR"/>
        </w:rPr>
        <w:t>’</w:t>
      </w:r>
      <w:r w:rsidRPr="00AD1860">
        <w:rPr>
          <w:rFonts w:ascii="Times New Roman" w:hAnsi="Times New Roman" w:cs="Times New Roman"/>
          <w:sz w:val="18"/>
          <w:szCs w:val="18"/>
          <w:shd w:val="clear" w:color="auto" w:fill="FFFFFF"/>
          <w:lang w:val="fr-FR"/>
        </w:rPr>
        <w:t>OMS sur la qualité, la sécurité et l</w:t>
      </w:r>
      <w:r>
        <w:rPr>
          <w:rFonts w:ascii="Times New Roman" w:hAnsi="Times New Roman" w:cs="Times New Roman"/>
          <w:sz w:val="18"/>
          <w:szCs w:val="18"/>
          <w:shd w:val="clear" w:color="auto" w:fill="FFFFFF"/>
          <w:lang w:val="fr-FR"/>
        </w:rPr>
        <w:t>’</w:t>
      </w:r>
      <w:r w:rsidRPr="00AD1860">
        <w:rPr>
          <w:rFonts w:ascii="Times New Roman" w:hAnsi="Times New Roman" w:cs="Times New Roman"/>
          <w:sz w:val="18"/>
          <w:szCs w:val="18"/>
          <w:shd w:val="clear" w:color="auto" w:fill="FFFFFF"/>
          <w:lang w:val="fr-FR"/>
        </w:rPr>
        <w:t>efficacité, y compris la conformité avec les normes recommandées par l</w:t>
      </w:r>
      <w:r>
        <w:rPr>
          <w:rFonts w:ascii="Times New Roman" w:hAnsi="Times New Roman" w:cs="Times New Roman"/>
          <w:sz w:val="18"/>
          <w:szCs w:val="18"/>
          <w:shd w:val="clear" w:color="auto" w:fill="FFFFFF"/>
          <w:lang w:val="fr-FR"/>
        </w:rPr>
        <w:t>’</w:t>
      </w:r>
      <w:r w:rsidRPr="00AD1860">
        <w:rPr>
          <w:rFonts w:ascii="Times New Roman" w:hAnsi="Times New Roman" w:cs="Times New Roman"/>
          <w:sz w:val="18"/>
          <w:szCs w:val="18"/>
          <w:shd w:val="clear" w:color="auto" w:fill="FFFFFF"/>
          <w:lang w:val="fr-FR"/>
        </w:rPr>
        <w:t>OMS relatives aux bonnes pratiques de fabrication et aux bonnes pratiques cliniques, et que les vaccins candidats respectent les spécifications opérationnelles d</w:t>
      </w:r>
      <w:r>
        <w:rPr>
          <w:rFonts w:ascii="Times New Roman" w:hAnsi="Times New Roman" w:cs="Times New Roman"/>
          <w:sz w:val="18"/>
          <w:szCs w:val="18"/>
          <w:shd w:val="clear" w:color="auto" w:fill="FFFFFF"/>
          <w:lang w:val="fr-FR"/>
        </w:rPr>
        <w:t>’</w:t>
      </w:r>
      <w:r w:rsidRPr="00AD1860">
        <w:rPr>
          <w:rFonts w:ascii="Times New Roman" w:hAnsi="Times New Roman" w:cs="Times New Roman"/>
          <w:sz w:val="18"/>
          <w:szCs w:val="18"/>
          <w:shd w:val="clear" w:color="auto" w:fill="FFFFFF"/>
          <w:lang w:val="fr-FR"/>
        </w:rPr>
        <w:t>emballage et de présentation de l</w:t>
      </w:r>
      <w:r>
        <w:rPr>
          <w:rFonts w:ascii="Times New Roman" w:hAnsi="Times New Roman" w:cs="Times New Roman"/>
          <w:sz w:val="18"/>
          <w:szCs w:val="18"/>
          <w:shd w:val="clear" w:color="auto" w:fill="FFFFFF"/>
          <w:lang w:val="fr-FR"/>
        </w:rPr>
        <w:t>’</w:t>
      </w:r>
      <w:r w:rsidRPr="00AD1860">
        <w:rPr>
          <w:rFonts w:ascii="Times New Roman" w:hAnsi="Times New Roman" w:cs="Times New Roman"/>
          <w:sz w:val="18"/>
          <w:szCs w:val="18"/>
          <w:shd w:val="clear" w:color="auto" w:fill="FFFFFF"/>
          <w:lang w:val="fr-FR"/>
        </w:rPr>
        <w:t xml:space="preserve">organisme compétent des Nations Unies. Le but est de </w:t>
      </w:r>
      <w:r w:rsidRPr="00AD1860">
        <w:rPr>
          <w:rFonts w:ascii="Times New Roman" w:hAnsi="Times New Roman" w:cs="Times New Roman"/>
          <w:color w:val="000000"/>
          <w:sz w:val="18"/>
          <w:szCs w:val="18"/>
          <w:lang w:val="fr-FR"/>
        </w:rPr>
        <w:t>garantir que les vaccins fournis par l</w:t>
      </w:r>
      <w:r>
        <w:rPr>
          <w:rFonts w:ascii="Times New Roman" w:hAnsi="Times New Roman" w:cs="Times New Roman"/>
          <w:color w:val="000000"/>
          <w:sz w:val="18"/>
          <w:szCs w:val="18"/>
          <w:lang w:val="fr-FR"/>
        </w:rPr>
        <w:t>’</w:t>
      </w:r>
      <w:r w:rsidRPr="00AD1860">
        <w:rPr>
          <w:rFonts w:ascii="Times New Roman" w:hAnsi="Times New Roman" w:cs="Times New Roman"/>
          <w:color w:val="000000"/>
          <w:sz w:val="18"/>
          <w:szCs w:val="18"/>
          <w:lang w:val="fr-FR"/>
        </w:rPr>
        <w:t>intermédiaire des Nations Unies aux services nationaux de vaccination dans différents pays sont sûrs, efficaces et qu</w:t>
      </w:r>
      <w:r>
        <w:rPr>
          <w:rFonts w:ascii="Times New Roman" w:hAnsi="Times New Roman" w:cs="Times New Roman"/>
          <w:color w:val="000000"/>
          <w:sz w:val="18"/>
          <w:szCs w:val="18"/>
          <w:lang w:val="fr-FR"/>
        </w:rPr>
        <w:t>’</w:t>
      </w:r>
      <w:r w:rsidRPr="00AD1860">
        <w:rPr>
          <w:rFonts w:ascii="Times New Roman" w:hAnsi="Times New Roman" w:cs="Times New Roman"/>
          <w:color w:val="000000"/>
          <w:sz w:val="18"/>
          <w:szCs w:val="18"/>
          <w:lang w:val="fr-FR"/>
        </w:rPr>
        <w:t>ils conviennent aux populations ciblées, dans le cadre des calendriers de vaccination recommandés et avec les produits concomitants adaptés</w:t>
      </w:r>
      <w:r w:rsidRPr="00AD1860">
        <w:rPr>
          <w:rFonts w:ascii="Times New Roman" w:hAnsi="Times New Roman" w:cs="Times New Roman"/>
          <w:sz w:val="18"/>
          <w:szCs w:val="18"/>
          <w:shd w:val="clear" w:color="auto" w:fill="FFFFFF"/>
          <w:lang w:val="fr-FR"/>
        </w:rPr>
        <w:t xml:space="preserve"> </w:t>
      </w:r>
      <w:r w:rsidRPr="00AD1860">
        <w:rPr>
          <w:rFonts w:ascii="Times New Roman" w:eastAsia="Times New Roman" w:hAnsi="Times New Roman" w:cs="Times New Roman"/>
          <w:sz w:val="18"/>
          <w:szCs w:val="18"/>
          <w:lang w:val="fr-FR"/>
        </w:rPr>
        <w:t>(WHO Expert Committee on Biological Standardization. Sixty-first report. WHO Technical Report Series 978. Geneva: World Health Organization; 2013).</w:t>
      </w:r>
    </w:p>
  </w:footnote>
  <w:footnote w:id="5">
    <w:p w:rsidR="00E21966" w:rsidRPr="003D47CA" w:rsidRDefault="00E21966" w:rsidP="003D47CA">
      <w:pPr>
        <w:tabs>
          <w:tab w:val="left" w:pos="297"/>
        </w:tabs>
        <w:spacing w:before="120"/>
        <w:ind w:firstLine="567"/>
        <w:rPr>
          <w:rFonts w:ascii="Times New Roman" w:eastAsia="Times New Roman" w:hAnsi="Times New Roman" w:cs="Times New Roman"/>
          <w:sz w:val="18"/>
          <w:szCs w:val="18"/>
          <w:lang w:val="fr-FR"/>
        </w:rPr>
      </w:pPr>
      <w:r>
        <w:rPr>
          <w:rStyle w:val="FootnoteReference"/>
        </w:rPr>
        <w:footnoteRef/>
      </w:r>
      <w:r>
        <w:t xml:space="preserve"> </w:t>
      </w:r>
      <w:r w:rsidRPr="00AD1860">
        <w:rPr>
          <w:rFonts w:ascii="Times New Roman" w:eastAsia="Times New Roman" w:hAnsi="Times New Roman" w:cs="Times New Roman"/>
          <w:sz w:val="18"/>
          <w:szCs w:val="18"/>
          <w:lang w:val="fr-FR"/>
        </w:rPr>
        <w:t xml:space="preserve">Voir </w:t>
      </w:r>
      <w:hyperlink r:id="rId6">
        <w:r w:rsidRPr="00AD1860">
          <w:rPr>
            <w:rFonts w:ascii="Times New Roman" w:eastAsia="Times New Roman" w:hAnsi="Times New Roman" w:cs="Times New Roman"/>
            <w:sz w:val="18"/>
            <w:szCs w:val="18"/>
            <w:lang w:val="fr-FR"/>
          </w:rPr>
          <w:t>http://www.unicef.org/supply/files/VAR_English-with_VaxAlert_and_Qtag_instr.pdf.</w:t>
        </w:r>
      </w:hyperlink>
    </w:p>
  </w:footnote>
  <w:footnote w:id="6">
    <w:p w:rsidR="00E21966" w:rsidRPr="004434B8" w:rsidRDefault="00E21966" w:rsidP="001B57DE">
      <w:pPr>
        <w:pStyle w:val="FootnoteText"/>
        <w:spacing w:before="120"/>
        <w:ind w:firstLine="567"/>
        <w:rPr>
          <w:lang w:val="fr-CH"/>
        </w:rPr>
      </w:pPr>
      <w:r>
        <w:rPr>
          <w:rStyle w:val="FootnoteReference"/>
        </w:rPr>
        <w:footnoteRef/>
      </w:r>
      <w:r>
        <w:t xml:space="preserve"> </w:t>
      </w:r>
      <w:r w:rsidRPr="00AD1860">
        <w:rPr>
          <w:rFonts w:ascii="Times New Roman" w:eastAsia="Times New Roman" w:hAnsi="Times New Roman" w:cs="Times New Roman"/>
          <w:spacing w:val="-20"/>
          <w:sz w:val="18"/>
          <w:szCs w:val="18"/>
          <w:lang w:val="fr-FR"/>
        </w:rPr>
        <w:t>V</w:t>
      </w:r>
      <w:r w:rsidRPr="00AD1860">
        <w:rPr>
          <w:rFonts w:ascii="Times New Roman" w:eastAsia="Times New Roman" w:hAnsi="Times New Roman" w:cs="Times New Roman"/>
          <w:sz w:val="18"/>
          <w:szCs w:val="18"/>
          <w:lang w:val="fr-FR"/>
        </w:rPr>
        <w:t>accines</w:t>
      </w:r>
      <w:r w:rsidRPr="00AD1860">
        <w:rPr>
          <w:rFonts w:ascii="Times New Roman" w:eastAsia="Times New Roman" w:hAnsi="Times New Roman" w:cs="Times New Roman"/>
          <w:spacing w:val="-7"/>
          <w:sz w:val="18"/>
          <w:szCs w:val="18"/>
          <w:lang w:val="fr-FR"/>
        </w:rPr>
        <w:t xml:space="preserve"> </w:t>
      </w:r>
      <w:r w:rsidRPr="00AD1860">
        <w:rPr>
          <w:rFonts w:ascii="Times New Roman" w:eastAsia="Times New Roman" w:hAnsi="Times New Roman" w:cs="Times New Roman"/>
          <w:sz w:val="18"/>
          <w:szCs w:val="18"/>
          <w:lang w:val="fr-FR"/>
        </w:rPr>
        <w:t>and</w:t>
      </w:r>
      <w:r w:rsidRPr="00AD1860">
        <w:rPr>
          <w:rFonts w:ascii="Times New Roman" w:eastAsia="Times New Roman" w:hAnsi="Times New Roman" w:cs="Times New Roman"/>
          <w:spacing w:val="-7"/>
          <w:sz w:val="18"/>
          <w:szCs w:val="18"/>
          <w:lang w:val="fr-FR"/>
        </w:rPr>
        <w:t xml:space="preserve"> </w:t>
      </w:r>
      <w:r w:rsidRPr="00AD1860">
        <w:rPr>
          <w:rFonts w:ascii="Times New Roman" w:eastAsia="Times New Roman" w:hAnsi="Times New Roman" w:cs="Times New Roman"/>
          <w:sz w:val="18"/>
          <w:szCs w:val="18"/>
          <w:lang w:val="fr-FR"/>
        </w:rPr>
        <w:t>biologicals:</w:t>
      </w:r>
      <w:r w:rsidRPr="00AD1860">
        <w:rPr>
          <w:rFonts w:ascii="Times New Roman" w:eastAsia="Times New Roman" w:hAnsi="Times New Roman" w:cs="Times New Roman"/>
          <w:spacing w:val="-7"/>
          <w:sz w:val="18"/>
          <w:szCs w:val="18"/>
          <w:lang w:val="fr-FR"/>
        </w:rPr>
        <w:t xml:space="preserve"> </w:t>
      </w:r>
      <w:r w:rsidRPr="00AD1860">
        <w:rPr>
          <w:rFonts w:ascii="Times New Roman" w:eastAsia="Times New Roman" w:hAnsi="Times New Roman" w:cs="Times New Roman"/>
          <w:sz w:val="18"/>
          <w:szCs w:val="18"/>
          <w:lang w:val="fr-FR"/>
        </w:rPr>
        <w:t>ensuring</w:t>
      </w:r>
      <w:r w:rsidRPr="00AD1860">
        <w:rPr>
          <w:rFonts w:ascii="Times New Roman" w:eastAsia="Times New Roman" w:hAnsi="Times New Roman" w:cs="Times New Roman"/>
          <w:spacing w:val="-6"/>
          <w:sz w:val="18"/>
          <w:szCs w:val="18"/>
          <w:lang w:val="fr-FR"/>
        </w:rPr>
        <w:t xml:space="preserve"> </w:t>
      </w:r>
      <w:r w:rsidRPr="00AD1860">
        <w:rPr>
          <w:rFonts w:ascii="Times New Roman" w:eastAsia="Times New Roman" w:hAnsi="Times New Roman" w:cs="Times New Roman"/>
          <w:sz w:val="18"/>
          <w:szCs w:val="18"/>
          <w:lang w:val="fr-FR"/>
        </w:rPr>
        <w:t>the</w:t>
      </w:r>
      <w:r w:rsidRPr="00AD1860">
        <w:rPr>
          <w:rFonts w:ascii="Times New Roman" w:eastAsia="Times New Roman" w:hAnsi="Times New Roman" w:cs="Times New Roman"/>
          <w:spacing w:val="-7"/>
          <w:sz w:val="18"/>
          <w:szCs w:val="18"/>
          <w:lang w:val="fr-FR"/>
        </w:rPr>
        <w:t xml:space="preserve"> </w:t>
      </w:r>
      <w:r w:rsidRPr="00AD1860">
        <w:rPr>
          <w:rFonts w:ascii="Times New Roman" w:eastAsia="Times New Roman" w:hAnsi="Times New Roman" w:cs="Times New Roman"/>
          <w:sz w:val="18"/>
          <w:szCs w:val="18"/>
          <w:lang w:val="fr-FR"/>
        </w:rPr>
        <w:t>quality</w:t>
      </w:r>
      <w:r w:rsidRPr="00AD1860">
        <w:rPr>
          <w:rFonts w:ascii="Times New Roman" w:eastAsia="Times New Roman" w:hAnsi="Times New Roman" w:cs="Times New Roman"/>
          <w:spacing w:val="-7"/>
          <w:sz w:val="18"/>
          <w:szCs w:val="18"/>
          <w:lang w:val="fr-FR"/>
        </w:rPr>
        <w:t xml:space="preserve"> </w:t>
      </w:r>
      <w:r w:rsidRPr="00AD1860">
        <w:rPr>
          <w:rFonts w:ascii="Times New Roman" w:eastAsia="Times New Roman" w:hAnsi="Times New Roman" w:cs="Times New Roman"/>
          <w:sz w:val="18"/>
          <w:szCs w:val="18"/>
          <w:lang w:val="fr-FR"/>
        </w:rPr>
        <w:t>of</w:t>
      </w:r>
      <w:r w:rsidRPr="00AD1860">
        <w:rPr>
          <w:rFonts w:ascii="Times New Roman" w:eastAsia="Times New Roman" w:hAnsi="Times New Roman" w:cs="Times New Roman"/>
          <w:spacing w:val="-7"/>
          <w:sz w:val="18"/>
          <w:szCs w:val="18"/>
          <w:lang w:val="fr-FR"/>
        </w:rPr>
        <w:t xml:space="preserve"> </w:t>
      </w:r>
      <w:r w:rsidRPr="00AD1860">
        <w:rPr>
          <w:rFonts w:ascii="Times New Roman" w:eastAsia="Times New Roman" w:hAnsi="Times New Roman" w:cs="Times New Roman"/>
          <w:sz w:val="18"/>
          <w:szCs w:val="18"/>
          <w:lang w:val="fr-FR"/>
        </w:rPr>
        <w:t>vaccines</w:t>
      </w:r>
      <w:r w:rsidRPr="00AD1860">
        <w:rPr>
          <w:rFonts w:ascii="Times New Roman" w:eastAsia="Times New Roman" w:hAnsi="Times New Roman" w:cs="Times New Roman"/>
          <w:spacing w:val="-6"/>
          <w:sz w:val="18"/>
          <w:szCs w:val="18"/>
          <w:lang w:val="fr-FR"/>
        </w:rPr>
        <w:t xml:space="preserve"> </w:t>
      </w:r>
      <w:r w:rsidRPr="00AD1860">
        <w:rPr>
          <w:rFonts w:ascii="Times New Roman" w:eastAsia="Times New Roman" w:hAnsi="Times New Roman" w:cs="Times New Roman"/>
          <w:sz w:val="18"/>
          <w:szCs w:val="18"/>
          <w:lang w:val="fr-FR"/>
        </w:rPr>
        <w:t>at</w:t>
      </w:r>
      <w:r w:rsidRPr="00AD1860">
        <w:rPr>
          <w:rFonts w:ascii="Times New Roman" w:eastAsia="Times New Roman" w:hAnsi="Times New Roman" w:cs="Times New Roman"/>
          <w:spacing w:val="-7"/>
          <w:sz w:val="18"/>
          <w:szCs w:val="18"/>
          <w:lang w:val="fr-FR"/>
        </w:rPr>
        <w:t xml:space="preserve"> </w:t>
      </w:r>
      <w:r w:rsidRPr="00AD1860">
        <w:rPr>
          <w:rFonts w:ascii="Times New Roman" w:eastAsia="Times New Roman" w:hAnsi="Times New Roman" w:cs="Times New Roman"/>
          <w:sz w:val="18"/>
          <w:szCs w:val="18"/>
          <w:lang w:val="fr-FR"/>
        </w:rPr>
        <w:t>country</w:t>
      </w:r>
      <w:r w:rsidRPr="00AD1860">
        <w:rPr>
          <w:rFonts w:ascii="Times New Roman" w:eastAsia="Times New Roman" w:hAnsi="Times New Roman" w:cs="Times New Roman"/>
          <w:spacing w:val="-7"/>
          <w:sz w:val="18"/>
          <w:szCs w:val="18"/>
          <w:lang w:val="fr-FR"/>
        </w:rPr>
        <w:t xml:space="preserve"> </w:t>
      </w:r>
      <w:r w:rsidRPr="00AD1860">
        <w:rPr>
          <w:rFonts w:ascii="Times New Roman" w:eastAsia="Times New Roman" w:hAnsi="Times New Roman" w:cs="Times New Roman"/>
          <w:sz w:val="18"/>
          <w:szCs w:val="18"/>
          <w:lang w:val="fr-FR"/>
        </w:rPr>
        <w:t>level.</w:t>
      </w:r>
      <w:r w:rsidRPr="00AD1860">
        <w:rPr>
          <w:rFonts w:ascii="Times New Roman" w:eastAsia="Times New Roman" w:hAnsi="Times New Roman" w:cs="Times New Roman"/>
          <w:spacing w:val="-6"/>
          <w:sz w:val="18"/>
          <w:szCs w:val="18"/>
          <w:lang w:val="fr-FR"/>
        </w:rPr>
        <w:t xml:space="preserve"> </w:t>
      </w:r>
      <w:r w:rsidRPr="00AD1860">
        <w:rPr>
          <w:rFonts w:ascii="Times New Roman" w:eastAsia="Times New Roman" w:hAnsi="Times New Roman" w:cs="Times New Roman"/>
          <w:sz w:val="18"/>
          <w:szCs w:val="18"/>
          <w:lang w:val="fr-FR"/>
        </w:rPr>
        <w:t>Geneva:</w:t>
      </w:r>
      <w:r w:rsidRPr="00AD1860">
        <w:rPr>
          <w:rFonts w:ascii="Times New Roman" w:eastAsia="Times New Roman" w:hAnsi="Times New Roman" w:cs="Times New Roman"/>
          <w:spacing w:val="-7"/>
          <w:sz w:val="18"/>
          <w:szCs w:val="18"/>
          <w:lang w:val="fr-FR"/>
        </w:rPr>
        <w:t xml:space="preserve"> </w:t>
      </w:r>
      <w:r w:rsidRPr="00AD1860">
        <w:rPr>
          <w:rFonts w:ascii="Times New Roman" w:eastAsia="Times New Roman" w:hAnsi="Times New Roman" w:cs="Times New Roman"/>
          <w:spacing w:val="-18"/>
          <w:sz w:val="18"/>
          <w:szCs w:val="18"/>
          <w:lang w:val="fr-FR"/>
        </w:rPr>
        <w:t>W</w:t>
      </w:r>
      <w:r w:rsidRPr="00AD1860">
        <w:rPr>
          <w:rFonts w:ascii="Times New Roman" w:eastAsia="Times New Roman" w:hAnsi="Times New Roman" w:cs="Times New Roman"/>
          <w:sz w:val="18"/>
          <w:szCs w:val="18"/>
          <w:lang w:val="fr-FR"/>
        </w:rPr>
        <w:t>orld</w:t>
      </w:r>
      <w:r w:rsidRPr="00AD1860">
        <w:rPr>
          <w:rFonts w:ascii="Times New Roman" w:eastAsia="Times New Roman" w:hAnsi="Times New Roman" w:cs="Times New Roman"/>
          <w:spacing w:val="-7"/>
          <w:sz w:val="18"/>
          <w:szCs w:val="18"/>
          <w:lang w:val="fr-FR"/>
        </w:rPr>
        <w:t xml:space="preserve"> </w:t>
      </w:r>
      <w:r w:rsidRPr="00AD1860">
        <w:rPr>
          <w:rFonts w:ascii="Times New Roman" w:eastAsia="Times New Roman" w:hAnsi="Times New Roman" w:cs="Times New Roman"/>
          <w:sz w:val="18"/>
          <w:szCs w:val="18"/>
          <w:lang w:val="fr-FR"/>
        </w:rPr>
        <w:t>Health</w:t>
      </w:r>
      <w:r w:rsidRPr="00AD1860">
        <w:rPr>
          <w:rFonts w:ascii="Times New Roman" w:eastAsia="Times New Roman" w:hAnsi="Times New Roman" w:cs="Times New Roman"/>
          <w:spacing w:val="-7"/>
          <w:sz w:val="18"/>
          <w:szCs w:val="18"/>
          <w:lang w:val="fr-FR"/>
        </w:rPr>
        <w:t xml:space="preserve"> </w:t>
      </w:r>
      <w:r w:rsidRPr="00AD1860">
        <w:rPr>
          <w:rFonts w:ascii="Times New Roman" w:eastAsia="Times New Roman" w:hAnsi="Times New Roman" w:cs="Times New Roman"/>
          <w:sz w:val="18"/>
          <w:szCs w:val="18"/>
          <w:lang w:val="fr-FR"/>
        </w:rPr>
        <w:t>O</w:t>
      </w:r>
      <w:r w:rsidRPr="00AD1860">
        <w:rPr>
          <w:rFonts w:ascii="Times New Roman" w:eastAsia="Times New Roman" w:hAnsi="Times New Roman" w:cs="Times New Roman"/>
          <w:spacing w:val="-4"/>
          <w:sz w:val="18"/>
          <w:szCs w:val="18"/>
          <w:lang w:val="fr-FR"/>
        </w:rPr>
        <w:t>r</w:t>
      </w:r>
      <w:r w:rsidRPr="00AD1860">
        <w:rPr>
          <w:rFonts w:ascii="Times New Roman" w:eastAsia="Times New Roman" w:hAnsi="Times New Roman" w:cs="Times New Roman"/>
          <w:sz w:val="18"/>
          <w:szCs w:val="18"/>
          <w:lang w:val="fr-FR"/>
        </w:rPr>
        <w:t>ganization;</w:t>
      </w:r>
      <w:r w:rsidRPr="00AD1860">
        <w:rPr>
          <w:rFonts w:ascii="Times New Roman" w:eastAsia="Times New Roman" w:hAnsi="Times New Roman" w:cs="Times New Roman"/>
          <w:spacing w:val="-6"/>
          <w:sz w:val="18"/>
          <w:szCs w:val="18"/>
          <w:lang w:val="fr-FR"/>
        </w:rPr>
        <w:t xml:space="preserve"> </w:t>
      </w:r>
      <w:r w:rsidRPr="00AD1860">
        <w:rPr>
          <w:rFonts w:ascii="Times New Roman" w:eastAsia="Times New Roman" w:hAnsi="Times New Roman" w:cs="Times New Roman"/>
          <w:sz w:val="18"/>
          <w:szCs w:val="18"/>
          <w:lang w:val="fr-FR"/>
        </w:rPr>
        <w:t>2002</w:t>
      </w:r>
      <w:r w:rsidRPr="00AD1860">
        <w:rPr>
          <w:rFonts w:ascii="Times New Roman" w:eastAsia="Times New Roman" w:hAnsi="Times New Roman" w:cs="Times New Roman"/>
          <w:w w:val="103"/>
          <w:sz w:val="18"/>
          <w:szCs w:val="18"/>
          <w:lang w:val="fr-FR"/>
        </w:rPr>
        <w:t xml:space="preserve"> </w:t>
      </w:r>
      <w:r w:rsidRPr="001E7F66">
        <w:rPr>
          <w:rFonts w:ascii="Times New Roman" w:eastAsia="Times New Roman" w:hAnsi="Times New Roman" w:cs="Times New Roman"/>
          <w:sz w:val="18"/>
          <w:szCs w:val="18"/>
          <w:lang w:val="fr-FR"/>
        </w:rPr>
        <w:t>(http://apps.who.int/iris/bitst</w:t>
      </w:r>
      <w:r w:rsidRPr="001E7F66">
        <w:rPr>
          <w:rFonts w:ascii="Times New Roman" w:eastAsia="Times New Roman" w:hAnsi="Times New Roman" w:cs="Times New Roman"/>
          <w:spacing w:val="-2"/>
          <w:sz w:val="18"/>
          <w:szCs w:val="18"/>
          <w:lang w:val="fr-FR"/>
        </w:rPr>
        <w:t>r</w:t>
      </w:r>
      <w:r w:rsidRPr="001E7F66">
        <w:rPr>
          <w:rFonts w:ascii="Times New Roman" w:eastAsia="Times New Roman" w:hAnsi="Times New Roman" w:cs="Times New Roman"/>
          <w:sz w:val="18"/>
          <w:szCs w:val="18"/>
          <w:lang w:val="fr-FR"/>
        </w:rPr>
        <w:t>eam/10665/67824/1/WHO_</w:t>
      </w:r>
      <w:r w:rsidRPr="001E7F66">
        <w:rPr>
          <w:rFonts w:ascii="Times New Roman" w:eastAsia="Times New Roman" w:hAnsi="Times New Roman" w:cs="Times New Roman"/>
          <w:spacing w:val="-18"/>
          <w:sz w:val="18"/>
          <w:szCs w:val="18"/>
          <w:lang w:val="fr-FR"/>
        </w:rPr>
        <w:t>V</w:t>
      </w:r>
      <w:r w:rsidRPr="001E7F66">
        <w:rPr>
          <w:rFonts w:ascii="Times New Roman" w:eastAsia="Times New Roman" w:hAnsi="Times New Roman" w:cs="Times New Roman"/>
          <w:sz w:val="18"/>
          <w:szCs w:val="18"/>
          <w:lang w:val="fr-FR"/>
        </w:rPr>
        <w:t>-B_02.16_eng.pd</w:t>
      </w:r>
      <w:r>
        <w:rPr>
          <w:rFonts w:ascii="Times New Roman" w:eastAsia="Times New Roman" w:hAnsi="Times New Roman" w:cs="Times New Roman"/>
          <w:sz w:val="18"/>
          <w:szCs w:val="18"/>
          <w:lang w:val="fr-FR"/>
        </w:rPr>
        <w:t>f).</w:t>
      </w:r>
    </w:p>
  </w:footnote>
  <w:footnote w:id="7">
    <w:p w:rsidR="00E21966" w:rsidRPr="001B57DE" w:rsidRDefault="00E21966" w:rsidP="001B57DE">
      <w:pPr>
        <w:tabs>
          <w:tab w:val="left" w:pos="297"/>
        </w:tabs>
        <w:spacing w:before="120"/>
        <w:ind w:firstLine="567"/>
        <w:rPr>
          <w:rFonts w:ascii="Times New Roman" w:eastAsia="Times New Roman" w:hAnsi="Times New Roman" w:cs="Times New Roman"/>
          <w:sz w:val="18"/>
          <w:szCs w:val="18"/>
          <w:lang w:val="fr-FR"/>
        </w:rPr>
      </w:pPr>
      <w:r>
        <w:rPr>
          <w:rStyle w:val="FootnoteReference"/>
        </w:rPr>
        <w:footnoteRef/>
      </w:r>
      <w:r>
        <w:t xml:space="preserve"> </w:t>
      </w:r>
      <w:r w:rsidRPr="00AD1860">
        <w:rPr>
          <w:rFonts w:ascii="Times New Roman" w:eastAsia="Times New Roman" w:hAnsi="Times New Roman" w:cs="Times New Roman"/>
          <w:sz w:val="18"/>
          <w:szCs w:val="18"/>
          <w:lang w:val="fr-FR"/>
        </w:rPr>
        <w:t>Guidance for</w:t>
      </w:r>
      <w:r w:rsidRPr="00AD1860">
        <w:rPr>
          <w:rFonts w:ascii="Times New Roman" w:eastAsia="Times New Roman" w:hAnsi="Times New Roman" w:cs="Times New Roman"/>
          <w:spacing w:val="1"/>
          <w:sz w:val="18"/>
          <w:szCs w:val="18"/>
          <w:lang w:val="fr-FR"/>
        </w:rPr>
        <w:t xml:space="preserve"> </w:t>
      </w:r>
      <w:r w:rsidRPr="00AD1860">
        <w:rPr>
          <w:rFonts w:ascii="Times New Roman" w:eastAsia="Times New Roman" w:hAnsi="Times New Roman" w:cs="Times New Roman"/>
          <w:sz w:val="18"/>
          <w:szCs w:val="18"/>
          <w:lang w:val="fr-FR"/>
        </w:rPr>
        <w:t>implementing</w:t>
      </w:r>
      <w:r w:rsidRPr="00AD1860">
        <w:rPr>
          <w:rFonts w:ascii="Times New Roman" w:eastAsia="Times New Roman" w:hAnsi="Times New Roman" w:cs="Times New Roman"/>
          <w:spacing w:val="1"/>
          <w:sz w:val="18"/>
          <w:szCs w:val="18"/>
          <w:lang w:val="fr-FR"/>
        </w:rPr>
        <w:t xml:space="preserve"> </w:t>
      </w:r>
      <w:r w:rsidRPr="00AD1860">
        <w:rPr>
          <w:rFonts w:ascii="Times New Roman" w:eastAsia="Times New Roman" w:hAnsi="Times New Roman" w:cs="Times New Roman"/>
          <w:sz w:val="18"/>
          <w:szCs w:val="18"/>
          <w:lang w:val="fr-FR"/>
        </w:rPr>
        <w:t>the switch.</w:t>
      </w:r>
      <w:r w:rsidRPr="00AD1860">
        <w:rPr>
          <w:rFonts w:ascii="Times New Roman" w:eastAsia="Times New Roman" w:hAnsi="Times New Roman" w:cs="Times New Roman"/>
          <w:spacing w:val="1"/>
          <w:sz w:val="18"/>
          <w:szCs w:val="18"/>
          <w:lang w:val="fr-FR"/>
        </w:rPr>
        <w:t xml:space="preserve"> </w:t>
      </w:r>
      <w:r w:rsidRPr="00AD1860">
        <w:rPr>
          <w:rFonts w:ascii="Times New Roman" w:eastAsia="Times New Roman" w:hAnsi="Times New Roman" w:cs="Times New Roman"/>
          <w:sz w:val="18"/>
          <w:szCs w:val="18"/>
          <w:lang w:val="fr-FR"/>
        </w:rPr>
        <w:t>Geneva:</w:t>
      </w:r>
      <w:r w:rsidRPr="00AD1860">
        <w:rPr>
          <w:rFonts w:ascii="Times New Roman" w:eastAsia="Times New Roman" w:hAnsi="Times New Roman" w:cs="Times New Roman"/>
          <w:spacing w:val="1"/>
          <w:sz w:val="18"/>
          <w:szCs w:val="18"/>
          <w:lang w:val="fr-FR"/>
        </w:rPr>
        <w:t xml:space="preserve"> </w:t>
      </w:r>
      <w:r w:rsidRPr="00AD1860">
        <w:rPr>
          <w:rFonts w:ascii="Times New Roman" w:eastAsia="Times New Roman" w:hAnsi="Times New Roman" w:cs="Times New Roman"/>
          <w:spacing w:val="-18"/>
          <w:sz w:val="18"/>
          <w:szCs w:val="18"/>
          <w:lang w:val="fr-FR"/>
        </w:rPr>
        <w:t>W</w:t>
      </w:r>
      <w:r w:rsidRPr="00AD1860">
        <w:rPr>
          <w:rFonts w:ascii="Times New Roman" w:eastAsia="Times New Roman" w:hAnsi="Times New Roman" w:cs="Times New Roman"/>
          <w:sz w:val="18"/>
          <w:szCs w:val="18"/>
          <w:lang w:val="fr-FR"/>
        </w:rPr>
        <w:t>orld Health</w:t>
      </w:r>
      <w:r w:rsidRPr="00AD1860">
        <w:rPr>
          <w:rFonts w:ascii="Times New Roman" w:eastAsia="Times New Roman" w:hAnsi="Times New Roman" w:cs="Times New Roman"/>
          <w:spacing w:val="1"/>
          <w:sz w:val="18"/>
          <w:szCs w:val="18"/>
          <w:lang w:val="fr-FR"/>
        </w:rPr>
        <w:t xml:space="preserve"> </w:t>
      </w:r>
      <w:r w:rsidRPr="00AD1860">
        <w:rPr>
          <w:rFonts w:ascii="Times New Roman" w:eastAsia="Times New Roman" w:hAnsi="Times New Roman" w:cs="Times New Roman"/>
          <w:sz w:val="18"/>
          <w:szCs w:val="18"/>
          <w:lang w:val="fr-FR"/>
        </w:rPr>
        <w:t>O</w:t>
      </w:r>
      <w:r w:rsidRPr="00AD1860">
        <w:rPr>
          <w:rFonts w:ascii="Times New Roman" w:eastAsia="Times New Roman" w:hAnsi="Times New Roman" w:cs="Times New Roman"/>
          <w:spacing w:val="-4"/>
          <w:sz w:val="18"/>
          <w:szCs w:val="18"/>
          <w:lang w:val="fr-FR"/>
        </w:rPr>
        <w:t>r</w:t>
      </w:r>
      <w:r w:rsidRPr="00AD1860">
        <w:rPr>
          <w:rFonts w:ascii="Times New Roman" w:eastAsia="Times New Roman" w:hAnsi="Times New Roman" w:cs="Times New Roman"/>
          <w:sz w:val="18"/>
          <w:szCs w:val="18"/>
          <w:lang w:val="fr-FR"/>
        </w:rPr>
        <w:t>ganization;</w:t>
      </w:r>
      <w:r w:rsidRPr="00AD1860">
        <w:rPr>
          <w:rFonts w:ascii="Times New Roman" w:eastAsia="Times New Roman" w:hAnsi="Times New Roman" w:cs="Times New Roman"/>
          <w:spacing w:val="1"/>
          <w:sz w:val="18"/>
          <w:szCs w:val="18"/>
          <w:lang w:val="fr-FR"/>
        </w:rPr>
        <w:t xml:space="preserve"> </w:t>
      </w:r>
      <w:r w:rsidRPr="00AD1860">
        <w:rPr>
          <w:rFonts w:ascii="Times New Roman" w:eastAsia="Times New Roman" w:hAnsi="Times New Roman" w:cs="Times New Roman"/>
          <w:sz w:val="18"/>
          <w:szCs w:val="18"/>
          <w:lang w:val="fr-FR"/>
        </w:rPr>
        <w:t xml:space="preserve">2015 </w:t>
      </w:r>
      <w:hyperlink r:id="rId7">
        <w:r w:rsidRPr="00AD1860">
          <w:rPr>
            <w:rFonts w:ascii="Times New Roman" w:eastAsia="Times New Roman" w:hAnsi="Times New Roman" w:cs="Times New Roman"/>
            <w:sz w:val="18"/>
            <w:szCs w:val="18"/>
            <w:lang w:val="fr-FR"/>
          </w:rPr>
          <w:t>(http://ww</w:t>
        </w:r>
      </w:hyperlink>
      <w:r w:rsidRPr="00AD1860">
        <w:rPr>
          <w:rFonts w:ascii="Times New Roman" w:eastAsia="Times New Roman" w:hAnsi="Times New Roman" w:cs="Times New Roman"/>
          <w:spacing w:val="-23"/>
          <w:sz w:val="18"/>
          <w:szCs w:val="18"/>
          <w:lang w:val="fr-FR"/>
        </w:rPr>
        <w:t>w</w:t>
      </w:r>
      <w:hyperlink r:id="rId8">
        <w:r w:rsidRPr="00AD1860">
          <w:rPr>
            <w:rFonts w:ascii="Times New Roman" w:eastAsia="Times New Roman" w:hAnsi="Times New Roman" w:cs="Times New Roman"/>
            <w:sz w:val="18"/>
            <w:szCs w:val="18"/>
            <w:lang w:val="fr-FR"/>
          </w:rPr>
          <w:t>.who.int/immunization/</w:t>
        </w:r>
      </w:hyperlink>
      <w:r w:rsidRPr="00AD1860">
        <w:rPr>
          <w:rFonts w:ascii="Times New Roman" w:eastAsia="Times New Roman" w:hAnsi="Times New Roman" w:cs="Times New Roman"/>
          <w:sz w:val="18"/>
          <w:szCs w:val="18"/>
          <w:lang w:val="fr-FR"/>
        </w:rPr>
        <w:t>diseases</w:t>
      </w:r>
      <w:r>
        <w:rPr>
          <w:rFonts w:ascii="Times New Roman" w:eastAsia="Times New Roman" w:hAnsi="Times New Roman" w:cs="Times New Roman"/>
          <w:sz w:val="18"/>
          <w:szCs w:val="18"/>
          <w:lang w:val="fr-FR"/>
        </w:rPr>
        <w:br/>
      </w:r>
      <w:r w:rsidRPr="00AD1860">
        <w:rPr>
          <w:rFonts w:ascii="Times New Roman" w:eastAsia="Times New Roman" w:hAnsi="Times New Roman" w:cs="Times New Roman"/>
          <w:sz w:val="18"/>
          <w:szCs w:val="18"/>
          <w:lang w:val="fr-FR"/>
        </w:rPr>
        <w:t>/poliomyelitis/endgame_objective2/oral_polio_vaccine/implementat</w:t>
      </w:r>
      <w:r w:rsidRPr="00AD1860">
        <w:rPr>
          <w:rFonts w:ascii="Times New Roman" w:eastAsia="Times New Roman" w:hAnsi="Times New Roman" w:cs="Times New Roman"/>
          <w:spacing w:val="-1"/>
          <w:sz w:val="18"/>
          <w:szCs w:val="18"/>
          <w:lang w:val="fr-FR"/>
        </w:rPr>
        <w:t>i</w:t>
      </w:r>
      <w:r>
        <w:rPr>
          <w:rFonts w:ascii="Times New Roman" w:eastAsia="Times New Roman" w:hAnsi="Times New Roman" w:cs="Times New Roman"/>
          <w:sz w:val="18"/>
          <w:szCs w:val="18"/>
          <w:lang w:val="fr-FR"/>
        </w:rPr>
        <w:t>on/en/.</w:t>
      </w:r>
    </w:p>
  </w:footnote>
  <w:footnote w:id="8">
    <w:p w:rsidR="00E21966" w:rsidRPr="001B57DE" w:rsidRDefault="00E21966" w:rsidP="001B57DE">
      <w:pPr>
        <w:pStyle w:val="FootnoteText"/>
        <w:spacing w:before="120"/>
        <w:ind w:firstLine="567"/>
        <w:rPr>
          <w:lang w:val="fr-CH"/>
        </w:rPr>
      </w:pPr>
      <w:r>
        <w:rPr>
          <w:rStyle w:val="FootnoteReference"/>
        </w:rPr>
        <w:footnoteRef/>
      </w:r>
      <w:r>
        <w:t xml:space="preserve"> </w:t>
      </w:r>
      <w:r w:rsidRPr="00AD1860">
        <w:rPr>
          <w:rFonts w:ascii="Times New Roman" w:eastAsia="Times New Roman" w:hAnsi="Times New Roman" w:cs="Times New Roman"/>
          <w:sz w:val="18"/>
          <w:szCs w:val="18"/>
          <w:lang w:val="fr-FR"/>
        </w:rPr>
        <w:t>Manuel mondial sur la surve</w:t>
      </w:r>
      <w:r>
        <w:rPr>
          <w:rFonts w:ascii="Times New Roman" w:eastAsia="Times New Roman" w:hAnsi="Times New Roman" w:cs="Times New Roman"/>
          <w:sz w:val="18"/>
          <w:szCs w:val="18"/>
          <w:lang w:val="fr-FR"/>
        </w:rPr>
        <w:t>illance des manifestations post</w:t>
      </w:r>
      <w:r w:rsidRPr="00AD1860">
        <w:rPr>
          <w:rFonts w:ascii="Times New Roman" w:eastAsia="Times New Roman" w:hAnsi="Times New Roman" w:cs="Times New Roman"/>
          <w:sz w:val="18"/>
          <w:szCs w:val="18"/>
          <w:lang w:val="fr-FR"/>
        </w:rPr>
        <w:t>vaccinales indésirables. Genève, Org</w:t>
      </w:r>
      <w:r>
        <w:rPr>
          <w:rFonts w:ascii="Times New Roman" w:eastAsia="Times New Roman" w:hAnsi="Times New Roman" w:cs="Times New Roman"/>
          <w:sz w:val="18"/>
          <w:szCs w:val="18"/>
          <w:lang w:val="fr-FR"/>
        </w:rPr>
        <w:t xml:space="preserve">anisation mondiale de la Santé, </w:t>
      </w:r>
      <w:r w:rsidRPr="00AD1860">
        <w:rPr>
          <w:rFonts w:ascii="Times New Roman" w:eastAsia="Times New Roman" w:hAnsi="Times New Roman" w:cs="Times New Roman"/>
          <w:sz w:val="18"/>
          <w:szCs w:val="18"/>
          <w:lang w:val="fr-FR"/>
        </w:rPr>
        <w:t>2014 (</w:t>
      </w:r>
      <w:hyperlink r:id="rId9" w:history="1">
        <w:r w:rsidRPr="00802AFE">
          <w:rPr>
            <w:rStyle w:val="Hyperlink"/>
            <w:rFonts w:ascii="Times New Roman" w:eastAsia="Times New Roman" w:hAnsi="Times New Roman" w:cs="Times New Roman"/>
            <w:sz w:val="18"/>
            <w:szCs w:val="18"/>
            <w:lang w:val="fr-FR"/>
          </w:rPr>
          <w:t>http://www.who.int/vaccine_safety/publications/aefi_global_manual_Nov2015_FR.pdf?ua=1</w:t>
        </w:r>
      </w:hyperlink>
      <w:r>
        <w:rPr>
          <w:rFonts w:ascii="Times New Roman" w:eastAsia="Times New Roman" w:hAnsi="Times New Roman" w:cs="Times New Roman"/>
          <w:sz w:val="18"/>
          <w:szCs w:val="18"/>
          <w:lang w:val="fr-FR"/>
        </w:rPr>
        <w:t>).</w:t>
      </w:r>
    </w:p>
  </w:footnote>
  <w:footnote w:id="9">
    <w:p w:rsidR="00E21966" w:rsidRPr="00AD1860" w:rsidRDefault="00E21966" w:rsidP="001B57DE">
      <w:pPr>
        <w:tabs>
          <w:tab w:val="left" w:pos="297"/>
        </w:tabs>
        <w:spacing w:before="120"/>
        <w:ind w:firstLine="567"/>
        <w:rPr>
          <w:rFonts w:ascii="Times New Roman" w:eastAsia="Times New Roman" w:hAnsi="Times New Roman" w:cs="Times New Roman"/>
          <w:sz w:val="18"/>
          <w:szCs w:val="18"/>
          <w:lang w:val="fr-FR"/>
        </w:rPr>
      </w:pPr>
      <w:r>
        <w:rPr>
          <w:rStyle w:val="FootnoteReference"/>
        </w:rPr>
        <w:footnoteRef/>
      </w:r>
      <w:r>
        <w:t xml:space="preserve"> </w:t>
      </w:r>
      <w:r w:rsidRPr="00AD1860">
        <w:rPr>
          <w:rFonts w:ascii="Times New Roman" w:eastAsia="Times New Roman" w:hAnsi="Times New Roman" w:cs="Times New Roman"/>
          <w:sz w:val="18"/>
          <w:szCs w:val="18"/>
          <w:lang w:val="fr-FR"/>
        </w:rPr>
        <w:t xml:space="preserve">Annex 5: good distribution practices for pharmaceutical products. WHO Technical Report Series 957. Geneva: World Health Organization; 2010 </w:t>
      </w:r>
      <w:hyperlink r:id="rId10">
        <w:r w:rsidRPr="00AD1860">
          <w:rPr>
            <w:rFonts w:ascii="Times New Roman" w:eastAsia="Times New Roman" w:hAnsi="Times New Roman" w:cs="Times New Roman"/>
            <w:sz w:val="18"/>
            <w:szCs w:val="18"/>
            <w:lang w:val="fr-FR"/>
          </w:rPr>
          <w:t>(http://ww</w:t>
        </w:r>
      </w:hyperlink>
      <w:r w:rsidRPr="00AD1860">
        <w:rPr>
          <w:rFonts w:ascii="Times New Roman" w:eastAsia="Times New Roman" w:hAnsi="Times New Roman" w:cs="Times New Roman"/>
          <w:sz w:val="18"/>
          <w:szCs w:val="18"/>
          <w:lang w:val="fr-FR"/>
        </w:rPr>
        <w:t>w</w:t>
      </w:r>
      <w:hyperlink r:id="rId11">
        <w:r w:rsidRPr="00AD1860">
          <w:rPr>
            <w:rFonts w:ascii="Times New Roman" w:eastAsia="Times New Roman" w:hAnsi="Times New Roman" w:cs="Times New Roman"/>
            <w:sz w:val="18"/>
            <w:szCs w:val="18"/>
            <w:lang w:val="fr-FR"/>
          </w:rPr>
          <w:t>.who.int/medicines/areas/quality_safety/quality_assurance/</w:t>
        </w:r>
      </w:hyperlink>
      <w:r w:rsidRPr="00AD1860">
        <w:rPr>
          <w:rFonts w:ascii="Times New Roman" w:eastAsia="Times New Roman" w:hAnsi="Times New Roman" w:cs="Times New Roman"/>
          <w:sz w:val="18"/>
          <w:szCs w:val="18"/>
          <w:lang w:val="fr-FR"/>
        </w:rPr>
        <w:t xml:space="preserve"> GoodDistrib</w:t>
      </w:r>
      <w:r>
        <w:rPr>
          <w:rFonts w:ascii="Times New Roman" w:eastAsia="Times New Roman" w:hAnsi="Times New Roman" w:cs="Times New Roman"/>
          <w:sz w:val="18"/>
          <w:szCs w:val="18"/>
          <w:lang w:val="fr-FR"/>
        </w:rPr>
        <w:t>utionPracticesTRS957Annex5.pdf).</w:t>
      </w:r>
    </w:p>
    <w:p w:rsidR="00E21966" w:rsidRPr="001B57DE" w:rsidRDefault="00E21966">
      <w:pPr>
        <w:pStyle w:val="FootnoteText"/>
        <w:rPr>
          <w:lang w:val="fr-CH"/>
        </w:rPr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315630"/>
    <w:multiLevelType w:val="hybridMultilevel"/>
    <w:tmpl w:val="7460010A"/>
    <w:lvl w:ilvl="0" w:tplc="18B675FA">
      <w:start w:val="1"/>
      <w:numFmt w:val="bullet"/>
      <w:lvlText w:val="•"/>
      <w:lvlJc w:val="left"/>
      <w:pPr>
        <w:ind w:hanging="240"/>
      </w:pPr>
      <w:rPr>
        <w:rFonts w:ascii="Times New Roman" w:eastAsia="Times New Roman" w:hAnsi="Times New Roman" w:hint="default"/>
        <w:w w:val="142"/>
        <w:sz w:val="24"/>
        <w:szCs w:val="24"/>
      </w:rPr>
    </w:lvl>
    <w:lvl w:ilvl="1" w:tplc="5DA62308">
      <w:start w:val="1"/>
      <w:numFmt w:val="bullet"/>
      <w:lvlText w:val="•"/>
      <w:lvlJc w:val="left"/>
      <w:rPr>
        <w:rFonts w:hint="default"/>
      </w:rPr>
    </w:lvl>
    <w:lvl w:ilvl="2" w:tplc="66DA49B8">
      <w:start w:val="1"/>
      <w:numFmt w:val="bullet"/>
      <w:lvlText w:val="•"/>
      <w:lvlJc w:val="left"/>
      <w:rPr>
        <w:rFonts w:hint="default"/>
      </w:rPr>
    </w:lvl>
    <w:lvl w:ilvl="3" w:tplc="87BA5B9A">
      <w:start w:val="1"/>
      <w:numFmt w:val="bullet"/>
      <w:lvlText w:val="•"/>
      <w:lvlJc w:val="left"/>
      <w:rPr>
        <w:rFonts w:hint="default"/>
      </w:rPr>
    </w:lvl>
    <w:lvl w:ilvl="4" w:tplc="AB92A546">
      <w:start w:val="1"/>
      <w:numFmt w:val="bullet"/>
      <w:lvlText w:val="•"/>
      <w:lvlJc w:val="left"/>
      <w:rPr>
        <w:rFonts w:hint="default"/>
      </w:rPr>
    </w:lvl>
    <w:lvl w:ilvl="5" w:tplc="11CC1B4C">
      <w:start w:val="1"/>
      <w:numFmt w:val="bullet"/>
      <w:lvlText w:val="•"/>
      <w:lvlJc w:val="left"/>
      <w:rPr>
        <w:rFonts w:hint="default"/>
      </w:rPr>
    </w:lvl>
    <w:lvl w:ilvl="6" w:tplc="A1223DDE">
      <w:start w:val="1"/>
      <w:numFmt w:val="bullet"/>
      <w:lvlText w:val="•"/>
      <w:lvlJc w:val="left"/>
      <w:rPr>
        <w:rFonts w:hint="default"/>
      </w:rPr>
    </w:lvl>
    <w:lvl w:ilvl="7" w:tplc="C2801F66">
      <w:start w:val="1"/>
      <w:numFmt w:val="bullet"/>
      <w:lvlText w:val="•"/>
      <w:lvlJc w:val="left"/>
      <w:rPr>
        <w:rFonts w:hint="default"/>
      </w:rPr>
    </w:lvl>
    <w:lvl w:ilvl="8" w:tplc="0640259C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128060F5"/>
    <w:multiLevelType w:val="hybridMultilevel"/>
    <w:tmpl w:val="48A09048"/>
    <w:lvl w:ilvl="0" w:tplc="C374CBC6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96573"/>
    <w:multiLevelType w:val="hybridMultilevel"/>
    <w:tmpl w:val="5826135A"/>
    <w:lvl w:ilvl="0" w:tplc="23586B2A">
      <w:start w:val="1"/>
      <w:numFmt w:val="decimal"/>
      <w:lvlText w:val="%1-"/>
      <w:lvlJc w:val="left"/>
      <w:pPr>
        <w:ind w:left="760" w:hanging="360"/>
      </w:pPr>
      <w:rPr>
        <w:rFonts w:hint="default"/>
        <w:b/>
        <w:color w:val="E36C0A"/>
        <w:w w:val="95"/>
      </w:rPr>
    </w:lvl>
    <w:lvl w:ilvl="1" w:tplc="08090019" w:tentative="1">
      <w:start w:val="1"/>
      <w:numFmt w:val="lowerLetter"/>
      <w:lvlText w:val="%2."/>
      <w:lvlJc w:val="left"/>
      <w:pPr>
        <w:ind w:left="1480" w:hanging="360"/>
      </w:pPr>
    </w:lvl>
    <w:lvl w:ilvl="2" w:tplc="0809001B" w:tentative="1">
      <w:start w:val="1"/>
      <w:numFmt w:val="lowerRoman"/>
      <w:lvlText w:val="%3."/>
      <w:lvlJc w:val="right"/>
      <w:pPr>
        <w:ind w:left="2200" w:hanging="180"/>
      </w:pPr>
    </w:lvl>
    <w:lvl w:ilvl="3" w:tplc="0809000F" w:tentative="1">
      <w:start w:val="1"/>
      <w:numFmt w:val="decimal"/>
      <w:lvlText w:val="%4."/>
      <w:lvlJc w:val="left"/>
      <w:pPr>
        <w:ind w:left="2920" w:hanging="360"/>
      </w:pPr>
    </w:lvl>
    <w:lvl w:ilvl="4" w:tplc="08090019" w:tentative="1">
      <w:start w:val="1"/>
      <w:numFmt w:val="lowerLetter"/>
      <w:lvlText w:val="%5."/>
      <w:lvlJc w:val="left"/>
      <w:pPr>
        <w:ind w:left="3640" w:hanging="360"/>
      </w:pPr>
    </w:lvl>
    <w:lvl w:ilvl="5" w:tplc="0809001B" w:tentative="1">
      <w:start w:val="1"/>
      <w:numFmt w:val="lowerRoman"/>
      <w:lvlText w:val="%6."/>
      <w:lvlJc w:val="right"/>
      <w:pPr>
        <w:ind w:left="4360" w:hanging="180"/>
      </w:pPr>
    </w:lvl>
    <w:lvl w:ilvl="6" w:tplc="0809000F" w:tentative="1">
      <w:start w:val="1"/>
      <w:numFmt w:val="decimal"/>
      <w:lvlText w:val="%7."/>
      <w:lvlJc w:val="left"/>
      <w:pPr>
        <w:ind w:left="5080" w:hanging="360"/>
      </w:pPr>
    </w:lvl>
    <w:lvl w:ilvl="7" w:tplc="08090019" w:tentative="1">
      <w:start w:val="1"/>
      <w:numFmt w:val="lowerLetter"/>
      <w:lvlText w:val="%8."/>
      <w:lvlJc w:val="left"/>
      <w:pPr>
        <w:ind w:left="5800" w:hanging="360"/>
      </w:pPr>
    </w:lvl>
    <w:lvl w:ilvl="8" w:tplc="0809001B" w:tentative="1">
      <w:start w:val="1"/>
      <w:numFmt w:val="lowerRoman"/>
      <w:lvlText w:val="%9."/>
      <w:lvlJc w:val="right"/>
      <w:pPr>
        <w:ind w:left="6520" w:hanging="180"/>
      </w:pPr>
    </w:lvl>
  </w:abstractNum>
  <w:abstractNum w:abstractNumId="3" w15:restartNumberingAfterBreak="0">
    <w:nsid w:val="21C12206"/>
    <w:multiLevelType w:val="hybridMultilevel"/>
    <w:tmpl w:val="DD4061B0"/>
    <w:lvl w:ilvl="0" w:tplc="0AC43DF4">
      <w:start w:val="1"/>
      <w:numFmt w:val="bullet"/>
      <w:lvlText w:val="•"/>
      <w:lvlJc w:val="left"/>
      <w:pPr>
        <w:ind w:hanging="240"/>
      </w:pPr>
      <w:rPr>
        <w:rFonts w:ascii="Times New Roman" w:eastAsia="Times New Roman" w:hAnsi="Times New Roman" w:hint="default"/>
        <w:w w:val="142"/>
        <w:sz w:val="24"/>
        <w:szCs w:val="24"/>
      </w:rPr>
    </w:lvl>
    <w:lvl w:ilvl="1" w:tplc="37C033EA">
      <w:start w:val="1"/>
      <w:numFmt w:val="bullet"/>
      <w:lvlText w:val="•"/>
      <w:lvlJc w:val="left"/>
      <w:rPr>
        <w:rFonts w:hint="default"/>
      </w:rPr>
    </w:lvl>
    <w:lvl w:ilvl="2" w:tplc="F3B89724">
      <w:start w:val="1"/>
      <w:numFmt w:val="bullet"/>
      <w:lvlText w:val="•"/>
      <w:lvlJc w:val="left"/>
      <w:rPr>
        <w:rFonts w:hint="default"/>
      </w:rPr>
    </w:lvl>
    <w:lvl w:ilvl="3" w:tplc="CCDE052C">
      <w:start w:val="1"/>
      <w:numFmt w:val="bullet"/>
      <w:lvlText w:val="•"/>
      <w:lvlJc w:val="left"/>
      <w:rPr>
        <w:rFonts w:hint="default"/>
      </w:rPr>
    </w:lvl>
    <w:lvl w:ilvl="4" w:tplc="C4464252">
      <w:start w:val="1"/>
      <w:numFmt w:val="bullet"/>
      <w:lvlText w:val="•"/>
      <w:lvlJc w:val="left"/>
      <w:rPr>
        <w:rFonts w:hint="default"/>
      </w:rPr>
    </w:lvl>
    <w:lvl w:ilvl="5" w:tplc="A698AD8C">
      <w:start w:val="1"/>
      <w:numFmt w:val="bullet"/>
      <w:lvlText w:val="•"/>
      <w:lvlJc w:val="left"/>
      <w:rPr>
        <w:rFonts w:hint="default"/>
      </w:rPr>
    </w:lvl>
    <w:lvl w:ilvl="6" w:tplc="740E9C62">
      <w:start w:val="1"/>
      <w:numFmt w:val="bullet"/>
      <w:lvlText w:val="•"/>
      <w:lvlJc w:val="left"/>
      <w:rPr>
        <w:rFonts w:hint="default"/>
      </w:rPr>
    </w:lvl>
    <w:lvl w:ilvl="7" w:tplc="0834245A">
      <w:start w:val="1"/>
      <w:numFmt w:val="bullet"/>
      <w:lvlText w:val="•"/>
      <w:lvlJc w:val="left"/>
      <w:rPr>
        <w:rFonts w:hint="default"/>
      </w:rPr>
    </w:lvl>
    <w:lvl w:ilvl="8" w:tplc="13F03BCE">
      <w:start w:val="1"/>
      <w:numFmt w:val="bullet"/>
      <w:lvlText w:val="•"/>
      <w:lvlJc w:val="left"/>
      <w:rPr>
        <w:rFonts w:hint="default"/>
      </w:rPr>
    </w:lvl>
  </w:abstractNum>
  <w:abstractNum w:abstractNumId="4" w15:restartNumberingAfterBreak="0">
    <w:nsid w:val="2233304E"/>
    <w:multiLevelType w:val="hybridMultilevel"/>
    <w:tmpl w:val="A57E7024"/>
    <w:lvl w:ilvl="0" w:tplc="78468664">
      <w:start w:val="1"/>
      <w:numFmt w:val="decimal"/>
      <w:lvlText w:val="%1."/>
      <w:lvlJc w:val="left"/>
      <w:pPr>
        <w:ind w:hanging="340"/>
      </w:pPr>
      <w:rPr>
        <w:rFonts w:ascii="Arial" w:eastAsia="Arial" w:hAnsi="Arial" w:hint="default"/>
        <w:w w:val="94"/>
        <w:sz w:val="22"/>
        <w:szCs w:val="22"/>
      </w:rPr>
    </w:lvl>
    <w:lvl w:ilvl="1" w:tplc="47840424">
      <w:start w:val="1"/>
      <w:numFmt w:val="bullet"/>
      <w:lvlText w:val="•"/>
      <w:lvlJc w:val="left"/>
      <w:rPr>
        <w:rFonts w:hint="default"/>
      </w:rPr>
    </w:lvl>
    <w:lvl w:ilvl="2" w:tplc="1122B452">
      <w:start w:val="1"/>
      <w:numFmt w:val="bullet"/>
      <w:lvlText w:val="•"/>
      <w:lvlJc w:val="left"/>
      <w:rPr>
        <w:rFonts w:hint="default"/>
      </w:rPr>
    </w:lvl>
    <w:lvl w:ilvl="3" w:tplc="23EEB3BA">
      <w:start w:val="1"/>
      <w:numFmt w:val="bullet"/>
      <w:lvlText w:val="•"/>
      <w:lvlJc w:val="left"/>
      <w:rPr>
        <w:rFonts w:hint="default"/>
      </w:rPr>
    </w:lvl>
    <w:lvl w:ilvl="4" w:tplc="6A3E34DA">
      <w:start w:val="1"/>
      <w:numFmt w:val="bullet"/>
      <w:lvlText w:val="•"/>
      <w:lvlJc w:val="left"/>
      <w:rPr>
        <w:rFonts w:hint="default"/>
      </w:rPr>
    </w:lvl>
    <w:lvl w:ilvl="5" w:tplc="FB06D004">
      <w:start w:val="1"/>
      <w:numFmt w:val="bullet"/>
      <w:lvlText w:val="•"/>
      <w:lvlJc w:val="left"/>
      <w:rPr>
        <w:rFonts w:hint="default"/>
      </w:rPr>
    </w:lvl>
    <w:lvl w:ilvl="6" w:tplc="C5BE98A6">
      <w:start w:val="1"/>
      <w:numFmt w:val="bullet"/>
      <w:lvlText w:val="•"/>
      <w:lvlJc w:val="left"/>
      <w:rPr>
        <w:rFonts w:hint="default"/>
      </w:rPr>
    </w:lvl>
    <w:lvl w:ilvl="7" w:tplc="7CA41E2A">
      <w:start w:val="1"/>
      <w:numFmt w:val="bullet"/>
      <w:lvlText w:val="•"/>
      <w:lvlJc w:val="left"/>
      <w:rPr>
        <w:rFonts w:hint="default"/>
      </w:rPr>
    </w:lvl>
    <w:lvl w:ilvl="8" w:tplc="7DC2E73A">
      <w:start w:val="1"/>
      <w:numFmt w:val="bullet"/>
      <w:lvlText w:val="•"/>
      <w:lvlJc w:val="left"/>
      <w:rPr>
        <w:rFonts w:hint="default"/>
      </w:rPr>
    </w:lvl>
  </w:abstractNum>
  <w:abstractNum w:abstractNumId="5" w15:restartNumberingAfterBreak="0">
    <w:nsid w:val="29B95B8F"/>
    <w:multiLevelType w:val="hybridMultilevel"/>
    <w:tmpl w:val="DB3669CC"/>
    <w:lvl w:ilvl="0" w:tplc="08090001">
      <w:start w:val="1"/>
      <w:numFmt w:val="bullet"/>
      <w:lvlText w:val=""/>
      <w:lvlJc w:val="left"/>
      <w:pPr>
        <w:ind w:left="11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80" w:hanging="360"/>
      </w:pPr>
      <w:rPr>
        <w:rFonts w:ascii="Wingdings" w:hAnsi="Wingdings" w:hint="default"/>
      </w:rPr>
    </w:lvl>
  </w:abstractNum>
  <w:abstractNum w:abstractNumId="6" w15:restartNumberingAfterBreak="0">
    <w:nsid w:val="2D0E40E8"/>
    <w:multiLevelType w:val="hybridMultilevel"/>
    <w:tmpl w:val="64709476"/>
    <w:lvl w:ilvl="0" w:tplc="AD96E0AA">
      <w:start w:val="1"/>
      <w:numFmt w:val="decimal"/>
      <w:lvlText w:val="%1-"/>
      <w:lvlJc w:val="left"/>
      <w:pPr>
        <w:ind w:left="760" w:hanging="360"/>
      </w:pPr>
      <w:rPr>
        <w:rFonts w:hint="default"/>
        <w:b/>
        <w:color w:val="E36C0A"/>
        <w:w w:val="95"/>
      </w:rPr>
    </w:lvl>
    <w:lvl w:ilvl="1" w:tplc="08090019" w:tentative="1">
      <w:start w:val="1"/>
      <w:numFmt w:val="lowerLetter"/>
      <w:lvlText w:val="%2."/>
      <w:lvlJc w:val="left"/>
      <w:pPr>
        <w:ind w:left="1480" w:hanging="360"/>
      </w:pPr>
    </w:lvl>
    <w:lvl w:ilvl="2" w:tplc="0809001B" w:tentative="1">
      <w:start w:val="1"/>
      <w:numFmt w:val="lowerRoman"/>
      <w:lvlText w:val="%3."/>
      <w:lvlJc w:val="right"/>
      <w:pPr>
        <w:ind w:left="2200" w:hanging="180"/>
      </w:pPr>
    </w:lvl>
    <w:lvl w:ilvl="3" w:tplc="0809000F" w:tentative="1">
      <w:start w:val="1"/>
      <w:numFmt w:val="decimal"/>
      <w:lvlText w:val="%4."/>
      <w:lvlJc w:val="left"/>
      <w:pPr>
        <w:ind w:left="2920" w:hanging="360"/>
      </w:pPr>
    </w:lvl>
    <w:lvl w:ilvl="4" w:tplc="08090019" w:tentative="1">
      <w:start w:val="1"/>
      <w:numFmt w:val="lowerLetter"/>
      <w:lvlText w:val="%5."/>
      <w:lvlJc w:val="left"/>
      <w:pPr>
        <w:ind w:left="3640" w:hanging="360"/>
      </w:pPr>
    </w:lvl>
    <w:lvl w:ilvl="5" w:tplc="0809001B" w:tentative="1">
      <w:start w:val="1"/>
      <w:numFmt w:val="lowerRoman"/>
      <w:lvlText w:val="%6."/>
      <w:lvlJc w:val="right"/>
      <w:pPr>
        <w:ind w:left="4360" w:hanging="180"/>
      </w:pPr>
    </w:lvl>
    <w:lvl w:ilvl="6" w:tplc="0809000F" w:tentative="1">
      <w:start w:val="1"/>
      <w:numFmt w:val="decimal"/>
      <w:lvlText w:val="%7."/>
      <w:lvlJc w:val="left"/>
      <w:pPr>
        <w:ind w:left="5080" w:hanging="360"/>
      </w:pPr>
    </w:lvl>
    <w:lvl w:ilvl="7" w:tplc="08090019" w:tentative="1">
      <w:start w:val="1"/>
      <w:numFmt w:val="lowerLetter"/>
      <w:lvlText w:val="%8."/>
      <w:lvlJc w:val="left"/>
      <w:pPr>
        <w:ind w:left="5800" w:hanging="360"/>
      </w:pPr>
    </w:lvl>
    <w:lvl w:ilvl="8" w:tplc="0809001B" w:tentative="1">
      <w:start w:val="1"/>
      <w:numFmt w:val="lowerRoman"/>
      <w:lvlText w:val="%9."/>
      <w:lvlJc w:val="right"/>
      <w:pPr>
        <w:ind w:left="6520" w:hanging="180"/>
      </w:pPr>
    </w:lvl>
  </w:abstractNum>
  <w:abstractNum w:abstractNumId="7" w15:restartNumberingAfterBreak="0">
    <w:nsid w:val="3EC00AAC"/>
    <w:multiLevelType w:val="hybridMultilevel"/>
    <w:tmpl w:val="64D4AE68"/>
    <w:lvl w:ilvl="0" w:tplc="F8F6C29C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EA3D0F"/>
    <w:multiLevelType w:val="hybridMultilevel"/>
    <w:tmpl w:val="5CDCD64C"/>
    <w:lvl w:ilvl="0" w:tplc="385A1BCE">
      <w:start w:val="1"/>
      <w:numFmt w:val="lowerRoman"/>
      <w:lvlText w:val="%1."/>
      <w:lvlJc w:val="left"/>
      <w:pPr>
        <w:ind w:hanging="521"/>
        <w:jc w:val="right"/>
      </w:pPr>
      <w:rPr>
        <w:rFonts w:ascii="Times New Roman" w:eastAsia="Times New Roman" w:hAnsi="Times New Roman" w:hint="default"/>
        <w:w w:val="98"/>
        <w:sz w:val="24"/>
        <w:szCs w:val="24"/>
      </w:rPr>
    </w:lvl>
    <w:lvl w:ilvl="1" w:tplc="18340182">
      <w:start w:val="1"/>
      <w:numFmt w:val="bullet"/>
      <w:lvlText w:val="•"/>
      <w:lvlJc w:val="left"/>
      <w:pPr>
        <w:ind w:hanging="240"/>
      </w:pPr>
      <w:rPr>
        <w:rFonts w:ascii="Times New Roman" w:eastAsia="Times New Roman" w:hAnsi="Times New Roman" w:hint="default"/>
        <w:w w:val="142"/>
        <w:sz w:val="24"/>
        <w:szCs w:val="24"/>
      </w:rPr>
    </w:lvl>
    <w:lvl w:ilvl="2" w:tplc="43DEF5CA">
      <w:start w:val="1"/>
      <w:numFmt w:val="bullet"/>
      <w:lvlText w:val="•"/>
      <w:lvlJc w:val="left"/>
      <w:rPr>
        <w:rFonts w:hint="default"/>
      </w:rPr>
    </w:lvl>
    <w:lvl w:ilvl="3" w:tplc="10A28AFE">
      <w:start w:val="1"/>
      <w:numFmt w:val="bullet"/>
      <w:lvlText w:val="•"/>
      <w:lvlJc w:val="left"/>
      <w:rPr>
        <w:rFonts w:hint="default"/>
      </w:rPr>
    </w:lvl>
    <w:lvl w:ilvl="4" w:tplc="96D6210C">
      <w:start w:val="1"/>
      <w:numFmt w:val="bullet"/>
      <w:lvlText w:val="•"/>
      <w:lvlJc w:val="left"/>
      <w:rPr>
        <w:rFonts w:hint="default"/>
      </w:rPr>
    </w:lvl>
    <w:lvl w:ilvl="5" w:tplc="215E9C28">
      <w:start w:val="1"/>
      <w:numFmt w:val="bullet"/>
      <w:lvlText w:val="•"/>
      <w:lvlJc w:val="left"/>
      <w:rPr>
        <w:rFonts w:hint="default"/>
      </w:rPr>
    </w:lvl>
    <w:lvl w:ilvl="6" w:tplc="316C6E6A">
      <w:start w:val="1"/>
      <w:numFmt w:val="bullet"/>
      <w:lvlText w:val="•"/>
      <w:lvlJc w:val="left"/>
      <w:rPr>
        <w:rFonts w:hint="default"/>
      </w:rPr>
    </w:lvl>
    <w:lvl w:ilvl="7" w:tplc="3E14EC8A">
      <w:start w:val="1"/>
      <w:numFmt w:val="bullet"/>
      <w:lvlText w:val="•"/>
      <w:lvlJc w:val="left"/>
      <w:rPr>
        <w:rFonts w:hint="default"/>
      </w:rPr>
    </w:lvl>
    <w:lvl w:ilvl="8" w:tplc="EBBAD490">
      <w:start w:val="1"/>
      <w:numFmt w:val="bullet"/>
      <w:lvlText w:val="•"/>
      <w:lvlJc w:val="left"/>
      <w:rPr>
        <w:rFonts w:hint="default"/>
      </w:rPr>
    </w:lvl>
  </w:abstractNum>
  <w:abstractNum w:abstractNumId="9" w15:restartNumberingAfterBreak="0">
    <w:nsid w:val="4A7243E7"/>
    <w:multiLevelType w:val="hybridMultilevel"/>
    <w:tmpl w:val="7DF6E044"/>
    <w:lvl w:ilvl="0" w:tplc="4F62D450">
      <w:start w:val="1"/>
      <w:numFmt w:val="bullet"/>
      <w:lvlText w:val="-"/>
      <w:lvlJc w:val="left"/>
      <w:pPr>
        <w:ind w:left="517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23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5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7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9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1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3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5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77" w:hanging="360"/>
      </w:pPr>
      <w:rPr>
        <w:rFonts w:ascii="Wingdings" w:hAnsi="Wingdings" w:hint="default"/>
      </w:rPr>
    </w:lvl>
  </w:abstractNum>
  <w:abstractNum w:abstractNumId="10" w15:restartNumberingAfterBreak="0">
    <w:nsid w:val="540F0956"/>
    <w:multiLevelType w:val="hybridMultilevel"/>
    <w:tmpl w:val="36FE3CE0"/>
    <w:lvl w:ilvl="0" w:tplc="1E2267CE">
      <w:start w:val="1"/>
      <w:numFmt w:val="bullet"/>
      <w:lvlText w:val=""/>
      <w:lvlJc w:val="left"/>
      <w:pPr>
        <w:ind w:left="1120" w:hanging="360"/>
      </w:pPr>
      <w:rPr>
        <w:rFonts w:ascii="Symbol" w:hAnsi="Symbol" w:hint="default"/>
        <w:color w:val="1F497D"/>
      </w:rPr>
    </w:lvl>
    <w:lvl w:ilvl="1" w:tplc="08090003" w:tentative="1">
      <w:start w:val="1"/>
      <w:numFmt w:val="bullet"/>
      <w:lvlText w:val="o"/>
      <w:lvlJc w:val="left"/>
      <w:pPr>
        <w:ind w:left="18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80" w:hanging="360"/>
      </w:pPr>
      <w:rPr>
        <w:rFonts w:ascii="Wingdings" w:hAnsi="Wingdings" w:hint="default"/>
      </w:rPr>
    </w:lvl>
  </w:abstractNum>
  <w:abstractNum w:abstractNumId="11" w15:restartNumberingAfterBreak="0">
    <w:nsid w:val="58A163DC"/>
    <w:multiLevelType w:val="hybridMultilevel"/>
    <w:tmpl w:val="5A6A27DC"/>
    <w:lvl w:ilvl="0" w:tplc="23586B2A">
      <w:start w:val="1"/>
      <w:numFmt w:val="decimal"/>
      <w:lvlText w:val="%1-"/>
      <w:lvlJc w:val="left"/>
      <w:pPr>
        <w:ind w:hanging="521"/>
        <w:jc w:val="right"/>
      </w:pPr>
      <w:rPr>
        <w:rFonts w:hint="default"/>
        <w:b/>
        <w:color w:val="E36C0A"/>
        <w:w w:val="95"/>
        <w:sz w:val="24"/>
        <w:szCs w:val="24"/>
      </w:rPr>
    </w:lvl>
    <w:lvl w:ilvl="1" w:tplc="18340182">
      <w:start w:val="1"/>
      <w:numFmt w:val="bullet"/>
      <w:lvlText w:val="•"/>
      <w:lvlJc w:val="left"/>
      <w:pPr>
        <w:ind w:hanging="240"/>
      </w:pPr>
      <w:rPr>
        <w:rFonts w:ascii="Times New Roman" w:eastAsia="Times New Roman" w:hAnsi="Times New Roman" w:hint="default"/>
        <w:w w:val="142"/>
        <w:sz w:val="24"/>
        <w:szCs w:val="24"/>
      </w:rPr>
    </w:lvl>
    <w:lvl w:ilvl="2" w:tplc="43DEF5CA">
      <w:start w:val="1"/>
      <w:numFmt w:val="bullet"/>
      <w:lvlText w:val="•"/>
      <w:lvlJc w:val="left"/>
      <w:rPr>
        <w:rFonts w:hint="default"/>
      </w:rPr>
    </w:lvl>
    <w:lvl w:ilvl="3" w:tplc="10A28AFE">
      <w:start w:val="1"/>
      <w:numFmt w:val="bullet"/>
      <w:lvlText w:val="•"/>
      <w:lvlJc w:val="left"/>
      <w:rPr>
        <w:rFonts w:hint="default"/>
      </w:rPr>
    </w:lvl>
    <w:lvl w:ilvl="4" w:tplc="96D6210C">
      <w:start w:val="1"/>
      <w:numFmt w:val="bullet"/>
      <w:lvlText w:val="•"/>
      <w:lvlJc w:val="left"/>
      <w:rPr>
        <w:rFonts w:hint="default"/>
      </w:rPr>
    </w:lvl>
    <w:lvl w:ilvl="5" w:tplc="215E9C28">
      <w:start w:val="1"/>
      <w:numFmt w:val="bullet"/>
      <w:lvlText w:val="•"/>
      <w:lvlJc w:val="left"/>
      <w:rPr>
        <w:rFonts w:hint="default"/>
      </w:rPr>
    </w:lvl>
    <w:lvl w:ilvl="6" w:tplc="316C6E6A">
      <w:start w:val="1"/>
      <w:numFmt w:val="bullet"/>
      <w:lvlText w:val="•"/>
      <w:lvlJc w:val="left"/>
      <w:rPr>
        <w:rFonts w:hint="default"/>
      </w:rPr>
    </w:lvl>
    <w:lvl w:ilvl="7" w:tplc="3E14EC8A">
      <w:start w:val="1"/>
      <w:numFmt w:val="bullet"/>
      <w:lvlText w:val="•"/>
      <w:lvlJc w:val="left"/>
      <w:rPr>
        <w:rFonts w:hint="default"/>
      </w:rPr>
    </w:lvl>
    <w:lvl w:ilvl="8" w:tplc="EBBAD490">
      <w:start w:val="1"/>
      <w:numFmt w:val="bullet"/>
      <w:lvlText w:val="•"/>
      <w:lvlJc w:val="left"/>
      <w:rPr>
        <w:rFonts w:hint="default"/>
      </w:rPr>
    </w:lvl>
  </w:abstractNum>
  <w:abstractNum w:abstractNumId="12" w15:restartNumberingAfterBreak="0">
    <w:nsid w:val="59CB007E"/>
    <w:multiLevelType w:val="hybridMultilevel"/>
    <w:tmpl w:val="318C1C16"/>
    <w:lvl w:ilvl="0" w:tplc="0809000F">
      <w:start w:val="1"/>
      <w:numFmt w:val="decimal"/>
      <w:lvlText w:val="%1."/>
      <w:lvlJc w:val="left"/>
      <w:pPr>
        <w:ind w:hanging="180"/>
        <w:jc w:val="right"/>
      </w:pPr>
      <w:rPr>
        <w:rFonts w:hint="default"/>
        <w:w w:val="108"/>
        <w:position w:val="6"/>
        <w:sz w:val="10"/>
        <w:szCs w:val="10"/>
      </w:rPr>
    </w:lvl>
    <w:lvl w:ilvl="1" w:tplc="68D053C2">
      <w:start w:val="1"/>
      <w:numFmt w:val="bullet"/>
      <w:lvlText w:val="•"/>
      <w:lvlJc w:val="left"/>
      <w:rPr>
        <w:rFonts w:hint="default"/>
      </w:rPr>
    </w:lvl>
    <w:lvl w:ilvl="2" w:tplc="96C20EFA">
      <w:start w:val="1"/>
      <w:numFmt w:val="bullet"/>
      <w:lvlText w:val="•"/>
      <w:lvlJc w:val="left"/>
      <w:rPr>
        <w:rFonts w:hint="default"/>
      </w:rPr>
    </w:lvl>
    <w:lvl w:ilvl="3" w:tplc="CBF297DA">
      <w:start w:val="1"/>
      <w:numFmt w:val="bullet"/>
      <w:lvlText w:val="•"/>
      <w:lvlJc w:val="left"/>
      <w:rPr>
        <w:rFonts w:hint="default"/>
      </w:rPr>
    </w:lvl>
    <w:lvl w:ilvl="4" w:tplc="F25C7C64">
      <w:start w:val="1"/>
      <w:numFmt w:val="bullet"/>
      <w:lvlText w:val="•"/>
      <w:lvlJc w:val="left"/>
      <w:rPr>
        <w:rFonts w:hint="default"/>
      </w:rPr>
    </w:lvl>
    <w:lvl w:ilvl="5" w:tplc="851C1274">
      <w:start w:val="1"/>
      <w:numFmt w:val="bullet"/>
      <w:lvlText w:val="•"/>
      <w:lvlJc w:val="left"/>
      <w:rPr>
        <w:rFonts w:hint="default"/>
      </w:rPr>
    </w:lvl>
    <w:lvl w:ilvl="6" w:tplc="4AAC3258">
      <w:start w:val="1"/>
      <w:numFmt w:val="bullet"/>
      <w:lvlText w:val="•"/>
      <w:lvlJc w:val="left"/>
      <w:rPr>
        <w:rFonts w:hint="default"/>
      </w:rPr>
    </w:lvl>
    <w:lvl w:ilvl="7" w:tplc="B2D049D6">
      <w:start w:val="1"/>
      <w:numFmt w:val="bullet"/>
      <w:lvlText w:val="•"/>
      <w:lvlJc w:val="left"/>
      <w:rPr>
        <w:rFonts w:hint="default"/>
      </w:rPr>
    </w:lvl>
    <w:lvl w:ilvl="8" w:tplc="29E8ECB2">
      <w:start w:val="1"/>
      <w:numFmt w:val="bullet"/>
      <w:lvlText w:val="•"/>
      <w:lvlJc w:val="left"/>
      <w:rPr>
        <w:rFonts w:hint="default"/>
      </w:rPr>
    </w:lvl>
  </w:abstractNum>
  <w:abstractNum w:abstractNumId="13" w15:restartNumberingAfterBreak="0">
    <w:nsid w:val="74466147"/>
    <w:multiLevelType w:val="hybridMultilevel"/>
    <w:tmpl w:val="67B4F248"/>
    <w:lvl w:ilvl="0" w:tplc="385A1BCE">
      <w:start w:val="1"/>
      <w:numFmt w:val="lowerRoman"/>
      <w:lvlText w:val="%1."/>
      <w:lvlJc w:val="left"/>
      <w:pPr>
        <w:ind w:hanging="521"/>
        <w:jc w:val="right"/>
      </w:pPr>
      <w:rPr>
        <w:rFonts w:ascii="Times New Roman" w:eastAsia="Times New Roman" w:hAnsi="Times New Roman" w:hint="default"/>
        <w:w w:val="98"/>
        <w:sz w:val="24"/>
        <w:szCs w:val="24"/>
      </w:rPr>
    </w:lvl>
    <w:lvl w:ilvl="1" w:tplc="18340182">
      <w:start w:val="1"/>
      <w:numFmt w:val="bullet"/>
      <w:lvlText w:val="•"/>
      <w:lvlJc w:val="left"/>
      <w:pPr>
        <w:ind w:hanging="240"/>
      </w:pPr>
      <w:rPr>
        <w:rFonts w:ascii="Times New Roman" w:eastAsia="Times New Roman" w:hAnsi="Times New Roman" w:hint="default"/>
        <w:w w:val="142"/>
        <w:sz w:val="24"/>
        <w:szCs w:val="24"/>
      </w:rPr>
    </w:lvl>
    <w:lvl w:ilvl="2" w:tplc="43DEF5CA">
      <w:start w:val="1"/>
      <w:numFmt w:val="bullet"/>
      <w:lvlText w:val="•"/>
      <w:lvlJc w:val="left"/>
      <w:rPr>
        <w:rFonts w:hint="default"/>
      </w:rPr>
    </w:lvl>
    <w:lvl w:ilvl="3" w:tplc="10A28AFE">
      <w:start w:val="1"/>
      <w:numFmt w:val="bullet"/>
      <w:lvlText w:val="•"/>
      <w:lvlJc w:val="left"/>
      <w:rPr>
        <w:rFonts w:hint="default"/>
      </w:rPr>
    </w:lvl>
    <w:lvl w:ilvl="4" w:tplc="96D6210C">
      <w:start w:val="1"/>
      <w:numFmt w:val="bullet"/>
      <w:lvlText w:val="•"/>
      <w:lvlJc w:val="left"/>
      <w:rPr>
        <w:rFonts w:hint="default"/>
      </w:rPr>
    </w:lvl>
    <w:lvl w:ilvl="5" w:tplc="215E9C28">
      <w:start w:val="1"/>
      <w:numFmt w:val="bullet"/>
      <w:lvlText w:val="•"/>
      <w:lvlJc w:val="left"/>
      <w:rPr>
        <w:rFonts w:hint="default"/>
      </w:rPr>
    </w:lvl>
    <w:lvl w:ilvl="6" w:tplc="316C6E6A">
      <w:start w:val="1"/>
      <w:numFmt w:val="bullet"/>
      <w:lvlText w:val="•"/>
      <w:lvlJc w:val="left"/>
      <w:rPr>
        <w:rFonts w:hint="default"/>
      </w:rPr>
    </w:lvl>
    <w:lvl w:ilvl="7" w:tplc="3E14EC8A">
      <w:start w:val="1"/>
      <w:numFmt w:val="bullet"/>
      <w:lvlText w:val="•"/>
      <w:lvlJc w:val="left"/>
      <w:rPr>
        <w:rFonts w:hint="default"/>
      </w:rPr>
    </w:lvl>
    <w:lvl w:ilvl="8" w:tplc="EBBAD490">
      <w:start w:val="1"/>
      <w:numFmt w:val="bullet"/>
      <w:lvlText w:val="•"/>
      <w:lvlJc w:val="left"/>
      <w:rPr>
        <w:rFonts w:hint="default"/>
      </w:rPr>
    </w:lvl>
  </w:abstractNum>
  <w:abstractNum w:abstractNumId="14" w15:restartNumberingAfterBreak="0">
    <w:nsid w:val="7FB22D58"/>
    <w:multiLevelType w:val="hybridMultilevel"/>
    <w:tmpl w:val="98F4677E"/>
    <w:lvl w:ilvl="0" w:tplc="E1287F02">
      <w:start w:val="1"/>
      <w:numFmt w:val="decimal"/>
      <w:lvlText w:val="%1-"/>
      <w:lvlJc w:val="left"/>
      <w:pPr>
        <w:ind w:left="760" w:hanging="360"/>
      </w:pPr>
      <w:rPr>
        <w:rFonts w:hint="default"/>
        <w:b/>
        <w:color w:val="E36C0A"/>
        <w:w w:val="95"/>
      </w:rPr>
    </w:lvl>
    <w:lvl w:ilvl="1" w:tplc="08090019" w:tentative="1">
      <w:start w:val="1"/>
      <w:numFmt w:val="lowerLetter"/>
      <w:lvlText w:val="%2."/>
      <w:lvlJc w:val="left"/>
      <w:pPr>
        <w:ind w:left="1480" w:hanging="360"/>
      </w:pPr>
    </w:lvl>
    <w:lvl w:ilvl="2" w:tplc="0809001B" w:tentative="1">
      <w:start w:val="1"/>
      <w:numFmt w:val="lowerRoman"/>
      <w:lvlText w:val="%3."/>
      <w:lvlJc w:val="right"/>
      <w:pPr>
        <w:ind w:left="2200" w:hanging="180"/>
      </w:pPr>
    </w:lvl>
    <w:lvl w:ilvl="3" w:tplc="0809000F" w:tentative="1">
      <w:start w:val="1"/>
      <w:numFmt w:val="decimal"/>
      <w:lvlText w:val="%4."/>
      <w:lvlJc w:val="left"/>
      <w:pPr>
        <w:ind w:left="2920" w:hanging="360"/>
      </w:pPr>
    </w:lvl>
    <w:lvl w:ilvl="4" w:tplc="08090019" w:tentative="1">
      <w:start w:val="1"/>
      <w:numFmt w:val="lowerLetter"/>
      <w:lvlText w:val="%5."/>
      <w:lvlJc w:val="left"/>
      <w:pPr>
        <w:ind w:left="3640" w:hanging="360"/>
      </w:pPr>
    </w:lvl>
    <w:lvl w:ilvl="5" w:tplc="0809001B" w:tentative="1">
      <w:start w:val="1"/>
      <w:numFmt w:val="lowerRoman"/>
      <w:lvlText w:val="%6."/>
      <w:lvlJc w:val="right"/>
      <w:pPr>
        <w:ind w:left="4360" w:hanging="180"/>
      </w:pPr>
    </w:lvl>
    <w:lvl w:ilvl="6" w:tplc="0809000F" w:tentative="1">
      <w:start w:val="1"/>
      <w:numFmt w:val="decimal"/>
      <w:lvlText w:val="%7."/>
      <w:lvlJc w:val="left"/>
      <w:pPr>
        <w:ind w:left="5080" w:hanging="360"/>
      </w:pPr>
    </w:lvl>
    <w:lvl w:ilvl="7" w:tplc="08090019" w:tentative="1">
      <w:start w:val="1"/>
      <w:numFmt w:val="lowerLetter"/>
      <w:lvlText w:val="%8."/>
      <w:lvlJc w:val="left"/>
      <w:pPr>
        <w:ind w:left="5800" w:hanging="360"/>
      </w:pPr>
    </w:lvl>
    <w:lvl w:ilvl="8" w:tplc="0809001B" w:tentative="1">
      <w:start w:val="1"/>
      <w:numFmt w:val="lowerRoman"/>
      <w:lvlText w:val="%9."/>
      <w:lvlJc w:val="right"/>
      <w:pPr>
        <w:ind w:left="6520" w:hanging="180"/>
      </w:pPr>
    </w:lvl>
  </w:abstractNum>
  <w:abstractNum w:abstractNumId="15" w15:restartNumberingAfterBreak="0">
    <w:nsid w:val="7FBF19A9"/>
    <w:multiLevelType w:val="hybridMultilevel"/>
    <w:tmpl w:val="AAFE3D8E"/>
    <w:lvl w:ilvl="0" w:tplc="2020AD88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4"/>
  </w:num>
  <w:num w:numId="3">
    <w:abstractNumId w:val="3"/>
  </w:num>
  <w:num w:numId="4">
    <w:abstractNumId w:val="12"/>
  </w:num>
  <w:num w:numId="5">
    <w:abstractNumId w:val="0"/>
  </w:num>
  <w:num w:numId="6">
    <w:abstractNumId w:val="2"/>
  </w:num>
  <w:num w:numId="7">
    <w:abstractNumId w:val="5"/>
  </w:num>
  <w:num w:numId="8">
    <w:abstractNumId w:val="10"/>
  </w:num>
  <w:num w:numId="9">
    <w:abstractNumId w:val="6"/>
  </w:num>
  <w:num w:numId="10">
    <w:abstractNumId w:val="13"/>
  </w:num>
  <w:num w:numId="11">
    <w:abstractNumId w:val="11"/>
  </w:num>
  <w:num w:numId="12">
    <w:abstractNumId w:val="14"/>
  </w:num>
  <w:num w:numId="13">
    <w:abstractNumId w:val="7"/>
  </w:num>
  <w:num w:numId="14">
    <w:abstractNumId w:val="9"/>
  </w:num>
  <w:num w:numId="15">
    <w:abstractNumId w:val="15"/>
  </w:num>
  <w:num w:numId="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4"/>
  <w:proofState w:spelling="clean" w:grammar="clean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wsTQ3MTcwsrQ0NzRV0lEKTi0uzszPAykwrAUAkh6DZywAAAA="/>
  </w:docVars>
  <w:rsids>
    <w:rsidRoot w:val="00E91552"/>
    <w:rsid w:val="00002BB5"/>
    <w:rsid w:val="00020037"/>
    <w:rsid w:val="00024E86"/>
    <w:rsid w:val="0004242B"/>
    <w:rsid w:val="00046512"/>
    <w:rsid w:val="0006441C"/>
    <w:rsid w:val="00067590"/>
    <w:rsid w:val="00072CD3"/>
    <w:rsid w:val="0007315D"/>
    <w:rsid w:val="00096512"/>
    <w:rsid w:val="000A5377"/>
    <w:rsid w:val="000C2453"/>
    <w:rsid w:val="000E6595"/>
    <w:rsid w:val="000F4A86"/>
    <w:rsid w:val="001027E8"/>
    <w:rsid w:val="001143E1"/>
    <w:rsid w:val="00151A86"/>
    <w:rsid w:val="001550DC"/>
    <w:rsid w:val="001618E9"/>
    <w:rsid w:val="00185C1D"/>
    <w:rsid w:val="001B57DE"/>
    <w:rsid w:val="001E7F66"/>
    <w:rsid w:val="001F6564"/>
    <w:rsid w:val="002021CA"/>
    <w:rsid w:val="0021472D"/>
    <w:rsid w:val="0023735D"/>
    <w:rsid w:val="00261A45"/>
    <w:rsid w:val="002710D9"/>
    <w:rsid w:val="00271179"/>
    <w:rsid w:val="002A3356"/>
    <w:rsid w:val="002A4BE4"/>
    <w:rsid w:val="002A6C98"/>
    <w:rsid w:val="002F10B1"/>
    <w:rsid w:val="00307039"/>
    <w:rsid w:val="00312D11"/>
    <w:rsid w:val="00321019"/>
    <w:rsid w:val="00376115"/>
    <w:rsid w:val="0038499B"/>
    <w:rsid w:val="003A1498"/>
    <w:rsid w:val="003A1F16"/>
    <w:rsid w:val="003A2F09"/>
    <w:rsid w:val="003B4E42"/>
    <w:rsid w:val="003C14B5"/>
    <w:rsid w:val="003D1182"/>
    <w:rsid w:val="003D1275"/>
    <w:rsid w:val="003D1495"/>
    <w:rsid w:val="003D47CA"/>
    <w:rsid w:val="003E0D25"/>
    <w:rsid w:val="003E1E19"/>
    <w:rsid w:val="003E373F"/>
    <w:rsid w:val="00403913"/>
    <w:rsid w:val="0041629F"/>
    <w:rsid w:val="00417A05"/>
    <w:rsid w:val="0043327D"/>
    <w:rsid w:val="004434B8"/>
    <w:rsid w:val="004468DE"/>
    <w:rsid w:val="00475E83"/>
    <w:rsid w:val="004A48A9"/>
    <w:rsid w:val="004B12A4"/>
    <w:rsid w:val="004D01DE"/>
    <w:rsid w:val="004E5A4C"/>
    <w:rsid w:val="005401AC"/>
    <w:rsid w:val="00544CB6"/>
    <w:rsid w:val="0054677C"/>
    <w:rsid w:val="00570675"/>
    <w:rsid w:val="005823C1"/>
    <w:rsid w:val="005C3BB6"/>
    <w:rsid w:val="005E499E"/>
    <w:rsid w:val="005F1998"/>
    <w:rsid w:val="00604F8E"/>
    <w:rsid w:val="006076B1"/>
    <w:rsid w:val="006235A5"/>
    <w:rsid w:val="0063152F"/>
    <w:rsid w:val="00643382"/>
    <w:rsid w:val="00651AAC"/>
    <w:rsid w:val="00680AAB"/>
    <w:rsid w:val="00693ED4"/>
    <w:rsid w:val="006D143E"/>
    <w:rsid w:val="00722C80"/>
    <w:rsid w:val="007379B0"/>
    <w:rsid w:val="00753750"/>
    <w:rsid w:val="0076605D"/>
    <w:rsid w:val="0077003B"/>
    <w:rsid w:val="00774749"/>
    <w:rsid w:val="007749CB"/>
    <w:rsid w:val="00775832"/>
    <w:rsid w:val="00792800"/>
    <w:rsid w:val="007928DC"/>
    <w:rsid w:val="007B69F9"/>
    <w:rsid w:val="007C0D1B"/>
    <w:rsid w:val="007D1141"/>
    <w:rsid w:val="007D3CF5"/>
    <w:rsid w:val="007D53C6"/>
    <w:rsid w:val="007D7409"/>
    <w:rsid w:val="007E2F30"/>
    <w:rsid w:val="00807882"/>
    <w:rsid w:val="00824ECD"/>
    <w:rsid w:val="00825269"/>
    <w:rsid w:val="0082556D"/>
    <w:rsid w:val="00834577"/>
    <w:rsid w:val="00840FCB"/>
    <w:rsid w:val="00855E5E"/>
    <w:rsid w:val="00855F35"/>
    <w:rsid w:val="00860E4E"/>
    <w:rsid w:val="008A26A9"/>
    <w:rsid w:val="008A2831"/>
    <w:rsid w:val="008A4089"/>
    <w:rsid w:val="008B27BA"/>
    <w:rsid w:val="008C3B2E"/>
    <w:rsid w:val="008D64C5"/>
    <w:rsid w:val="008E03A7"/>
    <w:rsid w:val="008F495C"/>
    <w:rsid w:val="0091201E"/>
    <w:rsid w:val="00922443"/>
    <w:rsid w:val="009507B3"/>
    <w:rsid w:val="0096107A"/>
    <w:rsid w:val="00967253"/>
    <w:rsid w:val="009879A2"/>
    <w:rsid w:val="00995599"/>
    <w:rsid w:val="009C0303"/>
    <w:rsid w:val="00A01B00"/>
    <w:rsid w:val="00A119FA"/>
    <w:rsid w:val="00A4507A"/>
    <w:rsid w:val="00A9106B"/>
    <w:rsid w:val="00A916E4"/>
    <w:rsid w:val="00A94320"/>
    <w:rsid w:val="00AB7257"/>
    <w:rsid w:val="00AD1860"/>
    <w:rsid w:val="00AF08FF"/>
    <w:rsid w:val="00B075DB"/>
    <w:rsid w:val="00B07B2B"/>
    <w:rsid w:val="00B27870"/>
    <w:rsid w:val="00B31FDC"/>
    <w:rsid w:val="00B62342"/>
    <w:rsid w:val="00B64035"/>
    <w:rsid w:val="00B979DE"/>
    <w:rsid w:val="00BD4135"/>
    <w:rsid w:val="00BF3B12"/>
    <w:rsid w:val="00C105EE"/>
    <w:rsid w:val="00C23F47"/>
    <w:rsid w:val="00C345E0"/>
    <w:rsid w:val="00C40E60"/>
    <w:rsid w:val="00C4720C"/>
    <w:rsid w:val="00C5438C"/>
    <w:rsid w:val="00C63A96"/>
    <w:rsid w:val="00C741E9"/>
    <w:rsid w:val="00CA3584"/>
    <w:rsid w:val="00CC13FD"/>
    <w:rsid w:val="00CC2DBE"/>
    <w:rsid w:val="00CC62AB"/>
    <w:rsid w:val="00CF0CC6"/>
    <w:rsid w:val="00CF295C"/>
    <w:rsid w:val="00D22084"/>
    <w:rsid w:val="00D84270"/>
    <w:rsid w:val="00D96A77"/>
    <w:rsid w:val="00DB6DEB"/>
    <w:rsid w:val="00DB76EA"/>
    <w:rsid w:val="00DC4D07"/>
    <w:rsid w:val="00DD6659"/>
    <w:rsid w:val="00DE008A"/>
    <w:rsid w:val="00DE0997"/>
    <w:rsid w:val="00DE119E"/>
    <w:rsid w:val="00DF2EBA"/>
    <w:rsid w:val="00DF5B44"/>
    <w:rsid w:val="00E20560"/>
    <w:rsid w:val="00E21966"/>
    <w:rsid w:val="00E26754"/>
    <w:rsid w:val="00E30FF7"/>
    <w:rsid w:val="00E373B7"/>
    <w:rsid w:val="00E46D04"/>
    <w:rsid w:val="00E50AE0"/>
    <w:rsid w:val="00E71F31"/>
    <w:rsid w:val="00E91552"/>
    <w:rsid w:val="00E929A0"/>
    <w:rsid w:val="00E94003"/>
    <w:rsid w:val="00ED45A1"/>
    <w:rsid w:val="00ED6B96"/>
    <w:rsid w:val="00F0086A"/>
    <w:rsid w:val="00F143AD"/>
    <w:rsid w:val="00F24F75"/>
    <w:rsid w:val="00F25177"/>
    <w:rsid w:val="00F36894"/>
    <w:rsid w:val="00F44C6B"/>
    <w:rsid w:val="00F646FE"/>
    <w:rsid w:val="00F860C1"/>
    <w:rsid w:val="00F86944"/>
    <w:rsid w:val="00F90CDC"/>
    <w:rsid w:val="00FB11DA"/>
    <w:rsid w:val="00FD3DA2"/>
    <w:rsid w:val="00FE156F"/>
    <w:rsid w:val="00FE26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E339BD"/>
  <w15:docId w15:val="{9CBAF65B-DD20-4A60-BE4A-EA8521AA99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ordia New"/>
        <w:lang w:val="en-GB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pPr>
      <w:widowControl w:val="0"/>
    </w:pPr>
    <w:rPr>
      <w:sz w:val="22"/>
      <w:szCs w:val="22"/>
      <w:lang w:val="en-US" w:eastAsia="en-US"/>
    </w:rPr>
  </w:style>
  <w:style w:type="paragraph" w:styleId="Heading1">
    <w:name w:val="heading 1"/>
    <w:basedOn w:val="Normal"/>
    <w:uiPriority w:val="1"/>
    <w:qFormat/>
    <w:rsid w:val="003A1F16"/>
    <w:pPr>
      <w:spacing w:before="17"/>
      <w:ind w:left="117"/>
      <w:outlineLvl w:val="0"/>
    </w:pPr>
    <w:rPr>
      <w:rFonts w:ascii="Arial" w:eastAsia="Arial" w:hAnsi="Arial"/>
      <w:b/>
      <w:bCs/>
      <w:sz w:val="56"/>
      <w:szCs w:val="72"/>
    </w:rPr>
  </w:style>
  <w:style w:type="paragraph" w:styleId="Heading2">
    <w:name w:val="heading 2"/>
    <w:basedOn w:val="Normal"/>
    <w:uiPriority w:val="1"/>
    <w:qFormat/>
    <w:pPr>
      <w:ind w:left="117"/>
      <w:outlineLvl w:val="1"/>
    </w:pPr>
    <w:rPr>
      <w:rFonts w:ascii="Arial" w:eastAsia="Arial" w:hAnsi="Arial"/>
      <w:b/>
      <w:bCs/>
      <w:sz w:val="36"/>
      <w:szCs w:val="36"/>
    </w:rPr>
  </w:style>
  <w:style w:type="paragraph" w:styleId="Heading3">
    <w:name w:val="heading 3"/>
    <w:basedOn w:val="Normal"/>
    <w:uiPriority w:val="1"/>
    <w:qFormat/>
    <w:pPr>
      <w:ind w:left="117"/>
      <w:outlineLvl w:val="2"/>
    </w:pPr>
    <w:rPr>
      <w:rFonts w:ascii="Arial" w:eastAsia="Arial" w:hAnsi="Arial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17"/>
    </w:pPr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4468D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468DE"/>
  </w:style>
  <w:style w:type="paragraph" w:styleId="Footer">
    <w:name w:val="footer"/>
    <w:basedOn w:val="Normal"/>
    <w:link w:val="FooterChar"/>
    <w:uiPriority w:val="99"/>
    <w:unhideWhenUsed/>
    <w:rsid w:val="004468D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468DE"/>
  </w:style>
  <w:style w:type="paragraph" w:customStyle="1" w:styleId="Inistabletext">
    <w:name w:val="Inis table text"/>
    <w:basedOn w:val="Normal"/>
    <w:rsid w:val="00FB11DA"/>
    <w:pPr>
      <w:widowControl/>
      <w:autoSpaceDE w:val="0"/>
      <w:autoSpaceDN w:val="0"/>
      <w:adjustRightInd w:val="0"/>
      <w:spacing w:after="120"/>
    </w:pPr>
    <w:rPr>
      <w:rFonts w:ascii="Verdana" w:eastAsia="SimSun" w:hAnsi="Verdana" w:cs="Times New Roman"/>
      <w:sz w:val="24"/>
      <w:lang w:val="en-GB" w:eastAsia="zh-CN"/>
    </w:rPr>
  </w:style>
  <w:style w:type="character" w:customStyle="1" w:styleId="apple-converted-space">
    <w:name w:val="apple-converted-space"/>
    <w:rsid w:val="0043327D"/>
  </w:style>
  <w:style w:type="character" w:styleId="Hyperlink">
    <w:name w:val="Hyperlink"/>
    <w:uiPriority w:val="99"/>
    <w:unhideWhenUsed/>
    <w:rsid w:val="0043327D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1FD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31FDC"/>
    <w:rPr>
      <w:rFonts w:ascii="Tahoma" w:hAnsi="Tahoma" w:cs="Tahoma"/>
      <w:sz w:val="16"/>
      <w:szCs w:val="16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D45A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D45A1"/>
    <w:rPr>
      <w:lang w:val="en-US"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ED45A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3.xml"/><Relationship Id="rId18" Type="http://schemas.openxmlformats.org/officeDocument/2006/relationships/footer" Target="footer8.xm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footer" Target="footer10.xml"/><Relationship Id="rId7" Type="http://schemas.openxmlformats.org/officeDocument/2006/relationships/endnotes" Target="endnotes.xml"/><Relationship Id="rId12" Type="http://schemas.openxmlformats.org/officeDocument/2006/relationships/hyperlink" Target="http://polioeradication.org/tools-and-library/field-resources-for-polio-eradicators/gpei-tools-protocols-and-guidelines/" TargetMode="External"/><Relationship Id="rId17" Type="http://schemas.openxmlformats.org/officeDocument/2006/relationships/footer" Target="footer7.xm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6.xml"/><Relationship Id="rId20" Type="http://schemas.openxmlformats.org/officeDocument/2006/relationships/hyperlink" Target="mailto:vaccsalert@who.int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footer" Target="footer13.xml"/><Relationship Id="rId5" Type="http://schemas.openxmlformats.org/officeDocument/2006/relationships/webSettings" Target="webSettings.xml"/><Relationship Id="rId15" Type="http://schemas.openxmlformats.org/officeDocument/2006/relationships/footer" Target="footer5.xml"/><Relationship Id="rId23" Type="http://schemas.openxmlformats.org/officeDocument/2006/relationships/footer" Target="footer12.xml"/><Relationship Id="rId10" Type="http://schemas.openxmlformats.org/officeDocument/2006/relationships/footer" Target="footer1.xml"/><Relationship Id="rId19" Type="http://schemas.openxmlformats.org/officeDocument/2006/relationships/footer" Target="footer9.xml"/><Relationship Id="rId4" Type="http://schemas.openxmlformats.org/officeDocument/2006/relationships/settings" Target="settings.xml"/><Relationship Id="rId9" Type="http://schemas.openxmlformats.org/officeDocument/2006/relationships/hyperlink" Target="mailto:aottosen@unicef.org" TargetMode="External"/><Relationship Id="rId14" Type="http://schemas.openxmlformats.org/officeDocument/2006/relationships/footer" Target="footer4.xml"/><Relationship Id="rId22" Type="http://schemas.openxmlformats.org/officeDocument/2006/relationships/footer" Target="footer11.xml"/></Relationships>
</file>

<file path=word/_rels/footnotes.xml.rels><?xml version="1.0" encoding="UTF-8" standalone="yes"?>
<Relationships xmlns="http://schemas.openxmlformats.org/package/2006/relationships"><Relationship Id="rId8" Type="http://schemas.openxmlformats.org/officeDocument/2006/relationships/hyperlink" Target="http://www.who.int/immunization/" TargetMode="External"/><Relationship Id="rId3" Type="http://schemas.openxmlformats.org/officeDocument/2006/relationships/hyperlink" Target="http://www.who.int/" TargetMode="External"/><Relationship Id="rId7" Type="http://schemas.openxmlformats.org/officeDocument/2006/relationships/hyperlink" Target="http://www.who.int/immunization/" TargetMode="External"/><Relationship Id="rId2" Type="http://schemas.openxmlformats.org/officeDocument/2006/relationships/hyperlink" Target="http://www.who.int/" TargetMode="External"/><Relationship Id="rId1" Type="http://schemas.openxmlformats.org/officeDocument/2006/relationships/hyperlink" Target="http://polioeradication.org/tools-and-library/field-resources-for-polio-eradicators/gpei-tools-protocols-and-guidelines" TargetMode="External"/><Relationship Id="rId6" Type="http://schemas.openxmlformats.org/officeDocument/2006/relationships/hyperlink" Target="http://www.unicef.org/supply/files/VAR_English-with_VaxAlert_and_Qtag_instr.pdf" TargetMode="External"/><Relationship Id="rId11" Type="http://schemas.openxmlformats.org/officeDocument/2006/relationships/hyperlink" Target="http://www.who.int/medicines/areas/quality_safety/quality_assurance/" TargetMode="External"/><Relationship Id="rId5" Type="http://schemas.openxmlformats.org/officeDocument/2006/relationships/hyperlink" Target="http://www.who.int/immunization_standards/vaccine_quality/" TargetMode="External"/><Relationship Id="rId10" Type="http://schemas.openxmlformats.org/officeDocument/2006/relationships/hyperlink" Target="http://www.who.int/medicines/areas/quality_safety/quality_assurance/" TargetMode="External"/><Relationship Id="rId4" Type="http://schemas.openxmlformats.org/officeDocument/2006/relationships/hyperlink" Target="http://www.who.int/immunization_standards/vaccine_quality/" TargetMode="External"/><Relationship Id="rId9" Type="http://schemas.openxmlformats.org/officeDocument/2006/relationships/hyperlink" Target="http://www.who.int/vaccine_safety/publications/aefi_global_manual_Nov2015_FR.pdf?ua=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27168A-FC3E-403A-AE26-A5EC8D0270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3</Pages>
  <Words>5680</Words>
  <Characters>32380</Characters>
  <Application>Microsoft Office Word</Application>
  <DocSecurity>0</DocSecurity>
  <Lines>269</Lines>
  <Paragraphs>7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WHO</Company>
  <LinksUpToDate>false</LinksUpToDate>
  <CharactersWithSpaces>37985</CharactersWithSpaces>
  <SharedDoc>false</SharedDoc>
  <HLinks>
    <vt:vector size="72" baseType="variant">
      <vt:variant>
        <vt:i4>7929952</vt:i4>
      </vt:variant>
      <vt:variant>
        <vt:i4>84</vt:i4>
      </vt:variant>
      <vt:variant>
        <vt:i4>0</vt:i4>
      </vt:variant>
      <vt:variant>
        <vt:i4>5</vt:i4>
      </vt:variant>
      <vt:variant>
        <vt:lpwstr>http://www.who.int/medicines/areas/quality_safety/quality_assurance/</vt:lpwstr>
      </vt:variant>
      <vt:variant>
        <vt:lpwstr/>
      </vt:variant>
      <vt:variant>
        <vt:i4>7929952</vt:i4>
      </vt:variant>
      <vt:variant>
        <vt:i4>81</vt:i4>
      </vt:variant>
      <vt:variant>
        <vt:i4>0</vt:i4>
      </vt:variant>
      <vt:variant>
        <vt:i4>5</vt:i4>
      </vt:variant>
      <vt:variant>
        <vt:lpwstr>http://www.who.int/medicines/areas/quality_safety/quality_assurance/</vt:lpwstr>
      </vt:variant>
      <vt:variant>
        <vt:lpwstr/>
      </vt:variant>
      <vt:variant>
        <vt:i4>655424</vt:i4>
      </vt:variant>
      <vt:variant>
        <vt:i4>78</vt:i4>
      </vt:variant>
      <vt:variant>
        <vt:i4>0</vt:i4>
      </vt:variant>
      <vt:variant>
        <vt:i4>5</vt:i4>
      </vt:variant>
      <vt:variant>
        <vt:lpwstr>http://www.who.int/immunization/</vt:lpwstr>
      </vt:variant>
      <vt:variant>
        <vt:lpwstr/>
      </vt:variant>
      <vt:variant>
        <vt:i4>655424</vt:i4>
      </vt:variant>
      <vt:variant>
        <vt:i4>75</vt:i4>
      </vt:variant>
      <vt:variant>
        <vt:i4>0</vt:i4>
      </vt:variant>
      <vt:variant>
        <vt:i4>5</vt:i4>
      </vt:variant>
      <vt:variant>
        <vt:lpwstr>http://www.who.int/immunization/</vt:lpwstr>
      </vt:variant>
      <vt:variant>
        <vt:lpwstr/>
      </vt:variant>
      <vt:variant>
        <vt:i4>7405591</vt:i4>
      </vt:variant>
      <vt:variant>
        <vt:i4>72</vt:i4>
      </vt:variant>
      <vt:variant>
        <vt:i4>0</vt:i4>
      </vt:variant>
      <vt:variant>
        <vt:i4>5</vt:i4>
      </vt:variant>
      <vt:variant>
        <vt:lpwstr>http://apps.who.int/iris/bitstream/10665/67824/1/WHO_V-B_02.16_eng.pdf)</vt:lpwstr>
      </vt:variant>
      <vt:variant>
        <vt:lpwstr/>
      </vt:variant>
      <vt:variant>
        <vt:i4>7602246</vt:i4>
      </vt:variant>
      <vt:variant>
        <vt:i4>69</vt:i4>
      </vt:variant>
      <vt:variant>
        <vt:i4>0</vt:i4>
      </vt:variant>
      <vt:variant>
        <vt:i4>5</vt:i4>
      </vt:variant>
      <vt:variant>
        <vt:lpwstr>http://www.unicef.org/supply/files/VAR_English-with_VaxAlert_and_Qtag_instr.pdf</vt:lpwstr>
      </vt:variant>
      <vt:variant>
        <vt:lpwstr/>
      </vt:variant>
      <vt:variant>
        <vt:i4>7471177</vt:i4>
      </vt:variant>
      <vt:variant>
        <vt:i4>66</vt:i4>
      </vt:variant>
      <vt:variant>
        <vt:i4>0</vt:i4>
      </vt:variant>
      <vt:variant>
        <vt:i4>5</vt:i4>
      </vt:variant>
      <vt:variant>
        <vt:lpwstr>mailto:vaccsalert@who.int</vt:lpwstr>
      </vt:variant>
      <vt:variant>
        <vt:lpwstr/>
      </vt:variant>
      <vt:variant>
        <vt:i4>3866670</vt:i4>
      </vt:variant>
      <vt:variant>
        <vt:i4>63</vt:i4>
      </vt:variant>
      <vt:variant>
        <vt:i4>0</vt:i4>
      </vt:variant>
      <vt:variant>
        <vt:i4>5</vt:i4>
      </vt:variant>
      <vt:variant>
        <vt:lpwstr>http://www.who.int/immunization_standards/vaccine_quality/</vt:lpwstr>
      </vt:variant>
      <vt:variant>
        <vt:lpwstr/>
      </vt:variant>
      <vt:variant>
        <vt:i4>3866670</vt:i4>
      </vt:variant>
      <vt:variant>
        <vt:i4>60</vt:i4>
      </vt:variant>
      <vt:variant>
        <vt:i4>0</vt:i4>
      </vt:variant>
      <vt:variant>
        <vt:i4>5</vt:i4>
      </vt:variant>
      <vt:variant>
        <vt:lpwstr>http://www.who.int/immunization_standards/vaccine_quality/</vt:lpwstr>
      </vt:variant>
      <vt:variant>
        <vt:lpwstr/>
      </vt:variant>
      <vt:variant>
        <vt:i4>3014776</vt:i4>
      </vt:variant>
      <vt:variant>
        <vt:i4>57</vt:i4>
      </vt:variant>
      <vt:variant>
        <vt:i4>0</vt:i4>
      </vt:variant>
      <vt:variant>
        <vt:i4>5</vt:i4>
      </vt:variant>
      <vt:variant>
        <vt:lpwstr>http://www.who.int/</vt:lpwstr>
      </vt:variant>
      <vt:variant>
        <vt:lpwstr/>
      </vt:variant>
      <vt:variant>
        <vt:i4>3014776</vt:i4>
      </vt:variant>
      <vt:variant>
        <vt:i4>54</vt:i4>
      </vt:variant>
      <vt:variant>
        <vt:i4>0</vt:i4>
      </vt:variant>
      <vt:variant>
        <vt:i4>5</vt:i4>
      </vt:variant>
      <vt:variant>
        <vt:lpwstr>http://www.who.int/</vt:lpwstr>
      </vt:variant>
      <vt:variant>
        <vt:lpwstr/>
      </vt:variant>
      <vt:variant>
        <vt:i4>4587568</vt:i4>
      </vt:variant>
      <vt:variant>
        <vt:i4>0</vt:i4>
      </vt:variant>
      <vt:variant>
        <vt:i4>0</vt:i4>
      </vt:variant>
      <vt:variant>
        <vt:i4>5</vt:i4>
      </vt:variant>
      <vt:variant>
        <vt:lpwstr>mailto:mOPV2Request@who.in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SAFADI, Mohammad</dc:creator>
  <cp:lastModifiedBy>ALSAFADI, Mohammad</cp:lastModifiedBy>
  <cp:revision>2</cp:revision>
  <cp:lastPrinted>2017-01-13T09:12:00Z</cp:lastPrinted>
  <dcterms:created xsi:type="dcterms:W3CDTF">2019-10-29T19:14:00Z</dcterms:created>
  <dcterms:modified xsi:type="dcterms:W3CDTF">2019-10-29T1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2-12T00:00:00Z</vt:filetime>
  </property>
  <property fmtid="{D5CDD505-2E9C-101B-9397-08002B2CF9AE}" pid="3" name="LastSaved">
    <vt:filetime>2016-12-13T00:00:00Z</vt:filetime>
  </property>
</Properties>
</file>